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065D" w:rsidRDefault="004E0074">
      <w:pPr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 w:rsidRPr="008B13BD">
        <w:rPr>
          <w:rFonts w:ascii="Times New Roman" w:hAnsi="Times New Roman" w:cs="Times New Roman"/>
          <w:b/>
          <w:sz w:val="28"/>
        </w:rPr>
        <w:t xml:space="preserve">Chapter </w:t>
      </w:r>
      <w:r w:rsidR="00E26DF7">
        <w:rPr>
          <w:rFonts w:ascii="Times New Roman" w:hAnsi="Times New Roman" w:cs="Times New Roman"/>
          <w:b/>
          <w:sz w:val="28"/>
        </w:rPr>
        <w:t>11-3</w:t>
      </w:r>
      <w:r w:rsidRPr="008B13BD">
        <w:rPr>
          <w:rFonts w:ascii="Times New Roman" w:hAnsi="Times New Roman" w:cs="Times New Roman"/>
          <w:b/>
          <w:sz w:val="28"/>
        </w:rPr>
        <w:t xml:space="preserve"> </w:t>
      </w:r>
      <w:r w:rsidR="00E01DAB" w:rsidRPr="008B13BD">
        <w:rPr>
          <w:rFonts w:ascii="Times New Roman" w:hAnsi="Times New Roman" w:cs="Times New Roman"/>
          <w:b/>
          <w:sz w:val="28"/>
        </w:rPr>
        <w:t>–</w:t>
      </w:r>
      <w:r w:rsidRPr="008B13BD">
        <w:rPr>
          <w:rFonts w:ascii="Times New Roman" w:hAnsi="Times New Roman" w:cs="Times New Roman"/>
          <w:b/>
          <w:sz w:val="28"/>
        </w:rPr>
        <w:t xml:space="preserve"> </w:t>
      </w:r>
      <w:r w:rsidR="008C42A3">
        <w:rPr>
          <w:rFonts w:ascii="Times New Roman" w:hAnsi="Times New Roman" w:cs="Times New Roman"/>
          <w:b/>
          <w:sz w:val="28"/>
        </w:rPr>
        <w:t xml:space="preserve">Faster </w:t>
      </w:r>
      <w:r w:rsidR="00E26DF7">
        <w:rPr>
          <w:rFonts w:ascii="Times New Roman" w:hAnsi="Times New Roman" w:cs="Times New Roman"/>
          <w:b/>
          <w:sz w:val="28"/>
        </w:rPr>
        <w:t>Sorting Algorithms</w:t>
      </w:r>
    </w:p>
    <w:p w:rsidR="000259E3" w:rsidRPr="00290672" w:rsidRDefault="000259E3" w:rsidP="000259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90672">
        <w:rPr>
          <w:rFonts w:ascii="Times New Roman" w:hAnsi="Times New Roman" w:cs="Times New Roman"/>
          <w:sz w:val="24"/>
        </w:rPr>
        <w:t>Internal Sort – collection of data fits in memory</w:t>
      </w:r>
    </w:p>
    <w:p w:rsidR="000259E3" w:rsidRDefault="000259E3" w:rsidP="000259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90672">
        <w:rPr>
          <w:rFonts w:ascii="Times New Roman" w:hAnsi="Times New Roman" w:cs="Times New Roman"/>
          <w:sz w:val="24"/>
        </w:rPr>
        <w:t>External Sort – collection of data does not fit in memory</w:t>
      </w:r>
    </w:p>
    <w:p w:rsidR="000259E3" w:rsidRPr="00290672" w:rsidRDefault="000259E3" w:rsidP="000259E3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ust reside on secondary storage</w:t>
      </w:r>
    </w:p>
    <w:p w:rsidR="00F37B48" w:rsidRPr="00FC3FBB" w:rsidRDefault="00A92B4A" w:rsidP="00FC3FBB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 w:rsidRPr="00FC3FBB">
        <w:rPr>
          <w:rFonts w:ascii="Times New Roman" w:hAnsi="Times New Roman" w:cs="Times New Roman"/>
          <w:b/>
          <w:sz w:val="24"/>
          <w:u w:val="single"/>
        </w:rPr>
        <w:t>Merge Sort</w:t>
      </w:r>
      <w:r w:rsidR="00290672" w:rsidRPr="00FC3FBB">
        <w:rPr>
          <w:rFonts w:ascii="Times New Roman" w:hAnsi="Times New Roman" w:cs="Times New Roman"/>
          <w:b/>
          <w:sz w:val="24"/>
          <w:u w:val="single"/>
        </w:rPr>
        <w:t xml:space="preserve"> </w:t>
      </w:r>
      <w:r w:rsidRPr="00FC3FBB">
        <w:rPr>
          <w:rFonts w:ascii="Times New Roman" w:hAnsi="Times New Roman" w:cs="Times New Roman"/>
          <w:b/>
          <w:sz w:val="24"/>
          <w:u w:val="single"/>
        </w:rPr>
        <w:t>– Divide and Conquer sorting algorithm</w:t>
      </w:r>
    </w:p>
    <w:p w:rsidR="00F37B48" w:rsidRDefault="00F37B48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p w:rsidR="005511CF" w:rsidRDefault="005511CF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5511CF">
        <w:rPr>
          <w:rFonts w:ascii="Times New Roman" w:hAnsi="Times New Roman" w:cs="Times New Roman"/>
          <w:b/>
          <w:sz w:val="24"/>
        </w:rPr>
        <w:t>Divide</w:t>
      </w:r>
      <w:r w:rsidRPr="005511CF">
        <w:rPr>
          <w:rFonts w:ascii="Times New Roman" w:hAnsi="Times New Roman" w:cs="Times New Roman"/>
          <w:sz w:val="24"/>
        </w:rPr>
        <w:t>: divide the n-element sequence to be sorted into two subsequences of n/2 elements each</w:t>
      </w:r>
    </w:p>
    <w:p w:rsidR="005511CF" w:rsidRDefault="005511CF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5511CF">
        <w:rPr>
          <w:rFonts w:ascii="Times New Roman" w:hAnsi="Times New Roman" w:cs="Times New Roman"/>
          <w:b/>
          <w:sz w:val="24"/>
        </w:rPr>
        <w:t>Conquer</w:t>
      </w:r>
      <w:r>
        <w:rPr>
          <w:rFonts w:ascii="Times New Roman" w:hAnsi="Times New Roman" w:cs="Times New Roman"/>
          <w:sz w:val="24"/>
        </w:rPr>
        <w:t>: sort the two subsequences recursively using merge sort. IF the length of a sequence is 1, do nothing since it is already in order.</w:t>
      </w:r>
    </w:p>
    <w:p w:rsidR="005511CF" w:rsidRDefault="005511CF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5511CF">
        <w:rPr>
          <w:rFonts w:ascii="Times New Roman" w:hAnsi="Times New Roman" w:cs="Times New Roman"/>
          <w:b/>
          <w:sz w:val="24"/>
        </w:rPr>
        <w:t>Combine</w:t>
      </w:r>
      <w:r>
        <w:rPr>
          <w:rFonts w:ascii="Times New Roman" w:hAnsi="Times New Roman" w:cs="Times New Roman"/>
          <w:sz w:val="24"/>
        </w:rPr>
        <w:t>: merge two sorted subsequences to produce the sorted answer.</w:t>
      </w:r>
    </w:p>
    <w:p w:rsidR="005511CF" w:rsidRPr="005511CF" w:rsidRDefault="00465F54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C3FDFBE" wp14:editId="1977703D">
            <wp:extent cx="4091940" cy="2674169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194" cy="268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2B4A" w:rsidRDefault="00A92B4A" w:rsidP="00A92B4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</w:rPr>
      </w:pPr>
    </w:p>
    <w:p w:rsidR="00FC3FBB" w:rsidRPr="00FC3FBB" w:rsidRDefault="00FC3FBB" w:rsidP="00FC3FB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sz w:val="24"/>
          <w:u w:val="single"/>
        </w:rPr>
      </w:pPr>
      <w:r w:rsidRPr="00FC3FBB">
        <w:rPr>
          <w:rFonts w:ascii="Times New Roman" w:hAnsi="Times New Roman" w:cs="Times New Roman"/>
          <w:b/>
          <w:sz w:val="24"/>
          <w:u w:val="single"/>
        </w:rPr>
        <w:t>The Quick Sort</w:t>
      </w:r>
    </w:p>
    <w:p w:rsidR="0006002C" w:rsidRPr="00FC3FBB" w:rsidRDefault="00D24A77" w:rsidP="00FC3FB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465529</wp:posOffset>
                </wp:positionH>
                <wp:positionV relativeFrom="paragraph">
                  <wp:posOffset>-177870</wp:posOffset>
                </wp:positionV>
                <wp:extent cx="1993265" cy="550537"/>
                <wp:effectExtent l="38100" t="38100" r="45085" b="4064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993265" cy="55053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BF9FBF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5" o:spid="_x0000_s1026" type="#_x0000_t75" style="position:absolute;margin-left:350.9pt;margin-top:-14.7pt;width:158.35pt;height:44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">
                <v:imagedata r:id="rId9" o:title=""/>
              </v:shape>
            </w:pict>
          </mc:Fallback>
        </mc:AlternateContent>
      </w:r>
      <w:r w:rsidR="00830718" w:rsidRPr="00FC3FBB">
        <w:rPr>
          <w:rFonts w:ascii="Times New Roman" w:hAnsi="Times New Roman" w:cs="Times New Roman"/>
          <w:sz w:val="24"/>
        </w:rPr>
        <w:t>Another divide-and-conquer algorithm</w:t>
      </w:r>
    </w:p>
    <w:p w:rsidR="0006002C" w:rsidRPr="00FC3FBB" w:rsidRDefault="00830718" w:rsidP="00FC3FB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</w:rPr>
      </w:pPr>
      <w:r w:rsidRPr="00FC3FBB">
        <w:rPr>
          <w:rFonts w:ascii="Times New Roman" w:hAnsi="Times New Roman" w:cs="Times New Roman"/>
          <w:sz w:val="24"/>
        </w:rPr>
        <w:t>Partitions an array into items that are</w:t>
      </w:r>
    </w:p>
    <w:p w:rsidR="0006002C" w:rsidRPr="00FC3FBB" w:rsidRDefault="00830718" w:rsidP="00FC3FBB">
      <w:pPr>
        <w:pStyle w:val="ListParagraph"/>
        <w:numPr>
          <w:ilvl w:val="1"/>
          <w:numId w:val="26"/>
        </w:numPr>
        <w:rPr>
          <w:rFonts w:ascii="Times New Roman" w:hAnsi="Times New Roman" w:cs="Times New Roman"/>
          <w:sz w:val="24"/>
        </w:rPr>
      </w:pPr>
      <w:r w:rsidRPr="00FC3FBB">
        <w:rPr>
          <w:rFonts w:ascii="Times New Roman" w:hAnsi="Times New Roman" w:cs="Times New Roman"/>
          <w:sz w:val="24"/>
        </w:rPr>
        <w:t xml:space="preserve">Less than or equal to the pivot and </w:t>
      </w:r>
    </w:p>
    <w:p w:rsidR="0006002C" w:rsidRPr="00FC3FBB" w:rsidRDefault="00830718" w:rsidP="00FC3FBB">
      <w:pPr>
        <w:pStyle w:val="ListParagraph"/>
        <w:numPr>
          <w:ilvl w:val="1"/>
          <w:numId w:val="26"/>
        </w:numPr>
        <w:rPr>
          <w:rFonts w:ascii="Times New Roman" w:hAnsi="Times New Roman" w:cs="Times New Roman"/>
          <w:sz w:val="24"/>
        </w:rPr>
      </w:pPr>
      <w:r w:rsidRPr="00FC3FBB">
        <w:rPr>
          <w:rFonts w:ascii="Times New Roman" w:hAnsi="Times New Roman" w:cs="Times New Roman"/>
          <w:sz w:val="24"/>
        </w:rPr>
        <w:t>Those that are greater than or equal to the pivot</w:t>
      </w:r>
    </w:p>
    <w:p w:rsidR="0006002C" w:rsidRPr="00FC3FBB" w:rsidRDefault="00D24A77" w:rsidP="00FC3FB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559474</wp:posOffset>
                </wp:positionH>
                <wp:positionV relativeFrom="paragraph">
                  <wp:posOffset>14388</wp:posOffset>
                </wp:positionV>
                <wp:extent cx="1898015" cy="334645"/>
                <wp:effectExtent l="38100" t="38100" r="45085" b="4635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898015" cy="334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CFEB5D" id="Ink 22" o:spid="_x0000_s1026" type="#_x0000_t75" style="position:absolute;margin-left:358.3pt;margin-top:.45pt;width:150.85pt;height:27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">
                <v:imagedata r:id="rId11" o:title=""/>
              </v:shape>
            </w:pict>
          </mc:Fallback>
        </mc:AlternateContent>
      </w:r>
      <w:r w:rsidR="00830718" w:rsidRPr="00FC3FBB">
        <w:rPr>
          <w:rFonts w:ascii="Times New Roman" w:hAnsi="Times New Roman" w:cs="Times New Roman"/>
          <w:sz w:val="24"/>
        </w:rPr>
        <w:t>Partitioning places pivot in its correct position within the array</w:t>
      </w:r>
    </w:p>
    <w:p w:rsidR="0006002C" w:rsidRPr="00FC3FBB" w:rsidRDefault="00830718" w:rsidP="00FC3FBB">
      <w:pPr>
        <w:pStyle w:val="ListParagraph"/>
        <w:numPr>
          <w:ilvl w:val="1"/>
          <w:numId w:val="26"/>
        </w:numPr>
        <w:rPr>
          <w:rFonts w:ascii="Times New Roman" w:hAnsi="Times New Roman" w:cs="Times New Roman"/>
          <w:b/>
          <w:sz w:val="24"/>
          <w:u w:val="single"/>
        </w:rPr>
      </w:pPr>
      <w:r w:rsidRPr="00FC3FBB">
        <w:rPr>
          <w:rFonts w:ascii="Times New Roman" w:hAnsi="Times New Roman" w:cs="Times New Roman"/>
          <w:sz w:val="24"/>
        </w:rPr>
        <w:t>Place chosen pivot in theArray[last] before partitioning</w:t>
      </w:r>
    </w:p>
    <w:p w:rsidR="00FC3FBB" w:rsidRPr="00FC3FBB" w:rsidRDefault="00FC3FBB" w:rsidP="00FC3FBB">
      <w:pPr>
        <w:pStyle w:val="ListParagraph"/>
        <w:ind w:left="1440"/>
        <w:rPr>
          <w:rFonts w:ascii="Times New Roman" w:hAnsi="Times New Roman" w:cs="Times New Roman"/>
          <w:b/>
          <w:sz w:val="24"/>
          <w:u w:val="single"/>
        </w:rPr>
      </w:pPr>
    </w:p>
    <w:p w:rsidR="00FC3FBB" w:rsidRDefault="00FC3FBB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 w:rsidRPr="00FC3FBB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4472940" cy="1767635"/>
            <wp:effectExtent l="0" t="0" r="381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453" cy="1809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38E" w:rsidRPr="00201FC2" w:rsidRDefault="005F738E" w:rsidP="005F738E">
      <w:pPr>
        <w:pStyle w:val="ListParagraph"/>
        <w:ind w:left="0"/>
        <w:rPr>
          <w:rFonts w:ascii="Times New Roman" w:hAnsi="Times New Roman" w:cs="Times New Roman"/>
          <w:sz w:val="24"/>
          <w:u w:val="single"/>
        </w:rPr>
      </w:pPr>
      <w:r w:rsidRPr="00201FC2">
        <w:rPr>
          <w:rFonts w:ascii="Times New Roman" w:hAnsi="Times New Roman" w:cs="Times New Roman"/>
          <w:sz w:val="24"/>
          <w:u w:val="single"/>
        </w:rPr>
        <w:lastRenderedPageBreak/>
        <w:t>Median-of-three pivot selection</w:t>
      </w:r>
    </w:p>
    <w:p w:rsidR="005F738E" w:rsidRDefault="00F151B9" w:rsidP="005F738E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-544882</wp:posOffset>
                </wp:positionH>
                <wp:positionV relativeFrom="paragraph">
                  <wp:posOffset>92606</wp:posOffset>
                </wp:positionV>
                <wp:extent cx="520846" cy="296630"/>
                <wp:effectExtent l="38100" t="38100" r="50800" b="46355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520846" cy="296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9977A7" id="Ink 59" o:spid="_x0000_s1026" type="#_x0000_t75" style="position:absolute;margin-left:-43.6pt;margin-top:6.6pt;width:42.4pt;height:24.7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">
                <v:imagedata r:id="rId1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-524860</wp:posOffset>
                </wp:positionH>
                <wp:positionV relativeFrom="paragraph">
                  <wp:posOffset>614517</wp:posOffset>
                </wp:positionV>
                <wp:extent cx="532080" cy="63720"/>
                <wp:effectExtent l="38100" t="38100" r="40005" b="5080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32080" cy="6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585E27" id="Ink 58" o:spid="_x0000_s1026" type="#_x0000_t75" style="position:absolute;margin-left:-42.05pt;margin-top:47.7pt;width:43.35pt;height:6.4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">
                <v:imagedata r:id="rId16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-541420</wp:posOffset>
                </wp:positionH>
                <wp:positionV relativeFrom="paragraph">
                  <wp:posOffset>521277</wp:posOffset>
                </wp:positionV>
                <wp:extent cx="537480" cy="43560"/>
                <wp:effectExtent l="38100" t="38100" r="53340" b="5207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537480" cy="4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52C96F" id="Ink 57" o:spid="_x0000_s1026" type="#_x0000_t75" style="position:absolute;margin-left:-43.35pt;margin-top:40.35pt;width:43.7pt;height:4.8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">
                <v:imagedata r:id="rId1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4609578</wp:posOffset>
                </wp:positionH>
                <wp:positionV relativeFrom="paragraph">
                  <wp:posOffset>549806</wp:posOffset>
                </wp:positionV>
                <wp:extent cx="2078093" cy="812800"/>
                <wp:effectExtent l="38100" t="38100" r="55880" b="4445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078093" cy="81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6CF51" id="Ink 52" o:spid="_x0000_s1026" type="#_x0000_t75" style="position:absolute;margin-left:362.25pt;margin-top:42.6pt;width:165.05pt;height:65.4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">
                <v:imagedata r:id="rId2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264940</wp:posOffset>
                </wp:positionH>
                <wp:positionV relativeFrom="paragraph">
                  <wp:posOffset>893517</wp:posOffset>
                </wp:positionV>
                <wp:extent cx="72000" cy="154080"/>
                <wp:effectExtent l="19050" t="38100" r="42545" b="5588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7200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709541" id="Ink 32" o:spid="_x0000_s1026" type="#_x0000_t75" style="position:absolute;margin-left:335.1pt;margin-top:69.65pt;width:7.05pt;height:13.5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">
                <v:imagedata r:id="rId2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290140</wp:posOffset>
                </wp:positionH>
                <wp:positionV relativeFrom="paragraph">
                  <wp:posOffset>534237</wp:posOffset>
                </wp:positionV>
                <wp:extent cx="91440" cy="175320"/>
                <wp:effectExtent l="38100" t="38100" r="41910" b="5334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91440" cy="17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F99361" id="Ink 23" o:spid="_x0000_s1026" type="#_x0000_t75" style="position:absolute;margin-left:337.1pt;margin-top:41.35pt;width:8.6pt;height:15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">
                <v:imagedata r:id="rId24" o:title=""/>
              </v:shape>
            </w:pict>
          </mc:Fallback>
        </mc:AlternateContent>
      </w:r>
      <w:r w:rsidR="005F738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20BCB85C" wp14:editId="02F95919">
            <wp:extent cx="5250180" cy="1920240"/>
            <wp:effectExtent l="0" t="0" r="762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5F738E" w:rsidRDefault="00F151B9" w:rsidP="005F738E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>
                <wp:simplePos x="0" y="0"/>
                <wp:positionH relativeFrom="column">
                  <wp:posOffset>5085380</wp:posOffset>
                </wp:positionH>
                <wp:positionV relativeFrom="paragraph">
                  <wp:posOffset>1417021</wp:posOffset>
                </wp:positionV>
                <wp:extent cx="195840" cy="47880"/>
                <wp:effectExtent l="38100" t="38100" r="52070" b="47625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9584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2846C1" id="Ink 69" o:spid="_x0000_s1026" type="#_x0000_t75" style="position:absolute;margin-left:399.7pt;margin-top:110.9pt;width:16.8pt;height:5.1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">
                <v:imagedata r:id="rId27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2062820</wp:posOffset>
                </wp:positionH>
                <wp:positionV relativeFrom="paragraph">
                  <wp:posOffset>1410181</wp:posOffset>
                </wp:positionV>
                <wp:extent cx="203760" cy="25920"/>
                <wp:effectExtent l="19050" t="38100" r="25400" b="50800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037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94C09F" id="Ink 68" o:spid="_x0000_s1026" type="#_x0000_t75" style="position:absolute;margin-left:161.75pt;margin-top:110.35pt;width:17.5pt;height:3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">
                <v:imagedata r:id="rId29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4977380</wp:posOffset>
                </wp:positionH>
                <wp:positionV relativeFrom="paragraph">
                  <wp:posOffset>548341</wp:posOffset>
                </wp:positionV>
                <wp:extent cx="429480" cy="369360"/>
                <wp:effectExtent l="38100" t="38100" r="8890" b="50165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429480" cy="36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E89C51" id="Ink 67" o:spid="_x0000_s1026" type="#_x0000_t75" style="position:absolute;margin-left:391.2pt;margin-top:42.5pt;width:35.2pt;height:30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">
                <v:imagedata r:id="rId31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3486980</wp:posOffset>
                </wp:positionH>
                <wp:positionV relativeFrom="paragraph">
                  <wp:posOffset>577501</wp:posOffset>
                </wp:positionV>
                <wp:extent cx="374040" cy="318240"/>
                <wp:effectExtent l="38100" t="38100" r="0" b="4381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374040" cy="31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846D1" id="Ink 66" o:spid="_x0000_s1026" type="#_x0000_t75" style="position:absolute;margin-left:273.85pt;margin-top:44.75pt;width:30.85pt;height:26.4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">
                <v:imagedata r:id="rId33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2013140</wp:posOffset>
                </wp:positionH>
                <wp:positionV relativeFrom="paragraph">
                  <wp:posOffset>569941</wp:posOffset>
                </wp:positionV>
                <wp:extent cx="339480" cy="329760"/>
                <wp:effectExtent l="38100" t="38100" r="22860" b="5143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39480" cy="32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D18D0A" id="Ink 65" o:spid="_x0000_s1026" type="#_x0000_t75" style="position:absolute;margin-left:157.8pt;margin-top:44.2pt;width:28.15pt;height:27.3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">
                <v:imagedata r:id="rId35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5069540</wp:posOffset>
                </wp:positionH>
                <wp:positionV relativeFrom="paragraph">
                  <wp:posOffset>348901</wp:posOffset>
                </wp:positionV>
                <wp:extent cx="88560" cy="117000"/>
                <wp:effectExtent l="38100" t="38100" r="45085" b="54610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88560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3A4BD2" id="Ink 64" o:spid="_x0000_s1026" type="#_x0000_t75" style="position:absolute;margin-left:398.5pt;margin-top:26.75pt;width:8.35pt;height:10.6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">
                <v:imagedata r:id="rId37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3636020</wp:posOffset>
                </wp:positionH>
                <wp:positionV relativeFrom="paragraph">
                  <wp:posOffset>348181</wp:posOffset>
                </wp:positionV>
                <wp:extent cx="107280" cy="81000"/>
                <wp:effectExtent l="38100" t="38100" r="45720" b="52705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10728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E7DA9D" id="Ink 63" o:spid="_x0000_s1026" type="#_x0000_t75" style="position:absolute;margin-left:285.6pt;margin-top:26.7pt;width:9.9pt;height:7.8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">
                <v:imagedata r:id="rId39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2110636</wp:posOffset>
                </wp:positionH>
                <wp:positionV relativeFrom="paragraph">
                  <wp:posOffset>301460</wp:posOffset>
                </wp:positionV>
                <wp:extent cx="134709" cy="142240"/>
                <wp:effectExtent l="38100" t="38100" r="0" b="4826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34709" cy="14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CD4025" id="Ink 62" o:spid="_x0000_s1026" type="#_x0000_t75" style="position:absolute;margin-left:165.5pt;margin-top:23.05pt;width:12pt;height:12.6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">
                <v:imagedata r:id="rId41" o:title=""/>
              </v:shape>
            </w:pict>
          </mc:Fallback>
        </mc:AlternateContent>
      </w:r>
      <w:r w:rsidR="005F738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2DBC5FC" wp14:editId="34472D57">
            <wp:extent cx="5478780" cy="196596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904F7B" w:rsidRDefault="00904F7B" w:rsidP="00FC3FBB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577840" cy="2301240"/>
            <wp:effectExtent l="0" t="0" r="381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8" b="12463"/>
                    <a:stretch/>
                  </pic:blipFill>
                  <pic:spPr bwMode="auto">
                    <a:xfrm>
                      <a:off x="0" y="0"/>
                      <a:ext cx="557784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4F7B" w:rsidRPr="00904F7B" w:rsidRDefault="00904F7B" w:rsidP="00FC3FBB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t xml:space="preserve">     </w:t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463540" cy="294132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" t="3741"/>
                    <a:stretch/>
                  </pic:blipFill>
                  <pic:spPr bwMode="auto">
                    <a:xfrm>
                      <a:off x="0" y="0"/>
                      <a:ext cx="546354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C3FBB" w:rsidRPr="00904F7B" w:rsidRDefault="00F151B9" w:rsidP="00904F7B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>
                <wp:simplePos x="0" y="0"/>
                <wp:positionH relativeFrom="column">
                  <wp:posOffset>845507</wp:posOffset>
                </wp:positionH>
                <wp:positionV relativeFrom="paragraph">
                  <wp:posOffset>733625</wp:posOffset>
                </wp:positionV>
                <wp:extent cx="2272995" cy="495535"/>
                <wp:effectExtent l="38100" t="19050" r="0" b="57150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2272995" cy="495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6F18C" id="Ink 168" o:spid="_x0000_s1026" type="#_x0000_t75" style="position:absolute;margin-left:65.9pt;margin-top:57.05pt;width:180.4pt;height:40.4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">
                <v:imagedata r:id="rId46" o:title=""/>
              </v:shape>
            </w:pict>
          </mc:Fallback>
        </mc:AlternateContent>
      </w:r>
      <w:r w:rsidR="00904F7B" w:rsidRPr="00904F7B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>
            <wp:extent cx="5935980" cy="101346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" t="15822"/>
                    <a:stretch/>
                  </pic:blipFill>
                  <pic:spPr bwMode="auto">
                    <a:xfrm>
                      <a:off x="0" y="0"/>
                      <a:ext cx="593598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C3FBB" w:rsidRDefault="00F151B9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4146115</wp:posOffset>
                </wp:positionH>
                <wp:positionV relativeFrom="paragraph">
                  <wp:posOffset>69450</wp:posOffset>
                </wp:positionV>
                <wp:extent cx="164880" cy="108585"/>
                <wp:effectExtent l="38100" t="38100" r="0" b="4381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64880" cy="108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A6896B" id="Ink 82" o:spid="_x0000_s1026" type="#_x0000_t75" style="position:absolute;margin-left:325.75pt;margin-top:4.75pt;width:14.4pt;height:9.9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">
                <v:imagedata r:id="rId49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4656980</wp:posOffset>
                </wp:positionH>
                <wp:positionV relativeFrom="paragraph">
                  <wp:posOffset>72887</wp:posOffset>
                </wp:positionV>
                <wp:extent cx="92160" cy="117000"/>
                <wp:effectExtent l="38100" t="57150" r="41275" b="5461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92160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4D0DD7" id="Ink 81" o:spid="_x0000_s1026" type="#_x0000_t75" style="position:absolute;margin-left:366pt;margin-top:5.05pt;width:8.65pt;height:10.6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">
                <v:imagedata r:id="rId51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3510380</wp:posOffset>
                </wp:positionH>
                <wp:positionV relativeFrom="paragraph">
                  <wp:posOffset>77207</wp:posOffset>
                </wp:positionV>
                <wp:extent cx="57960" cy="130680"/>
                <wp:effectExtent l="38100" t="38100" r="56515" b="41275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5796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BFAED6" id="Ink 78" o:spid="_x0000_s1026" type="#_x0000_t75" style="position:absolute;margin-left:275.7pt;margin-top:5.4pt;width:5.95pt;height:11.7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">
                <v:imagedata r:id="rId53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298460</wp:posOffset>
                </wp:positionH>
                <wp:positionV relativeFrom="paragraph">
                  <wp:posOffset>118247</wp:posOffset>
                </wp:positionV>
                <wp:extent cx="78120" cy="72000"/>
                <wp:effectExtent l="38100" t="38100" r="55245" b="42545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78120" cy="7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DC2611" id="Ink 70" o:spid="_x0000_s1026" type="#_x0000_t75" style="position:absolute;margin-left:22.8pt;margin-top:8.6pt;width:7.55pt;height:7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">
                <v:imagedata r:id="rId55" o:title="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5F738E" w:rsidTr="00343F79">
        <w:trPr>
          <w:trHeight w:val="432"/>
        </w:trPr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864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</w:t>
            </w:r>
          </w:p>
        </w:tc>
      </w:tr>
    </w:tbl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E6172A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162048" behindDoc="0" locked="0" layoutInCell="1" allowOverlap="1">
                <wp:simplePos x="0" y="0"/>
                <wp:positionH relativeFrom="column">
                  <wp:posOffset>-388307</wp:posOffset>
                </wp:positionH>
                <wp:positionV relativeFrom="paragraph">
                  <wp:posOffset>-2125197</wp:posOffset>
                </wp:positionV>
                <wp:extent cx="7254240" cy="4474210"/>
                <wp:effectExtent l="38100" t="38100" r="41910" b="40640"/>
                <wp:wrapNone/>
                <wp:docPr id="501" name="Ink 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7254240" cy="4474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73888D" id="Ink 501" o:spid="_x0000_s1026" type="#_x0000_t75" style="position:absolute;margin-left:-31.3pt;margin-top:-168.05pt;width:572.6pt;height:353.7pt;z-index:25216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">
                <v:imagedata r:id="rId57" o:title=""/>
              </v:shape>
            </w:pict>
          </mc:Fallback>
        </mc:AlternateContent>
      </w: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E6172A" w:rsidP="005F738E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w:lastRenderedPageBreak/>
        <mc:AlternateContent>
          <mc:Choice Requires="wpi">
            <w:drawing>
              <wp:anchor distT="0" distB="0" distL="114300" distR="114300" simplePos="0" relativeHeight="252196864" behindDoc="0" locked="0" layoutInCell="1" allowOverlap="1">
                <wp:simplePos x="0" y="0"/>
                <wp:positionH relativeFrom="column">
                  <wp:posOffset>5699342</wp:posOffset>
                </wp:positionH>
                <wp:positionV relativeFrom="paragraph">
                  <wp:posOffset>-56367</wp:posOffset>
                </wp:positionV>
                <wp:extent cx="1131840" cy="285480"/>
                <wp:effectExtent l="38100" t="38100" r="49530" b="57785"/>
                <wp:wrapNone/>
                <wp:docPr id="535" name="Ink 5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1131840" cy="28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8B74BC" id="Ink 535" o:spid="_x0000_s1026" type="#_x0000_t75" style="position:absolute;margin-left:448.05pt;margin-top:-5.15pt;width:90.5pt;height:23.9pt;z-index:25219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">
                <v:imagedata r:id="rId59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189696" behindDoc="0" locked="0" layoutInCell="1" allowOverlap="1">
                <wp:simplePos x="0" y="0"/>
                <wp:positionH relativeFrom="column">
                  <wp:posOffset>5818340</wp:posOffset>
                </wp:positionH>
                <wp:positionV relativeFrom="paragraph">
                  <wp:posOffset>-864296</wp:posOffset>
                </wp:positionV>
                <wp:extent cx="1063625" cy="737235"/>
                <wp:effectExtent l="38100" t="38100" r="41275" b="43815"/>
                <wp:wrapNone/>
                <wp:docPr id="528" name="Ink 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063625" cy="737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D6D753" id="Ink 528" o:spid="_x0000_s1026" type="#_x0000_t75" style="position:absolute;margin-left:457.45pt;margin-top:-68.75pt;width:85.15pt;height:59.45pt;z-index:2521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">
                <v:imagedata r:id="rId61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130304" behindDoc="0" locked="0" layoutInCell="1" allowOverlap="1">
                <wp:simplePos x="0" y="0"/>
                <wp:positionH relativeFrom="column">
                  <wp:posOffset>5104356</wp:posOffset>
                </wp:positionH>
                <wp:positionV relativeFrom="paragraph">
                  <wp:posOffset>-883085</wp:posOffset>
                </wp:positionV>
                <wp:extent cx="406800" cy="355246"/>
                <wp:effectExtent l="19050" t="38100" r="50800" b="45085"/>
                <wp:wrapNone/>
                <wp:docPr id="470" name="Ink 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406800" cy="35524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F82750" id="Ink 470" o:spid="_x0000_s1026" type="#_x0000_t75" style="position:absolute;margin-left:401.2pt;margin-top:-70.25pt;width:33.45pt;height:29.35pt;z-index:25213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">
                <v:imagedata r:id="rId63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127232" behindDoc="0" locked="0" layoutInCell="1" allowOverlap="1">
                <wp:simplePos x="0" y="0"/>
                <wp:positionH relativeFrom="column">
                  <wp:posOffset>3795386</wp:posOffset>
                </wp:positionH>
                <wp:positionV relativeFrom="paragraph">
                  <wp:posOffset>-895611</wp:posOffset>
                </wp:positionV>
                <wp:extent cx="1209641" cy="1034154"/>
                <wp:effectExtent l="38100" t="38100" r="48260" b="52070"/>
                <wp:wrapNone/>
                <wp:docPr id="467" name="Ink 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209641" cy="10341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60F8B2" id="Ink 467" o:spid="_x0000_s1026" type="#_x0000_t75" style="position:absolute;margin-left:298.15pt;margin-top:-71.2pt;width:96.7pt;height:82.85pt;z-index:25212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">
                <v:imagedata r:id="rId65" o:title=""/>
              </v:shape>
            </w:pict>
          </mc:Fallback>
        </mc:AlternateContent>
      </w:r>
    </w:p>
    <w:p w:rsidR="005F738E" w:rsidRDefault="005F738E" w:rsidP="005F738E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  <w:u w:val="single"/>
        </w:rPr>
        <w:t>Example</w:t>
      </w:r>
      <w:r>
        <w:rPr>
          <w:rFonts w:ascii="Times New Roman" w:hAnsi="Times New Roman" w:cs="Times New Roman"/>
          <w:sz w:val="24"/>
        </w:rPr>
        <w:t xml:space="preserve"> A</w:t>
      </w:r>
      <w:r w:rsidRPr="00904F7B">
        <w:rPr>
          <w:rFonts w:ascii="Times New Roman" w:hAnsi="Times New Roman" w:cs="Times New Roman"/>
          <w:sz w:val="24"/>
        </w:rPr>
        <w:t xml:space="preserve"> partitioning of an array during a quick sort</w:t>
      </w:r>
    </w:p>
    <w:p w:rsidR="005F738E" w:rsidRDefault="00E6172A" w:rsidP="005F738E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30656" behindDoc="0" locked="0" layoutInCell="1" allowOverlap="1">
                <wp:simplePos x="0" y="0"/>
                <wp:positionH relativeFrom="column">
                  <wp:posOffset>6043808</wp:posOffset>
                </wp:positionH>
                <wp:positionV relativeFrom="paragraph">
                  <wp:posOffset>172685</wp:posOffset>
                </wp:positionV>
                <wp:extent cx="317047" cy="88920"/>
                <wp:effectExtent l="38100" t="38100" r="45085" b="44450"/>
                <wp:wrapNone/>
                <wp:docPr id="568" name="Ink 5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317047" cy="8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D10A1D" id="Ink 568" o:spid="_x0000_s1026" type="#_x0000_t75" style="position:absolute;margin-left:475.2pt;margin-top:12.9pt;width:26.35pt;height:8.4pt;z-index:2522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">
                <v:imagedata r:id="rId67" o:title=""/>
              </v:shape>
            </w:pict>
          </mc:Fallback>
        </mc:AlternateContent>
      </w:r>
    </w:p>
    <w:p w:rsidR="005F738E" w:rsidRDefault="00E6172A" w:rsidP="005F738E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29632" behindDoc="0" locked="0" layoutInCell="1" allowOverlap="1">
                <wp:simplePos x="0" y="0"/>
                <wp:positionH relativeFrom="column">
                  <wp:posOffset>6037545</wp:posOffset>
                </wp:positionH>
                <wp:positionV relativeFrom="paragraph">
                  <wp:posOffset>128140</wp:posOffset>
                </wp:positionV>
                <wp:extent cx="611995" cy="176962"/>
                <wp:effectExtent l="38100" t="38100" r="36195" b="52070"/>
                <wp:wrapNone/>
                <wp:docPr id="567" name="Ink 5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611995" cy="17696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10CCE7" id="Ink 567" o:spid="_x0000_s1026" type="#_x0000_t75" style="position:absolute;margin-left:474.7pt;margin-top:9.4pt;width:49.65pt;height:15.35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">
                <v:imagedata r:id="rId6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>
                <wp:simplePos x="0" y="0"/>
                <wp:positionH relativeFrom="column">
                  <wp:posOffset>5448822</wp:posOffset>
                </wp:positionH>
                <wp:positionV relativeFrom="paragraph">
                  <wp:posOffset>-40962</wp:posOffset>
                </wp:positionV>
                <wp:extent cx="484279" cy="176400"/>
                <wp:effectExtent l="38100" t="38100" r="0" b="52705"/>
                <wp:wrapNone/>
                <wp:docPr id="569" name="Ink 5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484279" cy="17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F4250B" id="Ink 569" o:spid="_x0000_s1026" type="#_x0000_t75" style="position:absolute;margin-left:428.35pt;margin-top:-3.95pt;width:39.55pt;height:15.35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">
                <v:imagedata r:id="rId7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09152" behindDoc="0" locked="0" layoutInCell="1" allowOverlap="1">
                <wp:simplePos x="0" y="0"/>
                <wp:positionH relativeFrom="column">
                  <wp:posOffset>4797468</wp:posOffset>
                </wp:positionH>
                <wp:positionV relativeFrom="paragraph">
                  <wp:posOffset>71772</wp:posOffset>
                </wp:positionV>
                <wp:extent cx="102240" cy="137795"/>
                <wp:effectExtent l="38100" t="38100" r="12065" b="52705"/>
                <wp:wrapNone/>
                <wp:docPr id="547" name="Ink 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02240" cy="137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47F842" id="Ink 547" o:spid="_x0000_s1026" type="#_x0000_t75" style="position:absolute;margin-left:377.05pt;margin-top:4.95pt;width:9.45pt;height:12.25pt;z-index:25220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">
                <v:imagedata r:id="rId7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10176" behindDoc="0" locked="0" layoutInCell="1" allowOverlap="1">
                <wp:simplePos x="0" y="0"/>
                <wp:positionH relativeFrom="column">
                  <wp:posOffset>3463447</wp:posOffset>
                </wp:positionH>
                <wp:positionV relativeFrom="paragraph">
                  <wp:posOffset>103087</wp:posOffset>
                </wp:positionV>
                <wp:extent cx="141983" cy="99060"/>
                <wp:effectExtent l="19050" t="38100" r="48895" b="53340"/>
                <wp:wrapNone/>
                <wp:docPr id="548" name="Ink 5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41983" cy="990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ABEFA" id="Ink 548" o:spid="_x0000_s1026" type="#_x0000_t75" style="position:absolute;margin-left:272pt;margin-top:7.4pt;width:12.6pt;height:9.2pt;z-index:25221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">
                <v:imagedata r:id="rId7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11200" behindDoc="0" locked="0" layoutInCell="1" allowOverlap="1">
                <wp:simplePos x="0" y="0"/>
                <wp:positionH relativeFrom="column">
                  <wp:posOffset>2912301</wp:posOffset>
                </wp:positionH>
                <wp:positionV relativeFrom="paragraph">
                  <wp:posOffset>109350</wp:posOffset>
                </wp:positionV>
                <wp:extent cx="112237" cy="93345"/>
                <wp:effectExtent l="38100" t="38100" r="40640" b="40005"/>
                <wp:wrapNone/>
                <wp:docPr id="549" name="Ink 5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112237" cy="93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FD936F" id="Ink 549" o:spid="_x0000_s1026" type="#_x0000_t75" style="position:absolute;margin-left:228.6pt;margin-top:7.9pt;width:10.3pt;height:8.75pt;z-index:25221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">
                <v:imagedata r:id="rId7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06080" behindDoc="0" locked="0" layoutInCell="1" allowOverlap="1">
                <wp:simplePos x="0" y="0"/>
                <wp:positionH relativeFrom="column">
                  <wp:posOffset>4168460</wp:posOffset>
                </wp:positionH>
                <wp:positionV relativeFrom="paragraph">
                  <wp:posOffset>61175</wp:posOffset>
                </wp:positionV>
                <wp:extent cx="82800" cy="134280"/>
                <wp:effectExtent l="57150" t="38100" r="50800" b="56515"/>
                <wp:wrapNone/>
                <wp:docPr id="544" name="Ink 5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8280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B8A35E" id="Ink 544" o:spid="_x0000_s1026" type="#_x0000_t75" style="position:absolute;margin-left:327.55pt;margin-top:4.1pt;width:7.9pt;height:11.95pt;z-index:25220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">
                <v:imagedata r:id="rId7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00960" behindDoc="0" locked="0" layoutInCell="1" allowOverlap="1">
                <wp:simplePos x="0" y="0"/>
                <wp:positionH relativeFrom="column">
                  <wp:posOffset>2144900</wp:posOffset>
                </wp:positionH>
                <wp:positionV relativeFrom="paragraph">
                  <wp:posOffset>96095</wp:posOffset>
                </wp:positionV>
                <wp:extent cx="47880" cy="140760"/>
                <wp:effectExtent l="38100" t="38100" r="47625" b="50165"/>
                <wp:wrapNone/>
                <wp:docPr id="539" name="Ink 5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4788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2DCD75" id="Ink 539" o:spid="_x0000_s1026" type="#_x0000_t75" style="position:absolute;margin-left:168.2pt;margin-top:6.85pt;width:5.15pt;height:12.5pt;z-index:25220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">
                <v:imagedata r:id="rId8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99936" behindDoc="0" locked="0" layoutInCell="1" allowOverlap="1">
                <wp:simplePos x="0" y="0"/>
                <wp:positionH relativeFrom="column">
                  <wp:posOffset>1627940</wp:posOffset>
                </wp:positionH>
                <wp:positionV relativeFrom="paragraph">
                  <wp:posOffset>113735</wp:posOffset>
                </wp:positionV>
                <wp:extent cx="101520" cy="90360"/>
                <wp:effectExtent l="38100" t="38100" r="32385" b="43180"/>
                <wp:wrapNone/>
                <wp:docPr id="538" name="Ink 5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0152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FBD27F" id="Ink 538" o:spid="_x0000_s1026" type="#_x0000_t75" style="position:absolute;margin-left:127.5pt;margin-top:8.25pt;width:9.45pt;height:8.5pt;z-index:2521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">
                <v:imagedata r:id="rId8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98912" behindDoc="0" locked="0" layoutInCell="1" allowOverlap="1">
                <wp:simplePos x="0" y="0"/>
                <wp:positionH relativeFrom="column">
                  <wp:posOffset>1006940</wp:posOffset>
                </wp:positionH>
                <wp:positionV relativeFrom="paragraph">
                  <wp:posOffset>116975</wp:posOffset>
                </wp:positionV>
                <wp:extent cx="8640" cy="99720"/>
                <wp:effectExtent l="38100" t="38100" r="48895" b="52705"/>
                <wp:wrapNone/>
                <wp:docPr id="537" name="Ink 5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864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0D3353" id="Ink 537" o:spid="_x0000_s1026" type="#_x0000_t75" style="position:absolute;margin-left:78.6pt;margin-top:8.5pt;width:2.1pt;height:9.25pt;z-index:25219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">
                <v:imagedata r:id="rId8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97888" behindDoc="0" locked="0" layoutInCell="1" allowOverlap="1">
                <wp:simplePos x="0" y="0"/>
                <wp:positionH relativeFrom="column">
                  <wp:posOffset>321140</wp:posOffset>
                </wp:positionH>
                <wp:positionV relativeFrom="paragraph">
                  <wp:posOffset>155855</wp:posOffset>
                </wp:positionV>
                <wp:extent cx="77040" cy="83880"/>
                <wp:effectExtent l="38100" t="38100" r="56515" b="49530"/>
                <wp:wrapNone/>
                <wp:docPr id="536" name="Ink 5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7704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03ABA6" id="Ink 536" o:spid="_x0000_s1026" type="#_x0000_t75" style="position:absolute;margin-left:24.6pt;margin-top:11.55pt;width:7.45pt;height:8pt;z-index:25219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">
                <v:imagedata r:id="rId87" o:title="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5F738E" w:rsidTr="00343F79">
        <w:trPr>
          <w:trHeight w:val="432"/>
        </w:trPr>
        <w:tc>
          <w:tcPr>
            <w:tcW w:w="1008" w:type="dxa"/>
            <w:vAlign w:val="center"/>
          </w:tcPr>
          <w:p w:rsidR="005F738E" w:rsidRDefault="00E6172A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2232704" behindDoc="0" locked="0" layoutInCell="1" allowOverlap="1">
                      <wp:simplePos x="0" y="0"/>
                      <wp:positionH relativeFrom="column">
                        <wp:posOffset>94585</wp:posOffset>
                      </wp:positionH>
                      <wp:positionV relativeFrom="paragraph">
                        <wp:posOffset>-13525</wp:posOffset>
                      </wp:positionV>
                      <wp:extent cx="387360" cy="332280"/>
                      <wp:effectExtent l="57150" t="38100" r="0" b="48895"/>
                      <wp:wrapNone/>
                      <wp:docPr id="570" name="Ink 57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7360" cy="332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A94CD95" id="Ink 570" o:spid="_x0000_s1026" type="#_x0000_t75" style="position:absolute;margin-left:6.75pt;margin-top:-1.75pt;width:31.9pt;height:27.55pt;z-index:25223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">
                      <v:imagedata r:id="rId89" o:title=""/>
                    </v:shape>
                  </w:pict>
                </mc:Fallback>
              </mc:AlternateContent>
            </w:r>
            <w:r w:rsidR="005F738E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1008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1008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008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1008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1008" w:type="dxa"/>
            <w:vAlign w:val="center"/>
          </w:tcPr>
          <w:p w:rsidR="005F738E" w:rsidRDefault="005F738E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1008" w:type="dxa"/>
            <w:vAlign w:val="center"/>
          </w:tcPr>
          <w:p w:rsidR="005F738E" w:rsidRDefault="00E6172A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2234752" behindDoc="0" locked="0" layoutInCell="1" allowOverlap="1">
                      <wp:simplePos x="0" y="0"/>
                      <wp:positionH relativeFrom="column">
                        <wp:posOffset>-16655</wp:posOffset>
                      </wp:positionH>
                      <wp:positionV relativeFrom="paragraph">
                        <wp:posOffset>-9205</wp:posOffset>
                      </wp:positionV>
                      <wp:extent cx="535320" cy="275400"/>
                      <wp:effectExtent l="57150" t="57150" r="17145" b="48895"/>
                      <wp:wrapNone/>
                      <wp:docPr id="572" name="Ink 57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35320" cy="275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C6AB88E" id="Ink 572" o:spid="_x0000_s1026" type="#_x0000_t75" style="position:absolute;margin-left:-2pt;margin-top:-1.4pt;width:43.55pt;height:23.1pt;z-index:25223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">
                      <v:imagedata r:id="rId91" o:title=""/>
                    </v:shape>
                  </w:pict>
                </mc:Fallback>
              </mc:AlternateContent>
            </w:r>
            <w:r w:rsidR="005F738E"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</w:tbl>
    <w:p w:rsidR="00D77A64" w:rsidRDefault="00E6172A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241920" behindDoc="0" locked="0" layoutInCell="1" allowOverlap="1">
                <wp:simplePos x="0" y="0"/>
                <wp:positionH relativeFrom="column">
                  <wp:posOffset>222860</wp:posOffset>
                </wp:positionH>
                <wp:positionV relativeFrom="paragraph">
                  <wp:posOffset>102165</wp:posOffset>
                </wp:positionV>
                <wp:extent cx="118800" cy="124920"/>
                <wp:effectExtent l="38100" t="38100" r="52705" b="46990"/>
                <wp:wrapNone/>
                <wp:docPr id="579" name="Ink 5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11880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2D95BC" id="Ink 579" o:spid="_x0000_s1026" type="#_x0000_t75" style="position:absolute;margin-left:16.85pt;margin-top:7.35pt;width:10.75pt;height:11.3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">
                <v:imagedata r:id="rId93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240896" behindDoc="0" locked="0" layoutInCell="1" allowOverlap="1">
                <wp:simplePos x="0" y="0"/>
                <wp:positionH relativeFrom="column">
                  <wp:posOffset>4709786</wp:posOffset>
                </wp:positionH>
                <wp:positionV relativeFrom="paragraph">
                  <wp:posOffset>70120</wp:posOffset>
                </wp:positionV>
                <wp:extent cx="151200" cy="146050"/>
                <wp:effectExtent l="38100" t="38100" r="1270" b="44450"/>
                <wp:wrapNone/>
                <wp:docPr id="578" name="Ink 5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151200" cy="146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685938" id="Ink 578" o:spid="_x0000_s1026" type="#_x0000_t75" style="position:absolute;margin-left:370.15pt;margin-top:4.8pt;width:13.3pt;height:12.9pt;z-index:2522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">
                <v:imagedata r:id="rId95" o:title=""/>
              </v:shape>
            </w:pict>
          </mc:Fallback>
        </mc:AlternateContent>
      </w:r>
    </w:p>
    <w:p w:rsidR="00D77A64" w:rsidRDefault="00D77A64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D77A64" w:rsidRDefault="00D77A64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D77A64" w:rsidRDefault="008C365A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266496" behindDoc="0" locked="0" layoutInCell="1" allowOverlap="1">
                <wp:simplePos x="0" y="0"/>
                <wp:positionH relativeFrom="column">
                  <wp:posOffset>4759890</wp:posOffset>
                </wp:positionH>
                <wp:positionV relativeFrom="paragraph">
                  <wp:posOffset>28523</wp:posOffset>
                </wp:positionV>
                <wp:extent cx="166966" cy="176530"/>
                <wp:effectExtent l="38100" t="38100" r="0" b="52070"/>
                <wp:wrapNone/>
                <wp:docPr id="603" name="Ink 6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66966" cy="176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A298E5" id="Ink 603" o:spid="_x0000_s1026" type="#_x0000_t75" style="position:absolute;margin-left:374.1pt;margin-top:1.55pt;width:14.6pt;height:15.3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">
                <v:imagedata r:id="rId97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251136" behindDoc="0" locked="0" layoutInCell="1" allowOverlap="1">
                <wp:simplePos x="0" y="0"/>
                <wp:positionH relativeFrom="column">
                  <wp:posOffset>244460</wp:posOffset>
                </wp:positionH>
                <wp:positionV relativeFrom="paragraph">
                  <wp:posOffset>-92925</wp:posOffset>
                </wp:positionV>
                <wp:extent cx="76320" cy="213840"/>
                <wp:effectExtent l="38100" t="38100" r="57150" b="53340"/>
                <wp:wrapNone/>
                <wp:docPr id="588" name="Ink 5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76320" cy="21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B93092" id="Ink 588" o:spid="_x0000_s1026" type="#_x0000_t75" style="position:absolute;margin-left:18.55pt;margin-top:-8pt;width:7.4pt;height:18.3pt;z-index:25225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">
                <v:imagedata r:id="rId99" o:title=""/>
              </v:shape>
            </w:pict>
          </mc:Fallback>
        </mc:AlternateContent>
      </w:r>
    </w:p>
    <w:p w:rsidR="00D77A64" w:rsidRDefault="00D77A64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D77A64" w:rsidRDefault="008C365A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49440" behindDoc="0" locked="0" layoutInCell="1" allowOverlap="1">
                <wp:simplePos x="0" y="0"/>
                <wp:positionH relativeFrom="column">
                  <wp:posOffset>764088</wp:posOffset>
                </wp:positionH>
                <wp:positionV relativeFrom="paragraph">
                  <wp:posOffset>-1201072</wp:posOffset>
                </wp:positionV>
                <wp:extent cx="3644900" cy="2588262"/>
                <wp:effectExtent l="38100" t="38100" r="50800" b="40640"/>
                <wp:wrapNone/>
                <wp:docPr id="684" name="Ink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3644900" cy="258826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107562" id="Ink 684" o:spid="_x0000_s1026" type="#_x0000_t75" style="position:absolute;margin-left:59.45pt;margin-top:-95.25pt;width:288.4pt;height:205.2pt;z-index:25234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">
                <v:imagedata r:id="rId101" o:title=""/>
              </v:shape>
            </w:pict>
          </mc:Fallback>
        </mc:AlternateContent>
      </w:r>
    </w:p>
    <w:p w:rsidR="00D77A64" w:rsidRDefault="00D77A64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D77A64" w:rsidRDefault="00D77A64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D77A64" w:rsidRDefault="008C365A" w:rsidP="00D77A64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05408" behindDoc="0" locked="0" layoutInCell="1" allowOverlap="1">
                <wp:simplePos x="0" y="0"/>
                <wp:positionH relativeFrom="column">
                  <wp:posOffset>4753627</wp:posOffset>
                </wp:positionH>
                <wp:positionV relativeFrom="paragraph">
                  <wp:posOffset>-8855</wp:posOffset>
                </wp:positionV>
                <wp:extent cx="179349" cy="170180"/>
                <wp:effectExtent l="38100" t="38100" r="30480" b="58420"/>
                <wp:wrapNone/>
                <wp:docPr id="641" name="Ink 6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179349" cy="170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E0807E" id="Ink 641" o:spid="_x0000_s1026" type="#_x0000_t75" style="position:absolute;margin-left:373.6pt;margin-top:-1.4pt;width:15.5pt;height:14.8pt;z-index:25230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">
                <v:imagedata r:id="rId103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294144" behindDoc="0" locked="0" layoutInCell="1" allowOverlap="1">
                <wp:simplePos x="0" y="0"/>
                <wp:positionH relativeFrom="column">
                  <wp:posOffset>265340</wp:posOffset>
                </wp:positionH>
                <wp:positionV relativeFrom="paragraph">
                  <wp:posOffset>32920</wp:posOffset>
                </wp:positionV>
                <wp:extent cx="100440" cy="143640"/>
                <wp:effectExtent l="38100" t="38100" r="52070" b="46990"/>
                <wp:wrapNone/>
                <wp:docPr id="630" name="Ink 6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00440" cy="14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E6AAE0" id="Ink 630" o:spid="_x0000_s1026" type="#_x0000_t75" style="position:absolute;margin-left:20.2pt;margin-top:1.9pt;width:9.3pt;height:12.7pt;z-index:25229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">
                <v:imagedata r:id="rId105" o:title=""/>
              </v:shape>
            </w:pict>
          </mc:Fallback>
        </mc:AlternateContent>
      </w:r>
    </w:p>
    <w:p w:rsidR="00D77A64" w:rsidRDefault="00D77A64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D77A64" w:rsidRDefault="00D77A64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D77A64" w:rsidRDefault="00D77A64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D77A64" w:rsidRDefault="00D77A64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D77A64" w:rsidRDefault="00D77A64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601546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68896" behindDoc="0" locked="0" layoutInCell="1" allowOverlap="1">
                <wp:simplePos x="0" y="0"/>
                <wp:positionH relativeFrom="column">
                  <wp:posOffset>3482236</wp:posOffset>
                </wp:positionH>
                <wp:positionV relativeFrom="paragraph">
                  <wp:posOffset>8794</wp:posOffset>
                </wp:positionV>
                <wp:extent cx="1785240" cy="341167"/>
                <wp:effectExtent l="19050" t="38100" r="43815" b="40005"/>
                <wp:wrapNone/>
                <wp:docPr id="703" name="Ink 7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785240" cy="34116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BC096D" id="Ink 703" o:spid="_x0000_s1026" type="#_x0000_t75" style="position:absolute;margin-left:273.5pt;margin-top:0;width:141.95pt;height:28.25pt;z-index:25236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">
                <v:imagedata r:id="rId107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63776" behindDoc="0" locked="0" layoutInCell="1" allowOverlap="1">
                <wp:simplePos x="0" y="0"/>
                <wp:positionH relativeFrom="column">
                  <wp:posOffset>2705622</wp:posOffset>
                </wp:positionH>
                <wp:positionV relativeFrom="paragraph">
                  <wp:posOffset>-172833</wp:posOffset>
                </wp:positionV>
                <wp:extent cx="528840" cy="621000"/>
                <wp:effectExtent l="38100" t="38100" r="24130" b="46355"/>
                <wp:wrapNone/>
                <wp:docPr id="698" name="Ink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528840" cy="62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5881C3" id="Ink 698" o:spid="_x0000_s1026" type="#_x0000_t75" style="position:absolute;margin-left:212.35pt;margin-top:-14.3pt;width:43.1pt;height:50.35pt;z-index:25236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">
                <v:imagedata r:id="rId109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53536" behindDoc="0" locked="0" layoutInCell="1" allowOverlap="1">
                <wp:simplePos x="0" y="0"/>
                <wp:positionH relativeFrom="column">
                  <wp:posOffset>2281340</wp:posOffset>
                </wp:positionH>
                <wp:positionV relativeFrom="paragraph">
                  <wp:posOffset>120375</wp:posOffset>
                </wp:positionV>
                <wp:extent cx="143280" cy="140760"/>
                <wp:effectExtent l="38100" t="38100" r="47625" b="50165"/>
                <wp:wrapNone/>
                <wp:docPr id="688" name="Ink 6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14328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DEE74A" id="Ink 688" o:spid="_x0000_s1026" type="#_x0000_t75" style="position:absolute;margin-left:178.95pt;margin-top:8.8pt;width:12.7pt;height:12.5pt;z-index:25235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">
                <v:imagedata r:id="rId111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52512" behindDoc="0" locked="0" layoutInCell="1" allowOverlap="1">
                <wp:simplePos x="0" y="0"/>
                <wp:positionH relativeFrom="column">
                  <wp:posOffset>1481780</wp:posOffset>
                </wp:positionH>
                <wp:positionV relativeFrom="paragraph">
                  <wp:posOffset>88335</wp:posOffset>
                </wp:positionV>
                <wp:extent cx="121320" cy="127440"/>
                <wp:effectExtent l="38100" t="38100" r="31115" b="44450"/>
                <wp:wrapNone/>
                <wp:docPr id="687" name="Ink 6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2132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892DC5" id="Ink 687" o:spid="_x0000_s1026" type="#_x0000_t75" style="position:absolute;margin-left:116pt;margin-top:6.25pt;width:10.95pt;height:11.45pt;z-index:25235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">
                <v:imagedata r:id="rId113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51488" behindDoc="0" locked="0" layoutInCell="1" allowOverlap="1">
                <wp:simplePos x="0" y="0"/>
                <wp:positionH relativeFrom="column">
                  <wp:posOffset>907220</wp:posOffset>
                </wp:positionH>
                <wp:positionV relativeFrom="paragraph">
                  <wp:posOffset>95895</wp:posOffset>
                </wp:positionV>
                <wp:extent cx="37440" cy="194760"/>
                <wp:effectExtent l="38100" t="38100" r="58420" b="53340"/>
                <wp:wrapNone/>
                <wp:docPr id="686" name="Ink 6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37440" cy="19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CBE3E2" id="Ink 686" o:spid="_x0000_s1026" type="#_x0000_t75" style="position:absolute;margin-left:70.75pt;margin-top:6.85pt;width:4.4pt;height:16.75pt;z-index:25235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">
                <v:imagedata r:id="rId115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50464" behindDoc="0" locked="0" layoutInCell="1" allowOverlap="1">
                <wp:simplePos x="0" y="0"/>
                <wp:positionH relativeFrom="column">
                  <wp:posOffset>153020</wp:posOffset>
                </wp:positionH>
                <wp:positionV relativeFrom="paragraph">
                  <wp:posOffset>74655</wp:posOffset>
                </wp:positionV>
                <wp:extent cx="186120" cy="199800"/>
                <wp:effectExtent l="38100" t="38100" r="42545" b="48260"/>
                <wp:wrapNone/>
                <wp:docPr id="685" name="Ink 6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86120" cy="19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1F71B2" id="Ink 685" o:spid="_x0000_s1026" type="#_x0000_t75" style="position:absolute;margin-left:11.35pt;margin-top:5.2pt;width:16.05pt;height:17.15pt;z-index:25235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">
                <v:imagedata r:id="rId117" o:title=""/>
              </v:shape>
            </w:pict>
          </mc:Fallback>
        </mc:AlternateContent>
      </w:r>
    </w:p>
    <w:p w:rsidR="00601546" w:rsidRDefault="00601546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2366848" behindDoc="0" locked="0" layoutInCell="1" allowOverlap="1">
                <wp:simplePos x="0" y="0"/>
                <wp:positionH relativeFrom="column">
                  <wp:posOffset>111260</wp:posOffset>
                </wp:positionH>
                <wp:positionV relativeFrom="paragraph">
                  <wp:posOffset>-18685</wp:posOffset>
                </wp:positionV>
                <wp:extent cx="2463120" cy="45000"/>
                <wp:effectExtent l="38100" t="38100" r="52070" b="50800"/>
                <wp:wrapNone/>
                <wp:docPr id="701" name="Ink 7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46312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81BDD6" id="Ink 701" o:spid="_x0000_s1026" type="#_x0000_t75" style="position:absolute;margin-left:8.05pt;margin-top:-2.15pt;width:195.4pt;height:5pt;z-index:25236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">
                <v:imagedata r:id="rId119" o:title=""/>
              </v:shape>
            </w:pict>
          </mc:Fallback>
        </mc:AlternateContent>
      </w:r>
    </w:p>
    <w:p w:rsidR="00124562" w:rsidRDefault="00124562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124562" w:rsidRDefault="00124562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124562" w:rsidRDefault="00124562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124562" w:rsidRDefault="00124562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124562" w:rsidRDefault="00124562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124562" w:rsidRDefault="00124562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124562" w:rsidRDefault="00124562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</w:p>
    <w:p w:rsidR="00601546" w:rsidRDefault="00601546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 w:rsidRPr="00FC3FBB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00CBD0B" wp14:editId="43BD1C3F">
            <wp:extent cx="5013960" cy="2377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sz w:val="24"/>
        </w:rPr>
      </w:pPr>
      <w:r w:rsidRPr="0001142C">
        <w:rPr>
          <w:rFonts w:ascii="Times New Roman" w:hAnsi="Times New Roman" w:cs="Times New Roman"/>
          <w:b/>
          <w:sz w:val="24"/>
          <w:u w:val="single"/>
        </w:rPr>
        <w:lastRenderedPageBreak/>
        <w:t xml:space="preserve">Example </w:t>
      </w:r>
      <w:r w:rsidRPr="0001142C">
        <w:rPr>
          <w:rFonts w:ascii="Times New Roman" w:hAnsi="Times New Roman" w:cs="Times New Roman"/>
          <w:sz w:val="24"/>
        </w:rPr>
        <w:t>Trace the quicksort’s partitioning algorithm as it partitions the following array</w:t>
      </w: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03712" behindDoc="0" locked="0" layoutInCell="1" allowOverlap="1">
                <wp:simplePos x="0" y="0"/>
                <wp:positionH relativeFrom="column">
                  <wp:posOffset>6532323</wp:posOffset>
                </wp:positionH>
                <wp:positionV relativeFrom="paragraph">
                  <wp:posOffset>236655</wp:posOffset>
                </wp:positionV>
                <wp:extent cx="125095" cy="109726"/>
                <wp:effectExtent l="38100" t="19050" r="46355" b="43180"/>
                <wp:wrapNone/>
                <wp:docPr id="737" name="Ink 7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125095" cy="1097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14958A" id="Ink 737" o:spid="_x0000_s1026" type="#_x0000_t75" style="position:absolute;margin-left:513.65pt;margin-top:17.95pt;width:11.25pt;height:10.1pt;z-index:25240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">
                <v:imagedata r:id="rId12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04736" behindDoc="0" locked="0" layoutInCell="1" allowOverlap="1">
                <wp:simplePos x="0" y="0"/>
                <wp:positionH relativeFrom="column">
                  <wp:posOffset>5887233</wp:posOffset>
                </wp:positionH>
                <wp:positionV relativeFrom="paragraph">
                  <wp:posOffset>80080</wp:posOffset>
                </wp:positionV>
                <wp:extent cx="377235" cy="134907"/>
                <wp:effectExtent l="38100" t="38100" r="41910" b="55880"/>
                <wp:wrapNone/>
                <wp:docPr id="738" name="Ink 7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377235" cy="13490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CA1C8" id="Ink 738" o:spid="_x0000_s1026" type="#_x0000_t75" style="position:absolute;margin-left:462.85pt;margin-top:5.6pt;width:31.1pt;height:12pt;z-index:25240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">
                <v:imagedata r:id="rId12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00640" behindDoc="0" locked="0" layoutInCell="1" allowOverlap="1">
                <wp:simplePos x="0" y="0"/>
                <wp:positionH relativeFrom="column">
                  <wp:posOffset>6352580</wp:posOffset>
                </wp:positionH>
                <wp:positionV relativeFrom="paragraph">
                  <wp:posOffset>291370</wp:posOffset>
                </wp:positionV>
                <wp:extent cx="98640" cy="23400"/>
                <wp:effectExtent l="38100" t="38100" r="34925" b="53340"/>
                <wp:wrapNone/>
                <wp:docPr id="734" name="Ink 7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9864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9CC89B" id="Ink 734" o:spid="_x0000_s1026" type="#_x0000_t75" style="position:absolute;margin-left:499.5pt;margin-top:22.25pt;width:9.15pt;height:3.3pt;z-index:25240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">
                <v:imagedata r:id="rId126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99616" behindDoc="0" locked="0" layoutInCell="1" allowOverlap="1">
                <wp:simplePos x="0" y="0"/>
                <wp:positionH relativeFrom="column">
                  <wp:posOffset>6357260</wp:posOffset>
                </wp:positionH>
                <wp:positionV relativeFrom="paragraph">
                  <wp:posOffset>259330</wp:posOffset>
                </wp:positionV>
                <wp:extent cx="100080" cy="9360"/>
                <wp:effectExtent l="38100" t="38100" r="52705" b="48260"/>
                <wp:wrapNone/>
                <wp:docPr id="733" name="Ink 7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10008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AACB7" id="Ink 733" o:spid="_x0000_s1026" type="#_x0000_t75" style="position:absolute;margin-left:499.85pt;margin-top:19.7pt;width:9.3pt;height:2.2pt;z-index:25239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">
                <v:imagedata r:id="rId12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98592" behindDoc="0" locked="0" layoutInCell="1" allowOverlap="1">
                <wp:simplePos x="0" y="0"/>
                <wp:positionH relativeFrom="column">
                  <wp:posOffset>6017060</wp:posOffset>
                </wp:positionH>
                <wp:positionV relativeFrom="paragraph">
                  <wp:posOffset>365170</wp:posOffset>
                </wp:positionV>
                <wp:extent cx="106920" cy="80280"/>
                <wp:effectExtent l="38100" t="38100" r="45720" b="53340"/>
                <wp:wrapNone/>
                <wp:docPr id="732" name="Ink 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106920" cy="8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CF22E" id="Ink 732" o:spid="_x0000_s1026" type="#_x0000_t75" style="position:absolute;margin-left:473.1pt;margin-top:28.05pt;width:9.8pt;height:7.7pt;z-index:25239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">
                <v:imagedata r:id="rId13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97568" behindDoc="0" locked="0" layoutInCell="1" allowOverlap="1">
                <wp:simplePos x="0" y="0"/>
                <wp:positionH relativeFrom="column">
                  <wp:posOffset>5873060</wp:posOffset>
                </wp:positionH>
                <wp:positionV relativeFrom="paragraph">
                  <wp:posOffset>298570</wp:posOffset>
                </wp:positionV>
                <wp:extent cx="302760" cy="12960"/>
                <wp:effectExtent l="38100" t="38100" r="40640" b="44450"/>
                <wp:wrapNone/>
                <wp:docPr id="731" name="Ink 7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30276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F81B5" id="Ink 731" o:spid="_x0000_s1026" type="#_x0000_t75" style="position:absolute;margin-left:461.75pt;margin-top:22.8pt;width:25.3pt;height:2.4pt;z-index:25239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">
                <v:imagedata r:id="rId13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90400" behindDoc="0" locked="0" layoutInCell="1" allowOverlap="1">
                <wp:simplePos x="0" y="0"/>
                <wp:positionH relativeFrom="column">
                  <wp:posOffset>5636712</wp:posOffset>
                </wp:positionH>
                <wp:positionV relativeFrom="paragraph">
                  <wp:posOffset>148973</wp:posOffset>
                </wp:positionV>
                <wp:extent cx="123825" cy="51475"/>
                <wp:effectExtent l="38100" t="38100" r="47625" b="43815"/>
                <wp:wrapNone/>
                <wp:docPr id="724" name="Ink 7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123825" cy="51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5FA40B" id="Ink 724" o:spid="_x0000_s1026" type="#_x0000_t75" style="position:absolute;margin-left:443.15pt;margin-top:11.05pt;width:11.15pt;height:5.45pt;z-index:25239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">
                <v:imagedata r:id="rId13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91424" behindDoc="0" locked="0" layoutInCell="1" allowOverlap="1">
                <wp:simplePos x="0" y="0"/>
                <wp:positionH relativeFrom="column">
                  <wp:posOffset>5373666</wp:posOffset>
                </wp:positionH>
                <wp:positionV relativeFrom="paragraph">
                  <wp:posOffset>67554</wp:posOffset>
                </wp:positionV>
                <wp:extent cx="197842" cy="182500"/>
                <wp:effectExtent l="38100" t="38100" r="50165" b="46355"/>
                <wp:wrapNone/>
                <wp:docPr id="725" name="Ink 7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197842" cy="182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F8F94A" id="Ink 725" o:spid="_x0000_s1026" type="#_x0000_t75" style="position:absolute;margin-left:422.4pt;margin-top:4.6pt;width:17pt;height:15.75pt;z-index:25239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">
                <v:imagedata r:id="rId136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92448" behindDoc="0" locked="0" layoutInCell="1" allowOverlap="1">
                <wp:simplePos x="0" y="0"/>
                <wp:positionH relativeFrom="column">
                  <wp:posOffset>4127326</wp:posOffset>
                </wp:positionH>
                <wp:positionV relativeFrom="paragraph">
                  <wp:posOffset>117658</wp:posOffset>
                </wp:positionV>
                <wp:extent cx="137160" cy="106680"/>
                <wp:effectExtent l="38100" t="38100" r="0" b="45720"/>
                <wp:wrapNone/>
                <wp:docPr id="726" name="Ink 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137160" cy="10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2DE762" id="Ink 726" o:spid="_x0000_s1026" type="#_x0000_t75" style="position:absolute;margin-left:324.3pt;margin-top:8.55pt;width:12.2pt;height:9.8pt;z-index:25239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">
                <v:imagedata r:id="rId13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84256" behindDoc="0" locked="0" layoutInCell="1" allowOverlap="1">
                <wp:simplePos x="0" y="0"/>
                <wp:positionH relativeFrom="column">
                  <wp:posOffset>5190860</wp:posOffset>
                </wp:positionH>
                <wp:positionV relativeFrom="paragraph">
                  <wp:posOffset>161770</wp:posOffset>
                </wp:positionV>
                <wp:extent cx="110160" cy="87480"/>
                <wp:effectExtent l="38100" t="38100" r="42545" b="46355"/>
                <wp:wrapNone/>
                <wp:docPr id="718" name="Ink 7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110160" cy="8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7FFFC5" id="Ink 718" o:spid="_x0000_s1026" type="#_x0000_t75" style="position:absolute;margin-left:408.05pt;margin-top:12.05pt;width:10.05pt;height:8.35pt;z-index:25238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">
                <v:imagedata r:id="rId14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83232" behindDoc="0" locked="0" layoutInCell="1" allowOverlap="1">
                <wp:simplePos x="0" y="0"/>
                <wp:positionH relativeFrom="column">
                  <wp:posOffset>4581020</wp:posOffset>
                </wp:positionH>
                <wp:positionV relativeFrom="paragraph">
                  <wp:posOffset>141970</wp:posOffset>
                </wp:positionV>
                <wp:extent cx="98280" cy="100800"/>
                <wp:effectExtent l="38100" t="38100" r="54610" b="52070"/>
                <wp:wrapNone/>
                <wp:docPr id="717" name="Ink 7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98280" cy="10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0534A4" id="Ink 717" o:spid="_x0000_s1026" type="#_x0000_t75" style="position:absolute;margin-left:5in;margin-top:10.5pt;width:9.2pt;height:9.4pt;z-index:25238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">
                <v:imagedata r:id="rId14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80160" behindDoc="0" locked="0" layoutInCell="1" allowOverlap="1">
                <wp:simplePos x="0" y="0"/>
                <wp:positionH relativeFrom="column">
                  <wp:posOffset>3536300</wp:posOffset>
                </wp:positionH>
                <wp:positionV relativeFrom="paragraph">
                  <wp:posOffset>123970</wp:posOffset>
                </wp:positionV>
                <wp:extent cx="77040" cy="97560"/>
                <wp:effectExtent l="38100" t="38100" r="56515" b="55245"/>
                <wp:wrapNone/>
                <wp:docPr id="714" name="Ink 7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7704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53924" id="Ink 714" o:spid="_x0000_s1026" type="#_x0000_t75" style="position:absolute;margin-left:277.75pt;margin-top:9.05pt;width:7.45pt;height:9.1pt;z-index:25238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">
                <v:imagedata r:id="rId14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78112" behindDoc="0" locked="0" layoutInCell="1" allowOverlap="1">
                <wp:simplePos x="0" y="0"/>
                <wp:positionH relativeFrom="column">
                  <wp:posOffset>2931090</wp:posOffset>
                </wp:positionH>
                <wp:positionV relativeFrom="paragraph">
                  <wp:posOffset>123921</wp:posOffset>
                </wp:positionV>
                <wp:extent cx="195909" cy="120650"/>
                <wp:effectExtent l="38100" t="38100" r="0" b="50800"/>
                <wp:wrapNone/>
                <wp:docPr id="712" name="Ink 7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195909" cy="120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6E8BF7" id="Ink 712" o:spid="_x0000_s1026" type="#_x0000_t75" style="position:absolute;margin-left:230.1pt;margin-top:9.05pt;width:16.85pt;height:10.9pt;z-index:25237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">
                <v:imagedata r:id="rId146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79136" behindDoc="0" locked="0" layoutInCell="1" allowOverlap="1">
                <wp:simplePos x="0" y="0"/>
                <wp:positionH relativeFrom="column">
                  <wp:posOffset>2354893</wp:posOffset>
                </wp:positionH>
                <wp:positionV relativeFrom="paragraph">
                  <wp:posOffset>142710</wp:posOffset>
                </wp:positionV>
                <wp:extent cx="135493" cy="104326"/>
                <wp:effectExtent l="38100" t="38100" r="0" b="48260"/>
                <wp:wrapNone/>
                <wp:docPr id="713" name="Ink 7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135493" cy="1043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0BB2C" id="Ink 713" o:spid="_x0000_s1026" type="#_x0000_t75" style="position:absolute;margin-left:184.7pt;margin-top:10.55pt;width:12.05pt;height:9.6pt;z-index:25237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">
                <v:imagedata r:id="rId14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72992" behindDoc="0" locked="0" layoutInCell="1" allowOverlap="1">
                <wp:simplePos x="0" y="0"/>
                <wp:positionH relativeFrom="column">
                  <wp:posOffset>1908020</wp:posOffset>
                </wp:positionH>
                <wp:positionV relativeFrom="paragraph">
                  <wp:posOffset>118210</wp:posOffset>
                </wp:positionV>
                <wp:extent cx="61560" cy="108360"/>
                <wp:effectExtent l="38100" t="38100" r="53340" b="44450"/>
                <wp:wrapNone/>
                <wp:docPr id="707" name="Ink 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6156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1E53BF" id="Ink 707" o:spid="_x0000_s1026" type="#_x0000_t75" style="position:absolute;margin-left:149.55pt;margin-top:8.6pt;width:6.3pt;height:9.95pt;z-index:25237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">
                <v:imagedata r:id="rId15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71968" behindDoc="0" locked="0" layoutInCell="1" allowOverlap="1">
                <wp:simplePos x="0" y="0"/>
                <wp:positionH relativeFrom="column">
                  <wp:posOffset>1377740</wp:posOffset>
                </wp:positionH>
                <wp:positionV relativeFrom="paragraph">
                  <wp:posOffset>138370</wp:posOffset>
                </wp:positionV>
                <wp:extent cx="105840" cy="96480"/>
                <wp:effectExtent l="38100" t="38100" r="46990" b="56515"/>
                <wp:wrapNone/>
                <wp:docPr id="706" name="Ink 7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10584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04E028" id="Ink 706" o:spid="_x0000_s1026" type="#_x0000_t75" style="position:absolute;margin-left:107.8pt;margin-top:10.2pt;width:9.75pt;height:9.05pt;z-index:25237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">
                <v:imagedata r:id="rId15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70944" behindDoc="0" locked="0" layoutInCell="1" allowOverlap="1">
                <wp:simplePos x="0" y="0"/>
                <wp:positionH relativeFrom="column">
                  <wp:posOffset>842060</wp:posOffset>
                </wp:positionH>
                <wp:positionV relativeFrom="paragraph">
                  <wp:posOffset>127210</wp:posOffset>
                </wp:positionV>
                <wp:extent cx="12240" cy="95760"/>
                <wp:effectExtent l="38100" t="38100" r="45085" b="57150"/>
                <wp:wrapNone/>
                <wp:docPr id="705" name="Ink 7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12240" cy="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98A784" id="Ink 705" o:spid="_x0000_s1026" type="#_x0000_t75" style="position:absolute;margin-left:65.6pt;margin-top:9.3pt;width:2.35pt;height:9pt;z-index:25237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">
                <v:imagedata r:id="rId15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369920" behindDoc="0" locked="0" layoutInCell="1" allowOverlap="1">
                <wp:simplePos x="0" y="0"/>
                <wp:positionH relativeFrom="column">
                  <wp:posOffset>329420</wp:posOffset>
                </wp:positionH>
                <wp:positionV relativeFrom="paragraph">
                  <wp:posOffset>141970</wp:posOffset>
                </wp:positionV>
                <wp:extent cx="85320" cy="64800"/>
                <wp:effectExtent l="38100" t="38100" r="29210" b="49530"/>
                <wp:wrapNone/>
                <wp:docPr id="704" name="Ink 7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85320" cy="6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AE184C" id="Ink 704" o:spid="_x0000_s1026" type="#_x0000_t75" style="position:absolute;margin-left:25.25pt;margin-top:10.5pt;width:8.1pt;height:6.5pt;z-index:25236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">
                <v:imagedata r:id="rId156" o:title="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124562" w:rsidTr="00343F79">
        <w:trPr>
          <w:trHeight w:val="432"/>
        </w:trPr>
        <w:tc>
          <w:tcPr>
            <w:tcW w:w="864" w:type="dxa"/>
            <w:vAlign w:val="center"/>
          </w:tcPr>
          <w:p w:rsidR="00124562" w:rsidRDefault="008C365A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2405760" behindDoc="0" locked="0" layoutInCell="1" allowOverlap="1">
                      <wp:simplePos x="0" y="0"/>
                      <wp:positionH relativeFrom="column">
                        <wp:posOffset>36985</wp:posOffset>
                      </wp:positionH>
                      <wp:positionV relativeFrom="paragraph">
                        <wp:posOffset>-11930</wp:posOffset>
                      </wp:positionV>
                      <wp:extent cx="332640" cy="268200"/>
                      <wp:effectExtent l="38100" t="57150" r="0" b="55880"/>
                      <wp:wrapNone/>
                      <wp:docPr id="739" name="Ink 7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32640" cy="268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A605F46" id="Ink 739" o:spid="_x0000_s1026" type="#_x0000_t75" style="position:absolute;margin-left:2.2pt;margin-top:-1.65pt;width:27.65pt;height:22.5pt;z-index:25240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">
                      <v:imagedata r:id="rId158" o:title=""/>
                    </v:shape>
                  </w:pict>
                </mc:Fallback>
              </mc:AlternateContent>
            </w:r>
            <w:r w:rsidR="00124562"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864" w:type="dxa"/>
            <w:vAlign w:val="center"/>
          </w:tcPr>
          <w:p w:rsidR="00124562" w:rsidRDefault="0012456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864" w:type="dxa"/>
            <w:vAlign w:val="center"/>
          </w:tcPr>
          <w:p w:rsidR="00124562" w:rsidRDefault="0012456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864" w:type="dxa"/>
            <w:vAlign w:val="center"/>
          </w:tcPr>
          <w:p w:rsidR="00124562" w:rsidRDefault="0012456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864" w:type="dxa"/>
            <w:vAlign w:val="center"/>
          </w:tcPr>
          <w:p w:rsidR="00124562" w:rsidRDefault="008C365A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2406784" behindDoc="0" locked="0" layoutInCell="1" allowOverlap="1">
                      <wp:simplePos x="0" y="0"/>
                      <wp:positionH relativeFrom="column">
                        <wp:posOffset>67585</wp:posOffset>
                      </wp:positionH>
                      <wp:positionV relativeFrom="paragraph">
                        <wp:posOffset>12910</wp:posOffset>
                      </wp:positionV>
                      <wp:extent cx="349200" cy="233640"/>
                      <wp:effectExtent l="57150" t="57150" r="0" b="52705"/>
                      <wp:wrapNone/>
                      <wp:docPr id="740" name="Ink 7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9200" cy="233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296BFA5" id="Ink 740" o:spid="_x0000_s1026" type="#_x0000_t75" style="position:absolute;margin-left:4.6pt;margin-top:.3pt;width:28.95pt;height:19.85pt;z-index:25240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">
                      <v:imagedata r:id="rId160" o:title=""/>
                    </v:shape>
                  </w:pict>
                </mc:Fallback>
              </mc:AlternateContent>
            </w:r>
            <w:r w:rsidR="00124562">
              <w:rPr>
                <w:rFonts w:ascii="Times New Roman" w:hAnsi="Times New Roman" w:cs="Times New Roman"/>
                <w:sz w:val="24"/>
              </w:rPr>
              <w:t>9</w:t>
            </w:r>
          </w:p>
        </w:tc>
        <w:tc>
          <w:tcPr>
            <w:tcW w:w="864" w:type="dxa"/>
            <w:vAlign w:val="center"/>
          </w:tcPr>
          <w:p w:rsidR="00124562" w:rsidRDefault="0012456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864" w:type="dxa"/>
            <w:vAlign w:val="center"/>
          </w:tcPr>
          <w:p w:rsidR="00124562" w:rsidRDefault="0012456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864" w:type="dxa"/>
            <w:vAlign w:val="center"/>
          </w:tcPr>
          <w:p w:rsidR="00124562" w:rsidRDefault="0012456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864" w:type="dxa"/>
            <w:vAlign w:val="center"/>
          </w:tcPr>
          <w:p w:rsidR="00124562" w:rsidRDefault="008C365A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2407808" behindDoc="0" locked="0" layoutInCell="1" allowOverlap="1">
                      <wp:simplePos x="0" y="0"/>
                      <wp:positionH relativeFrom="column">
                        <wp:posOffset>34105</wp:posOffset>
                      </wp:positionH>
                      <wp:positionV relativeFrom="paragraph">
                        <wp:posOffset>-16250</wp:posOffset>
                      </wp:positionV>
                      <wp:extent cx="356760" cy="267120"/>
                      <wp:effectExtent l="38100" t="38100" r="0" b="57150"/>
                      <wp:wrapNone/>
                      <wp:docPr id="741" name="Ink 7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56760" cy="267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721F807" id="Ink 741" o:spid="_x0000_s1026" type="#_x0000_t75" style="position:absolute;margin-left:2pt;margin-top:-2pt;width:29.55pt;height:22.45pt;z-index:25240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">
                      <v:imagedata r:id="rId162" o:title=""/>
                    </v:shape>
                  </w:pict>
                </mc:Fallback>
              </mc:AlternateContent>
            </w:r>
            <w:r w:rsidR="00124562"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</w:tbl>
    <w:p w:rsidR="00124562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12928" behindDoc="0" locked="0" layoutInCell="1" allowOverlap="1">
                <wp:simplePos x="0" y="0"/>
                <wp:positionH relativeFrom="column">
                  <wp:posOffset>4677500</wp:posOffset>
                </wp:positionH>
                <wp:positionV relativeFrom="paragraph">
                  <wp:posOffset>44720</wp:posOffset>
                </wp:positionV>
                <wp:extent cx="113040" cy="173520"/>
                <wp:effectExtent l="38100" t="38100" r="39370" b="55245"/>
                <wp:wrapNone/>
                <wp:docPr id="746" name="Ink 7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113040" cy="17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D2E924" id="Ink 746" o:spid="_x0000_s1026" type="#_x0000_t75" style="position:absolute;margin-left:367.6pt;margin-top:2.8pt;width:10.3pt;height:15.05pt;z-index:25241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">
                <v:imagedata r:id="rId16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08832" behindDoc="0" locked="0" layoutInCell="1" allowOverlap="1">
                <wp:simplePos x="0" y="0"/>
                <wp:positionH relativeFrom="column">
                  <wp:posOffset>188300</wp:posOffset>
                </wp:positionH>
                <wp:positionV relativeFrom="paragraph">
                  <wp:posOffset>123920</wp:posOffset>
                </wp:positionV>
                <wp:extent cx="132480" cy="118080"/>
                <wp:effectExtent l="38100" t="57150" r="58420" b="53975"/>
                <wp:wrapNone/>
                <wp:docPr id="742" name="Ink 7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132480" cy="11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29E262" id="Ink 742" o:spid="_x0000_s1026" type="#_x0000_t75" style="position:absolute;margin-left:14.15pt;margin-top:9.05pt;width:11.85pt;height:10.75pt;z-index:25240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">
                <v:imagedata r:id="rId166" o:title=""/>
              </v:shape>
            </w:pict>
          </mc:Fallback>
        </mc:AlternateContent>
      </w: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20096" behindDoc="0" locked="0" layoutInCell="1" allowOverlap="1">
                <wp:simplePos x="0" y="0"/>
                <wp:positionH relativeFrom="column">
                  <wp:posOffset>219980</wp:posOffset>
                </wp:positionH>
                <wp:positionV relativeFrom="paragraph">
                  <wp:posOffset>82335</wp:posOffset>
                </wp:positionV>
                <wp:extent cx="165240" cy="144720"/>
                <wp:effectExtent l="38100" t="38100" r="44450" b="46355"/>
                <wp:wrapNone/>
                <wp:docPr id="753" name="Ink 7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165240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8CA0BF" id="Ink 753" o:spid="_x0000_s1026" type="#_x0000_t75" style="position:absolute;margin-left:16.6pt;margin-top:5.8pt;width:14.4pt;height:12.85pt;z-index:25242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">
                <v:imagedata r:id="rId168" o:title=""/>
              </v:shape>
            </w:pict>
          </mc:Fallback>
        </mc:AlternateContent>
      </w: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33408" behindDoc="0" locked="0" layoutInCell="1" allowOverlap="1">
                <wp:simplePos x="0" y="0"/>
                <wp:positionH relativeFrom="column">
                  <wp:posOffset>4760300</wp:posOffset>
                </wp:positionH>
                <wp:positionV relativeFrom="paragraph">
                  <wp:posOffset>-59015</wp:posOffset>
                </wp:positionV>
                <wp:extent cx="135000" cy="162360"/>
                <wp:effectExtent l="38100" t="38100" r="36830" b="47625"/>
                <wp:wrapNone/>
                <wp:docPr id="766" name="Ink 7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135000" cy="16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D6A68F" id="Ink 766" o:spid="_x0000_s1026" type="#_x0000_t75" style="position:absolute;margin-left:374.15pt;margin-top:-5.35pt;width:12.05pt;height:14.2pt;z-index:25243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">
                <v:imagedata r:id="rId170" o:title=""/>
              </v:shape>
            </w:pict>
          </mc:Fallback>
        </mc:AlternateContent>
      </w: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70272" behindDoc="0" locked="0" layoutInCell="1" allowOverlap="1">
                <wp:simplePos x="0" y="0"/>
                <wp:positionH relativeFrom="column">
                  <wp:posOffset>165980</wp:posOffset>
                </wp:positionH>
                <wp:positionV relativeFrom="paragraph">
                  <wp:posOffset>93340</wp:posOffset>
                </wp:positionV>
                <wp:extent cx="164880" cy="135720"/>
                <wp:effectExtent l="38100" t="38100" r="45085" b="55245"/>
                <wp:wrapNone/>
                <wp:docPr id="802" name="Ink 8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16488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78C111" id="Ink 802" o:spid="_x0000_s1026" type="#_x0000_t75" style="position:absolute;margin-left:12.35pt;margin-top:6.65pt;width:14.4pt;height:12.15pt;z-index:25247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">
                <v:imagedata r:id="rId172" o:title=""/>
              </v:shape>
            </w:pict>
          </mc:Fallback>
        </mc:AlternateContent>
      </w: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64480" behindDoc="0" locked="0" layoutInCell="1" allowOverlap="1">
                <wp:simplePos x="0" y="0"/>
                <wp:positionH relativeFrom="column">
                  <wp:posOffset>613775</wp:posOffset>
                </wp:positionH>
                <wp:positionV relativeFrom="paragraph">
                  <wp:posOffset>-1452932</wp:posOffset>
                </wp:positionV>
                <wp:extent cx="3971925" cy="3222625"/>
                <wp:effectExtent l="38100" t="38100" r="47625" b="53975"/>
                <wp:wrapNone/>
                <wp:docPr id="894" name="Ink 8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3971925" cy="3222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50772" id="Ink 894" o:spid="_x0000_s1026" type="#_x0000_t75" style="position:absolute;margin-left:47.65pt;margin-top:-115.1pt;width:314.15pt;height:255.15pt;z-index:25256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">
                <v:imagedata r:id="rId17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481536" behindDoc="0" locked="0" layoutInCell="1" allowOverlap="1">
                <wp:simplePos x="0" y="0"/>
                <wp:positionH relativeFrom="column">
                  <wp:posOffset>4790900</wp:posOffset>
                </wp:positionH>
                <wp:positionV relativeFrom="paragraph">
                  <wp:posOffset>-36850</wp:posOffset>
                </wp:positionV>
                <wp:extent cx="123480" cy="189360"/>
                <wp:effectExtent l="57150" t="38100" r="10160" b="58420"/>
                <wp:wrapNone/>
                <wp:docPr id="813" name="Ink 8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12348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EFBFF8" id="Ink 813" o:spid="_x0000_s1026" type="#_x0000_t75" style="position:absolute;margin-left:376.55pt;margin-top:-3.6pt;width:11.1pt;height:16.3pt;z-index:25248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">
                <v:imagedata r:id="rId176" o:title=""/>
              </v:shape>
            </w:pict>
          </mc:Fallback>
        </mc:AlternateContent>
      </w: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25568" behindDoc="0" locked="0" layoutInCell="1" allowOverlap="1">
                <wp:simplePos x="0" y="0"/>
                <wp:positionH relativeFrom="column">
                  <wp:posOffset>4832300</wp:posOffset>
                </wp:positionH>
                <wp:positionV relativeFrom="paragraph">
                  <wp:posOffset>-52485</wp:posOffset>
                </wp:positionV>
                <wp:extent cx="119880" cy="199800"/>
                <wp:effectExtent l="57150" t="38100" r="33020" b="48260"/>
                <wp:wrapNone/>
                <wp:docPr id="856" name="Ink 8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119880" cy="19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E294F0" id="Ink 856" o:spid="_x0000_s1026" type="#_x0000_t75" style="position:absolute;margin-left:379.8pt;margin-top:-4.85pt;width:10.9pt;height:17.15pt;z-index:25252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">
                <v:imagedata r:id="rId17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14304" behindDoc="0" locked="0" layoutInCell="1" allowOverlap="1">
                <wp:simplePos x="0" y="0"/>
                <wp:positionH relativeFrom="column">
                  <wp:posOffset>140780</wp:posOffset>
                </wp:positionH>
                <wp:positionV relativeFrom="paragraph">
                  <wp:posOffset>-29085</wp:posOffset>
                </wp:positionV>
                <wp:extent cx="161280" cy="155520"/>
                <wp:effectExtent l="38100" t="38100" r="48895" b="54610"/>
                <wp:wrapNone/>
                <wp:docPr id="845" name="Ink 8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16128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3F3E2B" id="Ink 845" o:spid="_x0000_s1026" type="#_x0000_t75" style="position:absolute;margin-left:10.4pt;margin-top:-3pt;width:14.15pt;height:13.7pt;z-index:25251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">
                <v:imagedata r:id="rId180" o:title=""/>
              </v:shape>
            </w:pict>
          </mc:Fallback>
        </mc:AlternateContent>
      </w: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83936" behindDoc="0" locked="0" layoutInCell="1" allowOverlap="1">
                <wp:simplePos x="0" y="0"/>
                <wp:positionH relativeFrom="column">
                  <wp:posOffset>187890</wp:posOffset>
                </wp:positionH>
                <wp:positionV relativeFrom="paragraph">
                  <wp:posOffset>-75304</wp:posOffset>
                </wp:positionV>
                <wp:extent cx="1852920" cy="331954"/>
                <wp:effectExtent l="38100" t="38100" r="52705" b="49530"/>
                <wp:wrapNone/>
                <wp:docPr id="913" name="Ink 9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1852920" cy="3319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A7AE30" id="Ink 913" o:spid="_x0000_s1026" type="#_x0000_t75" style="position:absolute;margin-left:14.1pt;margin-top:-6.65pt;width:147.35pt;height:27.6pt;z-index:25258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">
                <v:imagedata r:id="rId18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79840" behindDoc="0" locked="0" layoutInCell="1" allowOverlap="1">
                <wp:simplePos x="0" y="0"/>
                <wp:positionH relativeFrom="column">
                  <wp:posOffset>2254685</wp:posOffset>
                </wp:positionH>
                <wp:positionV relativeFrom="paragraph">
                  <wp:posOffset>-75304</wp:posOffset>
                </wp:positionV>
                <wp:extent cx="495000" cy="381240"/>
                <wp:effectExtent l="38100" t="38100" r="57785" b="57150"/>
                <wp:wrapNone/>
                <wp:docPr id="909" name="Ink 9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495000" cy="38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E2F1DE" id="Ink 909" o:spid="_x0000_s1026" type="#_x0000_t75" style="position:absolute;margin-left:176.85pt;margin-top:-6.65pt;width:40.4pt;height:31.4pt;z-index:25257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">
                <v:imagedata r:id="rId18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80864" behindDoc="0" locked="0" layoutInCell="1" allowOverlap="1">
                <wp:simplePos x="0" y="0"/>
                <wp:positionH relativeFrom="column">
                  <wp:posOffset>3526077</wp:posOffset>
                </wp:positionH>
                <wp:positionV relativeFrom="paragraph">
                  <wp:posOffset>12378</wp:posOffset>
                </wp:positionV>
                <wp:extent cx="261927" cy="201930"/>
                <wp:effectExtent l="38100" t="38100" r="0" b="45720"/>
                <wp:wrapNone/>
                <wp:docPr id="910" name="Ink 9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261927" cy="201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7A6E46" id="Ink 910" o:spid="_x0000_s1026" type="#_x0000_t75" style="position:absolute;margin-left:276.95pt;margin-top:.25pt;width:22pt;height:17.3pt;z-index:25258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">
                <v:imagedata r:id="rId186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76768" behindDoc="0" locked="0" layoutInCell="1" allowOverlap="1">
                <wp:simplePos x="0" y="0"/>
                <wp:positionH relativeFrom="column">
                  <wp:posOffset>5052980</wp:posOffset>
                </wp:positionH>
                <wp:positionV relativeFrom="paragraph">
                  <wp:posOffset>-93595</wp:posOffset>
                </wp:positionV>
                <wp:extent cx="116280" cy="201600"/>
                <wp:effectExtent l="57150" t="38100" r="36195" b="46355"/>
                <wp:wrapNone/>
                <wp:docPr id="906" name="Ink 9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116280" cy="2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BB87F8" id="Ink 906" o:spid="_x0000_s1026" type="#_x0000_t75" style="position:absolute;margin-left:397.15pt;margin-top:-8.05pt;width:10.55pt;height:17.25pt;z-index:25257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">
                <v:imagedata r:id="rId18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75744" behindDoc="0" locked="0" layoutInCell="1" allowOverlap="1">
                <wp:simplePos x="0" y="0"/>
                <wp:positionH relativeFrom="column">
                  <wp:posOffset>4431980</wp:posOffset>
                </wp:positionH>
                <wp:positionV relativeFrom="paragraph">
                  <wp:posOffset>-73075</wp:posOffset>
                </wp:positionV>
                <wp:extent cx="81360" cy="189000"/>
                <wp:effectExtent l="57150" t="19050" r="52070" b="40005"/>
                <wp:wrapNone/>
                <wp:docPr id="905" name="Ink 9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81360" cy="18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CCDF1" id="Ink 905" o:spid="_x0000_s1026" type="#_x0000_t75" style="position:absolute;margin-left:348.25pt;margin-top:-6.45pt;width:7.8pt;height:16.3pt;z-index:25257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">
                <v:imagedata r:id="rId19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72672" behindDoc="0" locked="0" layoutInCell="1" allowOverlap="1">
                <wp:simplePos x="0" y="0"/>
                <wp:positionH relativeFrom="column">
                  <wp:posOffset>2843660</wp:posOffset>
                </wp:positionH>
                <wp:positionV relativeFrom="paragraph">
                  <wp:posOffset>-32035</wp:posOffset>
                </wp:positionV>
                <wp:extent cx="135360" cy="201240"/>
                <wp:effectExtent l="38100" t="38100" r="17145" b="46990"/>
                <wp:wrapNone/>
                <wp:docPr id="902" name="Ink 9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135360" cy="20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113248" id="Ink 902" o:spid="_x0000_s1026" type="#_x0000_t75" style="position:absolute;margin-left:223.2pt;margin-top:-3.2pt;width:12.05pt;height:17.3pt;z-index:25257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">
                <v:imagedata r:id="rId192" o:title=""/>
              </v:shape>
            </w:pict>
          </mc:Fallback>
        </mc:AlternateContent>
      </w: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8C365A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2584960" behindDoc="0" locked="0" layoutInCell="1" allowOverlap="1">
                <wp:simplePos x="0" y="0"/>
                <wp:positionH relativeFrom="column">
                  <wp:posOffset>2884340</wp:posOffset>
                </wp:positionH>
                <wp:positionV relativeFrom="paragraph">
                  <wp:posOffset>-37620</wp:posOffset>
                </wp:positionV>
                <wp:extent cx="2608560" cy="100800"/>
                <wp:effectExtent l="38100" t="38100" r="40005" b="52070"/>
                <wp:wrapNone/>
                <wp:docPr id="914" name="Ink 9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2608560" cy="10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4290B5" id="Ink 914" o:spid="_x0000_s1026" type="#_x0000_t75" style="position:absolute;margin-left:226.4pt;margin-top:-3.65pt;width:206.85pt;height:9.4pt;z-index:25258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">
                <v:imagedata r:id="rId194" o:title=""/>
              </v:shape>
            </w:pict>
          </mc:Fallback>
        </mc:AlternateContent>
      </w: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Example) </w:t>
      </w:r>
      <w:r w:rsidRPr="00421742">
        <w:rPr>
          <w:rFonts w:ascii="Times New Roman" w:hAnsi="Times New Roman" w:cs="Times New Roman"/>
          <w:sz w:val="24"/>
        </w:rPr>
        <w:t>Trace the quicksort’s portioning algorithm as it partitions the following array</w:t>
      </w:r>
      <w:r>
        <w:rPr>
          <w:rFonts w:ascii="Times New Roman" w:hAnsi="Times New Roman" w:cs="Times New Roman"/>
          <w:b/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1008"/>
        <w:gridCol w:w="1008"/>
        <w:gridCol w:w="1008"/>
        <w:gridCol w:w="1008"/>
        <w:gridCol w:w="1008"/>
      </w:tblGrid>
      <w:tr w:rsidR="008E34B2" w:rsidTr="00343F79">
        <w:trPr>
          <w:trHeight w:val="432"/>
        </w:trPr>
        <w:tc>
          <w:tcPr>
            <w:tcW w:w="1008" w:type="dxa"/>
            <w:vAlign w:val="center"/>
          </w:tcPr>
          <w:p w:rsidR="008E34B2" w:rsidRDefault="008E34B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8</w:t>
            </w:r>
          </w:p>
        </w:tc>
        <w:tc>
          <w:tcPr>
            <w:tcW w:w="1008" w:type="dxa"/>
            <w:vAlign w:val="center"/>
          </w:tcPr>
          <w:p w:rsidR="008E34B2" w:rsidRDefault="008E34B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</w:p>
        </w:tc>
        <w:tc>
          <w:tcPr>
            <w:tcW w:w="1008" w:type="dxa"/>
            <w:vAlign w:val="center"/>
          </w:tcPr>
          <w:p w:rsidR="008E34B2" w:rsidRDefault="008E34B2" w:rsidP="00343F7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  <w:tc>
          <w:tcPr>
            <w:tcW w:w="1008" w:type="dxa"/>
            <w:vAlign w:val="center"/>
          </w:tcPr>
          <w:p w:rsidR="008E34B2" w:rsidRDefault="008E34B2" w:rsidP="008E34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9</w:t>
            </w:r>
          </w:p>
        </w:tc>
        <w:tc>
          <w:tcPr>
            <w:tcW w:w="1008" w:type="dxa"/>
            <w:vAlign w:val="center"/>
          </w:tcPr>
          <w:p w:rsidR="008E34B2" w:rsidRDefault="008E34B2" w:rsidP="008E34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</w:t>
            </w:r>
          </w:p>
        </w:tc>
        <w:tc>
          <w:tcPr>
            <w:tcW w:w="1008" w:type="dxa"/>
            <w:vAlign w:val="center"/>
          </w:tcPr>
          <w:p w:rsidR="008E34B2" w:rsidRDefault="008E34B2" w:rsidP="008E34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7</w:t>
            </w:r>
          </w:p>
        </w:tc>
      </w:tr>
    </w:tbl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</w:rPr>
      </w:pPr>
    </w:p>
    <w:p w:rsidR="00421742" w:rsidRDefault="0042174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:rsidR="0001142C" w:rsidRPr="0001142C" w:rsidRDefault="0001142C" w:rsidP="00FC3FBB">
      <w:pPr>
        <w:pStyle w:val="ListParagraph"/>
        <w:ind w:left="0"/>
        <w:rPr>
          <w:rFonts w:ascii="Times New Roman" w:hAnsi="Times New Roman" w:cs="Times New Roman"/>
          <w:b/>
          <w:sz w:val="24"/>
          <w:u w:val="single"/>
        </w:rPr>
      </w:pPr>
      <w:r w:rsidRPr="0001142C">
        <w:rPr>
          <w:rFonts w:ascii="Times New Roman" w:hAnsi="Times New Roman" w:cs="Times New Roman"/>
          <w:b/>
          <w:sz w:val="24"/>
          <w:u w:val="single"/>
        </w:rPr>
        <w:lastRenderedPageBreak/>
        <w:t>Analysis</w:t>
      </w:r>
    </w:p>
    <w:p w:rsidR="0001142C" w:rsidRPr="0001142C" w:rsidRDefault="0001142C" w:rsidP="0001142C">
      <w:pPr>
        <w:rPr>
          <w:rFonts w:ascii="Times New Roman" w:hAnsi="Times New Roman" w:cs="Times New Roman"/>
          <w:sz w:val="24"/>
        </w:rPr>
      </w:pPr>
      <w:r w:rsidRPr="0001142C">
        <w:rPr>
          <w:rFonts w:ascii="Times New Roman" w:hAnsi="Times New Roman" w:cs="Times New Roman"/>
          <w:sz w:val="24"/>
        </w:rPr>
        <w:t xml:space="preserve">Partitioning </w:t>
      </w:r>
      <w:r w:rsidR="00421742">
        <w:rPr>
          <w:rFonts w:ascii="Times New Roman" w:hAnsi="Times New Roman" w:cs="Times New Roman"/>
          <w:sz w:val="24"/>
        </w:rPr>
        <w:t>– O(n)</w:t>
      </w:r>
    </w:p>
    <w:p w:rsidR="0001142C" w:rsidRDefault="00794868" w:rsidP="00421742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87008" behindDoc="0" locked="0" layoutInCell="1" allowOverlap="1">
                <wp:simplePos x="0" y="0"/>
                <wp:positionH relativeFrom="column">
                  <wp:posOffset>3436940</wp:posOffset>
                </wp:positionH>
                <wp:positionV relativeFrom="paragraph">
                  <wp:posOffset>89109</wp:posOffset>
                </wp:positionV>
                <wp:extent cx="35280" cy="192960"/>
                <wp:effectExtent l="38100" t="38100" r="41275" b="55245"/>
                <wp:wrapNone/>
                <wp:docPr id="916" name="Ink 9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35280" cy="19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5F82EF" id="Ink 916" o:spid="_x0000_s1026" type="#_x0000_t75" style="position:absolute;margin-left:269.95pt;margin-top:6.3pt;width:4.2pt;height:16.65pt;z-index:25258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">
                <v:imagedata r:id="rId19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85984" behindDoc="0" locked="0" layoutInCell="1" allowOverlap="1">
                <wp:simplePos x="0" y="0"/>
                <wp:positionH relativeFrom="column">
                  <wp:posOffset>3240380</wp:posOffset>
                </wp:positionH>
                <wp:positionV relativeFrom="paragraph">
                  <wp:posOffset>49869</wp:posOffset>
                </wp:positionV>
                <wp:extent cx="128520" cy="284760"/>
                <wp:effectExtent l="38100" t="38100" r="5080" b="58420"/>
                <wp:wrapNone/>
                <wp:docPr id="915" name="Ink 9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128520" cy="28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99BD45" id="Ink 915" o:spid="_x0000_s1026" type="#_x0000_t75" style="position:absolute;margin-left:254.45pt;margin-top:3.25pt;width:11.5pt;height:23.8pt;z-index:25258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">
                <v:imagedata r:id="rId198" o:title=""/>
              </v:shape>
            </w:pict>
          </mc:Fallback>
        </mc:AlternateContent>
      </w:r>
      <w:r w:rsidR="00421742">
        <w:rPr>
          <w:rFonts w:ascii="Times New Roman" w:hAnsi="Times New Roman" w:cs="Times New Roman"/>
          <w:sz w:val="24"/>
        </w:rPr>
        <w:t xml:space="preserve">Find pivot: median –of-three selection </w:t>
      </w:r>
    </w:p>
    <w:p w:rsidR="00421742" w:rsidRDefault="00794868" w:rsidP="00421742">
      <w:pPr>
        <w:pStyle w:val="ListParagraph"/>
        <w:ind w:left="10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89056" behindDoc="0" locked="0" layoutInCell="1" allowOverlap="1">
                <wp:simplePos x="0" y="0"/>
                <wp:positionH relativeFrom="column">
                  <wp:posOffset>3696500</wp:posOffset>
                </wp:positionH>
                <wp:positionV relativeFrom="paragraph">
                  <wp:posOffset>-103086</wp:posOffset>
                </wp:positionV>
                <wp:extent cx="48960" cy="219960"/>
                <wp:effectExtent l="38100" t="38100" r="46355" b="46990"/>
                <wp:wrapNone/>
                <wp:docPr id="918" name="Ink 9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48960" cy="21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AF65FB" id="Ink 918" o:spid="_x0000_s1026" type="#_x0000_t75" style="position:absolute;margin-left:290.35pt;margin-top:-8.8pt;width:5.25pt;height:18.7pt;z-index:25258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">
                <v:imagedata r:id="rId20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88032" behindDoc="0" locked="0" layoutInCell="1" allowOverlap="1">
                <wp:simplePos x="0" y="0"/>
                <wp:positionH relativeFrom="column">
                  <wp:posOffset>3540980</wp:posOffset>
                </wp:positionH>
                <wp:positionV relativeFrom="paragraph">
                  <wp:posOffset>-86166</wp:posOffset>
                </wp:positionV>
                <wp:extent cx="60120" cy="182160"/>
                <wp:effectExtent l="38100" t="38100" r="54610" b="46990"/>
                <wp:wrapNone/>
                <wp:docPr id="917" name="Ink 9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60120" cy="18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EABB67" id="Ink 917" o:spid="_x0000_s1026" type="#_x0000_t75" style="position:absolute;margin-left:278.1pt;margin-top:-7.5pt;width:6.15pt;height:15.8pt;z-index:25258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">
                <v:imagedata r:id="rId202" o:title=""/>
              </v:shape>
            </w:pict>
          </mc:Fallback>
        </mc:AlternateContent>
      </w:r>
    </w:p>
    <w:p w:rsidR="00421742" w:rsidRDefault="00421742" w:rsidP="00421742">
      <w:pPr>
        <w:pStyle w:val="ListParagraph"/>
        <w:ind w:left="1080"/>
        <w:rPr>
          <w:rFonts w:ascii="Times New Roman" w:hAnsi="Times New Roman" w:cs="Times New Roman"/>
          <w:sz w:val="24"/>
        </w:rPr>
      </w:pPr>
    </w:p>
    <w:p w:rsidR="00421742" w:rsidRDefault="00421742" w:rsidP="00421742">
      <w:pPr>
        <w:pStyle w:val="ListParagraph"/>
        <w:ind w:left="1080"/>
        <w:rPr>
          <w:rFonts w:ascii="Times New Roman" w:hAnsi="Times New Roman" w:cs="Times New Roman"/>
          <w:sz w:val="24"/>
        </w:rPr>
      </w:pPr>
    </w:p>
    <w:p w:rsidR="00421742" w:rsidRDefault="00421742" w:rsidP="00421742">
      <w:pPr>
        <w:pStyle w:val="ListParagraph"/>
        <w:ind w:left="1080"/>
        <w:rPr>
          <w:rFonts w:ascii="Times New Roman" w:hAnsi="Times New Roman" w:cs="Times New Roman"/>
          <w:sz w:val="24"/>
        </w:rPr>
      </w:pPr>
    </w:p>
    <w:p w:rsidR="00421742" w:rsidRPr="00421742" w:rsidRDefault="00794868" w:rsidP="00421742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36512" behindDoc="0" locked="0" layoutInCell="1" allowOverlap="1">
                <wp:simplePos x="0" y="0"/>
                <wp:positionH relativeFrom="column">
                  <wp:posOffset>-764088</wp:posOffset>
                </wp:positionH>
                <wp:positionV relativeFrom="paragraph">
                  <wp:posOffset>1000</wp:posOffset>
                </wp:positionV>
                <wp:extent cx="873168" cy="351155"/>
                <wp:effectExtent l="38100" t="38100" r="41275" b="48895"/>
                <wp:wrapNone/>
                <wp:docPr id="1062" name="Ink 10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873168" cy="351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5EBDA" id="Ink 1062" o:spid="_x0000_s1026" type="#_x0000_t75" style="position:absolute;margin-left:-60.85pt;margin-top:-.6pt;width:70.15pt;height:29.05pt;z-index:25273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">
                <v:imagedata r:id="rId20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66880" behindDoc="0" locked="0" layoutInCell="1" allowOverlap="1">
                <wp:simplePos x="0" y="0"/>
                <wp:positionH relativeFrom="column">
                  <wp:posOffset>3795386</wp:posOffset>
                </wp:positionH>
                <wp:positionV relativeFrom="paragraph">
                  <wp:posOffset>126261</wp:posOffset>
                </wp:positionV>
                <wp:extent cx="385373" cy="151772"/>
                <wp:effectExtent l="38100" t="19050" r="0" b="57785"/>
                <wp:wrapNone/>
                <wp:docPr id="994" name="Ink 9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385373" cy="15177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74F36B" id="Ink 994" o:spid="_x0000_s1026" type="#_x0000_t75" style="position:absolute;margin-left:298.15pt;margin-top:9.25pt;width:31.8pt;height:13.35pt;z-index:25266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">
                <v:imagedata r:id="rId20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67904" behindDoc="0" locked="0" layoutInCell="1" allowOverlap="1">
                <wp:simplePos x="0" y="0"/>
                <wp:positionH relativeFrom="column">
                  <wp:posOffset>3494762</wp:posOffset>
                </wp:positionH>
                <wp:positionV relativeFrom="paragraph">
                  <wp:posOffset>76157</wp:posOffset>
                </wp:positionV>
                <wp:extent cx="225917" cy="147320"/>
                <wp:effectExtent l="38100" t="38100" r="41275" b="43180"/>
                <wp:wrapNone/>
                <wp:docPr id="995" name="Ink 9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225917" cy="14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44E6F" id="Ink 995" o:spid="_x0000_s1026" type="#_x0000_t75" style="position:absolute;margin-left:274.5pt;margin-top:5.3pt;width:19.25pt;height:13pt;z-index:25266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">
                <v:imagedata r:id="rId20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33088" behindDoc="0" locked="0" layoutInCell="1" allowOverlap="1">
                <wp:simplePos x="0" y="0"/>
                <wp:positionH relativeFrom="column">
                  <wp:posOffset>2855934</wp:posOffset>
                </wp:positionH>
                <wp:positionV relativeFrom="paragraph">
                  <wp:posOffset>113735</wp:posOffset>
                </wp:positionV>
                <wp:extent cx="114126" cy="186690"/>
                <wp:effectExtent l="19050" t="38100" r="19685" b="41910"/>
                <wp:wrapNone/>
                <wp:docPr id="961" name="Ink 9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114126" cy="18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E308F8" id="Ink 961" o:spid="_x0000_s1026" type="#_x0000_t75" style="position:absolute;margin-left:224.2pt;margin-top:8.25pt;width:10.4pt;height:16.1pt;z-index:25263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">
                <v:imagedata r:id="rId21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27968" behindDoc="0" locked="0" layoutInCell="1" allowOverlap="1">
                <wp:simplePos x="0" y="0"/>
                <wp:positionH relativeFrom="column">
                  <wp:posOffset>3075140</wp:posOffset>
                </wp:positionH>
                <wp:positionV relativeFrom="paragraph">
                  <wp:posOffset>113735</wp:posOffset>
                </wp:positionV>
                <wp:extent cx="165735" cy="152280"/>
                <wp:effectExtent l="38100" t="19050" r="5715" b="57785"/>
                <wp:wrapNone/>
                <wp:docPr id="956" name="Ink 9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165735" cy="15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A8C32F" id="Ink 956" o:spid="_x0000_s1026" type="#_x0000_t75" style="position:absolute;margin-left:241.45pt;margin-top:8.25pt;width:14.45pt;height:13.45pt;z-index:25262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">
                <v:imagedata r:id="rId212" o:title=""/>
              </v:shape>
            </w:pict>
          </mc:Fallback>
        </mc:AlternateContent>
      </w:r>
      <w:r w:rsidR="00421742">
        <w:rPr>
          <w:rFonts w:ascii="Times New Roman" w:hAnsi="Times New Roman" w:cs="Times New Roman"/>
          <w:sz w:val="24"/>
        </w:rPr>
        <w:t>partitioning</w:t>
      </w:r>
    </w:p>
    <w:p w:rsidR="00421742" w:rsidRDefault="00794868" w:rsidP="0001142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31392" behindDoc="0" locked="0" layoutInCell="1" allowOverlap="1">
                <wp:simplePos x="0" y="0"/>
                <wp:positionH relativeFrom="column">
                  <wp:posOffset>3106455</wp:posOffset>
                </wp:positionH>
                <wp:positionV relativeFrom="paragraph">
                  <wp:posOffset>136055</wp:posOffset>
                </wp:positionV>
                <wp:extent cx="194310" cy="190440"/>
                <wp:effectExtent l="38100" t="19050" r="0" b="57785"/>
                <wp:wrapNone/>
                <wp:docPr id="1057" name="Ink 10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194310" cy="19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5083DA" id="Ink 1057" o:spid="_x0000_s1026" type="#_x0000_t75" style="position:absolute;margin-left:243.9pt;margin-top:10pt;width:16.7pt;height:16.45pt;z-index:25273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">
                <v:imagedata r:id="rId21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02720" behindDoc="0" locked="0" layoutInCell="1" allowOverlap="1">
                <wp:simplePos x="0" y="0"/>
                <wp:positionH relativeFrom="column">
                  <wp:posOffset>3569918</wp:posOffset>
                </wp:positionH>
                <wp:positionV relativeFrom="paragraph">
                  <wp:posOffset>167370</wp:posOffset>
                </wp:positionV>
                <wp:extent cx="372984" cy="144932"/>
                <wp:effectExtent l="38100" t="38100" r="46355" b="45720"/>
                <wp:wrapNone/>
                <wp:docPr id="1029" name="Ink 10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372984" cy="14493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5D054F" id="Ink 1029" o:spid="_x0000_s1026" type="#_x0000_t75" style="position:absolute;margin-left:280.4pt;margin-top:12.5pt;width:30.75pt;height:12.8pt;z-index:25270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">
                <v:imagedata r:id="rId21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98624" behindDoc="0" locked="0" layoutInCell="1" allowOverlap="1">
                <wp:simplePos x="0" y="0"/>
                <wp:positionH relativeFrom="column">
                  <wp:posOffset>4019060</wp:posOffset>
                </wp:positionH>
                <wp:positionV relativeFrom="paragraph">
                  <wp:posOffset>221124</wp:posOffset>
                </wp:positionV>
                <wp:extent cx="74160" cy="130680"/>
                <wp:effectExtent l="38100" t="38100" r="40640" b="41275"/>
                <wp:wrapNone/>
                <wp:docPr id="1025" name="Ink 10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7416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A06157" id="Ink 1025" o:spid="_x0000_s1026" type="#_x0000_t75" style="position:absolute;margin-left:315.75pt;margin-top:16.7pt;width:7.3pt;height:11.75pt;z-index:25269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">
                <v:imagedata r:id="rId21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94528" behindDoc="0" locked="0" layoutInCell="1" allowOverlap="1">
                <wp:simplePos x="0" y="0"/>
                <wp:positionH relativeFrom="column">
                  <wp:posOffset>3435860</wp:posOffset>
                </wp:positionH>
                <wp:positionV relativeFrom="paragraph">
                  <wp:posOffset>89004</wp:posOffset>
                </wp:positionV>
                <wp:extent cx="63000" cy="189360"/>
                <wp:effectExtent l="38100" t="19050" r="51435" b="39370"/>
                <wp:wrapNone/>
                <wp:docPr id="1021" name="Ink 10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6300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F61F6B" id="Ink 1021" o:spid="_x0000_s1026" type="#_x0000_t75" style="position:absolute;margin-left:269.85pt;margin-top:6.3pt;width:6.35pt;height:16.3pt;z-index:25269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">
                <v:imagedata r:id="rId22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93504" behindDoc="0" locked="0" layoutInCell="1" allowOverlap="1">
                <wp:simplePos x="0" y="0"/>
                <wp:positionH relativeFrom="column">
                  <wp:posOffset>5580345</wp:posOffset>
                </wp:positionH>
                <wp:positionV relativeFrom="paragraph">
                  <wp:posOffset>-64361</wp:posOffset>
                </wp:positionV>
                <wp:extent cx="908596" cy="315848"/>
                <wp:effectExtent l="38100" t="38100" r="6350" b="46355"/>
                <wp:wrapNone/>
                <wp:docPr id="1020" name="Ink 10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908596" cy="31584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6F170F" id="Ink 1020" o:spid="_x0000_s1026" type="#_x0000_t75" style="position:absolute;margin-left:438.7pt;margin-top:-5.75pt;width:73pt;height:26.25pt;z-index:25269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">
                <v:imagedata r:id="rId22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75072" behindDoc="0" locked="0" layoutInCell="1" allowOverlap="1">
                <wp:simplePos x="0" y="0"/>
                <wp:positionH relativeFrom="column">
                  <wp:posOffset>4302690</wp:posOffset>
                </wp:positionH>
                <wp:positionV relativeFrom="paragraph">
                  <wp:posOffset>-89413</wp:posOffset>
                </wp:positionV>
                <wp:extent cx="1175178" cy="254495"/>
                <wp:effectExtent l="38100" t="38100" r="44450" b="50800"/>
                <wp:wrapNone/>
                <wp:docPr id="1002" name="Ink 10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1175178" cy="254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573CE0" id="Ink 1002" o:spid="_x0000_s1026" type="#_x0000_t75" style="position:absolute;margin-left:338.1pt;margin-top:-7.75pt;width:93.95pt;height:21.5pt;z-index:25267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">
                <v:imagedata r:id="rId224" o:title=""/>
              </v:shape>
            </w:pict>
          </mc:Fallback>
        </mc:AlternateContent>
      </w:r>
    </w:p>
    <w:p w:rsidR="00421742" w:rsidRDefault="00794868" w:rsidP="0001142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01696" behindDoc="0" locked="0" layoutInCell="1" allowOverlap="1">
                <wp:simplePos x="0" y="0"/>
                <wp:positionH relativeFrom="column">
                  <wp:posOffset>4590789</wp:posOffset>
                </wp:positionH>
                <wp:positionV relativeFrom="paragraph">
                  <wp:posOffset>33751</wp:posOffset>
                </wp:positionV>
                <wp:extent cx="128160" cy="95035"/>
                <wp:effectExtent l="38100" t="38100" r="5715" b="57785"/>
                <wp:wrapNone/>
                <wp:docPr id="1028" name="Ink 10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128160" cy="95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CB98F0" id="Ink 1028" o:spid="_x0000_s1026" type="#_x0000_t75" style="position:absolute;margin-left:360.8pt;margin-top:1.95pt;width:11.55pt;height:8.9pt;z-index:25270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">
                <v:imagedata r:id="rId22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91456" behindDoc="0" locked="0" layoutInCell="1" allowOverlap="1">
                <wp:simplePos x="0" y="0"/>
                <wp:positionH relativeFrom="column">
                  <wp:posOffset>6169068</wp:posOffset>
                </wp:positionH>
                <wp:positionV relativeFrom="paragraph">
                  <wp:posOffset>71329</wp:posOffset>
                </wp:positionV>
                <wp:extent cx="363719" cy="205703"/>
                <wp:effectExtent l="38100" t="38100" r="55880" b="42545"/>
                <wp:wrapNone/>
                <wp:docPr id="1018" name="Ink 10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7">
                      <w14:nvContentPartPr>
                        <w14:cNvContentPartPr/>
                      </w14:nvContentPartPr>
                      <w14:xfrm>
                        <a:off x="0" y="0"/>
                        <a:ext cx="363719" cy="2057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F78068" id="Ink 1018" o:spid="_x0000_s1026" type="#_x0000_t75" style="position:absolute;margin-left:485.05pt;margin-top:4.9pt;width:30.1pt;height:17.65pt;z-index:25269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">
                <v:imagedata r:id="rId22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92480" behindDoc="0" locked="0" layoutInCell="1" allowOverlap="1">
                <wp:simplePos x="0" y="0"/>
                <wp:positionH relativeFrom="column">
                  <wp:posOffset>5749447</wp:posOffset>
                </wp:positionH>
                <wp:positionV relativeFrom="paragraph">
                  <wp:posOffset>65066</wp:posOffset>
                </wp:positionV>
                <wp:extent cx="301359" cy="266893"/>
                <wp:effectExtent l="38100" t="19050" r="3810" b="57150"/>
                <wp:wrapNone/>
                <wp:docPr id="1019" name="Ink 10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9">
                      <w14:nvContentPartPr>
                        <w14:cNvContentPartPr/>
                      </w14:nvContentPartPr>
                      <w14:xfrm>
                        <a:off x="0" y="0"/>
                        <a:ext cx="301359" cy="26689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CA9239" id="Ink 1019" o:spid="_x0000_s1026" type="#_x0000_t75" style="position:absolute;margin-left:452pt;margin-top:4.4pt;width:25.15pt;height:22.4pt;z-index:25269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">
                <v:imagedata r:id="rId23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84288" behindDoc="0" locked="0" layoutInCell="1" allowOverlap="1">
                <wp:simplePos x="0" y="0"/>
                <wp:positionH relativeFrom="column">
                  <wp:posOffset>5588660</wp:posOffset>
                </wp:positionH>
                <wp:positionV relativeFrom="paragraph">
                  <wp:posOffset>26689</wp:posOffset>
                </wp:positionV>
                <wp:extent cx="69480" cy="145080"/>
                <wp:effectExtent l="38100" t="38100" r="45085" b="45720"/>
                <wp:wrapNone/>
                <wp:docPr id="1011" name="Ink 10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1">
                      <w14:nvContentPartPr>
                        <w14:cNvContentPartPr/>
                      </w14:nvContentPartPr>
                      <w14:xfrm>
                        <a:off x="0" y="0"/>
                        <a:ext cx="69480" cy="14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B062EE" id="Ink 1011" o:spid="_x0000_s1026" type="#_x0000_t75" style="position:absolute;margin-left:439.35pt;margin-top:1.4pt;width:6.85pt;height:12.8pt;z-index:25268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">
                <v:imagedata r:id="rId23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59712" behindDoc="0" locked="0" layoutInCell="1" allowOverlap="1">
                <wp:simplePos x="0" y="0"/>
                <wp:positionH relativeFrom="column">
                  <wp:posOffset>450937</wp:posOffset>
                </wp:positionH>
                <wp:positionV relativeFrom="paragraph">
                  <wp:posOffset>-479816</wp:posOffset>
                </wp:positionV>
                <wp:extent cx="2181860" cy="1202690"/>
                <wp:effectExtent l="38100" t="38100" r="27940" b="54610"/>
                <wp:wrapNone/>
                <wp:docPr id="987" name="Ink 9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/>
                      </w14:nvContentPartPr>
                      <w14:xfrm>
                        <a:off x="0" y="0"/>
                        <a:ext cx="2181860" cy="1202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A07177" id="Ink 987" o:spid="_x0000_s1026" type="#_x0000_t75" style="position:absolute;margin-left:34.8pt;margin-top:-38.5pt;width:173.2pt;height:96.1pt;z-index:25265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">
                <v:imagedata r:id="rId234" o:title=""/>
              </v:shape>
            </w:pict>
          </mc:Fallback>
        </mc:AlternateContent>
      </w:r>
    </w:p>
    <w:p w:rsidR="00421742" w:rsidRDefault="00794868" w:rsidP="0001142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29344" behindDoc="0" locked="0" layoutInCell="1" allowOverlap="1">
                <wp:simplePos x="0" y="0"/>
                <wp:positionH relativeFrom="column">
                  <wp:posOffset>3444658</wp:posOffset>
                </wp:positionH>
                <wp:positionV relativeFrom="paragraph">
                  <wp:posOffset>-25348</wp:posOffset>
                </wp:positionV>
                <wp:extent cx="723792" cy="299550"/>
                <wp:effectExtent l="38100" t="38100" r="38735" b="43815"/>
                <wp:wrapNone/>
                <wp:docPr id="1055" name="Ink 10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/>
                      </w14:nvContentPartPr>
                      <w14:xfrm>
                        <a:off x="0" y="0"/>
                        <a:ext cx="723792" cy="299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81F1A" id="Ink 1055" o:spid="_x0000_s1026" type="#_x0000_t75" style="position:absolute;margin-left:270.55pt;margin-top:-2.7pt;width:58.45pt;height:25.05pt;z-index:25272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">
                <v:imagedata r:id="rId23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30368" behindDoc="0" locked="0" layoutInCell="1" allowOverlap="1">
                <wp:simplePos x="0" y="0"/>
                <wp:positionH relativeFrom="column">
                  <wp:posOffset>3037562</wp:posOffset>
                </wp:positionH>
                <wp:positionV relativeFrom="paragraph">
                  <wp:posOffset>118702</wp:posOffset>
                </wp:positionV>
                <wp:extent cx="179070" cy="194760"/>
                <wp:effectExtent l="38100" t="38100" r="0" b="53340"/>
                <wp:wrapNone/>
                <wp:docPr id="1056" name="Ink 10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/>
                      </w14:nvContentPartPr>
                      <w14:xfrm>
                        <a:off x="0" y="0"/>
                        <a:ext cx="179070" cy="19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5A50B4" id="Ink 1056" o:spid="_x0000_s1026" type="#_x0000_t75" style="position:absolute;margin-left:238.5pt;margin-top:8.65pt;width:15.5pt;height:16.75pt;z-index:25273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">
                <v:imagedata r:id="rId23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22176" behindDoc="0" locked="0" layoutInCell="1" allowOverlap="1">
                <wp:simplePos x="0" y="0"/>
                <wp:positionH relativeFrom="column">
                  <wp:posOffset>6205340</wp:posOffset>
                </wp:positionH>
                <wp:positionV relativeFrom="paragraph">
                  <wp:posOffset>250299</wp:posOffset>
                </wp:positionV>
                <wp:extent cx="108360" cy="131760"/>
                <wp:effectExtent l="19050" t="38100" r="44450" b="40005"/>
                <wp:wrapNone/>
                <wp:docPr id="1048" name="Ink 10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10836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FBE2C9" id="Ink 1048" o:spid="_x0000_s1026" type="#_x0000_t75" style="position:absolute;margin-left:487.9pt;margin-top:19pt;width:9.95pt;height:11.75pt;z-index:25272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">
                <v:imagedata r:id="rId24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17056" behindDoc="0" locked="0" layoutInCell="1" allowOverlap="1">
                <wp:simplePos x="0" y="0"/>
                <wp:positionH relativeFrom="column">
                  <wp:posOffset>4283901</wp:posOffset>
                </wp:positionH>
                <wp:positionV relativeFrom="paragraph">
                  <wp:posOffset>181332</wp:posOffset>
                </wp:positionV>
                <wp:extent cx="356647" cy="107280"/>
                <wp:effectExtent l="38100" t="38100" r="43815" b="45720"/>
                <wp:wrapNone/>
                <wp:docPr id="1043" name="Ink 1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356647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297BA0" id="Ink 1043" o:spid="_x0000_s1026" type="#_x0000_t75" style="position:absolute;margin-left:336.6pt;margin-top:13.6pt;width:29.5pt;height:9.9pt;z-index:25271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">
                <v:imagedata r:id="rId24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11936" behindDoc="0" locked="0" layoutInCell="1" allowOverlap="1">
                <wp:simplePos x="0" y="0"/>
                <wp:positionH relativeFrom="column">
                  <wp:posOffset>4735820</wp:posOffset>
                </wp:positionH>
                <wp:positionV relativeFrom="paragraph">
                  <wp:posOffset>115659</wp:posOffset>
                </wp:positionV>
                <wp:extent cx="198360" cy="196560"/>
                <wp:effectExtent l="57150" t="38100" r="49530" b="51435"/>
                <wp:wrapNone/>
                <wp:docPr id="1038" name="Ink 10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19836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E24DD0" id="Ink 1038" o:spid="_x0000_s1026" type="#_x0000_t75" style="position:absolute;margin-left:372.2pt;margin-top:8.4pt;width:17pt;height:16.9pt;z-index:25271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">
                <v:imagedata r:id="rId244" o:title=""/>
              </v:shape>
            </w:pict>
          </mc:Fallback>
        </mc:AlternateContent>
      </w:r>
    </w:p>
    <w:p w:rsidR="00421742" w:rsidRPr="0001142C" w:rsidRDefault="00794868" w:rsidP="0001142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21152" behindDoc="0" locked="0" layoutInCell="1" allowOverlap="1">
                <wp:simplePos x="0" y="0"/>
                <wp:positionH relativeFrom="column">
                  <wp:posOffset>5880970</wp:posOffset>
                </wp:positionH>
                <wp:positionV relativeFrom="paragraph">
                  <wp:posOffset>-59394</wp:posOffset>
                </wp:positionV>
                <wp:extent cx="206280" cy="150480"/>
                <wp:effectExtent l="38100" t="38100" r="0" b="40640"/>
                <wp:wrapNone/>
                <wp:docPr id="1047" name="Ink 10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206280" cy="15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7A5206" id="Ink 1047" o:spid="_x0000_s1026" type="#_x0000_t75" style="position:absolute;margin-left:462.35pt;margin-top:-5.4pt;width:17.7pt;height:13.3pt;z-index:25272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">
                <v:imagedata r:id="rId24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16032" behindDoc="0" locked="0" layoutInCell="1" allowOverlap="1">
                <wp:simplePos x="0" y="0"/>
                <wp:positionH relativeFrom="column">
                  <wp:posOffset>5016674</wp:posOffset>
                </wp:positionH>
                <wp:positionV relativeFrom="paragraph">
                  <wp:posOffset>-78183</wp:posOffset>
                </wp:positionV>
                <wp:extent cx="654564" cy="246383"/>
                <wp:effectExtent l="57150" t="38100" r="12700" b="39370"/>
                <wp:wrapNone/>
                <wp:docPr id="1042" name="Ink 10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654564" cy="24638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72EFD5" id="Ink 1042" o:spid="_x0000_s1026" type="#_x0000_t75" style="position:absolute;margin-left:394.3pt;margin-top:-6.85pt;width:53pt;height:20.8pt;z-index:25271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">
                <v:imagedata r:id="rId24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708864" behindDoc="0" locked="0" layoutInCell="1" allowOverlap="1">
                <wp:simplePos x="0" y="0"/>
                <wp:positionH relativeFrom="column">
                  <wp:posOffset>3720260</wp:posOffset>
                </wp:positionH>
                <wp:positionV relativeFrom="paragraph">
                  <wp:posOffset>31469</wp:posOffset>
                </wp:positionV>
                <wp:extent cx="230760" cy="97560"/>
                <wp:effectExtent l="57150" t="38100" r="36195" b="55245"/>
                <wp:wrapNone/>
                <wp:docPr id="1035" name="Ink 10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230760" cy="9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B9B031" id="Ink 1035" o:spid="_x0000_s1026" type="#_x0000_t75" style="position:absolute;margin-left:292.25pt;margin-top:1.8pt;width:19.55pt;height:9.1pt;z-index:25270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">
                <v:imagedata r:id="rId250" o:title=""/>
              </v:shape>
            </w:pict>
          </mc:Fallback>
        </mc:AlternateContent>
      </w:r>
    </w:p>
    <w:p w:rsidR="0001142C" w:rsidRP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Pr="0001142C" w:rsidRDefault="0001142C" w:rsidP="0001142C">
      <w:pPr>
        <w:rPr>
          <w:rFonts w:ascii="Times New Roman" w:hAnsi="Times New Roman" w:cs="Times New Roman"/>
          <w:sz w:val="24"/>
        </w:rPr>
      </w:pPr>
      <w:r w:rsidRPr="0001142C">
        <w:rPr>
          <w:rFonts w:ascii="Times New Roman" w:hAnsi="Times New Roman" w:cs="Times New Roman"/>
          <w:sz w:val="24"/>
        </w:rPr>
        <w:t>Average case</w:t>
      </w: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794868" w:rsidP="0001142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38240" behindDoc="0" locked="0" layoutInCell="1" allowOverlap="1">
                <wp:simplePos x="0" y="0"/>
                <wp:positionH relativeFrom="column">
                  <wp:posOffset>-920663</wp:posOffset>
                </wp:positionH>
                <wp:positionV relativeFrom="paragraph">
                  <wp:posOffset>-1496852</wp:posOffset>
                </wp:positionV>
                <wp:extent cx="7700097" cy="3234055"/>
                <wp:effectExtent l="57150" t="38100" r="53340" b="42545"/>
                <wp:wrapNone/>
                <wp:docPr id="1259" name="Ink 1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7700097" cy="32340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8D1492" id="Ink 1259" o:spid="_x0000_s1026" type="#_x0000_t75" style="position:absolute;margin-left:-73.2pt;margin-top:-118.55pt;width:607.7pt;height:256.05pt;z-index:25293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">
                <v:imagedata r:id="rId252" o:title=""/>
              </v:shape>
            </w:pict>
          </mc:Fallback>
        </mc:AlternateContent>
      </w: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Pr="0001142C" w:rsidRDefault="0001142C" w:rsidP="0001142C">
      <w:pPr>
        <w:rPr>
          <w:rFonts w:ascii="Times New Roman" w:hAnsi="Times New Roman" w:cs="Times New Roman"/>
          <w:sz w:val="24"/>
        </w:rPr>
      </w:pPr>
    </w:p>
    <w:p w:rsidR="0001142C" w:rsidRPr="0001142C" w:rsidRDefault="0001142C" w:rsidP="0001142C">
      <w:pPr>
        <w:rPr>
          <w:rFonts w:ascii="Times New Roman" w:hAnsi="Times New Roman" w:cs="Times New Roman"/>
          <w:sz w:val="24"/>
        </w:rPr>
      </w:pPr>
      <w:r w:rsidRPr="0001142C">
        <w:rPr>
          <w:rFonts w:ascii="Times New Roman" w:hAnsi="Times New Roman" w:cs="Times New Roman"/>
          <w:sz w:val="24"/>
        </w:rPr>
        <w:t>Worst case</w:t>
      </w: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A Comparison of sorting algorithms</w:t>
      </w: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>
            <wp:extent cx="4617720" cy="1356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p w:rsidR="00EF30FE" w:rsidRDefault="00EF30FE" w:rsidP="00EF30FE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Quiz</w:t>
      </w:r>
    </w:p>
    <w:p w:rsidR="00EF30FE" w:rsidRPr="000263D8" w:rsidRDefault="00EF30FE" w:rsidP="00EF30FE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</w:rPr>
      </w:pPr>
      <w:r w:rsidRPr="000263D8">
        <w:rPr>
          <w:rFonts w:ascii="Times New Roman" w:hAnsi="Times New Roman" w:cs="Times New Roman"/>
          <w:sz w:val="24"/>
        </w:rPr>
        <w:t>Trace the merge sort algorithm as it sorts the following array into ascending order.</w:t>
      </w:r>
    </w:p>
    <w:p w:rsidR="00EF30FE" w:rsidRPr="000263D8" w:rsidRDefault="00EF30FE" w:rsidP="00EF30FE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1, 83, 45, 20, 66, 31</w:t>
      </w:r>
    </w:p>
    <w:p w:rsidR="00EF30FE" w:rsidRDefault="00EF30FE" w:rsidP="00EF30FE">
      <w:pPr>
        <w:rPr>
          <w:rFonts w:ascii="Times New Roman" w:hAnsi="Times New Roman" w:cs="Times New Roman"/>
          <w:b/>
          <w:sz w:val="24"/>
        </w:rPr>
      </w:pPr>
      <w:r w:rsidRPr="000263D8">
        <w:rPr>
          <w:rFonts w:ascii="Times New Roman" w:hAnsi="Times New Roman" w:cs="Times New Roman"/>
          <w:sz w:val="24"/>
        </w:rPr>
        <w:t>(2) Trace the quick sort algorithm as it sorts the following array into ascending order</w:t>
      </w:r>
      <w:r>
        <w:rPr>
          <w:rFonts w:ascii="Times New Roman" w:hAnsi="Times New Roman" w:cs="Times New Roman"/>
          <w:b/>
          <w:sz w:val="24"/>
        </w:rPr>
        <w:t>.</w:t>
      </w:r>
    </w:p>
    <w:p w:rsidR="00EF30FE" w:rsidRPr="000263D8" w:rsidRDefault="00EF30FE" w:rsidP="00EF30FE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1, 83, 45, 20, 66, 13, 17</w:t>
      </w: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p w:rsid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p w:rsidR="0001142C" w:rsidRPr="0001142C" w:rsidRDefault="0001142C" w:rsidP="0001142C">
      <w:pPr>
        <w:rPr>
          <w:rFonts w:ascii="Times New Roman" w:hAnsi="Times New Roman" w:cs="Times New Roman"/>
          <w:b/>
          <w:sz w:val="24"/>
        </w:rPr>
      </w:pPr>
    </w:p>
    <w:sectPr w:rsidR="0001142C" w:rsidRPr="0001142C" w:rsidSect="00BA28A7">
      <w:headerReference w:type="even" r:id="rId254"/>
      <w:headerReference w:type="default" r:id="rId255"/>
      <w:footerReference w:type="even" r:id="rId256"/>
      <w:footerReference w:type="default" r:id="rId257"/>
      <w:headerReference w:type="first" r:id="rId258"/>
      <w:footerReference w:type="first" r:id="rId25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6192" w:rsidRDefault="008A6192" w:rsidP="00951835">
      <w:pPr>
        <w:spacing w:after="0" w:line="240" w:lineRule="auto"/>
      </w:pPr>
      <w:r>
        <w:separator/>
      </w:r>
    </w:p>
  </w:endnote>
  <w:endnote w:type="continuationSeparator" w:id="0">
    <w:p w:rsidR="008A6192" w:rsidRDefault="008A6192" w:rsidP="009518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407622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3C7F4B" w:rsidRDefault="003C7F4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30FE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30FE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C7F4B" w:rsidRDefault="003C7F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6192" w:rsidRDefault="008A6192" w:rsidP="00951835">
      <w:pPr>
        <w:spacing w:after="0" w:line="240" w:lineRule="auto"/>
      </w:pPr>
      <w:r>
        <w:separator/>
      </w:r>
    </w:p>
  </w:footnote>
  <w:footnote w:type="continuationSeparator" w:id="0">
    <w:p w:rsidR="008A6192" w:rsidRDefault="008A6192" w:rsidP="009518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69CF"/>
    <w:multiLevelType w:val="hybridMultilevel"/>
    <w:tmpl w:val="11C63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D4AAA"/>
    <w:multiLevelType w:val="hybridMultilevel"/>
    <w:tmpl w:val="2E0269F8"/>
    <w:lvl w:ilvl="0" w:tplc="D9E23B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51E8C9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E10C0C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1CB24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DAC0D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AA145F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6FB4B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8627D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86EB4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076D16FF"/>
    <w:multiLevelType w:val="hybridMultilevel"/>
    <w:tmpl w:val="CBB22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35D1E"/>
    <w:multiLevelType w:val="hybridMultilevel"/>
    <w:tmpl w:val="24785840"/>
    <w:lvl w:ilvl="0" w:tplc="F6FEF1A4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8866190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782A842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568EDB30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7DC25E2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A5DEC7A0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DC67338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A5AB174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25D27704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4" w15:restartNumberingAfterBreak="0">
    <w:nsid w:val="0ECF603F"/>
    <w:multiLevelType w:val="hybridMultilevel"/>
    <w:tmpl w:val="D1EE0CDE"/>
    <w:lvl w:ilvl="0" w:tplc="0F324686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C9A6642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7EA4CA9E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92E4D196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1829FE2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10F031E2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FA146964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496EA4E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4B88F936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5" w15:restartNumberingAfterBreak="0">
    <w:nsid w:val="0FC23923"/>
    <w:multiLevelType w:val="hybridMultilevel"/>
    <w:tmpl w:val="7EC010E4"/>
    <w:lvl w:ilvl="0" w:tplc="8168F81C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B3A81D4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96E51CE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DC16C49E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70387802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4F62C2F6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E50CAEE4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048846CC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72E06E70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6" w15:restartNumberingAfterBreak="0">
    <w:nsid w:val="1C7C764E"/>
    <w:multiLevelType w:val="hybridMultilevel"/>
    <w:tmpl w:val="B64870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44475D"/>
    <w:multiLevelType w:val="hybridMultilevel"/>
    <w:tmpl w:val="0AA47F40"/>
    <w:lvl w:ilvl="0" w:tplc="44A0FE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B6AEA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800A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22B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98F0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1CC0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C074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22CC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37A91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D746742"/>
    <w:multiLevelType w:val="hybridMultilevel"/>
    <w:tmpl w:val="CDA24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2017D2"/>
    <w:multiLevelType w:val="hybridMultilevel"/>
    <w:tmpl w:val="170EFA42"/>
    <w:lvl w:ilvl="0" w:tplc="04090001">
      <w:start w:val="1"/>
      <w:numFmt w:val="bullet"/>
      <w:lvlText w:val=""/>
      <w:lvlJc w:val="left"/>
      <w:pPr>
        <w:ind w:left="10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7" w:hanging="360"/>
      </w:pPr>
      <w:rPr>
        <w:rFonts w:ascii="Wingdings" w:hAnsi="Wingdings" w:hint="default"/>
      </w:rPr>
    </w:lvl>
  </w:abstractNum>
  <w:abstractNum w:abstractNumId="10" w15:restartNumberingAfterBreak="0">
    <w:nsid w:val="3001652C"/>
    <w:multiLevelType w:val="hybridMultilevel"/>
    <w:tmpl w:val="7BFE4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06A79"/>
    <w:multiLevelType w:val="hybridMultilevel"/>
    <w:tmpl w:val="CEB80F74"/>
    <w:lvl w:ilvl="0" w:tplc="5EE0306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406107"/>
    <w:multiLevelType w:val="hybridMultilevel"/>
    <w:tmpl w:val="3DB0FAE2"/>
    <w:lvl w:ilvl="0" w:tplc="4DBA2E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9A4AA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81C25E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1D00E5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E9B67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243094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41E53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456CA9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A48A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3" w15:restartNumberingAfterBreak="0">
    <w:nsid w:val="3693693E"/>
    <w:multiLevelType w:val="hybridMultilevel"/>
    <w:tmpl w:val="EF10F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6692F"/>
    <w:multiLevelType w:val="hybridMultilevel"/>
    <w:tmpl w:val="AF3058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575B28"/>
    <w:multiLevelType w:val="hybridMultilevel"/>
    <w:tmpl w:val="D412429C"/>
    <w:lvl w:ilvl="0" w:tplc="A5FADA04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50EE27E4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E2AC6FC8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8869058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9A0AFEC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621ADC0A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F5D8EB3E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59277FC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6C0EE7F8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6" w15:restartNumberingAfterBreak="0">
    <w:nsid w:val="41C273B5"/>
    <w:multiLevelType w:val="hybridMultilevel"/>
    <w:tmpl w:val="877AB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E24082"/>
    <w:multiLevelType w:val="hybridMultilevel"/>
    <w:tmpl w:val="F5AC4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3352C0"/>
    <w:multiLevelType w:val="hybridMultilevel"/>
    <w:tmpl w:val="8FD8F9C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5B55BE"/>
    <w:multiLevelType w:val="hybridMultilevel"/>
    <w:tmpl w:val="A93AC39E"/>
    <w:lvl w:ilvl="0" w:tplc="C41E64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450691"/>
    <w:multiLevelType w:val="hybridMultilevel"/>
    <w:tmpl w:val="1C0EB0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144DBB"/>
    <w:multiLevelType w:val="hybridMultilevel"/>
    <w:tmpl w:val="DEC2330A"/>
    <w:lvl w:ilvl="0" w:tplc="3C760B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FB4BD4"/>
    <w:multiLevelType w:val="hybridMultilevel"/>
    <w:tmpl w:val="B02C1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754F8"/>
    <w:multiLevelType w:val="hybridMultilevel"/>
    <w:tmpl w:val="E43C8CA6"/>
    <w:lvl w:ilvl="0" w:tplc="0F324686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15163E"/>
    <w:multiLevelType w:val="hybridMultilevel"/>
    <w:tmpl w:val="F912DB50"/>
    <w:lvl w:ilvl="0" w:tplc="092E8870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2523E5C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AD4818F4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266944A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815E64CA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2BFEF65C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EB12B056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03610EA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43CC417E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670A386C"/>
    <w:multiLevelType w:val="hybridMultilevel"/>
    <w:tmpl w:val="8B969440"/>
    <w:lvl w:ilvl="0" w:tplc="D8640D7A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60680D82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71A2EC9A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FDE05AA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D6476A0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538212D2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58A66D2A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B4C0338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F2EE592C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70F95B72"/>
    <w:multiLevelType w:val="hybridMultilevel"/>
    <w:tmpl w:val="FC085B42"/>
    <w:lvl w:ilvl="0" w:tplc="4B92AD44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A9F0093E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C8BC5074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D58E6284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EE50FDBC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97D06C3C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C2F6E65C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FD36A7EA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6DCCCB6C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7" w15:restartNumberingAfterBreak="0">
    <w:nsid w:val="734F5DC7"/>
    <w:multiLevelType w:val="hybridMultilevel"/>
    <w:tmpl w:val="DABE4DA6"/>
    <w:lvl w:ilvl="0" w:tplc="EA50C01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C93F73"/>
    <w:multiLevelType w:val="hybridMultilevel"/>
    <w:tmpl w:val="50E86540"/>
    <w:lvl w:ilvl="0" w:tplc="DB86364C">
      <w:start w:val="11"/>
      <w:numFmt w:val="bullet"/>
      <w:lvlText w:val="-"/>
      <w:lvlJc w:val="left"/>
      <w:pPr>
        <w:ind w:left="16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9" w15:restartNumberingAfterBreak="0">
    <w:nsid w:val="76F31D3C"/>
    <w:multiLevelType w:val="hybridMultilevel"/>
    <w:tmpl w:val="5F166276"/>
    <w:lvl w:ilvl="0" w:tplc="B296B728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064876D6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6FF46C26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1D8F1DA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9F84138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948ADC86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808EC04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03D67A84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EA0B4CE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30" w15:restartNumberingAfterBreak="0">
    <w:nsid w:val="7BFA042F"/>
    <w:multiLevelType w:val="hybridMultilevel"/>
    <w:tmpl w:val="4EEE8008"/>
    <w:lvl w:ilvl="0" w:tplc="9D9A8D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7"/>
  </w:num>
  <w:num w:numId="3">
    <w:abstractNumId w:val="10"/>
  </w:num>
  <w:num w:numId="4">
    <w:abstractNumId w:val="16"/>
  </w:num>
  <w:num w:numId="5">
    <w:abstractNumId w:val="30"/>
  </w:num>
  <w:num w:numId="6">
    <w:abstractNumId w:val="1"/>
  </w:num>
  <w:num w:numId="7">
    <w:abstractNumId w:val="0"/>
  </w:num>
  <w:num w:numId="8">
    <w:abstractNumId w:val="13"/>
  </w:num>
  <w:num w:numId="9">
    <w:abstractNumId w:val="26"/>
  </w:num>
  <w:num w:numId="10">
    <w:abstractNumId w:val="3"/>
  </w:num>
  <w:num w:numId="11">
    <w:abstractNumId w:val="6"/>
  </w:num>
  <w:num w:numId="12">
    <w:abstractNumId w:val="9"/>
  </w:num>
  <w:num w:numId="13">
    <w:abstractNumId w:val="15"/>
  </w:num>
  <w:num w:numId="14">
    <w:abstractNumId w:val="25"/>
  </w:num>
  <w:num w:numId="15">
    <w:abstractNumId w:val="29"/>
  </w:num>
  <w:num w:numId="16">
    <w:abstractNumId w:val="4"/>
  </w:num>
  <w:num w:numId="17">
    <w:abstractNumId w:val="5"/>
  </w:num>
  <w:num w:numId="18">
    <w:abstractNumId w:val="24"/>
  </w:num>
  <w:num w:numId="19">
    <w:abstractNumId w:val="23"/>
  </w:num>
  <w:num w:numId="20">
    <w:abstractNumId w:val="28"/>
  </w:num>
  <w:num w:numId="21">
    <w:abstractNumId w:val="2"/>
  </w:num>
  <w:num w:numId="22">
    <w:abstractNumId w:val="21"/>
  </w:num>
  <w:num w:numId="23">
    <w:abstractNumId w:val="12"/>
  </w:num>
  <w:num w:numId="24">
    <w:abstractNumId w:val="20"/>
  </w:num>
  <w:num w:numId="25">
    <w:abstractNumId w:val="7"/>
  </w:num>
  <w:num w:numId="26">
    <w:abstractNumId w:val="22"/>
  </w:num>
  <w:num w:numId="27">
    <w:abstractNumId w:val="19"/>
  </w:num>
  <w:num w:numId="28">
    <w:abstractNumId w:val="14"/>
  </w:num>
  <w:num w:numId="29">
    <w:abstractNumId w:val="18"/>
  </w:num>
  <w:num w:numId="30">
    <w:abstractNumId w:val="27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tDQ2MzU1NTY2NDVV0lEKTi0uzszPAykwqwUAwr4OcCwAAAA="/>
  </w:docVars>
  <w:rsids>
    <w:rsidRoot w:val="000E3CCC"/>
    <w:rsid w:val="0001142C"/>
    <w:rsid w:val="000259E3"/>
    <w:rsid w:val="000278CC"/>
    <w:rsid w:val="00051D72"/>
    <w:rsid w:val="0006002C"/>
    <w:rsid w:val="00072B0D"/>
    <w:rsid w:val="0009454C"/>
    <w:rsid w:val="00094AF0"/>
    <w:rsid w:val="000E3CCC"/>
    <w:rsid w:val="000E4C41"/>
    <w:rsid w:val="00111E33"/>
    <w:rsid w:val="00124562"/>
    <w:rsid w:val="001523AA"/>
    <w:rsid w:val="00156327"/>
    <w:rsid w:val="00186F18"/>
    <w:rsid w:val="00195B40"/>
    <w:rsid w:val="001A69C7"/>
    <w:rsid w:val="001E111E"/>
    <w:rsid w:val="001E3D8D"/>
    <w:rsid w:val="001F5DE6"/>
    <w:rsid w:val="00201FC2"/>
    <w:rsid w:val="00202B1F"/>
    <w:rsid w:val="002128B5"/>
    <w:rsid w:val="002760DF"/>
    <w:rsid w:val="00290672"/>
    <w:rsid w:val="00290B97"/>
    <w:rsid w:val="002C0922"/>
    <w:rsid w:val="002D0C42"/>
    <w:rsid w:val="00320626"/>
    <w:rsid w:val="00356E14"/>
    <w:rsid w:val="003B32D0"/>
    <w:rsid w:val="003C7F4B"/>
    <w:rsid w:val="003D3E5D"/>
    <w:rsid w:val="00405C6D"/>
    <w:rsid w:val="00410014"/>
    <w:rsid w:val="00412D38"/>
    <w:rsid w:val="00421742"/>
    <w:rsid w:val="00422B5A"/>
    <w:rsid w:val="00426DEF"/>
    <w:rsid w:val="0043065D"/>
    <w:rsid w:val="0045289B"/>
    <w:rsid w:val="004606B3"/>
    <w:rsid w:val="00465F54"/>
    <w:rsid w:val="004A5CD5"/>
    <w:rsid w:val="004B6590"/>
    <w:rsid w:val="004B7414"/>
    <w:rsid w:val="004C623D"/>
    <w:rsid w:val="004E0074"/>
    <w:rsid w:val="004F7AA2"/>
    <w:rsid w:val="00500996"/>
    <w:rsid w:val="0050377E"/>
    <w:rsid w:val="00505BF7"/>
    <w:rsid w:val="005511CF"/>
    <w:rsid w:val="005707FC"/>
    <w:rsid w:val="0058432C"/>
    <w:rsid w:val="005C4F36"/>
    <w:rsid w:val="005D2DEC"/>
    <w:rsid w:val="005E29C8"/>
    <w:rsid w:val="005E2AA5"/>
    <w:rsid w:val="005F738E"/>
    <w:rsid w:val="00601546"/>
    <w:rsid w:val="006076DD"/>
    <w:rsid w:val="0062399E"/>
    <w:rsid w:val="00675C88"/>
    <w:rsid w:val="00690E2D"/>
    <w:rsid w:val="00696DD8"/>
    <w:rsid w:val="006F0F10"/>
    <w:rsid w:val="007224F4"/>
    <w:rsid w:val="007523A2"/>
    <w:rsid w:val="00766F24"/>
    <w:rsid w:val="007776B9"/>
    <w:rsid w:val="00794868"/>
    <w:rsid w:val="007D0092"/>
    <w:rsid w:val="007E6C3D"/>
    <w:rsid w:val="0080075A"/>
    <w:rsid w:val="00801055"/>
    <w:rsid w:val="00830718"/>
    <w:rsid w:val="008414F9"/>
    <w:rsid w:val="00863FB6"/>
    <w:rsid w:val="008A6192"/>
    <w:rsid w:val="008B13BD"/>
    <w:rsid w:val="008C365A"/>
    <w:rsid w:val="008C42A3"/>
    <w:rsid w:val="008E34B2"/>
    <w:rsid w:val="008F17EC"/>
    <w:rsid w:val="00904F7B"/>
    <w:rsid w:val="00940A21"/>
    <w:rsid w:val="00951835"/>
    <w:rsid w:val="00962D56"/>
    <w:rsid w:val="00975504"/>
    <w:rsid w:val="009B4EFD"/>
    <w:rsid w:val="009F6258"/>
    <w:rsid w:val="00A45D86"/>
    <w:rsid w:val="00A83740"/>
    <w:rsid w:val="00A92B4A"/>
    <w:rsid w:val="00AA267D"/>
    <w:rsid w:val="00AB6F3F"/>
    <w:rsid w:val="00AB7344"/>
    <w:rsid w:val="00AC6EEF"/>
    <w:rsid w:val="00B62465"/>
    <w:rsid w:val="00B75C1C"/>
    <w:rsid w:val="00B82B80"/>
    <w:rsid w:val="00B9731F"/>
    <w:rsid w:val="00BA28A7"/>
    <w:rsid w:val="00BA644B"/>
    <w:rsid w:val="00BB30C9"/>
    <w:rsid w:val="00BD100B"/>
    <w:rsid w:val="00BD43E8"/>
    <w:rsid w:val="00BE0C08"/>
    <w:rsid w:val="00BE75E1"/>
    <w:rsid w:val="00BF60BF"/>
    <w:rsid w:val="00C15DB2"/>
    <w:rsid w:val="00C31A33"/>
    <w:rsid w:val="00C34CB0"/>
    <w:rsid w:val="00C603AA"/>
    <w:rsid w:val="00C81EF0"/>
    <w:rsid w:val="00C85666"/>
    <w:rsid w:val="00D02ED9"/>
    <w:rsid w:val="00D24A77"/>
    <w:rsid w:val="00D354F0"/>
    <w:rsid w:val="00D46D4D"/>
    <w:rsid w:val="00D52A36"/>
    <w:rsid w:val="00D77A64"/>
    <w:rsid w:val="00D8427F"/>
    <w:rsid w:val="00DB1093"/>
    <w:rsid w:val="00DD5528"/>
    <w:rsid w:val="00E01DAB"/>
    <w:rsid w:val="00E26DF7"/>
    <w:rsid w:val="00E6172A"/>
    <w:rsid w:val="00ED1E24"/>
    <w:rsid w:val="00EF30FE"/>
    <w:rsid w:val="00F05329"/>
    <w:rsid w:val="00F13E4E"/>
    <w:rsid w:val="00F151B9"/>
    <w:rsid w:val="00F37B48"/>
    <w:rsid w:val="00F64042"/>
    <w:rsid w:val="00F86411"/>
    <w:rsid w:val="00FC045B"/>
    <w:rsid w:val="00FC3FBB"/>
    <w:rsid w:val="00FD01A9"/>
    <w:rsid w:val="00FF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B80166-1332-41E4-9D61-E5732CD8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3A2"/>
    <w:pPr>
      <w:ind w:left="720"/>
      <w:contextualSpacing/>
    </w:pPr>
  </w:style>
  <w:style w:type="table" w:styleId="TableGrid">
    <w:name w:val="Table Grid"/>
    <w:basedOn w:val="TableNormal"/>
    <w:uiPriority w:val="39"/>
    <w:rsid w:val="002D0C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2D0C4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D0C4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518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8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18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835"/>
  </w:style>
  <w:style w:type="paragraph" w:styleId="Footer">
    <w:name w:val="footer"/>
    <w:basedOn w:val="Normal"/>
    <w:link w:val="FooterChar"/>
    <w:uiPriority w:val="99"/>
    <w:unhideWhenUsed/>
    <w:rsid w:val="009518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835"/>
  </w:style>
  <w:style w:type="character" w:styleId="PlaceholderText">
    <w:name w:val="Placeholder Text"/>
    <w:basedOn w:val="DefaultParagraphFont"/>
    <w:uiPriority w:val="99"/>
    <w:semiHidden/>
    <w:rsid w:val="00E01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55116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059760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5955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3264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6753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6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369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212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33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6067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709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5998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8015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575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54346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3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555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8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3672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7104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645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7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78252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8639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5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4560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9.png"/><Relationship Id="rId21" Type="http://schemas.openxmlformats.org/officeDocument/2006/relationships/customXml" Target="ink/ink7.xml"/><Relationship Id="rId63" Type="http://schemas.openxmlformats.org/officeDocument/2006/relationships/image" Target="media/image32.png"/><Relationship Id="rId159" Type="http://schemas.openxmlformats.org/officeDocument/2006/relationships/customXml" Target="ink/ink73.xml"/><Relationship Id="rId170" Type="http://schemas.openxmlformats.org/officeDocument/2006/relationships/image" Target="media/image86.png"/><Relationship Id="rId191" Type="http://schemas.openxmlformats.org/officeDocument/2006/relationships/customXml" Target="ink/ink89.xml"/><Relationship Id="rId205" Type="http://schemas.openxmlformats.org/officeDocument/2006/relationships/customXml" Target="ink/ink96.xml"/><Relationship Id="rId226" Type="http://schemas.openxmlformats.org/officeDocument/2006/relationships/image" Target="media/image114.png"/><Relationship Id="rId247" Type="http://schemas.openxmlformats.org/officeDocument/2006/relationships/customXml" Target="ink/ink117.xml"/><Relationship Id="rId107" Type="http://schemas.openxmlformats.org/officeDocument/2006/relationships/image" Target="media/image54.png"/><Relationship Id="rId11" Type="http://schemas.openxmlformats.org/officeDocument/2006/relationships/image" Target="media/image3.png"/><Relationship Id="rId32" Type="http://schemas.openxmlformats.org/officeDocument/2006/relationships/customXml" Target="ink/ink12.xml"/><Relationship Id="rId53" Type="http://schemas.openxmlformats.org/officeDocument/2006/relationships/image" Target="media/image27.png"/><Relationship Id="rId74" Type="http://schemas.openxmlformats.org/officeDocument/2006/relationships/customXml" Target="ink/ink31.xml"/><Relationship Id="rId128" Type="http://schemas.openxmlformats.org/officeDocument/2006/relationships/image" Target="media/image65.png"/><Relationship Id="rId149" Type="http://schemas.openxmlformats.org/officeDocument/2006/relationships/customXml" Target="ink/ink68.xml"/><Relationship Id="rId5" Type="http://schemas.openxmlformats.org/officeDocument/2006/relationships/footnotes" Target="footnotes.xml"/><Relationship Id="rId95" Type="http://schemas.openxmlformats.org/officeDocument/2006/relationships/image" Target="media/image48.png"/><Relationship Id="rId160" Type="http://schemas.openxmlformats.org/officeDocument/2006/relationships/image" Target="media/image81.png"/><Relationship Id="rId181" Type="http://schemas.openxmlformats.org/officeDocument/2006/relationships/customXml" Target="ink/ink84.xml"/><Relationship Id="rId216" Type="http://schemas.openxmlformats.org/officeDocument/2006/relationships/image" Target="media/image109.png"/><Relationship Id="rId237" Type="http://schemas.openxmlformats.org/officeDocument/2006/relationships/customXml" Target="ink/ink112.xml"/><Relationship Id="rId258" Type="http://schemas.openxmlformats.org/officeDocument/2006/relationships/header" Target="header3.xml"/><Relationship Id="rId22" Type="http://schemas.openxmlformats.org/officeDocument/2006/relationships/image" Target="media/image9.png"/><Relationship Id="rId43" Type="http://schemas.openxmlformats.org/officeDocument/2006/relationships/image" Target="media/image21.png"/><Relationship Id="rId64" Type="http://schemas.openxmlformats.org/officeDocument/2006/relationships/customXml" Target="ink/ink26.xml"/><Relationship Id="rId118" Type="http://schemas.openxmlformats.org/officeDocument/2006/relationships/customXml" Target="ink/ink53.xml"/><Relationship Id="rId139" Type="http://schemas.openxmlformats.org/officeDocument/2006/relationships/customXml" Target="ink/ink63.xml"/><Relationship Id="rId85" Type="http://schemas.openxmlformats.org/officeDocument/2006/relationships/image" Target="media/image43.png"/><Relationship Id="rId150" Type="http://schemas.openxmlformats.org/officeDocument/2006/relationships/image" Target="media/image76.png"/><Relationship Id="rId171" Type="http://schemas.openxmlformats.org/officeDocument/2006/relationships/customXml" Target="ink/ink79.xml"/><Relationship Id="rId192" Type="http://schemas.openxmlformats.org/officeDocument/2006/relationships/image" Target="media/image97.png"/><Relationship Id="rId206" Type="http://schemas.openxmlformats.org/officeDocument/2006/relationships/image" Target="media/image104.png"/><Relationship Id="rId227" Type="http://schemas.openxmlformats.org/officeDocument/2006/relationships/customXml" Target="ink/ink107.xml"/><Relationship Id="rId248" Type="http://schemas.openxmlformats.org/officeDocument/2006/relationships/image" Target="media/image125.png"/><Relationship Id="rId12" Type="http://schemas.openxmlformats.org/officeDocument/2006/relationships/image" Target="media/image4.png"/><Relationship Id="rId33" Type="http://schemas.openxmlformats.org/officeDocument/2006/relationships/image" Target="media/image15.png"/><Relationship Id="rId108" Type="http://schemas.openxmlformats.org/officeDocument/2006/relationships/customXml" Target="ink/ink48.xml"/><Relationship Id="rId129" Type="http://schemas.openxmlformats.org/officeDocument/2006/relationships/customXml" Target="ink/ink58.xml"/><Relationship Id="rId54" Type="http://schemas.openxmlformats.org/officeDocument/2006/relationships/customXml" Target="ink/ink21.xml"/><Relationship Id="rId75" Type="http://schemas.openxmlformats.org/officeDocument/2006/relationships/image" Target="media/image38.png"/><Relationship Id="rId96" Type="http://schemas.openxmlformats.org/officeDocument/2006/relationships/customXml" Target="ink/ink42.xml"/><Relationship Id="rId140" Type="http://schemas.openxmlformats.org/officeDocument/2006/relationships/image" Target="media/image71.png"/><Relationship Id="rId161" Type="http://schemas.openxmlformats.org/officeDocument/2006/relationships/customXml" Target="ink/ink74.xml"/><Relationship Id="rId182" Type="http://schemas.openxmlformats.org/officeDocument/2006/relationships/image" Target="media/image92.png"/><Relationship Id="rId217" Type="http://schemas.openxmlformats.org/officeDocument/2006/relationships/customXml" Target="ink/ink102.xml"/><Relationship Id="rId6" Type="http://schemas.openxmlformats.org/officeDocument/2006/relationships/endnotes" Target="endnotes.xml"/><Relationship Id="rId238" Type="http://schemas.openxmlformats.org/officeDocument/2006/relationships/image" Target="media/image120.png"/><Relationship Id="rId259" Type="http://schemas.openxmlformats.org/officeDocument/2006/relationships/footer" Target="footer3.xml"/><Relationship Id="rId23" Type="http://schemas.openxmlformats.org/officeDocument/2006/relationships/customXml" Target="ink/ink8.xml"/><Relationship Id="rId119" Type="http://schemas.openxmlformats.org/officeDocument/2006/relationships/image" Target="media/image60.png"/><Relationship Id="rId44" Type="http://schemas.openxmlformats.org/officeDocument/2006/relationships/image" Target="media/image22.png"/><Relationship Id="rId65" Type="http://schemas.openxmlformats.org/officeDocument/2006/relationships/image" Target="media/image33.png"/><Relationship Id="rId86" Type="http://schemas.openxmlformats.org/officeDocument/2006/relationships/customXml" Target="ink/ink37.xml"/><Relationship Id="rId130" Type="http://schemas.openxmlformats.org/officeDocument/2006/relationships/image" Target="media/image66.png"/><Relationship Id="rId151" Type="http://schemas.openxmlformats.org/officeDocument/2006/relationships/customXml" Target="ink/ink69.xml"/><Relationship Id="rId172" Type="http://schemas.openxmlformats.org/officeDocument/2006/relationships/image" Target="media/image87.png"/><Relationship Id="rId193" Type="http://schemas.openxmlformats.org/officeDocument/2006/relationships/customXml" Target="ink/ink90.xml"/><Relationship Id="rId207" Type="http://schemas.openxmlformats.org/officeDocument/2006/relationships/customXml" Target="ink/ink97.xml"/><Relationship Id="rId228" Type="http://schemas.openxmlformats.org/officeDocument/2006/relationships/image" Target="media/image115.png"/><Relationship Id="rId249" Type="http://schemas.openxmlformats.org/officeDocument/2006/relationships/customXml" Target="ink/ink118.xml"/><Relationship Id="rId13" Type="http://schemas.openxmlformats.org/officeDocument/2006/relationships/customXml" Target="ink/ink3.xml"/><Relationship Id="rId109" Type="http://schemas.openxmlformats.org/officeDocument/2006/relationships/image" Target="media/image55.png"/><Relationship Id="rId260" Type="http://schemas.openxmlformats.org/officeDocument/2006/relationships/fontTable" Target="fontTable.xml"/><Relationship Id="rId34" Type="http://schemas.openxmlformats.org/officeDocument/2006/relationships/customXml" Target="ink/ink13.xml"/><Relationship Id="rId55" Type="http://schemas.openxmlformats.org/officeDocument/2006/relationships/image" Target="media/image28.png"/><Relationship Id="rId76" Type="http://schemas.openxmlformats.org/officeDocument/2006/relationships/customXml" Target="ink/ink32.xml"/><Relationship Id="rId97" Type="http://schemas.openxmlformats.org/officeDocument/2006/relationships/image" Target="media/image49.png"/><Relationship Id="rId120" Type="http://schemas.openxmlformats.org/officeDocument/2006/relationships/image" Target="media/image61.png"/><Relationship Id="rId141" Type="http://schemas.openxmlformats.org/officeDocument/2006/relationships/customXml" Target="ink/ink64.xml"/><Relationship Id="rId7" Type="http://schemas.openxmlformats.org/officeDocument/2006/relationships/image" Target="media/image1.png"/><Relationship Id="rId162" Type="http://schemas.openxmlformats.org/officeDocument/2006/relationships/image" Target="media/image82.png"/><Relationship Id="rId183" Type="http://schemas.openxmlformats.org/officeDocument/2006/relationships/customXml" Target="ink/ink85.xml"/><Relationship Id="rId218" Type="http://schemas.openxmlformats.org/officeDocument/2006/relationships/image" Target="media/image110.png"/><Relationship Id="rId239" Type="http://schemas.openxmlformats.org/officeDocument/2006/relationships/customXml" Target="ink/ink113.xml"/><Relationship Id="rId250" Type="http://schemas.openxmlformats.org/officeDocument/2006/relationships/image" Target="media/image126.png"/><Relationship Id="rId24" Type="http://schemas.openxmlformats.org/officeDocument/2006/relationships/image" Target="media/image10.png"/><Relationship Id="rId45" Type="http://schemas.openxmlformats.org/officeDocument/2006/relationships/customXml" Target="ink/ink17.xml"/><Relationship Id="rId66" Type="http://schemas.openxmlformats.org/officeDocument/2006/relationships/customXml" Target="ink/ink27.xml"/><Relationship Id="rId87" Type="http://schemas.openxmlformats.org/officeDocument/2006/relationships/image" Target="media/image44.png"/><Relationship Id="rId110" Type="http://schemas.openxmlformats.org/officeDocument/2006/relationships/customXml" Target="ink/ink49.xml"/><Relationship Id="rId131" Type="http://schemas.openxmlformats.org/officeDocument/2006/relationships/customXml" Target="ink/ink59.xml"/><Relationship Id="rId152" Type="http://schemas.openxmlformats.org/officeDocument/2006/relationships/image" Target="media/image77.png"/><Relationship Id="rId173" Type="http://schemas.openxmlformats.org/officeDocument/2006/relationships/customXml" Target="ink/ink80.xml"/><Relationship Id="rId194" Type="http://schemas.openxmlformats.org/officeDocument/2006/relationships/image" Target="media/image98.png"/><Relationship Id="rId208" Type="http://schemas.openxmlformats.org/officeDocument/2006/relationships/image" Target="media/image105.png"/><Relationship Id="rId229" Type="http://schemas.openxmlformats.org/officeDocument/2006/relationships/customXml" Target="ink/ink108.xml"/><Relationship Id="rId240" Type="http://schemas.openxmlformats.org/officeDocument/2006/relationships/image" Target="media/image121.png"/><Relationship Id="rId261" Type="http://schemas.openxmlformats.org/officeDocument/2006/relationships/theme" Target="theme/theme1.xml"/><Relationship Id="rId14" Type="http://schemas.openxmlformats.org/officeDocument/2006/relationships/image" Target="media/image5.png"/><Relationship Id="rId35" Type="http://schemas.openxmlformats.org/officeDocument/2006/relationships/image" Target="media/image16.png"/><Relationship Id="rId56" Type="http://schemas.openxmlformats.org/officeDocument/2006/relationships/customXml" Target="ink/ink22.xml"/><Relationship Id="rId77" Type="http://schemas.openxmlformats.org/officeDocument/2006/relationships/image" Target="media/image39.png"/><Relationship Id="rId100" Type="http://schemas.openxmlformats.org/officeDocument/2006/relationships/customXml" Target="ink/ink44.xml"/><Relationship Id="rId8" Type="http://schemas.openxmlformats.org/officeDocument/2006/relationships/customXml" Target="ink/ink1.xml"/><Relationship Id="rId98" Type="http://schemas.openxmlformats.org/officeDocument/2006/relationships/customXml" Target="ink/ink43.xml"/><Relationship Id="rId121" Type="http://schemas.openxmlformats.org/officeDocument/2006/relationships/customXml" Target="ink/ink54.xml"/><Relationship Id="rId142" Type="http://schemas.openxmlformats.org/officeDocument/2006/relationships/image" Target="media/image72.png"/><Relationship Id="rId163" Type="http://schemas.openxmlformats.org/officeDocument/2006/relationships/customXml" Target="ink/ink75.xml"/><Relationship Id="rId184" Type="http://schemas.openxmlformats.org/officeDocument/2006/relationships/image" Target="media/image93.png"/><Relationship Id="rId219" Type="http://schemas.openxmlformats.org/officeDocument/2006/relationships/customXml" Target="ink/ink103.xml"/><Relationship Id="rId230" Type="http://schemas.openxmlformats.org/officeDocument/2006/relationships/image" Target="media/image116.png"/><Relationship Id="rId251" Type="http://schemas.openxmlformats.org/officeDocument/2006/relationships/customXml" Target="ink/ink119.xml"/><Relationship Id="rId25" Type="http://schemas.openxmlformats.org/officeDocument/2006/relationships/image" Target="media/image11.png"/><Relationship Id="rId46" Type="http://schemas.openxmlformats.org/officeDocument/2006/relationships/image" Target="media/image23.png"/><Relationship Id="rId67" Type="http://schemas.openxmlformats.org/officeDocument/2006/relationships/image" Target="media/image34.png"/><Relationship Id="rId88" Type="http://schemas.openxmlformats.org/officeDocument/2006/relationships/customXml" Target="ink/ink38.xml"/><Relationship Id="rId111" Type="http://schemas.openxmlformats.org/officeDocument/2006/relationships/image" Target="media/image56.png"/><Relationship Id="rId132" Type="http://schemas.openxmlformats.org/officeDocument/2006/relationships/image" Target="media/image67.png"/><Relationship Id="rId153" Type="http://schemas.openxmlformats.org/officeDocument/2006/relationships/customXml" Target="ink/ink70.xml"/><Relationship Id="rId174" Type="http://schemas.openxmlformats.org/officeDocument/2006/relationships/image" Target="media/image88.png"/><Relationship Id="rId195" Type="http://schemas.openxmlformats.org/officeDocument/2006/relationships/customXml" Target="ink/ink91.xml"/><Relationship Id="rId209" Type="http://schemas.openxmlformats.org/officeDocument/2006/relationships/customXml" Target="ink/ink98.xml"/><Relationship Id="rId220" Type="http://schemas.openxmlformats.org/officeDocument/2006/relationships/image" Target="media/image111.png"/><Relationship Id="rId241" Type="http://schemas.openxmlformats.org/officeDocument/2006/relationships/customXml" Target="ink/ink114.xml"/><Relationship Id="rId15" Type="http://schemas.openxmlformats.org/officeDocument/2006/relationships/customXml" Target="ink/ink4.xml"/><Relationship Id="rId36" Type="http://schemas.openxmlformats.org/officeDocument/2006/relationships/customXml" Target="ink/ink14.xml"/><Relationship Id="rId57" Type="http://schemas.openxmlformats.org/officeDocument/2006/relationships/image" Target="media/image29.png"/><Relationship Id="rId78" Type="http://schemas.openxmlformats.org/officeDocument/2006/relationships/customXml" Target="ink/ink33.xml"/><Relationship Id="rId99" Type="http://schemas.openxmlformats.org/officeDocument/2006/relationships/image" Target="media/image50.png"/><Relationship Id="rId101" Type="http://schemas.openxmlformats.org/officeDocument/2006/relationships/image" Target="media/image51.png"/><Relationship Id="rId122" Type="http://schemas.openxmlformats.org/officeDocument/2006/relationships/image" Target="media/image62.png"/><Relationship Id="rId143" Type="http://schemas.openxmlformats.org/officeDocument/2006/relationships/customXml" Target="ink/ink65.xml"/><Relationship Id="rId164" Type="http://schemas.openxmlformats.org/officeDocument/2006/relationships/image" Target="media/image83.png"/><Relationship Id="rId185" Type="http://schemas.openxmlformats.org/officeDocument/2006/relationships/customXml" Target="ink/ink86.xml"/><Relationship Id="rId9" Type="http://schemas.openxmlformats.org/officeDocument/2006/relationships/image" Target="media/image2.png"/><Relationship Id="rId210" Type="http://schemas.openxmlformats.org/officeDocument/2006/relationships/image" Target="media/image106.png"/><Relationship Id="rId26" Type="http://schemas.openxmlformats.org/officeDocument/2006/relationships/customXml" Target="ink/ink9.xml"/><Relationship Id="rId231" Type="http://schemas.openxmlformats.org/officeDocument/2006/relationships/customXml" Target="ink/ink109.xml"/><Relationship Id="rId252" Type="http://schemas.openxmlformats.org/officeDocument/2006/relationships/image" Target="media/image127.png"/><Relationship Id="rId47" Type="http://schemas.openxmlformats.org/officeDocument/2006/relationships/image" Target="media/image24.png"/><Relationship Id="rId68" Type="http://schemas.openxmlformats.org/officeDocument/2006/relationships/customXml" Target="ink/ink28.xml"/><Relationship Id="rId89" Type="http://schemas.openxmlformats.org/officeDocument/2006/relationships/image" Target="media/image45.png"/><Relationship Id="rId112" Type="http://schemas.openxmlformats.org/officeDocument/2006/relationships/customXml" Target="ink/ink50.xml"/><Relationship Id="rId133" Type="http://schemas.openxmlformats.org/officeDocument/2006/relationships/customXml" Target="ink/ink60.xml"/><Relationship Id="rId154" Type="http://schemas.openxmlformats.org/officeDocument/2006/relationships/image" Target="media/image78.png"/><Relationship Id="rId175" Type="http://schemas.openxmlformats.org/officeDocument/2006/relationships/customXml" Target="ink/ink81.xml"/><Relationship Id="rId196" Type="http://schemas.openxmlformats.org/officeDocument/2006/relationships/image" Target="media/image99.png"/><Relationship Id="rId200" Type="http://schemas.openxmlformats.org/officeDocument/2006/relationships/image" Target="media/image101.png"/><Relationship Id="rId16" Type="http://schemas.openxmlformats.org/officeDocument/2006/relationships/image" Target="media/image6.png"/><Relationship Id="rId221" Type="http://schemas.openxmlformats.org/officeDocument/2006/relationships/customXml" Target="ink/ink104.xml"/><Relationship Id="rId242" Type="http://schemas.openxmlformats.org/officeDocument/2006/relationships/image" Target="media/image122.png"/><Relationship Id="rId37" Type="http://schemas.openxmlformats.org/officeDocument/2006/relationships/image" Target="media/image17.png"/><Relationship Id="rId58" Type="http://schemas.openxmlformats.org/officeDocument/2006/relationships/customXml" Target="ink/ink23.xml"/><Relationship Id="rId79" Type="http://schemas.openxmlformats.org/officeDocument/2006/relationships/image" Target="media/image40.png"/><Relationship Id="rId102" Type="http://schemas.openxmlformats.org/officeDocument/2006/relationships/customXml" Target="ink/ink45.xml"/><Relationship Id="rId123" Type="http://schemas.openxmlformats.org/officeDocument/2006/relationships/customXml" Target="ink/ink55.xml"/><Relationship Id="rId144" Type="http://schemas.openxmlformats.org/officeDocument/2006/relationships/image" Target="media/image73.png"/><Relationship Id="rId90" Type="http://schemas.openxmlformats.org/officeDocument/2006/relationships/customXml" Target="ink/ink39.xml"/><Relationship Id="rId165" Type="http://schemas.openxmlformats.org/officeDocument/2006/relationships/customXml" Target="ink/ink76.xml"/><Relationship Id="rId186" Type="http://schemas.openxmlformats.org/officeDocument/2006/relationships/image" Target="media/image94.png"/><Relationship Id="rId211" Type="http://schemas.openxmlformats.org/officeDocument/2006/relationships/customXml" Target="ink/ink99.xml"/><Relationship Id="rId232" Type="http://schemas.openxmlformats.org/officeDocument/2006/relationships/image" Target="media/image117.png"/><Relationship Id="rId253" Type="http://schemas.openxmlformats.org/officeDocument/2006/relationships/image" Target="media/image128.png"/><Relationship Id="rId27" Type="http://schemas.openxmlformats.org/officeDocument/2006/relationships/image" Target="media/image12.png"/><Relationship Id="rId48" Type="http://schemas.openxmlformats.org/officeDocument/2006/relationships/customXml" Target="ink/ink18.xml"/><Relationship Id="rId69" Type="http://schemas.openxmlformats.org/officeDocument/2006/relationships/image" Target="media/image35.png"/><Relationship Id="rId113" Type="http://schemas.openxmlformats.org/officeDocument/2006/relationships/image" Target="media/image57.png"/><Relationship Id="rId134" Type="http://schemas.openxmlformats.org/officeDocument/2006/relationships/image" Target="media/image68.png"/><Relationship Id="rId80" Type="http://schemas.openxmlformats.org/officeDocument/2006/relationships/customXml" Target="ink/ink34.xml"/><Relationship Id="rId155" Type="http://schemas.openxmlformats.org/officeDocument/2006/relationships/customXml" Target="ink/ink71.xml"/><Relationship Id="rId176" Type="http://schemas.openxmlformats.org/officeDocument/2006/relationships/image" Target="media/image89.png"/><Relationship Id="rId197" Type="http://schemas.openxmlformats.org/officeDocument/2006/relationships/customXml" Target="ink/ink92.xml"/><Relationship Id="rId201" Type="http://schemas.openxmlformats.org/officeDocument/2006/relationships/customXml" Target="ink/ink94.xml"/><Relationship Id="rId222" Type="http://schemas.openxmlformats.org/officeDocument/2006/relationships/image" Target="media/image112.png"/><Relationship Id="rId243" Type="http://schemas.openxmlformats.org/officeDocument/2006/relationships/customXml" Target="ink/ink115.xml"/><Relationship Id="rId17" Type="http://schemas.openxmlformats.org/officeDocument/2006/relationships/customXml" Target="ink/ink5.xml"/><Relationship Id="rId38" Type="http://schemas.openxmlformats.org/officeDocument/2006/relationships/customXml" Target="ink/ink15.xml"/><Relationship Id="rId59" Type="http://schemas.openxmlformats.org/officeDocument/2006/relationships/image" Target="media/image30.png"/><Relationship Id="rId103" Type="http://schemas.openxmlformats.org/officeDocument/2006/relationships/image" Target="media/image52.png"/><Relationship Id="rId124" Type="http://schemas.openxmlformats.org/officeDocument/2006/relationships/image" Target="media/image63.png"/><Relationship Id="rId70" Type="http://schemas.openxmlformats.org/officeDocument/2006/relationships/customXml" Target="ink/ink29.xml"/><Relationship Id="rId91" Type="http://schemas.openxmlformats.org/officeDocument/2006/relationships/image" Target="media/image46.png"/><Relationship Id="rId145" Type="http://schemas.openxmlformats.org/officeDocument/2006/relationships/customXml" Target="ink/ink66.xml"/><Relationship Id="rId166" Type="http://schemas.openxmlformats.org/officeDocument/2006/relationships/image" Target="media/image84.png"/><Relationship Id="rId187" Type="http://schemas.openxmlformats.org/officeDocument/2006/relationships/customXml" Target="ink/ink87.xml"/><Relationship Id="rId1" Type="http://schemas.openxmlformats.org/officeDocument/2006/relationships/numbering" Target="numbering.xml"/><Relationship Id="rId212" Type="http://schemas.openxmlformats.org/officeDocument/2006/relationships/image" Target="media/image107.png"/><Relationship Id="rId233" Type="http://schemas.openxmlformats.org/officeDocument/2006/relationships/customXml" Target="ink/ink110.xml"/><Relationship Id="rId254" Type="http://schemas.openxmlformats.org/officeDocument/2006/relationships/header" Target="header1.xml"/><Relationship Id="rId28" Type="http://schemas.openxmlformats.org/officeDocument/2006/relationships/customXml" Target="ink/ink10.xml"/><Relationship Id="rId49" Type="http://schemas.openxmlformats.org/officeDocument/2006/relationships/image" Target="media/image25.png"/><Relationship Id="rId114" Type="http://schemas.openxmlformats.org/officeDocument/2006/relationships/customXml" Target="ink/ink51.xml"/><Relationship Id="rId60" Type="http://schemas.openxmlformats.org/officeDocument/2006/relationships/customXml" Target="ink/ink24.xml"/><Relationship Id="rId81" Type="http://schemas.openxmlformats.org/officeDocument/2006/relationships/image" Target="media/image41.png"/><Relationship Id="rId135" Type="http://schemas.openxmlformats.org/officeDocument/2006/relationships/customXml" Target="ink/ink61.xml"/><Relationship Id="rId156" Type="http://schemas.openxmlformats.org/officeDocument/2006/relationships/image" Target="media/image79.png"/><Relationship Id="rId177" Type="http://schemas.openxmlformats.org/officeDocument/2006/relationships/customXml" Target="ink/ink82.xml"/><Relationship Id="rId198" Type="http://schemas.openxmlformats.org/officeDocument/2006/relationships/image" Target="media/image100.png"/><Relationship Id="rId202" Type="http://schemas.openxmlformats.org/officeDocument/2006/relationships/image" Target="media/image102.png"/><Relationship Id="rId223" Type="http://schemas.openxmlformats.org/officeDocument/2006/relationships/customXml" Target="ink/ink105.xml"/><Relationship Id="rId244" Type="http://schemas.openxmlformats.org/officeDocument/2006/relationships/image" Target="media/image123.png"/><Relationship Id="rId18" Type="http://schemas.openxmlformats.org/officeDocument/2006/relationships/image" Target="media/image7.png"/><Relationship Id="rId39" Type="http://schemas.openxmlformats.org/officeDocument/2006/relationships/image" Target="media/image18.png"/><Relationship Id="rId50" Type="http://schemas.openxmlformats.org/officeDocument/2006/relationships/customXml" Target="ink/ink19.xml"/><Relationship Id="rId104" Type="http://schemas.openxmlformats.org/officeDocument/2006/relationships/customXml" Target="ink/ink46.xml"/><Relationship Id="rId125" Type="http://schemas.openxmlformats.org/officeDocument/2006/relationships/customXml" Target="ink/ink56.xml"/><Relationship Id="rId146" Type="http://schemas.openxmlformats.org/officeDocument/2006/relationships/image" Target="media/image74.png"/><Relationship Id="rId167" Type="http://schemas.openxmlformats.org/officeDocument/2006/relationships/customXml" Target="ink/ink77.xml"/><Relationship Id="rId188" Type="http://schemas.openxmlformats.org/officeDocument/2006/relationships/image" Target="media/image95.png"/><Relationship Id="rId71" Type="http://schemas.openxmlformats.org/officeDocument/2006/relationships/image" Target="media/image36.png"/><Relationship Id="rId92" Type="http://schemas.openxmlformats.org/officeDocument/2006/relationships/customXml" Target="ink/ink40.xml"/><Relationship Id="rId213" Type="http://schemas.openxmlformats.org/officeDocument/2006/relationships/customXml" Target="ink/ink100.xml"/><Relationship Id="rId234" Type="http://schemas.openxmlformats.org/officeDocument/2006/relationships/image" Target="media/image118.png"/><Relationship Id="rId2" Type="http://schemas.openxmlformats.org/officeDocument/2006/relationships/styles" Target="styles.xml"/><Relationship Id="rId29" Type="http://schemas.openxmlformats.org/officeDocument/2006/relationships/image" Target="media/image13.png"/><Relationship Id="rId255" Type="http://schemas.openxmlformats.org/officeDocument/2006/relationships/header" Target="header2.xml"/><Relationship Id="rId40" Type="http://schemas.openxmlformats.org/officeDocument/2006/relationships/customXml" Target="ink/ink16.xml"/><Relationship Id="rId115" Type="http://schemas.openxmlformats.org/officeDocument/2006/relationships/image" Target="media/image58.png"/><Relationship Id="rId136" Type="http://schemas.openxmlformats.org/officeDocument/2006/relationships/image" Target="media/image69.png"/><Relationship Id="rId157" Type="http://schemas.openxmlformats.org/officeDocument/2006/relationships/customXml" Target="ink/ink72.xml"/><Relationship Id="rId178" Type="http://schemas.openxmlformats.org/officeDocument/2006/relationships/image" Target="media/image90.png"/><Relationship Id="rId61" Type="http://schemas.openxmlformats.org/officeDocument/2006/relationships/image" Target="media/image31.png"/><Relationship Id="rId82" Type="http://schemas.openxmlformats.org/officeDocument/2006/relationships/customXml" Target="ink/ink35.xml"/><Relationship Id="rId199" Type="http://schemas.openxmlformats.org/officeDocument/2006/relationships/customXml" Target="ink/ink93.xml"/><Relationship Id="rId203" Type="http://schemas.openxmlformats.org/officeDocument/2006/relationships/customXml" Target="ink/ink95.xml"/><Relationship Id="rId19" Type="http://schemas.openxmlformats.org/officeDocument/2006/relationships/customXml" Target="ink/ink6.xml"/><Relationship Id="rId224" Type="http://schemas.openxmlformats.org/officeDocument/2006/relationships/image" Target="media/image113.png"/><Relationship Id="rId245" Type="http://schemas.openxmlformats.org/officeDocument/2006/relationships/customXml" Target="ink/ink116.xml"/><Relationship Id="rId30" Type="http://schemas.openxmlformats.org/officeDocument/2006/relationships/customXml" Target="ink/ink11.xml"/><Relationship Id="rId105" Type="http://schemas.openxmlformats.org/officeDocument/2006/relationships/image" Target="media/image53.png"/><Relationship Id="rId126" Type="http://schemas.openxmlformats.org/officeDocument/2006/relationships/image" Target="media/image64.png"/><Relationship Id="rId147" Type="http://schemas.openxmlformats.org/officeDocument/2006/relationships/customXml" Target="ink/ink67.xml"/><Relationship Id="rId168" Type="http://schemas.openxmlformats.org/officeDocument/2006/relationships/image" Target="media/image85.png"/><Relationship Id="rId51" Type="http://schemas.openxmlformats.org/officeDocument/2006/relationships/image" Target="media/image26.png"/><Relationship Id="rId72" Type="http://schemas.openxmlformats.org/officeDocument/2006/relationships/customXml" Target="ink/ink30.xml"/><Relationship Id="rId93" Type="http://schemas.openxmlformats.org/officeDocument/2006/relationships/image" Target="media/image47.png"/><Relationship Id="rId189" Type="http://schemas.openxmlformats.org/officeDocument/2006/relationships/customXml" Target="ink/ink88.xml"/><Relationship Id="rId3" Type="http://schemas.openxmlformats.org/officeDocument/2006/relationships/settings" Target="settings.xml"/><Relationship Id="rId214" Type="http://schemas.openxmlformats.org/officeDocument/2006/relationships/image" Target="media/image108.png"/><Relationship Id="rId235" Type="http://schemas.openxmlformats.org/officeDocument/2006/relationships/customXml" Target="ink/ink111.xml"/><Relationship Id="rId256" Type="http://schemas.openxmlformats.org/officeDocument/2006/relationships/footer" Target="footer1.xml"/><Relationship Id="rId116" Type="http://schemas.openxmlformats.org/officeDocument/2006/relationships/customXml" Target="ink/ink52.xml"/><Relationship Id="rId137" Type="http://schemas.openxmlformats.org/officeDocument/2006/relationships/customXml" Target="ink/ink62.xml"/><Relationship Id="rId158" Type="http://schemas.openxmlformats.org/officeDocument/2006/relationships/image" Target="media/image80.png"/><Relationship Id="rId20" Type="http://schemas.openxmlformats.org/officeDocument/2006/relationships/image" Target="media/image8.png"/><Relationship Id="rId41" Type="http://schemas.openxmlformats.org/officeDocument/2006/relationships/image" Target="media/image19.png"/><Relationship Id="rId62" Type="http://schemas.openxmlformats.org/officeDocument/2006/relationships/customXml" Target="ink/ink25.xml"/><Relationship Id="rId83" Type="http://schemas.openxmlformats.org/officeDocument/2006/relationships/image" Target="media/image42.png"/><Relationship Id="rId179" Type="http://schemas.openxmlformats.org/officeDocument/2006/relationships/customXml" Target="ink/ink83.xml"/><Relationship Id="rId190" Type="http://schemas.openxmlformats.org/officeDocument/2006/relationships/image" Target="media/image96.png"/><Relationship Id="rId204" Type="http://schemas.openxmlformats.org/officeDocument/2006/relationships/image" Target="media/image103.png"/><Relationship Id="rId225" Type="http://schemas.openxmlformats.org/officeDocument/2006/relationships/customXml" Target="ink/ink106.xml"/><Relationship Id="rId246" Type="http://schemas.openxmlformats.org/officeDocument/2006/relationships/image" Target="media/image124.png"/><Relationship Id="rId106" Type="http://schemas.openxmlformats.org/officeDocument/2006/relationships/customXml" Target="ink/ink47.xml"/><Relationship Id="rId127" Type="http://schemas.openxmlformats.org/officeDocument/2006/relationships/customXml" Target="ink/ink57.xml"/><Relationship Id="rId10" Type="http://schemas.openxmlformats.org/officeDocument/2006/relationships/customXml" Target="ink/ink2.xml"/><Relationship Id="rId31" Type="http://schemas.openxmlformats.org/officeDocument/2006/relationships/image" Target="media/image14.png"/><Relationship Id="rId52" Type="http://schemas.openxmlformats.org/officeDocument/2006/relationships/customXml" Target="ink/ink20.xml"/><Relationship Id="rId73" Type="http://schemas.openxmlformats.org/officeDocument/2006/relationships/image" Target="media/image37.png"/><Relationship Id="rId94" Type="http://schemas.openxmlformats.org/officeDocument/2006/relationships/customXml" Target="ink/ink41.xml"/><Relationship Id="rId148" Type="http://schemas.openxmlformats.org/officeDocument/2006/relationships/image" Target="media/image75.png"/><Relationship Id="rId169" Type="http://schemas.openxmlformats.org/officeDocument/2006/relationships/customXml" Target="ink/ink78.xml"/><Relationship Id="rId4" Type="http://schemas.openxmlformats.org/officeDocument/2006/relationships/webSettings" Target="webSettings.xml"/><Relationship Id="rId180" Type="http://schemas.openxmlformats.org/officeDocument/2006/relationships/image" Target="media/image91.png"/><Relationship Id="rId215" Type="http://schemas.openxmlformats.org/officeDocument/2006/relationships/customXml" Target="ink/ink101.xml"/><Relationship Id="rId236" Type="http://schemas.openxmlformats.org/officeDocument/2006/relationships/image" Target="media/image119.png"/><Relationship Id="rId257" Type="http://schemas.openxmlformats.org/officeDocument/2006/relationships/footer" Target="footer2.xml"/><Relationship Id="rId42" Type="http://schemas.openxmlformats.org/officeDocument/2006/relationships/image" Target="media/image20.png"/><Relationship Id="rId84" Type="http://schemas.openxmlformats.org/officeDocument/2006/relationships/customXml" Target="ink/ink36.xml"/><Relationship Id="rId138" Type="http://schemas.openxmlformats.org/officeDocument/2006/relationships/image" Target="media/image7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7:08.2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4 772 124,'0'-24'6274,"8"31"-1416,17 400-1067,-10-111-3920,-12-350-7847,0-2 3666,-3 20 2458</inkml:trace>
  <inkml:trace contextRef="#ctx0" brushRef="#br0" timeOffset="1690.575">47 775 680,'-47'-56'5427,"48"55"-5315,0-1 0,0 1 0,0-1 0,0 1 0,1-1 0,-1 1 0,0 0 0,0 0 0,1 0 0,-1-1 0,1 1 0,-1 1 0,1-1 0,0 0 0,-1 0 0,1 0 0,0 1 0,-1-1 0,1 1 1,0 0-1,0-1 0,-1 1 0,1 0 0,0 0 0,0 0 0,0 0 0,-1 0 0,1 1 0,0-1 0,1 1-112,2-2 214,482-29 3113,1545-120-2131,-45 45-884,-1130 76 303,-849 29-459,0 0 0,-1 0 1,1 0-1,0 1 0,0 0 0,0 1 0,-1 0 1,1 0-1,0 0 0,-1 1 0,5 3-156,-9-1 64,0 0 0,0 0 0,-1 0 1,1 0-1,-1 1 0,0-1 0,-1 1 0,1-1 0,-1 1 0,0 0 0,-1 0 0,0-1 0,1 1 0,-2 0 0,1 0 0,-1 0 1,-1 4-66,2-3 33,-15 378 1291,16-342-1057,-10 94 232,5-131-498,0-1 0,-1 0 1,0 0-1,0 0 0,0-1 0,0 1 0,-1-1 1,1-1-1,-1 1 0,0-1 0,0 0 1,-1 0-1,1-1 0,0 0 0,-1 0 1,0 0-1,1-1 0,-1 0 0,0 0 0,0-1 1,0 0-1,1 0 0,-4-1 0,-10 3-10,-254 20 449,-164-12-439,0-1 24,227 0-114,-530 39-218,-324 48 459,-408 55-102,971-120 100,426-24 103,100-27-3951,83-40-6721,-21 12 6132,-22 11 2288</inkml:trace>
  <inkml:trace contextRef="#ctx0" brushRef="#br0" timeOffset="2586.499">2411 505 252,'-10'16'10520,"-1"36"-8926,10-50-1238,-2 49 90,1 0-1,2 1 1,3-1 0,8 44-446,3 56 408,10 55-156,-11-179-611,-7-55-5361,4-9-622,-4 18 4570</inkml:trace>
  <inkml:trace contextRef="#ctx0" brushRef="#br0" timeOffset="3168.481">3166 484 44,'13'-14'6827,"-4"21"-3776,-3 27-1267,-6 41-543,-2 43-244,5 0 0,5-1 1,5 0-1,6 6-997,-9-54-567,-27-87-6783,0-16 2054,7 10 3057</inkml:trace>
  <inkml:trace contextRef="#ctx0" brushRef="#br0" timeOffset="4107.232">2793 678 144,'-21'-16'5116,"21"16"-4355,3 18 1609,-5 294 3023,1-229-6645,-3-210-5002,-13 0 5810,-1 19 3909,20 105-3432,0 1 1,0 0-1,0 0 0,0 0 1,0 0-1,1 0 0,-1 0 1,1 1-1,-1-1 0,1 1 1,-1-1-1,1 1 0,0 0 1,0 0-1,0 0 0,0 1 1,0-1-1,0 1 1,0-1-1,0 1 0,0 0 1,0 0-1,0 1 0,-1-1 1,1 0-1,0 1 0,0 0 1,0 0-1,0 0 0,0 0 1,-1 0-1,1 0 0,0 1 1,-1 0-1,1-1 1,-1 1-1,0 0 0,1 0 1,-1 0-1,0 0 0,0 1-33,1 1 68,-1 1-1,0-1 1,0 1-1,0-1 1,0 1 0,-1 0-1,0 0 1,0 0-1,0-1 1,-1 1-1,1 0 1,-1 0-1,-1 0 1,1 0-1,0 0 1,-1 0-1,0 0 1,0 0-1,-1 0 1,1-1 0,-1 1-1,0-1 1,-1 1-1,1-1 1,-1 0-1,1 1 1,-1-1-1,0-1 1,-1 1-1,1 0 1,-1-1-1,0 0 1,0 0 0,0 0-1,0 0 1,0 0-1,0-1 1,-1 0-1,1 0 1,-1 0-1,0-1 1,0 1-1,1-1 1,-3 0-68,-5 2-770,-1-1 0,1 0 0,-1-1 0,0-1 0,0 0 0,1 0 0,-1-1 0,0-1 0,1 0 0,-1-1 0,1 0 0,0-1 0,-2-1 770,-32-13-2188</inkml:trace>
  <inkml:trace contextRef="#ctx0" brushRef="#br0" timeOffset="4965.867">2187 458 952,'14'-4'4519,"-15"-17"-2567,-6 11-1846,0 1 0,0 0-1,-1 0 1,0 0 0,-1 1 0,0 1-1,0 0 1,0 0 0,-1 0-1,0 2 1,0-1 0,-1 1-1,0 0 1,0 1 0,0 1-1,0-1 1,-7 0-106,1-1 45,-94-27 139,0 5 0,-2 6 1,-56-2-185,128 17 40,-56-7 11,0 4 1,0 5-1,-1 4 1,1 4-1,-19 6-51,65-3 126,-1 3-1,1 1 1,1 3 0,0 2-1,1 2 1,1 3-1,1 1 1,1 2-1,1 3 1,-21 16-126,62-40 2,-167 140 1184,161-133-1066,0 2-1,1-1 1,0 1-1,1 0 1,1 1-1,0-1 1,1 2-1,0-1 1,0 1-1,2 0 1,0 0 0,0 0-1,2 0 1,-1 2-120,5-16-287,0 1 1,0 0-1,0-1 0,0 1 1,0-1-1,0 0 1,0 0-1,0 0 1,0 0-1,0 0 0,0 0 1,0 0-1,1-1 1,-2 1-1,1-1 1,0 1-1,0-1 1,0 0-1,0 0 0,0 0 1,0 0-1,-1 0 1,1 0-1,0-1 1,-1 1-1,1 0 1,-1-1-1,0 1 0,1-1 1,-1 0-1,0 1 287,3-2-463,28-18-1774,7-3 284</inkml:trace>
  <inkml:trace contextRef="#ctx0" brushRef="#br0" timeOffset="6145.462">3289 393 684,'-1'11'5148,"16"-18"-3368,27-23-1795,-37 26 339,47-34-226,0 2-1,3 2 0,0 3 0,2 2 1,1 3-1,2 2 0,25-5-97,32-3 221,2 5 1,1 5-1,1 6 1,0 5-1,61 4-221,-142 7 121,-1 2 1,0 1-1,0 2 0,0 2 1,0 2-1,-1 1 1,0 2-1,-1 1 0,-1 2 1,0 2-1,-1 1 1,-1 2-1,0 1 0,9 10-121,128 104 1047,-101-76 547,-192-96-13659,80 24 1020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2:05.3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6 76,'165'21'3018,"81"-7"-2812,-180-21-39,-67 6-165,1 0 1,-1 0-1,1 0 1,-1 0-1,1 0 1,-1 0-1,0 0 1,1 0-1,-1 1 1,0-1-1,0 0 0,0 0 1,0 0-1,1 1 1,-1-1-1,0 1 1,0-1-1,0 1 1,-1-1-1,1 1 1,0-1-1,0 1 0,0 0 1,0-1-1,0 1 1,0 0-1,0 0 1,-1 0-1,1 0 1,0 0-1,0 0 1,0 1-1,-1-1-2,1 0 1,-322-46-174,294 48 116,28-2 57,1 0 0,0 0 0,-1 0 1,1 0-1,0 0 0,-1 0 1,1 0-1,-1 0 0,1 0 1,0 0-1,-1 0 0,1 1 1,0-1-1,-1 0 0,1 0 0,0 0 1,-1 0-1,1 1 0,0-1 1,-1 0-1,1 0 0,0 0 1,-1 1-1,1-1 0,0 0 1,0 1-1,-1-1 0,1 0 0,0 1 1,0-1-1,0 0 0,0 1 1,-1-1-1,1 0 0,0 1 1,0-1-1,0 0 0,0 1 0,0-1 1,0 1-1,0-1 0,0 0 1,0 1-1,0-1 0,0 0 1,0 1-1,0-1 0,0 1 1,0-1-1,1 0 0,-1 1 0,0-1 1,0 0-1,0 1 0,1-1 1,-1 0-1,0 1 0,0-1 1,1 0-1,-1 0 0,0 1 1,0-1-1,1 0 0,-1 0 0,0 0 1,1 1-1,-1-1 0,0 0 1,1 0-1,93 23 434,251-26-1513,-324 2 201,-2-3-67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59.0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54 368,'16'-19'7103,"34"14"-6557,-35 5-94,427-19-408,-425 21-1118,-25 1-3057,0-4 2586,0-4 110</inkml:trace>
  <inkml:trace contextRef="#ctx0" brushRef="#br0" timeOffset="246.256">324 0 100,'-4'2'153,"0"-1"-1,0 1 1,0-1-1,0 1 1,1 0-1,-1 0 1,0 1 0,1-1-1,0 1 1,-1 0-1,1-1 1,0 2-1,1-1 1,-1 0-1,0 0 1,1 1 0,0 0-1,0-1 1,0 1-1,0 0 1,1 0-1,-1 0 1,1 0 0,0 0-1,0 0 1,0 0-1,1 1 1,0-1-1,0 0 1,0 0-1,0 1 1,1 3-153,-6 21 571,-63 291 1200,68-319-1814,-1 1-145,0 1-1,0-1 1,0 0-1,1 1 1,-1-1-1,1 1 1,-1-1-1,1 1 1,0-1-1,0 1 0,0-1 1,0 1-1,1-1 1,-1 1-1,1-1 1,-1 1-1,1-1 1,0 0-1,0 1 1,0-1-1,0 0 1,1 0-1,-1 0 1,0 0-1,1 0 1,-1 0-1,1 0 1,1 0 188,15-3-1463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23.1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8 1 228,'2'1'110,"0"1"-1,1 0 1,-1-1 0,0 1 0,0 0-1,0 0 1,-1 0 0,1 1-1,0-1 1,-1 0 0,1 1-1,-1-1 1,0 1 0,0-1 0,0 1-1,0 0 1,0-1 0,-1 1-1,1 0 1,-1 0 0,0-1 0,0 1-1,0 0 1,0 0 0,0-1-1,-1 1 1,1 0 0,-1 0-1,1-1 1,-1 1 0,0 0-110,-37 81 1787,13-49-634,51-62-1336,2 2 1,1 0-1,1 2 1,1 1 0,5-1 182,-35 22-2,0-1 1,0 1-1,0 0 1,0-1-1,0 1 0,1 0 1,-1 0-1,0 0 1,1 0-1,-1 0 1,1 1-1,-1-1 1,1 0-1,0 1 1,-1-1-1,1 1 1,0-1-1,-1 1 1,1 0-1,0 0 1,0 0-1,-1 0 1,1 0-1,0 0 1,-1 0-1,1 0 1,0 1-1,-1-1 1,1 1-1,0-1 1,-1 1-1,1 0 1,-1-1-1,1 1 1,-1 0-1,1 0 1,-1 0-1,0 0 1,1 1-1,-1-1 1,0 0-1,0 0 1,0 1-1,0-1 1,0 1-1,0-1 1,0 1-1,-1-1 1,1 1-1,0-1 1,-1 1-1,1 0 1,-1-1-1,0 1 1,1 0 1,-1 8 136,0 0 1,0 0-1,-1 0 1,0 0-1,0 0 1,-1 0-1,-1-1 1,0 1-1,0-1 1,-1 1-1,0-1 0,0 0 1,-1-1-1,0 1 1,-2 1-137,-17 36-427,24-46 349,0 0 1,-1 1-1,1-1 0,0 1 1,0-1-1,0 1 0,0-1 1,0 1-1,0-1 0,-1 1 1,1-1-1,0 1 0,1-1 1,-1 1-1,0-1 0,0 1 1,0-1-1,0 0 0,0 1 1,0-1-1,1 1 0,-1-1 0,0 1 1,0-1-1,0 1 0,1-1 1,-1 0-1,0 1 0,1-1 1,-1 0-1,0 1 0,1-1 1,-1 0-1,1 1 0,-1-1 1,0 0-1,1 0 0,-1 0 1,1 1-1,-1-1 0,1 0 1,-1 0-1,1 0 0,-1 0 1,1 0-1,-1 0 0,1 0 1,-1 0-1,1 0 0,-1 0 1,1 0-1,-1 0 0,1 0 1,-1 0-1,0 0 0,1 0 1,-1-1-1,1 1 0,-1 0 1,1 0-1,-1-1 0,0 1 1,1 0-1,-1-1 0,1 1 1,-1 0-1,0-1 0,1 1 0,-1 0 1,0-1 77,19-7-1457</inkml:trace>
  <inkml:trace contextRef="#ctx0" brushRef="#br0" timeOffset="194.528">419 175 640,'10'6'968,"5"0"-84,3 0-96,5 0-168,3 0-168,4-1-172,1 0-192,-2-2-400,-1 0-392,-1-3-212,-3-3-116,-1-3-40</inkml:trace>
  <inkml:trace contextRef="#ctx0" brushRef="#br0" timeOffset="554.762">905 71 332,'3'1'130,"1"0"0,-1 0 0,0 0 0,0 1 0,1-1 0,-1 1 0,0 0 0,0 0 0,-1 0 0,1 0 0,0 0 0,-1 1 0,1-1 0,-1 1 0,0 0 0,0-1 0,0 1 0,0 0 0,0 0 0,0 1 0,-1-1 0,0 0 0,0 0 0,0 1 0,0-1 0,0 1 0,-1-1 0,1 1 0,-1-1 0,0 1 0,0-1 0,0 1 0,-1-1 0,1 1 0,-1-1 0,0 1 0,0-1 0,0 0 0,0 1 1,0-1-1,-1 0 0,0 0-130,-59 46 1200,120-54-1494,-55 7 296,1-1 0,-1 0-1,1 1 1,-1 0 0,1 0 0,-1 1-1,0-1 1,0 1 0,0 0 0,0 0-1,-1 0 1,1 0 0,-1 1-1,0-1 1,0 1 0,0 0 0,0 0-2,-2-2 24,1 0 0,-1-1-1,0 1 1,0 0 0,0 0 0,0 0 0,0 0 0,-1 0 0,1 0 0,-1 0 0,1 1 0,-1-1 0,0 0 0,1 0 0,-1 0 0,0 0-1,-1 1 1,1-1 0,0 0 0,-1 0 0,1 0 0,-1 0 0,1 0 0,-1 0 0,0 0 0,0 0 0,0 0 0,0 0 0,0 0 0,-1 0 0,1 0-1,0-1 1,-1 1 0,0-1 0,1 1 0,-1-1 0,0 0 0,0 1-24,-12 5-251,-1 0 0,-1-1 0,1 0 0,-1-1 0,0-1 0,0-1 0,0 0 0,-5 0 251,11-2-741,-11-4-2262,22-7 1537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23.9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3 0 268,'30'11'812,"1"3"12,-5 3-52,-1 2-48,-5 3-72,-10 2-84,-9 1-88,-11 3-91,-8 0-89,-6 3-112,-3 0-164,-4 0-428,0-3-445,5-2-239,1-9-132,12-6-48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22.6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4 0 76,'-22'29'772,"1"1"-1,1 1 1,2 1 0,1 0-1,-8 24-771,17-44 140,2 0 0,0 0 0,0 1 1,1-1-1,1 1 0,0 0 0,0 1 0,1-1 0,1 1 0,1-1 0,0 1 0,0 0 0,1-1 0,1 1 0,1 0 0,0-1 0,0 1 0,1-1 0,1 0 0,1 2-140,-3-12-143,0 0-1,1-1 1,0 1-1,-1 0 1,1-1-1,0 1 1,0-1-1,0 0 1,0 0-1,1 0 1,-1 0-1,1-1 1,-1 1-1,1-1 1,-1 0-1,1 0 1,0 0-1,-1-1 1,1 1-1,0-1 1,0 0-1,-1 0 1,1 0-1,0 0 1,0-1-1,-1 0 1,1 1-1,0-1 1,-1-1-1,1 1 1,-1 0-1,1-1 0,-1 0 1,0 0-1,1 0 1,-1 0-1,1-1 144,23-18-1285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12.5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82 0 412,'-8'0'163,"0"1"-1,0 0 1,0 0-1,0 0 1,0 1-1,0 0 1,1 1-1,-1 0 0,0 0 1,1 0-1,0 1 1,0 0-1,0 1 1,1-1-1,-1 1 1,1 1-1,0-1 1,0 1-1,1 0 1,0 0-1,0 1 1,0-1-1,1 1 1,-1 3-163,-2-2 118,-18 21 101,1 1 0,2 2 0,1 0 0,1 1 0,2 0 0,1 2 1,2 0-1,1 1 0,2 0 0,2 1 0,0 5-219,16 53 2,-6-93-93,1 0-1,-1-1 1,1 1 0,0 0 0,-1 0-1,1 0 1,0 0 0,0-1 0,0 1-1,1 0 1,-1-1 0,0 1 0,0-1 0,1 1-1,-1-1 1,1 0 0,0 1 0,-1-1-1,1 0 1,0 0 0,-1 0 0,1-1-1,0 1 1,0 0 0,0-1 0,0 1-1,0-1 1,0 1 0,0-1 0,0 0 0,0 0-1,0 0 1,0 0 0,0 0 0,0 0-1,0-1 1,0 1 0,0-1 0,0 1-1,-1-1 1,1 0 0,0 0 0,0 0-1,0 0 1,-1 0 91,25-14-1386,3-6 100</inkml:trace>
  <inkml:trace contextRef="#ctx0" brushRef="#br0" timeOffset="510.955">297 520 356,'38'11'5638,"95"-12"-2172,64-31-3121,-182 28-447,0-1 1,0 0-1,0-1 0,-1-1 1,0 0-1,0-1 1,-1-1-1,0 0 1,-1-1-1,0 0 0,0-1 1,-1 0-1,0-1 1,-1 0-1,0 0 0,-1-1 1,-1-1-1,0 1 1,-1-1-1,0-1 0,-1 1 1,-1-1-1,0 0 1,-1-1-1,-1 1 0,1-9 102,-3 22 21,0 0-1,0 0 0,-1 0 0,1-1 0,-1 1 1,0 0-1,0 0 0,1 0 0,-1 0 1,0 0-1,-1 0 0,1-1 0,0 1 0,-1 0 1,1 0-1,-1 0 0,0 0 0,1 0 0,-1 0 1,0 0-1,0 0 0,-1 1 0,1-1 1,0 0-1,0 1 0,-1-1 0,1 0 0,-1 1 1,0 0-1,1-1 0,-1 1 0,0 0 1,0 0-1,1 0 0,-1 0 0,0 0 0,0 0 1,0 1-1,0-1 0,-1 1 0,1-1 1,0 1-1,0 0 0,0 0 0,0 0 0,-1 0-20,-9 5 88,0 2 0,1-1 0,-1 2 0,2-1 0,-1 1 0,1 1 0,0 0 0,0 0 0,2 1 0,-1 1 0,-4 6-88,5-8-22,1 0-1,0 0 0,1 1 0,0-1 0,0 2 0,1-1 0,1 1 0,-1-1 0,2 1 0,-1 0 0,2 0 0,-1 1 0,2-1 0,-1 1 0,2-1 0,-1 1 0,2-1 0,-1 1 0,2-1 0,-1 1 0,2-1 0,-1 0 0,2 0 0,-1 0 0,1 0 0,1 0 0,6 9 23,-6-12-444,0 0-1,0 0 1,1-1-1,1 0 0,-1 0 1,1-1-1,0 1 0,1-2 1,-1 1-1,1-1 1,0 0-1,1 0 0,-1-1 1,1 0-1,0-1 445,29 7-1504</inkml:trace>
  <inkml:trace contextRef="#ctx0" brushRef="#br0" timeOffset="806.196">1114 634 1096,'71'-14'5795,"-60"13"-5645,1-1 1,-1 0-1,1 0 0,-1-1 1,0-1-1,0 0 1,0 0-1,0-1 1,-1 0-1,0-1 0,9-6-150,-18 11 5,0 0 0,0-1 0,0 1 0,0 0 0,0-1-1,-1 1 1,1-1 0,0 1 0,-1-1 0,1 0 0,-1 1-1,1-1 1,-1 1 0,0-1 0,0 0 0,0 1 0,0-1-1,0 0 1,0 1 0,0-1 0,0 0 0,-1 1 0,1-1-1,-1 0 1,1 1 0,-1-1 0,0 1 0,1-1 0,-1 1-1,0-1 1,0 1 0,0 0 0,0-1 0,0 1 0,0 0-1,-1 0 1,1 0 0,0 0 0,-1 0 0,1 0 0,0 0-1,-1 0 1,1 1 0,-1-1 0,0 0 0,1 1 0,-1 0-1,1-1 1,-1 1 0,0 0 0,1 0 0,-1-1 0,0 1-1,1 1 1,-1-1 0,0 0 0,1 0 0,-1 1 0,0-1-1,0 1-4,-8-1 121,1 2 0,-1-1 0,1 1-1,-1 1 1,1-1 0,0 1-1,0 1 1,0 0 0,0 0-1,1 1 1,-6 4-121,10-7 31,1 0 0,-1 1-1,0 0 1,1 0 0,-1 0 0,1 0 0,0 0-1,0 1 1,0-1 0,0 1 0,1 0 0,0 0-1,0 0 1,0 0 0,0 0 0,0 0 0,1 0-1,0 1 1,-1-1 0,2 1 0,-1-1 0,1 1-1,-1-1 1,1 1 0,1 2-31,2-1-281,0-1 0,0 0 0,1 0 0,-1 0 1,1 0-1,1-1 0,-1 0 0,1 0 0,-1 0 0,1 0 0,0-1 0,0 1 0,1-1 0,-1-1 1,1 1-1,0-1 0,-1 0 0,1 0 0,0-1 0,0 1 0,0-1 0,0-1 0,0 1 0,1-1 1,-1 0-1,0-1 0,0 1 0,0-1 0,3-1 281,43-4-1735</inkml:trace>
  <inkml:trace contextRef="#ctx0" brushRef="#br0" timeOffset="1115.643">1965 298 172,'0'1'71,"-1"-1"1,1 0-1,-1 0 1,0 1-1,1-1 0,-1 0 1,1 0-1,-1 0 1,1 1-1,-1-1 1,0 0-1,1 0 0,-1 0 1,1 0-1,-1 0 1,0 0-1,1 0 0,-1-1 1,1 1-1,-1 0 1,0 0-1,1 0 1,-1 0-1,1-1 0,-1 1 1,1 0-1,-1-1 1,1 1-1,-1 0 0,1-1 1,-1 1-1,1-1 1,0 1-1,-1-1 0,1 1 1,0-1-1,-1 1 1,1-1-1,0 1 1,-1-1-1,1 1 0,0-1 1,0 1-1,0-1 1,0 0-1,-1 1 0,1-1 1,0 1-1,0-1 1,0 0-1,0 1 0,0-1 1,0 1-1,1-1 1,-1 1-1,0-1 1,0 0-1,0 1 0,1-1 1,-1 1-1,0-1 1,0 1-1,1-1 0,-1 0-71,-48 30 1691,45-26-1593,-32 23 426,1 2 0,1 2 0,1 1-1,2 1 1,2 1 0,0 2 0,3 1 0,0 1-1,3 1 1,-7 17-524,19-33-26,-57 91 113,64-109-320,0 0-1,0 0 1,0 0 0,-1-1 0,1 0-1,-1 1 1,0-1 0,0-1 0,0 1-1,0 0 1,-1-1 0,1 0-1,-1 0 1,0 0 0,1-1 0,-1 0-1,0 0 1,0 0 0,0 0-1,0-1 1,0 1 0,1-1 0,-5-1 233,6 1-214,1-1 0,0 1 0,-1-1 0,1 0 0,0 1 0,-1-1 0,1 0 0,0-1 0,0 1 0,0 0 0,0 0 0,0-1 0,0 0 0,0 1 0,1-1 0,-1 0 0,1 0 0,-1 0 0,1 0 0,-1 0 0,1 0 0,0 0 214,-7-18-1225</inkml:trace>
  <inkml:trace contextRef="#ctx0" brushRef="#br0" timeOffset="1301.123">1462 599 760,'28'-18'1096,"1"5"16,3 2-20,-1 5-104,2 2-147,0 4-173,0 2-168,-1 0-232,0 1-324,-3 0-436,2 0-516,-1-3-281,0-1-151,3-5-16,1-7 144</inkml:trace>
  <inkml:trace contextRef="#ctx0" brushRef="#br0" timeOffset="1540.131">2199 348 772,'-55'44'5628,"47"-35"-5037,-102 106 2789,15-17-3685,10 8-4677,68-83 1618,16-21 2004</inkml:trace>
  <inkml:trace contextRef="#ctx0" brushRef="#br0" timeOffset="1739.143">1914 530 52,'12'-10'1064,"1"3"196,5 2 8,3 2-88,2 3-175,5 2-217,0 1-240,2 2-352,-2 0-496,0-1-532,-2-1-389,4-4-199,-1-5-92,1-4 112</inkml:trace>
  <inkml:trace contextRef="#ctx0" brushRef="#br0" timeOffset="1914.14">2502 313 72,'5'2'828,"-1"4"36,1 4-60,-2 3 12,0 7-12,-1 0-12,-2 4-11,-5 1-25,-3 5-80,-10 2-96,-9 2-120,-9 3-264,-10 2-464,-10 4-592,-6 0-440,-7 0-245,-4-4-139,3-3 64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09.4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1 12 152,'-17'-11'4943,"-23"21"-2115,26-5-2570,0 1 1,0 0 0,0 1 0,1 1-1,0 0 1,0 1 0,1 0 0,0 1-1,1 0 1,0 1 0,0 0 0,-5 8-259,15-17-21,0 0 0,0-1 0,1 1 0,-1 0 0,1 0 0,-1 0 0,1 0 0,0-1 1,-1 1-1,1 0 0,0 0 0,0 0 0,0 0 0,1 0 0,-1 0 0,0 0 0,1 0 0,-1-1 1,1 1-1,-1 0 0,1 0 0,0-1 0,0 1 0,0 0 0,0-1 0,0 1 0,0-1 0,1 1 0,-1-1 1,0 1-1,1-1 0,-1 0 0,1 0 0,-1 0 0,1 0 0,0 0 0,-1 0 0,1 0 0,0-1 1,0 1-1,0 0 0,-1-1 0,1 0 0,0 1 0,0-1 0,0 0 0,0 0 0,0 0 0,0 0 0,0 0 1,0-1-1,-1 1 0,1 0 0,1-1 21,161 0-2135,-161 2 2206,-1-1 1,0 1-1,0 0 0,1 0 1,-1 0-1,0 0 1,0 0-1,0 0 0,0 1 1,0-1-1,0 1 0,-1-1 1,1 1-1,0 0 0,-1 0 1,1 0-1,-1 0 0,0 0 1,1 0-1,-1 0 0,0 0 1,0 0-1,-1 0 0,1 1 1,0-1-1,-1 1-71,30 39 1426,-23-39-1402,-1 0-1,1-1 1,0 0 0,0-1 0,0 1-1,0-1 1,0-1 0,0 1-1,0-1 1,0 0 0,0-1 0,0 0-1,0 0 1,0 0 0,0-1-1,0 0 1,-1 0 0,1-1-1,-1 0 1,1 0 0,-1-1 0,0 1-1,0-1 1,-1-1 0,3-1-24,-7 5 8,0 1 1,0-1 0,-1 0 0,1 0-1,0 0 1,-1 0 0,1 0-1,-1 0 1,1 1 0,-1-1 0,1 0-1,-1-1 1,0 1 0,1 0-1,-1 0 1,0 0 0,0 0-1,0 0 1,0 0 0,0 0 0,0 0-1,0 0 1,0 0 0,0 0-1,0-1 1,-1 1 0,1 0 0,0 0-1,-1 0 1,1 0 0,-1 0-1,1 0 1,-1 0 0,0 1 0,1-1-1,-1 0 1,0 0 0,0 0-1,1 1 1,-1-1 0,0 0-1,0 1 1,0-1 0,0 1 0,0-1-1,0 1 1,0-1-9,-51-19 198,-43 9-544,34 20-2639,76 0-1130,108-7 41,-105-4 4761,0 1 0,0 0 1,1 2-1,-1 0 0,0 1 1,0 1-1,3 1-687,-20-4 90,0 0 1,0 0 0,0 0-1,0 1 1,0-1 0,0 0-1,0 0 1,0 1-1,0-1 1,-1 0 0,1 1-1,0-1 1,0 1-1,0-1 1,0 1 0,-1-1-1,1 1 1,0 0-1,-1-1 1,1 1 0,-1 0-1,1 0 1,0-1 0,-1 1-1,0 0 1,1 0-1,-1 0 1,1 0 0,-1 0-1,0 0 1,0-1-1,1 1 1,-1 0 0,0 0-1,0 0 1,0 0-1,0 0 1,0 0 0,0 0-1,-1 0 1,1 0 0,0 0-1,0 0 1,-1 0-1,1 0-90,-29 35 2250,17-24-2249,12-11-35,0 0 0,0 0 0,1-1 0,-1 1 0,0 0 0,1 0 0,-1-1 0,1 1 0,-1 0 0,0-1 0,1 1 0,0 0 0,-1-1 0,1 1 0,-1-1 0,1 1 0,0-1 0,-1 1 0,1-1-1,0 1 1,0-1 0,-1 0 0,1 1 0,0-1 0,0 0 0,-1 0 0,1 0 0,0 0 0,0 0 0,0 1 0,-1-1 0,1 0 0,0-1 0,0 1 0,0 0 0,-1 0 0,1 0 0,0 0 0,0-1 0,0 1 0,-1 0-1,1-1 1,0 1 0,-1-1 0,1 1 0,0 0 0,-1-1 0,2 0 34,-1 1-43,142-30-1721,-142 30 1825,1 0-1,-1 0 1,0 0-1,0 0 1,1 1-1,-1-1 1,0 0-1,0 0 1,0 1-1,1-1 1,-1 1-1,0-1 1,0 1-1,0 0 1,0-1-1,0 1 1,0 0-1,0 0 1,0-1-1,0 1 0,0 0 1,-1 0-1,1 0 1,0 0-1,-1 0 1,1 0-1,0 0 1,-1 1-1,1-1 1,-1 0-1,0 0 1,1 0-1,-1 0 1,0 1-1,0-1 1,0 0-1,0 0 1,0 1-1,0-1 1,0 0-1,0 0 0,0 1-59,-1-1 25,1 1 1,0-1-1,0 0 1,0 1-1,0-1 1,1 0-1,-1 1 1,0-1 0,0 0-1,1 1 1,-1-1-1,1 0 1,-1 1-1,1-1 1,0 0 0,-1 0-1,1 0 1,0 0-1,0 0 1,0 0-1,0 0 1,0 0-1,0 0 1,0 0 0,0 0-1,0 0 1,0-1-1,0 1 1,1 0-1,0-1-26,164-12-663,-164 12 717,-1 0 1,1 1-1,-1 0 0,1-1 1,-1 1-1,1 0 0,-1 0 1,1 0-1,-1 0 0,0 0 1,0 0-1,1 0 0,-1 0 1,0 0-1,0 1 0,0-1 1,0 0-1,0 1 0,-1-1 0,1 1 1,0-1-1,-1 1 0,1-1 1,-1 1-1,1-1 0,-1 1 1,0 0-1,0-1 0,1 1 1,-1-1-1,0 1 0,-1 0 1,1-1-1,0 1 0,0 0 1,-1-1-1,1 1 0,-1-1 1,1 1-55,2 33-319,40-41-3342,-39 5 3442,135-92-3451,-75 45 5482,-63 48-1750,0 1-1,0-1 1,0 1-1,0-1 1,0 0-1,0 1 1,0-1-1,0 1 1,1-1-1,-1 0 1,0 1 0,0-1-1,0 1 1,1-1-1,-1 0 1,0 1-1,0-1 1,1 0-1,-1 1 1,0-1-1,1 0 1,-1 0-1,0 1 1,1-1-1,-1 0 1,1 0-1,-1 0 1,0 0-1,1 1 1,-1-1-1,1 0 1,-1 0-1,0 0 1,1 0-1,-1 0 1,1 0-1,-1 0 1,1 0-1,-1 0 1,0 0-1,1 0 1,-1-1-1,1 1 1,-1 0 0,0 0-1,1 0 1,-1 0-1,1-1 1,-1 1-1,0 0 1,1 0-1,-1-1 1,0 1-1,1 0-61,-18 36 1336,-135 154 182,30-3-1338,114-176-186,23-39-120,24-27-727,2 1 1,3 2 0,37-33 852,-74 77-113,10-11-80,1 0-1,0 1 1,2 1 0,0 1-1,0 0 1,2 2 0,0 0-1,11-4 194,-33 17 13,1 1 0,0-1 0,0 0 0,-1 0 0,1 1 1,0-1-1,0 1 0,0-1 0,0 1 0,-1-1 0,1 1 0,0-1 0,0 1 0,0 0 0,0-1 0,0 1 0,0 0 0,0 0 0,0 0 0,0 0 0,0 0 0,0 0 1,0 0-1,0 0 0,1 0 0,-1 0 0,0 1 0,-1-1 0,1 0 0,0 1 0,0-1 0,0 1 0,0-1 0,0 1 0,0-1 0,0 1 0,-1 0 0,1-1 1,0 1-1,0 0 0,-1 0 0,1 0 0,-1-1 0,1 1 0,0 0 0,-1 0 0,0 0 0,1 0 0,-1 0 0,0 0 0,1 0 0,-1 0 0,0 0 0,0 0 0,0 0 1,0 0-1,0 0 0,0 0 0,0 0 0,0 0 0,0 0 0,0 0 0,-1 0 0,1 0 0,0 0 0,-1 0 0,1 0 0,-1 1-13,-6 7 117,-1 0 0,1 0 0,-2-1 0,1 0-1,-1-1 1,0 0 0,-1 0 0,0-1 0,0 0 0,0 0 0,-1-1-1,1-1 1,-1 0 0,-11 3-117,-13 7-1971,6-5-2132,28-11 1944,7-5 146</inkml:trace>
  <inkml:trace contextRef="#ctx0" brushRef="#br0" timeOffset="412.948">1683 359 84,'-33'-59'5585,"29"56"-5401,1-1-1,0 1 1,-1 0-1,0 0 1,0 0 0,0 0-1,0 1 1,0-1-1,0 1 1,-1 0 0,1 1-1,-1-1 1,1 1-1,-1 0 1,0 0-1,0 0 1,1 0 0,-1 1-1,0 0 1,0 0-1,1 1 1,-1-1-1,0 1 1,0 0 0,-2 1-184,-3 0 124,0 1 1,0 0-1,1 0 0,0 1 1,0 0-1,0 1 1,0 0-1,1 0 1,-1 1-1,2 0 1,-7 7-125,13-13-25,0 0 1,1 1 0,-1-1 0,0 0-1,1 1 1,-1-1 0,0 1-1,1-1 1,-1 1 0,1 0 0,-1-1-1,1 1 1,0-1 0,-1 1 0,1 0-1,-1-1 1,1 1 0,0 0-1,0 0 1,-1-1 0,1 1 0,0 0-1,0 0 1,0-1 0,0 1-1,0 0 1,0 0 0,0-1 0,0 1-1,0 0 1,0 0 0,0-1 0,1 1-1,-1 0 1,0 0 0,0-1-1,1 1 1,-1 0 0,1-1 0,-1 1-1,0 0 1,1-1 0,-1 1-1,1-1 1,0 1 0,-1-1 0,1 1-1,-1-1 1,1 1 0,0-1-1,-1 0 1,1 1 0,0-1 0,-1 0-1,1 1 1,0-1 0,0 0 0,-1 0-1,1 0 1,0 0 24,49 5-1927,-21-9 1195,-23 3 864,-1 0-1,1 0 0,0 0 0,0 0 1,0 1-1,-1 0 0,1 0 1,0 1-1,0 0 0,0 0 0,-1 0 1,1 1-1,0-1 0,3 3-131,8 18 1039,-17-21-1191,0 0 0,1 0 0,-1 0 1,0 0-1,1 0 0,0 0 1,-1 0-1,1 0 0,-1-1 1,1 1-1,0 0 0,0 0 0,-1 0 1,1-1-1,0 1 0,0 0 1,0-1-1,0 1 0,0-1 1,0 1-1,0-1 0,0 1 1,0-1-1,0 0 0,0 0 0,0 1 1,0-1-1,0 0 0,0 0 1,0 0-1,0 0 0,1 0 1,-1 0-1,0 0 0,0-1 0,0 1 1,1-1 151,40-12-3295,-18 0 1974</inkml:trace>
  <inkml:trace contextRef="#ctx0" brushRef="#br0" timeOffset="650.158">1864 296 324,'0'1'117,"-1"0"0,1 0 0,-1 0 1,1 0-1,-1 0 0,1 0 0,0 0 0,-1 0 0,1 0 0,0-1 1,0 1-1,0 0 0,0 0 0,0 0 0,0 0 0,0 0 0,0 0 0,0 0 1,1 0-1,-1 0 0,0 0 0,0 0 0,1 0 0,-1 0 0,1 0 1,-1 0-1,1 0 0,-1-1 0,1 1 0,0 0 0,-1 0 0,1-1 0,0 1 1,-1 0-1,1-1 0,0 1 0,0-1 0,0 1 0,0-1 0,0 1 1,-1-1-1,1 0 0,0 1 0,0-1 0,0 0 0,0 0 0,0 0 0,0 1 1,0-1-1,0 0 0,0 0 0,0-1 0,0 1 0,0 0 0,0 0 1,0 0-1,0-1 0,0 1 0,0 0 0,0-1 0,0 1 0,-1-1 1,1 1-1,0-1 0,0 1 0,0-1 0,-1 0 0,1 1 0,0-1 0,0-1-117,-93 110 3053,122-111-3109,39-24-189,23-8-759,-26 20-4585,-46 11 3709,0-2 134</inkml:trace>
  <inkml:trace contextRef="#ctx0" brushRef="#br0" timeOffset="913.94">2253 261 448,'-22'22'4763,"-8"13"-4751,0 2-2583,-14 6 741,-37 48 6810,80-90-5072,1-1-1,-1 1 1,0 0 0,0 0-1,1 0 1,-1-1 0,0 1-1,1 0 1,-1 0 0,1 0 0,-1 0-1,1 0 1,-1 0 0,1 0-1,0 0 1,-1 1 0,1-1-1,0 0 1,0 0 0,0 0 0,0 0-1,0 0 1,0 0 0,0 0-1,0 1 1,1-1 0,-1 0-1,0 0 1,1 0 0,-1 0 0,0 0-1,1 0 1,0 0 0,-1 0-1,1 0 1,-1 0 0,1-1-1,0 1 1,0 0 0,0 0 0,0 0 92,15 2-1278</inkml:trace>
  <inkml:trace contextRef="#ctx0" brushRef="#br0" timeOffset="1265.658">2617 444 392,'-4'-4'362,"-1"0"-1,0 0 1,-1 0 0,1 1-1,-1 0 1,1 0 0,-1 0-1,0 1 1,0 0 0,0 0-1,0 0 1,0 1 0,-1 0 0,1 0-1,-4 1-361,-55-5 266,64 6-280,1 1 0,-1-1 0,0 0-1,1 0 1,-1 1 0,1-1 0,-1 0-1,1 1 1,0-1 0,0 0 0,0 1 0,-1-1-1,1 0 1,0 1 0,1-1 0,-1 1 0,0-1-1,0 0 1,1 1 0,-1-1 0,0 0-1,1 1 1,-1-1 0,1 0 0,0 0 0,-1 0-1,1 1 1,0-1 0,0 0 0,0 0 0,0 0-1,0 0 1,0 0 0,1 0 14,2 7 41,-2-6 74,0 0 0,0 1-1,0-1 1,0 1 0,0 0-1,-1 0 1,1-1 0,-1 1-1,0 0 1,0 0 0,0 0-1,0 0 1,0 0 0,-1 1-1,1-1 1,-1 0 0,0 0-1,0 0 1,0 1 0,-1-1-1,1 0 1,-1 0 0,1 0-1,-1 0 1,0 0 0,0 0-1,-1 0 1,1 0 0,-1 0-1,1 0 1,-1-1 0,0 1 0,0-1-1,0 1 1,0-1 0,0 0-1,-1 0 1,1 0 0,-1 0-1,1 0 1,-1 0 0,0-1-1,0 1 1,0-1 0,0 1-115,-63-3-781,9-22-4203,52 9 3049,7-3 133</inkml:trace>
  <inkml:trace contextRef="#ctx0" brushRef="#br0" timeOffset="1827.542">2746 435 444,'-30'11'3072,"26"-10"-2845,0 0-1,0-1 1,1 1-1,-1 1 0,0-1 1,1 0-1,-1 1 1,1 0-1,0-1 0,-1 2 1,1-1-1,0 0 1,0 0-1,0 1 1,1 0-1,-1 0 0,1-1 1,-1 1-1,1 1 1,0-1-1,0 0 0,-1 3-226,4-2 6,1 0-1,0-1 1,0 1-1,0-1 1,0 1-1,0-1 1,1 0-1,0 0 1,-1 0-1,1 0 1,0-1-1,0 1 1,1-1-1,-1 0 1,0 0-1,1 0 1,0 0-1,-1 0 1,1-1-1,0 0 1,0 1-1,0-1 1,-1-1-1,1 1 1,0-1-1,0 1 0,3-1-5,-6 0-5,1 1 0,0-1-1,0 0 1,0 1-1,0-1 1,0 0 0,-1 0-1,1 0 1,0 0-1,0-1 1,0 1 0,0 0-1,-1-1 1,1 1-1,0-1 1,0 0 0,-1 1-1,1-1 1,0 0 0,-1 0-1,1 0 1,-1 0-1,1-1 1,-1 1 0,0 0-1,1-1 1,-1 1-1,0 0 1,0-1 0,0 0-1,0 1 1,0-1-1,0 0 1,-1 1 0,1-1-1,0 0 1,-1 0-1,0 1 1,1-1 0,-1 0-1,0 0 6,2-3 14,0 1-6,1 0 0,0 0 0,0 0-1,0 1 1,0-1 0,0 1 0,1-1 0,-1 1 0,1 0-1,0 1 1,0-1 0,0 1 0,0 0 0,1 0 0,-1 0-1,0 0 1,1 1 0,0-1 0,-1 1 0,1 1 0,0-1-1,-1 1 1,1-1 0,0 1 0,0 0 0,-1 1-1,1-1 1,0 1 0,-1 0 0,1 1 0,3 0-8,-6-1 67,-1 1 1,1-1 0,-1 1-1,0-1 1,1 1-1,-1-1 1,0 1-1,0 0 1,0 0 0,0-1-1,0 1 1,-1 0-1,1 0 1,0 0-1,-1 0 1,1 0 0,-1 0-1,0 0 1,0 0-1,0 0 1,0 0 0,0 0-1,0 0 1,-1 1-68,1-2 76,0 1-1,0 0 1,-1 0 0,1 0 0,0-1 0,0 1 0,1 0 0,-1 0 0,0-1 0,1 1 0,-1 0 0,1 0-1,-1-1 1,1 1 0,0 0 0,0-1 0,-1 1 0,1-1 0,0 1 0,1-1 0,-1 0 0,0 1-1,0-1 1,1 0 0,-1 0 0,0 0 0,1 0 0,-1 0 0,1 0 0,1 1-76,104 13 243,-97-16-197,-1 0 1,0 1-1,1 1 1,-1 0-1,0 0 1,0 1-1,0 0 1,0 0-1,0 1 1,0 0-1,-1 1 1,1-1-1,-1 2 1,0-1-1,0 1 1,-1 1-1,1-1 1,-1 1-47,8 28-628,-19 2-4470,7-25 193,9-10 2736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24.2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0 0 108,'-3'3'996,"-5"0"176,0 3-44,-4 0-92,-1 1-140,0 1-171,-2 1-165,-3-1-164,2 3-164,-1-1-228,2 3-452,6-1-528,4-1-285,5-4-143,9-3-60,11-5 76</inkml:trace>
  <inkml:trace contextRef="#ctx0" brushRef="#br0" timeOffset="188.088">318 87 280,'15'3'1148,"-4"3"208,-3 3 0,-4 1-100,-8 2-171,-5 3-185,-13 0-248,-11 1-540,-9 5-872,-11-2-488,-9 0-273,-3-3-159,0-1-60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16.7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5 79 648,'-10'25'5163,"-11"23"-3623,-9-7-823,-22 50-482,51-90-260,1 0 0,0 0 0,0 0 0,0-1 0,0 1 1,0 0-1,0 0 0,0 0 0,0 0 0,0 0 0,0 0 1,0-1-1,1 1 0,-1 0 0,0 0 0,1 0 0,-1-1 0,1 1 1,-1 0-1,1 0 0,-1-1 0,1 1 0,-1 0 0,1-1 0,0 1 1,-1-1-1,1 1 0,0 0 0,-1-1 0,1 0 0,0 1 0,0-1 1,-1 1-1,1-1 0,0 0 0,0 0 0,0 1 0,0-1 0,0 0 1,-1 0-1,1 0 0,0 0 0,0 0 0,0 0 0,0 0 1,0 0-1,0-1 0,-1 1 0,1 0 0,0 0 25,49-12-1049,-47 11 977,77-26 201,-79 29-14,0-1-1,0 0 1,0 0 0,0 1 0,-1-1 0,1 0 0,0 1-1,-1-1 1,1 0 0,-1 1 0,0-1 0,1 1-1,-1-1 1,0 1 0,0-1 0,0 1 0,0-1-1,0 1 1,0 0 0,0-1 0,-1 0 0,1 1-1,-1-1 1,1 1 0,-1-1 0,1 1 0,-1-1-1,0 0 1,0 1 0,0 0-115,0 2 272,0-1-142,-9 46 2232,10-48-2336,0 0 0,0 0 0,0 0 0,0 0 0,1 0 0,-1 0 0,0 0 0,1 0 0,-1 0 1,1 0-1,-1 0 0,1 0 0,-1 0 0,1 0 0,0-1 0,-1 1 0,1 0 0,0 0 0,0-1 1,0 1-1,-1-1 0,1 1 0,0 0 0,0-1 0,0 0 0,0 1 0,0-1 0,0 1 0,0-1 0,0 0 1,0 0-1,0 0 0,0 0 0,0 0 0,0 0 0,0 0 0,0 0 0,0 0 0,0 0 0,0 0 0,0-1 1,0 1-1,0 0 0,0-1 0,0 1-26,19-7-304,0 0 1,-1-2-1,0 0 1,-1-1-1,0-1 1,-1-1-1,0 0 1,0-1-1,-2-1 1,0-1-1,0 0 1,-1-1-1,-1 0 1,-1-1-1,9-16 304,87-141 773,-199 327 2487,29 3-3088,41-95-3022,21-82-4385,-5-31 5293,3 31 1378,-2-2 505,3 20 231,-1 0-1,1 1 1,0-1 0,0 0-1,0 0 1,0 0 0,1 0 0,-1 0-1,1 0 1,0 0 0,0 0 0,0 0-1,0 0 1,0 0 0,1 0 0,-1 0-1,1 0 1,0 0 0,0 1 0,0-1-1,0 0 1,1 0 0,-1 1 0,1-1-1,-1 0 1,1 1 0,0 0 0,0-1-1,0 1 1,0 0 0,0 0 0,1 0-1,-1 0 1,1 1 0,-1-1-1,1 1 1,0-1 0,0 1-172,126 11 848,-3 1-7153,-92-16 4876</inkml:trace>
  <inkml:trace contextRef="#ctx0" brushRef="#br0" timeOffset="189.808">953 26 644,'14'-7'1204,"-3"6"192,-1 6-68,0 6-83,-4 5-117,-1 6-96,-6 6-128,-8 3-144,-10 6-148,-14 6-196,-13 3-400,-13 6-608,-12 4-756,-8 2-408,-1-5-221,-1-1-59,2-9 18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15.2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13 628,'1'-1'154,"0"0"-1,0 0 1,1 0-1,-1 0 1,0 0-1,1 0 1,-1 0-1,1 0 1,-1 0 0,1 1-1,0-1 1,-1 1-1,1-1 1,0 1-1,-1 0 1,1-1-1,0 1 1,-1 0-1,1 0 1,0 0 0,0 0-1,-1 1 1,1-1-1,0 0 1,-1 1-1,1-1 1,-1 1-1,1 0 1,0-1-1,-1 1 1,1 0-1,-1 0 1,0 0 0,1 0-1,-1 0 1,0 0-1,0 0 1,1 1-1,-1-1 1,0 0-1,0 1 1,0-1-1,0 1 1,-1-1 0,1 1-1,0-1 1,-1 1-1,1-1 1,-1 1-1,1 0 1,-1-1-1,0 1 1,0 0-1,0 0-153,-47 71 1425,71-76-1574,84-47-538,-10 3-1158,-29 22-2484,-50 18 2784,0-2 120</inkml:trace>
  <inkml:trace contextRef="#ctx0" brushRef="#br0" timeOffset="244.409">475 0 564,'-3'8'1136,"1"1"152,4 0-192,1 1-168,0 0-199,2 2-409,-3 0-504,0 1-593,-4 1-335,0-3-172,-4 1-68,1-3 120</inkml:trace>
  <inkml:trace contextRef="#ctx0" brushRef="#br0" timeOffset="451.112">422 192 240,'-5'6'1056,"0"0"176,2 0-40,0 0-160,3 1-227,-2 0-301,0 4-384,1-1-476,1 0-525,0 2-287,3-3-148,7-1-4</inkml:trace>
  <inkml:trace contextRef="#ctx0" brushRef="#br0" timeOffset="763.813">742 286 572,'8'-2'375,"-4"2"-151,0 0-1,1 0 0,-1-1 0,1 0 1,-1 0-1,0 0 0,0-1 1,0 1-1,0-1 0,0 0 0,0 0 1,0-1-1,0 1 0,-1-1 0,1 1 1,-1-1-1,0 0 0,0-1 0,0 1 1,0 0-1,0-1 0,1-3-223,-6 4 143,0 0-1,0 1 1,0-1 0,0 0-1,0 0 1,-1 1 0,1 0-1,-1-1 1,1 1 0,-1 0-1,0 0 1,0 0-1,0 1 1,0-1 0,0 1-1,-1-1 1,1 1 0,0 0-1,-1 1 1,1-1-1,-1 0 1,1 1 0,0 0-1,-1 0 1,1 0 0,-1 0-1,1 0 1,-1 1-143,0-2 69,-1 1 0,1 0 1,0 0-1,-1 0 0,1 0 0,0 1 0,-1-1 0,1 1 1,0 0-1,0 1 0,-1-1 0,1 1 0,0-1 1,1 1-1,-1 0 0,0 1 0,0-1 0,1 1 1,-3 2-70,6-3-31,0-1 0,1 1 0,-1 0 0,1-1 1,-1 1-1,1-1 0,-1 1 0,1-1 0,0 1 1,0-1-1,0 1 0,0-1 0,0 0 0,0 1 0,0-1 1,1 0-1,-1 0 0,0 0 0,1 0 0,-1 0 1,0 0-1,1 0 0,-1 0 0,1-1 0,0 1 1,-1-1-1,1 1 0,0-1 0,-1 1 0,1-1 0,0 0 1,-1 0-1,1 0 0,0 0 0,-1 0 0,2 0 31,0 0-89,74 11-1217,-76-8 1345,0-1 0,0 1 1,0 0-1,0 0 0,0 0 1,-1-1-1,0 1 0,1 0 1,-1 0-1,0 0 0,0 0 1,0 0-1,-1 0 0,1 0 1,-1 0-1,0-1 0,1 1 1,-1 0-1,-1 0 0,1-1 1,0 1-1,-1 0 0,1-1 1,-1 0-1,-1 3-39,0 0 88,-159 291 1748,118-197-2718,44-100 744,0 1-1,1 0 0,-1 0 0,0 0 1,1 0-1,-1-1 0,0 1 0,0 0 1,1 0-1,-1 0 0,0 0 1,1 0-1,-1 0 0,0 0 0,1 0 1,-1 0-1,0 0 0,1 0 0,-1 0 1,0 0-1,1 0 0,-1 0 1,0 0-1,1 0 0,-1 1 0,0-1 1,0 0-1,1 0 0,-1 0 0,0 0 1,1 1-1,-1-1 0,0 0 0,0 0 1,0 0-1,1 1 0,-1-1 1,0 0-1,0 1 0,0-1 0,1 0 139,28-29-2724,-28 29 2645,27-30-1594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14.9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5 2 64,'0'0'103,"0"1"-1,0-1 1,0 1-1,-1-1 1,1 0-1,0 1 1,0-1-1,0 0 1,-1 1-1,1-1 1,0 0-1,0 0 1,-1 1-1,1-1 1,0 0-1,-1 1 1,1-1-1,0 0 1,-1 0-1,1 0 1,-1 0-1,1 1 1,0-1-1,-1 0 1,1 0 0,0 0-1,-1 0 1,1 0-1,-1 0 1,1 0-1,-1 0 1,1 0-1,0 0 1,-1 0-1,1 0 1,-1 0-1,1 0 1,0-1-1,-1 1 1,1 0-1,0 0 1,-1 0-1,1-1 1,0 1-1,-1 0 1,1 0-1,0-1 1,-1 1-1,1 0 1,0 0 0,0-1-1,-1 1 1,1 0-1,0-1 1,0 1-1,0-1 1,-1 1-1,1 0 1,0-1-1,0 1 1,0 0-1,0-1 1,0 1-1,0-1-102,-12 18 773,1 1-1,1 0 1,1 1-1,1-1 1,0 2-1,2-1 1,0 1-1,1 0 1,0 5-773,2-12-34,2-1 0,-1 1 0,1 0-1,1 0 1,1 0 0,-1 0 0,2-1 0,0 1 0,1 1 34,-2-10-263,0 0 1,0 0 0,1 0-1,-1 0 1,1 0 0,0 0-1,0 0 1,0-1-1,1 1 1,-1-1 0,1 0-1,0 1 1,0-1 0,0 0-1,1-1 1,-1 1 0,0-1-1,1 1 1,0-1-1,0 0 1,-1 0 0,1-1-1,0 1 1,1-1 0,-1 0-1,0 0 1,0 0 0,3 0 262,57-10-4031,-32-3 245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1:38.2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54 964 384,'-51'6'2462,"33"-5"-2350,1-2 0,0 0 1,-1-1-1,1-1 0,0 0 1,0-2-1,1 0 0,-1 0 1,1-2-1,0 0 0,1 0 1,-1-2-1,2 0 0,-1-1 1,1 0-1,1-1 0,0-1 1,0 0-1,1 0 0,1-2 1,0 1-1,1-1 0,-1-3-112,5 11 62,1-1 0,0 0 1,1-1-1,-1 1 0,1-1 0,1 0 0,0 0 0,0 0 1,0 0-1,1-1 0,0 1 0,1-1 0,-1 1 0,2-1 1,-1 0-1,1 1 0,1-1 0,0 0 0,0 1 0,0-1 0,1 1 1,2-6-63,7-21-33,2 1 1,0 0-1,3 1 1,1 1-1,1 1 0,1 0 1,2 1-1,1 1 1,1 2-1,2 0 1,0 1-1,2 1 1,1 2-1,3-1 33,-1 4 18,1 1-1,1 2 1,1 1 0,0 2-1,1 1 1,0 1-1,1 2 1,0 2-1,0 1 1,1 2 0,0 1-1,0 2 1,1 1-1,-1 2 1,0 1-1,0 2 1,18 6-18,-41-7 16,0 2-1,-1-1 1,1 2 0,-1 0 0,0 0 0,0 1-1,-1 0 1,0 1 0,-1 1 0,1-1-1,-2 2 1,1-1 0,-1 1 0,-1 1-1,0 0 1,0 0 0,-1 0 0,0 1-1,-1 0 1,-1 1 0,0-1 0,0 1-1,-1 0 1,-1 0 0,0 0 0,-1 1 0,-1-1-1,1 5-15,0 12 13,-2-1 0,0 1 0,-2-1 0,-1 0 0,-1 1 0,-2-2 0,-1 1 1,-1 0-1,-1-1 0,-2-1 0,0 0 0,-2 0 0,-1-1 0,-1-1 0,-11 12-13,16-18-40,-2 0 0,-1 0 0,0-2 0,-2 1 0,1-2 0,-2 0 0,0-1 0,-1 0 0,-1-2 0,0 0 0,-1 0 0,0-2 0,-1-1 0,0 0 0,-19 6 40,22-11 267,0-1 0,0 0-1,-1-1 1,0-1 0,1-1 0,-1 0 0,0-2 0,0 0 0,0 0 0,-13-5-267,-16-27-6362,36 18 4626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0:33.1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2 923 304,'-4'1'412,"4"-1"-296,-1-1 0,0 1 0,0 0-1,1 0 1,-1 0 0,0 0 0,0 0-1,0 0 1,1 1 0,-1-1 0,0 0-1,0 0 1,1 0 0,-1 1 0,0-1-1,0 0 1,1 1 0,-1-1 0,0 1-1,1-1 1,-1 1 0,1-1 0,-1 1-1,0-1 1,1 1 0,-1 0 0,1-1-1,0 1 1,-1-1 0,1 1 0,-1 0 0,1 0-1,0-1 1,0 1 0,-1 0 0,1 0-1,0-1 1,0 1 0,0 0 0,0 0-1,0 0 1,0-1 0,0 2-116,4 4 132,-1 1 0,0 0 0,0 0-1,-1 1 1,0-1 0,0 0 0,-1 1 0,0-1 0,0 1 0,-1 0 0,0-1 0,0 1 0,0-1 0,-1 1-1,-1-1 1,-1 7-132,0 23 272,6 412 944,-15-381-1773,31-133-6523,-12 33 5821</inkml:trace>
  <inkml:trace contextRef="#ctx0" brushRef="#br0" timeOffset="2079.125">45 1003 676,'-1'0'83,"0"-1"0,0 0-1,0 0 1,1 0 0,-1 0 0,0 0-1,1 0 1,-1 0 0,1 0-1,0 0 1,-1 0 0,1 0 0,0 0-1,-1 0 1,1 0 0,0-1 0,0 1-1,0 0 1,0 0 0,0 0 0,0 0-1,0 0 1,0 0 0,1-1 0,-1 1-1,0 0 1,1 0 0,-1 0 0,1 0-1,-1 0 1,1 0 0,0 0-1,-1 0 1,1 0 0,0 0 0,-1 1-1,1-1 1,0 0 0,0 0 0,0 1-1,0-1 1,0 0 0,0 1 0,0-1-1,0 1 1,0-1 0,0 1 0,0 0-1,0-1 1,0 1 0,1 0 0,-1 0-1,0 0 1,0 0 0,0 0-1,0 0 1,0 0 0,1 0 0,-1 0-1,0 1 1,0-1-83,663-56 3967,51 38-4177,19-40 292,-382 23-90,790-27 107,423 34 210,-1299 22-369,-264 6 91,0 0-1,-1 1 1,1-1 0,0 1-1,-1-1 1,1 1-1,0 0 1,-1-1 0,1 1-1,-1 0 1,1 0-1,-1 0 1,1 0 0,-1 0-1,0 1 1,0-1 0,0 0-1,1 1 1,-1-1-1,0 1 1,0-1 0,-1 1-1,1-1 1,0 1-1,0-1 1,-1 1 0,1 0-1,-1-1 1,0 1-1,1 0 1,-1 0 0,0-1-1,0 1 1,0 0-1,0 0 1,0-1 0,-1 1-1,1 0 1,0 0-1,-1-1 1,1 1 0,-1 0-31,0 20-4,8 81 193,5 1 1,4-2-1,4 0 1,24 62-190,-37-138 42,-1-11-18,-2 0-1,0 0 1,-1 1-1,0-1 1,-1 1-1,-1-1 1,0 1-1,-1 0-23,-2-14 10,-1 1-1,1-1 0,-1 1 1,0-1-1,1 0 0,-1 0 1,0 0-1,0 0 0,0 0 1,0-1-1,-1 1 0,1-1 1,0 0-1,-1 0 0,1 0 1,-1-1-1,1 1 0,-1-1 1,1 0-1,-1 0 0,1 0-9,-3 1 3,-429 37-176,-190-2 164,-690 17-94,682-35-162,-33 3 281,221-21-107,298-3 320,-981 1 317,1022-1 876,117-6-7048,39-29-934,-24 13 4871</inkml:trace>
  <inkml:trace contextRef="#ctx0" brushRef="#br0" timeOffset="3169.381">906 993 252,'18'-53'7336,"-31"378"-6515,50-13 494,-18-180-651,16-172-8721,-19 13 6374</inkml:trace>
  <inkml:trace contextRef="#ctx0" brushRef="#br0" timeOffset="3975.059">2550 806 288,'-10'-3'1131,"9"3"-1074,1 0-1,0-1 0,-1 1 1,1 0-1,0 0 0,-1-1 0,1 1 1,-1 0-1,1 0 0,0 0 1,-1 0-1,1 0 0,-1 0 1,1-1-1,0 1 0,-1 0 1,1 0-1,-1 0 0,1 0 1,-1 1-1,1-1 0,0 0 1,-1 0-1,1 0 0,-1 0 1,1 0-1,0 0 0,-1 1 1,1-1-1,0 0 0,-1 0 1,1 1-1,0-1 0,-1 0 1,1 0-1,0 1 0,-1-1 1,1 0-1,0 1 0,0-1 1,-1 1-1,1-1 0,0 0 1,0 1-1,0-1 0,0 0 1,0 1-1,0-1 0,-1 1 1,1-1-1,0 1 0,0-1 1,0 0-1,0 1 0,0-1 1,0 1-1,1-1 0,-1 1 1,0-1-1,0 0 0,0 1 1,0-1-1,0 0 0,1 1 0,-1-1 1,0 1-1,0-1-56,-19 213 2500,18-46-1599,7 0-1,11 26-900,-13-121 19,6-96-3380,8-41-1408,-10 34 3466</inkml:trace>
  <inkml:trace contextRef="#ctx0" brushRef="#br0" timeOffset="4624.33">3028 767 468,'0'0'825,"11"11"2972,-6 1-3500,-1 1 1,0 0-1,-1 0 0,-1 1 1,0-1-1,0 0 1,-2 1-1,1-1 0,-2 9-297,1 3 218,24 499 2012,1-353-1781,-20-154-687,12-18-5652,-7-12 4009,2-6 111</inkml:trace>
  <inkml:trace contextRef="#ctx0" brushRef="#br0" timeOffset="5272.128">4680 734 596,'4'-3'5054,"4"22"-3481,-3 219 380,6-11-496,34 179-1457,-31-356-623,-16-69-3965,-6-2 2652,-5-6 6</inkml:trace>
  <inkml:trace contextRef="#ctx0" brushRef="#br0" timeOffset="7761.956">2897 616 8,'-8'15'4457,"16"-26"-1659,129-150-2521,-104 122-293,2 3 1,2 0-1,1 3 0,1 1 1,2 2-1,1 1 0,1 3 1,2 1-1,0 3 0,43-15 16,-69 30 27,1 2-1,-1 0 1,1 2-1,0 0 1,-1 1-1,1 1 1,1 1-1,-1 0 1,0 2-1,-1 0 1,1 1-1,0 1 1,-1 1-1,0 1 1,0 1-1,0 0 0,-1 2 1,0 0-1,-1 0 1,0 2-1,0 0 1,-1 1-1,0 1 1,-2 0-1,1 1 1,-2 1-1,1 0 1,-1 3-27,107 154 694,-105-150-379,-31-22-1403,-1-30-4815,17 15 4424</inkml:trace>
  <inkml:trace contextRef="#ctx0" brushRef="#br0" timeOffset="8194.922">4166 245 768,'-1'2'182,"0"1"-1,1 0 1,-1 0 0,1 0-1,-1 0 1,1-1 0,0 1-1,0 0 1,0 0 0,1 0-1,-1 0 1,1 0-1,-1-1 1,1 1 0,0 0-1,0 0 1,0-1 0,0 1-1,1-1 1,-1 1 0,1-1-1,0 1 1,-1-1 0,1 0-1,2 1-181,2 8 388,0-1-293,0 0 0,-1 0-1,0 1 1,0 0 0,-2 0-1,1 0 1,-1 0 0,-1 0-1,0 1 1,0-1 0,-1 1-1,-1 0 1,0-1 0,-1 1-1,0 0 1,-2 7-95,0-15 63,0 1 0,-1-1 0,0 0 0,0 0 0,0 0 0,0-1 1,-1 1-1,1-1 0,-1 0 0,0-1 0,0 1 0,0-1 0,0 0 0,0 0 0,-1 0 0,1-1 0,0 0 0,-1 0 0,1 0 1,-1 0-1,0-1 0,1 0 0,-1-1 0,1 1 0,-1-1 0,1 0 0,-5-1-63,-12 1-806,-68-8-5509,64-1 4753</inkml:trace>
  <inkml:trace contextRef="#ctx0" brushRef="#br0" timeOffset="8966.731">2959 397 328,'-3'-13'1850,"3"13"-1769,0 1 1,0-1 0,0 0-1,-1 0 1,1 0 0,0 0-1,0 1 1,0-1 0,-1 0-1,1 0 1,0 0 0,0 0-1,0 0 1,-1 0 0,1 0-1,0 0 1,0 0 0,-1 1-1,1-1 1,0 0 0,0 0-1,-1 0 1,1 0 0,0-1-1,0 1 1,0 0 0,-1 0-1,1 0 1,0 0 0,0 0-1,-1 0 1,1 0 0,0 0-1,0 0 1,0 0 0,-1-1 0,1 1-1,0 0 1,0 0 0,0 0-1,0 0 1,-1-1 0,1 1-1,0 0 1,0 0 0,0-1-82,-39 124 1474,19-32-505,21-90-947,0 0-1,0-1 1,0 1 0,0-1-1,0 1 1,0 0 0,0-1-1,0 0 1,0 1 0,1-1-1,-1 0 1,0 1-1,0-1 1,0 0 0,0 0-1,0 0 1,1 0 0,-1 0-1,0 0 1,0 0 0,0-1-1,0 1 1,1 0 0,-1-1-1,0 1 1,0-1 0,0 1-1,0-1 1,0 1-1,0-1 1,0 0 0,0 1-1,0-1 1,-1 0 0,1 0-1,0 0 1,0 0-22,4-1 31,90-30-240,-30 26-6884,-73 6 5565</inkml:trace>
  <inkml:trace contextRef="#ctx0" brushRef="#br0" timeOffset="16031.996">1410 1852 260,'-9'-8'5080,"5"14"-3223,-1 239-1161,26 134 751,-20-362-1541,-1-28-1691,0-21-1358,1 9 1527,1-4 98</inkml:trace>
  <inkml:trace contextRef="#ctx0" brushRef="#br0" timeOffset="16593.869">1412 1869 564,'0'-1'95,"-1"-1"0,1 1 1,-1 0-1,1-1 0,-1 1 0,0 0 0,0 0 0,0-1 1,1 1-1,-1 0 0,0 0 0,0 0 0,-1 0 0,1 0 0,0 0 1,0 1-1,0-1 0,-1 0 0,1 0 0,0 1 0,-1-1 1,1 1-1,0-1 0,-1 1 0,1 0 0,-1 0 0,1-1 1,-1 1-1,1 0 0,0 0 0,-1 0 0,1 1 0,-1-1 1,1 0-1,-1 0 0,1 1 0,0-1 0,-1 1 0,1-1 1,0 1-1,-1 0 0,1 0 0,0-1 0,0 1 0,0 0 0,0 0 1,-1 0-1,1 1-95,-13 9 127,0 1 0,2 0-1,-1 1 1,2 0 0,-1 1 0,2 0 0,-5 10-127,52-38-3713,-16-2 2502,-18 12 1267,1 0-1,0 1 1,0-1-1,0 1 1,0 0-1,1 0 0,-1 1 1,1-1-1,0 1 1,-1 0-1,1 0 1,0 1-1,0 0 0,0-1 1,0 2-1,1-1 1,-1 0-1,0 1 1,0 0-1,0 0 0,1 1 1,-1 0-1,0-1 1,0 2-1,2 0-55,155 47 4999,-162-49-5075,-1 1-1,1-1 1,0 0-1,-1 0 1,1 0-1,0 0 1,-1 0-1,1 0 1,0 1-1,0-1 1,-1 0-1,1 0 1,0 1-1,-1-1 1,1 0-1,0 0 1,0 1-1,0-1 1,-1 0-1,1 0 1,0 1-1,0-1 1,0 0 0,0 1-1,0-1 1,-1 0-1,1 1 1,0-1-1,0 1 1,0-1-1,0 0 1,0 1-1,0-1 1,0 0-1,0 1 1,0-1-1,0 0 1,0 1-1,1-1 1,-1 0-1,0 1 1,0-1-1,0 0 1,0 1-1,1-1 1,-1 0-1,0 0 1,0 1-1,0-1 1,1 0-1,-1 1 1,0-1-1,0 0 1,1 0-1,-1 0 1,0 1-1,1-1 1,-1 0-1,0 0 1,1 0-1,-1 0 1,0 0-1,1 0 77,-12 4-1446</inkml:trace>
  <inkml:trace contextRef="#ctx0" brushRef="#br0" timeOffset="17148.609">1129 3028 776,'-2'3'160,"1"-1"0,-1 1-1,1-1 1,-1 1 0,1-1-1,0 1 1,0 0 0,0 0 0,1-1-1,-1 1 1,1 0 0,-1 0 0,1 0-1,0 0 1,0 0 0,0 0-1,0-1 1,1 1 0,-1 0 0,1 0-1,0 0 1,0 0 0,0-1 0,0 1-1,0 0 1,0-1 0,1 1 0,-1-1-1,1 0 1,0 1 0,0-1-1,0 0 1,0 0 0,0 0 0,0 0-1,1 0 1,-1-1 0,1 1 0,-1-1-1,1 1 1,-1-1 0,1 0 0,0 0-1,0 0 1,-1-1 0,1 1-1,0 0-159,4-2 76,-1 0 0,0 0-1,0 0 1,-1-1 0,1 0-1,0 0 1,0 0 0,-1-1-1,0 0 1,1 0 0,-1 0 0,0-1-1,0 0 1,-1 0 0,1 0-1,-1 0 1,0-1 0,0 1-1,0-1 1,-1 0 0,0 0-1,0-1 1,0 1 0,0-3-76,3-3-20,-2 0 0,0-1 0,0 1 0,-1-1 0,-1 0 0,0 0 0,0 0 1,-1 0-1,-1-1 0,0 1 0,-2-11 20,1 8-19,-1 0 1,-1 0-1,0 0 1,-1 0-1,-1 1 1,0 0 0,-1-1-1,-1 2 1,0-1-1,0 1 1,-3-2 18,10 14-1,-1 1 0,1-1 0,0 1 0,-1-1 0,1 1 0,-1-1 0,1 1 0,-1-1 0,1 1 1,-1-1-1,0 1 0,1 0 0,-1-1 0,0 1 0,1 0 0,-1-1 0,0 1 0,1 0 0,-1 0 1,0 0-1,1 0 0,-1 0 0,0-1 0,1 1 0,-1 0 0,0 1 0,0-1 0,1 0 0,-1 0 1,0 0-1,1 0 0,-1 0 0,0 1 0,1-1 0,-1 0 0,0 1 0,1-1 0,-1 0 1,1 1-1,-1-1 0,1 1 0,-1-1 0,1 1 0,-1-1 0,1 1 0,-1 0 0,1-1 0,0 1 1,-1-1-1,1 1 0,0 0 0,-1-1 0,1 1 0,0 0 0,0-1 0,0 2 1,-12 39-18,11-20 17,1 0 0,0-1 1,2 1-1,1 0 0,0-1 1,1 1-1,1-1 0,1 0 0,1 0 1,1-1-1,3 4 1,-9-17-241,1 0 1,0 0-1,0-1 1,0 0-1,1 1 1,0-1-1,0-1 0,0 1 1,1 0-1,-1-1 1,1 0-1,0 0 1,1-1-1,-1 1 1,1-1 240,17-5-3356,-12-6 1755</inkml:trace>
  <inkml:trace contextRef="#ctx0" brushRef="#br0" timeOffset="17500.124">1480 3007 336,'59'-9'3748,"12"-57"-3184,-69 64-542,-1 1 0,0-1 0,0 0 0,0 1 1,0-1-1,0 0 0,0 0 0,0 0 0,0 1 1,-1-1-1,1 0 0,-1 0 0,1 0 0,-1 0 0,0 0 1,0 0-1,0 0 0,0 0 0,0 0 0,0 0 0,-1 0 1,1 0-1,-1 0 0,1 0 0,-1 0 0,0 0 1,0 1-1,1-1 0,-1 0 0,-1 0 0,1 1 0,0-1 1,0 1-1,-1-1 0,1 1 0,0-1 0,-1 1 1,1 0-1,-1 0 0,0 0 0,0 0 0,1 0 0,-1 0 1,0 0-1,0 0 0,0 1 0,0-1 0,0 1 0,0-1 1,0 1-1,0 0 0,0 0 0,-1 0-22,-2 3 93,0 0 0,0 0 0,0 1 0,0 0 0,1 0 0,-1 0 0,1 0 0,0 1 0,0-1 0,1 1 0,0 0 0,-1 0 0,2 1 0,-1-1-1,0 1 1,1-1 0,0 1 0,1 0 0,-1 0 0,1 0 0,0 0 0,0-1 0,1 2 0,0 2-93,-1-1 62,1 1-1,-1-1 1,1 0-1,1 1 1,0-1 0,0 0-1,1 0 1,0 0-1,0 0 1,1 0-1,0 0 1,0-1 0,1 1-1,1 1-61,-3-4-198,1-1 1,0 0-1,0 0 0,1 0 0,-1-1 1,1 1-1,0-1 0,0 0 0,0 1 1,0-2-1,0 1 0,1-1 0,-1 1 1,1-1-1,1 0 198,-4-1-198,1 0 1,-1-1 0,0 1-1,1-1 1,-1 0-1,0 0 1,1 0 0,-1 0-1,0 0 1,1 0-1,-1-1 1,0 1 0,1-1-1,-1 1 1,0-1-1,0 0 1,0 0 0,1 0-1,-1 0 1,0 0-1,0-1 1,0 1-1,1-2 198,14-14-1289</inkml:trace>
  <inkml:trace contextRef="#ctx0" brushRef="#br0" timeOffset="17855.613">1879 2700 324,'2'-8'565,"0"0"0,0 0 0,-1 0 0,-1 0 0,1 0 0,-1 0 0,0 0 0,-1 0 0,0 0 0,0 0 0,-2-6-565,2 14 17,1-1-1,0 1 1,-1 0 0,1-1-1,0 1 1,-1-1 0,1 1-1,0 0 1,-1-1-1,1 1 1,-1 0 0,1 0-1,-1-1 1,1 1-1,-1 0 1,1 0 0,-1 0-1,1-1 1,-1 1 0,1 0-1,-1 0 1,1 0-1,-1 0 1,1 0 0,-1 0-1,1 0 1,-1 0-1,0 1 1,1-1 0,-1 0-1,1 0 1,-1 0 0,1 0-1,-1 1 1,1-1-1,0 0 1,-1 0 0,1 1-1,-1-1 1,1 0-1,-1 1 1,1-1 0,0 1-1,-1-1 1,1 0-1,0 1 1,0-1 0,-1 1-1,1-1 1,0 1 0,0-1-1,-1 1 1,1-1-1,0 1 1,0-1 0,0 1-1,0-1 1,0 1-1,0 0-16,-17 33 344,8 2-204,2 0 1,1 0-1,2 1 0,1 0 1,2 0-1,2-1 1,1 1-1,4 17-140,43 233 406,-54-235-1260,5-51 767,0-1-1,0 1 1,0 0 0,0 0-1,0-1 1,0 1-1,-1 0 1,1 0 0,0 0-1,0-1 1,-1 1-1,1 0 1,-1-1 0,1 1-1,-1 0 1,1-1-1,-1 1 1,1-1-1,-1 1 1,1 0 0,-1-1-1,1 1 1,-1-1-1,0 0 1,0 1 0,1-1-1,-1 0 1,0 1-1,1-1 1,-1 0 0,0 0-1,0 1 1,0-1-1,1 0 1,-1 0-1,0 0 1,0 0 0,0 0-1,1 0 1,-1 0-1,0-1 1,0 1 0,1 0-1,-1 0 1,0 0-1,0-1 1,1 1 0,-1-1-1,0 1 1,1 0-1,-1-1 1,0 1 0,1-1-1,-1 1 1,1-1-1,-1 0 1,1 1-1,-1-1 1,1 1 0,-1-2 87,-9-11-1576,0-7 162</inkml:trace>
  <inkml:trace contextRef="#ctx0" brushRef="#br0" timeOffset="18043.966">1741 3027 616,'2'-7'1128,"4"-1"160,4 2-112,3 2-228,7-2-183,3 0-157,3 0-168,0 0-204,2 0-276,-1 2-336,-4-2-400,-4-2-377,-2 1-207,-4-3-48,-3-4 96</inkml:trace>
  <inkml:trace contextRef="#ctx0" brushRef="#br0" timeOffset="18355.443">2040 2645 700,'-4'11'4156,"10"25"-3283,-4-25-427,9 285 1979,-6-255-2450,-1 49-3408,-12-79 425,0-13 1606</inkml:trace>
  <inkml:trace contextRef="#ctx0" brushRef="#br0" timeOffset="18568.006">1951 2955 528,'-2'0'1116,"7"-2"68,5 1-60,8-4-520,7 1-644,4-3-544,2-1-316,2-2-172,-1-2-88</inkml:trace>
  <inkml:trace contextRef="#ctx0" brushRef="#br0" timeOffset="19895.074">3892 1723 568,'0'0'102,"0"0"0,0 0 0,-1 1-1,1-1 1,0 0 0,0 1 0,0-1 0,0 0 0,0 0 0,0 1-1,0-1 1,0 0 0,-1 0 0,1 1 0,0-1 0,0 0 0,0 0-1,-1 0 1,1 1 0,0-1 0,0 0 0,0 0 0,-1 0-1,1 0 1,0 0 0,0 1 0,-1-1 0,1 0 0,0 0 0,0 0-1,-1 0 1,1 0 0,0 0 0,-1 0 0,1 0 0,0 0 0,0 0-1,-1 0 1,1 0 0,0 0 0,-1 0 0,1 0 0,0 0 0,0-1-1,-1 1 1,1 0 0,0 0 0,0 0 0,-1 0 0,1 0-1,0-1 1,0 1-102,-1 10-56,11 302 2721,13-20-1782,-23-292-981,0 0-1,-1 0 0,1 0 1,0 0-1,0-1 1,-1 1-1,1 0 0,0 0 1,-1 0-1,1 0 0,0 0 1,0 0-1,-1 0 1,1 0-1,0-1 0,-1 1 1,1 0-1,0 0 1,0 0-1,-1 1 0,1-1 1,0 0-1,-1 0 1,1 0-1,0 0 0,0 0 1,-1 0-1,1 0 0,0 0 1,-1 1-1,1-1 1,0 0-1,0 0 0,0 0 1,-1 0-1,1 1 99,-12-36-3160,4 11 1674</inkml:trace>
  <inkml:trace contextRef="#ctx0" brushRef="#br0" timeOffset="20146.09">3813 1780 884,'-3'-5'352,"3"3"-251,0 1-1,0-1 1,0 1 0,0-1-1,0 1 1,-1 0 0,1-1-1,0 1 1,-1 0 0,1-1-1,-1 1 1,0 0-1,1 0 1,-1-1 0,0 1-1,0 0 1,0 0 0,0 0-1,0 0 1,0 0 0,0 0-1,0 0 1,0 0 0,-1 1-1,1-1 1,0 0-1,0 1 1,-1-1 0,1 1-1,0-1 1,-1 1 0,1 0-1,-1-1 1,1 1 0,0 0-1,-1 0 1,1 0-1,-1 0 1,1 0 0,0 1-1,-1-1 1,1 0 0,-1 1-1,1-1 1,0 1 0,-1-1-1,1 1 1,0-1-1,0 1 1,-1 0 0,1 0-1,0 0 1,0-1 0,0 1-1,0 0 1,-1 1-101,-91 142 324,89-134-2010,9-13-1693,4-8 2000</inkml:trace>
  <inkml:trace contextRef="#ctx0" brushRef="#br0" timeOffset="20328.1">3794 1775 900,'13'6'1080,"1"2"-16,5-1-104,-3 0-140,4 2-155,-2 0-153,0 0-136,-2 1-168,-1-1-272,-3 3-396,-4 0-469,-3 0-251,-5 1-136,-2-3-28,-6 2 124</inkml:trace>
  <inkml:trace contextRef="#ctx0" brushRef="#br0" timeOffset="20753.813">3473 2712 108,'-3'14'807,"0"-1"-1,1 1 1,0 0 0,1 0-1,1 0 1,0 0 0,1 0-1,2 12-806,1 34 771,-4-51-699,0 3 335,4-21-87,1-10-416,1 1 0,0 0 0,2 0 0,0 0 0,1 1 0,1 0 0,0 0 0,1 1 0,1 1-1,1 0 1,0 1 0,0 0 0,2 1 0,0 0 0,0 1 0,5-2 96,2-4-4119,-18 11 2672</inkml:trace>
  <inkml:trace contextRef="#ctx0" brushRef="#br0" timeOffset="20981.976">3724 2576 808,'3'1'1184,"1"2"140,-1-1-144,2-1-320,1 2-235,1 0-261,-1-1-372,1 3-528,-4 0-457,-1 2-235,0 1-120,-4-2 28</inkml:trace>
  <inkml:trace contextRef="#ctx0" brushRef="#br0" timeOffset="21169.813">3763 2750 424,'-2'13'1112,"1"-1"132,1-3-32,0-2-284,0-1-227,0 0-217,0-1-232,0 0-312,0 1-424,0 2-465,-2-1-239,2-1-112,2-4 4</inkml:trace>
  <inkml:trace contextRef="#ctx0" brushRef="#br0" timeOffset="21597.052">3951 2692 736,'2'-1'203,"-1"-1"1,1 1-1,0-1 1,-1 0-1,1 0 1,-1 0-1,1 0 0,-1 0 1,0 0-1,0 0 1,0 0-1,0 0 1,0-1-1,-1 1 0,1 0 1,-1-1-1,1 1 1,-1 0-1,0-1 1,0 1-1,0-1 0,0 1 1,0 0-1,0-1 1,-1 1-1,0 0 1,1-1-1,-2-1-203,0 4 91,-1 0 0,0 0-1,0 0 1,1 1 0,-1-1 0,0 1 0,1 0 0,-1 0-1,1 0 1,-1 0 0,1 0 0,-1 0 0,1 1-1,0-1 1,0 1 0,-1 0 0,1-1 0,0 1 0,1 0-1,-1 0 1,0 0 0,0 1 0,1-1 0,-1 0-1,1 1 1,-1 0-91,2-2 27,-3 2 10,1 0-1,-1 0 0,1 0 1,-1 0-1,1 0 0,0 1 1,1-1-1,-1 1 1,0 0-1,1-1 0,0 1 1,0 0-1,0 0 0,0 0 1,1-1-1,0 1 1,0 0-1,0 0 0,0 0 1,0 0-1,1 0 1,-1 0-1,2 2-36,0-5-83,0-1-1,0 0 1,0 1 0,0-1 0,1 0-1,-1 0 1,0 0 0,0 0 0,0-1 0,0 1-1,0-1 1,0 1 0,0-1 0,0 1-1,0-1 1,0 0 0,0 0 0,0 0-1,0 0 1,-1-1 0,1 1 0,0 0 0,-1-1-1,1 1 1,-1-1 0,1 0 0,-1 0 83,4-2-378,29-26-1050,-29 61 2274,4 408 1900,-7-413-3177,-1-26 355,-1 0 1,0-1-1,0 1 0,0 0 0,0 0 1,0 0-1,0-1 0,1 1 1,-1 0-1,0 0 0,0 0 1,0-1-1,1 1 0,-1 0 1,0 0-1,0 0 0,0 0 0,1 0 1,-1 0-1,0 0 0,0-1 1,1 1-1,-1 0 0,0 0 1,0 0-1,1 0 0,-1 0 1,0 0-1,0 0 0,1 0 0,-1 0 1,0 0-1,0 0 0,1 0 1,-1 0-1,0 1 0,0-1 1,1 0-1,-1 0 0,0 0 1,0 0-1,0 0 0,1 0 0,-1 1 76,9-41-3119,-5 10 1676</inkml:trace>
  <inkml:trace contextRef="#ctx0" brushRef="#br0" timeOffset="22315.047">4124 2546 796,'1'-7'161,"-1"7"68,1 1 1,-1-1 0,0 0 0,1 0 0,-1 0-1,0 0 1,1 0 0,-1 0 0,0 0 0,1 0-1,-1 0 1,0 0 0,1 0 0,-1 0 0,1 0-1,-1 0 1,0 0 0,1-1 0,-1 1 0,0 0 0,0 0-1,1 0 1,-1 0 0,1-1-230,-8 218 1351,7-216-1383,0 0 0,-1 0 0,1 0 0,0 0 0,0 0 0,0 0-1,-1-1 1,1 1 0,0 0 0,1 0 0,-1 0 0,0 0 0,0 0 0,0 0-1,0 0 1,1 0 0,-1 0 0,0 0 0,1-1 0,-1 1 0,1 0 0,-1 0-1,1 0 1,-1-1 0,1 1 0,0 0 0,-1-1 0,1 1 0,0 0 0,-1-1-1,1 1 1,0-1 0,0 1 0,0-1 0,0 1 0,-1-1 0,1 0 0,0 1-1,0-1 1,0 0 0,0 0 0,0 0 0,0 0 0,0 0 0,0 0-1,0 0 1,0 0 0,0 0 0,-1 0 0,1 0 0,0-1 0,0 1 0,0 0-1,0-1 1,0 1 0,0 0 0,-1-1 0,1 1 0,0-1 0,0 0 0,-1 1-1,1-1 1,0 1 0,-1-1 0,1 0 0,0 0 0,-1 1 0,1-1 0,-1-1 32,1 1 18,0-1 1,0 0 0,1 1 0,-1-1 0,0 0 0,1 1-1,-1 0 1,1-1 0,-1 1 0,1 0 0,-1 0-1,1 0 1,0 0 0,0 0 0,-1 0 0,1 0 0,0 0-1,0 1 1,0-1 0,0 1 0,0 0 0,0-1 0,0 1-1,0 0 1,0 0 0,0 0 0,0 0 0,0 1 0,0-1-1,0 1 1,0-1 0,0 1 0,0-1 0,0 1 0,-1 0-1,1 0 1,0 0 0,0 0 0,-1 0 0,1 1 0,-1-1-1,1 0 1,-1 1 0,1-1 0,0 2-19,45 92 1836,-46-95-1827,0 0 0,0 0 0,1 0 0,-1 0-1,0 0 1,0 0 0,0 0 0,1-1 0,-1 1 0,0 0 0,0-1 0,0 1-1,0-1 1,1 0 0,-1 1 0,0-1 0,0 0 0,0 1 0,0-1 0,0 0-1,-1 0 1,1 0 0,0 0 0,0 0 0,-1 0 0,1 0 0,0 0 0,-1 0-1,1 0 1,-1 0 0,1-1 0,-1 1 0,0 0 0,1 0 0,-1 0 0,0-1-1,0 1 1,0 0-9,0 0-9,13-29-366,-2 0 0,-1 0 1,-1-1-1,-2 0 0,2-21 375,1-88 1929,9 265-297,33 101-3010,-52-225 1251,0 1 0,1-1 0,-1 0 0,0 1 0,0-1-1,0 0 1,0 1 0,0-1 0,0 0 0,0 1 0,-1-1-1,1 0 1,0 0 0,-1 1 0,1-1 0,-1 0-1,1 0 1,-1 1 0,0-1 0,1 0 0,-1 0 0,0 0-1,0 0 1,0 0 0,0 0 0,0 0 0,0 0-1,0-1 1,0 1 0,0 0 0,0-1 0,-1 1 0,1 0-1,0-1 1,0 0 0,-1 1 0,1-1 0,0 0 0,-1 1-1,1-1 1,0 0 0,-1 0 0,1 0 0,0 0-1,-1 0 1,1-1 0,0 1 0,0 0 0,-1-1 0,1 1-1,0 0 1,0-1 0,-1 0 0,1 1 0,0-1-1,0 0 1,0 1 0,0-1 0,0 0 0,0 0 0,0 0-1,0 0 1,0 0 0,0 0 0,1 0 0,-1 0 0,0-1-1,0 1 128,-3-2 194,-1 0 0,1 0 0,0-1 0,0 1 0,0-1 0,1 0-1,-1 0 1,1 0 0,0-1 0,0 1 0,0-1 0,1 1 0,-1-1 0,1 0-1,0 0 1,1 0 0,-1 0 0,1 0 0,0-1 0,0 1 0,1 0-1,0-1 1,-1 1 0,2 0 0,-1-1 0,1 1 0,0 0 0,0 0 0,0-1-1,1 1 1,-1 0 0,1 0 0,1 1 0,-1-1 0,1 0 0,-1 1-194,100-60-1357,-20 19-2429,-53 19 2210</inkml:trace>
  <inkml:trace contextRef="#ctx0" brushRef="#br0" timeOffset="23243.014">2958 513 660,'2'0'96,"-1"0"0,1 0 1,0 0-1,-1 0 0,1 0 0,-1 0 1,1 0-1,0 0 0,-1-1 0,1 1 0,-1-1 1,1 1-1,-1-1 0,1 0 0,-1 1 1,1-1-1,-1 0 0,0 0 0,1 0 0,-1 0 1,0 0-1,0 0 0,1 0 0,-1-1 0,0 1 1,-1 0-1,2-2-96,-1 2 64,233-215 134,-170 167-231,3 2 0,1 4 0,2 2 0,5 2 33,-56 31 42,0 1 0,1 1 0,-1 0 0,1 2 0,0 0-1,1 1 1,-1 1 0,0 1 0,1 1 0,-1 1 0,0 1 0,1 1 0,-1 0 0,0 1 0,-1 2 0,1 0 0,-1 0 0,0 2 0,-1 1 0,1 0 0,12 10-42,-21-12 70,-1 1-1,0 0 1,-1 0 0,0 1 0,0 0-1,-1 1 1,0-1 0,-1 1 0,0 1-1,0-1 1,-1 1 0,-1 0-1,1 0 1,-2 1 0,0-1 0,0 1-1,-1 2-69,2-1 28,29 86-1197,-33-98 146,0-3-119,2-5-54</inkml:trace>
  <inkml:trace contextRef="#ctx0" brushRef="#br0" timeOffset="23613.323">4178 104 712,'37'122'3888,"-30"-105"-3666,63 148 925,-70-163-1125,0-1 1,-1 0 0,1 0 0,0 0 0,-1 0-1,1 0 1,-1 0 0,0 0 0,1 0 0,-1 0 0,0 0-1,0 0 1,0 0 0,1 0 0,-1 0 0,0-1 0,0 1-1,0 0 1,0-1 0,0 1 0,0-1 0,-1 1 0,1-1-1,0 1 1,0-1 0,0 0 0,0 1 0,-1-1-1,1 0 1,0 0 0,0 0 0,0 0 0,-1 0 0,1 0-1,0-1 1,0 1 0,0 0 0,-1-1 0,1 1 0,0 0-1,0-1 1,-1 0-23,-7 1 61,-311 41-449,260-45-3950,44-7 2796</inkml:trace>
  <inkml:trace contextRef="#ctx0" brushRef="#br0" timeOffset="23816.081">3211 331 300,'-8'28'648,"7"-2"-204,5-2-188,8-2-388,4-4-244,4-8-140,1-5-84</inkml:trace>
  <inkml:trace contextRef="#ctx0" brushRef="#br0" timeOffset="66131.241">0 975 224,'14'-5'4009,"56"-8"47,86 26-3704,-84-14-305,-1 4 0,1 2 0,-1 4 0,0 3-47,126-6-485,-86-15 336,-44 2 793,-75 14-607,1-1-1,0 1 0,0 0 0,1 0 1,0 1-1,0 0 0,0 0 0,1 0 1,1 1-1,-1 0 0,2 0 0,-1 0 0,1 0 1,0 1-1,0 3-36,2-11 11,-22 82 141,4 0 0,3 1 0,3 9-152,-1-2 40,-4 44 372,-11-143 702,-33-11-940,0 4 0,-2 1 0,1 4 0,-1 2 0,-1 4 0,-24 2-174,-143-5 1481,251-45 1315,19-83-2819,-6-1-1,1-49 24,-31 170-8,9-43-511,28 74-8275,2-7 3857,-11-9 2977</inkml:trace>
  <inkml:trace contextRef="#ctx0" brushRef="#br0" timeOffset="68975.36">4220 711 504,'1'-20'3313,"-1"7"33,-7 31-2499,-27 88-91,5 0 1,5 2-1,2 17-756,7-18 519,4 1 0,4 50-519,7-143 44,0 0-1,0 1 1,1-1 0,1 1 0,1-1-1,0 0 1,1 0 0,0 0-1,4 6-43,-4-18 12,-1 0-1,1-1 0,-1 1 1,1-1-1,0 0 0,0 0 1,0 0-1,0 0 0,0-1 1,0 0-1,0 0 0,1 0 1,-1 0-1,0-1 0,1 1 1,-1-1-1,0 0 0,4-1-11,3 2 14,356 52-454,68-19-102,-104-54 426,-301 18 163,0 0 0,0-2 0,-1-1-1,1-2 1,-2 0 0,1-2 0,-1-1-1,8-5-46,-23 4 9,0-1-1,-1 0 1,0-1-1,-1 0 1,0-1-1,-1 0 1,-1-1-1,0 0 0,-1 0 1,-1-1-1,0 1 1,-1-2-1,-1 1 1,0-1-1,-1 0 1,-1 0-1,0-12-8,5-5 46,11-35 50,-4-1-1,-3-1 1,-3 0 0,-3 0 0,-3-41-96,-2 103 24,-1 0-1,-1-1 1,0 1 0,0 0-1,0 0 1,-2-1-1,1 1 1,-1 0 0,0 1-1,-1-1 1,0 0 0,0 1-1,-1 0 1,0 0-1,0 0 1,-1 1 0,0 0-1,0 0 1,-1 0 0,0 1-1,0 0 1,0 0-1,-1 1 1,0 0 0,0 0-1,-1 1 1,1 0 0,-1 0-1,0 1 1,-6-1-24,-47-2 26,-1 3 0,0 2 0,-24 5-26,-45 0 145,-112 0-49,-268-9-119,343-10 179,150 21-1700,17 2-4625,13-8 4054,7-4 177</inkml:trace>
  <inkml:trace contextRef="#ctx0" brushRef="#br0" timeOffset="70925.593">5033 413 428,'0'0'157,"1"0"0,-1 1 0,0-1 0,0 0 0,0 1 0,0-1 0,0 0 0,0 1 0,1-1 0,-1 0 0,0 1 0,0-1 0,0 0 0,0 1 0,0-1 0,0 0 0,0 1 0,-1-1 0,1 0 0,0 1 1,0-1-1,0 0 0,0 1 0,0-1 0,0 0 0,-1 1 0,1-1 0,0 0 0,0 0 0,-1 1 0,1-1 0,0 0 0,0 0 0,-1 1 0,1-1 0,0 0 0,0 0 0,-1 0 0,1 1 0,0-1 0,-1 0 0,1 0 0,-1 0-157,36 2 2122,-23-4-2096,-1-1 1,1 0 0,-1 0 0,0-1 0,0-1 0,-1 0-1,1 0 1,-1-1 0,0-1 0,-1 1 0,1-2 0,-1 1-1,-1-1 1,1-1 0,-1 1 0,-1-1 0,0-1 0,3-4-28,6-10-68,-2-1-1,-1 0 1,0-1-1,-2-1 1,-1 0-1,-2 0 1,0-1 69,-5 16-46,-1 7 40,0 0 0,0 0 0,-1 0 0,0-1 0,0 1 1,0 0-1,-1-1 0,1 1 0,-2-1 0,1 1 0,0 0 0,-1-1 0,0 1 1,0-1 5,-2 5 9,0 0 0,1 1 0,-1-1 1,0 1-1,1-1 0,-1 1 0,0 0 1,1 0-1,-1 0 0,0 1 0,1-1 1,-1 1-1,0-1 0,1 1 1,-1 0-1,1 0 0,-1 0 0,1 0 1,-1 1-1,1-1 0,0 1 0,0-1 1,-1 1-1,1 0 0,0 0 0,1 0 1,-1 0-10,2-2 0,-11 8-52,1 0 1,0 1-1,0 0 0,1 1 0,1 0 1,0 0-1,0 1 0,1 0 0,0 0 1,1 1-1,0 0 0,1 0 0,0 0 1,1 1-1,0 0 0,1 0 0,1 0 0,0 0 1,1 0-1,0 0 0,1 0 0,0 0 1,1 1-1,1-1 0,0 0 0,1 0 1,0 0-1,1-1 0,0 1 0,1-1 1,0 0-1,1 0 0,6 8 52,-11-18-253,1 0 0,0 0 1,0 1-1,-1-1 0,1 0 0,1-1 0,-1 1 1,0 0-1,0 0 0,1-1 0,-1 0 1,1 1-1,-1-1 0,1 0 0,-1 0 0,1 0 1,0 0-1,-1-1 0,1 1 0,0-1 0,0 0 1,0 0-1,-1 0 0,1 0 0,0 0 0,1-1 253,15-1-1091</inkml:trace>
  <inkml:trace contextRef="#ctx0" brushRef="#br0" timeOffset="71128.608">5463 412 396,'3'-1'276,"0"-1"0,0 0 0,-1 1 0,1-1 0,0 0 0,-1 0 0,0-1 0,1 1 0,-1 0 0,0-1 0,0 1 0,0-1 0,-1 0 0,1 0 0,-1 0 0,1 0 0,-1 0 0,0 0 0,0 0 0,0 0 0,-1 0 0,1 0 0,-1 0 0,0-1 0,1 1-1,-1 0 1,-1 0 0,1-1 0,-1 0-276,-19 26-4715,16-14 3179,1-1 108</inkml:trace>
  <inkml:trace contextRef="#ctx0" brushRef="#br0" timeOffset="71610.643">5437 149 452,'-5'-3'308,"0"0"0,0 0-1,0 1 1,-1-1 0,1 1 0,-1 1 0,1-1-1,-1 1 1,0 0 0,1 0 0,-1 0 0,0 1 0,0 0-1,0 0 1,1 0 0,-1 1 0,0 0 0,0 0-1,1 1 1,-1-1 0,1 1 0,-1 0 0,0 1-308,-5 2 161,0 0 1,0 1 0,0 0 0,1 1 0,0 0 0,1 1 0,-1 0-1,1 0 1,1 1 0,-5 6-162,11-13 0,0 0-1,0 0 1,0 0 0,0 0-1,1 0 1,-1 0-1,1 1 1,0-1 0,-1 0-1,1 1 1,0-1-1,0 1 1,1 0 0,-1-1-1,1 1 1,-1 0-1,1-1 1,0 1 0,0 0-1,0-1 1,0 1-1,0 0 1,1-1 0,-1 1-1,1 0 1,0-1-1,-1 1 1,1-1 0,0 1-1,1-1 1,-1 1-1,0-1 1,1 0-1,0 0 1,-1 0 0,1 1-1,0-2 1,0 1-1,0 0 1,0 0 0,0-1-1,0 1 1,1-1-1,-1 1 1,1-1 0,-1 0-1,1 0 1,0 0 0,3 1-30,0 0-1,0 0 1,1-1 0,-1 0 0,0 0 0,0-1-1,0 0 1,1 0 0,-1 0 0,0-1 0,0 1-1,1-2 1,-1 1 0,0-1 0,0 0-1,0 0 1,-1 0 0,1-1 0,0 0 0,-1 0-1,0-1 1,0 1 0,0-1 0,0 0 0,0 0-1,-1-1 1,0 0 0,0 1 0,0-1 0,0-1-1,-1 1 1,0 0 0,0-1 0,0 0-1,-1 1 1,0-1 0,0 0 0,-1 0 0,1-1-1,-1 1 1,0 0 0,-1 0 0,0-1 0,0 1-1,-1-6 31,0 9 54,0-1 0,0 1 0,-1 0 0,0 0 0,1 0 0,-1 0 0,0 0 0,-1 0 0,1 1 0,0-1 0,-1 1 0,1-1 0,-1 1 0,0 0 0,0 0 0,0 0 0,0 1 0,0-1 0,0 1 0,0-1 0,-1 1 0,1 0 0,0 0 0,-1 1 0,1-1 0,-1 1 0,1 0 0,-1-1 0,1 1 0,-1 1 0,-1-1-54,-3 0 79,0 1-1,0 0 0,0 0 0,0 1 1,0 0-1,0 0 0,1 1 0,-1 0 0,1 0 1,0 1-1,0 0 0,0 0 0,-3 2-78,9-5-30,0 0 0,0 0-1,0 0 1,0 0 0,0 0-1,1 1 1,-1-1 0,0 0-1,0 0 1,1 0 0,-1 1-1,1-1 1,-1 0 0,1 1-1,0-1 1,-1 0 0,1 1-1,0-1 1,0 1 0,0-1-1,0 0 1,0 1 0,0-1-1,0 1 1,1-1 0,-1 0-1,0 1 1,1-1 0,-1 0-1,1 1 1,0-1 0,-1 0-1,1 0 1,0 1 0,0-1-1,0 0 1,-1 0 0,1 0-1,0 0 1,1 0 0,-1 0-1,0-1 1,0 1 0,1 0 30,57 36-4151,0-19 671,-25-13 2075</inkml:trace>
  <inkml:trace contextRef="#ctx0" brushRef="#br0" timeOffset="72254.561">5622 410 224,'-10'-23'4615,"27"-30"-2259,-16 51-2342,1 0 0,0 1-1,0-1 1,0 0 0,0 1 0,0 0 0,0-1 0,0 1 0,0 0 0,0 0 0,1 0 0,-1 0 0,0 0 0,1 1 0,-1-1 0,1 1 0,-1-1 0,1 1 0,-1 0-1,1 0 1,-1 0 0,3 1-14,-4 1 10,-1 0 0,1 0 0,-1 0 0,1 0 0,-1 0 0,0 0 1,1 0-1,-1 0 0,0 0 0,0 0 0,-1 0 0,1 0 0,0 0 0,-1 0 0,1 0 0,-1 0 0,0 0 0,1 0 0,-1-1 0,0 1 0,0 0 0,0 0 0,0-1 0,-1 1 0,1-1 0,0 1 0,-1-1 0,1 1 0,-2 0-10,-3 4 159,-1 1 0,0-1 0,0 0 0,0 0 0,-1-1 0,0 0 0,0-1 0,-1 1 0,1-2 0,-1 1 1,-6 1-160,56-36-82,-33 25-7,0 1 0,1 0 0,-1 0 0,1 1 0,0 0 0,1 0 1,-1 1-1,1 0 0,-1 1 0,1 0 0,0 1 0,5 0 89,-14 1 19,1 0-1,-1 0 1,0 1-1,1-1 1,-1 1-1,0-1 1,0 1-1,1 0 0,-1-1 1,0 1-1,0 0 1,0 0-1,0 0 1,0 0-1,0 0 0,0 0 1,0 0-1,0 0 1,-1 0-1,1 0 1,0 0-1,-1 1 1,1-1-1,0 0 0,-1 0 1,0 1-1,1-1 1,-1 0-1,0 1 1,0-1-1,0 1 1,0-1-1,0 0 0,0 1 1,0-1-1,0 0 1,0 1-1,-1-1 1,1 0-1,0 1 1,-1-1-1,1 0 0,-1 1 1,0-1-1,1 0 1,-1 0-1,0 1-18,-36 58 755,22-38-2527,18-14-3589,4-11 3731</inkml:trace>
  <inkml:trace contextRef="#ctx0" brushRef="#br0" timeOffset="72678.457">5794 444 44,'43'10'6616,"-4"1"-5648,-26-9-1725,0-1 0,0-1 0,0 1 0,0-2 0,0 0 0,0 0 0,-1-1 0,1-1 0,9-3 757,25-30 132,-71 57 4670,-33 71-1098,20-29-3699,-8-8-4471,27-46 997,12-12 2010</inkml:trace>
  <inkml:trace contextRef="#ctx0" brushRef="#br0" timeOffset="73860.515">620 567 280,'1'-1'173,"-1"0"1,1 0-1,-1 0 0,0 0 1,1-1-1,-1 1 0,0 0 1,0 0-1,0 0 0,0-1 1,0 1-1,0 0 0,0 0 1,0-1-1,0 1 0,-1 0 1,1 0-1,0 0 0,-1 0 1,1 0-1,-1-1 0,1 1 1,-1 0-1,0 0 0,1 0 1,-1 0-1,0 0 0,0 1 1,0-1-1,0 0 0,0 0 1,0 0-1,0 1 0,0-1 1,0 1-1,-1-1-173,-43 1 1470,-17 57-1174,60-56-292,1 1 1,0-1-1,0 1 1,0-1 0,0 1-1,0-1 1,1 1-1,-1 0 1,0 0-1,1-1 1,-1 1 0,1 0-1,0 0 1,-1 0-1,1 0 1,0-1 0,0 1-1,0 0 1,1 0-1,-1 0 1,0 0-1,1-1 1,-1 1 0,1 0-1,-1 0 1,1-1-1,0 1 1,0 0 0,0-1-1,0 1 1,0-1-1,0 1 1,0-1 0,0 1-1,1-1 1,-1 0-1,1 0 1,-1 0-1,1 1 1,-1-1 0,1-1-1,-1 1 1,2 0-5,3 1 26,1 0 1,-1-1-1,1 1 0,0-2 1,-1 1-1,1-1 1,0 0-1,-1 0 0,1-1 1,0 0-1,-1 0 1,1 0-1,-1-1 1,0 0-1,1-1 0,-1 1 1,0-1-1,0 0 1,0-1-1,-1 1 0,1-1 1,-1 0-1,0 0 1,0-1-1,0 0 0,0-1-25,-4 3 10,0 0 1,0 0 0,-1 0 0,1-1-1,-1 1 1,0 0 0,0-1 0,0 1 0,0 0-1,0-1 1,-1 1 0,1 0 0,-1 0-1,0-1 1,0 1 0,0 0 0,-1 0 0,1 0-1,-1 0 1,1 0 0,-1 0 0,0 1-1,0-1 1,0 1 0,-1-1 0,1 1 0,0 0-1,-1 0 1,0 0 0,0 0 0,1 0-1,-1 0 1,0 1 0,0-1 0,0 1 0,-1 0-1,1 0 1,0 0 0,0 1 0,-1-1-1,1 1 1,0 0 0,-1-1 0,1 1 0,-3 1-12,-85 29-7178,74-21 5376</inkml:trace>
  <inkml:trace contextRef="#ctx0" brushRef="#br0" timeOffset="75451.636">4365 363 8,'0'1'138,"0"0"-1,0-1 1,0 1 0,1 0 0,-1-1-1,0 1 1,0-1 0,0 1-1,1 0 1,-1-1 0,0 1 0,0-1-1,1 1 1,-1-1 0,0 1 0,1-1-1,-1 1 1,1-1 0,-1 1-1,1-1 1,-1 0 0,1 1 0,-1-1-1,1 0 1,-1 1 0,1-1-1,-1 0 1,1 0 0,0 1 0,-1-1-1,1 0 1,-1 0 0,1 0-1,0 0 1,-1 0 0,1 0 0,0 0-1,-1 0 1,1 0 0,-1 0-1,1 0 1,0 0 0,-1-1 0,1 1-1,-1 0 1,1 0 0,0-1 0,-1 1-1,1 0 1,-1-1-138,-55 95 1896,158-204-2529,-55 64 513,-47 48 128,0-1 0,0 1 0,1 0 0,-1-1 0,0 1-1,0 0 1,-1-1 0,1 1 0,0 0 0,-1 0 0,1 0-1,-1 0 1,1 0 0,-1 0 0,0 0 0,0 0-1,0 0 1,0 0 0,0 0 0,0-1 0,0 1 0,-1 0-1,1 0 1,-1 0 0,0 0 0,1 0 0,-1 0-8,-2 7-25,0-1 1,0 1-1,0-1 1,-1 1-1,0-1 1,-1 0-1,0-1 0,0 1 1,0-1-1,-7 7 25,14-6-5909,7-10 4447</inkml:trace>
  <inkml:trace contextRef="#ctx0" brushRef="#br0" timeOffset="75674.505">4576 453 592,'1'3'1012,"4"0"-36,3 0-52,4-3-72,-1 0-144,2 0-171,2 0-265,0-2-360,0 2-385,-2 2-435,0-2-232,-1 0-120,-1-3 36</inkml:trace>
  <inkml:trace contextRef="#ctx0" brushRef="#br0" timeOffset="75961.505">4807 401 400,'27'13'4749,"-35"29"-3381,2-34-1277,5-7-89,0-1-1,0 1 1,0-1 0,0 1 0,0-1-1,0 1 1,0-1 0,0 1 0,1 0-1,-1-1 1,0 1 0,0 0-1,1 0 1,-1 0 0,0 0 0,1 0-1,-1-1 1,1 1 0,-1 0 0,1 0-1,-1 0 1,1 1 0,0-1 0,0 0-1,-1 0 1,1 0 0,0 0 0,0 0-1,0 0 1,0 0 0,0 0 0,1 0-1,-1 0 1,0 0 0,0 0-1,1 0 1,-1 1 0,0-1 0,1 0-1,-1-1 1,1 1 0,-1 0 0,1 0-1,0 0 1,-1 0 0,1 0 0,0-1-1,0 1 1,0 0 0,-1 0 0,1-1-1,0 1 1,0-1 0,0 1 0,0-1-1,0 1 1,0-1 0,0 0-1,0 1 1,0-1 0,1 0-2,107-7-4798,-81 1 3522</inkml:trace>
  <inkml:trace contextRef="#ctx0" brushRef="#br0" timeOffset="77232.077">332 1305 212,'8'14'1264,"2"-6"236,6 1 180,2-4-303,2 1-221,-4-3-220,1 0-288,-4 0-224,-1 0-244,-3 0-340,-2 1-544,-2 0-584,0-1-296,0-4-169,5-7-23,6-9 196</inkml:trace>
  <inkml:trace contextRef="#ctx0" brushRef="#br0" timeOffset="77952.619">4559 1323 360,'-21'11'1408,"3"0"324,4-4 273,6 1-249,2-4-160,2-1-208,6-2-304,0-1-296,1 0-300,0-1-320,-1 0-436,-2 1-560,0 0-700,3 4-476,0-1-220,2-3 3,7-6 221,8-4 436</inkml:trace>
  <inkml:trace contextRef="#ctx0" brushRef="#br0" timeOffset="78396.527">5370 1305 28,'-6'14'1232,"-1"-6"264,1 0 156,2-4-223,3-1-321,-1-1-376,2-1-552,-2 1-700,-1-1-612,-5-1-329,-2-1-155,-5-8 28,-1-3 216</inkml:trace>
  <inkml:trace contextRef="#ctx0" brushRef="#br0" timeOffset="78827.905">4355 1341 388,'0'11'1444,"1"-3"280,4-4 185,2-1-309,-2-3-288,0 2-396,0-2-628,-5 1-828,-4 2-740,-5-1-400,-10-4-205,-5-7-31,-6-4 232</inkml:trace>
  <inkml:trace contextRef="#ctx0" brushRef="#br0" timeOffset="79381.405">315 1271 40,'-10'22'1244,"3"-6"256,5-5 156,4-4-211,1-6-329,2 1-328,2-1-508,-1-1-612,1 5-664,1-1-393,2 1-211,7-5-32,1-8 160</inkml:trace>
  <inkml:trace contextRef="#ctx0" brushRef="#br0" timeOffset="80040.194">4662 1532 856,'-6'6'1280,"1"-3"96,1-2-220,3-1-692,1 3-604,1 0-564,3-1-368,2-4-196,4-4 16</inkml:trace>
  <inkml:trace contextRef="#ctx0" brushRef="#br0" timeOffset="80214.633">5463 1401 1260,'12'9'1668,"-2"-3"136,0-3 21,-2 0-865,-3-2-1028,-5-1-812,0 0-509,-7-4-263,-8-7-112,-1-5 208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38.1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7 311 872,'-50'45'5899,"75"-71"-992,13-14-4649,-29 32-219,1-2-32,1 0-1,0 1 1,0 0-1,1 0 1,1 1 0,-1 1-1,1 0 1,0 1 0,1 1-1,0 0 1,1 0-7,-14 5 3,0-1 0,0 1 1,1 0-1,-1 0 1,0 0-1,0 0 0,0 1 1,1-1-1,-1 0 0,0 0 1,0 1-1,0-1 0,0 0 1,0 1-1,0 0 0,0-1 1,0 1-1,0-1 0,0 1 1,0 0-1,0 0 0,0 0 1,0-1-1,0 1 0,-1 0 1,1 0-1,0 0 0,-1 0 1,1 0-1,-1 0 0,1 0 1,-1 1-1,1-1 1,-1 0-1,0 0 0,0 0 1,1 0-1,-1 1 0,0-1 1,0 0-1,0 0 0,0 0 1,-1 1-4,-7 56 367,7-54-328,-42 145 1186,69-162-1080,139-163-1901,-164 175 1761,0 0 1,0 0-1,0-1 0,0 1 1,1 0-1,-1 0 1,0 0-1,1 0 1,-1 1-1,0-1 0,1 0 1,-1 1-1,1-1 1,-1 0-1,1 1 1,0 0-1,-1-1 0,1 1 1,-1 0-1,1 0 1,0 0-1,-1 0 1,1 0-1,0 0 0,-1 1 1,1-1-1,-1 0 1,1 1-1,-1-1 1,1 1-1,-1 0 0,1-1 1,-1 1-1,1 0 1,-1 0-1,0 0 0,1 0 1,-1 0-1,0 0 1,0 0-1,0 1 1,0-1-1,0 0 0,0 1 1,0-1-1,-1 0 1,1 1-1,0-1 1,-1 1-1,1 0 0,-1-1 1,1 1-1,-1-1 1,0 1-1,0 0 1,0-1-1,0 1 0,0-1 1,0 1-6,-10 106 716,0-61-1867,10-46 1004,0 0 1,0-1-1,0 1 1,0 0-1,0 0 0,0 0 1,0 0-1,1 0 0,-1-1 1,0 1-1,1 0 0,-1 0 1,0 0-1,1-1 0,-1 1 1,1 0-1,-1-1 0,1 1 1,-1 0-1,1-1 0,0 1 1,-1-1-1,1 1 1,0-1-1,-1 1 0,1-1 1,0 1-1,0-1 0,0 0 1,-1 1-1,1-1 0,0 0 1,0 0-1,0 1 0,0-1 1,-1 0-1,1 0 0,0 0 1,0 0-1,0 0 0,0-1 1,0 1-1,-1 0 1,1 0-1,0 0 0,0-1 1,0 1-1,-1 0 0,1-1 1,0 1-1,0-1 0,-1 1 1,1-1-1,0 1 0,-1-1 1,1 1-1,0-1 0,-1 0 1,1 1-1,-1-1 1,1 0-1,-1 0 0,0 1 1,1-2 146,20-14-1828</inkml:trace>
  <inkml:trace contextRef="#ctx0" brushRef="#br0" timeOffset="188.873">843 255 368,'-6'4'1212,"4"-1"196,6-1-32,7-2-163,9-2-185,9-1-244,6 0-264,3-1-352,-1 1-472,1 0-576,-3 0-416,-2-2-217,-4 1-99,-4-3 96</inkml:trace>
  <inkml:trace contextRef="#ctx0" brushRef="#br0" timeOffset="547.201">1289 69 372,'125'66'4703,"-123"-65"-4671,-1 0 0,1 0 0,0 0 0,-1 1 0,1-1 0,-1 1 0,1-1 0,-1 1 0,0 0 0,0-1 0,0 1 0,0 0 0,0 0 0,0 0 0,0 0 0,-1 0 0,1 0 0,-1 0 0,1 0 0,-1 0 0,0 0 0,0 0 0,0 0 0,0 0 0,0 0 0,0 0 0,0 0 0,-1 0 0,1 0 0,-1 0 0,0 0 0,1 0 0,-1 0 0,0 0 0,0 0 0,0-1 0,0 1 0,-1 0 0,1-1 0,0 1 0,-1-1 0,1 1 0,-1-1 0,0 0 0,1 1 0,-1-1 0,0 0 0,0 0 0,1 0 0,-1 0 0,0-1 0,0 1 0,0 0-32,-81 41 274,83-40-259,0-1 0,0 1 0,0-1 0,0 1 0,0-1 0,0 1 0,0-1 0,0 0 0,1 1 0,-1-1 0,1 1 0,-1-1 0,1 0 0,-1 1 0,1-1 0,0 0 0,-1 0 0,1 1 0,0-1 0,0 0 1,0 0-1,0 0 0,0 0 0,0 0 0,1 0 0,-1 0 0,0-1 0,0 1 0,1 0 0,-1-1 0,0 1 0,1-1 0,-1 1 0,0-1 0,1 0 0,-1 1 0,1-1 0,-1 0 0,1 0 0,-1 0 0,2 0-15,-1 0 18,156 45-327,-51-42-3001,-80-10 1768,-7-4 4</inkml:trace>
  <inkml:trace contextRef="#ctx0" brushRef="#br0" timeOffset="2205.685">265 757 232,'-107'-10'4531,"130"28"-3039,25-5-1097,0-1-1,1-3 1,0-2-1,0-2 0,29-1-394,-41-2 116,253 11 187,0-12 0,266-36-303,-479 29-1154,-102 18-4746,3-11 4401</inkml:trace>
  <inkml:trace contextRef="#ctx0" brushRef="#br0" timeOffset="22930.262">241 22 908,'-2'-1'184,"0"0"0,0 0 0,1 1-1,-1-1 1,0 1 0,0 0 0,0 0 0,0-1-1,0 1 1,0 0 0,0 1 0,0-1 0,0 0-1,1 0 1,-1 1 0,0 0 0,0-1 0,0 1-1,0 0 1,1-1 0,-1 1 0,0 0 0,1 0-1,-1 1 1,1-1 0,-1 0 0,1 0 0,0 1 0,-1-1-1,1 1 1,0-1 0,-1 2-184,-15 13 360,0 1-1,1 1 1,0 0 0,2 1 0,0 1-1,1 0 1,1 1 0,1 0 0,1 1-1,1 0 1,1 1 0,1 0 0,1 0-1,1 1 1,1-1 0,0 8-360,4-20 30,0 0 0,0-1 1,2 1-1,-1 0 0,1 0 1,1-1-1,0 1 0,0-1 1,1 0-1,0 0 0,1 0 1,0 0-1,1-1 0,0 0 0,0 0 1,1 0-1,0-1 0,1 0 1,1 1-31,0-1-634,0 0 0,1-1 1,0 0-1,0-1 0,0 0 1,1-1-1,0 1 0,0-2 1,0 0-1,0 0 0,6 0 634,32-4-4101,-20-8 2459</inkml:trace>
  <inkml:trace contextRef="#ctx0" brushRef="#br0" timeOffset="23417.816">1929 1 704,'34'38'3129,"-27"-26"-2919,0 0 0,-1 1 0,-1 0 0,0 0 0,0 0-1,-2 1 1,0-1 0,0 1 0,-1 0 0,-1 0 0,0 0 0,-1 0 0,0 0 0,-1 0 0,-1-1-1,0 1 1,-1 0 0,-1-1 0,0 1 0,-1-1 0,0 0 0,-1 0 0,0-1 0,-1 0 0,0 0-1,-1 0 1,-1-1 0,0 0-210,-97 79-187,-16-29-6076,106-57 4347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3:00.2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179 280,'-14'-4'4529,"27"5"-2258,30 6-642,-42-7-1538,428 80 3373,-419-79-2781,-10-1-1227,0 0-1,0-1 1,0 1-1,0 0 1,0-1-1,0 1 1,0-1-1,0 1 1,0 0 0,1-1-1,-1 1 1,0 0-1,0-1 1,0 1-1,0 0 1,1-1-1,-1 1 1,0-1 544,-16-8-1827</inkml:trace>
  <inkml:trace contextRef="#ctx0" brushRef="#br0" timeOffset="280.694">325 40 420,'-28'-40'5221,"10"87"-2519,-63 335 1370,79-360-4483,-6 35-1313,-5-25-6100,15-36 6032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50.4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3 33 1032,'-1'-1'125,"1"0"-1,-1 0 1,1 0-1,0 0 1,0 0-1,0 0 0,-1 0 1,1 0-1,0 0 1,0 0-1,0 0 1,1 0-1,-1 0 1,0 0-1,0 0 1,1 0-1,-1 0 1,0 0-1,1 0 1,-1 0-1,1 1 1,-1-1-1,1 0 1,-1 0-1,1 0 1,0 1-1,-1-1 1,1 0-1,0 0 1,0 1-1,-1-1 1,1 1-1,0-1 1,0 1-1,0-1 0,0 1 1,0-1-1,0 1 1,0 0-1,0 0 1,0-1-1,0 1 1,0 0-1,0 0 1,0 0-1,0 0 1,0 0-1,0 0 1,0 1-125,52 8 2460,-50-9-2349,0 1 0,0 0 1,0 0-1,0 0 0,0 0 1,0 1-1,-1-1 0,1 1 1,0 0-1,-1-1 0,1 1 1,-1 1-1,0-1 0,1 0 0,-1 0 1,0 1-1,0-1 0,-1 1 1,1 0-1,0-1 0,-1 1 1,0 0-1,0 0 0,0 0 1,0 0-1,0 0 0,0 0 1,-1 0-1,0 1 0,1-1 1,-1 0-1,0 0 0,-1 0 1,1 0-1,0 0 0,-1 0 1,0 1-1,0-1 0,0 0 1,0 0-1,0-1 0,0 1 1,-1 0-1,0 0 0,1-1 1,-1 1-1,-2 1-111,1 0 24,-1-1 0,0 1 0,0-1-1,0 0 1,0-1 0,-1 1 0,1-1 0,-1 1 0,0-1-1,1-1 1,-1 1 0,0-1 0,0 0 0,0 0 0,0 0-1,0-1 1,0 1 0,0-1 0,0 0 0,-1-1 0,1 1 0,0-1-1,0 0 1,0-1 0,-3 0-24,8 2-21,1 0 1,-1 0-1,0 1 1,0-1-1,1 0 0,-1 0 1,0 1-1,1-1 1,-1 0-1,0 0 0,1 0 1,-1 0-1,0 1 0,1-1 1,-1 0-1,0 0 1,1 0-1,-1 0 0,1 0 1,-1 0-1,0 0 0,1 0 1,-1 0-1,0 0 1,1 0-1,-1 0 0,0-1 1,1 1-1,-1 0 1,1 0-1,-1 0 0,0 0 1,1 0-1,-1-1 0,0 1 1,0 0-1,1 0 1,-1-1-1,0 1 0,0 0 1,1-1-1,-1 1 0,0 0 1,0 0-1,0-1 1,1 1-1,-1 0 0,0-1 1,0 1-1,0-1 1,0 1-1,0 0 0,0-1 1,0 1-1,0 0 0,0-1 1,0 1-1,0-1 1,0 1-1,0 0 0,0-1 1,0 1-1,0 0 0,0-1 1,0 1-1,0 0 1,-1-1 20,9 5 14,0 1 1,0 0 0,0 0 0,-1 0 0,0 1 0,0 0-1,0 1 1,-1 0 0,0 0 0,-1 0 0,1 0 0,-1 1-1,-1 0 1,1 0 0,-2 0 0,1 1 0,-1 0 0,0-1-1,-1 1 1,2 6-15,-4-13 76,0 1-1,0-1 1,0 0-1,0 1 1,0-1-1,-1 1 0,1-1 1,0 0-1,-1 1 1,0-1-1,0 0 1,0 0-1,0 0 0,0 1 1,0-1-1,0 0 1,-1 0-1,1 0 1,-1-1-1,1 1 1,-1 0-1,0-1 0,0 1 1,0-1-1,0 1 1,0-1-1,0 0 1,0 0-1,0 0 0,0 0 1,-1 0-1,1 0 1,0-1-1,0 1 1,-1-1-1,1 0 1,-1 1-1,1-1 0,0 0 1,-2-1-76,-100-8 615,82 5-1147,-65-20-7318,74 4 1784,23 9 3490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41.9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175 820,'-1'0'65,"1"0"0,-1 1-1,0-1 1,0 0 0,0 0 0,0 1-1,1-1 1,-1 0 0,0 1 0,0-1-1,1 1 1,-1-1 0,0 1 0,1-1-1,-1 1 1,1 0 0,-1-1 0,0 1 0,1 0-1,-1-1 1,1 1 0,0 0 0,-1 0-1,1-1 1,0 1 0,-1 0 0,1 0-1,0 0 1,0-1 0,0 1 0,0 0-1,-1 0 1,1 0 0,0 0 0,1 0-1,-1-1 1,0 1 0,0 0 0,0 0-1,0 0 1,1 0 0,-1-1 0,0 1 0,1 0-1,-1 0 1,1-1 0,-1 1 0,1 0-1,-1 0 1,1-1 0,-1 1 0,1-1-1,0 1 1,-1-1 0,1 1 0,0-1-1,-1 1 1,1-1 0,0 1 0,0-1-1,0 0-64,15 3 241,1-2-1,0 0 0,0-1 0,0-1 1,0 0-1,-1-2 0,1 0 1,0 0-1,-1-2 0,0 0 0,15-7-240,63-51 179,-91 60-174,0 1-1,-1-1 0,1 0 0,-1 0 1,0 0-1,0-1 0,0 1 0,0 0 0,-1-1 1,0 0-1,1 1 0,-1-1 0,0 1 1,-1-1-1,1 0 0,-1 0 0,1 0 0,-1 1 1,0-1-1,-1 0 0,1 0 0,-1 0 1,1 1-1,-1-1 0,0 0 0,-1 1 0,1-1 1,-1-1-5,0 3 42,1 1-1,-1-1 1,0 1 0,0-1 0,1 1 0,-1 0-1,0-1 1,0 1 0,0 0 0,0 0 0,0 0-1,-1 1 1,1-1 0,0 0 0,0 1 0,0 0-1,-1-1 1,1 1 0,0 0 0,-1 0 0,1 0-1,0 1 1,0-1 0,-1 0 0,1 1 0,0-1-1,0 1 1,0 0 0,0 0 0,0 0 0,0 0 0,0 0-1,0 0 1,0 1 0,0-1 0,0 1 0,1-1-1,-1 1 1,1-1 0,-1 1 0,1 0 0,0 0-1,-1 0 1,1 0 0,0 0 0,0 0 0,0 0-1,1 0 1,-1 0 0,1 1 0,-1-1 0,1 0-1,-1 0 1,1 1-42,-3 6 74,0 0-1,0 0 0,1 0 1,0 0-1,1 0 0,0 0 1,1 1-1,-1-1 0,2 0 1,-1 0-1,1 1 0,1-1 1,1 7-74,-2-12 6,0 0 0,1 1-1,-1-1 1,1 0 0,0 0 0,0 0 0,0 0 0,0-1 0,1 1 0,-1 0 0,1-1 0,0 0 0,0 0-1,0 0 1,1 0 0,-1 0 0,1 0 0,0-1 0,-1 0 0,1 0 0,0 0 0,0 0 0,0-1-1,1 1 1,-1-1 0,0 0 0,1 0 0,-1-1 0,3 1-6,14-4-124,0-1 0,-1-1 1,1-1-1,-1-1 0,0-1 0,0 0 0,-1-2 0,-1 0 1,1-1-1,-2-1 0,1 0 0,-2-2 0,0 0 0,0 0 1,1-4 123,-2 3-69,-13 12 96,0 0 0,0 0 0,0 1 0,0-1 0,0 0 1,0 1-1,1-1 0,-1 1 0,1 0 0,0 0 0,-1 0 0,1 0 0,0 0 0,0 1 0,1-1 0,-1 1 0,0 0 0,0 0 0,1 0 0,-1 0 0,0 1 0,1-1 0,-1 1 1,0 0-1,1 0 0,-1 0 0,1 0 0,-1 1 0,1-1 0,-1 1 0,0 0 0,0 0 0,1 0 0,-1 1 0,0-1 0,0 1 0,1 0-27,58 99 1841,-13-15-4331,-48-86 2337,-1 1 0,1 0 0,-1-1-1,1 1 1,0-1 0,-1 0 0,1 1 0,0-1 0,-1 1 0,1-1 0,0 0-1,0 0 1,-1 1 0,1-1 0,0 0 0,0 0 0,-1 0 0,1 0 0,0 0-1,0 0 1,0 0 0,-1 0 0,1 0 0,0 0 0,0 0 0,0-1 0,-1 1-1,1 0 1,0 0 0,-1-1 0,1 1 0,0-1 0,-1 1 0,1-1 0,0 1 0,-1-1-1,1 1 1,-1-1 0,1 1 0,-1-1 0,1 0 0,-1 1 0,1-1 0,-1 0-1,1 1 1,-1-1 0,0 0 0,0 0 0,1 1 0,-1-1 153,12-16-1583</inkml:trace>
  <inkml:trace contextRef="#ctx0" brushRef="#br0" timeOffset="197.146">991 23 532,'0'-1'130,"0"0"0,-1 0 0,1 0-1,0 0 1,0 0 0,-1 1 0,1-1 0,0 0 0,-1 0-1,1 0 1,-1 0 0,1 0 0,-1 0 0,1 1 0,-1-1-1,0 0 1,1 0 0,-1 1 0,0-1 0,0 0 0,1 1 0,-1-1-1,0 1 1,0-1 0,0 1 0,0 0 0,0-1 0,0 1-1,0 0 1,0-1 0,0 1 0,1 0 0,-1 0 0,0 0-1,0 0 1,0 0 0,0 0 0,0 0 0,0 0 0,0 1-1,0-1 1,0 0 0,0 0 0,0 1 0,0-1 0,0 1-1,0-1 1,0 1-130,-46 34 2727,39-27-2562,7-8-150,-21 18 78,1 1 0,0 0 0,2 2 0,0 0 0,1 1 0,1 1 0,0 3-93,16-25-150,0 1 1,-1-1 0,1 1-1,0 0 1,0-1 0,0 1-1,0 0 1,0 0 0,0 0-1,1 0 1,-1 0 0,1 0-1,-1 0 1,1 0 0,0 0-1,-1 0 1,1 0 0,0 0-1,0 0 1,1 0 0,-1 0-1,0 0 1,1 0 0,-1 0-1,1 0 1,0 0 0,0 0-1,0 0 1,0 0 0,0 0-1,0-1 1,0 1 0,0 0-1,1-1 1,-1 1 0,1-1-1,-1 1 1,1-1 0,-1 0-1,1 0 1,0 0 0,0 0-1,0 0 1,0 0 149,28 3-1831,9-6 243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42.7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4 299 480,'-1'0'110,"1"0"-1,0 0 0,0 1 1,-1-1-1,1 0 1,0 0-1,0 0 1,-1 0-1,1 0 1,0 0-1,-1 0 1,1 0-1,0 0 0,0 0 1,-1 0-1,1 0 1,0 0-1,-1 0 1,1-1-1,0 1 1,0 0-1,-1 0 1,1 0-1,0 0 1,0 0-1,-1-1 0,1 1 1,0 0-1,0 0 1,0 0-1,-1-1 1,1 1-1,0 0 1,0 0-1,0-1 1,0 1-1,-1 0 0,1 0 1,0-1-1,0 1 1,0 0-1,0-1 1,0 1-1,0 0 1,0 0-1,0-1-109,-28 18 1710,-37 69 1175,63-84-2868,1 1 0,0-1 0,0 0 0,0 1 0,0-1 0,0 0 0,1 1 1,-1-1-1,1 1 0,-1-1 0,1 1 0,0-1 0,0 1 0,0-1 0,0 1 0,1 0 0,-1-1 1,1 0-1,-1 1 0,1-1 0,0 1 0,0-1 0,0 0 0,0 1 0,1-1 0,-1 0 0,0 0 0,1 0 1,0 0-1,-1 0 0,1 0 0,0-1 0,0 1 0,0-1 0,0 1 0,0-1 0,0 1 0,1-1 1,-1 0-1,1 0-17,8 1-342,-1-1 1,0-1 0,1 0 0,-1 0 0,1-1 0,-1 0-1,1 0 1,-1-2 0,0 1 0,0-1 0,0-1-1,0 1 1,-1-2 0,0 1 0,1-1 0,-1-1 0,-1 0-1,1 0 1,-1-1 0,0 0 0,-1 0 0,4-5 341,7-6-389,-1-1 0,-1-1 1,-1 0-1,-1-1 0,0-1 1,8-19 388,53-144 2318,-62 130 414,-13 55-2672,-1 0-1,1 0 1,-1-1 0,0 1-1,1 0 1,-1 0 0,1 0-1,-1 0 1,0 0 0,1 0-1,-1 0 1,0 0 0,1 0-1,-1 0 1,0 0 0,1 0-1,-1 0 1,1 0 0,-1 0-1,0 1 1,1-1 0,-1 0-1,1 0 1,-1 1 0,1-1-1,-1 0 1,1 1 0,-1-1-1,1 1 1,-1-1 0,1 1-1,-1-1 1,1 1 0,0-1-1,-1 1 1,1-1 0,0 1-1,0-1 1,-1 1 0,1 0-1,0-1 1,0 1 0,0-1-1,0 1 1,-1 0 0,1-1-1,0 1 1,0 0 0,0-1-1,1 1 1,-1 0 0,0 0-60,-1-1 43,-21 36 376,2 0-1,1 1 0,2 1 1,2 0-1,1 1 1,2 1-1,1 2-418,4 26 154,7-67-157,0 1 0,0-1 1,0 1-1,0-1 0,1 0 1,-1 1-1,0-1 1,1 1-1,-1-1 0,1 1 1,-1-1-1,1 0 0,0 1 1,0-1-1,-1 0 0,1 0 1,0 0-1,0 1 1,0-1-1,0 0 0,0 0 1,1-1-1,-1 1 0,0 0 1,0 0-1,1 0 0,-1-1 1,0 1-1,1-1 0,-1 1 1,0-1-1,1 1 1,-1-1-1,1 0 0,-1 0 1,1 0-1,-1 0 0,1 0 1,-1 0-1,1 0 0,-1 0 1,2-1 2,4-1-84,0 0 0,0-1 0,0 0 0,0 0 0,-1 0 1,1-1-1,-1 0 0,0-1 0,0 1 0,0-1 0,5-5 84,60-36-463,-68 46 504,-1 1 0,0 0 0,1 0 0,-1 1 0,0-1 0,0 0 0,1 1 0,-1-1 1,0 1-1,-1 0 0,1 0 0,0-1 0,0 1 0,-1 1 0,1-1 0,-1 0 0,0 0 0,1 0 0,-1 1 0,0-1 0,0 1 0,-1-1 0,1 1 0,0-1 0,-1 1 0,0-1 0,1 1 0,-1-1 0,0 1 0,0-1 0,-1 1 0,1 0 0,0-1 0,-1 1 0,0-1 0,0 1-41,-21 79 371,8-42-3887,13-39 3409,1-1 0,0 1 0,0-1 0,1 1 0,-1-1 0,0 1 0,0-1 0,0 1 0,0-1-1,0 1 1,1-1 0,-1 1 0,0-1 0,0 1 0,1-1 0,-1 0 0,0 1 0,1-1 0,-1 1 0,0-1 0,1 0 0,-1 1 0,0-1-1,1 0 1,-1 0 0,1 1 0,-1-1 0,1 0 0,-1 0 0,1 1 0,-1-1 0,1 0 0,-1 0 0,1 0 0,-1 0 0,1 0 0,-1 0 0,1 0-1,-1 0 1,1 0 0,-1 0 0,1 0 0,-1 0 0,1 0 0,-1-1 0,1 1 0,-1 0 0,1 0 0,-1 0 0,1-1 0,-1 1 0,0 0-1,1-1 1,-1 1 0,1 0 0,-1-1 0,0 1 0,1 0 0,-1-1 0,0 1 0,1-1 107,22-10-1875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49.3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2 67 84,'0'0'174,"0"0"0,0 0 0,-1 0 0,1-1 0,0 1 0,0 0 0,-1 0 0,1-1 0,0 1 0,0 0-1,0-1 1,-1 1 0,1 0 0,0 0 0,0-1 0,0 1 0,0 0 0,0-1 0,0 1 0,-1 0 0,1-1 0,0 1 0,0-1 0,0 1 0,0 0 0,0-1 0,1 1 0,-1 0 0,0-1-1,0 1 1,0 0 0,0-1 0,0 1 0,0 0 0,0 0 0,1-1 0,-1 1 0,0 0 0,0-1 0,0 1 0,1 0 0,-1 0 0,0-1 0,0 1 0,1 0 0,-1 0 0,0 0 0,1-1 0,-1 1-1,1 0-173,-25 12 318,1 0 0,0 2 0,2 0 0,-1 2 0,2 0-1,0 1 1,-15 18-318,11-13 89,-123 131-1024,152-161-5125,7-8 4226,1-4 244</inkml:trace>
  <inkml:trace contextRef="#ctx0" brushRef="#br0" timeOffset="282.402">187 43 836,'-1'-18'1498,"-2"-6"1892,2 41-1538,-5 309 766,7-281-3119,-1-16-2901,-13-48-1460,7 3 3529</inkml:trace>
  <inkml:trace contextRef="#ctx0" brushRef="#br0" timeOffset="511.171">30 208 772,'-13'-11'1252,"3"2"144,4 3-176,9 0-159,9 4-193,7 4-196,12 1-164,7 4-100,8 2-92,7 3-88,3-2-228,0 2-420,0 0-660,-4-3-356,-1-5-189,-2-4-87,1-6 108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43.6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4 76 476,'-49'-31'10128,"45"29"-10083,0 0 0,-1 0 0,1 1-1,-1 0 1,1 0 0,-1 0-1,1 1 1,-1-1 0,0 1 0,1 0-1,-1 0 1,0 1 0,1 0-1,-1-1 1,0 2 0,1-1 0,0 0-1,-1 1 1,1 0 0,0 0 0,0 0-1,0 0 1,0 1 0,0 0-1,0 0 1,-3 3-45,3-3 23,0 0 0,-1 1 0,1 0 0,1 0 0,-1 0-1,1 0 1,-1 0 0,1 1 0,0 0 0,1-1 0,-1 1 0,1 0 0,0 0 0,0 0-1,1 1 1,0-1 0,-1 0 0,2 1 0,-1-1 0,1 1 0,0-1 0,0 1 0,0-1-1,1 0 1,-1 1 0,1-1 0,1 3-23,0-6-13,-1-1-1,0 1 1,1-1-1,-1 0 1,1 0-1,-1 0 1,1 0-1,0 0 1,-1 0-1,1 0 1,0-1-1,0 1 1,0 0-1,-1-1 1,1 0-1,0 1 1,0-1-1,0 0 1,0 0-1,0 0 1,0 0-1,0 0 1,-1 0-1,1-1 1,0 1-1,0-1 1,0 1-1,0-1 1,-1 0 0,1 0-1,0 0 1,-1 0-1,1 0 1,-1 0-1,1 0 14,54-44-803,-56 45 803,6-6-67,-5 4 84,0 1 0,0-1 0,-1 1-1,1 0 1,0-1 0,1 1 0,-1 0-1,0 0 1,0-1 0,0 1 0,1 0 0,-1 0-1,0 0 1,1 0 0,-1 1 0,1-1 0,-1 0-1,1 1 1,0-1 0,-1 1 0,1-1 0,0 1-1,-1 0 1,1 0 0,0-1 0,-1 1 0,1 1-1,0-1 1,-1 0 0,1 0 0,0 0 0,-1 1-1,1-1 1,-1 1 0,1 0 0,0-1 0,-1 1-1,1 0 1,-1 0 0,0 0 0,1 0 0,-1 0-1,0 0 1,0 0 0,1 0 0,-1 1-17,1 1 1,0-1 1,0 0-1,0 0 0,0 0 1,1 0-1,-1 0 0,1-1 1,-1 1-1,1-1 1,-1 1-1,1-1 0,0 0 1,-1 0-1,1 0 1,0 0-1,0-1 0,0 1 1,0-1-1,0 0 1,0 0-1,0 0 0,0 0 1,0 0-1,0-1 0,-1 1 1,1-1-1,0 0 1,0 0-1,0 0 0,-1 0 1,1 0-1,0-1 1,-1 1-1,1-1 0,-1 1 1,2-3-2,114-119-1201,-118 123 1225,0 1 1,-1-1-1,1 0 1,0 0-1,0 1 0,0-1 1,-1 0-1,1 0 1,0 1-1,0-1 1,0 0-1,0 1 0,0-1 1,0 0-1,0 1 1,0-1-1,0 0 0,0 1 1,0-1-1,0 0 1,0 0-1,0 1 1,0-1-1,0 0 0,0 1 1,0-1-1,0 0 1,0 1-1,0-1 0,0 0 1,1 0-1,-1 1 1,0-1-1,0 0 1,0 0-1,1 1 0,-1-1 1,0 0-1,0 0 1,0 1-1,1-1 1,-1 0-1,0 0 0,1 0 1,-1 0-1,0 0 1,0 1-1,1-1 0,-1 0 1,0 0-1,1 0 1,-1 0-1,0 0 1,1 0-1,-1 0 0,0 0 1,1 0-1,-1 0 1,0 0-1,1 0 0,-1 0 1,0 0-25,-6 30 1049,-19 68 577,27-97-1653,-1 0 0,1-1 1,0 1-1,-1 0 0,1-1 0,0 1 1,-1-1-1,1 1 0,0-1 0,0 0 1,0 1-1,-1-1 0,1 0 0,0 0 0,0-1 1,0 1-1,-1 0 0,1-1 0,0 1 1,0-1-1,-1 1 0,1-1 0,0 0 0,-1 1 1,1-1-1,-1 0 0,1 0 0,-1-1 1,1 1-1,-1 0 0,0 0 0,0-1 1,0 1-1,1 0 0,-1-2 27,0 3-24,93-70-984,-93 70 1036,0-1 1,0 1 0,0 0 0,0 0 0,0 0 0,0 0 0,0 0 0,0 0 0,0 0 0,0 0 0,0 0 0,0 0 0,0 0-1,0 1 1,0-1 0,0 0 0,0 1 0,0-1 0,0 1 0,-1-1 0,1 1 0,0-1 0,0 1 0,0 0 0,-1 0 0,1-1 0,0 1-1,-1 0 1,1 0 0,-1-1 0,1 1 0,-1 0 0,1 0 0,-1 0 0,1 0 0,-1 0 0,0 0 0,0 0 0,1 0 0,-1 0-1,0 0 1,0 0 0,0 0-29,3 52 1086,-3-46-1023,0 6 225,1 26-2844,-1-38 2383,0 0-1,0-1 0,1 1 0,-1 0 0,0 0 0,1-1 0,-1 1 0,1 0 0,-1-1 0,1 1 0,-1-1 0,1 1 1,-1-1-1,1 1 0,0-1 0,-1 1 0,1-1 0,0 1 0,-1-1 0,1 0 0,0 1 0,-1-1 0,1 0 0,0 1 1,0-1-1,-1 0 0,1 0 0,0 0 0,0 0 0,0 0 0,-1 0 0,1 0 0,0 0 0,0 0 0,0 0 0,-1-1 1,1 1-1,0 0 0,0 0 0,-1-1 0,1 1 0,0 0 0,-1-1 0,1 1 174,17-9-2378,6-2 315</inkml:trace>
  <inkml:trace contextRef="#ctx0" brushRef="#br0" timeOffset="1094.813">806 159 628,'-31'20'6151,"53"-21"-2619,66-38-1809,-86 38-1725,1-1 1,0 0-1,-1 0 0,1 0 0,-1 0 0,0 0 0,1 0 0,-1-1 0,0 1 0,-1-1 0,1 1 1,0-1-1,-1 0 0,1 0 0,-1 0 0,0 0 0,0 0 0,0 0 0,0 0 0,-1 0 0,1 0 1,-1 0-1,0-1 0,0 1 0,0 0 0,0 0 0,0 0 0,-2-3 2,2 3-3,-1 1 0,0 0-1,0-1 1,0 1 0,-1 0-1,1 0 1,0 0 0,-1 0 0,0 0-1,1 0 1,-1 0 0,0 1-1,0-1 1,0 1 0,0-1 0,0 1-1,0 0 1,0 0 0,-1 0 0,1 0-1,0 0 1,-1 0 0,1 0-1,-1 1 1,1-1 0,0 1 0,-1 0-1,1 0 1,-1 0 0,1 0-1,-1 0 1,1 1 0,-1-1 0,1 1-1,-1-1 1,-1 2 3,-82 42-161,85-44 161,0 0 0,0 1 1,0-1-1,0 1 0,0-1 0,0 1 1,0 0-1,0-1 0,0 1 0,0 0 1,0 0-1,1 0 0,-1 0 0,0-1 1,1 1-1,-1 0 0,0 0 1,1 0-1,-1 0 0,1 1 0,0-1 1,-1 0-1,1 0 0,0 0 0,-1 0 1,1 0-1,0 0 0,0 1 0,0-1 1,0 0-1,0 0 0,1 0 1,-1 0-1,0 0 0,0 1 0,1-1 1,-1 0-1,0 0 0,1 0 0,0 0 1,-1 0-1,1 0 0,-1 0 0,1 0 1,0 0-1,0-1 0,-1 1 1,1 0-1,0 0 0,0-1 0,0 1 1,0 0-1,0-1 0,0 1 0,0-1 1,0 1-1,0-1 0,0 0 0,0 1 1,2-1-1,24 1 7,-25-2-11,0 1 0,0-1 0,0 1 1,0 0-1,0-1 0,0 1 0,0 0 0,-1 0 0,1 0 0,0 0 0,0 1 0,0-1 0,0 0 0,0 1 0,0-1 1,0 1-1,-1 0 0,1 0 0,0 0 0,-1 0 0,1 0 0,0 0 0,-1 0 0,1 0 0,-1 0 0,0 1 0,1-1 0,-1 1 1,0-1-1,0 1 0,0-1 0,0 1 0,0 0 0,0 0 0,0-1 0,-1 1 0,1 0 0,-1 0 0,1 1 4,-2 19 248,0 0 0,-1-1 0,-2 0 0,0 1 0,-1-1-1,-1-1 1,-8 18-248,12-31 62,-83 199 1093,19-74-3580,71-142-3539,12-26 2916,4 1 969</inkml:trace>
  <inkml:trace contextRef="#ctx0" brushRef="#br0" timeOffset="1717.032">1061 152 500,'7'1'5217,"34"-5"-3146,-28 2-2066,-1 0-1,0 0 1,-1-1 0,1 0 0,0-1-1,-1 0 1,0-1 0,0 0-1,0-1 1,-1 0 0,0-1 0,0 0-1,0-1 1,-1 0 0,0 0-1,-1-1 1,5-5-5,-13 12 34,1 1 1,-1-1-1,0 1 0,1-1 0,-1 1 1,0-1-1,0 1 0,0-1 0,-1 1 1,1 0-1,0-1 0,0 1 0,-1-1 1,1 1-1,-1-1 0,1 1 0,-1 0 1,0-1-1,1 1 0,-1 0 0,0 0 1,0-1-1,0 1 0,0 0 0,0 0 1,0 0-1,0 0 0,0 0 0,-1 0 1,1 1-1,0-1 0,0 0 0,-1 1 1,1-1-1,-1 0 0,1 1 0,0 0 1,-1-1-1,1 1 0,-1 0 0,1 0 1,-1 0-1,1 0 0,-1 0 0,1 0 1,-1 0-1,1 0 0,-1 1 0,1-1 1,-1 1-1,1-1 0,0 1 0,-1-1 1,1 1-1,0 0 0,-1-1 0,1 1 1,0 0-1,0 0 0,0 0 0,0 0 1,0 0-1,0 1 0,0-1-34,-10 4 280,0 1 0,0 0 0,1 1 0,0 0 0,1 1 0,-1-1 0,1 2 0,1-1 0,0 2 0,0-1 0,0 1 0,2 0 0,-4 5-280,9-13 33,1 0 0,0 0 0,-1 0 1,1 0-1,0 0 0,0 0 0,0 0 0,0 0 0,1 0 0,-1 0 1,1 0-1,-1 0 0,1-1 0,-1 1 0,1 0 0,0 0 1,0 0-1,0-1 0,0 1 0,0-1 0,0 1 0,0-1 0,1 1 1,-1-1-1,1 1 0,-1-1 0,1 0 0,-1 0 0,1 0 1,0 0-1,-1 0 0,1 0 0,0 0 0,0-1-33,65 27 279,-45-24-439,-1 0 0,1-2 0,0 0-1,0-2 1,0 0 0,0-1 0,-1-1 0,1-2 0,-1 0-1,0-1 1,0-1 0,-1 0 0,0-2 0,0-1 0,14-9 160,51-18-334,-82 34 422,1 1 0,0 0 0,0 0 0,0 0-1,0 1 1,0 0 0,0 0 0,1 0 0,-1 0 0,0 0-1,1 1 1,-1 0 0,1 0 0,-1 0 0,0 0-1,1 1 1,-1 0 0,0 0 0,0 0 0,1 0-1,-1 1 1,0-1 0,0 1 0,0 0 0,-1 0-1,1 1 1,0-1 0,-1 1 0,0 0 0,1 0-1,-1 0 1,0 0 0,1 2-88,-1-3 128,-1 1 1,1 0-1,0 0 0,-1 0 0,1 0 1,-1 0-1,0 0 0,0 1 0,0-1 1,-1 1-1,1-1 0,-1 1 0,0 0 1,0 0-1,0-1 0,0 1 1,-1 0-1,1 0 0,-1 0 0,0 0 1,0 0-1,-1 0 0,1 0 0,-1 0 1,0-1-1,0 1 0,0 0 0,0 0 1,-1-1-1,0 1 0,1-1 0,-1 1 1,-1-1-1,1 0 0,0 0 0,-1 0 1,1 0-1,-1 0 0,0-1 1,-3 3-129,-91 9-883,-52-40-6609,133 21 6295,1-1 0,-1 0 0,2-1-1,-1-1 1,1 0 0,0-1 0,1 0-1,-7-7 1198,-18-20-2110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40.7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 15 276,'-53'-9'2783,"65"4"-1284,8 6-1149,-1 1-1,0 1 1,0 0-1,0 1 0,0 2 1,-1 0-1,1 0 0,-2 2 1,1 0-1,3 4-349,50 40 1111,-70-51-1063,1 1-1,-1 0 1,0-1 0,1 1 0,-1 0 0,0 0-1,0-1 1,0 1 0,0 0 0,-1 0 0,1 0 0,0 0-1,-1 0 1,1 0 0,-1 1 0,0-1 0,0 0-1,0 0 1,0 0 0,0 0 0,0 0 0,-1 0-1,1 0 1,0 1 0,-1-1 0,0 0 0,0 0 0,1 0-1,-1-1 1,0 1 0,-1 0 0,1 0 0,0 0-1,0-1 1,-1 1 0,1-1 0,-1 1 0,-1 0-48,-4 4 90,0-1 1,-1 0 0,0-1-1,0 0 1,0 0-1,-1-1 1,1 0 0,-1 0-1,0-1 1,0 0 0,0 0-1,0-1 1,-5 0-91,-18 3 109,70 9-81,168 10-1766,-179-24 603,0-1-1,0-1 1,0-1 0,0-1-1,0-2 1,15-6 1135,17-10-2125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3:33.2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837 449 400,'-8'-2'1178,"8"2"-1041,0 0 1,0 0-1,1-1 1,-1 1-1,0 0 0,1-1 1,-1 1-1,0 0 1,0-1-1,0 1 1,0 0-1,1-1 1,-1 1-1,0-1 1,0 1-1,0 0 0,0-1 1,0 1-1,0-1 1,0 1-1,0 0 1,0-1-1,0 1 1,0-1-1,0 1 1,0 0-1,0-1 0,0 1 1,-1 0-1,1-1 1,0 1-1,0-1 1,0 1-1,-1 0 1,1-1-1,0 1 1,0 0-1,-1 0 0,1-1 1,0 1-1,-1 0 1,1 0-1,0-1 1,-1 1-1,1 0 1,0 0-1,-1 0 0,1-1 1,0 1-1,-1 0 1,1 0-1,-1 0 1,1 0-1,0 0 1,-1 0-1,1 0 1,-1 0-1,1 0 0,0 0 1,-1 0-138,7-5 48,0 0 0,1 0 0,0 1 0,-1-1 0,1 2 0,1-1 0,-1 1 1,1 0-1,-1 0 0,1 1 0,0 0 0,0 1 0,0 0 0,0 0 0,0 0 0,0 1 0,0 0 0,6 1-48,-12 1 31,0 0 0,0 0 0,0 0 0,0 0 0,0 1 0,-1-1 0,1 0 1,-1 1-1,1-1 0,-1 1 0,0-1 0,0 1 0,0 0 0,0-1 0,0 1 0,-1 0 0,1 0 0,-1-1 0,0 1 0,0 0 0,0 0 0,0 0 0,-1 0 0,1-1 0,-1 1 0,1 0 0,-1 0 0,0-1 0,0 1 0,0 0 0,0-1 0,-1 1 0,1-1 0,-1 0 0,0 1-31,-3 14 585,28-28-418,108-66-1605,-130 77 1450,0-1 0,0 1 0,0-1-1,1 1 1,-1 0 0,0-1 0,0 1-1,1 0 1,-1 0 0,0 0-1,0 0 1,1 0 0,-1 0 0,0 0-1,0 1 1,1-1 0,-1 0 0,0 1-1,0-1 1,0 1 0,1-1 0,-1 1-1,0-1 1,0 1 0,0 0 0,0 0-1,0 0 1,0-1 0,0 1-1,0 0 1,-1 0 0,1 0 0,0 0-1,0 0 1,-1 1 0,1-1 0,-1 0-1,1 0 1,-1 0 0,1 0 0,-1 1-1,0-1 1,0 0 0,0 0 0,1 1-1,-1-1 1,0 0 0,-1 2-12,-8 60 537,-6-13-10030,12-39 7563</inkml:trace>
  <inkml:trace contextRef="#ctx0" brushRef="#br0" timeOffset="18214.943">2939 4985 476,'-5'-1'1368,"0"-1"240,0-1 132,5 2-407,4-1-293,1 2-248,5 2-420,-1 1-520,0 3-560,-4 2-548,-4 4-301,-2 3-143,-6 1 36,-3-1 252</inkml:trace>
  <inkml:trace contextRef="#ctx0" brushRef="#br0" timeOffset="18389.991">2929 5272 688,'-3'16'1024,"-2"-1"20,2 0-560,-2 1-604,-2 0-388,-1-1-292,0 2-156</inkml:trace>
  <inkml:trace contextRef="#ctx0" brushRef="#br0" timeOffset="8894.478">3119 3467 60,'-37'91'7998,"38"-90"-7909,0-1 0,0 1-1,1-1 1,-1 0 0,0 0 0,1 1 0,-1-1-1,0 0 1,1 0 0,-1 0 0,0-1-1,0 1 1,1 0 0,-1 0 0,0-1 0,1 1-1,-1-1 1,0 1 0,0-1 0,0 1-1,0-1 1,1 0 0,-1 1 0,0-1 0,0 0-1,0 0 1,-1 0 0,1 0 0,0 0-1,0 0 1,0 0 0,-1 0 0,1-1-89,2 0 137,111-75-1111,-113 77 976,0-1 0,0 1 1,0 0-1,1-1 0,-1 1 0,0 0 1,0 0-1,0 0 0,1 0 1,-1 0-1,0 0 0,0 0 0,0 0 1,0 1-1,1-1 0,-1 0 0,0 1 1,0-1-1,0 1 0,0-1 0,0 1 1,0 0-1,0-1 0,0 1 0,0 0 1,0 0-1,0-1 0,0 1 0,-1 0 1,1 0-1,0 0 0,-1 0 1,1 0-1,0 0 0,-1 0 0,1 1 1,-1-1-1,0 0 0,1 0 0,-1 0 1,0 0-1,0 1 0,0-1 0,0 0 1,0 0-1,0 0 0,0 1 0,0-1 1,0 0-1,0 0 0,-1 0-2,-7 68 1067,7-68-1043,-16 78 1512,17-78-1543,1 0 0,0 0 0,-1 0 0,1 0 0,0 0 0,0-1 0,0 1 0,-1 0 0,1-1 0,0 1 0,0 0 0,0-1 0,0 1 0,0-1 0,0 0 0,0 1 0,1-1 1,-1 0-1,0 1 0,0-1 0,0 0 0,0 0 0,0 0 0,0 0 0,1 0 0,-1 0 0,0-1 0,0 1 0,0 0 0,0 0 0,0-1 0,0 1 0,0-1 0,0 1 1,0-1-1,0 1 0,0-1 0,0 0 0,0 1 0,0-1 0,-1 0 0,1 0 0,0 0 0,0 1 0,-1-1 0,1 0 0,-1 0 0,1 0 0,-1 0 0,1 0 0,0-1 7,1 0-64,122-102-3150,-123 103 3230,-1 1 0,1-1 0,-1 0 0,1 1 0,0-1 0,-1 1 0,1-1 1,0 1-1,-1-1 0,1 1 0,0-1 0,0 1 0,-1 0 0,1-1 1,0 1-1,0 0 0,0 0 0,-1 0 0,1-1 0,0 1 0,0 0 0,0 0 1,0 0-1,0 0 0,-1 1 0,1-1 0,0 0 0,0 0 0,0 0 1,0 1-1,-1-1 0,1 0 0,0 1 0,0-1 0,-1 1 0,1-1 0,0 1 1,-1-1-1,1 1 0,0-1 0,-1 1 0,1 0 0,-1-1 0,1 1 1,-1 0-1,1-1 0,-1 1 0,1 0 0,-1 0 0,0 0 0,0-1 0,1 1 1,-1 0-1,0 0 0,0 0 0,0 0 0,0 0 0,0-1 0,0 1 1,0 0-1,0 0 0,0 0 0,0 0-16,-4 60 838,-19 23-3174,-24-13-4507,35-61 5240</inkml:trace>
  <inkml:trace contextRef="#ctx0" brushRef="#br0" timeOffset="9173.16">2934 3949 52,'-61'28'3672,"81"-16"-1401,90 5-61,1-4 1,28-4-2211,-58-4 548,99 4 113,-61-9-3207,-106-4-3203,-26 1 3855</inkml:trace>
  <inkml:trace contextRef="#ctx0" brushRef="#br0" timeOffset="14960.324">10339 3992 60,'-4'-4'559,"1"1"1,0 0-1,0-1 1,0 0-1,0 0 0,0 0 1,1 0-1,0 0 0,0 0 1,0 0-1,0-1 1,1 1-1,0-1 0,0 0 1,-1-2-560,2 3 63,0 0 0,0 0-1,0-1 1,0 1 0,1 0 0,0 0 0,0 0 0,0 0 0,0 0 0,0 0 0,1 0 0,0 0 0,0 0-1,0 1 1,0-1 0,1 1 0,-1-1 0,1 1 0,0 0 0,0 0 0,0 0 0,0 0 0,0 1-1,1-1 1,-1 1 0,3-1-63,-5 3 16,0 0 0,0 0 0,1-1 0,-1 1 0,0 0-1,0 0 1,0 1 0,1-1 0,-1 0 0,0 0 0,0 0 0,0 1-1,1-1 1,-1 1 0,0-1 0,0 1 0,0-1 0,0 1 0,0 0-1,0 0 1,0-1 0,0 1 0,0 0 0,0 0 0,-1 0-1,1 0 1,0 0 0,0 0 0,-1 0 0,1 0 0,-1 0 0,1 0-1,-1 1 1,1-1 0,-1 0 0,0 0 0,0 0 0,1 1 0,-1-1-1,0 0 1,0 0 0,0 0 0,0 1 0,-1-1 0,1 0 0,0 0-1,0 1 1,-1-1 0,1 0 0,-1 0 0,1 0 0,-1 0 0,1 0-1,-1 0 1,0 0 0,1 0 0,-1 0 0,0 0 0,-1 1-16,-54 115 2456,56-117-2465,0-1 0,1 1 0,-1 0 0,0-1 0,1 1 0,-1 0 0,0 0 0,1-1 0,-1 1 0,1 0 0,-1 0 0,1-1 0,-1 1 0,0 0 1,1 0-1,-1 0 0,1 0 0,-1 0 0,1 0 0,-1 0 0,1 0 0,-1 0 0,1 0 0,-1 0 0,1 0 0,-1 0 0,1 0 0,-1 0 0,0 1 0,1-1 0,-1 0 0,1 0 0,-1 0 0,1 1 0,-1-1 0,0 0 0,1 1 0,-1-1 1,0 0-1,1 1 0,-1-1 0,0 0 0,0 1 0,1-1 0,-1 1 0,0-1 0,0 0 0,1 1 0,-1-1 0,0 1 0,0-1 0,0 1 0,0-1 0,0 1 0,0-1 0,0 1 0,0-1 0,0 1 0,0-1 0,0 1 0,0-1 0,0 0 1,0 1 8,37-26-1074,97-95-921,-134 119 2030,1 1-1,0-1 1,-1 0-1,1 1 1,0-1 0,-1 0-1,1 1 1,0-1-1,0 1 1,-1-1 0,1 1-1,0-1 1,0 1-1,0 0 1,0-1 0,0 1-1,0 0 1,0 0-1,0-1 1,0 1 0,0 0-1,0 0 1,0 0 0,0 0-1,-1 1 1,1-1-1,0 0 1,0 0 0,0 0-1,0 1 1,0-1-1,0 1 1,0-1 0,0 0-1,-1 1 1,1-1-1,0 1 1,0 0 0,-1-1-1,1 1 1,0 0-1,-1-1 1,1 1 0,0 0-1,-1 0 1,1 0 0,-1 0-1,0-1 1,1 1-1,-1 0 1,0 0 0,1 0-1,-1 0 1,0 0-35,-1 55 1463,-33 26-3804,31-76 1679,-1-1 0,1 0-1,-1 1 1,-1-2-1,1 1 1,-1-1 0,1 1-1,-1-1 1,0 0-1,-1-1 1,1 1 0,-6 1 662,-7 2-1992</inkml:trace>
  <inkml:trace contextRef="#ctx0" brushRef="#br0" timeOffset="15263.317">9953 4159 812,'-70'30'4938,"71"-28"-4745,0-1-1,0 1 1,0-1 0,0 0 0,0 0-1,0 1 1,0-1 0,1 0-1,-1 0 1,0 0 0,1 0 0,-1 0-1,1-1 1,-1 1 0,1 0 0,-1-1-1,1 1 1,0-1 0,-1 1 0,1-1-1,-1 0 1,1 0 0,0 0 0,-1 0-1,1 0 1,0 0-193,339 44 5516,-247-34-5199,-86-9-358,104 10-948,-40-8-2486,-50-7-1481,-38-6-225,-3 5 3369</inkml:trace>
  <inkml:trace contextRef="#ctx0" brushRef="#br0" timeOffset="15532.815">10132 4366 556,'-1'2'119,"1"-1"0,-1 0 0,1 0 1,-1 1-1,1-1 0,0 0 0,-1 1 0,1-1 0,0 1 0,0-1 1,0 0-1,0 1 0,0-1 0,0 1 0,0-1 0,1 0 0,-1 1 1,0-1-1,1 0 0,-1 1 0,1-1 0,0 0 0,-1 1 0,1-1 1,0 0-1,0 0 0,0 0 0,0 0 0,0 0 0,0 0 0,0 0 1,0 0-1,0 0 0,0 0 0,0-1 0,0 1 0,1 0 0,-1-1 1,0 1-1,1-1 0,-1 0 0,0 1 0,1-1 0,-1 0 0,1 0 1,-1 0-1,0 0 0,1 0 0,-1 0 0,1 0 0,0 0-119,18 9 809,-17-8-726,0 1 1,0-1 0,-1 1-1,1 0 1,-1 0 0,0 0-1,0 1 1,1-1-1,-1 0 1,-1 1 0,1-1-1,0 1 1,-1 0 0,1-1-1,-1 1 1,0 0 0,0 0-1,0 0 1,0 0 0,0 0-1,-1 0 1,1 0-1,-1 0 1,0 0 0,0 1-1,0-1 1,0 0 0,-1 0-1,1 0 1,-1 0 0,0 0-1,0 0 1,0 0 0,0 0-1,0 0 1,-1-1-1,1 1 1,-1 0 0,0-1-1,0 1 1,0-1 0,0 1-84,-90 114 803,91-116-801,1 0-1,-1 0 1,0 0 0,1 1-1,-1-1 1,1 0-1,0 0 1,-1 0 0,1 1-1,0-1 1,0 0 0,0 0-1,0 1 1,0-1-1,0 0 1,0 0 0,0 1-1,0-1 1,1 0 0,-1 0-1,1 0 1,-1 1-1,1-1 1,-1 0 0,1 0-1,-1 0 1,1 0 0,0 0-1,0 0 1,-1 0-1,1 0 1,0 0 0,0 0-1,0-1 1,0 1 0,0 0-1,0 0 1,0-1-1,1 1 1,-1-1 0,0 1-1,0-1 1,0 0 0,1 1-1,-1-1 1,0 0-1,0 0 1,0 0 0,1 0-1,-1 0 1,0 0 0,1 0-1,-1 0 1,0 0-1,0-1 1,0 1 0,1 0-1,-1-1 1,0 1 0,0-1-1,0 0 1,0 1-2,138-3-1656,-127 2 906,0-1 1,0 0-1,0-1 0,0-1 0,-1 0 0,1 0 0,-1-1 0,0-1 0,0 1 1,3-4 749,9-10-1852</inkml:trace>
  <inkml:trace contextRef="#ctx0" brushRef="#br0" timeOffset="15794.209">10562 4404 824,'2'0'235,"1"-1"0,-1 1 1,0-1-1,1 1 0,-1 0 0,1 0 0,-1 0 0,1 0 0,-1 0 1,0 1-1,1-1 0,-1 1 0,1 0 0,-1-1 0,0 1 0,0 0 1,1 0-1,-1 1 0,0-1 0,0 0 0,0 1 0,0-1 1,0 1-1,-1 0 0,1-1 0,0 1 0,-1 0 0,0 0 0,1 0 1,-1 0-1,0 1 0,0-1 0,0 0 0,0 0 0,0 1 0,0-1 1,-1 0-1,1 1 0,-1 1-235,1 0 115,0 0 1,0-1-1,0 1 0,0 0 1,0-1-1,1 1 0,0-1 1,0 1-1,0-1 0,0 0 1,0 0-1,1 0 0,-1 0 1,1 0-1,0-1 0,0 1 1,0-1-1,0 0 0,0 1 1,0-1-1,1-1 0,-1 1 1,1-1-1,0 1-115,60 6-2893,-16-33-3713,-31 11 4482</inkml:trace>
  <inkml:trace contextRef="#ctx0" brushRef="#br0" timeOffset="14066.312">8211 4314 840,'-1'1'94,"0"-1"0,0 1 0,0-1-1,0 1 1,1 0 0,-1-1 0,0 1 0,0 0 0,0 0-1,1-1 1,-1 1 0,0 0 0,1 0 0,-1 0 0,1 0 0,-1 0-1,1 0 1,-1 0 0,1 0 0,0 0 0,0 0 0,-1 0-1,1 0 1,0 1 0,0-1 0,0 0 0,0 0 0,0 0-1,0 0 1,1 0 0,-1 0 0,0 0 0,0 0 0,1 0 0,-1 0-1,1 0 1,-1 0 0,1 0 0,-1 0 0,1 0 0,0 0-1,-1 0 1,1 0 0,0-1 0,0 1 0,0 0 0,-1 0-1,2 0-93,1 1 122,0 0 0,0 1 0,-1 0 0,1-1 0,-1 1-1,0 0 1,0 0 0,0 0 0,0 1 0,-1-1-1,1 0 1,-1 1 0,0-1 0,0 1 0,0-1 0,0 1-1,0 0 1,-1-1 0,0 1 0,0 0 0,0-1-1,0 1 1,0 0 0,-1-1 0,0 1 0,1 0 0,-1-1-1,-1 1 1,1-1 0,0 0 0,-1 1-122,-64 118 1317,66-122-1311,-1 1 0,1-1-1,-1 1 1,1-1-1,0 0 1,-1 1 0,1-1-1,0 1 1,0 0-1,-1-1 1,1 1 0,0-1-1,0 1 1,0-1-1,0 1 1,0 0 0,0-1-1,0 1 1,0-1 0,0 1-1,0-1 1,0 1-1,0 0 1,0-1 0,0 1-1,0-1 1,1 1-1,-1-1 1,0 1 0,0-1-1,1 1 1,-1-1 0,0 1-1,1-1 1,-1 1-1,0-1 1,1 1 0,-1-1-1,1 0 1,-1 1-1,1-1 1,-1 0 0,1 1-1,-1-1 1,1 0-1,-1 0 1,1 1 0,-1-1-1,1 0 1,0 0 0,-1 0-1,1 0 1,-1 0-1,1 0 1,0 0 0,-1 0-1,1 0 1,0 0-6,42-9 358,-31 6-314,29-4-876,-27 5 101,0 0 1,0-1-1,-1 0 0,1-1 1,-1 0-1,0-1 1,0-1-1,0 0 1,-1-1-1,4-2 731,1-7-1840</inkml:trace>
  <inkml:trace contextRef="#ctx0" brushRef="#br0" timeOffset="14351.249">8510 4314 68,'77'4'6456,"-75"-4"-6349,0 1 0,-1-1 0,1 1 0,-1-1 0,1 1 0,-1 0 1,0 0-1,1-1 0,-1 1 0,0 0 0,1 0 0,-1 1 0,0-1 0,0 0 0,0 0 0,0 0 0,0 1 1,0-1-1,-1 1 0,1-1 0,0 0 0,-1 1 0,1 0 0,-1-1 0,1 1 0,-1-1 0,0 1 0,1-1 0,-1 1 1,0 0-1,0-1 0,0 1 0,0-1 0,-1 1 0,1 0 0,0-1 0,-1 1 0,1-1 0,-1 1 0,1-1 0,-1 1 1,0-1-1,0 1 0,0 0-107,-4 7 322,4-9-308,0 1 0,0-1-1,1 1 1,-1-1 0,0 1 0,0-1 0,1 1 0,-1 0 0,1-1 0,-1 1 0,0 0 0,1 0 0,0-1-1,-1 1 1,1 0 0,-1 0 0,1 0 0,0 0 0,0-1 0,-1 1 0,1 0 0,0 0 0,0 0 0,0 0-1,0 0 1,0 0 0,0 0 0,0 0 0,0 0 0,0-1 0,1 1 0,-1 0 0,0 0 0,1 0 0,-1 0-1,0 0 1,1-1 0,-1 1 0,1 0 0,-1 0 0,1-1 0,0 1 0,-1 0 0,1-1 0,0 1 0,-1-1-1,1 1 1,0-1 0,0 1 0,0-1 0,-1 1 0,1-1 0,0 0 0,0 1 0,0-1 0,0 0 0,0 0-1,0 0-13,19 1-1189,0-1-1,0-2 1,0 0-1,-1-1 1,1-1-1,-1 0 1,0-2-1,8-3 1190,27-8-1976</inkml:trace>
  <inkml:trace contextRef="#ctx0" brushRef="#br0" timeOffset="13529.175">8252 3784 28,'-55'19'6100,"65"-38"-3120,76-31-2111,-83 48-855,1 1-1,-1-1 1,0 1-1,0 0 1,0 0-1,1 0 0,-1 1 1,1-1-1,-1 1 1,0 0-1,1-1 0,-1 2 1,1-1-1,-1 0 1,1 1-1,-1-1 1,0 1-1,1 0 0,-1 0 1,0 1-1,0-1 1,0 1-1,0-1 0,0 1 1,0 0-1,0 0 1,0 1-14,-1 1 126,0-1 0,0 1 0,-1 0 1,0 0-1,1 0 0,-1 0 0,-1 0 1,1 0-1,-1 0 0,1 0 0,-1 0 1,0 0-1,-1 0 0,1 0 0,-1 0 1,1 0-1,-1 0 0,-1 0 0,1 0 1,0 0-1,-1 0 0,0-1 0,0 1 1,0-1-1,0 1 0,-1-1 0,-2 3-125,-4 12 718,60-58-2519,-33 23 1156,-9 7 379,1 1-1,1 0 0,-1 0 0,2 1 0,-1 0 1,1 1-1,0 0 0,0 1 0,3 0 266,-14 5 33,0 1 0,1-1-1,-1 1 1,1 0 0,-1-1-1,1 1 1,-1 0 0,1 0-1,-1 0 1,1 0 0,-1 0-1,1 1 1,-1-1 0,1 0-1,-1 1 1,1-1 0,-1 1 0,1-1-1,-1 1 1,0 0 0,1-1-1,-1 1 1,0 0 0,0 0-1,0 0 1,0 0 0,0 0-1,1 0 1,-2 0 0,1 1-1,0-1 1,0 0 0,0 0-1,-1 1 1,1-1 0,0 1 0,-1-1-1,1 0 1,-1 1 0,0-1-1,0 1 1,1-1 0,-1 1-1,0-1 1,0 1 0,0-1-1,-1 2-32,-10 72 960,-33 10-3180,36-74 1339,-1 1 0,0-1 0,-1 0 0,0-1-1,0 0 1,-1-1 0,-1 0 0,1-1 0,-3 1 881,-17 6-1646</inkml:trace>
  <inkml:trace contextRef="#ctx0" brushRef="#br0" timeOffset="13745.465">8064 4088 544,'-25'5'2633,"25"-5"-2570,1 0 1,-1 0-1,0 0 1,0 0-1,1 0 0,-1 0 1,0 0-1,1 0 1,-1 0-1,0 0 1,1 0-1,-1 0 0,0 0 1,0 1-1,1-1 1,-1 0-1,0 0 1,0 0-1,1 0 0,-1 0 1,0 1-1,0-1 1,1 0-1,-1 0 1,0 0-1,0 1 0,0-1 1,1 0-1,-1 0 1,0 1-1,0-1 1,0 0-1,0 1 1,0-1-1,0 0 0,1 0 1,-1 1-1,0-1 1,0 0-1,0 1 1,0-1-1,0 0 0,0 1 1,0-1-1,0 0 1,0 0-1,-1 1 1,1-1-1,0 0 0,0 1 1,0-1-1,0 0 1,0 0-1,0 1 1,-1-1-1,1 0 1,0 0-1,0 1-63,44 9 1551,1-1-1,1-3 1,-1-1 0,38-2-1551,-45-1 461,179 4 618,-74-9-3920,-116-1-760,-37-5-1764,-11 4 3449</inkml:trace>
  <inkml:trace contextRef="#ctx0" brushRef="#br0" timeOffset="12609.756">8828 3010 372,'-53'26'2362,"0"2"0,2 3 0,1 1 0,1 4-2362,-7 8 55,2 2 0,2 3 0,2 2-1,3 2 1,-10 17-55,15 1-4595,55-70 950,6-15 2127</inkml:trace>
  <inkml:trace contextRef="#ctx0" brushRef="#br0" timeOffset="12926.608">9013 3056 212,'13'-5'375,"1"0"1,-1 0-1,1 2 1,-1-1-1,1 2 1,0 0-1,0 1 1,1 0-1,-1 1 1,0 0-1,0 1 1,0 1-1,0 0 1,0 1-1,-1 1 1,1 0-1,-1 1 1,0 0-1,4 3-375,28 18 788,-1 3 0,-2 1 0,-1 2 0,5 8-788,14 9 656,95 75 1519,103 58-2175,-256-180 105,33 23-2400,-36-25 2198,1 0-1,-1-1 1,1 1 0,0 0 0,-1-1 0,1 1 0,-1 0 0,1 0 0,-1-1-1,1 1 1,-1 0 0,1 0 0,-1 0 0,1 0 0,-1 0 0,1 0 0,-1 0-1,1 0 1,-1 0 0,1 0 0,-1 0 0,1 0 0,-1 0 0,1 0-1,-1 0 1,1 0 0,-1 1 0,1-1 0,-1 0 0,1 0 0,-1 1 0,1-1-1,0 0 1,-1 1 0,1-1 0,0 0 0,-1 1 0,1-1 0,0 1 0,-1-1-1,1 0 1,0 1 0,-1-1 0,1 1 0,0-1 0,0 1 0,0-1 0,0 1-1,-1-1 1,1 1 0,0-1 0,0 1 0,0-1 0,0 1 0,0-1-1,0 1 1,0-1 0,1 1 0,-1-1 0,0 1 0,0-1 0,0 1 0,0-1-1,1 1 98,-29-4-2222,-5-4 254</inkml:trace>
  <inkml:trace contextRef="#ctx0" brushRef="#br0" timeOffset="11600.445">5949 4333 520,'-7'3'481,"-18"11"1107,26-14-1515,-1 0-1,0 0 1,0 0 0,0 0 0,1 0-1,-1 0 1,0 0 0,0 0-1,0 0 1,0 1 0,1-1-1,-1 0 1,0 0 0,0 0-1,0 0 1,0 0 0,1 1-1,-1-1 1,0 0 0,0 0-1,0 0 1,0 0 0,0 1-1,0-1 1,0 0 0,0 0 0,0 0-1,1 1 1,-1-1 0,0 0-1,0 0 1,0 0 0,0 1-1,0-1 1,0 0 0,0 0-1,0 0 1,0 1 0,0-1-1,-1 0 1,1 0 0,0 0-1,0 1 1,0-1 0,0 0 0,0 0-1,0 0 1,0 0 0,0 1-1,-1-1-72,5 0 164,1 1-1,-1 0 0,0 0 1,0 0-1,0 0 0,-1 1 1,1-1-1,0 1 0,0 0 1,-1 0-1,1 0 0,-1 1 1,0-1-1,0 1 0,0 0 1,0 0-1,0 0 0,0 0 1,-1 1-1,0-1 0,1 1 1,-1-1-1,-1 1 0,1 0 1,0 0-1,-1 0 0,0 0 1,0 0-1,0 0 0,0 0 1,-1 0-1,0 0 0,0 0 1,0 0-1,0 0 0,0 0 1,-1 1-1,0-1 0,0 0 1,0 0-1,0 0 0,-1-1 1,1 1-1,-1 0 0,-2 3-163,-39 93 1574,73-101-1228,33-8-554,37-6-3637,-9-24-3999,-69 22 5656</inkml:trace>
  <inkml:trace contextRef="#ctx0" brushRef="#br0" timeOffset="11889.386">6335 4298 1092,'47'6'5794,"-45"-3"-5569,1-1-1,-1 1 1,0 0-1,0 0 1,0-1-1,0 1 1,-1 1 0,1-1-1,-1 0 1,0 0-1,0 0 1,0 1-1,0-1 1,0 0-1,-1 1 1,0-1-1,1 1 1,-1-1-1,-1 1 1,1-1-225,0-1 31,0-1 1,1 0-1,-1 0 1,0 0-1,0 0 1,1 0-1,-1 0 1,1 1-1,-1-1 1,1 0-1,-1 0 0,1 0 1,0-1-1,0 1 1,-1 0-1,1 0 1,0 0-1,0 0 1,0-1-1,0 1 0,0 0 1,0-1-1,0 1 1,0-1-1,0 1 1,0-1-1,0 1 1,0-1-1,0 0 1,1 0-1,-1 1 0,0-1 1,0 0-1,0 0 1,0 0-1,1 0 1,-1-1-1,0 1 1,0 0-1,0 0-31,55-6-2226,-53 5 1804,57-25-5955,-41 12 4255</inkml:trace>
  <inkml:trace contextRef="#ctx0" brushRef="#br0" timeOffset="10978.752">6038 3610 204,'-33'20'7571,"54"-30"-4415,-1 1-3069,-11 3-32,-8 5-55,0-1-1,-1 1 1,1 0 0,0 0-1,0-1 1,0 1 0,1 0-1,-1 0 1,0 0 0,0 0-1,0 0 1,1 0 0,-1 0-1,0 1 1,1-1 0,-1 0-1,1 1 1,-1-1 0,1 1-1,-1 0 1,1-1 0,-1 1-1,1 0 1,0 0 0,-1 0-1,1 0 1,-1 0 0,1 0-1,-1 1 1,1-1 0,-1 0-1,1 1 1,-1-1 0,1 1-1,-1 0 1,1-1 0,-1 1-1,0 0 1,1 0 0,-1 0-1,0 0 1,0 0 0,0 0-1,0 0 1,0 0 0,0 1-1,0-1 1,1 1 0,0 9 60,0 0-1,-1 0 1,0 0 0,-1 0 0,0 0-1,-1 0 1,0 0 0,-1 0-1,-1 4-59,-2 21 336,6-36-386,1 1-1,-1-1 1,0 1 0,1-1 0,-1 0-1,1 0 1,-1 0 0,1 0 0,-1 0-1,1 0 1,-1 0 0,1 0 0,-1-1-1,1 1 1,-1 0 0,1-1 0,-1 0-1,0 1 1,1-1 0,-1 0 0,0 1-1,0-1 1,1 0 0,-1 0 0,0 0-1,0 0 1,0 0 0,0 0 0,0-1-1,0 1 1,0 0 0,-1 0 0,1-1 50,2-1-157,96-84-2033,-98 86 2219,-1 1-1,1-1 1,-1 0-1,1 1 0,-1-1 1,1 0-1,0 1 1,-1-1-1,1 1 0,0-1 1,0 1-1,-1-1 1,1 1-1,0 0 0,0 0 1,0-1-1,0 1 1,-1 0-1,1 0 0,0 0 1,0 0-1,0 0 1,0 0-1,0 0 0,-1 0 1,1 0-1,0 0 1,0 0-1,0 0 0,0 1 1,0-1-1,-1 0 1,1 1-1,0-1 0,0 0 1,-1 1-1,1-1 1,0 1-1,-1 0 0,1-1 1,0 1-1,-1-1 1,1 1-1,-1 0 0,1-1 1,-1 1-1,1 0 1,-1 0-1,0 0 0,1-1 1,-1 1-1,0 0 1,1 0-1,-1 0 0,0 0 1,0-1-1,0 1-28,2 52 980,-22 30-2666,-18-7-4357,27-62 4360</inkml:trace>
  <inkml:trace contextRef="#ctx0" brushRef="#br0" timeOffset="11227.586">5913 3968 420,'-4'2'285,"3"-3"-208,0 1 1,0 0-1,1 0 1,-1 0 0,0 0-1,0-1 1,0 1-1,0 0 1,0 1-1,1-1 1,-1 0-1,0 0 1,0 0 0,0 0-1,1 1 1,-1-1-1,0 0 1,0 1-1,0-1 1,1 0 0,-1 1-1,0-1 1,1 1-1,-1 0 1,0-1-1,1 1 1,-1-1-1,1 1 1,-1 0 0,1-1-1,-1 1 1,1 0-1,-1 0 1,1-1-1,0 1 1,-1 0 0,1 0-1,0 0 1,0 0-1,0-1 1,0 1-1,0 0 1,0 0-1,0 0 1,0 0 0,0-1-1,0 1 1,0 0-1,0 0 1,0 0-1,1 0 1,-1-1 0,0 1-1,1 0 1,-1 0-1,1-1 1,-1 1-78,151 35 4064,181 2-2305,-227-28-5011,-96-9 974,-16-3-1085,-8-1 1735</inkml:trace>
  <inkml:trace contextRef="#ctx0" brushRef="#br0" timeOffset="9729.992">2803 4425 984,'0'0'87,"1"0"0,-1 0-1,1 0 1,-1 0 0,0 0 0,1 0-1,-1 0 1,1 0 0,-1 0 0,1 0-1,-1 0 1,0-1 0,1 1 0,-1 0-1,1 0 1,-1 0 0,0 0 0,1-1-1,-1 1 1,0 0 0,1 0 0,-1-1-1,0 1 1,1 0 0,-1-1 0,0 1-1,0 0 1,1-1 0,-1 1 0,0 0-1,0-1 1,0 1 0,1-1 0,-1 1-1,0 0 1,0-1 0,0 1 0,0-1-1,0 1 1,0 0 0,0-1 0,0 1-1,0-1 1,0 1 0,0-1 0,0 1-1,0 0 1,0-1 0,0 1 0,-1-1-1,1 1 1,0 0 0,0-1 0,0 1-1,-1 0 1,1-1 0,0 1 0,0 0-1,-1-1 1,1 1 0,0 0 0,-1-1-1,1 1 1,0 0 0,-1 0 0,1 0-1,-1-1-86,37-3 1736,-24 4-1416,1 1-1,-1 0 1,1 0-1,-1 1 1,0 1-1,1 0 1,-1 0-1,-1 2 0,1-1 1,0 1-1,5 4-319,-16-8 25,0-1-1,0 1 0,0-1 1,0 1-1,-1-1 0,1 1 0,0-1 1,0 1-1,0 0 0,0-1 0,-1 1 1,1 0-1,0 0 0,-1 0 1,1 0-1,-1 0 0,1-1 0,-1 1 1,1 0-1,-1 0 0,0 0 0,1 0 1,-1 0-1,0 1 0,0-1 1,0 0-1,0 0 0,0 0 0,0 0 1,0 0-1,0 0 0,0 0 0,0 0 1,-1 0-1,1 0 0,0 0 1,-1 0-1,1 0 0,-1 0 0,1 0 1,-1 0-1,1 0 0,-1-1-24,-40 35 231,16-16-193,24-18-36,-1 0-1,1 1 1,0-1-1,0 1 1,-1-1-1,1 0 1,0 1-1,0 0 1,1-1-1,-1 1 1,0 0-1,0-1 1,1 1-1,-1 0 1,1 0-1,-1 0 1,1-1-1,0 1 1,0 0-1,0 0 1,0 0-1,0 0 0,0-1 1,1 1-1,-1 0 1,0 0-1,1 0 1,-1-1-1,1 1 1,0 0-1,0 0 1,0-1-1,0 1 1,0-1-1,0 1 1,0-1-1,0 1 1,0-1-1,1 0 1,-1 0-1,1 1 1,-1-1-1,1 0 1,-1 0-1,1 0 1,0-1-1,-1 1-1,88 29-48,1-32-2056,-84 1 1602,-1 0-1,0 0 0,0-1 0,0 0 0,-1 0 1,1 0-1,0 0 0,-1-1 0,1 0 0,-1 0 0,0 0 1,0-1-1,0 1 0,-1-1 0,1 0 0,0-1 503,7-14-1984</inkml:trace>
  <inkml:trace contextRef="#ctx0" brushRef="#br0" timeOffset="10032.054">3324 4281 892,'5'0'348,"0"-1"0,-1 1 0,1 0 0,0 1 0,-1-1 0,1 1 1,0 0-1,-1 0 0,1 1 0,-1-1 0,0 1 0,1 0 0,-1 0 0,0 0 0,0 1 0,0-1 0,0 1 0,-1 0 0,1 0 0,-1 0 0,0 1 0,0-1 0,1 2-348,-5-2 71,0 1-1,0 0 1,0-1-1,0 0 1,0 1-1,-1-1 1,0 0-1,1 0 1,-1 0-1,0 0 1,-1 0-1,1 0 0,0 0 1,-1-1-1,0 1 1,1-1-1,-1 0 1,0 0-1,0 0 1,0 0-1,-2 0-70,-4 5 160,9-7-142,0 0-1,1-1 1,-1 1-1,1 0 1,-1 0-1,1 0 1,-1-1-1,1 1 1,-1 0-1,0 0 1,1 0-1,-1 0 1,1 0-1,-1 0 1,1 0 0,-1 0-1,1 0 1,-1 0-1,1 0 1,-1 0-1,1 0 1,-1 0-1,1 1 1,-1-1-1,0 0 1,1 0-1,-1 0 1,1 1 0,-1-1-1,0 0 1,1 1-1,-1-1 1,0 0-1,1 1 1,-1-1-1,0 0 1,1 1-1,-1-1 1,0 1-1,0-1 1,1 0 0,-1 1-1,0-1 1,0 1-1,0-1 1,0 1-1,0-1 1,0 1-1,0-1 1,0 1-1,0-1 1,0 1-1,0-1 1,0 1 0,0-1-1,0 1 1,0-1-1,0 0 1,0 1-1,-1-1 1,1 1-1,0-1 1,0 1-1,0-1 1,-1 0-1,1 1 1,0-1 0,-1 1-19,54-1-1136,-47-1 602,-1 2 3,0-2 0,0 1 0,0-1 1,0 1-1,0-1 0,0-1 0,0 1 0,0-1 0,0 0 1,0 0-1,-1 0 0,1-1 0,-1 0 0,0 1 1,4-5 531,9-9-1860</inkml:trace>
  <inkml:trace contextRef="#ctx0" brushRef="#br0" timeOffset="-2704.488">6486 903 12,'-8'-3'8697,"-29"20"-8236,29-11-423,-1 1-1,1 0 1,0 1-1,0 0 1,1 0-1,0 1 1,0 0-1,1 0 1,1 0-1,-1 1 1,1 0 0,1 0-1,0 0 1,0 1-1,1-1 1,1 1-1,-1 0 1,2 0-1,0 0 1,0 0-1,1 0 1,0 0-1,1 0 1,0 0-1,0 0 1,2 0-1,-1-1 1,1 1 0,1-1-1,0 1 1,4 7-38,2-7 62,0-1 0,0 0-1,1-1 1,1 0 0,-1-1 0,1 0 0,1-1 0,-1 0 0,1-1 0,1 0 0,-1-1 0,7 1-62,-9-1 15,1-1-1,-1-1 1,1 0-1,-1 0 1,1-1-1,0-1 1,0 0-1,0-1 1,0 0-1,0 0 1,0-2-1,0 1 1,0-2-1,0 1 1,-1-1-1,1-1 1,-1 0-1,0-1 1,0 0-1,0-1 1,-1 0-1,0-1 1,0 0-1,6-6-14,-6 4 176,-1 0 0,-1-1 0,1 0 0,-2 0 0,1-1 0,-2 0 0,1 0 0,-1 0 0,-1-1 0,0 0 0,-1 0 0,0-1 1,-1 1-1,0-1 0,-1 0 0,0 1 0,-1-1 0,-1 0 0,0 0 0,-1 0 0,0 0 0,-1 0 0,0 1 0,-1-1 0,-1 1 0,0-1 0,0 1 0,-1 0 0,-1 1 0,0-1 0,0 1 0,-6-7-176,8 12 21,-1 0 0,1 0-1,-1 0 1,0 1 0,0 0-1,-1-1 1,0 2 0,0-1-1,0 1 1,0 0 0,-1 0-1,1 1 1,-1 0 0,0 0-1,0 0 1,0 1 0,0 0-1,-1 1 1,1-1 0,0 1-1,-1 1 1,1-1 0,-1 2-1,0-1-20,-40 16-4358,19 0-4880,27-15 8420,1 0-1350</inkml:trace>
  <inkml:trace contextRef="#ctx0" brushRef="#br0" timeOffset="-657.009">6725 744 216,'-5'-24'4399,"-28"19"-2743,-136 46-1740,157-36 125,0 0 1,0 1 0,1 0-1,0 1 1,0 0 0,1 1-1,0 0 1,0 1 0,1 0-1,0 1 1,0 0 0,1 0-1,1 0 1,0 1 0,0 0-1,1 1 1,0-1 0,-2 9-42,4-11 45,0 0 0,0 0 1,1 0-1,0 0 0,1 0 0,0 1 1,0-1-1,1 1 0,0-1 1,1 1-1,0-1 0,0 1 1,1-1-1,0 1 0,1-1 1,0 1-1,1-1 0,0 0 0,0 0 1,1 0-1,0 0 0,0-1 1,4 4-46,2 1 45,0-2 0,1 1 0,1-1 0,-1-1 0,2 0 0,0 0 1,0-1-1,1-1 0,0 0 0,0-1 0,0-1 0,1 0 0,0-1 0,1-1 1,-1 0-1,1-1 0,-1 0 0,1-2 0,0 0 0,0 0 0,0-2 0,6 0-45,-7 0 4,0 0 0,0 0-1,-1-1 1,1-1 0,-1-1-1,1 0 1,-1-1 0,0 0-1,-1-1 1,1-1 0,-1 0-1,-1-1 1,1 0 0,-1-1-1,-1 0 1,1-1 0,-2 0-1,1-1 1,-2 0 0,1 0-1,-1-1 1,-1-1 0,0 0-1,0-2-3,-4 4 123,0-1-1,0 0 0,-1 0 0,-1 0 0,0 0 0,0-1 0,-1 1 0,-1-1 0,0 1 0,-1 0 0,0-1 0,-1 1 0,-1 0 0,0 0 0,0 0 0,-1 0 0,0 0 0,-1 1 0,-1 0 0,0 0 0,0 0 0,-1 1 0,0 0 0,-3-3-122,-3 5 7,-1-1 1,1 2-1,-1 0 0,-1 0 1,1 1-1,-1 1 1,0 1-1,0 0 0,-1 1 1,1 0-1,-1 1 1,1 1-1,-1 1 0,0 0 1,1 1-1,-1 1 1,1 0-1,-10 3-7,10-4-217,-1 1 1,1 1-1,-1 1 0,1 0 0,0 1 1,0 0-1,1 1 0,0 1 0,0 0 1,0 1-1,-9 8 217,23-16-150,0 0-1,1-1 1,-1 1-1,1 0 1,-1 0 0,0 0-1,1 0 1,-1 0-1,1 0 1,-1-1 0,1 1-1,-1 0 1,1 1 0,-1-1-1,0 0 1,1 0-1,-1 0 1,1 0 0,-1 0-1,1 0 1,-1 0 0,0 1-1,1-1 1,-1 0-1,0 0 1,1 0 0,-1 1-1,1-1 1,-1 0-1,0 1 1,0-1 0,1 0-1,-1 1 1,0-1 0,1 0-1,-1 1 1,0-1-1,0 1 1,0-1 0,0 0-1,1 1 1,-1-1 0,0 1-1,0-1 1,0 1-1,0-1 1,0 0 0,0 1-1,0-1 151,20-9-1708</inkml:trace>
  <inkml:trace contextRef="#ctx0" brushRef="#br0" timeOffset="622.946">6260 1358 892,'-41'21'5100,"-44"27"-2487,-50 27-1267,-59 25-71,-391 215-488,481-254-1916,118-56-3584,26-21 826,-9 2 2203</inkml:trace>
  <inkml:trace contextRef="#ctx0" brushRef="#br0" timeOffset="1165.143">7204 1339 724,'1'0'45,"-1"0"-1,0 1 1,1-1-1,-1 0 1,0 0-1,1 0 1,-1 1 0,1-1-1,-1 0 1,1 0-1,-1 0 1,0 0-1,1 0 1,-1 0 0,1 0-1,-1 0 1,1 0-1,-1 0 1,1 0-1,-1 0 1,1 0 0,-1 0-1,0 0 1,1 0-1,-1 0 1,1-1-1,-1 1 1,0 0-1,1 0 1,-1-1 0,1 1-1,-1 0 1,0 0-1,1-1 1,-1 1-1,0 0 1,1-1 0,-1 1-1,0-1 1,0 1-1,0 0 1,1-1-1,-1 1 1,0-1 0,0 1-1,0 0 1,0-1-1,0 1 1,1-1-1,-1 1 1,0-1 0,0 1-1,0-1 1,0 1-1,0-1 1,-1 1-1,1 0 1,0-1-1,0 1 1,0-1 0,0 1-1,0-1 1,-1 1-1,1 0 1,0-1-1,0 1 1,-1 0 0,1-1-1,0 1-44,37 19 796,-35-18-738,301 202 3347,311 166-1127,-586-351-2265,12 6-640,-14-14-3342,-12-13 229,-1-2 2075</inkml:trace>
  <inkml:trace contextRef="#ctx0" brushRef="#br0" timeOffset="1693.283">8661 1947 840,'-72'-10'6365,"-38"37"-3084,102-25-3216,0 0 0,0 1 0,0 0 0,1 1 0,0 0 0,-1 0 0,1 0 0,1 1 0,-1 0 0,1 0 0,0 1 0,0 0 0,0 0 1,1 0-1,0 1 0,0 0 0,1 0 0,0 0 0,0 0 0,1 1 0,-1-1 0,2 1 0,-1 0 0,1 0 0,0 0 0,1 0 0,0 0 0,0 1 0,1-1 0,0 0 0,0 1 0,1-1 0,0 0 0,1 0 0,0 2-65,6 7-23,1 0 1,1-1 0,0 0-1,1-1 1,1 0-1,0-1 1,1 0 0,0-1-1,2-1 1,-1 0-1,1 0 1,1-2-1,0 0 1,0-1 0,1 0-1,1-1 1,-1-1-1,1-1 1,0-1 0,0 0-1,1-1 1,-1-1-1,1-1 1,0-1 0,0 0-1,5-2 23,9-2-169,0-1-1,-1-2 1,1-1-1,-1-2 0,-1-1 1,0-2-1,0-1 1,-1-1-1,-1-1 1,0-2-1,26-20 170,-49 34 69,0 1 1,-1-1-1,1-1 0,-1 1 0,1-1 0,-1 0 0,0-1 0,-1 1 0,1-1 1,-1 0-1,0 0 0,0 0 0,0 0 0,-1-1 0,1 1 0,-2-1 0,1 0 1,0 0-1,-1 0 0,0-1 0,-1 1 0,0 0 0,0-1 0,0 1 1,0-1-1,-1 1 0,0-1 0,-1 1 0,1-1 0,-1 1 0,0-1 0,-1 1 1,0 0-1,0-1 0,-3-5-69,-13-7 131,-1 0 1,-1 1 0,0 1-1,-1 1 1,-1 1 0,-1 0-1,0 2 1,-1 1-1,0 1 1,-1 1 0,0 1-1,-13-3-131,-118-30-858,-83 7-6351,118 20 2974,52 5 2372</inkml:trace>
  <inkml:trace contextRef="#ctx0" brushRef="#br0" timeOffset="2528.937">4912 2042 120,'14'-15'2036,"-25"10"1309,-1 9-3016,0 2 0,0 0 1,0 0-1,1 1 0,0 0 1,0 1-1,1 0 0,0 1 1,0 0-1,1 1 1,0 0-1,1 0 0,0 1 1,0 0-1,-4 10-329,8-15 17,1 0 0,-1 0 0,1 0-1,0 0 1,1 1 0,0-1 0,0 1 0,0 0 0,1 0 0,0-1 0,0 1-1,0 0 1,1 0 0,0 0 0,1 0 0,0 0 0,0 0 0,0 0 0,1-1 0,0 1-1,0 0 1,0-1 0,1 1 0,0-1 0,0 0 0,1 0 0,0 0 0,0-1-1,0 1 1,1-1 0,0 0 0,0 0 0,0-1 0,0 1 0,6 2-17,-2-2 1,0-1 0,1 0 0,-1-1 0,0 0 0,1 0 0,0-1 0,0 0 0,0-1 0,0 0 0,0-1 0,0 0 0,0 0 0,-1-1 0,1-1 0,0 1 0,0-2 0,0 1 0,-1-1 0,0-1 0,1 0 0,-1 0 0,0 0 0,-1-2 0,1 1 0,-1-1 0,0 0 0,-1 0 0,1-1 0,-1 0 0,-1 0 0,1-1 0,-1 0 0,-1 0 1,1-1-1,-1 1 0,-1-1 0,1 0 0,-2-1 0,1 1 0,-1 0 0,1-8-1,-2 9 83,0 0-1,-1 0 1,1 0 0,-2 0 0,1 0 0,-1-1 0,0 1-1,-1 0 1,0 0 0,0 0 0,-1 0 0,0 0 0,0 0-1,-1 0 1,0 1 0,-1-1 0,1 1 0,-1 0 0,-1 0-1,1 0 1,-1 1 0,0-1 0,-1 1 0,0 0 0,0 1-1,0-1 1,0 1 0,-1 1 0,0-1 0,0 1 0,0 0-1,0 1 1,-5-2-83,-2 0-71,0 1-1,-1 0 1,0 1-1,0 0 1,0 2-1,0-1 1,0 2-1,0 0 0,0 1 1,0 1-1,0 0 1,0 1-1,1 0 1,-1 1-1,1 1 1,0 0-1,-8 5 72,20-10-159,1 1-1,-1 0 0,1 0 1,-1-1-1,1 1 0,0 0 1,-1 0-1,1 1 0,0-1 1,0 0-1,0 0 0,-1 1 1,1-1-1,1 0 1,-1 1-1,0-1 0,0 1 1,0-1-1,1 1 0,-1 0 1,1-1-1,-1 1 0,1 0 1,0-1-1,0 1 1,-1 0-1,1-1 0,0 1 1,1 0-1,-1-1 0,0 1 1,0 0-1,1-1 0,-1 1 1,1 0-1,-1-1 0,1 1 1,0-1-1,0 1 1,0-1-1,-1 1 0,1-1 1,1 0-1,-1 1 0,0-1 1,0 0-1,0 0 0,1 0 1,-1 0-1,0 0 1,1 0-1,-1 0 0,1 0 1,-1-1-1,1 1 0,0-1 1,-1 1-1,1-1 0,0 1 1,-1-1-1,1 0 0,0 0 1,-1 0-1,1 0 160,33 4-1782</inkml:trace>
  <inkml:trace contextRef="#ctx0" brushRef="#br0" timeOffset="3925.2">5361 2163 736,'0'0'123,"0"0"1,1 0-1,-1 0 0,0 0 1,1 0-1,-1 0 0,0 0 1,1 0-1,-1 0 0,0 0 1,1 0-1,-1 0 0,0 0 1,1 0-1,-1 0 0,0 0 1,0 1-1,1-1 0,-1 0 1,0 0-1,1 0 0,-1 0 1,0 1-1,0-1 0,1 0 1,-1 0-1,0 1 0,0-1 1,0 0-1,1 0 0,-1 1 1,0-1-1,0 0 0,0 0 1,0 1-1,0-1 0,0 0 1,0 1-1,1-1 0,-1 0 1,0 1-1,0-1 0,0 0-123,26-23 656,33-36-594,-58 61 38,0-1 1,1 0 0,-1 1-1,0-1 1,0 1 0,0-1-1,-1 1 1,1-1 0,0 1-1,0 0 1,-1-1 0,1 1-1,-1 0 1,0 0 0,1-1-1,-1 1 1,0 0 0,0 0-1,0-1 1,0 1 0,0 0-1,-1 0 1,1 0 0,0-1 0,-1 1-1,0 0 1,1-1 0,-1 1-1,0 0 1,0-1 0,0 1-101,1-2 4,0 1 0,0-1 0,-1 0 0,1 1 0,0-1 0,0 1 1,0-1-1,0 1 0,0-1 0,-1 1 0,1-1 0,0 1 1,0-1-1,0 1 0,0-1 0,0 1 0,1-1 0,-1 1 0,0-1 1,0 1-1,0-1 0,0 1 0,0-1 0,1 1 0,-1-1 0,0 0 1,0 1-1,1-1 0,-1 1 0,0-1 0,1 0 0,-1 1 0,0-1 1,1 0-1,-1 1 0,1-1 0,-1 0 0,1 0 0,-1 1 1,0-1-1,1 0 0,-1 0 0,1 0 0,-1 0 0,1 0 0,-1 0 1,1 1-1,-1-1 0,1 0 0,-1 0 0,1-1 0,-1 1 0,1 0 1,-1 0-1,1 0 0,-1 0 0,1 0 0,-1 0 0,1-1 1,-1 1-1,0 0 0,1 0 0,-1-1 0,1 1 0,-1 0 0,0 0 1,1-1-1,-1 1 0,1-1-4,43-22-1697,-34 17 1266,-2 1 8,-7 4 430,0-1 1,1 0-1,0 0 1,-1 1 0,1-1-1,0 1 1,0-1-1,0 1 1,0 0-1,0 0 1,0 0-1,0 0 1,0 0-1,0 0 1,1 1-1,-1-1 1,0 1-1,1 0 1,-1-1-1,0 1 1,0 0-1,1 0 1,-1 0-1,0 1 1,1-1 0,-1 1-1,0-1 1,0 1-1,1 0 1,-1-1-1,0 1 1,0 0-1,0 1 1,0-1-1,0 0 1,0 0-1,0 1 1,-1 0-1,1-1 1,0 1-1,0 1-7,-3 1-190,0 0 0,-1 1 0,1-1 0,-1 0 0,0 0 0,0 0 0,-1 0-1,1-1 1,-1 1 0,0-1 0,0 1 0,0-1 0,0 0 0,-1 0 0,1 0 0,-1-1-1,0 1 1,1-1 0,-1 0 0,-2 1 190,-12 7-1598,-1 1 73</inkml:trace>
  <inkml:trace contextRef="#ctx0" brushRef="#br0" timeOffset="4162.266">5303 2316 372,'-1'0'77,"1"0"0,-1 0 0,1 0 0,-1 0 0,1 1 0,-1-1 0,0 0 0,1 0 0,-1 1 0,1-1 0,-1 0 0,1 1 1,-1-1-1,1 0 0,-1 1 0,1-1 0,0 1 0,-1-1 0,1 1 0,-1-1 0,1 1 0,0-1 0,0 1 0,-1-1 0,1 1 0,0-1 0,0 1 0,-1 0 0,1-1 0,0 1 0,0-1 0,0 1 0,0 0 0,0-1 0,0 1 0,0 0 0,0-1 0,0 1 1,1-1-1,-1 1 0,0-1 0,0 1 0,0 0 0,1-1 0,-1 1 0,0-1 0,1 1 0,-1-1 0,0 1 0,1-1 0,-1 1 0,0-1 0,1 0 0,-1 1 0,1-1 0,-1 1 0,1-1 0,-1 0 0,1 1-77,40 7 2356,107 2 755,-43-4-2376,-3 5-3623,-109-12-1502,-1 1 3328,-8-2-593</inkml:trace>
  <inkml:trace contextRef="#ctx0" brushRef="#br0" timeOffset="4446.036">5465 2472 396,'-1'2'192,"1"1"0,0-1 0,0 0 0,0 1 0,0-1 0,1 1 0,-1-1 0,1 0 0,-1 1 0,1-1 0,0 0 1,0 1-1,0-1 0,0 0 0,0 0 0,0 0 0,1 0 0,-1 0 0,1 0 0,-1 0 0,1-1 0,0 1 0,0 0 0,-1-1 0,1 0 0,0 1 0,0-1 0,1 0 0,-1 0-192,1 0 83,-1 1 0,0-1 0,0 1 1,1-1-1,-1 1 0,0 0 0,0-1 0,0 1 0,-1 0 0,1 0 0,0 0 0,-1 1 0,1-1 0,-1 0 1,0 1-1,0-1 0,0 1 0,0-1 0,0 1 0,-1-1 0,1 1 0,-1 0 0,1-1 0,-1 1 0,0-1 1,0 1-1,0 0 0,-1-1 0,1 2-83,-24 73 396,26-74-363,0 0-1,-1 0 0,2 0 0,-1-1 0,0 1 1,0 0-1,1-1 0,0 1 0,-1-1 0,1 0 1,0 0-1,0 0 0,0 0 0,0-1 0,1 1 0,-1-1 1,0 0-1,1 0 0,-1 0 0,1 0 0,-1 0 1,1-1-1,-1 0 0,1 0 0,-1 0 0,1 0 1,-1 0-1,3-1-32,3 2-85,0 1-504,1-1 0,0 0 1,-1-1-1,1 0 0,0-1 1,0 0-1,-1 0 0,1-1 1,-1 0-1,1 0 0,-1-1 1,2-2 588,10-7-1744</inkml:trace>
  <inkml:trace contextRef="#ctx0" brushRef="#br0" timeOffset="5448.317">9431 2000 644,'32'-14'7598,"-3"-5"-5239,42-16-2294,-69 37-51,-1-1 0,0 0 1,1 0-1,-1 1 1,0-1-1,0 1 0,1-1 1,-1 1-1,0 0 1,-1-1-1,1 1 0,0 0 1,0 0-1,-1 0 1,1-1-1,-1 1 0,1 0 1,-1 0-1,0 0 0,0 0 1,0 0-1,0 0 1,0 0-1,0 0 0,-1 0 1,1-1-1,-1 1 1,1 0-1,-1 0 0,0 0 1,0 0-1,1-1 1,-1 1-1,-1 0-14,2-1 12,-32 95 826,33-95-883,0 0 1,0-1-1,0 1 0,1 0 1,-1-1-1,0 1 0,1-1 0,-1 1 1,1-1-1,-1 0 0,1 1 1,-1-1-1,0 0 0,1 0 1,-1 0-1,1 0 0,-1 0 0,1-1 1,-1 1-1,1 0 0,-1-1 1,0 1-1,1-1 0,-1 1 0,0-1 1,1 1-1,-1-1 0,0 0 1,0 0-1,0 0 0,1 0 0,-1 0 1,0 0-1,0 0 0,0 0 45,1 0-112,15-10-374,-13 8 445,0 0 0,0 0 0,0 0 0,0 1 0,1 0 0,-1 0-1,1 0 1,-1 0 0,1 1 0,0 0 0,0 0 0,0 0 0,-1 0 0,1 1 0,2 0 41,-6 0 39,1 0 0,0 1 0,-1 0 0,1-1 0,-1 1-1,1 0 1,-1 0 0,0 0 0,1 0 0,-1 0 0,0 0 0,0 0-1,0 1 1,0-1 0,1 0 0,-2 1 0,1-1 0,0 0 0,0 1 0,0-1-1,-1 1 1,1 0 0,-1-1 0,1 1 0,-1-1 0,0 1 0,1 0 0,-1-1-1,0 1 1,0 0 0,0-1 0,0 1 0,-1 0 0,1-1 0,0 1-1,-1 0 1,1-1 0,-1 2-39,-27 58-2857,-19 0-2533,29-42 3742</inkml:trace>
  <inkml:trace contextRef="#ctx0" brushRef="#br0" timeOffset="5654.812">9418 2385 364,'-10'7'1156,"2"-2"180,5 1-52,4-2-52,9 1-91,5-1-153,8 0-168,5 2-148,3 0-148,4 2-168,-4-2-256,-2-2-388,-4 2-540,-5-2-580,-7 2-304,-8-4-141,-5-2 41,-8-5 248</inkml:trace>
  <inkml:trace contextRef="#ctx0" brushRef="#br0" timeOffset="5960.094">9466 2524 900,'7'9'927,"-3"-5"-691,-1 0 0,1 0 1,-1 0-1,0 0 1,0 1-1,0-1 0,-1 1 1,0 0-1,0 0 1,0 0-1,0 0 0,-1 0 1,1 0-1,-1 0 1,-1 0-1,1 1 0,-1-1 1,0 0-1,0 1 1,0-1-1,-1 0 0,-1 4-236,-6 17 479,6-24-433,1 0 0,-1 0 0,1 0 1,-1 0-1,1 0 0,0 0 0,0 1 1,0-1-1,0 0 0,0 1 0,1-1 1,-1 1-1,1-1 0,0 1 0,-1-1 1,1 1-1,0-1 0,0 1 0,1-1 1,-1 1-1,0-1 0,1 0 0,0 1 1,-1-1-1,1 1 0,0-1 0,0 0 1,1 0-1,-1 0 0,0 1 0,1-1 1,-1 0-1,1-1 0,0 1 0,-1 0 1,1 0-1,0-1 0,0 1 0,0-1 1,0 1-1,0-1 0,2 1-46,67 4-1062,38-26-4736,-87 9 4070</inkml:trace>
  <inkml:trace contextRef="#ctx0" brushRef="#br0" timeOffset="7543.456">5286 2646 420,'-32'11'751,"-1"1"0,2 2 0,0 1 0,0 1 0,-10 9-751,-1-1 448,-359 223 3991,-276 230-4439,655-460 60,-41 25-2669,70-52-783,6-6 1635</inkml:trace>
  <inkml:trace contextRef="#ctx0" brushRef="#br0" timeOffset="7967.202">5273 2820 420,'8'0'406,"-1"0"0,0 0-1,1 0 1,-1 1 0,0 1-1,0-1 1,0 1 0,0 0 0,0 0-1,0 1 1,0 0 0,5 4-406,-1-2 340,123 53 757,-2 6 0,-3 6 1,-4 5-1,-3 5 1,-4 6-1,77 74-1097,-194-160-79,-1 0 1,1 0-1,0 1 0,0-1 0,-1 0 1,1 1-1,0-1 0,-1 1 0,1-1 1,-1 1-1,1-1 0,-1 1 0,1-1 0,-1 1 1,1 0-1,-1-1 0,1 1 0,-1 0 1,0-1-1,1 1 0,-1 0 0,0-1 1,1 1-1,-1 0 0,0 0 0,0 0 1,0-1-1,0 1 0,0 0 0,0 0 1,0-1-1,0 1 0,0 0 0,0 0 0,0-1 1,-1 1-1,1 0 0,0 0 0,-1-1 1,1 1-1,0 0 0,-1-1 0,1 1 1,-1 0-1,0 0 79,-36 0-4498,5-10 2361,-2-3 271</inkml:trace>
  <inkml:trace contextRef="#ctx0" brushRef="#br0" timeOffset="10978.752">6037 3611 204,'-33'20'7571,"54"-30"-4415,-1 1-3069,-11 3-32,-8 5-55,0-1-1,-1 1 1,1 0 0,0 0-1,0-1 1,0 1 0,1 0-1,-1 0 1,0 0 0,0 0-1,0 0 1,1 0 0,-1 0-1,0 1 1,1-1 0,-1 0-1,1 1 1,-1-1 0,1 1-1,-1 0 1,1-1 0,-1 1-1,1 0 1,0 0 0,-1 0-1,1 0 1,-1 0 0,1 0-1,-1 1 1,1-1 0,-1 0-1,1 1 1,-1-1 0,1 1-1,-1 0 1,1-1 0,-1 1-1,0 0 1,1 0 0,-1 0-1,0 0 1,0 0 0,0 0-1,0 0 1,0 0 0,0 1-1,0-1 1,1 1 0,0 9 60,0 0-1,-1 0 1,0 0 0,-1 0 0,0 0-1,-1 0 1,0 0 0,-1 0-1,-1 4-59,-2 21 336,6-36-386,1 1-1,-1-1 1,0 1 0,1-1 0,-1 0-1,1 0 1,-1 0 0,1 0 0,-1 0-1,1 0 1,-1 0 0,1 0 0,-1-1-1,1 1 1,-1 0 0,1-1 0,-1 0-1,0 1 1,1-1 0,-1 0 0,0 1-1,0-1 1,1 0 0,-1 0 0,0 0-1,0 0 1,0 0 0,0 0 0,0-1-1,0 1 1,0 0 0,-1 0 0,1-1 50,2-1-157,96-84-2033,-98 86 2219,-1 1-1,1-1 1,-1 0-1,1 1 0,-1-1 1,1 0-1,0 1 1,-1-1-1,1 1 0,0-1 1,0 1-1,-1-1 1,1 1-1,0 0 0,0 0 1,0-1-1,0 1 1,-1 0-1,1 0 0,0 0 1,0 0-1,0 0 1,0 0-1,0 0 0,-1 0 1,1 0-1,0 0 1,0 0-1,0 0 0,0 1 1,0-1-1,-1 0 1,1 1-1,0-1 0,0 0 1,-1 1-1,1-1 1,0 1-1,-1 0 0,1-1 1,0 1-1,-1-1 1,1 1-1,-1 0 0,1-1 1,-1 1-1,1 0 1,-1 0-1,0 0 0,1-1 1,-1 1-1,0 0 1,1 0-1,-1 0 0,0 0 1,0-1-1,0 1-28,2 52 980,-22 30-2666,-18-7-4357,27-62 4360</inkml:trace>
  <inkml:trace contextRef="#ctx0" brushRef="#br0" timeOffset="11227.586">5913 3968 420,'-4'2'285,"3"-3"-208,0 1 1,0 0-1,1 0 1,-1 0 0,0 0-1,0-1 1,0 1-1,0 0 1,0 1-1,1-1 1,-1 0-1,0 0 1,0 0 0,0 0-1,1 1 1,-1-1-1,0 0 1,0 1-1,0-1 1,1 0 0,-1 1-1,0-1 1,1 1-1,-1 0 1,0-1-1,1 1 1,-1-1-1,1 1 1,-1 0 0,1-1-1,-1 1 1,1 0-1,-1 0 1,1-1-1,0 1 1,-1 0 0,1 0-1,0 0 1,0 0-1,0-1 1,0 1-1,0 0 1,0 0-1,0 0 1,0 0 0,0-1-1,0 1 1,0 0-1,0 0 1,0 0-1,1 0 1,-1-1 0,0 1-1,1 0 1,-1 0-1,1-1 1,-1 1-78,151 35 4064,181 2-2305,-227-28-5011,-96-9 974,-16-3-1085,-8-1 1735</inkml:trace>
  <inkml:trace contextRef="#ctx0" brushRef="#br0" timeOffset="11600.445">5948 4334 520,'-7'3'481,"-18"11"1107,26-14-1515,-1 0-1,0 0 1,0 0 0,0 0 0,1 0-1,-1 0 1,0 0 0,0 0-1,0 0 1,0 1 0,1-1-1,-1 0 1,0 0 0,0 0-1,0 0 1,0 0 0,1 1-1,-1-1 1,0 0 0,0 0-1,0 0 1,0 0 0,0 1-1,0-1 1,0 0 0,0 0 0,0 0-1,1 1 1,-1-1 0,0 0-1,0 0 1,0 0 0,0 1-1,0-1 1,0 0 0,0 0-1,0 0 1,0 1 0,0-1-1,-1 0 1,1 0 0,0 0-1,0 1 1,0-1 0,0 0 0,0 0-1,0 0 1,0 0 0,0 1-1,-1-1-72,5 0 164,1 1-1,-1 0 0,0 0 1,0 0-1,0 0 0,-1 1 1,1-1-1,0 1 0,0 0 1,-1 0-1,1 0 0,-1 1 1,0-1-1,0 1 0,0 0 1,0 0-1,0 0 0,0 0 1,-1 1-1,0-1 0,1 1 1,-1-1-1,-1 1 0,1 0 1,0 0-1,-1 0 0,0 0 1,0 0-1,0 0 0,0 0 1,-1 0-1,0 0 0,0 0 1,0 0-1,0 0 0,0 0 1,-1 1-1,0-1 0,0 0 1,0 0-1,0 0 0,-1-1 1,1 1-1,-1 0 0,-2 3-163,-39 93 1574,73-101-1228,33-8-554,37-6-3637,-9-24-3999,-69 22 5656</inkml:trace>
  <inkml:trace contextRef="#ctx0" brushRef="#br0" timeOffset="11889.386">6334 4299 1092,'47'6'5794,"-45"-3"-5569,1-1-1,-1 1 1,0 0-1,0 0 1,0-1-1,0 1 1,-1 1 0,1-1-1,-1 0 1,0 0-1,0 0 1,0 1-1,0-1 1,0 0-1,-1 1 1,0-1-1,1 1 1,-1-1-1,-1 1 1,1-1-225,0-1 31,0-1 1,1 0-1,-1 0 1,0 0-1,0 0 1,1 0-1,-1 0 1,1 1-1,-1-1 1,1 0-1,-1 0 0,1 0 1,0-1-1,0 1 1,-1 0-1,1 0 1,0 0-1,0 0 1,0-1-1,0 1 0,0 0 1,0-1-1,0 1 1,0-1-1,0 1 1,0-1-1,0 1 1,0-1-1,0 0 1,1 0-1,-1 1 0,0-1 1,0 0-1,0 0 1,0 0-1,1 0 1,-1-1-1,0 1 1,0 0-1,0 0-31,55-6-2226,-53 5 1804,57-25-5955,-41 12 4255</inkml:trace>
  <inkml:trace contextRef="#ctx0" brushRef="#br0" timeOffset="12609.756">8828 3010 372,'-53'26'2362,"0"2"0,2 3 0,1 1 0,1 4-2362,-7 8 55,2 2 0,2 3 0,2 2-1,3 2 1,-10 17-55,15 1-4595,55-70 950,6-15 2127</inkml:trace>
  <inkml:trace contextRef="#ctx0" brushRef="#br0" timeOffset="12926.608">9013 3057 212,'13'-5'375,"1"0"1,-1 0-1,1 2 1,-1-1-1,1 2 1,0 0-1,0 1 1,1 0-1,-1 1 1,0 0-1,0 1 1,0 1-1,0 0 1,0 1-1,-1 1 1,1 0-1,-1 1 1,0 0-1,4 3-375,28 18 788,-1 3 0,-2 1 0,-1 2 0,5 8-788,14 9 656,95 75 1519,103 58-2175,-256-180 105,33 23-2400,-36-25 2198,1 0-1,-1-1 1,1 1 0,0 0 0,-1-1 0,1 1 0,-1 0 0,1 0 0,-1-1-1,1 1 1,-1 0 0,1 0 0,-1 0 0,1 0 0,-1 0 0,1 0 0,-1 0-1,1 0 1,-1 0 0,1 0 0,-1 0 0,1 0 0,-1 0 0,1 0-1,-1 0 1,1 0 0,-1 1 0,1-1 0,-1 0 0,1 0 0,-1 1 0,1-1-1,0 0 1,-1 1 0,1-1 0,0 0 0,-1 1 0,1-1 0,0 1 0,-1-1-1,1 0 1,0 1 0,-1-1 0,1 1 0,0-1 0,0 1 0,0-1 0,0 1-1,-1-1 1,1 1 0,0-1 0,0 1 0,0-1 0,0 1 0,0-1-1,0 1 1,0-1 0,1 1 0,-1-1 0,0 1 0,0-1 0,0 1 0,0-1-1,1 1 98,-29-4-2222,-5-4 254</inkml:trace>
  <inkml:trace contextRef="#ctx0" brushRef="#br0" timeOffset="13529.175">8252 3785 28,'-55'19'6100,"65"-38"-3120,76-31-2111,-83 48-855,1 1-1,-1-1 1,0 1-1,0 0 1,0 0-1,1 0 0,-1 1 1,1-1-1,-1 1 1,0 0-1,1-1 0,-1 2 1,1-1-1,-1 0 1,1 1-1,-1-1 1,0 1-1,1 0 0,-1 0 1,0 1-1,0-1 1,0 1-1,0-1 0,0 1 1,0 0-1,0 0 1,0 1-14,-1 1 126,0-1 0,0 1 0,-1 0 1,0 0-1,1 0 0,-1 0 0,-1 0 1,1 0-1,-1 0 0,1 0 0,-1 0 1,0 0-1,-1 0 0,1 0 0,-1 0 1,1 0-1,-1 0 0,-1 0 0,1 0 1,0 0-1,-1 0 0,0-1 0,0 1 1,0-1-1,0 1 0,-1-1 0,-2 3-125,-4 12 718,60-58-2519,-33 23 1156,-9 7 379,1 1-1,1 0 0,-1 0 0,2 1 0,-1 0 1,1 1-1,0 0 0,0 1 0,3 0 266,-14 5 33,0 1 0,1-1-1,-1 1 1,1 0 0,-1-1-1,1 1 1,-1 0 0,1 0-1,-1 0 1,1 0 0,-1 0-1,1 1 1,-1-1 0,1 0-1,-1 1 1,1-1 0,-1 1 0,1-1-1,-1 1 1,0 0 0,1-1-1,-1 1 1,0 0 0,0 0-1,0 0 1,0 0 0,0 0-1,1 0 1,-2 0 0,1 1-1,0-1 1,0 0 0,0 0-1,-1 1 1,1-1 0,0 1 0,-1-1-1,1 0 1,-1 1 0,0-1-1,0 1 1,1-1 0,-1 1-1,0-1 1,0 1 0,0-1-1,-1 2-32,-10 72 960,-33 10-3180,36-74 1339,-1 1 0,0-1 0,-1 0 0,0-1-1,0 0 1,-1-1 0,-1 0 0,1-1 0,-3 1 881,-17 6-1646</inkml:trace>
  <inkml:trace contextRef="#ctx0" brushRef="#br0" timeOffset="13745.465">8064 4089 544,'-25'5'2633,"25"-5"-2570,1 0 1,-1 0-1,0 0 1,0 0-1,1 0 0,-1 0 1,0 0-1,1 0 1,-1 0-1,0 0 1,1 0-1,-1 0 0,0 0 1,0 1-1,1-1 1,-1 0-1,0 0 1,0 0-1,1 0 0,-1 0 1,0 1-1,0-1 1,1 0-1,-1 0 1,0 0-1,0 1 0,0-1 1,1 0-1,-1 0 1,0 1-1,0-1 1,0 0-1,0 1 1,0-1-1,0 0 0,1 0 1,-1 1-1,0-1 1,0 0-1,0 1 1,0-1-1,0 0 0,0 1 1,0-1-1,0 0 1,0 0-1,-1 1 1,1-1-1,0 0 0,0 1 1,0-1-1,0 0 1,0 0-1,0 1 1,-1-1-1,1 0 1,0 0-1,0 1-63,44 9 1551,1-1-1,1-3 1,-1-1 0,38-2-1551,-45-1 461,179 4 618,-74-9-3920,-116-1-760,-37-5-1764,-11 4 3449</inkml:trace>
  <inkml:trace contextRef="#ctx0" brushRef="#br0" timeOffset="14066.312">8211 4315 840,'-1'1'94,"0"-1"0,0 1 0,0-1-1,0 1 1,1 0 0,-1-1 0,0 1 0,0 0 0,0 0-1,1-1 1,-1 1 0,0 0 0,1 0 0,-1 0 0,1 0 0,-1 0-1,1 0 1,-1 0 0,1 0 0,0 0 0,0 0 0,-1 0-1,1 0 1,0 1 0,0-1 0,0 0 0,0 0 0,0 0-1,0 0 1,1 0 0,-1 0 0,0 0 0,0 0 0,1 0 0,-1 0-1,1 0 1,-1 0 0,1 0 0,-1 0 0,1 0 0,0 0-1,-1 0 1,1 0 0,0-1 0,0 1 0,0 0 0,-1 0-1,2 0-93,1 1 122,0 0 0,0 1 0,-1 0 0,1-1 0,-1 1-1,0 0 1,0 0 0,0 0 0,0 1 0,-1-1-1,1 0 1,-1 1 0,0-1 0,0 1 0,0-1 0,0 1-1,0 0 1,-1-1 0,0 1 0,0 0 0,0-1-1,0 1 1,0 0 0,-1-1 0,0 1 0,1 0 0,-1-1-1,-1 1 1,1-1 0,0 0 0,-1 1-122,-64 118 1317,66-122-1311,-1 1 0,1-1-1,-1 1 1,1-1-1,0 0 1,-1 1 0,1-1-1,0 1 1,0 0-1,-1-1 1,1 1 0,0-1-1,0 1 1,0-1-1,0 1 1,0 0 0,0-1-1,0 1 1,0-1 0,0 1-1,0-1 1,0 1-1,0 0 1,0-1 0,0 1-1,0-1 1,1 1-1,-1-1 1,0 1 0,0-1-1,1 1 1,-1-1 0,0 1-1,1-1 1,-1 1-1,0-1 1,1 1 0,-1-1-1,1 0 1,-1 1-1,1-1 1,-1 0 0,1 1-1,-1-1 1,1 0-1,-1 0 1,1 1 0,-1-1-1,1 0 1,0 0 0,-1 0-1,1 0 1,-1 0-1,1 0 1,0 0 0,-1 0-1,1 0 1,0 0-6,42-9 358,-31 6-314,29-4-876,-27 5 101,0 0 1,0-1-1,-1 0 0,1-1 1,-1 0-1,0-1 1,0-1-1,0 0 1,-1-1-1,4-2 731,1-7-1840</inkml:trace>
  <inkml:trace contextRef="#ctx0" brushRef="#br0" timeOffset="14351.249">8510 4315 68,'77'4'6456,"-75"-4"-6349,0 1 0,-1-1 0,1 1 0,-1-1 0,1 1 0,-1 0 1,0 0-1,1-1 0,-1 1 0,0 0 0,1 0 0,-1 1 0,0-1 0,0 0 0,0 0 0,0 0 0,0 1 1,0-1-1,-1 1 0,1-1 0,0 0 0,-1 1 0,1 0 0,-1-1 0,1 1 0,-1-1 0,0 1 0,1-1 0,-1 1 1,0 0-1,0-1 0,0 1 0,0-1 0,-1 1 0,1 0 0,0-1 0,-1 1 0,1-1 0,-1 1 0,1-1 0,-1 1 1,0-1-1,0 1 0,0 0-107,-4 7 322,4-9-308,0 1 0,0-1-1,1 1 1,-1-1 0,0 1 0,0-1 0,1 1 0,-1 0 0,1-1 0,-1 1 0,0 0 0,1 0 0,0-1-1,-1 1 1,1 0 0,-1 0 0,1 0 0,0 0 0,0-1 0,-1 1 0,1 0 0,0 0 0,0 0 0,0 0-1,0 0 1,0 0 0,0 0 0,0 0 0,0 0 0,0-1 0,1 1 0,-1 0 0,0 0 0,1 0 0,-1 0-1,0 0 1,1-1 0,-1 1 0,1 0 0,-1 0 0,1-1 0,0 1 0,-1 0 0,1-1 0,0 1 0,-1-1-1,1 1 1,0-1 0,0 1 0,0-1 0,-1 1 0,1-1 0,0 0 0,0 1 0,0-1 0,0 0 0,0 0-1,0 0-13,19 1-1189,0-1-1,0-2 1,0 0-1,-1-1 1,1-1-1,-1 0 1,0-2-1,8-3 1190,27-8-1976</inkml:trace>
  <inkml:trace contextRef="#ctx0" brushRef="#br0" timeOffset="14960.324">10339 3993 60,'-4'-4'559,"1"1"1,0 0-1,0-1 1,0 0-1,0 0 0,0 0 1,1 0-1,0 0 0,0 0 1,0 0-1,0-1 1,1 1-1,0-1 0,0 0 1,-1-2-560,2 3 63,0 0 0,0 0-1,0-1 1,0 1 0,1 0 0,0 0 0,0 0 0,0 0 0,0 0 0,0 0 0,1 0 0,0 0 0,0 0-1,0 1 1,0-1 0,1 1 0,-1-1 0,1 1 0,0 0 0,0 0 0,0 0 0,0 0 0,0 1-1,1-1 1,-1 1 0,3-1-63,-5 3 16,0 0 0,0 0 0,1-1 0,-1 1 0,0 0-1,0 0 1,0 1 0,1-1 0,-1 0 0,0 0 0,0 0 0,0 1-1,1-1 1,-1 1 0,0-1 0,0 1 0,0-1 0,0 1 0,0 0-1,0 0 1,0-1 0,0 1 0,0 0 0,0 0 0,-1 0-1,1 0 1,0 0 0,0 0 0,-1 0 0,1 0 0,-1 0 0,1 0-1,-1 1 1,1-1 0,-1 0 0,0 0 0,0 0 0,1 1 0,-1-1-1,0 0 1,0 0 0,0 0 0,0 1 0,-1-1 0,1 0 0,0 0-1,0 1 1,-1-1 0,1 0 0,-1 0 0,1 0 0,-1 0 0,1 0-1,-1 0 1,0 0 0,1 0 0,-1 0 0,0 0 0,-1 1-16,-54 115 2456,56-117-2465,0-1 0,1 1 0,-1 0 0,0-1 0,1 1 0,-1 0 0,0 0 0,1-1 0,-1 1 0,1 0 0,-1 0 0,1-1 0,-1 1 0,0 0 1,1 0-1,-1 0 0,1 0 0,-1 0 0,1 0 0,-1 0 0,1 0 0,-1 0 0,1 0 0,-1 0 0,1 0 0,-1 0 0,1 0 0,-1 0 0,0 1 0,1-1 0,-1 0 0,1 0 0,-1 0 0,1 1 0,-1-1 0,0 0 0,1 1 0,-1-1 1,0 0-1,1 1 0,-1-1 0,0 0 0,0 1 0,1-1 0,-1 1 0,0-1 0,0 0 0,1 1 0,-1-1 0,0 1 0,0-1 0,0 1 0,0-1 0,0 1 0,0-1 0,0 1 0,0-1 0,0 1 0,0-1 0,0 1 0,0-1 0,0 0 1,0 1 8,37-26-1074,97-95-921,-134 119 2030,1 1-1,0-1 1,-1 0-1,1 1 1,0-1 0,-1 0-1,1 1 1,0-1-1,0 1 1,-1-1 0,1 1-1,0-1 1,0 1-1,0 0 1,0-1 0,0 1-1,0 0 1,0 0-1,0-1 1,0 1 0,0 0-1,0 0 1,0 0 0,0 0-1,-1 1 1,1-1-1,0 0 1,0 0 0,0 0-1,0 1 1,0-1-1,0 1 1,0-1 0,0 0-1,-1 1 1,1-1-1,0 1 1,0 0 0,-1-1-1,1 1 1,0 0-1,-1-1 1,1 1 0,0 0-1,-1 0 1,1 0 0,-1 0-1,0-1 1,1 1-1,-1 0 1,0 0 0,1 0-1,-1 0 1,0 0-35,-1 55 1463,-33 26-3804,31-76 1679,-1-1 0,1 0-1,-1 1 1,-1-2-1,1 1 1,-1-1 0,1 1-1,-1-1 1,0 0-1,-1-1 1,1 1 0,-6 1 662,-7 2-1992</inkml:trace>
  <inkml:trace contextRef="#ctx0" brushRef="#br0" timeOffset="15263.317">9953 4160 812,'-70'30'4938,"71"-28"-4745,0-1-1,0 1 1,0-1 0,0 0 0,0 0-1,0 1 1,0-1 0,1 0-1,-1 0 1,0 0 0,1 0 0,-1 0-1,1-1 1,-1 1 0,1 0 0,-1-1-1,1 1 1,0-1 0,-1 1 0,1-1-1,-1 0 1,1 0 0,0 0 0,-1 0-1,1 0 1,0 0-193,339 44 5516,-247-34-5199,-86-9-358,104 10-948,-40-8-2486,-50-7-1481,-38-6-225,-3 5 3369</inkml:trace>
  <inkml:trace contextRef="#ctx0" brushRef="#br0" timeOffset="15532.815">10132 4367 556,'-1'2'119,"1"-1"0,-1 0 0,1 0 1,-1 1-1,1-1 0,0 0 0,-1 1 0,1-1 0,0 1 0,0-1 1,0 0-1,0 1 0,0-1 0,0 1 0,0-1 0,1 0 0,-1 1 1,0-1-1,1 0 0,-1 1 0,1-1 0,0 0 0,-1 1 0,1-1 1,0 0-1,0 0 0,0 0 0,0 0 0,0 0 0,0 0 0,0 0 1,0 0-1,0 0 0,0 0 0,0-1 0,0 1 0,1 0 0,-1-1 1,0 1-1,1-1 0,-1 0 0,0 1 0,1-1 0,-1 0 0,1 0 1,-1 0-1,0 0 0,1 0 0,-1 0 0,1 0 0,0 0-119,18 9 809,-17-8-726,0 1 1,0-1 0,-1 1-1,1 0 1,-1 0 0,0 0-1,0 1 1,1-1-1,-1 0 1,-1 1 0,1-1-1,0 1 1,-1 0 0,1-1-1,-1 1 1,0 0 0,0 0-1,0 0 1,0 0 0,0 0-1,-1 0 1,1 0-1,-1 0 1,0 0 0,0 1-1,0-1 1,0 0 0,-1 0-1,1 0 1,-1 0 0,0 0-1,0 0 1,0 0 0,0 0-1,0 0 1,-1-1-1,1 1 1,-1 0 0,0-1-1,0 1 1,0-1 0,0 1-84,-90 114 803,91-116-801,1 0-1,-1 0 1,0 0 0,1 1-1,-1-1 1,1 0-1,0 0 1,-1 0 0,1 1-1,0-1 1,0 0 0,0 0-1,0 1 1,0-1-1,0 0 1,0 0 0,0 1-1,0-1 1,1 0 0,-1 0-1,1 0 1,-1 1-1,1-1 1,-1 0 0,1 0-1,-1 0 1,1 0 0,0 0-1,0 0 1,-1 0-1,1 0 1,0 0 0,0 0-1,0-1 1,0 1 0,0 0-1,0 0 1,0-1-1,1 1 1,-1-1 0,0 1-1,0-1 1,0 0 0,1 1-1,-1-1 1,0 0-1,0 0 1,0 0 0,1 0-1,-1 0 1,0 0 0,1 0-1,-1 0 1,0 0-1,0-1 1,0 1 0,1 0-1,-1-1 1,0 1 0,0-1-1,0 0 1,0 1-2,138-3-1656,-127 2 906,0-1 1,0 0-1,0-1 0,0-1 0,-1 0 0,1 0 0,-1-1 0,0-1 0,0 1 1,3-4 749,9-10-1852</inkml:trace>
  <inkml:trace contextRef="#ctx0" brushRef="#br0" timeOffset="15794.209">10563 4405 824,'2'0'235,"1"-1"0,-1 1 1,0-1-1,1 1 0,-1 0 0,1 0 0,-1 0 0,1 0 0,-1 0 1,0 1-1,1-1 0,-1 1 0,1 0 0,-1-1 0,0 1 0,0 0 1,1 0-1,-1 1 0,0-1 0,0 0 0,0 1 0,0-1 1,0 1-1,-1 0 0,1-1 0,0 1 0,-1 0 0,0 0 0,1 0 1,-1 0-1,0 1 0,0-1 0,0 0 0,0 0 0,0 1 0,0-1 1,-1 0-1,1 1 0,-1 1-235,1 0 115,0 0 1,0-1-1,0 1 0,0 0 1,0-1-1,1 1 0,0-1 1,0 1-1,0-1 0,0 0 1,0 0-1,1 0 0,-1 0 1,1 0-1,0-1 0,0 1 1,0-1-1,0 0 0,0 1 1,0-1-1,1-1 0,-1 1 1,1-1-1,0 1-115,60 6-2893,-16-33-3713,-31 11 4482</inkml:trace>
  <inkml:trace contextRef="#ctx0" brushRef="#br0" timeOffset="33593.583">6335 956 128,'-13'-15'2722,"8"15"-2186,25 0-34,49 2-2412,-46-3 848</inkml:trace>
  <inkml:trace contextRef="#ctx0" brushRef="#br0" timeOffset="34782.598">6699 900 284,'0'5'912,"2"-2"4,-1-2-12,3-2-44,-3-1-80,3 1-96,-1-2-87,-1 0-101,-2 0-96,1 0-148,1 0-276,-2 1-380,0 2-500,5 0-317,6 3-167,3-3-48,7-3 140</inkml:trace>
  <inkml:trace contextRef="#ctx0" brushRef="#br0" timeOffset="35138.388">8881 1898 116,'-4'4'708,"0"-1"-92,-1 2-556,-1-2-348,2-3-200,3-5-132</inkml:trace>
  <inkml:trace contextRef="#ctx0" brushRef="#br0" timeOffset="59191.622">3272 941 256,'1'0'82,"-1"0"0,1 0 0,-1 0 0,0 0 0,1 0 0,-1 0 0,0 0 0,1 0 0,-1 0 0,1 0 0,-1 0 0,0 0 0,1 0 0,-1 0 0,0 1 0,1-1 0,-1 0 0,0 0-1,1 0 1,-1 1 0,0-1 0,1 0 0,-1 0 0,0 1 0,0-1 0,1 0 0,-1 1 0,0-1 0,0 0 0,0 1 0,1-1 0,-1 0 0,0 1 0,0-1 0,0 0 0,0 1 0,0-1 0,0 1 0,0-1 0,0 0 0,0 1 0,0-1 0,0 0 0,0 1 0,0-1 0,0 1 0,0-1 0,0 0 0,0 1 0,-1-1 0,1 0 0,0 1 0,0-1 0,0 0-1,-1 1 1,1-1-82,2 1-88,101 15 492,0-4 0,0-5 0,1-4 0,30-5-404,-53 1 127,1046 29 143,811 42 25,-518-50-683,-263 4 1327,-97 17-68,-1008-33-2366,-206-18-3112,64-1 3001</inkml:trace>
  <inkml:trace contextRef="#ctx0" brushRef="#br0" timeOffset="60029.52">3185 2071 48,'49'11'703,"0"-2"0,0-2 1,1-2-1,41-3-703,-46 0 241,1362 22 2142,389 32-1220,-440-45 36,377 15 807,-116 46-371,-1496-70-1497,-108-7-1046,-32-3-853,-162-37-4258,76 17 4061</inkml:trace>
  <inkml:trace contextRef="#ctx0" brushRef="#br0" timeOffset="61009.568">1497 3979 100,'3'-1'161,"-1"-1"-1,1 1 1,-1-1 0,1 1-1,-1 0 1,1 0-1,0 1 1,0-1 0,0 0-1,-1 1 1,1 0 0,0-1-1,0 1 1,0 0-1,0 1 1,0-1 0,0 0-1,-1 1 1,1 0-1,0-1 1,0 1 0,-1 0-1,1 1 1,2 0-161,9 1 371,251 32 903,1-13-1,0-11 0,100-15-1273,-178 3 277,2223 24 243,755 88-345,1201 75 1315,-4158-168-2673,-197-14-513,-32-2 90,-139-10-2323,15-2 2187</inkml:trace>
  <inkml:trace contextRef="#ctx0" brushRef="#br0" timeOffset="18575.74">2838 5568 544,'-6'13'312,"1"-3"-148,0-1-512,3-4-268</inkml:trace>
  <inkml:trace contextRef="#ctx0" brushRef="#br0" timeOffset="19237.493">2341 6138 792,'-15'5'3382,"5"-2"2266,20-15-3133,-4 5-2231,7-7-230,1 0 1,1 1-1,0 1 0,1 0 1,0 1-1,1 0 1,13-5-55,-29 15-1,0 0 1,1 1-1,-1-1 1,1 1-1,-1-1 0,0 1 1,1 0-1,-1-1 1,1 1-1,-1 0 1,1 0-1,0 0 0,-1 0 1,1 0-1,-1 1 1,1-1-1,-1 0 1,0 1-1,1-1 0,-1 1 1,1-1-1,-1 1 1,0 0-1,1 0 1,-1-1-1,0 1 0,0 0 1,1 0-1,-1 0 1,0 0-1,0 1 1,0-1-1,0 0 0,-1 0 1,1 1-1,0-1 1,0 0-1,-1 1 1,1-1-1,-1 0 0,1 1 1,-1-1-1,0 1 1,1-1-1,-1 1 1,0-1-1,0 2 1,-3 73 916,-31 38 512,53-125-2179,129-178-4362,-148 188 5134,1 0 0,-1 1 1,1-1-1,-1 0 0,1 1 1,-1-1-1,1 1 0,-1-1 0,1 1 1,-1 0-1,1-1 0,0 1 1,-1-1-1,1 1 0,0 0 0,0 0 1,-1-1-1,1 1 0,0 0 1,0 0-1,-1 0 0,1 0 1,0 0-1,0 0 0,-1 0 0,1 0 1,0 0-1,0 0 0,-1 0 1,1 1-1,0-1 0,-1 0 0,1 1 1,0-1-1,-1 0 0,1 1 1,0-1-1,-1 0 0,1 1 0,-1-1 1,1 1-1,0 0 0,-1-1 1,1 1-1,-1-1 0,0 1 0,1 0 1,-1-1-1,0 1 0,1 0 1,-1-1-1,0 1 0,1 0 0,-1-1 1,0 1-1,0 0 0,0 0 1,0 0-22,7 46 463,-18 38-2345,-42 32-5379,36-96 5675</inkml:trace>
  <inkml:trace contextRef="#ctx0" brushRef="#br0" timeOffset="19497.177">2123 6438 376,'-103'9'5147,"119"-2"-2969,75 4 276,0-5 0,84-4-2454,-90-2 669,238-1 975,-109-3-3445,-187 4-1074,-36 4-3053,-13-1 3772,-6 0 366</inkml:trace>
  <inkml:trace contextRef="#ctx0" brushRef="#br0" timeOffset="22418.724">1634 7349 1384,'-50'-28'8178,"76"27"-3467,104 63 365,-115-51-4955,1-2 0,0 0 0,1-1 0,0 0 0,0-2 0,0 0 0,1-1 0,6 1-121,-9-6-146,0-1 1,0 0-1,0-1 0,-1-1 1,1-1-1,-1 0 1,0 0-1,0-2 1,0 0-1,-1 0 1,0-1-1,0-1 1,0 0-1,-1-1 1,-1 0-1,5-4 146,81-49-1076,-93 61 1118,-1-1 0,1 1 1,-1 0-1,1 0 1,0 1-1,-1-1 1,1 1-1,0 0 0,0 0 1,-1 0-1,1 0 1,0 1-1,0-1 1,-1 1-1,1 0 0,-1 0 1,1 1-1,-1-1 1,1 1-1,-1-1 1,0 1-1,1 0 0,-1 0 1,0 1-1,0-1 1,-1 1-1,1-1 1,0 1-1,-1 0 0,0 0 1,0 0-1,0 0 1,0 1-1,0-1 1,0 0-1,0 2-42,3 3 60,1 0-1,0-1 1,1 0 0,0 0-1,0 0 1,0-1-1,1 0 1,0 0 0,0-1-1,0 0 1,1-1 0,-1 1-1,1-2 1,1 1-1,-1-1 1,0-1 0,1 0-1,-1 0 1,1-1 0,-1 0-1,1 0-59,24-2-90,-1-1 0,0-1 0,-1-2 1,1-2-1,-1-1 0,0-1 0,16-8 90,-16 6 5,0 1 0,1 1 0,-1 2 0,2 1 0,-1 2 0,1 1 0,13 2-5,350 82 2394,-114-80-4059,-210-5-2248,-27 5-2035,-17 6-941,-18-3 4505</inkml:trace>
  <inkml:trace contextRef="#ctx0" brushRef="#br0" timeOffset="21179.145">3374 6429 640,'-33'-26'7551,"44"25"-3973,19 6-2513,-29-5-941,213 18 2291,-195-21-4429,-29 0-3875,-28 3 1192,15 0 2792</inkml:trace>
  <inkml:trace contextRef="#ctx0" brushRef="#br0" timeOffset="21394.924">3344 6506 104,'-12'14'1204,"4"-2"272,12-1 240,5-2-155,11 0-133,6-1-152,4-2-180,6-2-220,2-1-212,-2 0-212,-1 0-304,-7-2-448,-2 2-628,-8-1-700,-2-2-372,-4-2-169,-4-4 33,-1-1 280</inkml:trace>
  <inkml:trace contextRef="#ctx0" brushRef="#br0" timeOffset="21687.349">3773 6314 164,'11'-51'10080,"-38"250"-3074,22 106-6970,6-186-1283,-4-73-1998,3-44 2930,0 0 1,0 0 0,-1 0 0,1 0 0,-1 0 0,0 0 0,1 0-1,-1 0 1,0 0 0,0 0 0,0 0 0,-1 0 0,1-1-1,0 1 1,-1 0 0,1-1 0,-1 1 0,1-1 0,-1 0 0,0 1-1,1-1 1,-1 0 0,0 0 0,0 0 0,0 0 0,0-1-1,0 1 1,0 0 0,0-1 0,-1 1 314,-17-1-2213</inkml:trace>
  <inkml:trace contextRef="#ctx0" brushRef="#br0" timeOffset="20016.078">2203 6845 368,'-45'-4'6476,"71"1"-2692,0 3-3080,1 1 0,0 2 0,-1 0 0,0 2-1,0 1 1,0 1 0,14 6-704,-39-13 13,0 0 0,0 1-1,0-1 1,0 0 0,0 0-1,0 1 1,0-1 0,0 1-1,0-1 1,-1 1 0,1-1-1,0 1 1,0 0 0,0-1-1,-1 1 1,1 0 0,0-1-1,-1 1 1,1 0 0,0 0-1,-1 0 1,1 0 0,-1 0-1,1 0 1,-1-1 0,0 1-1,1 0 1,-1 0 0,0 0-1,0 0 1,0 0 0,0 0-1,0 0 1,0 1 0,0-1-1,0 0 1,0 0 0,0 0-1,0 0 1,-1 0 0,1 0-1,0-1 1,-1 1 0,1 0-1,-1 0 1,1 0 0,-1 0-1,1 0 1,-1 0 0,0-1-1,0 1 1,1 0 0,-1-1-1,0 1 1,0 0 0,1-1-1,-1 1 1,0-1 0,0 1-1,0-1 1,0 1 0,-1-1-13,-63 31 287,52-27-274,6-2-6,0 0-1,0 0 0,1 0 0,-1 1 1,0 0-1,1 0 0,0 1 0,0-1 1,0 1-1,0 1 0,0-1 0,1 1 1,0 0-1,0 0 0,0 1 1,0 0-7,5-4 0,-1 0 0,1 0 0,0 0 0,-1-1 0,1 1 0,0 0 0,0 0 0,0 0 0,1 0 0,-1 0 0,0-1 0,1 1 0,-1 0 0,1 0 0,-1 0 0,1-1 0,0 1 0,0 0 0,0-1 1,0 1-1,0-1 0,0 1 0,0-1 0,1 0 0,-1 1 0,0-1 0,1 0 0,-1 0 0,1 0 0,-1 0 0,1 0 0,0 0 0,-1 0 0,1-1 0,0 1 0,0 0 0,-1-1 0,3 1 0,72 17-13,78-14-980,-92-18-4404,-50-3-1817,-10 6 5208</inkml:trace>
  <inkml:trace contextRef="#ctx0" brushRef="#br0" timeOffset="20700.294">2660 6652 288,'-18'-23'3901,"11"45"-6,-14 199 1348,18-241-5673,4 11 344,0 0 1,1 0 0,0 1-1,1-1 1,0 1 0,0-1-1,1 1 1,0 0 0,0 0 0,1 1-1,0-1 1,1 1 0,-1 0-1,1 0 1,1 1 0,-1 0-1,1 0 1,0 1 0,0-1 0,1 1-1,-1 1 1,1 0 0,0 0-1,1 0 1,-1 1 0,1 0-1,-1 1 1,1 0 0,0 0 0,0 1-1,0 0 1,5 0 85,-15 2 27,1-1 0,-1 0 0,1 0 0,0 1 1,-1-1-1,1 0 0,0 1 0,-1-1 0,1 0 0,0 1 0,-1-1 0,1 1 0,0-1 1,0 1-1,-1-1 0,1 1 0,0-1 0,0 0 0,0 1 0,0-1 0,0 1 0,0-1 1,0 1-1,0-1 0,0 1 0,0-1 0,0 1 0,0-1 0,0 1 0,0-1 1,0 1-1,0-1 0,1 1 0,-1-1 0,0 1 0,0-1 0,0 0 0,1 1 0,-1-1 1,0 1-1,1-1 0,-1 0 0,0 1 0,1-1 0,-1 0 0,1 1 0,-1-1 1,0 0-1,1 0 0,-1 1 0,1-1 0,-1 0 0,1 0 0,-1 0 0,1 0 0,-1 0 1,1 0-1,-1 1-27,-40 18 262,29-14-237,-44 22-79,54-26 54,0 0 0,0 0 0,0 0 0,0-1 0,0 1 0,0 0 0,0 0 0,0 1 0,1-1 0,-1 0 0,0 0 0,1 0 0,-1 0 0,1 0 0,-1 1 0,1-1 0,0 0 0,-1 1 0,1-1 0,0 0 0,0 1 0,0-1 0,0 0-1,0 0 1,0 1 0,0-1 0,0 0 0,1 1 0,-1-1 0,1 0 0,-1 0 0,1 1 0,-1-1 0,1 0 0,-1 0 0,1 0 0,0 0 0,0 0 0,0 0 0,0 0 0,0 0 0,72 47 689,-30-27-5423,-37-22-1453,-2-4 4543</inkml:trace>
  <inkml:trace contextRef="#ctx0" brushRef="#br0" timeOffset="61515.166">1373 6545 48,'-26'-5'684,"3"1"20,3 2-264,4-1-168,2 1-116,3 0-48,4 1-4,4 1 36,3-2 44,3 2 52,4 0 20,4 2-40,3 1-232,-1-1-420,0 4-248,2 2-152,-2-2-80</inkml:trace>
  <inkml:trace contextRef="#ctx0" brushRef="#br0" timeOffset="62512.306">4439 7695 1360,'-42'38'4481,"-50"-13"-2620,77-22-1783,-275 42 1073,-1-13 1,-248-5-1152,328-23 753,-100-16-753,238 6 189,0-4 0,0-3 0,1-3 0,1-3 0,1-3 0,-4-5-189,33 7-27,0-3 1,2-1 0,0-1-1,2-3 1,1-1-1,1-1 1,2-2 0,1-2-1,1 0 1,2-3-1,2 0 1,1-1 0,2-2-1,2 0 1,2-2-1,1 0 1,2-1 0,3-1-1,1-1 1,2 0-1,2 0 1,-2-36 26,8 45-57,2 0-1,1 0 1,2 0 0,2 0-1,1 1 1,1-1-1,3 1 1,0 1 0,3-1-1,0 2 1,2-1 0,2 2-1,1 0 1,15-20 57,1 3-99,2 2 1,2 1-1,2 2 0,1 2 1,3 1-1,1 2 1,2 3-1,36-22 99,-9 17 14,3 2-1,1 4 1,1 4 0,2 3-1,1 3 1,1 4 0,1 4-1,0 3 1,1 4 0,62 1-14,-57 5 4,-1 4 0,0 3 0,0 5 0,54 12-4,-95-11 48,-1 2 0,0 2 0,-1 2 1,-1 2-1,-1 2 0,0 1 0,-1 3 0,-2 1 0,17 15-48,-35-21 71,-1 1 0,-1 0-1,-1 2 1,-1 1 0,-1 0 0,-1 1 0,-1 0 0,-1 1-1,-1 1 1,-1 1 0,-1 0 0,-1 0 0,-2 1 0,1 4-71,12 63 466,-4 1 0,-4 0 1,-2 45-467,-8-101 132,2 26 268,-2 0 1,-3 1 0,-3-1-1,-5 20-400,5-63-16,-1 0-1,-1 0 0,-1 0 1,-1-1-1,-1 0 0,0 0 1,-2-1-1,0 0 0,-1-1 1,-2 0-1,1-1 1,-2 0-1,-1-1 0,-6 6 17,9-14-620,0 0 0,0 0 0,-1-1 0,0-1 0,0 0 0,-1-1 0,1 0 0,-2-1 0,1 0 0,0-2 0,-1 1 0,0-2 0,0 0 0,0-1-1,0 0 1,0-1 0,0-1 0,0 0 0,1-1 0,-13-4 620,-43-10-1806</inkml:trace>
  <inkml:trace contextRef="#ctx0" brushRef="#br0" timeOffset="65413.439">4767 6617 500,'-3'-3'408,"2"2"-252,0 0 0,0 0 0,0 0 1,0 1-1,0-1 0,1 0 0,-1 0 1,0-1-1,0 1 0,1 0 0,-1 0 0,0 0 1,1 0-1,-1-1 0,1 1 0,0 0 1,-1 0-1,1-1 0,0 1 0,0 0 1,0-1-1,0 1 0,0 0 0,0-1 1,0 1-1,0 0 0,0 0 0,1-1 0,-1 1 1,0 0-1,1-1 0,-1 1 0,1 0 1,0 0-1,-1 0 0,1 0 0,0 0 1,0 0-1,0 0 0,-1 0 0,1 0 1,0 0-1,0 0 0,1 0-156,10 0 449,1-1 0,0 2 0,-1 0 0,1 0 0,0 1 0,0 1 0,-1 0 0,9 3-449,6-1 468,307 48 2601,11 1-5876,-359-54-1827,-11 1 1891,-7 1 864,-9-2-81</inkml:trace>
  <inkml:trace contextRef="#ctx0" brushRef="#br0" timeOffset="65686.672">4889 6820 780,'1'2'146,"-1"0"-1,1 0 1,0 0-1,-1 0 1,1 0-1,0 0 1,0-1-1,0 1 1,1 0-1,-1 0 1,0-1-1,1 1 1,-1-1 0,1 0-1,-1 1 1,1-1-1,0 0 1,-1 0-1,1 0 1,0 0-1,0 0 1,0 0-1,0 0 1,0-1-1,0 1 1,0-1-1,0 1 1,0-1-1,0 0 1,0 0 0,0 0-1,0 0 1,1 0-146,0 0 163,303 41 5040,-212-33-4666,-1 4-1,68 19-536,-115-7-3897,-79-25-2085,11-10 4315</inkml:trace>
  <inkml:trace contextRef="#ctx0" brushRef="#br0" timeOffset="65981.588">5381 6643 48,'0'-1'80,"-1"0"0,1 0 0,-1 1 0,1-1 0,0 0-1,-1 1 1,1-1 0,0 0 0,0 0 0,-1 0 0,1 1 0,0-1 0,0 0 0,0 0 0,0 0 0,0 0 0,0 1-1,0-1 1,0 0 0,0 0 0,1 0 0,-1 0 0,0 1 0,1-1 0,-1 0 0,0 0 0,1 1 0,-1-1 0,1 0-1,-1 1 1,1-1 0,-1 0 0,1 1 0,-1-1 0,1 1 0,0-1 0,-1 1 0,1-1 0,0 1 0,-1-1 0,1 1-1,0 0 1,0-1 0,0 1 0,-1 0 0,1 0 0,0 0 0,0-1 0,0 1 0,-1 0 0,1 0 0,0 0 0,0 0-1,0 0 1,0 1 0,-1-1 0,1 0 0,0 0 0,0 1 0,0-1 0,-1 0 0,1 1 0,0-1 0,0 0-1,0 1-79,12 1 112,-1 1-1,1 0 1,-1 0-1,1 1 1,-1 1-1,0 0 1,0 1-1,-1 0 1,0 1-1,0 0 1,-1 1-1,1 0 0,-2 1 1,1 0-1,-1 0 1,-1 1-1,1 0 1,-2 0-1,1 1 1,-2 0-1,1 1 1,-2-1-1,2 5-111,-5-7 112,-1 0 1,0 1-1,0-1 0,-1 0 1,0 1-1,-1-1 0,0 1 0,0-1 1,-1 0-1,0 0 0,-1 0 1,0 0-1,-1 0 0,1-1 1,-2 1-1,1-1 0,-1 0 0,0 0 1,-4 4-113,-66 45-1674,70-55 1252,-1 0 1,0-1-1,1 0 0,-1 0 1,0 0-1,0 0 0,0-1 1,1 0-1,-1 0 0,0-1 1,0 0-1,0 0 0,1 0 1,-1 0-1,-3-2 422,-23-10-1693</inkml:trace>
  <inkml:trace contextRef="#ctx0" brushRef="#br0" timeOffset="66200.03">4977 6748 84,'-23'-15'1176,"2"2"220,7 2 152,5 4-243,5 4-129,4 3-144,5 4-212,3 7-176,4 5-128,-2 5-228,1 2-388,1 4-632,-2 1-628,-2-3-340,2-6-181,0-7-7,4-10 204</inkml:trace>
  <inkml:trace contextRef="#ctx0" brushRef="#br0" timeOffset="66971.001">6316 6511 88,'-69'-8'4606,"68"7"-4556,1 0 0,0 0 0,0 0 0,0 0 1,0 0-1,0 0 0,0 0 0,1 0 0,-1 0 0,0 0 1,0 0-1,1 0 0,-1 0 0,0 0 0,1 1 0,-1-1 1,1 0-1,-1 0 0,1 0 0,0 1 0,-1-1 0,1 0 1,0 0-1,-1 1 0,1-1 0,0 1 0,0-1 0,0 1 1,0-1-1,-1 1 0,1-1 0,0 1 0,0 0 0,0 0 1,0-1-1,0 1 0,0 0 0,0 0 0,0 0 0,0 0 1,0 0-1,0 0 0,0 0 0,0 0 0,0 1-50,14-3 207,0 0 1,-1 1-1,1 1 0,0 1 0,0 0 0,-1 1 0,1 0 0,-1 1 0,1 1 0,-1 0 1,0 1-1,-1 0 0,1 1 0,-1 1 0,0 0 0,-1 1 0,5 3-207,-16-10 56,1 0-1,0 0 1,-1 0-1,1 0 1,-1 0-1,1 0 0,-1 1 1,1-1-1,-1 0 1,0 1-1,0-1 1,1 1-1,-1 0 1,0-1-1,0 1 1,-1 0-1,1-1 0,0 1 1,-1 0-1,1 0 1,-1 0-1,1 0 1,-1-1-1,0 1 1,0 0-1,0 0 1,0 0-1,0 0 0,0 0 1,-1 0-1,1 0 1,0 0-1,-1-1 1,0 1-1,1 0 1,-1 0-1,0-1 1,0 1-1,0 0 0,0-1 1,0 1-1,0-1 1,-1 1-1,1-1 1,0 0-1,-1 1 1,1-1-1,-1 0 1,0 0-1,1 0 0,-1 0 1,0 0-56,-45 33 477,37-29-456,1 0-1,0 1 1,0 0-1,1 0 1,0 1-1,0 0 1,0 1-1,1 0 1,0 0-1,0 0 1,1 1-1,1 0 1,-1 0-1,1 0 1,1 1-1,0 0 0,0 0 1,-2 7-21,6-15 0,0 0 1,0 0-1,0 0 0,1 0 1,-1 0-1,0 0 0,1 0 1,-1 0-1,1 0 0,-1 0 0,1 0 1,0 0-1,0 0 0,0 0 1,0-1-1,0 1 0,1 0 1,-1-1-1,0 1 0,1-1 1,-1 0-1,1 1 0,-1-1 1,1 0-1,0 0 0,0 0 1,-1 0-1,1 0 0,0 0 1,0-1-1,0 1 0,0 0 1,0-1-1,0 0 0,0 1 0,0-1 1,0 0-1,0 0 0,0 0 1,0 0-1,0-1 0,88-7-68,23-18-481,-44-5-2974,-34-14-3167,-30 22 4657</inkml:trace>
  <inkml:trace contextRef="#ctx0" brushRef="#br0" timeOffset="67610.7">6733 5952 824,'4'-53'3491,"-3"53"-3409,0 0 0,0 0 0,0 0 0,0 0-1,-1 0 1,1 1 0,0-1 0,0 0 0,0 1 0,0-1 0,0 0 0,0 1-1,0-1 1,-1 1 0,1-1 0,0 1 0,0 0 0,-1-1 0,1 1 0,0 0-1,-1-1 1,1 1 0,-1 0 0,1 0 0,-1 0 0,1 0 0,-1-1 0,1 1 0,-1 0-1,0 0 1,0 0 0,1 0 0,-1 0 0,0 0 0,0 0 0,0 0 0,0 0-1,0 0 1,0 0 0,0 0 0,-1 0-82,8 40 718,-3 0 1,-1 0-1,-3 1 0,-1-1 1,-4 24-719,1 8 559,-1 43 42,62-237-3278,-52 111 2646,1 1 0,1 0 0,0 0 0,0 1 0,0 0 0,1 1 0,0-1 0,1 1 0,0 1 0,0-1 0,0 2 0,1-1 0,0 1 0,0 1 0,0 0 0,0 0 0,1 1 0,-1 0 0,1 1 0,0 0 0,0 1 0,0 0 0,0 1 0,7 0 31,-19 1 23,0-1-1,1 1 1,-1-1 0,1 1 0,-1-1 0,1 1-1,0-1 1,-1 1 0,1-1 0,-1 1-1,1 0 1,0-1 0,0 1 0,-1 0 0,1-1-1,0 1 1,0 0 0,0-1 0,0 1 0,0 0-1,0-1 1,0 1 0,0 0 0,0-1-1,0 1 1,0 0 0,0-1 0,0 1 0,0 0-1,1-1 1,-1 1 0,0 0 0,0-1 0,1 1-1,-1-1 1,1 1 0,-1 0 0,0-1-1,1 1 1,-1-1 0,1 1 0,-1-1 0,1 0-1,0 1 1,-1-1 0,1 1 0,-1-1 0,1 0-1,0 0 1,-1 1 0,1-1 0,0 0 0,-1 0-1,1 0 1,0 0 0,-1 0 0,1 0-1,0 0 1,-1 0 0,1 0 0,0 0 0,-1 0-1,1 0 1,0 0 0,-1 0 0,1-1 0,0 1-1,-1 0-22,-46 28 556,-161 30-524,208-58-35,-1 0 0,0 1 0,1-1 0,-1 0 0,1 1 0,-1-1 0,0 1 0,0-1 0,1 0 0,-1 1 1,0-1-1,0 1 0,1-1 0,-1 1 0,0-1 0,0 1 0,0-1 0,0 1 0,0-1 0,0 1 0,0-1 0,0 1 0,0-1 0,0 1 0,0-1 0,0 1 0,0-1 0,0 1 0,0-1 0,-1 0 0,1 1 0,0-1 0,0 1 0,0-1 0,-1 1 0,1-1 0,0 0 0,-1 1 0,1-1 0,0 0 0,-1 1 0,1-1 0,-1 0 0,1 1 0,0-1 0,-1 0 0,1 0 0,-1 1 0,1-1 0,-1 0 0,1 0 0,-1 0 0,1 0 0,-1 0 0,1 0 0,-1 0 0,1 1 0,-1-2 0,1 1 0,0 0 0,-1 0 0,1 0 0,-1 0 0,1 0 0,-1 0 0,1 0 0,-1-1 0,1 1 3,40 21 116,-31-18-57,212 84 1114,-124-58-3290,-96-28 1921,0-1 0,-1 1 0,1-1 0,0 1 1,-1-1-1,1 0 0,0 0 0,0 1 0,0-1 0,-1 0 1,1 0-1,0 0 0,0 0 0,0 0 0,0 0 1,-1 0-1,1 0 0,0 0 0,0 0 0,0 0 0,-1-1 1,1 1-1,0 0 0,0-1 0,-1 1 0,1 0 1,0-1-1,0 1 0,-1-1 0,1 1 0,-1-1 0,1 1 1,0-1-1,-1 1 0,1-1 0,-1 0 0,1 1 1,-1-1-1,0 0 0,1 0 196,2-9-1759</inkml:trace>
  <inkml:trace contextRef="#ctx0" brushRef="#br0" timeOffset="67812.626">7272 6386 88,'10'11'1140,"2"0"220,2-4 192,4 1-276,5-5-179,4-2-189,1-1-232,1 0-252,-1-1-360,-1-2-460,-8 0-660,-4 1-372,-10-1-193,-5 3-59,-5-3 120</inkml:trace>
  <inkml:trace contextRef="#ctx0" brushRef="#br0" timeOffset="68014.59">7333 6490 120,'-7'18'1212,"7"-3"252,8-1 188,10-2-227,7-1-253,8-2-212,3-4-268,3 1-348,-2-1-460,-1-2-616,-5 0-564,-3 0-309,-10-3-143,-2-5 24,-2-1 232</inkml:trace>
  <inkml:trace contextRef="#ctx0" brushRef="#br0" timeOffset="68491.424">7761 6428 4,'4'-2'289,"1"1"0,0-1 0,-1 1 1,1 1-1,0-1 0,0 1 0,0-1 0,-1 1 0,1 1 1,0-1-1,0 1 0,0 0 0,-1 0 0,1 0 0,0 0 1,-1 1-1,1 0 0,-1 0 0,0 0 0,0 1 0,0-1 0,0 1 1,0 0-1,0 0 0,-1 0 0,1 1 0,-1-1 0,0 1 1,0 0-1,0 0 0,-1 0 0,1 0 0,-1 1 0,0-1 0,0 0 1,-1 1-1,1 0 0,-1-1 0,0 1 0,0 0 0,0-1 1,-1 1-1,0 0 0,0 0 0,0 0 0,-1 3-289,0 4 129,-1-1-1,1 1 0,-2-1 0,0 0 1,0 0-1,-1 0 0,-1 0 1,0-1-1,0 1 0,-1-1 1,-1 1-129,83-120-5441,-73 105 5292,3-5 31,1 0 1,1 1-1,-1 0 0,1 0 1,0 0-1,1 1 1,0 1-1,0-1 0,1 2 1,5-4 117,-14 9 59,0-1 0,0 1 0,1-1 0,-1 1 0,0 0 0,0 0 0,0 0 0,1-1 0,-1 1 0,0 0 0,0 0 0,0 1 0,1-1 0,-1 0 0,0 0 0,0 1 0,0-1 0,0 0 0,0 1 0,1-1 0,-1 1-1,0 0 1,0-1 0,0 1 0,0 0 0,-1-1 0,1 1 0,0 0 0,0 0 0,0 0 0,0 0 0,-1 0 0,1 0 0,-1 0 0,1 0 0,-1 0 0,1 0 0,-1 0 0,1 1 0,-1-1 0,0 0 0,0 0 0,1 0 0,-1 0 0,0 1 0,0-1-59,-2 60 2165,2-60-2137,-3 20 488,1-15-480,0 0-1,0-1 1,1 1-1,0 0 1,0 0-1,0 0 1,0 0-1,1 0 1,0 0-1,1 0 1,-1 1-1,1-1 1,0-1-1,1 1 1,-1 0-1,1 0 1,0 0-1,1-1 1,-1 1-1,1-1 1,0 0-1,0 0 1,1 0 0,0 0-1,0 0 1,0-1-1,0 0 1,1 0-1,-1 0 1,3 1-36,5-1-833,0-1 1,0 0 0,0 0 0,1-1-1,-1-1 1,1 0 0,-1-1-1,1 0 1,-1-1 0,1 0 0,-1-1-1,1 0 1,7-3 832,19-8-2159</inkml:trace>
  <inkml:trace contextRef="#ctx0" brushRef="#br0" timeOffset="68680.659">8647 6457 984,'8'-2'1596,"4"2"264,6 0 189,8 3-457,9 2-376,6-2-268,3 2-312,4-2-380,-4 2-468,-3-2-624,-6-3-672,-9 0-360,-8-2-165,-10-2 21,-8-1 232</inkml:trace>
  <inkml:trace contextRef="#ctx0" brushRef="#br0" timeOffset="68873.174">8692 6524 580,'-25'16'1448,"9"-1"316,12 0 257,16-2-277,11-2-268,15-2-220,11-4-284,9 1-296,1-1-284,0-2-380,-3-3-456,-7 0-612,-13-2-656,-8-2-344,-11-4-157,-9 1 97,-10-5 284</inkml:trace>
  <inkml:trace contextRef="#ctx0" brushRef="#br0" timeOffset="69101.643">8964 6298 292,'4'0'348,"0"0"1,0 0-1,0 0 0,0 1 1,-1-1-1,1 1 0,0 0 1,0 0-1,0 1 0,-1-1 1,1 1-1,-1-1 0,1 1 1,-1 0-1,0 0 0,1 1 1,-1-1-1,0 1 0,-1 0 1,1-1-1,0 1 0,-1 0 1,0 1-1,1-1 0,0 3-348,0-3 328,5 6 30,0-1-1,-1 1 1,0 0-1,-1 0 1,0 1-1,-1-1 1,0 1-1,0 1 1,-1-1-1,0 1 1,-1 0-1,1 3-357,-3-7 7,-1 1 0,1-1-1,-1 1 1,0-1 0,-1 1-1,0-1 1,0 1-1,-1-1 1,0 0 0,0 0-1,0 1 1,-3 2-7,-6 12-1176,-2 0 1,-1-2-1,0 0 1,-1 0-1,-1-2 0,-1 0 1,-1 0-1,0-2 1,-19 13 1175,6-4-2234</inkml:trace>
  <inkml:trace contextRef="#ctx0" brushRef="#br0" timeOffset="70080.935">9741 5997 124,'-54'-98'5249,"54"98"-5189,0 1-1,0-1 0,0 0 1,0 0-1,0 1 1,0-1-1,0 0 0,0 0 1,0 1-1,0-1 1,0 0-1,0 1 0,0-1 1,0 0-1,0 0 0,-1 1 1,1-1-1,0 0 1,0 0-1,0 1 0,0-1 1,0 0-1,-1 0 1,1 0-1,0 1 0,0-1 1,0 0-1,-1 0 1,1 0-1,0 0 0,0 0 1,-1 1-1,1-1 1,0 0-1,0 0 0,-1 0 1,1 0-1,0 0 1,0 0-1,-1 0 0,1 0 1,0 0-1,-1 0 1,1 0-1,0 0 0,0 0 1,-1 0-1,1 0 1,0 0-1,0 0 0,-1 0 1,1 0-1,0-1 1,0 1-1,-1 0 0,1 0-59,2 31 939,-2-30-863,2 19 430,7 68 1066,-3 0 0,-4 0-1,-6 49-1571,3-129 41,-5 57 208,-2 0 0,-3-1 0,-15 44-249,22-101-80,5-23-193,6-25-462,-2 24 405,0 1 0,2 0 0,-1 1 0,2 0-1,0 0 1,1 0 0,0 1 0,2 0 0,-1 1 0,6-5 330,-11 12-8,1 1-1,0 0 1,-1 0 0,2 0 0,-1 1 0,0 0 0,1 0 0,0 0 0,0 1 0,0 0 0,0 0 0,1 1 0,-1 0-1,1 0 1,-1 1 0,1 0 0,-1 1 0,1-1 0,0 1 0,0 1 0,-1-1 0,1 1 0,-1 1 0,2 0 8,-8-3 44,1 1 1,-1 0-1,1 0 0,-1 1 1,1-1-1,-1 0 1,1 0-1,-1 1 0,1-1 1,-1 1-1,0-1 1,1 1-1,-1 0 1,1 0-1,-1-1 0,0 1 1,0 0-1,0 0 1,1 0-1,-1 0 1,0 1-1,0-1 0,-1 0 1,1 0-1,0 1 1,0-1-1,0 0 1,-1 1-1,1-1 0,-1 1 1,1-1-1,-1 0 1,0 1-1,1-1 1,-1 1-1,0 0 0,0-1 1,0 1-1,0-1 1,0 1-1,0-1 0,-1 1 1,1-1-1,0 1 1,-1-1-1,1 1 1,-1-1-1,0 0 0,1 1 1,-1-1-1,0 0 1,0 0-1,0 1 1,0-1-1,0 0 0,0 0 1,0 0-1,0 0 1,-1 0-1,1 0 1,0 0-1,-1 0-44,-14 9 115,0 0 0,-1-1 1,0-1-1,-1 0 0,0-1 0,0-1 0,0-1 0,-3 0-115,-42 14-82,63-19 83,0 1 0,-1 0 0,1 0 0,0 0 0,0 0 0,-1 0-1,1 0 1,0 0 0,0 0 0,0 0 0,0 0 0,0-1 0,1 1 0,-1 0-1,0 0 1,0 0 0,1 0 0,-1 0 0,0 0 0,1 0 0,-1-1 0,1 1-1,-1 0 1,1 0 0,-1-1 0,1 1 0,-1 0 0,1 0 0,0-1 0,-1 1-1,1-1 1,0 1 0,0-1 0,0 1 0,-1-1 0,1 1 0,0-1-1,0 0 1,0 1 0,0-1 0,0 0 0,0 0 0,0 0 0,0 0 0,-1 0-1,2 0 0,3 3 42,84 59 824,160 93 457,-247-154-1339,58 22-2095,-58-23 1892,-1 1 0,1-1 0,-1 1 0,1-1 0,-1 0 0,1 0 0,0 0-1,-1 0 1,1 0 0,-1 0 0,1 0 0,-1 0 0,1-1 0,-1 1 0,1-1 0,-1 1 0,1-1 0,-1 0 0,1 1 0,-1-1 0,0 0 0,0 0 0,1 0-1,-1 0 1,0 0 0,0 0 0,0 0 0,0 0 0,0-1 0,0 1 0,0 0 0,0-1 0,-1 1 0,1 0 0,0-1 0,-1 1 0,1-1 0,-1 0 219,3-22-2753,-4-8 341</inkml:trace>
  <inkml:trace contextRef="#ctx0" brushRef="#br0" timeOffset="70258.362">10230 6393 968,'12'-5'1584,"4"2"296,7 3 101,5 0-321,6 3-252,4 0-252,5 3-336,-2 0-460,-3 0-616,-7 1-812,-6-1-624,-9-1-376,-9-1-157,-7-4 81,-8 0 352</inkml:trace>
  <inkml:trace contextRef="#ctx0" brushRef="#br0" timeOffset="70442.404">10349 6508 680,'-11'15'1516,"7"-1"296,11-2 209,9 2-381,9-4-292,8 0-224,5-2-400,3-2-608,-2-2-932,-1-2-692,-5-4-368,-7-2-233,-3-7-39,-6-1 272</inkml:trace>
  <inkml:trace contextRef="#ctx0" brushRef="#br0" timeOffset="71014.851">10656 6675 524,'-2'2'243,"1"1"-1,0-1 1,0 0-1,0 1 1,1-1-1,-1 1 1,1-1-1,-1 1 1,1-1-1,0 1 1,0 0-1,0-1 1,0 1 0,0-1-1,1 1 1,-1-1-1,1 1 1,0-1-1,0 1 1,0-1-1,0 0 1,0 1-1,0-1 1,0 0-1,1 0 1,-1 0-1,1 0 1,0 0-1,-1 0 1,1 0 0,0-1-1,0 1 1,0 0-1,0-1 1,1 0-1,-1 1 1,0-1-1,1 0 1,-1 0-1,0-1 1,1 1-1,-1 0 1,1-1-1,-1 1 1,1-1 0,0 0-1,1 0-242,6-1 266,1 0 0,0 0 0,-1-1 0,1 0 0,-1-1 0,1-1 0,-1 1 0,0-2 0,-1 1 0,9-6-266,-3 1-203,0-1 0,-1-1-1,-1 0 1,0 0 0,0-2 0,-1 0 0,0 0 0,-1-1-1,-1 0 1,1-2 203,1-14-485,-1 0 1,-1-1-1,-2 0 0,-1-1 1,-1 1-1,-2-1 1,-1 0-1,-1-1 0,-2 1 1,-2 0-1,0 0 0,-2 0 1,-2 0-1,-6-20 485,9 36-88,1 1 174,0 1-1,-1 1 0,0-1 0,-1 0 1,-1 1-1,0 0 0,-1 0 1,-4-6-86,9 18 46,0 1 1,0-1-1,0 1 0,0 0 1,0-1-1,0 1 1,0 0-1,0 0 1,0 0-1,0 0 1,0 0-1,0 0 1,0 0-1,0 0 1,0 0-1,0 0 0,0 1 1,0-1-1,0 0 1,0 1-1,0-1 1,0 1-1,0-1 1,0 1-1,0-1 1,0 1-1,0 0 1,1-1-1,-1 1 1,0 0-1,0 0 0,1 0 1,-1-1-1,1 1 1,-1 0-1,1 0 1,-1 0-1,1 0 1,-1 0-1,1 0 1,0 0-1,-1 0 1,1 0-1,0 0 1,0 0-1,0 0 0,0 0 1,0 1-1,0-1 1,0 0-1,0 0 1,1 0-1,-1 0 1,0 0-1,1 1-46,-20 108 1971,5 1-1,2 68-1970,9-134 96,2 0 0,1 0 1,3 0-1,2-1 0,6 30-96,-11-71-66,1 1 0,-1-1 0,0 1 0,1 0 1,0-1-1,0 1 0,0-1 0,0 0 0,1 1 0,-1-1 0,1 0 0,0 0 1,0 0-1,0 0 0,0 0 0,0 0 0,1 0 0,-1-1 0,1 1 0,0-1 1,0 0-1,0 0 0,0 0 0,0 0 0,0 0 0,0-1 0,1 1 0,-1-1 1,1 0-1,-1 0 0,1-1 0,-1 1 0,1 0 0,-1-1 0,1 0 0,0 0 1,-1 0-1,1-1 0,-1 1 0,3-1 66,31-13-798,-33 12 881,0 0 1,0 0-1,0 0 0,0 1 1,1-1-1,-1 1 0,1 0 0,-1 0 1,1 0-1,0 1 0,-1 0 1,1 0-1,-1 0 0,1 0 1,0 1-1,-1 0 0,1 0 0,-1 0 1,1 0-1,-1 1 0,4 1-83,1 3 154,0 0 0,1-1 0,-1 0 0,1-1-1,0 0 1,0 0 0,0-1 0,0-1 0,1 1-1,-1-2 1,1 1 0,-1-2 0,1 1-1,0-2 1,-1 1 0,1-1 0,-1-1 0,1 0-1,-1 0 1,0-1 0,0 0 0,0-1 0,0 0-1,0-1 1,-1 0 0,0-1 0,6-4-154,-13 8 18,0 1 1,-1-1-1,1 0 0,-1 0 1,0 0-1,1-1 1,-1 1-1,0 0 1,0 0-1,-1-1 0,1 1 1,0 0-1,-1-1 1,1 1-1,-1-1 0,0 1 1,0-1-1,0 1 1,0 0-1,0-1 1,-1 1-1,1-1 0,-1 1 1,1-1-1,-1 1 1,0 0-1,0 0 1,0-1-1,0 1 0,-1 0 1,1 0-1,0 0 1,-1 0-1,1 0 0,-1 0 1,0 1-1,0-1 1,0 1-1,-1-2-18,-86-49 619,-35 29-1675,47 49-4380,76-26 5260,0 1 0,0 0 1,0-1-1,0 1 0,0 0 1,0 0-1,1 0 0,-1 0 1,0 0-1,0 0 0,1 0 1,-1 0-1,1 0 0,-1 0 1,1 0-1,-1 0 0,1 0 1,-1 1-1,1-1 0,0 0 1,0 0-1,0 0 0,0 1 1,0-1-1,0 0 0,0 0 1,0 1-1,0-1 0,0 0 1,1 0-1,-1 0 1,0 0-1,1 1 0,-1-1 1,1 0-1,0 0 0,-1 0 1,1 0-1,0 0 0,-1 0 1,1 0-1,0 0 0,0-1 1,0 1-1,1 1 176,22 11-2039</inkml:trace>
  <inkml:trace contextRef="#ctx0" brushRef="#br0" timeOffset="71515.85">11569 6728 224,'10'2'439,"-1"-2"-1,1 1 1,-1-1-1,1 0 1,-1-1-1,1 0 1,-1-1 0,1 0-1,-1-1 1,0 1-1,0-2 1,0 1 0,-1-1-1,1-1 1,-1 1-1,0-2 1,0 1-1,-1-1 1,1 0 0,-1 0-1,3-5-438,-9 10 82,0-1 0,0 1 0,-1-1 0,1 1 0,0-1 0,-1 1 0,1-1 0,-1 0-1,0 1 1,1-1 0,-1 0 0,0 1 0,0-1 0,0 0 0,0 1 0,0-1 0,-1 0 0,1 1 0,0-1 0,-1 0-1,1 1 1,-1-1 0,0 1 0,1-1 0,-1 1 0,0-1 0,0 1 0,0-1 0,0 1 0,0 0 0,0 0 0,-1-1-1,1 1 1,0 0 0,0 0 0,-1 0 0,1 0 0,-1 1 0,1-1 0,-1 0 0,1 0 0,-1 1 0,0-1 0,1 1-1,-2 0-80,-77-6 2588,74 7-2505,0 0-1,0 0 1,1 1 0,-1-1-1,0 1 1,0 0-1,1 1 1,0 0 0,-1-1-1,1 2 1,0-1-1,0 1 1,1-1 0,-1 1-1,1 0 1,-1 1-1,2-1 1,-1 1 0,0 0-1,0 2-83,3-6-26,1 0 0,0 0 0,0 0 0,0-1 0,0 1 0,0 0 0,0 0 0,0 0 0,1 0 0,-1 0 0,0-1 0,0 1 0,1 0 0,-1 0 0,1 0 0,-1-1 0,0 1 0,1 0 0,-1 0 0,1-1 0,0 1 0,-1-1 0,1 1-1,0 0 1,-1-1 0,1 1 0,0-1 0,-1 1 0,1-1 0,0 0 0,0 1 0,0-1 0,-1 0 0,1 1 0,0-1 0,0 0 0,0 0 0,0 0 0,0 0 0,0 0 0,-1 0 0,1 0 0,0 0 0,0 0 0,0 0 0,0-1 0,0 1 26,46-5-1333,-45 5 1244,69-22-1701,-70 23 1806,0 0 1,0 0 0,0 0 0,0-1-1,0 1 1,0 0 0,0 0 0,0 1 0,0-1-1,-1 0 1,1 0 0,0 0 0,-1 0-1,1 1 1,-1-1 0,1 0 0,-1 1 0,0-1-1,0 0 1,1 1 0,-1-1 0,0 0-1,0 1 1,0-1 0,0 0 0,-1 1 0,1-1-1,0 0 1,0 1 0,-1-1-17,1 3 81,-4 390 3759,-40 194-3159,43-572-661,-1 9-83,2-11-155,-1 0 1,-1 0-1,0 0 0,0 0 1,-2 0-1,0-1 1,0 0-1,-6 12 218,9-24-143,1 0 1,-1-1-1,0 1 0,1-1 0,-1 1 1,0 0-1,0-1 0,1 1 0,-1-1 0,0 0 1,0 1-1,0-1 0,0 0 0,0 1 1,0-1-1,0 0 0,0 0 0,1 0 0,-1 0 1,0 0-1,0 0 0,0 0 0,0 0 1,0 0-1,0 0 0,0-1 0,0 1 0,0 0 1,0-1-1,1 1 0,-1 0 0,0-1 1,0 1-1,0-1 0,1 1 0,-1-1 1,0 0-1,0 1 0,1-1 0,-1 0 0,1 0 1,-1 1-1,1-1 0,-1 0 0,1 0 1,-1 0-1,1 1 0,0-1 0,-1 0 0,1 0 1,0 0-1,0 0 0,-1 0 0,1 0 1,0 0-1,0 0 0,0 0 0,0 0 0,1 0 1,-1 0-1,0 1 0,0-1 0,0 0 1,1-1 142,-4-74-4920,7 22 3013</inkml:trace>
  <inkml:trace contextRef="#ctx0" brushRef="#br0" timeOffset="71919.671">11901 6909 944,'3'-5'419,"-2"-1"-85,0 1 1,1 0 0,-1 0 0,1 0 0,1 0-1,-1 0 1,1 0 0,0 1 0,0-1 0,0 1 0,0 0-1,1 0 1,0 0 0,0 1 0,0-1 0,0 1 0,0 0-1,1 0 1,0 0 0,-1 0 0,1 1 0,0 0 0,0 0-1,0 0 1,1 1 0,-1 0 0,0 0 0,3 0-335,0 2 219,-1 0 0,1 1 0,0 0-1,0 1 1,-1 0 0,0 0 0,1 0 0,-1 1 0,0 0 0,-1 0 0,5 4-219,-9-7 33,0 1 0,0-1-1,0 1 1,0-1 0,0 1-1,0 0 1,-1 0 0,1 0-1,0 0 1,-1 0 0,0 0 0,1 0-1,-1 0 1,0 1 0,0-1-1,0 0 1,-1 1 0,1-1-1,0 1 1,-1-1 0,0 1-1,0-1 1,1 1 0,-1-1 0,-1 1-1,1-1 1,0 1 0,-1-1-1,1 1 1,-1-1 0,0 1-1,1-1 1,-1 0 0,-1 1 0,1-1-1,0 0 1,-1 2-33,-3 0 2,0 1 1,0-1-1,0 0 1,-1 0-1,0 0 1,1-1-1,-1 0 1,0 0-1,-1 0 1,1-1-1,0 0 1,-1 0-1,1-1 1,-1 0-1,0 0 1,1 0-1,-1-1 1,-5 0-3,2 1-16,31 17 636,135 43-1111,-146-59-111,0 0 1,1-1 0,-1 0-1,0-1 1,1 0-1,-1-1 1,0 0 0,1-1-1,-1 0 1,0 0 0,0-1-1,0-1 1,0 0 0,-1 0-1,1-1 602,30-20-2535,-1-5 337</inkml:trace>
  <inkml:trace contextRef="#ctx0" brushRef="#br0" timeOffset="72445.17">12528 6556 500,'-1'-7'555,"1"-1"0,0 0 0,0 0 0,0 0 1,1 1-1,0-1 0,1 0 0,0 1 0,0-1 0,0 1 0,1 0 0,0-1 0,1 1 0,3-5-555,-6 9 130,1 0 0,0 0-1,-1 0 1,2 0 0,-1 1-1,0-1 1,0 0 0,1 1-1,0 0 1,-1-1 0,1 1-1,0 0 1,0 0 0,0 1-1,0-1 1,0 1-1,1-1 1,-1 1 0,0 0-1,1 0 1,-1 1 0,1-1-1,-1 1 1,1-1 0,-1 1-1,1 0 1,-1 0 0,1 1-1,-1-1 1,1 1 0,-1 0-1,0 0 1,2 0-130,-2 1 170,1 0 0,0 0 1,0 0-1,-1 1 0,1-1 1,-1 1-1,0 0 0,0 0 1,0 0-1,0 0 0,-1 1 0,1-1 1,-1 1-1,0-1 0,0 1 1,0 0-1,0 0 0,-1 0 0,1 0 1,-1 0-1,0 0 0,0 0 1,-1 1-1,1-1 0,-1 0 1,0 1-1,-1 2-170,1 5 208,-1-1 1,0 1-1,-1-1 1,-1 0-1,0 0 1,0 0-1,-1 0 1,0-1-1,-1 1 0,0-1-208,22-40-671,1 0 0,2 1-1,1 1 1,2 1-1,0 1 1,2 1 0,22-18 671,-45 41 63,-1 0 0,1 0 1,0 0-1,0 0 0,0 0 1,0 0-1,0 0 0,0 1 0,1-1 1,-1 1-1,0 0 0,1 0 1,-1-1-1,1 2 0,0-1 1,-1 0-1,1 0 0,0 1 1,-1-1-1,1 1 0,0 0 0,-1 0 1,1 0-1,0 0 0,0 1 1,-1-1-1,1 1 0,0-1 1,-1 1-1,1 0 0,-1 0 1,1 0-1,-1 0 0,1 1 0,-1-1 1,0 1-1,0-1 0,1 1 1,-1 0-1,0 0 0,-1 0 1,1 0-1,0 0 0,0 1-63,-2 100 2175,-2-98-2212,0 1-1,0-1 0,1 1 0,0-1 0,0 1 0,0 0 0,1 0 0,0 0 0,0-1 1,0 1-1,1 0 0,0 0 0,0 0 0,0-1 0,1 1 0,0-1 0,0 1 1,0-1-1,1 0 0,0 0 0,0 0 0,0 0 0,0 0 0,1-1 0,0 1 0,0-1 1,0 0-1,1 0 0,-1-1 0,1 1 0,2 1 38,10-1-913,1 0 0,-1-1 0,1-1 0,-1 0 1,1-2-1,0 0 0,0-1 0,-1 0 0,1-2 0,-1 0 0,1-1 0,-1 0 0,3-3 913,-12 5-290,98-24-2745,15-5 617</inkml:trace>
  <inkml:trace contextRef="#ctx0" brushRef="#br0" timeOffset="89916.314">9143 8022 1396,'-9'-1'7060,"18"-3"-3600,21-3-713,147 0 3693,-61 22-10337,-116-13-6190,-26-2 5113,9-1 3021</inkml:trace>
  <inkml:trace contextRef="#ctx0" brushRef="#br0" timeOffset="90107.086">9253 8108 1384,'-18'20'2096,"6"0"517,10-1 411,11-4-288,9-3-384,8-4-416,9 0-603,-1-5-857,2-2-1128,-5-2-1381,-4-1-739,-8-2-396,-4-2-84,-5-3 263,-3-1 665</inkml:trace>
  <inkml:trace contextRef="#ctx0" brushRef="#br0" timeOffset="88635.758">7259 7792 992,'-41'-26'6983,"33"57"-2774,6 136-859,-1-118-3116,2 1 0,2-1 0,2 0 0,10 48-234,22-23-395,-34-73 375,1 1 0,0 0 0,0-1 0,-1 0-1,1 1 1,0-1 0,0 0 0,0 0 0,1 0 0,-1 0 0,0 0 0,0-1 0,0 1 0,1-1 0,-1 1 0,0-1 0,1 0 0,-1 0 0,0 0 0,0 0 0,1 0 0,-1-1 0,0 1 0,1-1 0,-1 1 0,0-1 0,0 0 0,0 0 0,0 0 0,0 0-1,0 0 1,0-1 0,1 0 20,11-9-65,-1-1 0,0-1 0,-1 0-1,-1-1 1,0 0 0,-1-1-1,0 0 1,-1 0 0,-1-1-1,0 0 1,-1-1 0,-1 0 0,-1 0-1,0 0 1,1-11 65,-1 6 1,-1 0-1,-1 0 1,-1 0 0,-1-1 0,-1 1 0,-1 0-1,0-1 1,-3-4-1,3 18 18,-1-1 0,0 1-1,0 0 1,-1 0 0,0 0 0,-1 1-1,0-1 1,0 1 0,-1 0 0,0 0-1,0 0 1,-1 1 0,0-1 0,0 1 0,-1 1-1,0 0 1,0-1 0,0 2 0,-1-1-1,-7-3-17,11 7 6,0 1 1,0-1-1,1 1 0,-1 0 0,0 0 0,-1 0 0,1 1 0,0 0 0,0-1 0,0 1 1,0 1-1,0-1 0,0 0 0,0 1 0,0 0 0,0 0 0,-3 1-6,6-1 9,-1 0-1,1 0 0,-1-1 1,1 1-1,0 0 1,-1 0-1,1 1 0,0-1 1,0 0-1,0 0 1,0 1-1,0-1 1,0 0-1,0 1 0,0-1 1,0 1-1,1-1 1,-1 1-1,0 0 1,1-1-1,0 1 0,-1 0 1,1-1-1,0 1 1,0 0-1,0-1 0,0 1 1,0 0-1,0-1 1,1 1-1,-1 0 1,0-1-1,1 1 0,-1 0 1,1-1-1,0 1 1,-1-1-1,1 1 0,0-1 1,0 1-1,0-1 1,1 1-9,5 8 109,0-1 0,1 0 0,0 0 0,1-1 0,0 0 0,0-1 0,0 0 0,1 0 0,0-1 0,0 0 0,1-1 0,0 0 0,0 0 0,3 0-109,58 12-1766,-66-16 960,-1-1 1,0 1-1,0-1 1,1 0-1,-1 0 0,0 0 1,1-1-1,-1 0 1,0 0-1,0-1 1,0 1-1,0-1 1,0 0-1,0 0 1,2-2 805,7-6-2114</inkml:trace>
  <inkml:trace contextRef="#ctx0" brushRef="#br0" timeOffset="88894.623">7806 7725 720,'-2'2'4360,"-5"11"-1798,-36 128 6161,39-121-8464,1-1 0,1 1 1,0 0-1,1 1 0,2-1 0,0 0 0,1 0 1,1 0-1,5 19-259,27 22-3101,-33-58 2670,1 0 1,-1-1-1,1 0 1,-1 0-1,1 0 0,0 0 1,0 0-1,0 0 1,0-1-1,0 1 0,0-1 1,1 0-1,-1 0 1,0 0-1,1 0 0,-1-1 1,0 0-1,1 1 1,-1-1-1,1 0 0,-1-1 1,1 1-1,-1 0 1,0-1-1,1 0 0,-1 0 1,0 0-1,1 0 1,1-2 430,13-6-2126</inkml:trace>
  <inkml:trace contextRef="#ctx0" brushRef="#br0" timeOffset="89401.606">8004 8020 272,'47'-87'6168,"-45"84"-5955,0 1 0,0-1-1,0 1 1,0-1-1,1 1 1,-1 0-1,1 0 1,-1 0 0,1 0-1,0 1 1,0-1-1,0 1 1,0-1-1,0 1 1,0 0 0,0 0-1,0 0 1,1 1-1,-1-1 1,0 1-1,0 0 1,1 0 0,-1 0-1,0 0 1,0 1-1,1-1 1,-1 1-1,2 0-212,-2 2 230,0 1 0,0-1 0,0 1-1,0 0 1,-1 0 0,1-1-1,-1 2 1,0-1 0,-1 0-1,1 0 1,-1 1 0,1-1-1,-1 0 1,-1 1 0,1 0-1,0-1 1,-1 1 0,0-1-1,0 1 1,-1-1 0,1 1-1,-1-1 1,0 1 0,0-1-1,-1 1 1,1-1 0,-1 0-1,0 1 1,-1 0-230,-53 124 1200,99-211-5031,-27 56 3328,-6 8 486,1 1-1,1 0 0,0 0 1,1 2-1,0-1 0,15-11 18,-28 27 36,0-1 0,0 0 0,1 1 0,-1-1 0,1 1 0,-1-1 0,0 0 0,1 1 0,-1-1 0,1 1 0,-1-1 0,1 1 0,-1 0 0,1-1 0,0 1 0,-1-1 0,1 1 0,-1 0 0,1 0 0,0-1 0,-1 1 0,1 0-1,0 0 1,0 0 0,-1 0 0,1-1 0,0 1 0,-1 0 0,1 0 0,0 1 0,-1-1 0,1 0 0,0 0 0,0 0 0,-1 0 0,1 1 0,0-1 0,-1 0 0,1 0 0,-1 1 0,1-1 0,0 1 0,-1-1 0,1 1 0,-1-1 0,1 0-1,-1 1 1,1 0 0,-1-1 0,0 1 0,1-1 0,-1 1 0,1 0 0,-1-1 0,0 1 0,0 0 0,1-1 0,-1 1 0,0 0 0,0-1 0,0 1 0,0 0 0,0-1 0,0 1 0,0 0-36,-4 49 1451,3-47-1453,-6 31 462,3-21-389,1 0-1,0 1 1,1-1-1,0 0 1,1 1-1,1-1 1,0 1-1,1 0 1,0-1-1,1 1 1,0-1-1,1 0 1,1 0-1,2 7-70,-4-17-181,-1-1 0,1 1 0,0 0-1,0-1 1,0 1 0,0-1 0,0 0 0,1 1-1,-1-1 1,0 0 0,1-1 0,0 1-1,-1 0 1,1-1 0,0 1 0,0-1 0,0 0-1,0 0 1,0 0 0,0 0 0,0-1-1,1 1 1,-1-1 0,0 0 0,0 0 0,0 0-1,0 0 1,1 0 0,-1-1 0,0 1 0,0-1-1,0 0 1,1-1 181,5-1-1016,-1 0-1,1-1 0,-1 0 1,0-1-1,-1 1 1,1-2-1,-1 1 1,0-1-1,0 0 1,-1 0-1,3-3 1017,10-16-2265</inkml:trace>
  <inkml:trace contextRef="#ctx0" brushRef="#br0" timeOffset="89641.628">8577 7966 1020,'39'-80'6648,"-38"77"-6365,1 0 0,-1 1 0,1-1 0,0 1 0,0-1 1,0 1-1,0 0 0,1 0 0,-1 0 0,0 0 0,1 0 0,0 1 0,-1-1 0,1 1 1,0-1-1,0 1 0,0 0 0,-1 0 0,1 0 0,0 1 0,1-1 0,-1 1 1,0 0-1,0-1 0,0 1 0,0 1 0,0-1-283,2 3 209,0 1 0,0 0 0,0 0-1,-1 0 1,0 0 0,0 1 0,0-1 0,0 1-1,-1 0 1,0 1 0,0-1 0,0 0 0,-1 1-1,1 0 1,-1-1 0,-1 1 0,1 0 0,-1 0 0,0 0-1,0 0 1,-1 0 0,0 0 0,0 0 0,0 0-1,-1 0 1,0 0-209,0 30 144,-2 0 0,-2 0 1,-1-1-1,-1 0 0,-7 14-144,-37 94-5577,28-101-980,21-45 403,13-13 3760</inkml:trace>
  <inkml:trace contextRef="#ctx0" brushRef="#br0" timeOffset="87721.636">6261 7710 104,'-64'-36'7094,"62"66"-4606,9 52-1033,-4 1 0,-3 0 0,-5 15-1455,0 75 702,5-155-653,0 2 127,5-39-237,-3-2-69,1 0 1,1 1-1,1-1 1,1 1-1,1 1 1,0-1-1,2 1 1,0 0-1,1 1 1,1 0-1,0 1 1,2 0-1,0 0 1,0 2-1,2-1 1,0 2-1,0 0 1,12-6 129,9 11 261,-37 9-245,1 0 0,0 0 0,-1 0 0,1 1-1,-1-1 1,1 0 0,0 0 0,-1 1 0,1-1 0,0 0-1,-1 1 1,1-1 0,0 1 0,-1-1 0,1 0-1,0 1 1,0-1 0,0 1 0,-1-1 0,1 1-1,0-1 1,0 0 0,0 1 0,0-1 0,0 1 0,0-1-1,0 1 1,0-1 0,0 1 0,0-1 0,0 1-1,0-1 1,0 1 0,0-1 0,1 0 0,-1 1 0,0-1-1,0 1 1,0-1 0,1 1 0,-1-1 0,0 0-1,0 1 1,1-1 0,-1 0 0,0 1 0,1-1-1,-1 0 1,1 1 0,-1-1 0,0 0 0,1 0 0,-1 0-1,1 1 1,-1-1 0,1 0 0,-1 0 0,0 0-1,1 0 1,-1 0 0,1 0 0,-1 0 0,1 0 0,-1 0-1,1 0 1,-1 0 0,1 0 0,-1 0 0,1 0-16,-7 5 91,0 0 1,0 0 0,-1 0-1,1-1 1,-1 0 0,0 0-1,0-1 1,0 0 0,-1 0-1,1-1 1,-1 0 0,-4 1-92,-43 17 5,53-20-12,0 1 0,-1-1 0,1 1 0,0-1 0,0 1 0,0 0 0,0 0 0,0 0-1,0 0 1,0 0 0,0 0 0,0 0 0,0 1 0,0-1 0,1 1 0,-1 0 0,1-1 0,-1 1 0,1 0 0,0 0 0,-1 0 0,1 0-1,0 0 1,0 0 0,0 0 0,1 0 0,-1 0 0,1 1 0,-1-1 0,1 0 0,-1 0 0,1 1 0,0-1 0,0 0 0,0 0 0,1 1 0,-1-1-1,0 0 1,1 0 0,0 1 0,-1-1 0,1 0 0,0 0 0,0 0 0,0 0 0,0 0 0,1 0 0,-1 0 0,0 0 0,2 1 7,8 4 15,0-1 0,1 0 0,-1-1 0,1 0 0,0-1 0,0 0 0,1-1 0,-1 0 0,1-1 0,6 0-15,51 13-658,-69-16-6492,-2 0 2349,0 0 5431,1-4-2548</inkml:trace>
  <inkml:trace contextRef="#ctx0" brushRef="#br0" timeOffset="87950.804">6646 8005 688,'5'1'1580,"0"-1"324,3 0 289,4 0-173,2 0-220,4 0-140,1 0-208,0 0-252,-2 0-296,-2 0-464,-2 1-684,-2 4-1072,-3 1-872,1-2-468,-1-1-204,0-4 91,2-7 397</inkml:trace>
  <inkml:trace contextRef="#ctx0" brushRef="#br0" timeOffset="94690.143">10078 8059 792,'-38'103'10323,"45"-120"-7709,-4 9-2431,0 0 1,1 0 0,-1 0 0,2 1-1,-1 0 1,1 0 0,0 0-1,0 0 1,1 1 0,0 0-1,6-5-183,-5 6 11,1 0-1,0 0 0,1 1 0,-1 0 0,1 1 0,0 0 0,0 0 1,0 1-1,0 0 0,0 1 0,0 0 0,0 0 0,2 1-10,-8 0 60,1 0 0,-1 0 0,0 0 0,0 0-1,0 1 1,1 0 0,-1-1 0,0 1 0,0 0 0,0 0-1,0 1 1,-1-1 0,1 1 0,0 0 0,0-1-1,-1 1 1,1 0 0,-1 0 0,0 1 0,1-1 0,-1 0-1,0 1 1,-1 0 0,1-1 0,0 1 0,-1 0-1,1 0 1,-1 0 0,0 0 0,0 0 0,0 0 0,0 0-1,-1 0 1,1 0 0,-1 0 0,0 1 0,0-1 0,0 0-1,0 0-59,-2 13 286,0-1-1,-1 1 0,0-1 0,-2 0 0,0 0 1,0-1-1,-1 0 0,-2 2-285,-1 6 226,22-55-850,2 2 1,1 0-1,1 1 1,1 0-1,2 2 1,1 0-1,13-12 624,-33 39 19,0 0-1,0-1 0,-1 1 0,1 0 0,0 0 0,0 0 0,0 0 0,0 0 0,1 1 0,-1-1 0,0 0 1,0 0-1,0 1 0,1-1 0,-1 1 0,0-1 0,1 1 0,-1 0 0,0-1 0,1 1 0,-1 0 0,1 0 0,-1 0 1,0 0-1,1 0 0,-1 0 0,1 0 0,-1 1 0,0-1 0,1 0 0,-1 1 0,0-1 0,0 1 0,1 0 0,-1-1 1,0 1-1,0 0 0,0 0 0,1-1 0,-1 1 0,0 0 0,0 0 0,-1 0 0,1 0-18,20 60 1403,-17-32-1140,28 126 1311,13-97-3160,31-35-3575,-68-24 4451,0 0 0,-1 0 0,1 0 0,0-1 0,-1 0 0,1-1 0,-1 1 0,1-1 0,-1-1 0,0 0 0,-1 0 0,1 0 0,-1-1 0,1 1 0,-1-2 0,1-1 710,20-21-2002</inkml:trace>
  <inkml:trace contextRef="#ctx0" brushRef="#br0" timeOffset="95490.67">11033 8178 840,'-80'103'8981,"80"-102"-8857,-1 0 1,0-1 0,0 1-1,0 0 1,1 0-1,-1 0 1,0 0-1,1 0 1,-1 0 0,1 0-1,-1 0 1,1 0-1,0 0 1,-1 0-1,1 0 1,0 1 0,0-1-1,0 0 1,0 0-1,0 0 1,0 0-1,0 1 1,0-1 0,0 0-1,0 0 1,1 0-1,-1 0 1,0 0-1,1 0 1,-1 0 0,1 0-1,-1 0 1,1 0-1,0 0 1,-1 0-1,1 0 1,0 0 0,0 0-1,0 0 1,-1-1-1,1 1 1,0 0-1,0-1 1,0 1 0,0-1-1,0 1 1,0-1-1,0 1 1,1-1-1,-1 0 1,0 1 0,0-1-1,0 0 1,1 0-125,64-11 2319,-53 4-2444,0-1 0,0 0 0,-1 0 0,0-1 0,-1-1 0,0 0-1,0 0 1,-1-1 0,-1-1 0,0 1 0,0-2 0,-1 1 0,0-1 0,-2 0 0,1-1 0,-1 0 0,-1 0 0,-1 0-1,0 0 1,1-9 125,2-14-569,-2-1 0,-1 0-1,-2 0 1,-1 0 0,-3 0-1,-1 0 1,-4-18 569,6 50-15,-1-12 220,0-1 0,-2 1 0,0 0 0,-1 0 0,-1 1 0,-1 0 0,-8-17-205,15 34 30,0-1 0,0 0 1,0 1-1,0-1 0,0 0 0,-1 1 0,1-1 1,0 1-1,0-1 0,-1 0 0,1 1 0,0-1 1,-1 1-1,1-1 0,-1 1 0,1-1 0,-1 1 1,1-1-1,-1 1 0,1-1 0,-1 1 0,1 0 1,-1-1-1,1 1 0,-1 0 0,0 0 0,1-1 1,-1 1-1,0 0 0,1 0 0,-1 0 0,0 0 1,1 0-1,-1 0 0,0 0 0,1 0 1,-1 0-1,0 0 0,1 0 0,-1 0 0,1 0 1,-1 0-1,0 1 0,1-1 0,-1 0 0,0 1 1,1-1-1,-1 0 0,1 1 0,-1-1 0,1 0 1,-1 1-1,1-1 0,-1 1 0,1-1 0,0 1 1,-1-1-1,1 1 0,0 0 0,-1 0-30,-11 40 1056,10 16-694,1-1-1,4 1 1,2-1-1,2 0 1,3 2-362,-8-34-110,2-1 1,1 1-1,0-1 1,2 0 0,0-1-1,2 0 1,1 0-1,0 0 1,2-1 0,9 12 109,-19-30-97,1 0 1,0 0-1,0-1 1,0 1-1,0-1 1,0 0 0,1 0-1,-1 0 1,1-1-1,-1 1 1,1-1 0,0 0-1,-1 0 1,1 0-1,0 0 1,0-1-1,0 1 1,0-1 0,-1 0-1,1 0 1,0 0-1,0-1 1,0 0-1,0 1 1,-1-1 0,1-1-1,0 1 1,-1 0-1,1-1 1,-1 0-1,1 0 1,-1 0 0,0 0-1,0 0 1,0-1-1,0 1 1,2-3 96,-4 3 43,1 0-1,0 1 1,0-1 0,0 0-1,0 1 1,0 0 0,0-1-1,0 1 1,0 0 0,0 0 0,1 0-1,-1 0 1,0 1 0,1-1-1,-1 1 1,1-1 0,-1 1-1,1 0 1,-1 0 0,1 0-1,-1 0 1,1 0 0,-1 1-1,0-1 1,1 1 0,-1-1 0,1 1-1,-1 0 1,0 0 0,0 0-1,0 0 1,1 1 0,-1-1-1,0 1 1,0-1 0,-1 1-1,1-1 1,0 2-43,29 31 1594,-28-28-1500,0-1 1,1 1 0,0-1 0,0 1-1,0-1 1,1 0 0,0-1 0,-1 1-1,2-1 1,-1 0 0,0 0 0,1-1 0,0 1-1,0-1 1,0-1 0,0 1 0,0-1-1,0 0 1,1 0 0,-1-1 0,1 0 0,-1 0-1,1 0 1,0-1 0,-1 0 0,1 0-1,5-2-94,-7-2 32,0 0 1,0-1-1,0 1 0,-1-1 0,1 0 0,-1-1 0,0 1 0,-1-1 0,0 1 0,1-1 0,-2 0 0,1-1 0,-1 1 0,0 0 0,0-1 0,-1 1 0,1-1 0,-1 1 0,-1-1 0,0 0 0,0 1 0,0-1 0,0 0 0,-1 1 0,0-1 0,-1 1 0,0-1 0,0 1 0,0 0 0,0-1 0,-1 1 0,0 0 0,-1 1 0,1-1 0,-1 0 0,-4-4-32,5 8-21,0-1-1,0 1 0,-1 0 0,1 0 1,0 0-1,-1 0 0,0 0 0,1 1 1,-1-1-1,0 1 0,0 0 0,0 0 1,0 1-1,0-1 0,0 1 1,0 0-1,0 0 0,-1 0 22,-34 26-5596,38-24 5287,1 0-1,0-1 1,-1 1 0,1 0-1,0-1 1,0 1 0,0 0 0,0-1-1,1 1 1,-1-1 0,0 1-1,1 0 1,-1-1 0,1 1-1,0-1 1,-1 1 0,1-1-1,0 1 1,0-1 0,0 0 0,0 1-1,0-1 1,0 0 0,0 0-1,0 1 1,1-1 0,-1 0-1,0-1 1,1 1 0,-1 0-1,1 0 1,-1 0 0,1-1-1,-1 1 1,1-1 0,0 1 0,-1-1-1,1 0 1,0 0 309,23 7-2143</inkml:trace>
  <inkml:trace contextRef="#ctx0" brushRef="#br0" timeOffset="95970.392">11866 8140 332,'58'-26'5537,"-57"25"-5350,1 1-1,-1-1 0,0 0 0,0 0 0,0 1 0,1-1 0,-1 0 0,0 0 1,0 0-1,0 0 0,0 0 0,0-1 0,-1 1 0,1 0 0,0 0 0,0-1 1,-1 1-1,1 0 0,-1-1 0,1 1 0,-1 0 0,0-1 0,0 1 0,1-1 1,-1 1-1,0-1 0,0 1 0,0-1 0,0 1 0,-1-1 0,1 1 0,0 0 1,-1-1-1,1 1 0,-1-1 0,1 1 0,-1 0 0,1 0 0,-1-1 0,0 1 1,-1-1-187,-1 1 198,0 0 1,-1 0 0,1 0-1,0 0 1,-1 1 0,1-1 0,-1 1-1,1 0 1,-1 0 0,1 0-1,-1 1 1,1-1 0,-1 1 0,1 0-1,0 0 1,-1 0 0,1 0-1,0 1 1,0-1 0,0 1-1,0 0 1,0 0 0,0 0 0,0 0-1,1 0 1,-1 1 0,-1 1-199,-2 0 117,1 1 0,-1-1-1,1 1 1,0 0 0,0 0 0,1 1 0,-1-1 0,1 1 0,1 0 0,-1 0 0,1 0 0,0 1 0,0-1 0,-1 6-117,4-11-30,0-1 0,-1 1 0,1 0 0,0 0 1,0-1-1,-1 1 0,1 0 0,0 0 1,0 0-1,0-1 0,0 1 0,0 0 1,0 0-1,1 0 0,-1-1 0,0 1 1,0 0-1,0 0 0,1-1 0,-1 1 0,0 0 1,1 0-1,-1-1 0,1 1 0,-1 0 1,1-1-1,-1 1 0,1-1 0,-1 1 1,1-1-1,0 1 0,-1-1 0,1 1 1,0-1-1,-1 1 0,1-1 0,0 0 0,0 1 1,-1-1-1,1 0 0,0 0 0,0 0 1,0 0-1,-1 1 0,1-1 0,0 0 1,0 0-1,0 0 0,-1-1 0,1 1 1,0 0-1,0 0 0,-1 0 0,1-1 0,0 1 30,43-17-2103,43-62-538,-87 78 2654,0 1 1,1-1-1,-1 1 1,0-1-1,1 1 1,-1 0 0,0-1-1,1 1 1,-1-1-1,1 1 1,-1 0-1,1 0 1,-1-1 0,0 1-1,1 0 1,0 0-1,-1-1 1,1 1-1,-1 0 1,1 0-1,-1 0 1,1 0 0,-1 0-1,1 0 1,-1 0-1,1 0 1,-1 0-1,1 0 1,0 0 0,-1 0-1,1 0 1,-1 0-1,1 1 1,-1-1-1,1 0 1,-1 0-1,1 1 1,-1-1 0,0 0-1,1 1 1,-1-1-1,1 0 1,-1 1-1,0-1 1,1 1 0,-1-1-1,0 0 1,1 1-1,-1-1 1,0 1-1,0-1 1,1 1-1,-1-1 1,0 1 0,0-1-1,0 1 1,0 0-1,0-1 1,0 1-1,0 0-13,8 40 1048,-7-37-952,11 167 4168,-8 117-4264,-4-91 240,2-165-527,-1 29-648,-8-24-3649,4-37-964,2-15 1915,3-7 940,6-5 451</inkml:trace>
  <inkml:trace contextRef="#ctx0" brushRef="#br0" timeOffset="96323.375">12355 8232 1344,'-37'-34'6675,"39"33"-6530,0 1-1,0-1 0,0 1 1,0-1-1,0 1 0,0 0 0,0 0 1,0 0-1,0 0 0,0 0 1,0 0-1,0 1 0,0-1 0,0 1 1,0-1-1,0 1 0,0 0 1,0 0-1,-1 0 0,1 0 0,0 0 1,-1 0-1,1 0 0,0 0 1,-1 1-1,1-1 0,0 2-144,0-1 99,1 1-1,-1 0 1,0 0 0,0 0 0,-1 1-1,1-1 1,-1 0 0,1 1-1,-1-1 1,0 1 0,0-1-1,-1 1 1,1-1 0,-1 1-1,1 0 1,-1-1 0,-1 1-1,1-1 1,0 1 0,-1 0-1,1-1 1,-1 1 0,0-1-1,-1 1 1,1-1 0,0 0 0,-1 1-1,0-1 1,0 0 0,0 1-99,-72 85 930,20-61-507,65-41 274,133-8 169,-65 15-1874,-47 2-637,1-1 0,-1-2 0,0-1 1,-1-1-1,0-2 0,-1-1 0,0-1 1,-1-2-1,3-3 1645,11-11-1865</inkml:trace>
  <inkml:trace contextRef="#ctx0" brushRef="#br0" timeOffset="96858.811">12914 8025 504,'-2'-3'336,"0"1"-1,0-1 0,0 1 1,0-1-1,0 0 1,1 0-1,-1 0 1,1 0-1,0 0 1,0 0-1,0 0 1,0-1-1,1 1 1,-1 0-1,1 0 1,0-1-1,0 1 1,0 0-1,0-1 1,0 1-1,1 0 0,0 0 1,-1-1-1,1 1 1,1 0-1,-1 0 1,0 0-1,1 0 1,-1 0-1,1 0 1,1-1-336,1-3 437,1 1 0,-1-1 1,1 1-1,0 0 1,0 1-1,1-1 0,-1 1 1,1 0-1,0 0 0,1 1 1,-1 0-1,1 0 1,3-1-438,-8 4 95,0 0 1,0 1-1,0-1 1,0 1-1,-1-1 1,1 1 0,0-1-1,0 1 1,0 0-1,0 0 1,0 0-1,0 0 1,0 1-1,0-1 1,0 0 0,0 1-1,0-1 1,0 1-1,0 0 1,0 0-1,0-1 1,-1 1 0,1 1-1,0-1 1,-1 0-1,1 0 1,-1 0-1,1 1 1,-1-1 0,1 1-1,-1-1 1,0 1-1,0 0 1,0-1-1,0 1 1,0 0 0,0 0-1,-1 0 1,1 0-1,0 0 1,-1 0-1,0-1 1,1 1 0,-1 0-1,0 1-95,2 92 1173,-22 28-640,21-122-552,-1-1 0,1 0 0,0 0 0,-1 0 1,1 0-1,0 1 0,-1-1 0,1 0 0,0 0 0,-1 0 0,1 0 0,0-1 0,-1 1 0,1 0 1,0 0-1,-1 0 0,1 0 0,0-1 0,-1 1 0,1 0 0,-1-1 0,1 1 0,0 0 0,-1-1 1,1 1-1,-1-1 0,1 1 0,-1-1 0,1 1 0,-1-1 0,0 1 0,1-1 0,-1 0 0,0 1 1,1-1-1,-1 1 0,0-1 0,0 0 0,1 1 0,-1-1 0,0 0 0,0 1 0,0-1 0,0 0 1,0 1-1,0-1 0,0 0 0,0 1 0,0-2 19,107-205-3220,-107 205 3244,1 1 1,-1 0-1,0 0 1,1-1-1,-1 1 1,1 0-1,-1 0 0,1 0 1,0-1-1,-1 1 1,1 0-1,0 0 1,0 0-1,0 0 1,0 0-1,0 0 1,0 1-1,0-1 1,0 0-1,0 0 1,0 1-1,0-1 1,0 1-1,1-1 1,-1 1-1,0-1 0,0 1 1,1 0-1,-1-1 1,0 1-1,1 0 1,-1 0-1,0 0 1,1 0-1,-1 0 1,0 1-1,1-1 1,-1 0-1,0 0 1,0 1-1,1-1 1,-1 1-1,0-1 1,0 1-1,0 0 0,0-1 1,0 1-1,0 0 1,0 0-1,0 0 1,0 0-1,0 0 1,0 0-1,0 0 1,0 0-1,-1 0 1,1 0-1,0 1-24,33 114 1383,-4-8-1451,15-50-2803,-44-57 2524,0 0-1,0 0 1,0 0-1,0 0 1,1 0-1,-1 0 1,0 0 0,1 0-1,-1-1 1,1 1-1,-1-1 1,1 1-1,-1-1 1,1 0-1,-1 1 1,1-1 0,-1 0-1,1 0 1,0 0-1,-1 0 1,1 0-1,-1 0 1,1-1-1,-1 1 1,1 0 0,-1-1-1,1 0 1,-1 1-1,1-1 1,-1 0-1,0 1 1,1-1 0,-1 0-1,0 0 1,0 0-1,1 0 1,-1 0-1,0-1 1,0 1-1,0 0 1,0 0 0,-1-1-1,1 1 1,0 0-1,0-1 348,2-12-2206</inkml:trace>
  <inkml:trace contextRef="#ctx0" brushRef="#br0" timeOffset="97492.826">9688 8938 472,'-19'-4'1512,"-1"-2"-1,1 0 1,0 0-1,1-2 1,-1 0-1,2-2 1,-5-2-1512,23 10 133,0 1 1,0 0-1,0 0 0,0 0 0,0 0 1,1 0-1,-1 0 0,0 1 0,1-1 1,-1 0-1,0 1 0,1-1 0,-1 1 1,1-1-1,-1 1 0,1 0 0,-1 0 1,1 0-1,0-1 0,-1 1 0,1 1 1,-1-1-1,1 0 0,-1 0 0,1 1 1,-1-1-1,1 0 0,0 1-133,503 18 3892,41 0-3366,2635-113-220,-2752 63 307,-618 43-12307,23-31 5671,70-2 3935</inkml:trace>
  <inkml:trace contextRef="#ctx0" brushRef="#br0" timeOffset="98425.919">9866 7747 944,'1'-12'912,"0"7"-357,0-1 0,0 0 0,-1 0 0,1 0-1,-1 0 1,-1 0 0,1 0 0,-1 0 0,0 0-1,-1 1 1,1-1 0,-1 0 0,-1 1 0,1-2-555,0 7 109,1 0 0,-1 0 0,1 0 0,-1 0 0,0 0 1,1 1-1,-1-1 0,1 0 0,-1 1 0,1-1 0,-1 1 0,1 0 1,0-1-1,-1 1 0,1 0 0,0 0 0,0 0 0,-1 0 1,1 0-1,0 0 0,0 0 0,0 0 0,0 0 0,0 1 1,0-1-1,1 0 0,-1 1 0,0-1 0,1 0 0,-1 1 1,1-1-1,-1 1 0,1 1-109,-11 26 511,1 0-1,2 0 1,1 1-1,1 0 1,2 1 0,1-1-1,1 27-510,2-54 14,-5 50 99,3 0 1,1 0-1,3 0 0,3 0 0,2 0 0,2 0 0,2-1 1,9 22-114,31 11-47,-50-83 36,1 0 0,0-1 0,0 1 0,0 0 0,0-1 0,0 1 0,0-1 0,0 1 0,0-1 0,1 0 0,-1 0 0,0 0 0,1 0 1,-1 0-1,1-1 0,-1 1 0,1-1 0,-1 1 0,1-1 0,0 0 0,-1 0 0,1 0 0,-1-1 0,1 1 0,-1-1 0,1 1 0,-1-1 0,1 0 0,-1 0 0,1 0 0,-1 0 0,0 0 0,0 0 0,0-1 0,0 1 0,1-2 11,9-9-69,-1-2-1,0 0 0,-2 0 1,1 0-1,-2-1 0,0-1 1,0 0-1,-2 0 1,0 0-1,-1 0 0,0-1 1,-2 0-1,0 0 0,0-3 70,4-20-64,-2 0-1,-1 1 1,-2-2-1,-2 1 1,-1 0-1,-3 0 1,-1 1-1,-1-1 1,-3 1-1,-1 0 1,-2 1-1,-1 0 0,-3 1 1,0 0-1,-5-2 65,-22-19 19,42 57-18,0 0 0,0 0 1,-1 0-1,1 0 1,0 0-1,0 0 0,0 0 1,-1 0-1,1 1 1,0-1-1,-1 0 0,1 1 1,0-1-1,-1 1 1,1-1-1,-1 1 0,1 0 1,-1 0-1,1 0 1,-1 0-1,1 0 1,-1 0-1,1 0 0,-1 0 1,1 0-1,-1 1 1,1-1-1,-1 1 0,1-1 1,0 1-1,-1-1 1,1 1-1,0 0 0,-1 0 1,1 0-1,0 0 1,0 0-1,0 0 0,0 0 1,0 0-1,0 0 1,0 0-1,0 1 0,0 0-1,-1 1 31,0 0-1,0 1 0,0 0 0,1-1 1,-1 1-1,1 0 0,0 0 0,0 0 1,0 0-1,1 0 0,-1 0 0,1 0 1,0 0-1,0 0 0,1 0 0,-1 0 1,1 0-1,0 0 0,0 0 0,0-1 0,0 1 1,1 0-1,0 0 0,-1-1 0,1 1 1,1-1-1,-1 0 0,1 2-30,86 74 421,0-38-2549,7-32-5808,-56-33 3149,-23 3 3003</inkml:trace>
  <inkml:trace contextRef="#ctx0" brushRef="#br0" timeOffset="98806.288">10260 7367 416,'-31'-60'5929,"4"83"-2729,11 15-2259,1 0 0,2 1-1,2 1 1,2 0 0,1 0 0,-2 37-941,2 27 443,4 0 0,5 0 0,4 0-1,4-1 1,11 33-443,-9-74-88,2 0 0,3 0 0,3-2 0,3 0 0,2-2 0,2 0 0,3-2 0,3-1 0,1-1 0,26 28 88,-57-79-46,12 12-2990,12-17-5625,-10-11 6208,7-7 433</inkml:trace>
  <inkml:trace contextRef="#ctx0" brushRef="#br0" timeOffset="99387.3">13572 7032 984,'0'-1'139,"-1"0"0,1 0 0,0 0 0,-1-1 0,1 1 1,0 0-1,0 0 0,0 0 0,0 0 0,0-1 0,0 1 0,1 0 0,-1 0 0,0 0 0,0 0 0,1-1 0,-1 1 0,1 0 0,-1 0 1,1 0-1,0 0 0,-1 0 0,1 0 0,0 0 0,-1 0 0,1 1 0,0-1 0,0 0 0,0 0 0,0 1 0,0-1 0,0 0 1,0 1-1,0-1 0,0 1 0,0-1 0,0 1 0,1 0 0,-1-1 0,0 1 0,0 0 0,0 0 0,0 0 0,1 0 0,-1 0 0,0 0-139,54 22 3006,-37-4-2527,0 1 0,-1 1 0,-1 0 0,-1 1 0,-1 1 0,0 1-1,-2 0 1,-1 0 0,-1 1 0,-1 0 0,-1 1 0,-1 0 0,-1 1 0,-1-1 0,-1 4-479,7 41 372,-3 0 1,-3 0-1,-2 0 1,-4 1-1,-4-1 1,-2 0-1,-12 48-372,-14 33 309,-7-2 1,-58 140-310,85-255-507,-19 55-2412,16-30-4962,18-59 1572,7-16 3880</inkml:trace>
  <inkml:trace contextRef="#ctx0" brushRef="#br0" timeOffset="111606.931">17294 227 836,'-111'25'9474,"103"-22"-9062,0 1-1,0 0 0,0 1 1,0-1-1,1 1 0,0 1 1,0-1-1,0 1 0,1 1 1,-1-1-1,2 1 0,-1 0 1,1 0-1,0 1 0,0 0 1,1 0-1,-2 4-411,3-5 58,1-1 0,-1 1 0,1-1 0,1 1 1,-1 0-1,1 0 0,0 0 0,1-1 0,0 1 0,0 0 0,0 0 0,1 0 1,0 0-1,0 0 0,1 0 0,1 5-58,0-6-237,-1-1-1,1 0 1,0 0 0,0 0 0,1 0-1,0 0 1,-1-1 0,1 1 0,1-1 0,-1 0-1,1 0 1,-1-1 0,1 0 0,0 1-1,1-2 1,-1 1 0,0 0 0,1-1-1,5 1 238,3 1-871,1-1 0,0-1 0,0 0 0,0-1 0,0-1-1,0-1 1,0 0 0,0 0 0,0-2 0,-1 0 0,1 0 0,6-4 871,32-11-2056</inkml:trace>
  <inkml:trace contextRef="#ctx0" brushRef="#br0" timeOffset="112014.565">17640 389 200,'4'-4'431,"30"-37"2744,-33 40-2968,0-1 1,0 1-1,0 0 1,-1 0-1,1 0 1,0-1-1,-1 1 1,1 0-1,-1-1 0,1 1 1,-1-1-1,0 1 1,0 0-1,1-1 1,-1 1-1,0-1 1,0 1-1,0-1 1,0 1-1,-1-1 0,1 1 1,0 0-1,-1-1 1,1 1-1,-1 0 1,1-1-1,-1 1 1,0 0-1,1-1 0,-1 1 1,0 0-1,0-1-207,-4 1 292,1 0-1,0 1 1,-1-1-1,1 1 1,0 0-1,-1 0 0,1 0 1,0 1-1,-1 0 1,1 0-1,0 0 1,0 0-1,0 0 1,-1 1-1,2 0 0,-1 0 1,0 0-1,0 0 1,0 0-1,1 1 1,0 0-1,-1 0 1,0 1-292,-2 0 32,0 0 1,0 0 0,0 1 0,1 0 0,0 0-1,0 1 1,0-1 0,0 1 0,1 0 0,0 0 0,1 0-1,-1 1 1,1-1 0,0 1 0,1 0 0,-1 0-1,1 0 1,1 0-33,1-5-41,0-1-1,-1 0 0,2 1 1,-1-1-1,0 0 0,0 1 1,0-1-1,0 0 0,1 0 1,-1 1-1,1-1 0,-1 0 1,1 0-1,-1 1 0,1-1 1,0 0-1,0 0 0,-1 0 1,1 0-1,0 0 0,0 0 1,0 0-1,0-1 1,0 1-1,0 0 0,0 0 1,1-1-1,-1 1 0,0-1 1,0 1-1,1-1 0,-1 1 1,0-1-1,0 0 0,1 1 1,-1-1-1,0 0 0,1 0 1,-1 0-1,0 0 0,1 0 1,-1-1-1,0 1 0,0 0 1,2-1 41,58-20-1011,-44 8 908,-15 11 165,-1 1 0,1-1 0,-1 1 0,1-1 0,0 1 0,0 0 1,-1-1-1,1 1 0,0 0 0,0 0 0,0 0 0,0 1 0,0-1 0,0 0 0,1 1 0,-1-1 0,0 1 0,0 0 0,0 0 0,0 0 0,1 0 0,-1 0 0,0 0 0,0 0 0,0 1 0,1-1 0,-1 1 0,0 0 0,0 0 0,2 0-62,61 56 2801,-14-9-4132,-48-46 885,0-1 0,0 1 0,0-1 0,-1 0 0,2 0 0,-1 0 0,0-1 0,0 1 0,0-1 0,0 1 0,0-1 0,0 0 0,1 0 0,-1-1 0,0 1 0,0-1 0,0 1 0,0-1 0,0 0 0,0 0 0,0 0 0,0-1 0,0 1 0,0-1 0,1-1 446,44-28-4358,-41 25 3967,29-21-1567</inkml:trace>
  <inkml:trace contextRef="#ctx0" brushRef="#br0" timeOffset="112322.63">18225 244 256,'4'-3'524,"-1"1"-126,0 0 0,0 0 1,0 0-1,-1-1 0,1 1 1,0-1-1,-1 1 0,0-1 1,0 0-1,0 0 0,0 0 1,0 0-1,0 0 0,-1-1 1,0 1-1,1 0 0,-1-2-398,-3 3 227,1 1 0,-1-1 0,0 1 0,1 0 0,-1 0 0,0 0 0,0 0-1,0 0 1,0 0 0,0 0 0,0 1 0,0-1 0,0 1 0,0-1 0,0 1 0,0 0-1,0 0 1,-1 0 0,1 0 0,0 0 0,0 0 0,0 1 0,0-1 0,0 1 0,-1 0-227,0-1 224,-12 1 39,1 0 1,0 2-1,1-1 0,-1 2 1,0 0-1,1 0 0,0 1 1,0 1-1,0 0 0,1 1 1,-5 3-264,16-9-19,-1 1-1,0-1 1,1 0 0,-1 1-1,1-1 1,-1 1 0,1 0-1,0-1 1,0 1 0,0 0-1,0 0 1,0-1 0,0 1-1,0 0 1,1 0 0,-1 0-1,1 0 1,-1 0 0,1 0-1,0 0 1,0 0 0,0 1-1,0-1 1,0 0 0,0 0-1,1 0 1,-1 0 0,1 0 0,-1 0-1,1 0 1,0 0 0,-1 0-1,1-1 1,0 1 0,1 0-1,-1 0 1,0-1 0,1 2 19,64 60-468,-50-50 457,2 2 6,76 85 923,-93-98-857,0-1-1,0 1 1,0-1 0,-1 1-1,1 0 1,0-1 0,-1 1 0,0 0-1,1-1 1,-1 1 0,0 0-1,0 0 1,0-1 0,0 1 0,0 0-1,0 0 1,-1-1 0,1 1-1,-1 0 1,1-1 0,-1 1 0,1 0-1,-1-1 1,0 1 0,0-1 0,0 1-1,0-1 1,0 1 0,0-1-1,0 0 1,-1 0 0,1 1 0,0-1-1,-1 0 1,1 0 0,-1 0-1,1 0 1,-1-1 0,1 1 0,-1 0-1,-1 0-60,-72 18 440,-13-16-3274,3-17-3908,46-14 1010,36 8 3370</inkml:trace>
  <inkml:trace contextRef="#ctx0" brushRef="#br0" timeOffset="112694.336">18425 339 784,'36'1'2332,"105"-4"2835,-117 2-4969,0-2 1,-1 0 0,1-2-1,-1 0 1,0-2-1,0 0 1,16-9-199,-37 16 3,0 0 0,0 0 0,1-1 0,-1 1 0,0-1 0,0 0 0,-1 0 0,1 1-1,0-1 1,0 0 0,0-1 0,0 1 0,-1 0 0,1 0 0,-1-1 0,1 1 0,-1-1 0,1 1 0,-1-1 0,0 0 0,0 0 0,0 1 0,0-1 0,0 0 0,0 0 0,0 0 0,-1 0 0,1 0 0,-1 0 0,1 0 0,-1 0-1,0 0 1,0 0 0,0-1 0,0 1 0,0 0 0,0 0 0,0 0 0,-1 0 0,1 0 0,-1 0 0,0 0 0,0 0 0,1 0 0,-1 0 0,0 1 0,-1-1 0,1 0 0,0 0 0,0 1 0,-1-1 0,1 1 0,-2-1-3,-6-2 220,-1 2 1,1-1 0,-1 1-1,0 1 1,0-1 0,1 2-1,-1-1 1,0 2 0,0-1-1,0 1 1,0 1 0,0 0-1,1 0 1,-1 1 0,1 0 0,-1 0-1,1 1 1,0 1 0,1 0-1,-1 0 1,1 0 0,-4 4-221,6-6 159,1 0 0,-1 0 0,1 0 0,0 1 1,0-1-1,1 1 0,-1 1 0,1-1 1,0 0-1,0 1 0,0 0 0,0 0 0,1 0 1,0 1-1,0-1 0,1 1 0,-1-1 0,1 1 1,1 0-1,-1 0 0,1 0 0,0 0 0,0 0 1,0 0-1,1 1 0,0-1 0,0 0 0,2 5-159,1-2 35,2 0-1,-1-1 1,1 1-1,0-1 1,1 0-1,0-1 0,0 1 1,1-1-1,0-1 1,0 1-1,1-1 1,-1 0-1,8 3-34,115 53-4103,-128-61 3982,6 2-690,0 1-1,0-2 1,0 1 0,0-1-1,1-1 1,-1 1-1,1-2 1,-1 1-1,1-1 1,-1 0 0,7-1 811,0-9-2819,-8-6 409</inkml:trace>
  <inkml:trace contextRef="#ctx0" brushRef="#br0" timeOffset="109879.65">14472 262 648,'-9'2'2171,"8"-2"-1987,0 0-1,0 0 0,0 0 1,0 1-1,0-1 0,0 0 1,1 0-1,-1 1 1,0-1-1,0 0 0,0 1 1,0-1-1,0 1 0,0 0 1,1-1-1,-1 1 1,0-1-1,0 1 0,1 0 1,-1 0-1,1-1 0,-1 1 1,1 0-1,-1 0 1,1 0-1,-1 0 0,1 0 1,-1 0-1,1 0 1,0 0-1,0 0 0,0-1 1,-1 1-1,1 0 0,0 0 1,0 0-1,0 0 1,1 0-1,-1 0 0,0 1-183,-11 122 3319,4 55-2742,7-177-586,0-1 0,0 0 0,0 1 1,0-1-1,1 1 0,-1-1 0,0 0 0,1 1 0,-1-1 1,0 0-1,1 1 0,0-1 0,-1 0 0,1 1 1,0-1-1,0 0 0,-1 0 0,1 0 0,0 0 0,0 0 1,0 0-1,0 0 0,1 0 0,-1 0 0,0-1 0,0 1 1,0 0-1,1-1 0,-1 1 0,0-1 0,1 1 0,-1-1 1,0 0-1,1 1 0,-1-1 0,1 0 0,-1 0 0,0 0 1,1 0-1,-1 0 0,1 0 0,-1-1 0,0 1 0,1 0 1,-1-1-1,0 1 0,1-1 0,-1 1 0,1-2 9,60-40-635,30-44 170,-90 85 493,0 0 0,0 1-1,0-1 1,1 1 0,-1-1 0,0 1 0,0 0-1,0 0 1,1 0 0,-1 0 0,0 0 0,0 0-1,0 1 1,1-1 0,-1 1 0,0-1-1,0 1 1,0 0 0,0 0 0,0 0 0,0 0-1,0 0 1,-1 0 0,1 1 0,0-1-1,0 1 1,-1-1 0,1 1 0,-1 0 0,0-1-1,1 1 1,-1 0 0,0 0 0,0 0-1,0 0 1,0 0 0,-1 0 0,1 0 0,0 1-28,30 33 376,-23-35-370,-1-1 0,0 1 0,0-1-1,0 0 1,0 0 0,0-1 0,0 0 0,0-1-1,0 1 1,0-1 0,0-1 0,-1 1-1,1-1 1,-1 0 0,0-1 0,1 1 0,-1-1-1,-1 0 1,1-1 0,-1 0 0,0 1-1,0-2 1,0 1 0,3-5-6,-5 8 1,0 0-1,0 0 1,0-1 0,0 1 0,0-1 0,0 0-1,-1 0 1,1 0 0,-1 0 0,0 0-1,0 0 1,0-1 0,-1 1 0,1-1-1,-1 1 1,0-1 0,1 0 0,-2 1-1,1-1 1,0 0 0,-1 0 0,0 0-1,0 0 1,0 1 0,0-1 0,0 0-1,-1 0 1,0 0 0,0 1 0,0-1-1,0 0 1,-1 1 0,1-1 0,-1 1-1,0 0 1,0-1 0,0 1 0,0 0 0,-1 0-1,1 0 1,-1 0 0,0 1 0,0-1-1,0 1 0,-70-20-1211,26 33-5862,44-7 4745,7-2 203</inkml:trace>
  <inkml:trace contextRef="#ctx0" brushRef="#br0" timeOffset="110486.276">15115 315 668,'-2'1'3857,"-11"4"-1651,7-1-1776,1 0 0,0 1 1,0-1-1,0 1 1,1 0-1,-1 0 1,1 1-1,0-1 1,1 1-1,-1 0 0,1 0 1,0 0-1,1 0 1,-2 6-431,3-9 29,0 0 0,0 0-1,0 1 1,0-1 0,1 0 0,0 0 0,-1 0 0,1 1 0,0-1 0,1 0-1,-1 0 1,0 1 0,1-1 0,0 0 0,0 0 0,0 0 0,0 0 0,0 0-1,1 0 1,-1 0 0,1 0 0,0-1 0,0 1 0,0 0 0,0-1 0,0 0-1,1 1 1,-1-1 0,1 0 0,-1 0 0,2 0-29,1 0-13,-1 0 0,1-1 0,0 0 0,0 1-1,0-2 1,0 1 0,0-1 0,0 1 0,0-1 0,0-1 0,0 1 0,0-1 0,-1 0 0,1 0-1,0 0 1,0-1 0,-1 1 0,1-1 0,0 0 0,-1-1 0,0 1 0,0-1 0,1 0 0,-2 0 0,1 0-1,0 0 1,-1-1 0,1 0 0,-1 1 0,0-1 0,0 0 0,-1-1 0,1 1 0,-1 0 0,0-1-1,0 0 1,0 1 0,-1-1 0,1 0 0,-1 0 0,0 0 0,0-4 13,-28-124 798,27 132-800,0 1-1,0-1 1,0 0-1,0 0 1,0 0-1,0 0 1,0 0 0,1 0-1,-1 0 1,0 0-1,1 0 1,-1 1-1,0-1 1,1 0 0,-1 0-1,1 0 1,-1 1-1,1-1 1,0 0-1,-1 1 1,1-1 0,0 0-1,-1 1 1,1-1-1,0 1 1,0-1-1,-1 1 1,1-1 0,0 1-1,0 0 1,0 0-1,0-1 1,0 1 0,0 0-1,-1 0 1,1 0-1,0 0 1,0 0-1,0 0 1,0 0 0,0 0-1,0 0 1,0 0-1,0 0 1,0 1-1,-1-1 1,1 0 0,0 1-1,0-1 1,0 1 2,49 15-112,-37-9 133,0 0 1,0 0 0,-1 2-1,0-1 1,-1 1 0,0 1 0,0 0-1,7 10-21,-14-16 86,0 1 0,-1-1 0,1 1-1,-1 0 1,0 0 0,-1 0 0,1 0-1,-1 1 1,0-1 0,0 1 0,-1-1-1,0 1 1,0 0 0,0-1 0,0 1-1,-1 0 1,0 0 0,0-1 0,-1 1 0,0 0-1,0 0 1,0-1 0,-1 4-86,6-18 24,1 0 0,0-1 0,1 2 1,0-1-1,1 1 0,-1 0 0,2 0 0,-1 1 0,1 0 1,0 0-1,2-1-24,103-45-657,-34 30-2609,5-2-5276,-61 18 6384</inkml:trace>
  <inkml:trace contextRef="#ctx0" brushRef="#br0" timeOffset="110849.876">15997 210 200,'-16'4'7727,"-13"8"-4328,-70 36-1532,96-48-1896,1 1 0,0 0 1,0 0-1,0 0 0,0 0 0,0 0 0,0 1 0,0-1 0,1 0 0,-1 1 1,0 0-1,1-1 0,-1 1 0,1 0 0,-1 0 0,1 0 0,0 0 0,0 0 1,0 0-1,0 0 0,0 0 0,1 0 0,-1 1 0,0-1 0,1 0 0,0 0 1,-1 1-1,1-1 0,0 0 0,0 1 0,1-1 0,-1 0 0,0 1 0,1-1 1,-1 0-1,1 0 0,0 0 0,0 1 0,0-1 0,0 0 0,0 0 0,0 0 1,1 0-1,-1-1 0,2 3 29,64 55-646,-55-51 828,-1 1-1,0 1 0,0 0 1,-1 0-1,-1 1 0,1 0 1,-2 0-1,2 3-181,-9-13 90,-1 1 0,1-1 1,0 0-1,-1 1 0,0-1 0,1 1 0,-1-1 0,0 1 1,1-1-1,-1 0 0,0 1 0,0-1 0,0 1 0,0-1 0,-1 1 1,1-1-1,0 1 0,-1-1 0,1 1 0,-1-1 0,1 0 0,-1 1 1,0-1-1,1 0 0,-1 0 0,0 1 0,0-1 0,0 0 1,0 0-1,0 0 0,0 0 0,0 0 0,0 0 0,0 0 0,-1-1 1,1 1-1,0 0 0,-1-1 0,1 1 0,0-1 0,-1 1 1,1-1-1,-1 1 0,1-1 0,-1 0 0,1 0 0,-1 0-90,-74 11 294,67-10-588,-49-1-2729,10-19-4355,43 6 4680,7-4 341</inkml:trace>
  <inkml:trace contextRef="#ctx0" brushRef="#br0" timeOffset="111115.147">16215 12 780,'1'-1'112,"-1"0"1,1 0-1,0 0 1,-1 1-1,1-1 0,0 0 1,0 0-1,-1 1 1,1-1-1,0 1 0,0-1 1,0 1-1,0-1 0,0 1 1,0-1-1,0 1 1,0 0-1,0 0 0,0-1 1,0 1-1,0 0 1,0 0-1,0 0 0,0 0 1,0 0-1,0 0 0,0 0 1,0 1-1,0-1 1,0 0-1,0 1 0,0-1 1,0 0-1,0 1 1,0-1-1,0 1 0,0 0 1,-1-1-1,1 1 0,0-1 1,0 1-1,-1 0 1,1 0-1,0 0 0,-1-1 1,1 1-1,-1 0 1,1 0-1,-1 0 0,1 0 1,-1 0-1,0 0 0,1 0 1,-1 0-1,0 0 1,0 0-1,0 0 0,0 0 1,0 0-1,0 0 1,0 0-1,0 0 0,0 0 1,0 0-1,0 0 0,-1 1-112,7 36 726,-2 0-1,-2 0 0,-1 0 0,-2 1 0,-2-1 0,-6 32-725,-1 36-1358,0-24-4416,3-70 3638,-1-9 168</inkml:trace>
  <inkml:trace contextRef="#ctx0" brushRef="#br0" timeOffset="111297.855">16199 279 1032,'16'1'1256,"5"3"108,7 1-296,5-1-295,7 1-385,6 1-813,5-3-487,4-3-272,3-5-136,0-4-52</inkml:trace>
  <inkml:trace contextRef="#ctx0" brushRef="#br0" timeOffset="113363.862">13897 818 668,'-30'3'4509,"863"32"1775,419-14-5126,258-57-356,-947 17-311,-182 8 22,0 18-1,341 50-512,-463-24 2203,-258-33-2257,-1 1-1,0-1 1,1 0-1,-1 1 0,1-1 1,-1 1-1,1-1 1,-1 0-1,1 0 1,-1 1-1,1-1 0,0 0 1,-1 0-1,1 0 1,-1 1-1,1-1 1,-1 0-1,1 0 0,0 0 1,-1 0-1,1 0 1,-1 0-1,1 0 1,0-1-1,-1 1 1,1 0-1,-1 0 0,1 0 1,-1 0-1,1-1 1,0 1-1,-1 0 1,1-1-1,-1 1 0,0 0 1,1-1-1,-1 1 1,1-1-1,-1 1 1,1 0-1,-1-1 0,0 1 1,1-1-1,-1 1 1,0-1-1,0 0 1,1 1-1,-1-1 0,0 1 1,0-1-1,0 1 1,0-1-1,0 0 1,0 1-1,0-1 1,0 1-1,0-1 55,-100-42-8563,44 18 5856,-5-5 479</inkml:trace>
  <inkml:trace contextRef="#ctx0" brushRef="#br0" timeOffset="114882.98">17221 1180 660,'2'-1'280,"-1"-1"-1,0 1 1,0-1 0,0 1 0,0-1-1,0 0 1,0 1 0,0-1-1,-1 0 1,1 1 0,-1-1-1,1 0 1,-1 0 0,0 0-1,1 0 1,-1 0 0,0 1 0,0-1-1,0 0 1,-1 0 0,1 0-1,0 0 1,-1 0 0,1 1-1,-1-1 1,1 0 0,-1 0-1,0 1 1,0-1 0,0 0 0,0 1-1,-1-2-279,-39-10 2184,33 15-2117,-1-1 0,1 1-1,0 1 1,0 0 0,0 0-1,0 1 1,1-1-1,-1 2 1,1-1 0,0 1-1,0 0 1,1 0 0,-1 1-1,1 0 1,0 0 0,1 1-1,0-1 1,0 1-1,0 0 1,1 1 0,0-1-1,0 1 1,1 0 0,0 0-1,0 0 1,1 0-1,0 0 1,0 1 0,1-1-1,0 1 1,1-1 0,0 1-1,0-1 1,1 1-1,0-1 1,0 1 0,1-1-1,0 0 1,0 0 0,1 0-1,0 0 1,1 0 0,0 0-1,0-1 1,1 0-1,-1 0 1,1 0 0,6 5-67,8 2 7,0-2 0,0 0 1,2-1-1,-1-1 1,1-1-1,1-1 0,-1-1 1,1-1-1,0-1 0,1-1 1,0 0-1,-1-2 1,1-1-1,0-1 0,17-2-7,-24 0-24,0-2 0,-1 0 0,0-1-1,0 0 1,0-1 0,0-1 0,-1 0-1,0-1 1,-1-1 0,0 0 0,0 0-1,-1-2 1,0 1 0,10-13 24,-15 16 53,-1 0 1,-1 0-1,1 0 1,-1 0-1,0-1 1,-1 0-1,0 0 1,0-1-1,-1 1 1,0-1-1,0 1 1,-1-1-1,0 0 1,-1 0-1,0 0 1,0 0-1,-1 0 1,0 0-1,0 0 1,-1-1-1,-1 1 1,1 1-1,-2-1 1,1 0-1,-1 0 1,-3-6-54,-4 1 38,-1 0 0,0 1 1,-1 0-1,0 1 0,-1 1 1,0 0-1,-1 0 0,0 1 1,-1 1-1,0 1 0,0 0 0,-1 0 1,0 2-1,0 0 0,-1 1 1,0 1-1,0 0 0,-14-1-38,-117 2-2857,9 51-6220,110-31 6695,3-2 398</inkml:trace>
  <inkml:trace contextRef="#ctx0" brushRef="#br0" timeOffset="115481.87">16926 1561 708,'0'-1'261,"-1"1"1,1 0-1,0-1 1,-1 1-1,1 0 0,0-1 1,0 1-1,-1 0 0,1-1 1,0 1-1,0-1 1,0 1-1,0-1 0,-1 1 1,1 0-1,0-1 1,0 1-1,0-1 0,0 1 1,0-1-1,0 1 0,0-1 1,0 1-1,0 0 1,0-1-1,0 1 0,1-1 1,-1 1-1,0-1-261,-56 22 1078,1 2 0,1 2 0,2 3 0,0 2 0,-44 35-1078,-114 88 833,-105 107-833,44-35 1072,237-198-816,38-55-7992,1 9 2761,2 6 2855</inkml:trace>
  <inkml:trace contextRef="#ctx0" brushRef="#br0" timeOffset="115931.795">15425 2248 540,'-2'-3'348,"2"2"-243,0 0-1,0 0 0,0 1 0,-1-1 0,1 0 0,0 1 0,0-1 0,0 0 1,-1 1-1,1-1 0,0 0 0,-1 1 0,1-1 0,0 1 0,-1-1 0,1 1 0,-1-1 1,1 1-1,-1-1 0,1 1 0,-1-1 0,1 1 0,-1-1 0,0 1 0,1 0 0,-1-1 1,1 1-1,-1 0 0,0 0 0,0-1 0,1 1 0,-1 0 0,0 0 0,1 0 1,-1 0-1,0 0 0,1 0 0,-1 0 0,0 0 0,1 0 0,-1 0 0,0 1 0,0-1 1,1 0-1,-1 0 0,1 1 0,-1-1 0,0 0 0,1 1 0,-1-1 0,1 1 1,-1-1-1,0 0 0,1 1 0,-1-1 0,1 1 0,0 0 0,-1-1 0,1 1-104,-22 189 6599,5 32-4160,8-234-10643,16-32 2785,9 12 3333</inkml:trace>
  <inkml:trace contextRef="#ctx0" brushRef="#br0" timeOffset="116659.913">17954 1418 368,'-33'-69'4271,"33"68"-4225,0 1-1,0-1 1,1 1 0,-1-1 0,0 1-1,0-1 1,1 1 0,-1-1-1,0 1 1,1 0 0,-1-1-1,1 1 1,-1-1 0,1 1-1,-1 0 1,1 0 0,-1-1 0,1 1-1,-1 0 1,1 0 0,-1-1-1,1 1 1,-1 0 0,1 0-1,-1 0 1,1 0 0,-1 0-1,1 0 1,0 0 0,-1 0 0,1 0-1,-1 0 1,1 0 0,-1 0-1,1 0 1,-1 0 0,1 1-1,-1-1 1,1 0 0,-1 0-1,1 1 1,-1-1 0,1 0-1,-1 1 1,1-1 0,-1 0 0,1 1-1,-1-1 1,0 1 0,1-1-1,-1 1 1,0-1 0,0 1-1,1-1 1,-1 1 0,0-1-1,0 1 1,1-1 0,-1 1 0,0-1-1,0 1 1,0-1 0,0 1-1,0 0 1,0-1 0,0 1-46,48 38 1206,71 60 125,5-6 1,29 13-1332,401 208-132,-536-300-1166,-29-8-2553,-27-11-156,15 0 2251</inkml:trace>
  <inkml:trace contextRef="#ctx0" brushRef="#br0" timeOffset="117193.957">18655 2386 992,'0'-1'107,"-1"0"0,1 1 0,-1-1-1,1 0 1,0 1 0,-1-1 0,1 0 0,0 1-1,0-1 1,-1 0 0,1 0 0,0 1 0,0-1 0,0 0-1,0 0 1,0 1 0,0-1 0,0 0 0,0 0 0,0 1-1,1-1 1,-1 0 0,0 0 0,0 1 0,1-1-1,-1 0 1,0 1 0,1-1 0,-1 0 0,1 1 0,-1-1-1,1 1 1,-1-1 0,1 0 0,-1 1 0,1-1-1,-1 1 1,1 0 0,0-1 0,-1 1 0,1-1 0,0 1-1,-1 0 1,1 0 0,0-1 0,0 1-107,6-6 219,0 0 0,1 0 0,0 0 1,0 1-1,1 0 0,-1 1 0,1 0 0,0 0 1,0 1-1,0 0 0,1 1 0,-1 0 0,1 0 1,-1 1-1,3 0-219,-8 0 159,1 1-1,-1 0 1,0 1 0,1-1 0,-1 0 0,0 1 0,0 0-1,1 0 1,-1 1 0,0-1 0,0 1 0,0 0-1,0 0 1,-1 0 0,1 0 0,0 1 0,-1-1-1,0 1 1,1 0 0,-1 0 0,0 0 0,-1 1-1,1-1 1,0 1 0,-1-1 0,0 1 0,0 0 0,0 0-1,0 0 1,-1 0 0,0 0 0,0 1 0,0-1-1,0 2-158,0 5 436,0 0 1,-1 1-1,0-1 0,-1 1 0,-1-1 0,0 1 0,0-1 0,-1 0 1,-4 10-437,-1 8 548,38-52-1041,-18 11 182,-1 0 0,2 1 0,0 0 0,0 1 0,1 0 1,0 1-1,0 1 0,6-2 311,-16 8 43,-1 0 1,2 0 0,-1 1-1,0-1 1,0 1 0,0 0-1,0 1 1,1-1 0,-1 1-1,0 0 1,1 0-1,-1 0 1,0 0 0,1 1-1,-1-1 1,0 1 0,0 0-1,1 1 1,-1-1-1,0 1 1,0 0 0,-1 0-1,1 0 1,0 0 0,-1 1-1,1-1 1,-1 1-1,0 0 1,0 0 0,0 0-1,0 1 1,0-1 0,-1 1-1,1 0-43,2 4 74,-1 1 0,-1-1-1,1 1 1,-1-1 0,-1 1-1,1 0 1,-2 0 0,1 0-1,-1 0 1,0 0-1,-1 1 1,0-1 0,-1 0-1,0 0 1,0 0 0,-1 2-74,-2 23-1723,4-33 1558,0-1 1,0 1 0,0-1 0,0 1 0,-1-1-1,1 1 1,0-1 0,0 1 0,0 0 0,0-1-1,0 1 1,0-1 0,0 1 0,0-1 0,1 1-1,-1-1 1,0 1 0,0-1 0,0 1 0,0-1 0,1 1-1,-1-1 1,0 1 0,1-1 0,-1 0 0,0 1-1,1-1 1,-1 1 0,0-1 0,1 0 0,-1 1-1,1-1 1,-1 0 0,0 0 0,1 1 0,-1-1-1,1 0 1,-1 0 0,1 0 0,-1 1 0,1-1-1,-1 0 1,1 0 0,-1 0 0,1 0 0,0 0-1,-1 0 1,1 0 0,-1 0 0,1 0 0,-1 0 0,1-1-1,-1 1 1,1 0 0,-1 0 0,1 0 0,-1-1-1,1 1 1,-1 0 0,0 0 0,1-1 0,-1 1-1,1 0 1,-1-1 0,0 1 0,1-1 0,-1 1 164,15-10-2323,3-5 9</inkml:trace>
  <inkml:trace contextRef="#ctx0" brushRef="#br0" timeOffset="117372.476">19468 2504 1028,'23'-3'1444,"2"2"248,-1 2-127,6 1-117,3 1-208,3 0-260,0-2-268,0 2-312,2-3-408,-5-3-540,-2 2-552,-3-2-512,-2-5-273,-1-2-59,-7-5 156,-3-4 364</inkml:trace>
  <inkml:trace contextRef="#ctx0" brushRef="#br0" timeOffset="117573.905">19953 2368 480,'-2'-36'5550,"-12"64"296,4 107-270,19 0-4717,-4-67-1895,-4-67 879,-1-1-1,1 1 1,-1 0 0,1 0 0,-1-1-1,1 1 1,-1 0 0,0 0 0,0 0-1,1 0 1,-1-1 0,0 1-1,0 0 1,0 0 0,0 0 0,0 0-1,0 0 1,0 0 0,0 0 0,0-1-1,0 1 1,-1 0 0,1 0 0,0 0-1,-1 0 1,1 0 0,0-1 0,-1 1-1,1 0 1,-1 0 0,1-1-1,-1 1 1,0 0 0,1-1 0,-1 1-1,1-1 1,-1 1 0,0-1 0,0 1-1,1-1 1,-1 1 0,0-1 0,0 1-1,0-1 1,0 0 0,1 0-1,-1 0 1,0 1 0,0-1 0,0 0-1,0 0 1,0 0 0,0 0 0,0 0-1,1 0 1,-1-1 0,0 1 0,0 0-1,0 0 1,0-1 0,0 1 0,1 0-1,-1-1 1,0 1 157,-38-43-5282,14 7 3434</inkml:trace>
  <inkml:trace contextRef="#ctx0" brushRef="#br0" timeOffset="118313.979">18200 1022 192,'-5'5'277,"-8"7"4656,16-21-1257,59-53-2622,-60 61-1033,-1 0-1,1 0 1,0 0-1,-1 0 1,1 0-1,0 0 1,0 0-1,0 1 1,0-1-1,-1 1 1,1-1-1,0 1 1,0 0-1,0 0 1,0 0-1,0 0 1,0 0-1,0 0 1,0 0-1,0 1 1,0-1-1,0 1 1,0-1-1,-1 1 1,1 0-1,0 0 1,0 0-1,-1 0 1,1 0-1,0 0 1,-1 0-1,1 0 1,-1 1-1,0-1 1,1 0-1,-1 1 1,0 0-1,0-1 1,0 1-1,0 0 1,1 1-21,1 5 298,0 0-1,0 0 1,-1 0 0,0 0-1,0 0 1,-1 1-1,0-1 1,-1 1 0,0-1-1,0 9-297,5 52 2390,26-92-2892,67-98-3655,-97 120 4176,0 0-1,0 0 0,0 1 0,0-1 0,0 0 1,0 1-1,1-1 0,-1 0 0,0 1 0,0 0 1,1-1-1,-1 1 0,0 0 0,0-1 0,1 1 1,-1 0-1,0 0 0,1 0 0,-1 0 1,0 0-1,0 1 0,1-1 0,-1 0 0,0 1 1,0-1-1,1 1 0,-1-1 0,0 1 0,0-1 1,0 1-1,0 0 0,0-1 0,0 1 0,0 0 1,0 0-1,0 0 0,0 0 0,0 0 0,0 0 1,-1 0-1,1 0 0,0 0 0,-1 1 0,1-1 1,-1 0-1,1 1-18,20 59 1731,-15 17-2678,-28-36-5712,15-39 4015,2-9 177</inkml:trace>
  <inkml:trace contextRef="#ctx0" brushRef="#br0" timeOffset="127483.751">19398 4889 296,'2'42'5211,"2"-12"-3843,-1 0 1,-1 0-1,-2 1 0,-1-1 0,-4 27-1368,2-27 621,3-30-694,0 1 0,-1-1 1,1 1-1,0-1 0,0 1 0,0-1 0,0 1 0,0-1 1,0 1-1,0-1 0,0 1 0,0-1 0,0 1 0,0-1 0,0 1 1,0 0-1,0-1 0,1 1 0,-1-1 0,0 1 0,0-1 1,1 0-1,-1 1 0,0-1 0,1 1 0,-1-1 0,0 1 0,1-1 1,-1 0-1,0 1 0,1-1 0,-1 0 0,1 1 0,-1-1 1,1 0-1,-1 0 0,1 1 0,-1-1 0,1 0 0,-1 0 0,1 0 1,-1 0-1,1 0 0,-1 0 0,1 0 0,-1 0 0,1 0 1,0 0-1,-1 0 0,1 0 0,-1 0 0,1 0 0,-1 0 0,1-1 1,-1 1-1,1 0 0,-1 0 0,1 0 0,-1-1 0,1 1 1,-1 0-1,0-1 0,1 1 73,31-23-3922,-5-5 1770,9-6 298</inkml:trace>
  <inkml:trace contextRef="#ctx0" brushRef="#br0" timeOffset="127122.893">20316 4372 568,'52'-39'4693,"-115"81"-1329,15-7-2659,-365 292 2729,406-320-3939,-3 2 42,4-11-8446,2-5 7038</inkml:trace>
  <inkml:trace contextRef="#ctx0" brushRef="#br0" timeOffset="127912.082">20582 4315 184,'6'1'467,"0"0"0,0 0 0,1 0-1,-1 1 1,0 0 0,0 0 0,-1 1 0,1 0 0,0 0 0,-1 0-1,0 1 1,0-1 0,0 1 0,2 2-467,3 2 530,341 230 5664,-317-211-9292,-64-21-3636,8-7 4574</inkml:trace>
  <inkml:trace contextRef="#ctx0" brushRef="#br0" timeOffset="124238.978">19169 3036 572,'62'-60'5780,"-118"99"-4056,-192 148-806,8 11 0,-69 85-918,251-223 26,92-76-5911,-16-3 4080,2-7 137</inkml:trace>
  <inkml:trace contextRef="#ctx0" brushRef="#br0" timeOffset="124658.002">19294 2940 600,'25'2'755,"0"2"-1,0 0 1,-1 1 0,0 2-1,0 0 1,17 9-755,5 0 515,159 52 838,104 35 706,18 22-2059,-276-99-525,-51-25 461,0-1 0,1 1-1,-1-1 1,0 1 0,0 0 0,1-1-1,-1 1 1,0 0 0,0-1 0,0 1-1,0 0 1,0-1 0,0 1 0,0 0-1,0 0 1,0-1 0,0 1 0,0 0-1,0-1 1,-1 1 0,1 0 0,0-1-1,0 1 1,-1-1 0,1 1 0,0 0-1,-1-1 1,1 1 0,-1-1 0,1 1-1,-1-1 1,1 1 0,-1-1 0,1 1-1,-1-1 1,1 0 0,-1 1 0,0-1-1,1 0 1,-1 1 0,0-1 0,1 0-1,-1 0 1,0 0 0,1 0 0,-1 1-1,0-1 1,1 0 0,-1 0 0,0 0-1,1 0 1,-1-1 0,0 1 0,1 0-1,-1 0 1,0 0 0,1 0 0,-1-1-1,0 1 1,1 0 0,-1-1 0,1 1-1,-1 0 65,-33-2-1714,-11-3-6</inkml:trace>
  <inkml:trace contextRef="#ctx0" brushRef="#br0" timeOffset="125315.932">18130 3862 560,'0'1'116,"0"-1"0,0 1 0,1-1 0,-1 1 0,0-1 0,0 1 0,0-1 0,0 1 0,0-1 0,0 1 0,0-1 0,0 1 0,-1-1 0,1 1 0,0-1-1,0 1 1,0-1 0,-1 1 0,1-1 0,0 1 0,0-1 0,-1 1 0,1-1 0,0 1 0,-1-1 0,1 0 0,-1 1 0,1-1 0,0 0 0,-1 1 0,1-1 0,-1 0 0,1 0 0,-1 1 0,1-1 0,-1 0 0,1 0 0,-1 0 0,1 0 0,-1 1 0,1-1 0,-1 0 0,1 0-1,-1 0 1,0 0 0,1 0 0,-1 0 0,1-1 0,-1 1 0,1 0 0,-1 0 0,1 0 0,-1 0 0,1-1 0,-1 1-116,1 4-59,0 266 5310,0-268-5116,1 19-665,-1-20 400,0 0 0,0-1 0,0 1 0,0 0 0,0-1 1,0 1-1,0 0 0,0 0 0,0-1 0,0 1 0,1 0 0,-1-1 1,0 1-1,0 0 0,1-1 0,-1 1 0,1 0 0,-1-1 1,0 1-1,1-1 0,-1 1 0,1-1 0,-1 1 0,1-1 1,0 1-1,-1-1 0,1 0 0,0 1 0,-1-1 0,1 0 0,0 1 1,-1-1-1,1 0 0,0 0 0,-1 0 0,1 1 0,0-1 1,-1 0-1,1 0 0,0 0 0,0 0 0,-1 0 0,1-1 1,0 1-1,0 0 0,-1 0 0,1 0 0,0-1 0,-1 1 0,1 0 1,0-1-1,-1 1 0,1 0 0,-1-1 0,1 1 0,0-1 1,-1 1-1,1-1 0,-1 1 0,0-1 0,1 1 0,-1-1 130,23-15-2072</inkml:trace>
  <inkml:trace contextRef="#ctx0" brushRef="#br0" timeOffset="125920.753">19977 3813 504,'0'-1'76,"1"1"1,-1-1-1,0 1 0,0-1 0,0 0 0,1 1 1,-1-1-1,0 1 0,0-1 0,0 1 1,0-1-1,0 1 0,0-1 0,0 0 1,0 1-1,0-1 0,0 1 0,0-1 0,0 1 1,-1-1-1,1 0 0,0 1 0,0-1 1,-1 1-1,1-1 0,0 1 0,-1-1 1,1 1-1,0 0 0,-1-1 0,1 1 0,-1-1 1,1 1-1,0 0 0,-1-1 0,1 1 1,-1 0-1,1-1 0,-1 1 0,1 0 1,-1 0-1,0 0 0,1-1 0,-1 1 0,1 0 1,-1 0-1,1 0 0,-1 0 0,0 0 1,1 0-1,-1 0 0,1 0 0,-1 0 1,1 1-1,-1-1 0,0 0 0,1 0 0,-1 0 1,1 1-1,-1-1 0,1 0 0,-1 0 1,1 1-1,-1-1 0,1 1 0,0-1 1,-1 0-1,0 1-76,30-35 1086,-27 32-1017,0-1 0,1 1 0,-1 0 0,1 1-1,0-1 1,0 0 0,0 1 0,0 0 0,0-1 0,0 1 0,0 1 0,0-1 0,0 0 0,0 1 0,1-1-1,-1 1 1,0 0 0,0 0 0,1 0 0,-1 1 0,0-1 0,0 1 0,0 0 0,0-1 0,0 1-1,0 1 1,0-1 0,0 0 0,0 1 0,0 0 0,0-1 0,-1 1 0,1 0 0,-1 0 0,1 1 0,-1-1-1,0 0 1,0 1 0,0 0 0,0-1 0,-1 1 0,1 0 0,-1 0 0,1 0 0,-1 0 0,0 0-1,0 0 1,0 0 0,0 2-69,0 5 307,1 0 1,-1 0-1,-1 0 0,0 0 0,0 0 0,-1 0 1,0 0-1,-1 0 0,0-1 0,0 1 1,-1-1-1,0 1 0,-1-1 0,0 0 0,-1 0 1,0 0-1,-3 3-307,21-48-1996,-8 26 1751,0 1 1,1 1-1,-1-1 1,2 1 0,-1 0-1,1 0 1,0 1 0,1 0-1,0 0 1,0 1 0,0 0-1,4-2 245,-10 7 47,0 1 0,1-1 0,-1 1-1,0 0 1,0 0 0,1 0 0,-1 0-1,0 0 1,0 0 0,1 0-1,-1 1 1,0-1 0,0 1 0,0-1-1,1 1 1,-1 0 0,0 0 0,0 0-1,0 0 1,0 0 0,-1 1 0,1-1-1,0 1 1,0-1 0,-1 1 0,1-1-1,-1 1 1,1 0 0,-1 0 0,0 0-1,0 0 1,0 0 0,0 0 0,0 0-1,0 0 1,-1 0 0,1 1-47,17 84 1915,-28-45-1688,1-6-3465,9-36 3090,1 1 0,-1-1 0,1 0-1,-1 1 1,0-1 0,1 0-1,-1 0 1,1 1 0,-1-1 0,1 0-1,-1 0 1,1 0 0,-1 1 0,1-1-1,-1 0 1,1 0 0,-1 0-1,1 0 1,-1 0 0,1 0 0,-1 0-1,1 0 1,-1 0 0,1 0 0,-1 0-1,1-1 1,-1 1 0,1 0 0,-1 0-1,1 0 1,-1-1 0,1 1-1,-1 0 1,1 0 0,-1-1 0,0 1-1,1-1 1,-1 1 0,0 0 0,1-1-1,-1 1 1,0-1 0,1 1-1,-1 0 1,0-1 0,0 1 0,0-1-1,1 1 1,-1-1 0,0 1 0,0-1-1,0 1 1,0-1 0,0 1-1,0-1 1,0 1 0,0-1 0,0 0 148,1 0-184,11-13-1583</inkml:trace>
  <inkml:trace contextRef="#ctx0" brushRef="#br0" timeOffset="126122.435">20373 3899 308,'0'0'1140,"3"0"208,1 0-40,4 2-64,5-2-171,5 1-213,0 1-224,4-1-348,-3 2-512,1 0-580,0 0-472,-1-4-249,-2-4-123,-2-5 80</inkml:trace>
  <inkml:trace contextRef="#ctx0" brushRef="#br0" timeOffset="126375.383">20687 3758 756,'4'0'329,"0"0"1,0 1-1,0-1 0,0 0 0,0 1 1,0 0-1,0 0 0,0 0 0,0 1 1,-1-1-1,1 1 0,0 0 0,-1 0 1,1 0-1,-1 1 0,0-1 0,0 1 1,0 0-1,0-1 0,0 2 0,-1-1 1,1 0-1,-1 0 0,0 1 0,0-1 1,2 4-330,-1 0 185,0-1 0,0 1 0,-1-1 0,0 1 0,0 0 0,-1 0 0,1 0 0,-2 0 0,1 0 0,-1 0 0,0 0 0,0 0 0,-1 0 0,0 0 0,0 1-185,-13 49 222,15-56-228,0 0 0,1 0 0,0 1-1,-1-1 1,1 0 0,0-1-1,-1 1 1,1 0 0,0 0 0,0-1-1,0 1 1,0-1 0,0 1-1,-1-1 1,1 0 0,0 0 0,0 0-1,0 0 1,0 0 0,0 0-1,0 0 1,0-1 0,0 1 0,0-1-1,0 0 1,0 0 6,6 0-87,15-1-264,-15 2-194,1 0 0,-1 0-1,0-1 1,0 0 0,1-1-1,-1 1 1,0-2 0,0 1 0,-1-1-1,1 0 1,0-1 0,-1 0 0,0 0-1,0-1 1,0 1 0,1-3 545,3-10-1937</inkml:trace>
  <inkml:trace contextRef="#ctx0" brushRef="#br0" timeOffset="129747.761">20224 5829 196,'-23'27'6148,"21"39"-3026,3-51-2292,2 42 987,0 2-708,-3-20-3375,3-47-3640,5-5 4090,-5 9 940,10-14-942</inkml:trace>
  <inkml:trace contextRef="#ctx0" brushRef="#br0" timeOffset="131634.019">20721 6576 88,'5'8'1480,"0"-2"224,-1 0 120,1 0 21,-1-1-917,0 1-872,1 2-856,-2 2-544,-3-1-289,-2 1-111,1 1 124</inkml:trace>
  <inkml:trace contextRef="#ctx0" brushRef="#br0" timeOffset="131805.234">20737 6837 460,'-5'20'1280,"1"-3"124,1 0 48,0-1-583,3-1-701,1 1-721,1 0-459,-2 1-248,2-3-116,-1 3 80</inkml:trace>
  <inkml:trace contextRef="#ctx0" brushRef="#br0" timeOffset="131997.53">20767 7133 1076,'7'22'1756,"-2"-2"296,0-6 169,1 1-445,-1-1-576,0-3-840,-3 3-1212,-5-3-720,-6 0-392,-2-2-197,-2-5 33,3-2 424</inkml:trace>
  <inkml:trace contextRef="#ctx0" brushRef="#br0" timeOffset="133325.15">20781 8177 796,'0'0'115,"0"1"1,0-1-1,1 0 0,-1 0 0,0 1 1,0-1-1,0 0 0,0 0 0,0 1 0,0-1 1,1 0-1,-1 1 0,0-1 0,0 0 1,0 0-1,0 1 0,0-1 0,0 0 1,0 1-1,0-1 0,0 0 0,-1 0 1,1 1-1,0-1 0,0 0 0,0 0 1,0 1-1,0-1 0,0 0 0,-1 0 0,1 1 1,0-1-1,0 0 0,0 0 0,0 1 1,-1-1-1,1 0 0,0 0 0,0 0 1,-1 0-1,1 1 0,0-1 0,0 0 1,-1 0-1,1 0 0,0 0 0,0 0 1,-1 0-1,1 0 0,0 0 0,-1 0 0,1 0 1,0 0-1,0 0 0,-1 0 0,1 0 1,0 0-1,-1 0 0,1 0-115,15 32 1635,-12-26-925,26 102 472,-29-107-1342,0 0-1,0-1 1,0 1 0,0 0 0,0 0 0,0 0-1,0 0 1,0-1 0,1 1 0,-1 0 0,0 0 0,1-1-1,-1 1 1,0 0 0,1-1 0,-1 1 0,1 0-1,-1-1 1,1 1 0,0 0 0,-1-1 0,1 1 0,0-1-1,-1 1 1,1-1 0,0 0 0,-1 1 0,1-1-1,0 0 1,0 1 0,-1-1 0,1 0 0,0 0 0,0 0-1,0 0 1,-1 0 0,1 1 0,0-2 0,0 1-1,0 0 1,0 0 0,-1 0 0,1 0 0,0 0 0,0-1-1,-1 1 1,1 0 0,1-1 160,12-8-1973</inkml:trace>
  <inkml:trace contextRef="#ctx0" brushRef="#br0" timeOffset="133538.234">21277 8108 792,'14'7'1600,"-1"2"284,-2 2 205,2 0-365,-3 4-316,0 3-264,-2 1-384,-1 3-460,-4 1-540,-3-1-700,0-1-692,0-2-372,-3-4-153,-2-7 69,0-5 296</inkml:trace>
  <inkml:trace contextRef="#ctx0" brushRef="#br0" timeOffset="132708.362">20981 7790 236,'-19'-91'8313,"19"90"-8258,0 1-1,-1-1 1,1 1-1,-1-1 1,1 0-1,-1 1 1,1 0-1,-1-1 0,1 1 1,-1-1-1,1 1 1,-1-1-1,1 1 1,-1 0-1,0 0 0,1-1 1,-1 1-1,0 0 1,1 0-1,-1 0 1,0-1-1,1 1 0,-1 0 1,0 0-1,1 0 1,-1 0-1,0 0 1,1 1-1,-1-1 1,0 0-1,1 0 0,-1 0 1,0 0-1,1 1 1,-1-1-1,1 0 1,-1 1-1,0-1 0,1 0 1,-1 1-1,1-1 1,-1 1-1,1-1 1,-1 1-1,1-1 1,0 1-1,-1-1 0,1 1 1,0 0-1,-1-1 1,1 1-1,0-1 1,-1 1-1,1 0-54,-28 34 639,28-34-609,-19 26 180,2 1 1,0 1 0,2 1 0,1 0-1,1 1 1,-7 29-211,24-51-5107,11-35-27,-12 21 4957,9-17-1739</inkml:trace>
  <inkml:trace contextRef="#ctx0" brushRef="#br0" timeOffset="132951.711">21035 7691 44,'25'15'4988,"8"24"-2239,-17-19-1755,133 145 2229,-135-144-4804,-28 7-6329,5-23 6131</inkml:trace>
  <inkml:trace contextRef="#ctx0" brushRef="#br0" timeOffset="130642.795">20823 5880 148,'-14'15'1501,"14"-15"-516,0 0 0,0 0 0,1 0 0,-1 1 0,0-1 0,0 0-985,53-31 1945,-52 31-1871,0-1 1,1 1 0,-1 0-1,0 0 1,0-1 0,1 1-1,-1 0 1,0 0 0,1 0-1,-1 0 1,0 1 0,0-1 0,1 0-1,-1 0 1,0 1 0,0-1-1,1 1 1,-1-1 0,0 1-1,0 0 1,0-1 0,0 1-1,0 0 1,0 0 0,0 0-1,0-1 1,0 1 0,0 0 0,0 0-1,-1 0 1,1 1 0,0-1-1,-1 0 1,1 0 0,-1 0-1,1 0 1,-1 1 0,0-1-1,1 0 1,-1 0 0,0 1-1,0-1 1,0 0 0,0 1 0,0-1-75,-15 82 4152,3-44-2873,79-98-5569,-66 58 4320,0 1-1,0 0 1,0 0-1,0 1 1,0-1 0,0 0-1,0 0 1,0 0 0,0 1-1,1-1 1,-1 1 0,0-1-1,0 1 1,-1-1-1,1 1 1,0-1 0,0 1-1,0 0 1,0 0 0,0-1-1,-1 1 1,1 0 0,0 0-1,-1 0 1,1 0-1,0 0 1,-1 0 0,0 0-1,1 0 1,-1 0 0,1 0-1,-1 0 1,0 0-1,0 0 1,0 0 0,1 0-1,-1 0 1,0 0 0,0 1-1,-1-1 1,1 0 0,0 0-1,0 0 1,0 0-1,-1 0 1,1 0 0,-1 0-1,1 0 1,-1 0 0,1 0-1,-1 0-29,-25 52-4015,23-52-5258,7-9 7516</inkml:trace>
  <inkml:trace contextRef="#ctx0" brushRef="#br0" timeOffset="130831.035">20982 5971 88,'7'-3'1148,"1"0"252,2 3 168,3 0-95,2 1-161,0 1-188,3 1-228,0-2-232,0 2-292,0-3-368,-1 0-432,1-3-496,-4 2-548,-2-5-288,-1-2-93,-1-2 101,-3-3 284</inkml:trace>
  <inkml:trace contextRef="#ctx0" brushRef="#br0" timeOffset="131033.075">21253 5863 800,'-2'11'1380,"1"1"232,-1 1-56,-1 2-139,3 1-201,-2 0-236,4 1-252,-1-1-220,3-4-220,2-2-232,3-3-376,4-5-420,0-4-496,2-5-416,1-5-193,0-3-11,1-2 224</inkml:trace>
  <inkml:trace contextRef="#ctx0" brushRef="#br0" timeOffset="131236.083">21391 5864 572,'-6'0'1288,"-1"4"232,-1 4 104,1 2-195,1 3-193,1 4-224,-2 2-228,1 3-344,-6 3-664,-1 5-872,-2-1-476,-3 3-265,0-3-131,-2-2 56</inkml:trace>
  <inkml:trace contextRef="#ctx0" brushRef="#br0" timeOffset="129402.005">20791 5414 668,'-1'0'156,"1"0"-1,0 0 1,-1 1 0,1-1-1,0 0 1,0 0-1,-1 0 1,1 0 0,0 0-1,0 0 1,-1 0-1,1 0 1,0 0 0,-1 0-1,1 0 1,0 0-1,0 0 1,-1 0 0,1 0-1,0 0 1,-1-1 0,1 1-1,0 0 1,0 0-1,-1 0 1,1 0 0,0 0-1,0-1 1,0 1-1,-1 0 1,1 0 0,0 0-1,0-1 1,0 1 0,-1 0-1,1 0 1,0-1-1,0 1 1,0 0-156,-31 31 965,26-26-477,-91 97 1836,-43 42-2798,99-126-6640,30-21 5268</inkml:trace>
  <inkml:trace contextRef="#ctx0" brushRef="#br0" timeOffset="130168.313">20939 5414 800,'-8'-21'4631,"14"30"-52,44 140 502,-43-127-4923,11 47-2443,-25-28-4440,0-32 4268,-1-3 251</inkml:trace>
  <inkml:trace contextRef="#ctx0" brushRef="#br0" timeOffset="128576.008">20534 4930 812,'-39'24'3895,"60"-54"-1053,-18 28-2733,-1 0 0,0 0 0,1 1 0,-1-1 0,1 1 0,-1 0-1,1-1 1,-1 1 0,1 1 0,0-1 0,0 0 0,0 1 0,-1-1-1,1 1 1,0 0 0,0 0 0,0 0 0,0 0 0,-1 0 0,1 1-1,0-1 1,0 1 0,0 0 0,-1 0 0,1 0 0,0 0 0,-1 0-1,1 1 1,-1-1 0,0 1 0,1 0 0,-1-1 0,0 1 0,0 0 0,0 0-1,0 0 1,0 1 0,-1-1 0,1 0 0,-1 1 0,1-1 0,-1 1-1,0 0 1,0-1 0,0 1 0,0 0 0,-1-1 0,1 1 0,-1 0-1,1 0 1,-1 0 0,0 0 0,0 0 0,0 0-109,-1 3 164,-1 0-1,1 0 1,-1-1 0,0 1 0,0-1 0,0 1-1,-1-1 1,0 1 0,0-1 0,0 0 0,0-1-1,-1 1 1,0 0 0,0-1 0,-5 4-164,18-46-2621,32-15 271,-40 52 2361,0-1 0,0 1 0,0 0 0,-1 0 0,1 0 0,0 1 0,0-1 0,0 0 0,0 0-1,1 0 1,-1 1 0,0-1 0,0 1 0,0-1 0,0 1 0,1-1 0,-1 1 0,0 0 0,1-1 0,-1 1 0,0 0-1,0 0 1,1 0 0,-1 0 0,0 0 0,1 0 0,-1 0 0,0 1 0,1-1 0,-1 0 0,0 1 0,0-1 0,0 1 0,1 0-1,-1-1 1,0 1 0,0 0 0,0-1 0,0 1 0,0 0 0,0 0 0,0 0 0,0 0 0,0 0 0,-1 0 0,1 0-1,0 0 1,-1 1-11,2 3 113,0 0-1,-1 1 1,0-1 0,0 1-1,0-1 1,-1 1-1,1-1 1,-2 1-1,1-1 1,0 1-1,-1-1 1,0 1-1,0-1 1,-1 1 0,0-1-1,0 0 1,0 0-1,0 0 1,-1 0-1,0 0 1,0 0-1,-1 0-112,-13 32-4077,17-35 1763,4-9-1551,-2 4 3131,6-11-1218</inkml:trace>
  <inkml:trace contextRef="#ctx0" brushRef="#br0" timeOffset="128781.171">20790 4994 672,'14'0'1268,"-1"0"232,3 0-68,4 0-131,0-1-213,1-1-232,0 2-240,-1-1-364,-2-2-480,-3 3-572,-2-3-528,-3 1-277,-2-4-131,0-1 64,-1-3 264</inkml:trace>
  <inkml:trace contextRef="#ctx0" brushRef="#br0" timeOffset="128999.723">21058 4854 656,'52'37'6334,"-50"-36"-6260,0 1 0,0-1 0,-1 1 0,1 0-1,0 0 1,-1 0 0,1 0 0,-1 0 0,0 0 0,0 0 0,0 0 0,0 0 0,0 0 0,0 1-1,0-1 1,-1 0 0,1 1 0,-1-1 0,0 1 0,0-1 0,0 0 0,0 1 0,0-1 0,0 1-1,0-1 1,-1 0 0,0 1 0,1-1 0,-1 0 0,0 1 0,0-1 0,0 0 0,0 0 0,0 0-1,-1 0 1,1 0 0,-1 0-74,-12 12 21,13-14-73,0 0 1,0 0 0,1 1 0,-1-1 0,0 0-1,1 1 1,-1-1 0,0 0 0,0 1-1,1-1 1,-1 1 0,1-1 0,-1 1 0,1 0-1,-1-1 1,1 1 0,-1-1 0,1 1 0,-1 0-1,1 0 1,0-1 0,-1 1 0,1 0 0,0 0-1,0-1 1,-1 1 0,1 0 0,0 0-1,0 0 1,0-1 0,0 1 0,0 0 0,0 0-1,0 0 1,0-1 0,1 1 0,-1 0 0,0 0-1,0-1 1,1 1 0,-1 0 0,0 0 0,1-1-1,-1 1 1,1 0 0,-1-1 0,1 1-1,-1-1 1,1 1 0,-1 0 0,1-1 0,0 0-1,-1 1 1,1-1 0,0 1 51,5 3 246,0 0 1,0 0-1,-1 1 1,1-1-1,-1 1 1,0 1-1,0-1 0,-1 1 1,0-1-1,0 1 1,0 1-1,-1-1 1,1 0-1,-2 1 1,1 0-1,1 6-246,-6-9-177,0 0 1,0 0-1,-1-1 1,1 1-1,-1-1 0,0 1 1,0-1-1,0 0 1,0 0-1,-1-1 0,1 1 1,-1-1-1,0 1 1,0-1-1,0 0 1,0 0-1,0-1 0,0 0 1,0 1-1,-1-1 177,0 1-373,-52 17-3783,29-11 2234</inkml:trace>
  <inkml:trace contextRef="#ctx0" brushRef="#br0" timeOffset="137906.33">16006 7460 1136,'1'-16'973,"-1"-16"3492,-10 48-1639,-14 48-2429,3 0 1,2 2 0,4 0 0,2 1 0,3 1 0,3 0 0,3 0-1,4 31-397,2-85 10,0 0 0,0 0 0,2 0-1,0 0 1,0-1 0,1 0 0,1 1-1,3 4-9,-7-14-5,0-1 1,0 1-1,1 0 0,-1-1 0,1 0 0,0 1 0,0-1 0,0 0 1,0-1-1,0 1 0,1 0 0,-1-1 0,1 0 0,0 0 1,0 0-1,-1 0 0,1-1 0,1 1 0,-1-1 0,0 0 1,0 0-1,0 0 0,0-1 0,1 0 0,-1 0 0,0 0 0,0 0 1,1 0-1,1-2 5,5-3-14,0 0 1,0-2-1,0 1 0,-1-1 1,-1-1-1,1 0 0,-1 0 1,0-1-1,-1 0 0,0-1 1,-1 1-1,0-2 1,0 1-1,-1-1 0,0 0 1,-1 0-1,0 0 0,-1-1 1,0 0-1,1-8 14,4-11-17,-1-1 0,-1 0 0,-2 0 0,-1-1 0,-1 0 0,-2 1 0,-2-1 0,-1 0 0,-1 0 0,-2 1 0,-1 0 0,-1 0 0,-2 0 0,-1 1 0,-2 0 0,-1 1-1,-1 1 1,-9-13 17,20 35 12,0 1 0,-1-1 0,1 1-1,-1 0 1,-1 0 0,1 1 0,-1-1-1,1 1 1,-2 0 0,1 0 0,0 1 0,-1 0-1,0 0 1,0 0 0,0 0 0,-1 1-1,1 0 1,-1 1 0,0-1 0,0 1-1,1 0 1,-7 0-12,12 3 12,-1-1 0,0 1 0,0 0 0,0 0-1,1-1 1,-1 1 0,0 1 0,1-1 0,-1 0 0,1 0-1,-1 1 1,1-1 0,0 0 0,0 1 0,-1-1 0,1 1 0,0 0-1,0-1 1,1 1 0,-1 0 0,0 0 0,0 0 0,1-1 0,-1 1-1,1 0 1,0 0 0,0 0 0,-1 0 0,1 0 0,0 0 0,1 0-1,-1 0 1,0 0 0,0 0-12,20 65 418,-8-51-270,0-1 0,1 0 0,1-1 0,0-1 0,1 0-1,1-1 1,0 0 0,0-1 0,1-1 0,1-1 0,-1 0 0,1-2 0,1 0 0,0 0 0,10 0-148,59 29-388,-77-27-1311,-4-3-1444,-3-6-4322,4-8 5553</inkml:trace>
  <inkml:trace contextRef="#ctx0" brushRef="#br0" timeOffset="138199.085">16768 7359 652,'-21'5'4934,"-7"29"-2586,26-32-2103,-8 15 439,0 1 0,0 0-1,2 0 1,0 0 0,1 1-1,1 0 1,-3 19-684,2-1 506,2 1-1,2 0 1,1 0 0,2 0 0,2 0-1,2 4-505,-1-10 160,2 1 0,2-1-1,1 0 1,1-1-1,2 0 1,1 0-1,4 4-159,46 59-2617,-51-94-4074,-5-35 2095,-5 21 3371,6-20-638</inkml:trace>
  <inkml:trace contextRef="#ctx0" brushRef="#br0" timeOffset="138808.088">17007 7679 672,'-59'10'5070,"59"-11"-4984,-1 0-1,1 1 1,-1-1-1,1 0 1,0 0 0,0 0-1,-1 1 1,1-1 0,0 0-1,0 0 1,0 0 0,0 0-1,0 0 1,0 1 0,0-1-1,0 0 1,1 0 0,-1 0-1,0 0 1,0 1-1,1-1 1,-1 0 0,0 0-1,1 0 1,-1 1 0,1-1-1,-1 0 1,1 1 0,-1-1-1,1 0 1,0 1 0,-1-1-1,1 1 1,0-1-1,-1 1 1,1-1 0,0 1-1,0-1 1,0 1 0,-1 0-1,1 0 1,0-1 0,0 1-1,0 0 1,0 0 0,-1 0-1,1 0 1,0 0-86,3-3 96,-1 1-1,1-1 1,-1 1 0,1 0 0,0 1 0,0-1-1,0 1 1,0-1 0,0 1 0,0 1 0,0-1-1,1 0 1,-1 1 0,0 0 0,0 0 0,1 0-1,-1 1 1,0-1 0,0 1 0,0 0 0,0 0-1,0 0 1,0 1 0,0-1 0,0 1-1,0 0 1,0 0 0,-1 1 0,1-1 0,-1 1-1,0 0 1,0-1 0,0 1 0,0 1 0,0-1-1,-1 0 1,1 1 0,-1-1 0,0 1 0,0 0-1,0 0 1,-1 0 0,1 0 0,-1 0-1,0 0 1,0 4-96,-2 3 302,0-1 0,-1 1 1,0-1-1,-1 1 0,-1-1 0,1 0 0,-1 0 0,-1 0 0,0-1 0,-1 1 0,1-1 0,-2-1 0,1 1 0,-1-1 0,-1 0-302,8-8-6,0 0-1,-1-1 1,1 1-1,0 0 1,0 0-1,-1-1 1,1 1-1,0 0 0,-1 0 1,1-1-1,0 1 1,-1 0-1,1 0 1,0 0-1,-1 0 1,1 0-1,-1 0 1,1-1-1,0 1 0,-1 0 1,1 0-1,-1 0 1,1 0-1,0 0 1,-1 0-1,1 0 1,0 1-1,-1-1 1,1 0-1,-1 0 0,1 0 1,0 0-1,-1 1 7,22-39-1200,-9 19 768,2 1-1,0 0 1,0 1 0,2 1-1,0 0 1,1 1-1,1 1 1,0 0 0,9-4 432,-24 17 63,-1 0 0,0 0 0,0 0 1,0 0-1,1 0 0,-1 1 1,0-1-1,1 1 0,-1-1 0,0 1 1,1 0-1,-1 0 0,1 0 1,-1 0-1,0 1 0,1-1 0,-1 1 1,0-1-1,1 1 0,-1 0 1,0 0-1,0 0 0,0 0 0,0 0 1,0 1-1,0-1 0,0 0 1,0 1-1,0 0 0,-1-1 1,1 1-1,0 0 0,-1 0 0,0 0 1,1 0-1,-1 0 0,0 0 1,0 0-1,0 0 0,0 1 0,-1-1 1,1 0-1,-1 1 0,1-1 1,-1 0-1,0 1 0,0-1 0,0 0 1,0 1-1,0-1 0,0 1 1,-1-1-64,-29 114 1303,2-17-5733,27-98 4262,1 0 0,-1-1 0,1 1 1,0-1-1,-1 1 0,1 0 0,-1-1 0,1 1 1,0 0-1,0-1 0,-1 1 0,1 0 1,0 0-1,0-1 0,0 1 0,0 0 1,0 0-1,0-1 0,0 1 0,0 0 1,0 0-1,0-1 0,0 1 0,0 0 1,1 0-1,-1-1 0,0 1 0,1 0 0,-1-1 1,0 1-1,1 0 0,-1-1 0,1 1 1,-1 0-1,1-1 0,-1 1 0,1-1 1,-1 1-1,1-1 0,0 1 0,-1-1 1,1 0-1,0 1 0,-1-1 0,1 0 1,0 0-1,-1 1 0,1-1 0,0 0 0,0 0 1,-1 0-1,1 0 0,0 0 0,0 0 1,-1 0-1,1 0 0,0 0 0,0 0 1,-1 0-1,1 0 0,0-1 0,0 1 1,-1 0-1,1 0 0,0-1 0,0 1 168,15-14-2078</inkml:trace>
  <inkml:trace contextRef="#ctx0" brushRef="#br0" timeOffset="139659.055">17620 7926 900,'-21'32'2864,"20"-31"-2544,0 1-1,0 0 1,0-1-1,0 1 0,0 0 1,1 0-1,-1-1 1,0 1-1,1 0 1,0 0-1,-1 0 0,1 0 1,0 0-1,0 0 1,0 0-1,0 0 1,0-1-1,0 1 0,1 0 1,-1 0-1,0 0 1,1 0-1,0 0 1,-1-1-1,1 1 0,0 0 1,0 0-1,0-1 1,0 1-1,0-1 1,1 1-1,-1-1 0,0 1 1,1-1-1,-1 0 1,1 0-1,-1 0 1,1 0-1,0 0 0,-1 0 1,1 0-1,1 0-319,1 1 127,0-1 1,0 1-1,1-1 0,-1-1 0,0 1 1,0 0-1,1-1 0,-1 0 0,0 0 1,1 0-1,-1-1 0,0 1 0,1-1 1,-1 0-1,0 0 0,0-1 0,0 1 1,0-1-1,0 0 0,0 0 0,0 0 1,-1-1-1,1 1 0,2-3-127,73-76-883,-60 50 448,-2-1-1,-1-1 1,-1 0 0,-2-1-1,-2-1 1,-1 1 0,-1-2-1,-3 1 1,0-1 0,-2 0-1,-2 0 1,-2-1 0,-1 1-1,-1 0 1,-2 0 0,-2 0-1,-1-1 436,6 37-3,1-10 18,-2 0 0,1 1 0,-2-1 0,1 1-1,-1 0 1,0 0 0,-1 0 0,0 0 0,-1 0-1,0 1 1,0 0 0,-1 0 0,-1-2-15,6 10 16,1-1 0,-1 1 0,0-1 1,1 1-1,-1-1 0,0 1 0,1 0 1,-1 0-1,0-1 0,0 1 0,1 0 0,-1 0 1,0 0-1,0-1 0,1 1 0,-1 0 0,0 0 1,0 0-1,1 1 0,-1-1 0,0 0 1,0 0-1,1 0 0,-1 0 0,0 1 0,0-1 1,1 0-1,-1 1 0,0-1 0,1 1 1,-1-1-1,0 0 0,1 1 0,-1-1 0,1 1 1,-1 0-1,1-1 0,-1 1 0,1-1 0,-1 1 1,1 0-1,0-1 0,-1 1 0,1 0 1,0 0-1,0-1 0,-1 1 0,1 0 0,0 0 1,0 0-17,-9 42 635,4 28 6,4 1 1,3-1 0,3 0-1,11 55-641,-13-98 54,1 0 0,1 0 1,1-1-1,2 0 0,0 0 0,2-1 0,1 0 0,1-1 1,12 19-55,-22-41-21,0-1 0,0 1 0,0-1 0,0 1 1,0-1-1,1 0 0,-1 0 0,1 0 1,-1 0-1,1 0 0,0-1 0,0 1 0,0-1 1,0 0-1,0 1 0,0-1 0,0-1 1,0 1-1,0 0 0,0-1 0,1 0 0,-1 1 1,0-1-1,0-1 0,0 1 0,1 0 1,-1-1-1,0 0 0,0 1 0,0-1 0,0 0 1,0-1-1,0 1 0,0 0 0,2-3 21,80-79-2111,-70 186 4472,-12-82-2820,-4-21 249,1 1-1,-1 0 0,0-1 0,1 1 0,-1-1 1,0 1-1,1-1 0,-1 0 0,0 1 0,0-1 1,0 1-1,1-1 0,-1 0 0,0 0 0,0 0 1,0 1-1,0-1 0,0 0 0,1 0 0,-1 0 1,0 0-1,0 0 0,0-1 0,0 1 1,0 0-1,1 0 0,-1-1 0,0 1 0,0 0 1,0-1-1,1 1 0,-1 0 0,0-1 0,1 1 1,-1-1-1,0 0 0,1 1 0,-1-1 0,0 1 1,1-1-1,-1 0 0,1 0 0,-1 1 211,-28-29-4643,16 8 2871</inkml:trace>
  <inkml:trace contextRef="#ctx0" brushRef="#br0" timeOffset="140293.372">17900 7393 1228,'-2'-2'189,"1"-1"54,0 0 0,-1 0 0,0 0 0,1 0 0,-1 0-1,0 1 1,0-1 0,0 1 0,-1 0 0,1-1 0,-1 1 0,1 0 0,-1 0-1,0 1 1,1-1 0,-1 0 0,0 1 0,0 0 0,0 0 0,0 0 0,-1 0-1,1 0 1,0 0 0,0 1 0,-1 0 0,1-1 0,0 1 0,0 1 0,-1-1-1,1 0 1,0 1 0,0-1 0,0 1 0,-1 0-243,-3 8 435,-1 0 0,1 1 0,1-1 0,0 1 0,0 1 1,1-1-1,0 1 0,1 0 0,0 0 0,0 0 0,1 1 0,1-1 0,0 1 0,1 0 0,0 7-435,-2 6 296,2 0 0,0-1 0,2 1 0,0 0 0,2 0 0,3 10-296,-5-26-16,1 1 0,1-1 0,0 0 0,0 0 0,0 0 0,1 0 0,1-1 0,-1 1 0,1-1 0,1 0 0,-1-1 0,2 1 0,-1-1 0,1-1 0,0 1 1,0-1-1,0 0 0,2 0 16,-3-3-68,0-1 0,0 0 0,0-1 0,0 1 0,0-1 0,0 0 0,1-1 0,-1 0 0,0 0 1,0 0-1,1 0 0,-1-1 0,0 0 0,0-1 0,0 1 0,0-1 0,0 0 0,0-1 0,-1 1 1,1-1-1,-1 0 0,1-1 0,-1 1 0,0-1 0,-1 0 0,1 0 0,0-1 0,-1 0 0,0 1 0,0-1 1,-1 0-1,0-1 0,1 1 0,-2-1 0,1 1 0,0-1 0,-1 0 0,0 0 0,-1 0 0,0 0 1,1 0-1,-2-1 0,1 1 0,-1 0 0,0 0 0,-1-6 68,2 2 82,-1 1 0,-1-1 1,0 1-1,-1-1 0,1 1 0,-2-1 1,1 1-1,-1 0 0,-1 0 0,0 0 1,0 0-1,-1 1 0,0-1 0,0 1 1,-1 1-1,0-1 0,0 1 0,-1 0 1,0 0-1,0 1 0,0 0 0,-1 0 1,-8-4-83,13 9 75,0 1 0,0-1 0,0 1 0,0 0 0,-1 0 0,1 0 0,0 0 1,0 0-1,0 1 0,-1 0 0,1-1 0,0 1 0,0 0 0,0 1 1,0-1-1,0 0 0,1 1 0,-1 0 0,0 0 0,1 0 0,-1 0 0,1 0 1,0 0-1,-1 0 0,1 1 0,0-1 0,0 1 0,-1 2-75,-39 83 1129,36-69-1066,1-1 0,1 0 0,1 1 0,0 0 0,1 0 0,1 0 0,1 0 0,1 0 0,0 0-1,1 0 1,2 0 0,0-1 0,0 1 0,2-1 0,0 0 0,1 0 0,1-1 0,2 2-63,-8-15-12,1 0 1,0-1-1,0 1 0,0-1 0,0 0 1,0 1-1,0-2 0,1 1 0,0 0 1,-1-1-1,1 1 0,0-1 0,0 0 0,1 0 1,-1-1-1,0 1 0,0-1 0,1 0 1,-1 0-1,1-1 0,-1 1 0,1-1 0,-1 0 1,1 0-1,-1 0 0,1-1 0,-1 1 1,1-1-1,-1 0 0,1-1 0,-1 1 1,0-1-1,0 0 0,0 0 0,0 0 0,0 0 1,0-1-1,-1 0 0,1 1 0,-1-2 1,3-1 11,1-3-14,-1-1 0,0 0 0,0 0 0,-1 0 0,0-1 0,-1 1 0,0-1 0,-1-1 0,0 1 0,0 0 0,-1-1 0,0 1 0,-1-1 0,0 1 0,-1-1 0,0 0 0,-1 1 0,-1-8 14,-1-5 62,-1-1 1,-1 1-1,-1 1 0,-1-1 0,-1 1 1,-1 0-1,-1 1 0,-1-1-62,10 18 9,-1-1-1,1 0 1,-1 1-1,0 0 1,0-1-1,0 1 1,-1 0-1,0 0 1,0 0-1,0 0 1,0 1-1,0-1 1,-1 1-1,1 0 0,-1 0 1,0 0-1,0 0 1,0 1-1,0-1 1,-1 1-1,1 0 1,-1 1-1,1-1 1,-1 1-1,0 0 1,1 0-1,-1 0 1,0 0-1,0 1 1,0 0-1,0 0 1,1 0-1,-1 1 1,0 0-1,0 0 1,1 0-1,-1 0 1,0 1-1,1 0 1,-4 1-9,-43 74-3625,47-69 2852,2 1-1,-1 1 1,1-1-1,1 0 0,0 0 1,0 1-1,1-1 1,0 0-1,0 1 1,1-1-1,0 0 1,1 1-1,0-1 1,1 1 773,15 19-2971,8-7 517</inkml:trace>
  <inkml:trace contextRef="#ctx0" brushRef="#br0" timeOffset="141088.438">18452 7726 1076,'-58'36'8720,"58"-34"-8659,-1-1 1,0 0 0,1 0 0,-1 0 0,1 1-1,0-1 1,-1 0 0,1 1 0,0-1 0,0 0-1,0 1 1,0-1 0,0 0 0,0 1 0,0-1-1,0 1 1,0-1 0,1 0 0,-1 1 0,0-1-1,1 0 1,-1 0 0,1 1 0,0-1 0,-1 0-1,1 0 1,0 0 0,0 0 0,0 0-1,0 0 1,0 0 0,1 1-62,0-1 25,0 1 1,1-1-1,-1 0 1,0 0-1,1 0 0,0-1 1,-1 1-1,1-1 1,-1 1-1,1-1 0,0 0 1,-1 0-1,1 0 0,0 0 1,-1 0-1,1-1 1,-1 1-1,1-1 0,0 0 1,-1 1-1,1-1 0,-1 0 1,0-1-1,1 1 1,-1 0-1,0-1 0,0 1 1,0-1-1,0 0 1,0 0-1,0 1 0,0-1 1,-1-1-1,1 1 0,-1 0 1,1 0-1,-1 0 1,0-1-1,0 1 0,0-1 1,0 1-1,0-1 0,-1 1 1,1-2-26,-1 2 73,-1 1 1,1 0-1,-1-1 0,1 1 1,-1 0-1,0 0 1,0-1-1,0 1 0,0 0 1,1 0-1,-1 0 1,-1 0-1,1 0 0,0 0 1,0 0-1,0 1 0,0-1 1,-1 0-1,1 1 1,0-1-1,-1 1 0,1-1 1,0 1-1,-1-1 1,1 1-1,-1 0 0,1 0 1,0 0-1,-1 0 1,1 0-1,-1 0 0,1 0 1,-1 0-1,1 1 1,0-1-1,-1 0 0,1 1 1,0-1-1,-1 1 0,1 0 1,0-1-1,-1 1 1,1 0-1,0 0 0,-1 0-73,1 0-178,0-1-1,0 1 1,0-1 0,0 1-1,1 0 1,-1-1-1,0 1 1,0 0-1,0-1 1,1 1-1,-1 0 1,0 0-1,1 0 1,-1 0-1,0 0 1,1 0 0,0 0-1,-1 0 1,1 0-1,-1 0 1,1 0-1,0 0 1,0 0-1,0 0 1,0 0-1,0 1 1,0-1-1,0 0 1,0 0 0,0 0-1,0 0 1,0 0-1,1 0 1,-1 0-1,0 0 1,1 0-1,-1 0 1,1 1 178,25 4-5573,-2-10 3127</inkml:trace>
  <inkml:trace contextRef="#ctx0" brushRef="#br0" timeOffset="141651.045">18968 7782 1488,'0'1'159,"-1"-1"0,0 1-1,0-1 1,0 1 0,0-1 0,0 1-1,0-1 1,0 0 0,0 1 0,-1-1-1,1 0 1,0 0 0,0 0-1,0 0 1,0 0 0,0 0 0,0 0-1,0 0 1,0-1 0,0 1 0,0 0-1,-1 0 1,1-1 0,0 1 0,1-1-1,-1 1 1,0-1 0,0 0 0,0 1-1,0-1 1,0 0 0,0 1 0,1-1-1,-1 0 1,0 0 0,1 0 0,-1 0-1,0 0 1,1 0 0,-1 0-1,1 0 1,0 0 0,-1 0 0,1 0-1,0 0 1,0 0 0,-1 0 0,1 0-1,0 0 1,0 0 0,0 0 0,0-1-1,1 1 1,-1 0 0,0 0 0,0 0-1,1 0 1,-1 0 0,0 0 0,1 0-1,-1 0 1,1 0 0,-1 0 0,1 0-1,0 0 1,-1 1 0,1-1-1,0 0-158,0-2 68,0 0 0,0 0-1,0 0 1,0 0 0,1 1-1,-1-1 1,1 1-1,0-1 1,0 1 0,0-1-1,0 1 1,0 0 0,0 0-1,0 0 1,1 0-1,-1 0 1,1 1 0,-1-1-1,1 1 1,0 0-1,0-1 1,0 1 0,-1 0-1,1 1 1,0-1 0,0 0-1,0 1 1,0 0-1,0 0 1,0 0 0,1 0-1,-1 0 1,0 1 0,0-1-1,0 1 1,-1 0-1,1-1 1,0 1 0,0 1-1,0-1 1,-1 0-1,1 1 1,0 0 0,-1-1-1,1 1 1,-1 0 0,0 0-1,0 0 1,0 1-1,1 0-67,1 10 255,0 0 0,-2-1-1,1 1 1,-2 0-1,0 0 1,0 0 0,-1 1-1,-1-1 1,0 0 0,-1 0-1,0 0 1,-1-1-1,0 1 1,-1 0 0,-1-1-1,0 0 1,-1 0-1,0-1 1,-4 6-255,8-11 55,-4 4-221,19-37-470,11-14-325,1 2 0,3 1-1,1 1 1,2 1-1,24-21 962,-54 55 52,-1 1 0,1-1 0,0 1 0,0-1-1,-1 1 1,1 0 0,0-1 0,0 1 0,0 0 0,0 0-1,0 0 1,1 0 0,-1 0 0,0 0 0,0 0-1,1 0 1,-1 0 0,1 1 0,-1-1 0,1 1 0,-1-1-1,1 1 1,-1-1 0,1 1 0,-1 0 0,1-1-1,-1 1 1,1 0 0,-1 0 0,1 1 0,0-1 0,-1 0-1,1 0 1,-1 1 0,1-1 0,-1 1 0,1-1-1,-1 1 1,1-1 0,-1 1 0,0 0 0,1 0 0,-1 0-1,0 0 1,0 0 0,0 0 0,1 0 0,-1 0-1,0 1 1,-1-1 0,1 0 0,0 1 0,0-1 0,0 0-1,-1 1 1,1-1 0,-1 1 0,1-1 0,-1 1-1,0-1 1,1 1-52,-9 98 1871,5-90-1875,1 1 1,0 0-1,1-1 0,0 1 0,1 0 0,0 0 0,1 0 0,0-1 0,1 1 0,0 0 0,1 1 4,-3-11-150,1 1 0,0 0 0,0-1 0,0 1 0,0 0 0,0-1 0,0 0 0,0 1 0,1-1-1,-1 1 1,0-1 0,1 0 0,-1 0 0,1 0 0,0 0 0,-1 0 0,1 0 0,0 0-1,-1-1 1,1 1 0,0-1 0,0 1 0,0-1 0,0 0 0,-1 1 0,1-1 0,0 0-1,0 0 1,0 0 0,0-1 0,0 1 0,0 0 0,-1-1 0,1 1 0,0-1 0,0 0-1,-1 1 1,1-1 0,0 0 0,1-1 150,66-42-7088,-37 14 4267,0-5 394</inkml:trace>
  <inkml:trace contextRef="#ctx0" brushRef="#br0" timeOffset="141865.855">19669 7544 360,'3'-7'380,"-3"5"-175,0 1 0,0-1 0,0 1-1,0-1 1,0 1 0,1-1 0,-1 1 0,0 0-1,1-1 1,-1 1 0,1 0 0,0-1-1,-1 1 1,1 0 0,0-1 0,0 1 0,0 0-1,-1 0 1,1 0 0,1 0 0,-1 0-1,0 0 1,0 0 0,0 0 0,0 0 0,1 1-1,-1-1 1,0 1 0,1-1 0,-1 0-1,0 1 1,1 0 0,-1-1 0,1 1-1,-1 0 1,1 0 0,-1 0 0,0 0 0,1 0-1,-1 0 1,1 0 0,-1 0 0,1 1-1,-1-1 1,0 1 0,1-1 0,-1 1 0,1-1-1,-1 1-204,6 4 392,-1 0-1,-1 1 0,1-1 1,-1 1-1,1 0 1,-2 0-1,1 1 0,-1-1 1,0 1-1,0 0 0,-1 1 1,0-1-1,0 1-391,6 98 1614,-13-83-1923,-1 0-1,0 0 1,-2-1 0,-1 0-1,-1 0 1,-1-1 0,-1 0-1,-6 10 310,-2-3-1085,-1 0 0,-1-1 0,-1-1 0,-2-1-1,0-1 1,-2-1 0,0-2 0,-2 0-1,0-2 1,-1-1 0,-1-1 0,-24 9 1085,-39 11-1859</inkml:trace>
  <inkml:trace contextRef="#ctx0" brushRef="#br0" timeOffset="142178.6">17526 8539 392,'-93'0'6737,"126"-13"-2382,39 12-2823,1 4 0,-1 2 0,-1 3 0,70 18-1532,-109-20-249,102 25-4792,-123-26 1788,-19-4-441,-20-4 482,-2-3 1397</inkml:trace>
  <inkml:trace contextRef="#ctx0" brushRef="#br0" timeOffset="142366.095">17731 8630 688,'-32'13'1476,"6"-1"300,5 1 277,11 1-261,10-2-168,11-1-168,16 0-220,10-2-236,11-2-244,6-1-352,6-2-508,2-1-716,-1-1-936,-4-4-516,-1-2-260,-5-5-25,-3-3 253,-5-4 528</inkml:trace>
  <inkml:trace contextRef="#ctx0" brushRef="#br0" timeOffset="142881.197">18433 8374 212,'-4'-10'831,"-2"-2"5335,0 13 647,3 10-5062,-6 43 671,3-25-1975,2-1 1,1 1-1,1 0 0,2 0 0,1 14-447,0-36-101,0 1 1,1 0-1,-1-1 0,1 0 1,1 1-1,-1-1 0,2 0 1,-1 0-1,1 0 0,-1-1 0,2 1 1,-1-1-1,1 0 0,0 0 1,0 0-1,1-1 0,-1 0 0,1 0 1,1 0-1,-1-1 0,0 0 1,6 3 100,-7-4-89,1 0 1,-1 0 0,0 0 0,1-1-1,-1 1 1,1-1 0,0-1 0,0 1-1,-1-1 1,1 0 0,0 0 0,0-1-1,0 1 1,0-2 0,0 1 0,0 0-1,0-1 1,0 0 0,0-1-1,0 1 1,0-1 0,-1 0 0,1-1-1,-1 1 1,1-1 0,-1 0 0,0 0-1,0-1 1,0 0 0,-1 0 0,1 0-1,-1 0 1,0 0 0,0-1 0,-1 0-1,1 0 1,-1 0 0,0 0 0,0-1-1,1-4 89,-2-8 2,-1 0-1,-1 0 1,-1-1 0,0 1-1,-1 0 1,-1 0-1,-1 1 1,-1-1-1,0 1 1,-1-1 0,-1 2-1,0-1 1,-2 1-1,0 0 1,0 1-1,-2 0 1,-1-2-2,-73-61 881,82 76-825,0 0 0,-1 0 0,1 0-1,-1 0 1,1 0 0,-1 1-1,0 0 1,0 0 0,1 0 0,-1 0-1,0 0 1,0 1 0,0 0 0,0-1-1,0 2 1,0-1 0,0 0 0,0 1-1,0 0 1,0-1 0,1 2 0,-1-1-1,0 0 1,1 1 0,-1 0 0,1 0-1,-2 0-55,3 0 36,1-1-1,-1 1 1,1 0 0,-1 0-1,1 0 1,0 0 0,-1-1-1,1 2 1,0-1-1,0 0 1,1 0 0,-1 0-1,0 0 1,1 0-1,-1 1 1,1-1 0,0 0-1,0 1 1,0-1 0,0 0-1,0 1 1,0-1-1,0 0 1,1 0 0,0 1-1,-1-1 1,1 0-1,0 0 1,0 0 0,0 0-1,0 0 1,0 1-36,45 60 742,-30-49-868,1 0 0,0-1 0,0-1 0,1 0 1,1-2-1,0 0 0,0-1 0,1 0 0,0-2 0,3 0 126,94 4-5684,-105-12 4603,-1-1 1,0 0-1,0-1 1,0 0-1,0-1 1,0 0-1,-1-1 1,1 0-1,3-3 1081,19-13-2024</inkml:trace>
  <inkml:trace contextRef="#ctx0" brushRef="#br0" timeOffset="143132.148">19158 8316 636,'-41'53'9709,"17"13"-4148,16 20-2846,9-74-2788,0-1 0,1 1 0,0-1 0,1 1 0,0-1 0,1 0 0,0 0 0,1 0 0,3 6 73,-5-13-479,0 1 0,0-1 0,0 1 0,0-1 0,1 0 0,0 0 0,-1-1 0,2 1 0,-1-1 0,0 0-1,1 0 1,-1 0 0,1-1 0,0 1 0,0-1 0,0-1 0,0 1 0,0 0 0,0-1 0,0 0 0,1-1 0,-1 1 0,0-1 0,1 0 0,-1 0 0,1 0 0,-1-1 0,0 0 0,0 0 0,1 0 0,-1-1 0,0 0 0,0 0 479,21-11-1768</inkml:trace>
  <inkml:trace contextRef="#ctx0" brushRef="#br0" timeOffset="143586.457">19399 8551 564,'4'-21'1910,"-4"18"-1660,-1 1-1,1-1 1,-1 1-1,1-1 1,0 0-1,0 1 0,0-1 1,1 1-1,-1-1 1,1 0-1,-1 1 0,1-1 1,0 1-1,0 0 1,0-1-1,0 1 0,0 0 1,1-1-1,-1 1 1,1 0-1,-1 0 1,1 0-1,0 0 0,0 0 1,0 1-1,0-1 1,0 1-1,0-1 0,0 1 1,1 0-1,-1-1 1,0 1-1,1 1 0,-1-1 1,1 0-1,-1 0 1,1 1-1,-1 0 1,1-1-1,0 1 0,-1 0 1,1 0-1,-1 0 1,2 1-250,0 1 185,0 0 0,0 1 0,0 0 0,0-1 0,0 2 0,0-1 0,-1 0-1,1 1 1,-1-1 0,0 1 0,0 0 0,-1 0 0,1 0 0,-1 1 0,0-1 0,0 1 0,0-1 0,-1 1 0,1-1 0,-1 1 0,0 0 0,0 0 0,-1 0 0,0-1 0,0 4-185,-19 121 1493,10-113-1752,8-26-1067,7-12 641,0 0 1,2 1-1,0-1 1,1 2-1,1-1 1,1 2-1,1-1 0,5-4 685,-17 23 62,1 0 0,0 1 0,-1-1 0,1 0 0,0 0 0,0 0 0,0 1 0,0-1 0,-1 0 0,1 1 0,0-1 0,0 0 0,0 1 0,0 0 0,0-1 0,0 1 0,0 0-1,1-1 1,-1 1 0,0 0 0,0 0 0,0 0 0,0 0 0,0 0 0,0 0 0,0 0 0,1 0 0,-1 0 0,0 1 0,0-1 0,0 0 0,0 1 0,0-1 0,0 1-1,0-1 1,0 1 0,0-1 0,0 1 0,-1 0 0,1 0 0,0-1 0,0 1 0,0 0 0,-1 0 0,1 0 0,0 0 0,-1 0 0,1 0 0,-1 0 0,1 0 0,-1 0 0,0 0-1,1 0 1,-1 1-62,21 61 2988,-25 31-2163,0-54-4551,4-40 3502,0 0-1,0 0 1,0 0 0,1-1 0,-1 1-1,0 0 1,0 0 0,1 0-1,-1 0 1,0 0 0,0 0-1,1 0 1,-1 0 0,0 0-1,0 0 1,1 0 0,-1 0-1,0 0 1,0 0 0,1 0-1,-1 0 1,0 0 0,0 0-1,1 0 1,-1 0 0,0 0 0,0 0-1,1 1 1,-1-1 0,0 0-1,0 0 1,1 0 0,-1 0-1,0 0 1,0 1 0,0-1-1,0 0 1,1 0 0,-1 1-1,0-1 1,0 0 0,0 0-1,0 0 1,0 1 0,0-1-1,0 0 1,0 0 224,15-24-3460,-3 0 1619</inkml:trace>
  <inkml:trace contextRef="#ctx0" brushRef="#br0" timeOffset="143816.99">19833 8397 584,'39'-52'7249,"-38"51"-7095,0 0-1,0 0 1,0 0 0,0 0 0,1 0-1,-1 0 1,0 1 0,1-1 0,-1 1-1,0-1 1,1 1 0,-1-1 0,1 1-1,-1 0 1,1 0 0,-1-1 0,1 1-1,-1 0 1,1 1 0,-1-1-1,1 0 1,-1 0 0,1 1 0,-1-1-1,1 1 1,-1-1 0,0 1 0,1-1-1,-1 1 1,0 0 0,1 0 0,-1 0-1,0-1 1,0 1 0,0 0 0,0 1-1,0-1 1,0 0 0,0 0 0,0 0-1,0 1 1,-1-1-154,2 2 66,0-1 0,-1 1-1,0 0 1,0 0 0,0 0 0,0 0 0,0 0 0,0 0-1,-1 0 1,0 0 0,1 0 0,-1 0 0,0 0-1,-1 0 1,1 0 0,0 0 0,-1 0 0,0 0 0,1 0-1,-1 0 1,0-1 0,-1 1 0,1 0 0,0 0-1,-1-1 1,0 2-66,-10 30 106,13-32-112,0-1 1,0 1 0,1-1-1,-1 1 1,0-1 0,1 0-1,0 1 1,-1-1-1,1 0 1,0 0 0,-1 0-1,1 0 1,0-1 0,0 1-1,0 0 1,0-1-1,-1 1 1,1-1 0,0 0-1,0 1 1,0-1 0,0 0-1,0 0 1,0-1-1,0 1 1,0 0 0,0 0-1,0-1 1,0 0 0,1 0 5,5 1-231,38-3-2549,17-23-6321,-50 10 6859</inkml:trace>
  <inkml:trace contextRef="#ctx0" brushRef="#br0" timeOffset="144014.085">20179 8270 1216,'25'-5'7678,"-3"26"-3593,2 40-342,-23-51-3577,0 1 1,-1-1 0,0 1 0,-1-1-1,0 1 1,0-1 0,-1 1-1,-1-1 1,0 0 0,0 0 0,-1 0-1,0 0 1,-1-1 0,-1 2-167,-90 117-3811,81-113 2864,-1-2 0,0 0 0,-1-1 1,-1 0-1,0-1 0,0-1 0,-1-1 0,0-1 0,0-1 1,-1 0-1,0-1 0,0-1 0,-20 2 947,-44-2-2316</inkml:trace>
  <inkml:trace contextRef="#ctx0" brushRef="#br0" timeOffset="145244.158">14959 1121 364,'-11'-2'265,"0"0"1,-1 0-1,1 1 1,-1 1-1,1 0 1,-1 0-1,0 1 1,1 1-1,0 0 1,-1 0-1,1 1 1,0 1-1,0 0 1,1 0-1,-1 1 0,1 0 1,0 1-1,0 0 1,-5 5-266,13-4 74,0 0-1,1 0 1,0 0 0,0 0 0,1 0-1,0 0 1,0 1 0,0-1 0,1 0-1,0 0 1,1 0 0,-1 0 0,1 0-1,1-1 1,-1 1 0,1 0 0,0-1-1,1 0 1,-1 0 0,1 0 0,1 0-1,-1 0 1,1-1 0,0 0 0,3 3-74,-2-1 45,49 68 191,-8-13 38,-2 1-1,34 69-273,-67-110 149,-2 0 1,-1 1-1,-1 0 0,0 0 1,-2 1-1,-1 0 0,-1 0 1,-1 0-1,-1 0 1,-1 1-1,-2 15-149,-1-19 164,-1-1 0,-1 1 0,-1-1 0,-1 0 0,-1 0 1,-1 0-1,-1-1 0,0 0 0,-1-1 0,-1 0 0,-1-1 0,0 0 0,-2 0 0,-6 5-164,-30 28 289,-2-2-1,-2-3 0,-37 23-288,38-29 111,52-38-110,-2 0-10,0 0-1,1 0 0,-1 0 0,0 1 1,0-1-1,1 1 0,-1-1 0,1 1 1,0 0-1,-1 0 0,1 0 0,0 0 1,0 0-1,0 1 0,0-1 0,1 1 0,-1-1 1,1 1-1,-1-1 0,1 1 0,0 0 1,0 0-1,0 0 0,0 0 0,1-1 1,-1 1-1,1 0 0,0 0 0,0 0 1,0 0-1,0 0 0,0 0 0,1 0 1,-1 0-1,1 0 0,0 0 0,0 0 0,0 0 1,0-1-1,0 1 0,1 1 10,136 92-1041,-109-75 970,0 1 0,-2 1 0,-1 1 0,-1 2 0,-1 0 0,-1 2 0,-1 1 0,-2 0 0,-1 1 0,-1 1 1,-2 1-1,-1 1 0,6 20 71,6 42 40,-4 1 0,-5 1 0,-4 1 1,-4 1-1,-5-1 0,-5 52-40,-32 523 925,0 13 1360,33-593-1928,3-1 0,4 0 0,4 0 0,5-1 0,3-1 0,4-1 0,25 57-357,-38-118 37,2 0 0,0-1-1,2 0 1,2-1 0,0 0-1,1-2 1,2 0 0,0-1-1,2-1 1,0-1 0,1-1-1,3 1-36,-23-18 3,1-1-1,-1 1 0,1 0 1,0-1-1,0 0 0,0 0 1,0 0-1,0 0 1,0-1-1,1 0 0,-1 0 1,0 0-1,1 0 0,-1-1 1,1 1-1,-1-1 1,0 0-1,3-1-2,-7 0-115,0 0 0,0 0 0,0-1 0,0 1 0,0 0 0,-1 0 0,1-1 0,0 1 0,0 0 0,-1 0 1,1 0-1,-1-1 0,1 1 0,-1 0 0,0 0 0,1 0 0,-1 0 0,0 0 0,0 0 0,0 0 0,1 0 0,-1 0 0,0 1 0,0-1 0,0 0 0,0 1 0,-1-1 0,1 0 1,0 1-1,0-1 115,-2-1-538,-2-3-139,0-1 1,0 0-1,0 0 0,1 0 0,0 0 1,0-1-1,0 0 0,1 0 0,0 0 0,0 0 1,1-1-1,0 1 0,0 0 0,1-1 1,0 0-1,0-2 677,-5-50-2001</inkml:trace>
  <inkml:trace contextRef="#ctx0" brushRef="#br0" timeOffset="145914.104">14312 3776 816,'-13'2'725,"-54"-2"3779,96-22-2184,58 7-1225,-85 14-1051,0 2-1,0-1 1,0 0 0,0 0-1,0 1 1,0-1 0,0 1-1,0-1 1,0 1 0,0 0 0,-1 0-1,1 0 1,0 0 0,0 0-1,-1 0 1,1 0 0,-1 1-1,1-1 1,-1 1 0,1-1-1,-1 1 1,0-1 0,0 1-1,0 0 1,0 0 0,0-1-1,0 1 1,0 0 0,-1 0 0,1 0-1,-1 0 1,1 0 0,-1 0-1,0 0 1,1 0 0,-1 0-1,0 0 1,-1 0 0,1 0-1,0 0 1,-1 1-44,-2 10 289,0 0-1,-1 0 1,-1 0 0,0-1-1,-1 0 1,0 0 0,-1-1-1,-6 10-288,3-4 208,69-77-2052,-56 56 1750,78-63-1471,-79 65 1560,0 1-1,0 0 0,0 0 1,1 0-1,-1 0 1,0 0-1,1 0 1,-1 1-1,0-1 0,1 1 1,-1-1-1,1 1 1,-1 0-1,1 0 1,-1 0-1,1 1 1,-1-1-1,0 0 0,1 1 1,-1 0-1,1 0 1,-1-1-1,0 1 1,0 0-1,0 1 1,1-1-1,-1 0 0,0 1 1,0-1-1,-1 1 1,1 0-1,0-1 1,0 1-1,-1 0 0,1 0 1,-1 0-1,0 0 1,0 0-1,1 2 6,3 5 160,-1 0-1,-1 0 1,0 0 0,0 0-1,-1 1 1,0-1 0,0 1-1,-1 0 1,0 0-1,-1-1 1,0 1 0,-1 0-1,0 0 1,-1 2-160,-8 51-2160,5-38-175,8-8-1987,4-18 2264</inkml:trace>
  <inkml:trace contextRef="#ctx0" brushRef="#br0" timeOffset="146096.895">14753 3901 432,'0'0'1240,"9"-2"172,9 1-100,15 1-135,13 3-221,6 1-404,11 4-552,1 1-692,1-2-461,-2-3-243,-1-5-128,-2-11 48</inkml:trace>
  <inkml:trace contextRef="#ctx0" brushRef="#br0" timeOffset="146597.165">15441 3886 964,'-38'56'5074,"37"-55"-4958,0 0 1,1 0-1,-1 0 1,1 0-1,-1 0 0,1 0 1,-1 0-1,1 0 1,0 0-1,0 0 1,-1 1-1,1-1 0,0 0 1,0 0-1,0 0 1,0 1-1,0-1 1,1 0-1,-1 0 0,0 0 1,1 0-1,-1 0 1,0 1-1,1-1 1,-1 0-1,1 0 0,0 0 1,-1 0-1,1 0 1,0 0-1,-1 0 1,1-1-1,0 1 0,0 0 1,0 0-1,0-1 1,0 1-1,0 0 0,0-1 1,0 1-1,0-1 1,0 1-1,0-1 1,1 0-1,-1 1 0,0-1 1,0 0-1,0 0 1,0 0-1,1 0 1,-1 0-1,0 0 0,0 0-116,11-2 16,0 0 0,-1-1 0,1-1 0,-1 0 0,0 0 0,0-1-1,0 0 1,-1-1 0,1 0 0,-2-1 0,1 0 0,-1-1-1,0 0 1,0 0 0,-1-1 0,0 0 0,6-9-16,-4 8-73,-1-1 0,-1 1 0,0-1 0,0-1 0,-1 0 0,0 0 0,-1 0 0,-1-1 1,0 1-1,0-2 0,-2 1 0,1 0 0,-2-1 0,0 1 0,0-1 0,-1 0 0,-1 1 0,0-1 0,-1 0 1,-1 1-1,0-1 0,0 0 0,-2 1 0,0 0 0,-2-6 73,5 18 15,1 0 0,-1-1 1,1 1-1,-1 0 0,0 0 1,1 0-1,-1 0 0,0 0 0,0 0 1,0 1-1,0-1 0,0 0 0,0 0 1,0 1-1,0-1 0,0 0 0,0 1 1,0-1-1,0 1 0,-1 0 0,1-1 1,0 1-1,0 0 0,0-1 0,-1 1 1,1 0-1,0 0 0,0 0 0,-1 0 1,1 0-1,0 1 0,0-1 0,-1 0 1,1 1-1,0-1 0,0 0 0,0 1 1,0-1-1,0 1 0,0 0 0,0-1 1,0 1-1,0 0 0,0 0 0,0 0 1,0 0-1,0-1 0,0 1 0,1 0 1,-1 0-1,0 1 0,1-1 1,-1 0-1,1 0 0,-1 0 0,1 0 1,-1 0-1,1 1 0,0-1 0,0 0 1,0 0-1,-1 1 0,1-1 0,0 0 1,1 0-1,-1 1 0,0-1-15,-4 17 92,1 1 0,1 0 0,0 0 0,1-1 0,2 1 0,0 0 0,0 0 0,2 0 0,1-1 0,0 0 0,1 1 1,1-1-1,0-1 0,4 5-92,83 144-5934,-60-131 1646,-19-29 2420</inkml:trace>
  <inkml:trace contextRef="#ctx0" brushRef="#br0" timeOffset="147175.16">15849 3989 100,'0'1'171,"0"0"1,0 0-1,0 0 0,1 0 0,-1 0 1,0 0-1,1 0 0,-1 0 0,0 0 1,1 0-1,-1 0 0,1 0 0,0 0 1,-1 0-1,1 0 0,0-1 0,-1 1 1,1 0-1,0 0 0,0-1 0,0 1 1,0-1-1,0 1 0,-1-1 0,1 1 1,0-1-1,0 1 0,0-1 0,0 0 1,0 1-1,0-1 0,1 0 0,-1 0 1,0 0-1,0 0 0,0 0 0,0 0 1,0 0-1,0 0 0,0-1 1,0 1-1,0 0 0,1-1-171,8 2 153,-1-1-1,1 0 1,0 0-1,0-1 1,0-1 0,0 1-1,-1-1 1,1-1-1,-1 0 1,0-1 0,1 1-1,-2-2 1,1 1-1,0-1 1,-1-1-1,0 1 1,0-1 0,-1-1-1,1 1 1,-1-1-1,-1-1 1,1 0-153,-6 5 1,0 1 1,0 0 0,0 0-1,0 0 1,0 0-1,-1-1 1,1 1-1,-1 0 1,0-1-1,0 1 1,0 0-1,0-1 1,0 1-1,0 0 1,-1-1-1,1 1 1,-1 0-1,1-1 1,-1 1-1,0 0 1,0 0-1,0 0 1,0 0-1,0 0 1,-1 0-1,1 0 1,-1 0-1,1 0 1,-1 1-1,0-1 1,1 1-1,-1-1 1,0 1-1,0-1 1,0 1-1,0 0 1,0 0-1,-1 0 1,1 0-1,0 1 1,0-1-1,0 1 1,-1-1-1,1 1 1,0 0-1,-1-1 1,1 1-1,-1 0 1,1 1-1,0-1 1,0 0-1,-1 1 1,1-1-1,0 1 1,-1 0-1,1 0 1,0 0-1,0 0 1,0 0-1,0 0 1,0 0-1,0 1 1,0-1-1,1 1 1,-2 1-2,-3 3 73,0 0 0,1 1-1,0-1 1,1 1 0,-1 0 0,1 1 0,1-1 0,-1 1-1,1-1 1,1 1 0,-1 0 0,1 0 0,1 0 0,-1 0-1,1 1 1,1 1-73,-1-6-12,1 0-1,0 0 1,0 0-1,0 0 1,0 0-1,1 0 1,-1 0 0,1 0-1,0 0 1,0 0-1,1 0 1,-1-1-1,1 1 1,0 0-1,0-1 1,0 1-1,0-1 1,1 0-1,-1 0 1,1 0 0,0 0-1,0 0 1,0-1-1,0 1 1,0-1-1,1 0 1,-1 0-1,1 0 1,-1 0-1,1-1 1,0 1 0,0-1-1,3 1 13,4-2-310,0 0 1,1-1-1,-1-1 1,0 0-1,0 0 0,0-1 1,0 0-1,0-1 1,-1-1-1,0 1 0,0-1 1,0-1-1,0 0 1,-1-1-1,0 1 0,0-2 1,-1 1-1,0-1 1,0-1-1,-1 1 0,0-1 1,3-6 309,11-18 325,-6 11 3698,-20 40-2906,3-9-891,-1 0-1,1 0 1,0 1 0,1-1 0,0 1 0,1-1-1,0 0 1,0 1 0,1-1 0,0 1-1,1-1 1,0 0 0,0 1-226,-1-9-3,0 1 1,0-1-1,-1 0 1,1 1-1,0-1 0,0 1 1,0-1-1,0 0 1,1 0-1,-1 0 1,0 0-1,1 0 0,-1 0 1,0 0-1,1 0 1,-1 0-1,1-1 1,-1 1-1,1 0 1,-1-1-1,1 1 0,0-1 1,-1 0-1,1 0 1,0 1-1,-1-1 1,1 0-1,0 0 0,-1-1 1,1 1-1,0 0 1,-1-1-1,1 1 1,-1 0-1,1-1 0,-1 0 1,1 1-1,-1-1 1,1 0-1,-1 0 1,1 0 2,55-44-830,-20-6-492,-15 17-3928,-22 33 3361,0 2 109,0 6 202</inkml:trace>
  <inkml:trace contextRef="#ctx0" brushRef="#br0" timeOffset="147608.868">16529 4045 568,'12'0'325,"-1"0"-1,1 0 1,0-1 0,-1 0-1,1-1 1,-1 0 0,0-1-1,0-1 1,0 0 0,0 0-1,0-1 1,-1 0 0,1-1-1,-2 0 1,1 0 0,-1-1-1,0-1 1,0 0 0,1-1-325,-11 9 16,0 0 0,1 0 0,-1 1 0,0-1 0,1 0 0,-1 0 0,0 0 0,1 0 0,-1 0 0,0 0-1,1 0 1,-1 0 0,0-1 0,1 1 0,-1 0 0,0 0 0,1 0 0,-1-1 0,0 1 0,1 0 0,-1-1 0,1 1 0,-1-1 0,0 1 0,1-1 0,-1 1 0,1-1 0,0 1 0,-1-1 0,1 1 0,-1-1 0,1 1 0,0-1 0,-1 0 0,1 1 0,0-1 0,0 0 0,-1 1 0,1-1 0,0 0 0,0 1 0,0-1 0,0 0 0,0 1 0,0-1 0,0 0 0,0 1 0,0-1 0,0 0 0,1 0 0,-1 1 0,0-1 0,0 0 0,1 1 0,-1-1-16,-7 4 207,-1 1 0,1 0 0,0 1 0,0 0 0,1 0 1,-1 1-1,1-1 0,0 1 0,0 0 0,1 1 0,0 0 0,0 0 0,1 0 0,0 0 0,0 0 1,0 1-1,1 0 0,-2 7-207,5-12 42,-1-1 1,1 0-1,0 1 0,-1-1 1,1 0-1,0 0 1,1 1-1,-1-1 1,0 0-1,1 1 1,-1-1-1,1 0 0,0 0 1,-1 0-1,1 0 1,0 0-1,1 0 1,-1 0-1,0 0 0,0 0 1,1 0-1,-1 0 1,1-1-1,0 1 1,-1-1-1,1 1 1,0-1-1,0 1 0,0-1 1,0 0-1,0 0 1,0 0-1,0 0 1,1-1-1,-1 1 0,0-1 1,0 1-1,2-1-42,89 2 87,-68-8-464,-1-1-1,0 0 0,0-2 1,-1-1-1,0-1 1,-1-1-1,0-1 0,-1-1 1,0-1-1,-1 0 1,-1-2-1,0 0 0,-1-1 1,-2-1-1,1-1 1,-2 0-1,-1-1 0,-1-1 1,0 0-1,6-16 378,-14 27 79,-1 1 0,0-1 0,-1 0 0,0 0 1,0 0-1,-1 0 0,0 0 0,-1-1 0,-1 1 0,0 0 0,0-1 0,-1 1 0,-1 0 0,0-1 0,0 1 0,-1 0 1,0 0-1,-5-10-79,7 20 78,1-1 0,-1 0 1,0 1-1,0-1 0,0 1 0,0-1 1,0 1-1,0-1 0,0 1 1,0 0-1,-1 0 0,1-1 1,0 1-1,-1 0 0,1 0 1,-1 0-1,1 1 0,-1-1 1,0 0-1,1 1 0,-1-1 0,0 0 1,1 1-1,-1 0 0,0-1 1,1 1-1,-1 0 0,0 0 1,0 0-1,0 0 0,1 1 1,-1-1-1,0 0 0,1 1 0,-1-1 1,0 1-1,1-1 0,-1 1 1,0 0-1,1 0 0,-1 0 1,1 0-1,-1 0 0,1 0 1,0 0-1,-1 0 0,1 0 1,0 1-1,0-1 0,0 1 0,0-1 1,0 1-1,0-1 0,0 1 1,0 1-79,-8 15 301,1 0 1,1 1-1,1 1 1,0-1-1,2 1 1,0 0-1,1 0 1,1 0-1,1 0 1,0 1-1,2 5-301,0 6-362,0 0-1,2 0 1,1 0-1,2 0 1,3 6 362,-4-21-605,0 1 1,1-1-1,0-1 0,2 1 1,0-1-1,1 0 0,0-1 1,1 0-1,1-1 1,1 0-1,0 0 0,0-1 1,1-1-1,1 0 0,9 5 605,39 20-2312</inkml:trace>
  <inkml:trace contextRef="#ctx0" brushRef="#br0" timeOffset="149193.171">1619 1000 8,'3'3'198,"0"-1"-1,0 0 1,0 0-1,1 0 1,-1 0 0,1-1-1,-1 1 1,1-1 0,-1 0-1,1 0 1,0 0-1,0-1 1,-1 1 0,1-1-1,0 0 1,0 0 0,-1 0-1,1-1 1,0 1-1,0-1 1,-1 0 0,1 0-1,0 0 1,-1-1 0,1 1-1,-1-1 1,0 0-1,1 0 1,-1 0 0,0 0-1,0 0 1,0-1 0,0 1-1,-1-1 1,1 0-1,-1 0 1,0 0-198,-1 1 22,0 1 1,0-1-1,0 0 0,0 1 0,0-1 1,-1 0-1,1 0 0,-1 0 1,0 0-1,1 0 0,-1 0 1,0 0-1,0 0 0,0 1 0,0-1 1,0 0-1,-1 0 0,1 0 1,-1 0-1,1 0 0,-1 0 0,0 1 1,1-1-1,-1 0 0,0 0 1,0 1-1,0-1 0,0 1 1,-1-1-1,1 1 0,0-1 0,-1 1 1,1 0-1,-1 0 0,1-1 1,-1 1-1,0 0 0,1 0 0,-1 1 1,-1-2-23,-77-10 297,67 15-296,0 0-1,0 0 0,0 1 1,1 1-1,-1 0 0,1 0 0,1 2 1,-1-1-1,1 1 0,0 1 0,1 0 1,-1 1-1,2 0 0,-1 0 0,1 1 1,1 0-1,0 1 0,0-1 1,1 2-1,0-1 0,1 1 0,-1 5 0,-7 14-53,2 0 1,2 1-1,1 1 0,1-1 0,2 1 0,1 0 1,1 1-1,2 12 53,4 22-163,4 0 1,2 0-1,3-1 1,3 0-1,16 41 163,12 67-83,-37-154 141,0 1 1,-2-1-1,-1 1 1,0 0-1,-2-1 1,0 1-1,-1 0 1,-2 0-1,0-1 1,-1 1-1,-1-1 1,-1 0-1,-1 0 1,-1-1-1,-10 18-58,0-7 211,-2-2 0,-2 0 0,0-1 0,-2-2 0,0 0-1,-2-2 1,-1 0 0,-1-2 0,-1-1 0,-1-1 0,0-2 0,-2-1 0,-13 5-211,-37 2 129,150 3-931,-49-15 771,-1 1 0,0 1 0,-1 0-1,-1 1 1,0 1 0,-1 0 0,-1 1 0,0 1 0,-1 0 0,-1 1 0,-1 0-1,-1 1 1,0 0 0,-2 1 0,3 8 31,5 23 132,-2 0 0,-3 2 0,-1-1 0,-3 1 0,-1 43-132,-6 79 1049,-7 0 1,-21 104-1050,-9 159 2390,36-343-1732,5 1 0,4-1 0,19 84-658,-18-108-1829,-9-71 1719,0 0-1,-1-1 1,1 1 0,0 0-1,0 0 1,0-1 0,0 1-1,-1 0 1,1-1 0,0 1-1,-1 0 1,1-1 0,0 1-1,-1 0 1,1-1 0,-1 1-1,1-1 1,-1 1 0,1-1-1,-1 1 1,0-1 0,1 1-1,-1-1 1,1 0 0,-1 1-1,0-1 1,1 0 0,-1 0-1,0 1 1,0-1-1,1 0 1,-1 0 0,0 0-1,0 0 1,1 0 0,-1 0-1,0 0 1,1 0 0,-1 0-1,0 0 1,0 0 0,1-1-1,-1 1 1,0 0 0,1 0-1,-1-1 1,0 1 0,1 0-1,-1-1 1,0 1 0,1-1-1,-1 1 1,1-1 0,-1 1-1,1-1 1,-1 1 0,1-1-1,-1 0 1,1 1 0,0-1-1,-1 0 111,-37-35-3733,5-8 1259,-2-12 574</inkml:trace>
  <inkml:trace contextRef="#ctx0" brushRef="#br0" timeOffset="149948.847">1 2896 660,'0'-65'3174,"-1"52"-755,2 46-1135,-1 659 3297,24-787-4819,-21 83 115,1 0 0,0 1 0,1-1 0,0 1 0,1 1 0,0-1 0,1 1 0,0 0 0,0 0-1,1 1 1,1 0 0,-1 0 0,2 1 0,-1 0 0,1 1 0,5-4 123,-13 10 33,0 0 0,-1 0 0,1 1-1,0-1 1,0 0 0,-1 1 0,1-1 0,0 1 0,0 0 0,0 0 0,0-1 0,0 1-1,0 1 1,-1-1 0,1 0 0,0 0 0,0 1 0,0-1 0,0 1 0,-1-1 0,1 1-1,0 0 1,0-1 0,-1 1 0,1 0 0,-1 0 0,1 1 0,-1-1 0,1 0 0,-1 0-1,1 1 1,-1-1 0,0 1 0,0-1 0,0 1 0,0-1 0,0 1 0,0 0 0,0-1-1,-1 1 1,1 0 0,-1 0 0,1 0 0,-1-1 0,0 1 0,1 0 0,-1 0 0,0 0-1,0 0 1,0 0 0,-1 0 0,1-1 0,0 1 0,-1 0 0,1 0 0,-1 0 0,0 0-1,1-1 1,-1 1 0,0 0 0,0-1 0,0 1 0,0-1 0,-1 1-33,-3 6 163,-1-1 0,0 0 0,0 0 0,-1 0 0,0-1 0,0 0 0,0 0-1,-1-1 1,0 0 0,0 0 0,0-1 0,0 0 0,-1 0 0,0-1 0,0 0 0,0-1 0,0 0 0,0 0 0,-2-1-163,37-1-351,59 21 238,69 11-2432,-55-42-3522,-73-2 3714,-6-5 198</inkml:trace>
  <inkml:trace contextRef="#ctx0" brushRef="#br0" timeOffset="150197.074">418 3272 448,'10'1'1156,"8"2"156,8 0-168,9 0-172,3-2-323,6 2-777,2-3-605,0-4-351,0-6-192,-1-8-104</inkml:trace>
  <inkml:trace contextRef="#ctx0" brushRef="#br0" timeOffset="150526.11">919 3234 468,'-2'8'393,"1"-5"-74,-1 0 1,0 0-1,1 1 0,0-1 1,0 1-1,0 0 1,0-1-1,1 1 0,-1 0 1,1-1-1,0 1 1,0 0-1,0 0 0,1-1 1,-1 1-1,1 0 1,0-1-1,0 1 0,0-1 1,0 1-1,1-1 1,-1 0-1,1 1 0,0-1 1,0 0-1,0 0 1,1 0-1,-1 0 0,1-1 1,-1 1-1,1-1 1,1 1-320,2 0 292,0-1 0,0-1 0,1 1 0,-1-1 0,0 0 0,1-1 0,-1 1 0,0-1 0,1 0 0,-1-1 0,0 0 0,1 0 0,-1 0 1,1-1-293,127-62 116,-116 52-331,0-1 0,-1 0 0,0-1 1,-1-1-1,-1-1 0,0 0 0,-2-1 0,1-1 0,-2 0 1,-1 0-1,0-2 0,-1 1 0,-1-1 0,-1 0 1,-1-1-1,0 0 0,-2 0 0,0 0 0,-2-1 1,0 0-1,-1 0 0,-2-2 215,-13-79-205,13 104 211,0-1-1,0 1 0,0 0 1,0-1-1,0 1 0,0 0 1,0-1-1,0 1 0,0-1 1,0 1-1,0 0 1,-1-1-1,1 1 0,0 0 1,-1-1-1,1 1 0,0-1 1,-1 1-1,1-1 0,-1 1 1,1-1-1,0 1 0,-1-1 1,1 1-1,-1-1 1,0 1-1,1-1 0,-1 0 1,1 1-1,-1-1 0,0 0 1,1 0-1,-1 1 0,1-1 1,-1 0-1,0 0 0,1 0 1,-1 0-1,0 0 1,1 0-1,-1 0 0,0 0 1,1 0-1,-1 0 0,0 0 1,1-1-1,-1 1 0,0 0 1,1 0-1,-1-1 0,0 1 1,1 0-1,-1-1 1,1 1-1,-1 0 0,1-1 1,-1 1-1,1-1 0,-1 1-5,-1 43 260,2 1 0,1 0-1,3 0 1,1-1 0,7 26-260,-11-63 17,1 6-29,44 170 123,-42-174-374,0 0 0,0 1 0,1-2 0,0 1 0,0 0 1,1-1-1,0 0 0,0 0 0,0-1 0,1 0 0,0 0 0,2 1 263,-6-5-271,1 0 0,0 0-1,-1 0 1,1-1 0,0 1 0,0-1-1,0 0 1,0 0 0,0 0 0,0-1-1,0 1 1,0-1 0,0 0 0,0 0 0,0 0-1,0-1 1,0 0 0,0 1 0,0-1-1,0-1 1,0 1 0,0 0 0,2-3 271,26-15-1890</inkml:trace>
  <inkml:trace contextRef="#ctx0" brushRef="#br0" timeOffset="150868.066">1725 3279 648,'0'0'122,"0"1"1,-1 0-1,1 0 0,0 0 1,-1 0-1,1 0 0,0 0 1,0-1-1,0 1 0,0 0 1,0 0-1,0 0 0,0 0 1,0 0-1,0 0 0,1 0 1,-1 0-1,0 0 0,1 0 1,-1-1-1,0 1 0,1 0 1,-1 0-1,1 0 0,-1-1 1,1 1-1,-1 0 0,1-1 1,0 1-1,-1 0 0,1-1 1,0 1-1,0-1 0,0 1 1,-1-1-1,1 1 0,0-1 0,0 0 1,0 1-1,0-1 0,0 0 1,-1 0-1,1 1 0,0-1 1,0 0-1,0 0 0,0 0 1,0 0-1,0 0 0,0-1 1,0 1-1,0 0 0,0 0 1,0-1-123,55-13 1991,-50 12-2032,1 0 1,-1 0-1,0-1 1,0 0-1,0 0 1,-1-1 0,1 1-1,-1-1 1,0 0-1,0-1 1,0 1-1,0-1 1,-1 0-1,0 0 1,0 0-1,0-1 1,-1 0-1,0 1 1,0-1-1,0 0 1,-1-1-1,1 1 1,-2 0-1,1-1 1,-1 1 0,0-1-1,0-2 41,-2 6 3,-1 0 1,0 0-1,0 0 0,0 0 0,-1 0 0,1 1 1,-1-1-1,1 1 0,-1 0 0,0 0 0,0 0 1,0 0-1,0 0 0,0 1 0,0-1 1,0 1-1,-1 0 0,1 0 0,0 0 0,-1 0 1,1 1-1,-1-1 0,1 1 0,-1 0 0,1 0 1,-1 0-1,1 1 0,-1-1 0,1 1 1,-1 0-1,1 0 0,0 0 0,0 0 0,-1 0 1,1 1-1,0 0 0,0-1 0,0 1 0,0 0 1,1 1-1,-1-1 0,0 0 0,1 1 1,0-1-1,-1 2-3,-1-1 79,0 0 1,0 1-1,1-1 0,0 1 1,0 0-1,0 0 0,0 0 1,0 0-1,1 0 1,0 1-1,0-1 0,0 1 1,0-1-1,1 1 1,-1 0-1,1-1 0,1 1 1,-1 0-1,1 0 0,0 0 1,0 0-1,0 0 1,0 0-1,1 0 0,0-1 1,0 1-1,0 0 1,1 0-1,0-1 0,0 1 1,0-1-1,0 1 1,0-1-1,1 0 0,0 0 1,0 0-1,0-1 0,1 1 1,-1 0-1,1-1 1,0 0-1,0 0 0,0 0 1,3 1-80,1 0-466,0-1 0,1 0 0,-1 0-1,1-1 1,-1 0 0,1-1 0,0 1 0,-1-2 0,1 1 0,0-1 0,0-1 0,0 0 0,-1 0 0,1 0 0,0-1 0,-1-1-1,1 1 1,-1-1 0,0-1 0,6-3 466,16-10-1816</inkml:trace>
  <inkml:trace contextRef="#ctx0" brushRef="#br0" timeOffset="151548.188">2074 3213 540,'-1'0'149,"0"0"0,0 0 0,0 0 1,1 1-1,-1-1 0,0 0 0,0 1 0,0-1 0,0 0 0,0 1 1,1-1-1,-1 1 0,0-1 0,0 1 0,1 0 0,-1-1 0,0 1 1,1 0-1,-1-1 0,1 1 0,-1 0 0,1 0 0,-1-1 0,1 1 1,-1 0-1,1 0 0,0 0 0,-1 0 0,1 0 0,0 0 0,0 0 1,0 0-1,0-1 0,0 1 0,0 0 0,0 0 0,0 0 0,0 0 0,0 0 1,0 0-1,1 0 0,-1 0 0,0 0 0,1-1 0,-1 2-149,-1 6 188,1 0 1,-1 0-1,2 0 0,-1 0 0,1 0 0,0 0 0,0 0 0,1 0 0,0 0 0,1 0 0,0 0 0,0-1 0,0 0 1,1 1-1,0-1 0,1-1 0,-1 1 0,1-1 0,3 3-188,-4-8-136,1-1 1,-1 0 0,1 0-1,-1 0 1,1 0-1,-1-1 1,1 0-1,-1 0 1,1 0-1,-1 0 1,0-1-1,0 0 1,0 1-1,0-2 1,0 1-1,0 0 1,0-1-1,-1 0 1,1 1-1,-1-2 1,0 1-1,0 0 1,0 0-1,0-1 1,-1 0-1,1 0 1,-1 1-1,0-1 1,0-1-1,0 1 1,0-3 135,7-29-544,-6 41 694,1-1 0,0 1 0,0-1 1,1 1-1,-1-1 0,1 0 0,0-1 0,0 1 1,0-1-1,0 0 0,1 0 0,-1-1 1,1 1-1,0-1 0,0-1 0,0 1 1,0-1-1,5 1-150,1 0 36,0 0 1,1-1-1,-1-1 0,0 0 1,1 0-1,-1-1 0,0-1 1,0 0-1,1-1 1,-2 0-1,1 0 0,0-2 1,-1 1-1,1-1 0,-1-1 1,-1 0-1,1-1 1,-1 0-1,0 0 0,-1-1 1,0-1-1,0 1 1,5-8-37,-11 13 9,-1 1 1,0-1 0,0 0-1,0 0 1,0 0 0,-1 0 0,1 0-1,-1 0 1,0 0 0,0 0 0,0-1-1,0 1 1,0 0 0,-1-1-1,0 1 1,1 0 0,-1-1 0,0 1-1,-1-1 1,1 1 0,-1 0 0,1-1-1,-1 1 1,0 0 0,0 0-1,-1-1 1,1 1 0,-1 0 0,0-1-10,1 3 18,1 1 1,-1-1-1,0 1 1,1-1 0,-1 1-1,0-1 1,1 1 0,-1 0-1,0-1 1,1 1-1,-1 0 1,0-1 0,0 1-1,1 0 1,-1 0 0,0 0-1,0 0 1,0 0 0,1 0-1,-1 0 1,0 0-1,0 0 1,1 0 0,-1 0-1,0 1 1,0-1 0,1 0-1,-1 0 1,0 1-1,0-1 1,1 1 0,-1-1-1,0 1 1,1-1 0,-1 1-1,1-1 1,-1 1-1,1-1 1,-1 1 0,1-1-1,-1 1 1,1 0 0,-1 0-1,1-1 1,0 1 0,-1 0-1,1-1 1,0 1-1,0 0 1,-1 0-19,-8 41 929,11-35-878,0 0-1,0 0 1,1 0-1,-1 0 1,2 0-1,-1 0 1,1 0-1,0-1 1,0 0-1,1 0 1,0 0-1,0 0 1,0-1-1,1 0 1,-1 0-1,1-1 1,0 1-1,1-1 1,-1 0-1,1-1 1,0 0-1,0 0 1,0 0-1,0-1 1,0 0-1,1 0 1,-1-1-1,1 0 1,-1 0-1,1-1 1,-1 0-1,1 0 1,-1-1-1,1 0 1,-1 0-1,1-1 1,-1 1-1,0-2 1,0 1-1,0-1 1,0 0-51,17-7-232,-1 0-1,0-2 1,-1 0 0,-1-2 0,0 0 0,0-1 0,-2-1 0,0-1 0,0-1 0,-2 0 0,0-2 0,-2 0 0,0 0 0,-1-2 0,-1 1 0,-1-2 0,6-14 232,-14 28 17,-1 1 1,1-1 0,-1 0 0,-1 0 0,1 0 0,-1 0-1,-1-1 1,0 1 0,0 0 0,-1-1 0,0 1 0,-1 0-1,0-1 1,-1 1 0,1 0 0,-2 0 0,1 0 0,-1 0-1,-1 0 1,1 1 0,-2-1 0,1 1 0,-1 0 0,0 0-1,-1 1 1,1 0 0,-2 0 0,0-1-18,5 7 38,0 0 0,0-1 0,-1 1 0,1 0 0,-1 0 0,1 1 0,0-1 0,-1 0 0,0 1 0,1 0 1,-1-1-1,1 1 0,-1 0 0,1 0 0,-1 1 0,0-1 0,1 0 0,-1 1 0,1 0 0,-1-1 0,1 1 0,0 0 0,-1 0 0,1 0 0,0 1 0,-1-1 0,1 1 0,0-1 1,0 1-1,0 0 0,-1 1-38,-47 68 1240,41-48-997,0 0 1,2 0-1,0 1 0,2-1 0,1 2 0,0-1 1,2 0-1,1 0 0,1 1 0,1-1 1,1 1-1,4 18-243,-1-21-247,0-1 1,1 1-1,0-1 1,2 0-1,1 0 1,1-1-1,0 0 1,12 16 246,-19-30-482,1 0 0,0 0-1,1 0 1,-1 0 0,1-1 0,0 0 0,0 0 0,1 0-1,-1 0 1,1-1 0,0 0 0,0 0 0,1-1-1,-1 0 1,1 0 482,8-5-2587,-9-11 239</inkml:trace>
  <inkml:trace contextRef="#ctx0" brushRef="#br0" timeOffset="152559.59">180 3083 340,'10'-107'6871,"-28"159"-5381,-1 28-1262,3 0 0,4 1 1,4 1-1,2 32-228,-5 38 239,5-129-176,6-23-63,0-1 0,0 1 1,0 0-1,0 0 0,0-1 0,0 1 1,0 0-1,0 0 0,-1 0 0,1-1 1,0 1-1,0 0 0,0 0 0,0-1 1,0 1-1,0 0 0,-1 0 0,1 0 1,0-1-1,0 1 0,0 0 0,-1 0 0,1 0 1,0 0-1,0 0 0,0-1 0,-1 1 1,1 0-1,0 0 0,0 0 0,-1 0 1,1 0-1,0 0 0,0 0 0,-1 0 1,1 0-1,0 0 0,0 0 0,-1 0 1,1 0-1,1-17-198,0 1 1,2-1 0,0 0 0,1 1 0,0 0 0,1 0 0,1 0 0,1 1 0,0 0 0,1 0 0,0 0 0,2 1 0,-1 1-1,2-1 1,0 2 0,0-1 0,3 0 197,51-30-64,-63 42 103,-1 0 1,1 0-1,-1 1 0,1-1 1,0 0-1,-1 1 1,1-1-1,0 1 0,-1 0 1,1 0-1,0-1 1,0 1-1,0 0 1,-1 0-1,1 1 0,0-1 1,0 0-1,-1 1 1,1-1-1,0 1 0,-1-1 1,1 1-1,-1 0 1,1 0-1,0-1 1,-1 1-1,0 0 0,1 1 1,-1-1-1,0 0 1,1 0-1,-1 1 0,0-1 1,0 0-1,0 1 1,0-1-1,0 1 1,0-1-1,-1 1 0,1 0 1,0 0-40,-1 5 214,0 1 0,-1 0 1,1-1-1,-2 1 0,1-1 1,-1 1-1,0-1 0,0 0 1,-1 1-1,0-1 0,-1 0 1,1-1-1,-1 1 0,0-1 1,-1 0-1,0 0 0,0 0 1,0 0-1,0-1 0,-1 0 1,0 0-1,0-1 0,-1 1 1,-5 2-215,-66 27 185,78-35-255,1 1-1,-1 0 1,0 0-1,1 0 1,-1-1 0,1 1-1,-1 0 1,0 0-1,1-1 1,-1 1 0,0 0-1,0-1 1,1 1-1,-1 0 1,0-1 0,0 1-1,1-1 1,-1 1-1,0 0 1,0-1 0,0 1-1,0-1 1,0 1 0,1-1-1,-1 1 1,0 0-1,0-1 1,0 1 0,0-1-1,0 1 1,-1-1-1,1 1 1,0 0 0,0-1-1,0 1 1,0-1-1,0 1 1,0-1 0,-1 1-1,1 0 1,0-1 0,0 1-1,-1 0 1,1-1-1,0 1 1,-1 0 0,1-1-1,0 1 1,-1 0-1,1 0 1,0-1 0,-1 1-1,1 0 1,0 0-1,-1 0 1,1-1 0,-1 1-1,1 0 1,-1 0 70,8-1-545,0 1-1,-1 0 1,1 0 0,0 1 0,-1-1 0,1 2-1,-1-1 1,1 1 0,-1 0 0,1 0 0,-1 0-1,0 1 1,0 0 545,0 0-324,29 11-113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1:36.7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9 806 408,'-34'27'2408,"14"-19"-2265,-1 0 0,1-1 0,-1-1 0,-1-1 0,1 0-1,-1-2 1,-12 0-143,3 0 138,0-1 0,1-1 0,-1-2 0,0-1 0,0-2 1,0-1-1,-1-2-138,18 4 122,0-1 1,1 0-1,-1-1 1,1-1-1,0 0 1,1 0-1,0-2 1,0 1-1,0-2 1,1 1 0,0-2-1,0 1 1,1-2-1,1 1 1,0-1-1,-3-5-122,5 0 51,0 0-1,0-1 1,2 0-1,0 0 1,1-1-1,1 1 0,0-1 1,2 0-1,0 0 1,0 0-1,2 0 1,3-16-51,0 12-8,1 0 1,1 0-1,2 1 1,0-1 0,1 2-1,1-1 1,0 2-1,2-1 1,0 1-1,2 1 1,0 1 0,1 0-1,0 0 1,1 2-1,16-13 8,-2 7-30,0 1-1,1 1 1,1 1-1,1 2 1,0 2 0,1 1-1,1 1 1,0 2-1,0 1 1,16 0 30,-30 5-14,0 2 1,1 0 0,-1 1-1,0 2 1,0 0 0,0 1-1,0 1 1,0 1 0,0 0-1,-1 2 1,0 1 0,0 0-1,0 1 1,-1 1 0,0 1-1,14 11 14,-22-8 1,0 0 0,-1 1 0,-1 0 0,0 1-1,-1 0 1,0 1 0,-1-1 0,-1 1 0,-1 1 0,0-1-1,-1 1 1,-1 0 0,-1-1 0,0 1 0,-1 1-1,-1-1 1,0 7-1,1-5 32,-1 0 0,0 0 1,-1 0-1,-1 0 0,-1 0 0,0 0 0,-2-1 0,0 1 0,-1-1 0,-1 0 0,0-1 0,-2 1 0,0-2 0,-1 1 0,0-1 1,-2-1-1,1 0 0,-2 0 0,0-1 0,-1-1 0,0 0 0,-1-1 0,0-1 0,-1 0 0,-1-1 0,1-1 0,-9 3-32,-55 20 491,87-33-4676,19-7 2219,3-4 463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1:35.0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1 807 124,'0'0'218,"0"0"-47,-25 4 839,17-5-932,1 0 1,-1-1 0,0 1-1,1-1 1,-1-1 0,1 1-1,0-2 1,0 1 0,0-1-1,0 0 1,1 0 0,-1 0-1,1-1 1,0 0 0,0-1-1,1 1 1,0-1 0,0 0-1,0 0 1,1-1 0,-1 1-1,2-1 1,-1 0-1,1 0 1,0 0 0,0-1-1,1 1 1,0-1 0,0 1-1,1-1 1,0-7-79,-3-5 43,1 0 1,1 0-1,1 1 0,0-1 0,2 0 1,0 0-1,2 0 0,0 0 0,1 1 1,1-1-1,0 1 0,2 0 0,0 1 1,1 0-1,1 0 0,7-10-43,-2 3-30,2 0 0,0 2-1,2 0 1,0 0 0,1 2-1,1 0 1,2 2 0,0 0 0,0 1-1,2 2 1,0 0 0,11-4 30,-20 13-8,0 1 0,1 1 0,-1 0 1,1 1-1,1 1 0,-1 1 0,0 0 0,1 1 0,-1 0 1,0 2-1,1 0 0,-1 1 0,1 0 0,-1 1 1,0 1-1,-1 1 0,12 4 8,-9-3 7,0 0 1,-1 1-1,1 1 1,-2 1-1,1 0 1,-1 1-1,-1 1 0,0 0 1,0 1-1,-1 1 1,-1 0-1,0 1 1,-1 0-1,0 1 0,2 6-7,-3 0 19,-2 2-1,0-1 0,-1 1 1,-2 1-1,0-1 0,-1 1 1,-2 0-1,0 0 0,-2 0 0,-1 1 1,0-1-1,-2 0 0,-3 13-18,3-19 27,-2 0 0,0-1 0,-1 1 0,-1-1 0,-1 0 0,0 0 0,-2-1 0,1 0 0,-2 0 0,0-1-1,-1 0 1,0-1 0,-1 0 0,-1-1 0,0 0 0,-1-1 0,0-1 0,-1 0 0,0-1 0,-1 0 0,0-2 0,0 0-1,-1 0 1,0-2 0,0 0 0,-1-1 0,-5 1-27,-30 0 364,0-1-1,-1-3 0,0-3 1,1-2-1,-16-4-363,61 7 114,0 0 0,0-1 0,-1 0 0,1-1 0,1 0 0,-1 0 0,0-1 0,0 1 0,1-2 0,0 1 0,-1-1 0,1 0 0,-4-4-114,11 7-170,-1-1 1,1 1-1,0 0 0,0-1 0,-1 1 1,1-1-1,0 1 0,0 0 0,0-1 1,1 1-1,-1-1 0,0 1 0,0 0 1,1-1-1,-1 1 0,1 0 0,-1 0 1,1-1-1,0 1 0,-1 0 0,1 0 1,0 0-1,0 0 0,0-1 0,0 1 1,0 1-1,0-1 0,0 0 0,0 0 1,0 0-1,0 0 0,1 1 1,-1-1-1,0 1 0,2-1 170,1-3-297,23-18-132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1:22.5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1 105 552,'-1'1'116,"1"-1"1,0 1-1,0-1 0,0 0 1,0 1-1,0-1 0,0 0 0,0 1 1,0-1-1,0 1 0,0-1 1,1 0-1,-1 1 0,0-1 1,0 0-1,0 1 0,0-1 1,0 0-1,1 1 0,-1-1 0,0 0 1,0 1-1,1-1 0,-1 0 1,0 0-1,0 1 0,1-1 1,-1 0-1,0 0 0,1 1 1,-1-1-1,0 0 0,1 0 0,-1 0 1,0 0-1,1 0 0,-1 0 1,1 0-1,-1 1-116,-37 12 729,30-10-734,-1 0 1,0-1 0,1 0 0,-1 0 0,0-1 0,0 0 0,0 0 0,0-1 0,0 0 0,0-1 0,0 1 0,0-2 0,0 1 0,1-1 0,-1 0 0,0-1 0,1 1 0,0-2-1,-1 1 1,1-1 0,1 0 0,-1 0 0,0-1 0,-3-3 4,9 6-51,0 0-1,0 1 1,0-1 0,0 0-1,0 0 1,1 1-1,-1-1 1,1 0 0,-1 0-1,1 0 1,0 0-1,0 0 1,-1 0 0,1 0-1,1 0 1,-1 0-1,0 1 1,0-1 0,1 0-1,-1 0 1,1 0-1,0 0 1,-1 0 0,1 1-1,0-1 1,0 0-1,0 1 1,0-1 0,0 1-1,1-1 1,-1 1-1,0-1 1,1 1 0,-1 0-1,1 0 1,1-1 51,64-29-828,-62 30 877,1 0-1,-1 0 1,0 0 0,1 1-1,-1 0 1,1 0 0,-1 0-1,0 1 1,1 0-1,-1 0 1,0 0 0,1 0-1,-1 1 1,0 0 0,0 0-1,-1 1 1,1-1 0,0 1-1,-1 0 1,1 0 0,-1 1-1,0-1 1,0 1 0,0 0-1,-1 0 1,1 0 0,-1 0-1,0 1 1,0 0 0,-1-1-1,1 1 1,-1 0 0,0 0-1,0 0 1,-1 0 0,0 1-1,0-1 1,0 0-1,0 1 1,-1 3-49,-20 105 2886,-3-40-5272,16-61-512,6-13 1449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1:21.3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 44 196,'2'3'5341,"-2"-20"-9864,-28 9 6164,12 3 1928,41-11-1582,-20 16-1994,1 0 1,-1 0 0,1 1-1,-1 0 1,1 0 0,-1 0-1,1 0 1,-1 1 0,0 0-1,0 0 1,0 0-1,0 1 1,0 0 0,0 0-1,-1 0 1,1 0 0,-1 1-1,0 0 1,0 0 0,0 0-1,-1 0 1,0 1-1,1-1 1,-1 1 0,-1 0-1,1 0 7,-4 0 34,0-1-1,0 0 1,0 0-1,-1 0 0,1 0 1,-1 0-1,0 0 0,0-1 1,-1 1-1,1 0 1,-1-1-1,0 0 0,0 0 1,0 0-1,0 0 0,0 0 1,-1 0-1,1-1 1,-1 0-1,0 0 0,0 0 1,0 0-1,0 0 0,0-1 1,0 0-1,0 0 1,-4 1-35,-2 2-3,11-4-3,0 0 1,-1 0-1,1 0 0,0 0 1,0 1-1,0-1 0,-1 0 1,1 0-1,0 1 0,0-1 0,0 0 1,-1 1-1,1-1 0,0 1 1,-1-1-1,1 1 0,0-1 1,-1 1-1,1-1 0,-1 1 1,1 0-1,-1-1 0,1 1 0,-1 0 1,1 0-1,-1-1 0,0 1 1,1 0-1,-1 0 0,0-1 1,0 1-1,1 0 0,-1 0 0,0 0 1,0 0-1,0-1 0,0 1 1,0 0-1,0 0 0,0 0 1,-1 0-1,1-1 0,0 1 1,0 0-1,-1 0 0,1 0 0,0-1 1,-1 1-1,1 0 0,-1 0 1,1-1-1,-1 1 0,1-1 1,-1 1-1,1 0 0,-1-1 0,0 1 1,1-1-1,-1 1 0,0-1 1,1 1-1,-1-1 0,0 0 1,0 1-1,0-1 0,1 0 1,-1 0-1,0 0 0,0 1 0,0-1 7,10 4 11,1 0 0,0-1 0,0 0 0,0 0 0,0-1 0,0-1 0,0 1 0,1-2 0,-1 1 0,0-1 0,4-1-11,59 5-2464,-43-3-2001,-16-5 305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1:19.3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 0 312,'0'45'3067,"-6"-17"-2743,4-21-234,0 1 1,0 0-1,1 0 1,0 0 0,0 0-1,1 0 1,0 0-1,0 0 1,1 0-1,0 0 1,0-1-1,3 8-90,-1-12-47,0 0-1,0 0 1,1 0-1,-1 0 0,1-1 1,0 1-1,0-1 1,0 0-1,0 0 1,0-1-1,0 1 1,0-1-1,0 0 1,1 0-1,-1 0 1,1 0-1,-1-1 1,2 0 47,26 7-371,-30-6 411,1 0 0,-1 0 0,0 0 0,0 0 0,0 0 0,0 0 0,0 1 0,0-1 0,0 1 0,0-1 0,0 1 0,-1 0 0,1 0 0,-1-1 0,1 1 0,-1 0 0,0 0 0,0 1 0,0-1 0,0 0 0,0 0 0,0 1 0,0-1 0,-1 0 0,1 1 0,-1-1 0,0 0 0,0 1 0,0-1 0,0 1 0,0-1 0,0 0 0,-1 1 0,1-1 0,-1 0 0,0 1 0,1-1 0,-2 1-40,1 2 183,-2 1-1,1 0 0,-1-1 1,0 0-1,0 0 0,0 1 0,-1-2 1,1 1-1,-1 0 0,-1-1 0,1 0 1,-1 0-1,1 0 0,-1 0 0,-1-1-182,-49 18-2565,50-31-1300,10-1 2718</inkml:trace>
  <inkml:trace contextRef="#ctx0" brushRef="#br0" timeOffset="279.455">53 158 252,'35'14'3094,"92"4"-442,13 3-5309,-130-19 1422,-2-1-1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3:00.4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97 796,'0'76'9656,"18"115"-8634,-14-177-1507,6-27-7223,-7 6 7176,4-10-1297</inkml:trace>
  <inkml:trace contextRef="#ctx0" brushRef="#br0" timeOffset="1039.452">1565 1062 360,'-12'4'1637,"13"-4"-1547,-1 0 1,0 0-1,1 1 0,-1-1 0,1 0 0,-1 0 0,0 1 0,0-1 1,1 0-1,-1 1 0,0-1 0,0 0 0,1 1 0,-1-1 0,0 0 1,0 1-1,0-1 0,1 1 0,-1-1 0,0 0 0,0 1 0,0-1 1,0 1-1,0-1 0,0 1 0,0-1 0,0 0 0,0 1 0,0-1 1,0 1-1,0-1 0,0 1 0,-1-1 0,1 0 0,0 1 0,0-1 1,0 1-1,-1-1 0,1 0 0,0 1 0,0-1 0,-1 0 0,1 1 1,0-1-1,-1 0 0,1 0 0,0 1 0,-1-1 0,1 0 0,0 0 1,-1 0-1,1 1 0,-1-1 0,1 0 0,0 0 0,-1 0 0,1 0 1,-1 0-1,1 0 0,0 0 0,-1 0-90,7 4 50,1-1 0,0 0 0,-1-1 0,1 0 0,0 0 0,0 0 0,0-1 0,1 0 0,-1-1 0,0 1 0,0-1 0,0-1 0,1 1 0,-1-1 0,0 0 0,6-2-50,16-1 45,-28 4-37,0 0-1,-1 0 0,1 0 0,0 0 0,0 0 0,0 0 0,0 0 0,0 1 0,0-1 0,0 0 0,0 1 0,0-1 0,0 1 0,-1-1 1,1 1-1,0-1 0,0 1 0,-1-1 0,1 1 0,0 0 0,-1-1 0,1 1 0,0 0 0,-1 0 0,1-1 0,-1 1 0,1 0 1,-1 0-1,0 0 0,1 0 0,-1 0 0,0-1 0,1 1 0,-1 0 0,0 0 0,0 0 0,0 0 0,0 0 0,0 0 0,0 0 1,0 0-1,0 0 0,-1 0 0,1 0 0,0 0 0,-1 0 0,1 0 0,0-1 0,-1 1 0,1 0 0,-1 0 0,1 0 0,-1-1 0,1 1 1,-1 0-8,-28 50 589,-38 28-339,67-76-246,0 1 0,1-1 1,0 0-1,0 0 0,0 1 1,0-1-1,0 0 0,1 0 1,0 0-1,-1-1 0,1 1 1,0 0-1,0-1 0,0 1 1,1-1-1,-1 1 0,1-1 1,-1 0-1,1 0 0,0 0 1,0-1-1,-1 1 0,1-1 1,1 1-1,-1-1 0,0 0 1,0 0-1,0 0 0,0-1 1,1 1-1,-1-1 0,1 0-4,10 3-102,-1-2 0,0 0 0,1 0 0,-1-1 0,1-1-1,-1 0 1,1-1 0,-1 0 0,0-1 0,11-4 102,11-17-6281,-19 11 4647</inkml:trace>
  <inkml:trace contextRef="#ctx0" brushRef="#br0" timeOffset="1723.726">2845 1019 584,'0'0'84,"-1"-1"-1,1 1 1,-1 0 0,1 0-1,-1 0 1,1-1 0,-1 1-1,1 0 1,-1 0 0,1-1-1,-1 1 1,1-1 0,-1 1-1,1 0 1,-1-1 0,1 1-1,0-1 1,-1 1 0,1-1-1,0 1 1,0-1 0,-1 1-1,1-1 1,0 1 0,0-1-1,0 1 1,0-1 0,-1 1-1,1-1 1,0 0 0,0 1-1,0-1 1,0 1 0,0-1-1,0 1 1,1-1 0,-1 0-1,0 1 1,0-1 0,0 1-1,0-1 1,1 1 0,-1-1-1,0 1 1,1-1 0,-1 1-1,0-1 1,1 1 0,-1-1-1,0 1 1,1 0 0,-1-1-1,1 1 1,-1 0 0,1-1-1,-1 1 1,1 0 0,-1 0-1,1-1 1,-1 1 0,1 0-1,-1 0 1,1 0 0,0 0-1,-1 0 1,1 0 0,-1 0-1,1 0 1,-1 0 0,1 0-84,41 13 1544,-36-10-1392,-1 0-1,0 0 0,0 0 1,0 1-1,0 0 0,0 0 1,-1 0-1,1 1 0,-1 0 1,-1-1-1,1 1 0,-1 1 1,1-1-1,-1 0 0,-1 1 0,1 0 1,-1-1-1,0 1 0,0 0 1,-1 0-1,0 0 0,0 3-151,-1-8 3,-1 1 0,1-1-1,-1 0 1,0 0-1,0 1 1,0-1-1,0 0 1,0 0 0,0 0-1,0 0 1,0 0-1,0 0 1,0 0-1,0-1 1,-1 1 0,1 0-1,0-1 1,-1 1-1,1-1 1,0 1-1,-1-1 1,1 1 0,-1-1-1,1 0 1,-1 0-1,1 0 1,0 0 0,-1 0-1,1 0 1,-1 0-1,1-1 1,-1 1-1,1 0 1,-1-1-3,-30 6-119,31-3 124,1 0-1,0 0 1,0 0-1,0 0 1,1 0-1,-1 0 1,0 1-1,1-1 1,-1 0-1,1 0 1,0 0-1,0-1 1,-1 1-1,1 0 1,1 0-1,-1 0 1,0-1-1,0 1 1,1 0-1,-1-1 1,1 1-1,-1-1 1,1 0-1,-1 1 1,1-1-1,0 0-4,1 1 36,40 55 1043,-42-56-1016,-1 1-1,1 0 0,0-1 0,-1 1 0,1 0 0,0-1 0,-1 1 0,0 0 0,0 0 0,1-1 0,-1 1 0,0 0 1,0 0-1,0 0 0,-1-1 0,1 1 0,0 0 0,-1 0 0,1-1 0,-1 1 0,0 0 0,1-1 0,-1 1 1,0-1-1,0 1 0,0-1 0,0 1 0,0-1 0,0 0 0,-1 1 0,1-1 0,0 0 0,-1 0 0,1 0 1,-1 0-1,1 0 0,-2 0-62,-8 5-87,-1-1 1,0 0-1,0-1 1,0 0-1,-1-1 1,1 0 0,-1-1-1,0-1 1,-6 0 86,28-22-6673,48-20 1657,-13 15 2990</inkml:trace>
  <inkml:trace contextRef="#ctx0" brushRef="#br0" timeOffset="3224.481">6086 1086 552,'0'-6'6044,"-22"14"-3378,18-5-2605,1 0 0,-1 1 0,1-1 0,0 1 0,0 0 0,0 0 0,0 0 0,1 1 0,0-1 0,0 0 0,0 1 0,0 0 0,1-1-1,0 1 1,0 0 0,0 0 0,0 0 0,1 0 0,0-1 0,0 1 0,0 0 0,1 0 0,-1 0 0,1 0 0,0 0 0,1-1 0,-1 1 0,1 0 0,0-1 0,0 1 0,0-1 0,1 0 0,0 0-1,-1 0 1,1 0 0,3 3-61,-4-5 9,0 0-1,0 0 0,-1 0 1,1 0-1,-1 0 0,0 0 1,1 1-1,-1-1 0,0 1 1,0-1-1,-1 1 0,1-1 1,0 1-1,-1-1 0,1 1 1,-1-1-1,0 1 0,0 0 1,0-1-1,-1 1 0,1 0 1,0-1-1,-1 1 0,0-1 1,1 1-1,-1-1 0,0 1 1,0-1-1,-1 1 0,1-1 0,0 0 1,-1 0-1,0 0 0,1 0 1,-1 0-1,0 0 0,0 0 1,0 0-1,0-1 0,0 1 1,0-1-1,-1 0 0,1 1-8,-4 1-121,0 0-1,0 0 1,0 0-1,-1 0 0,1-1 1,-1 0-1,0-1 1,1 1-1,-1-1 0,0-1 1,0 1-1,-4-1 122,7 0-371,0 0-1,1 0 1,-1-1-1,0 0 0,0 1 1,1-1-1,-1 0 1,1 0-1,-1-1 1,1 1-1,-1-1 1,1 0-1,0 0 1,0 0-1,-1 0 1,2-1-1,-1 1 1,0-1-1,0 0 1,1 1-1,0-1 1,-1 0-1,0-2 372,-5-13-1622</inkml:trace>
  <inkml:trace contextRef="#ctx0" brushRef="#br0" timeOffset="3403.663">5881 1143 360,'8'-2'1264,"5"2"172,5 0 104,5 0-379,7 0-301,8 0-408,5-3-628,4 2-680,3-3-381,2-1-199,2-1-96,2-1 92</inkml:trace>
  <inkml:trace contextRef="#ctx0" brushRef="#br0" timeOffset="2349.681">4484 1027 432,'-17'3'6584,"8"20"-4741,5 28-1503,5-47-340,0 0 1,0 0-1,0 0 1,1 0-1,-1 0 1,1 0-1,0-1 1,0 1-1,0 0 1,0-1-1,1 1 1,-1-1-1,1 0 0,0 0 1,0 0-1,0 0 1,1-1-1,-1 1 1,1-1-1,-1 0 1,1 0-1,0 0 1,2 1-1,101 31 61,-87-29-24,91 17 133,-111-22-251,-1 0 0,1 1 0,0-1-1,-1 0 1,1 0 0,-1 0 0,1 0-1,0 0 1,-1 0 0,1 0 0,-1 0-1,1 0 1,-1 0 0,1 0 0,0 0 0,-1-1-1,1 1 1,-1 0 0,1 0 0,0 0-1,-1 0 1,1-1 0,0 1 0,-1 0-1,1 0 1,0-1 0,-1 1 0,1 0 0,0-1-1,0 1 1,-1 0 0,1-1 0,0 1-1,0 0 1,0-1 0,-1 1 0,1-1-1,0 1 1,0 0 0,0-1 0,0 1 0,0-1-1,0 1 1,0 0 0,0-1 0,0 1-1,0-1 1,0 1 0,0-1 0,0 1-1,0 0 1,0-1 0,0 1 0,1-1 0,-1 1-1,0 0 1,0-1 0,0 1 0,1 0-1,-1-1 1,0 1 0,0 0 0,1-1 0,-1 1-1,0 0 1,1 0 81,-9-6-1547,-2-4-103</inkml:trace>
  <inkml:trace contextRef="#ctx0" brushRef="#br0" timeOffset="2629.408">4806 1012 668,'-1'-2'5341,"-28"32"-3814,-41 75 801,34-30-3531,36-75 1092,-1 0 0,0 1 0,1-1-1,0 1 1,-1 0 0,1-1 0,-1 1-1,1-1 1,0 1 0,-1 0-1,1-1 1,0 1 0,-1 0 0,1-1-1,0 1 1,0 0 0,0-1-1,0 1 1,0 0 0,0 0 0,0-1-1,0 1 1,0 0 0,0-1 0,0 1-1,0 0 1,0 0 0,1-1-1,-1 1 1,0 0 0,0-1 0,1 1-1,-1-1 1,1 1 0,-1 0-1,0-1 1,1 1 0,-1-1 0,1 1-1,-1-1 1,1 1 0,0-1 0,-1 1-1,1-1 1,-1 0 0,1 1-1,0-1 1,-1 0 0,1 0 0,0 1-1,-1-1 1,1 0 0,0 0 0,0 0-1,-1 0 1,1 0 0,0 0-1,-1 0 1,1 0 0,0 0 111,19-5-1621</inkml:trace>
  <inkml:trace contextRef="#ctx0" brushRef="#br0" timeOffset="95126.745">104 1031 604,'22'-23'3259,"139"-92"-3080,4 7-1,5 7 1,78-29-179,29 18 18,4 12 0,5 13-1,2 11 1,4 14 0,115-3-18,-203 39 179,0 9-1,1 8 1,1 10 0,87 16-179,-157-7-212,0 7 0,-2 5 0,122 38 212,-163-32 56,100 30 250,115 55-306,-254-90 55,-1 1 1,-1 3-1,-1 2 0,42 32-55,14 18-4,-49-38 545,-1 3 0,-3 2 0,10 14-541,44 79 1330,-108-139-1449,0-1-1,0 1 1,0 0-1,1 0 1,-1-1-1,0 1 1,0 0-1,0 0 0,1-1 1,-1 1-1,0 0 1,0 0-1,0-1 1,1 1-1,-1 0 1,0 0-1,0 0 0,1 0 1,-1 0-1,0-1 1,1 1-1,-1 0 1,0 0-1,0 0 1,1 0-1,-1 0 0,0 0 1,1 0-1,-1 0 1,0 0-1,1 0 120,-6-17-2094,3-1 563</inkml:trace>
  <inkml:trace contextRef="#ctx0" brushRef="#br0" timeOffset="95725.869">5902 609 300,'26'21'6317,"-8"44"-5863,-16-51 82,50 178-17,-52-191-513,-1 1 1,0-1-1,0 0 0,0 1 1,0-1-1,0 0 1,-1 1-1,1-1 0,0 0 1,-1 0-1,1 0 0,0 0 1,-1 0-1,1-1 0,-1 1 1,0 0-1,1-1 0,-1 1 1,0-1-1,1 1 0,-1-1 1,0 0-1,1 0 0,-1 0 1,0 1-1,1-2 0,-1 1 1,0 0-7,-5 1 9,-289 64 1290,296-65-1346,-1 0 0,1 1 0,0-1 0,-1 0 0,1 0 0,-1 0 0,1 0 0,0 0 1,-1 1-1,1-1 0,-1 0 0,1 0 0,-1 0 0,1 0 0,0 0 0,-1 0 0,1-1 0,-1 1 0,1 0 0,0 0 0,-1 0 0,1 0 0,-1 0 0,1-1 0,0 1 0,-1 0 0,1 0 0,0-1 0,-1 1 0,1 0 0,0 0 0,-1-1 0,1 1 0,0 0 0,0-1 0,-1 1 0,1 0 1,0-1-1,0 1 0,0-1 0,0 1 0,-1 0 0,1-1 0,0 1 0,0-1 0,0 1 0,0 0 0,0-1 0,0 1 0,0-1 0,0 1 0,0-1 0,0 1 0,0 0 0,0-1 0,1 1 0,-1-1 0,0 1 0,0-1 47,-1-16-2319,-7-1 565,-6-3 70</inkml:trace>
  <inkml:trace contextRef="#ctx0" brushRef="#br0" timeOffset="96985.072">291 767 532,'49'-35'6630,"-102"115"-6421,-59 103 161,95-151 627,45-33-960,212-3-2332,-254-2-1501,6 2 3125,-20-10-78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3:05.1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 8 860,'-40'-7'6043,"58"10"-2348,146 11-4407,-181 28 685,5-23 226,-72 192 1501,75-199-2625,-13-28-7402,17 6 6649</inkml:trace>
  <inkml:trace contextRef="#ctx0" brushRef="#br0" timeOffset="200.849">0 161 720,'5'-4'1224,"5"1"192,2 0-88,4 0-171,5 1-149,4-1-168,5 2-188,4-1-180,4 1-216,0-2-352,0 1-488,1-1-624,-1-1-332,-2-2-161,2 0-35,1-4 18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3:06.0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5 187 12,'-5'2'729,"4"-2"-461,-1 0-1,1 0 1,-1 0 0,0 0 0,1 0 0,-1 1 0,1-1-1,-1 1 1,1-1 0,-1 1 0,1-1 0,-1 1 0,1 0-1,0 0 1,-1 0 0,1 0 0,0 0 0,0 0 0,0 0-1,-1 0 1,1 0 0,0 1 0,1-1 0,-1 0 0,0 1-1,0-1 1,0 0 0,1 1 0,-1-1 0,1 1 0,-1-1-1,1 1 1,0-1 0,-1 1 0,1 1-268,4-2 143,0 0 0,-1 0 0,1 0-1,0-1 1,0 0 0,0 1 0,0-1 0,-1-1 0,1 1 0,0-1 0,0 1 0,0-1 0,-1 0-1,1 0 1,-1-1 0,1 1 0,0-1 0,-1 0 0,3-1-143,-1 0-21,0 1 0,0-1 0,0 0 0,-1 0 1,1 0-1,-1-1 0,0 1 0,0-1 0,0 0 0,0 0 1,-1-1-1,1 1 0,-1-1 0,0 0 0,-1 1 0,1-1 1,-1 0-1,0-1 0,0 1 0,-1 0 0,0-1 0,1 1 1,-2-1-1,1 1 0,-1-1 0,0 1 0,0-1 0,0 1 1,-1-1-1,0 1 0,0-1 0,0 1 0,-1 0 0,1-1 0,-1 1 1,-1 0-1,1 0 0,-1 0 0,0 1 0,0-1 0,0 1 1,0-1-1,-1 1 21,3 3 2,0 0 0,0 0 0,0 1 0,0-1 0,0 0-1,0 1 1,0-1 0,0 0 0,0 1 0,0 0 0,0-1 0,-1 1 0,1 0 0,0-1 0,0 1 0,0 0 0,-1 0 0,1 0 0,0 0 0,0 0 0,0 0 0,0 0 0,-1 1 0,1-1 0,0 0 0,0 1-1,0-1 1,0 0 0,0 1 0,0 0 0,-1-1 0,1 1 0,1 0 0,-1-1 0,0 1 0,0 0 0,0 0 0,0 0 0,0 0 0,1 0 0,-1 0 0,0 0 0,1 0 0,-1 0 0,1 0 0,-1 0 0,1 0 0,0 0-1,-1 1 1,1-1 0,0 0-2,-21 64 93,-3 119 77,23-181-170,0 0 0,0 0-1,0-1 1,0 1-1,-1 0 1,1-1 0,-1 1-1,0-1 1,0 1-1,0-1 1,0 0 0,0 0-1,0 0 1,-1 0-1,1 0 1,-1-1 0,1 1-1,-1-1 1,0 1-1,1-1 1,-1 0 0,0 0-1,0 0 1,0-1-1,0 1 1,0-1-1,0 1 1,0-1 0,0 0-1,0 0 1,0 0-1,0-1 1,0 1 0,0-1-1,0 0 1,0 1-1,1-1 1,-1-1 0,0 1-1,0 0 1,1-1-1,-1 1 1,1-1 0,-1 0-1,1 0 1,0 0-1,-1 0 1,1 0 0,0 0-1,0-1 1,1 1-1,-1-1 1,1 1-1,-2-3 1,3 3 5,0 0 0,1-1 0,-1 1 0,1 0 0,0 0-1,-1 0 1,1 0 0,0 0 0,0 0 0,0 0 0,1 0-1,-1 0 1,0 0 0,1 0 0,-1 1 0,1-1 0,-1 1-1,1-1 1,0 1 0,0-1 0,0 1 0,0 0 0,0 0-1,0 0 1,0 0 0,0 1 0,0-1 0,0 0-1,0 1 1,1-1 0,-1 1 0,0 0 0,0 0 0,1 0-1,-1 0 1,0 0 0,2 1-5,10-5-91,-9 3 70,70-25-2760,-15-24-3632,-50 31 442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7:23.0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90 632,'5'0'9289,"18"1"-8767,630 2-401,-393-6-149,1123-37-115,-809 19 165,1185 12 237,-1302-10-87,-380 17 84,-38 56-125,-31-33-107,0 1 1,-2 0-1,0 0 0,-1 0 1,-1 1-1,-1 0 0,-2 0 0,0-1 1,-1 1-1,-1 0 0,-3 15-24,1 26 38,-1 154 176,2-213-212,-1 1 0,0-1 0,-1 1 0,1-1 0,-1 0 0,0-1 0,0 1 0,-1 0-1,1-1 1,-1 0 0,0 0 0,0-1 0,-1 0 0,1 1 0,-1-2 0,1 1 0,-1 0 0,0-1 0,0 0 0,0-1 0,0 0 0,0 1 0,0-2 0,-1 1 0,1-1 0,0 0 0,0 0 0,0-1 0,-1 1 0,-3-2-2,-8 3-15,-2053 150-144,1749-126 133,-320 15-21,-391-30 95,579-9 464,358-2-447,0-5 0,-75-14-65,163 18 17,0 0 0,0-1 0,0 0 0,0 0 1,1 0-1,-1-1 0,1-1 0,0 1 0,0-1 0,0 0 1,1 0-1,0-1 0,0 0 0,0 0 0,1 0 0,0-1 1,0 0-1,0 0 0,1 0 0,0-1 0,1 1 0,-2-6-17,-3-6-26,1 0 1,2 0-1,0-1 0,0 1 0,2-1 0,1-1 0,0 1 0,2-19 26,3 17-4,0 0 0,2 0 0,0 0 0,1 1 1,2 0-1,0 0 0,1 0 0,7-10 4,24-59-34,-35 68-93,10-22-2542,8 29-4264,-8 13 5099</inkml:trace>
  <inkml:trace contextRef="#ctx0" brushRef="#br0" timeOffset="930.814">4595 94 332,'-2'-41'5301,"4"71"-4003,-17 257 222,-3 49-1202,16-319-237,0-7-196,4-18-1365,22-55-4343,-11 38 4487</inkml:trace>
  <inkml:trace contextRef="#ctx0" brushRef="#br0" timeOffset="1662.815">4740 307 164,'1'1'99,"-1"-1"0,0 0 0,1 0 0,-1 0 0,0 0 0,1 0 0,-1 0 0,1 0 0,-1 0 0,0 1 0,1-1 0,-1 0 0,0-1 0,1 1 0,-1 0 0,1 0 0,-1 0 0,0 0 0,1 0 0,-1 0 0,0 0 0,1 0 0,-1-1 0,0 1 0,1 0 0,-1 0 0,0 0 0,1-1 0,-1 1 0,0 0 0,0-1 0,1 1 0,-1 0 0,0 0 0,0-1 0,0 1 0,1 0 0,-1-1 0,0 1 0,0-1 0,0 1 0,0 0 0,0-1 0,0 1 0,0-1-99,-23 243 2637,20-217-2613,-1-94-946,2 56 911,-1 0 0,2-1 0,0 1-1,1 0 1,0-1 0,0 1 0,2-1 0,0 1-1,0 0 1,1 0 0,1 0 0,0 0 0,1 1-1,0 0 1,1 0 0,1 0 0,2-4 11,-4 12 16,-1 0 0,1 1-1,0 0 1,0 0 0,0 0 0,0 0 0,1 1-1,-1 0 1,1 0 0,-1 0 0,1 1 0,0 0-1,0 0 1,0 0 0,-1 1 0,1 0 0,0 0-1,0 0 1,0 1 0,0 0 0,-1 0 0,1 0-1,0 1 1,-1 0 0,1 0 0,-1 0 0,0 1 0,1 0-1,-1 0 1,-1 0 0,2 1-16,-6-1 44,1-1 0,-1 1 0,0-1 0,0 0 0,0 1 0,0-1 1,-1 1-1,1-1 0,-1 1 0,1-1 0,-1 0 0,0 1 0,0-1 0,0 0 0,0 0 0,0 0 0,0 1 0,-1-1 1,1 0-1,-1-1 0,0 1 0,1 0 0,-1 0 0,0-1 0,0 1 0,0-1 0,0 0 0,0 1 0,0-1 1,-1 0-1,-1 1-44,-5 5 56,-85 49-634,24-49-4556,57-11 3713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3:04.4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8 4 988,'1'-4'5651,"-13"15"-3852,-3 10-1586,0 1 0,2 0 0,1 1-1,0 0 1,2 1 0,1 0 0,0 0 0,2 1-1,1 0 1,0 11-213,5-33-30,0-1 1,1 1-1,0 0 0,0 0 0,0 0 0,0 0 1,0 0-1,0 0 0,1 0 0,0-1 0,-1 1 1,1 0-1,0 0 0,0 0 0,0-1 0,1 1 0,-1-1 1,1 1-1,0-1 0,-1 1 0,1-1 0,0 0 1,0 0-1,0 0 0,1 0 0,-1 0 0,0-1 1,1 1-1,-1-1 0,1 1 0,0-1 0,-1 0 0,1 0 1,0 0-1,0 0 0,-1-1 0,1 1 0,0-1 1,0 0-1,0 1 0,0-1 0,0 0 0,0-1 1,0 1-1,0-1 0,-1 1 0,1-1 0,0 0 0,0 0 31,55-35 126,-57 35-84,0 0 0,0 0 0,0 0 0,0 0 0,-1 0 0,1 0 0,0 0 0,-1-1 0,1 1 0,0 0 0,-1 0 0,1-1 0,-1 1 0,0 0 0,1 0 0,-1-1 0,0 1 0,0 0 0,0-1 0,0 1 0,0 0 0,0-1 0,0 1 0,0 0 0,-1-1 0,1 1 0,-1 0 0,1 0 0,-1-1 0,1 1 0,-1 0 0,1 0 0,-1 0 0,0 0 0,0 0 0,0 0 0,1 0 0,-1 0 0,0 0 0,0 0 0,-1 0 0,1 0 0,0 1 0,0-1 0,0 0 0,0 1 0,-1-1 0,0 1-43,-69-22-221,22 11-4084,39 2 324,14 3 217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2:59.8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9 39 860,'-27'8'6299,"-5"22"-4667,30-27-1628,0-1 0,0 1 0,0-1 0,0 1 0,1 0 0,-1 0 0,1-1 0,0 1 0,0 0 0,0 0 0,0 0 0,1 0 0,-1 1 0,1-1 0,0 0 0,0 0 0,0 0 0,0 0 0,0 0 0,1 0 0,-1 0 0,1 1 0,0-1 0,0 0 0,0 0 0,0-1 0,0 1 0,1 0 0,-1 0 0,1-1 0,0 1 0,0-1 0,0 1 0,0-1 0,0 0 0,1 0 0,-1 0 0,1 0 0,-1 0 0,1 0 0,0-1 0,0 0 0,-1 1 0,1-1 0,0 0 0,0 0 0,0 0 0,0-1 0,1 1 0,-1-1 0,0 0 0,2 0-4,2 1-16,0 0 0,0-1 0,0-1 0,0 1 0,0-1-1,0 0 1,0-1 0,0 1 0,0-1 0,-1-1 0,1 1-1,-1-1 1,0-1 0,6-3 16,-9 6 13,0-1-1,-1 0 0,1 0 1,-1 0-1,0-1 1,0 1-1,0 0 1,0-1-1,0 0 0,0 1 1,0-1-1,-1 0 1,0 0-1,1 0 1,-1 0-1,0 0 1,-1 0-1,1 0 0,0 0 1,-1 0-1,0-1 1,1 1-1,-1 0 1,-1 0-1,1 0 0,0-1 1,-1 1-1,1 0 1,-1 0-1,0 0 1,0 0-1,-1 0 1,0-2-13,-1 0 81,0 0-1,0 0 1,0 0 0,-1 0 0,0 1 0,0-1 0,0 1 0,0 0 0,-1 0 0,1 1 0,-1-1 0,0 1 0,0 0 0,-1 0 0,-4-1-81,-30 2-2966,39 2 1258,7-3-1896,5-2 200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8:32.8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99 10805 620,'-19'5'1252,"15"-5"-911,0 0 0,0 1-1,0 0 1,0 0 0,0 0-1,0 0 1,0 1-1,0 0 1,1-1 0,-1 1-1,0 1 1,1-1 0,0 0-1,-1 1 1,1 0 0,0 0-1,0 0-340,3-2 86,0 0-1,1 0 0,-1 0 0,0 0 1,0 0-1,1 0 0,-1 0 0,0 0 1,1-1-1,-1 1 0,1 0 0,-1 0 1,1 0-1,-1 0 0,1-1 0,0 1 1,-1 0-1,1-1 0,0 1 0,0 0 1,0-1-1,-1 1 0,1-1 0,0 1 1,0-1-1,0 1 0,0-1 0,0 0 1,0 0-1,0 1 0,0-1 0,0 0 1,0 0-1,0 0 0,0 0 0,0 0 1,0 0-1,0 0 0,0-1 0,0 1 1,0 0-1,0 0 0,0-1 0,0 1 1,-1-1-1,1 1 0,0 0 0,0-1 1,0 0-1,0 1 0,-1-1 0,1 0-85,5-1 8,-1-1 0,0 1 0,0-1 0,0 0 0,0-1 0,-1 1 0,1-1 0,-1 0 0,0 0 0,0-1 0,0 1 0,-1-1 0,0 1 0,0-1 0,0 0 0,0-1 0,-1 1 0,0 0 0,0-1 0,0 1 0,0-1 0,-1 1 0,0-1 0,-1 0 0,1 0 0,-1 1 0,0-1 0,0 0 0,-1 0 0,0 0 0,0 1 0,0-1 0,-1 0 0,1 1 0,-1 0 0,-3-5-8,5 8 3,-2-5 82,0 0 0,0 1 0,-1-1 0,0 1 0,0-1 0,0 1 0,-1 0 0,0 0 0,0 0 0,-1 1 0,1-1-1,-1 1 1,0 0 0,-1 1 0,0-2-85,2 7 14,1-1 1,0 1-1,0 0 0,-1 0 0,1 0 0,0 0 0,0 0 0,0 1 0,0 0 1,1-1-1,-1 1 0,0 0 0,1 0 0,-1 1 0,1-1 0,0 0 0,-1 1 1,1-1-1,0 1 0,1 0 0,-1 0 0,0 0 0,1 0 0,0 0 0,0 0 1,-1 2-15,-7 16 77,1 1 1,1 0 0,1 0-1,1 0 1,1 1-1,1-1 1,1 1 0,1 0-1,1 2-77,-16 123 186,-17-84 14,32-63-190,0 0 0,0 1 0,0-1-1,0 0 1,0 0 0,0 0-1,0 0 1,0-1 0,-1 1-1,1 0 1,0 0 0,-1-1 0,1 1-1,0 0 1,-1-1 0,1 0-1,-1 1 1,1-1 0,-1 0-1,1 0 1,-1 0 0,1 0 0,-1 0-1,1 0 1,-1 0 0,1 0-1,-1 0 1,1-1 0,-1 1 0,1-1-1,0 1 1,-1-1 0,1 0-1,0 1 1,-1-1 0,1 0-1,0 0 1,0 0 0,0 0 0,0 0-1,0 0 1,0 0 0,0 0-1,0-1 1,-1 0-10,-1-4 48,-1 0 0,1-1 0,1 1 0,-1-1 0,1 1 0,0-1 0,1 0 0,-1 0 0,1 0 0,1 0 0,-1 0 0,1 0 0,1 0 0,-1 0 0,1 0 0,0 0 0,1 0 0,-1 1 0,2-1 0,-1 0 0,0 1 0,1-1 0,1 1 0,-1 0 0,1 0 0,0 0 0,0 1 0,0-1 0,1 1 0,0 0 0,0 0 0,1 1 0,-1-1 0,1 1 0,0 1 0,0-1 0,6-2-48,86-34-136,-31 22-3389,-13 4-4824,-45 11 5926,-1-1 370</inkml:trace>
  <inkml:trace contextRef="#ctx0" brushRef="#br0" timeOffset="2396.158">19982 10717 888,'18'14'8099,"-27"5"-4628,-31 12-978,36-28-2439,0 0 0,0-1 1,-1 0-1,1 0 0,0 0 1,-1 0-1,1-1 0,-1 1 1,1-1-1,-1-1 0,0 1 0,0 0 1,1-1-1,-1 0 0,0 0 1,0-1-1,1 1 0,-1-1 1,0 0-1,1 0 0,-1-1 1,1 1-1,-1-1 0,1 0 1,0 0-1,0-1 0,0 1 1,0-1-1,0 0 0,0 0 0,1 0 1,-1 0-1,1-1 0,0 0 1,0 1-1,0-1 0,1 0 1,-1 0-1,1-1 0,0 1 1,0 0-1,1-1 0,-2-2-54,4-1-43,-1 0-1,1-1 0,0 1 1,0 0-1,1 0 0,0 0 1,1 0-1,0 1 1,0-1-1,0 1 0,1-1 1,0 1-1,1 0 0,0 1 1,0-1-1,0 1 0,1 0 1,-1 0-1,2 0 1,0 1 43,-6 3 1,1 1 1,-1 0-1,1 0 1,0 0-1,0 0 1,0 0-1,0 1 1,-1-1-1,1 1 1,0-1-1,0 1 1,0-1-1,0 1 1,0 0-1,0 0 1,0 0 0,0 0-1,0 1 1,0-1-1,0 0 1,0 1-1,0-1 1,0 1-1,0 0 1,0 0-1,0 0 1,-1 0-1,1 0 1,0 0-1,-1 0 1,1 0 0,0 1-1,-1-1 1,0 1-1,1-1 1,-1 1-1,0-1 1,1 2-2,22 74 655,-27-36-160,-1 0-1,-2 0 1,-2-1 0,-2 1-1,-1-2 1,-11 25-495,-4 19 83,24-78-286,-10 27-1639,-2-19-3568,6-20-2002,10-3 5216,7-4-211</inkml:trace>
  <inkml:trace contextRef="#ctx0" brushRef="#br0" timeOffset="1120.027">19144 10653 1240,'-64'-1'6354,"117"-4"-3860,43 23-2274,-95-16-180,-1 1 0,0-1 0,1 0 0,-1 1 0,0-1 0,0 0 1,-1 1-1,1-1 0,0 1 0,-1-1 0,0 0 0,1 0 0,-1 1 1,0-1-1,0 0 0,0 0 0,-1 0 0,1 0 0,0 0 0,-1 0 1,1 0-1,-1 0 0,0-1 0,0 1 0,1-1 0,-1 1 0,-1-1-40,-3 6 259,-19 30 570,0 1 0,3 1 0,1 1-1,2 1 1,1 3-829,16-40-225,-16 32-1353,0-27-5044,8-22 1976,5 1 2747</inkml:trace>
  <inkml:trace contextRef="#ctx0" brushRef="#br0" timeOffset="1293.885">18950 10848 860,'-3'-5'1420,"2"1"216,5 1 45,6 2-245,7-1-200,4 2-224,7 2-204,3-2-188,1 2-244,0-2-368,-2 2-568,-2-1-804,-2-1-428,-1-3-233,-4-2-51,1-6 156</inkml:trace>
  <inkml:trace contextRef="#ctx0" brushRef="#br0" timeOffset="1790.48">19524 10535 384,'4'-8'2429,"-4"7"-1858,0 1 0,0 0 0,-1 0 0,1 0-1,0 0 1,0 0 0,0 0 0,0 0 0,-1 0-1,1 0 1,0 0 0,0 0-571,-74 126 3642,58-96-3632,2 1 1,1 0-1,2 1 0,1 1 1,-2 16-11,17 43-1172,-5-90 1135,1 0 1,0 1-1,0-1 1,0 0 0,0 1-1,0-1 1,0 0-1,0 0 1,1 0-1,0 0 1,-1 0-1,1-1 1,0 1-1,-1 0 1,1-1 0,0 1-1,0-1 1,1 0-1,-1 0 1,0 0-1,0 0 1,1 0-1,-1 0 1,0 0 0,1-1-1,-1 1 1,0-1-1,1 0 1,-1 1-1,1-1 1,-1-1-1,1 1 1,-1 0-1,1 0 1,0-1 36,-1 0 77,0 0 0,0 0-1,0 0 1,0 0 0,0-1 0,0 1 0,0-1-1,0 1 1,-1-1 0,1 0 0,0 0 0,-1 0-1,0 0 1,1 0 0,-1 0 0,0 0 0,0 0-1,0 0 1,0 0 0,0-1 0,-1 1 0,1 0-1,-1-1 1,0 1 0,1-1 0,-1 1 0,0 0-1,0-1 1,-1 1 0,1-1 0,0 1 0,-1 0-1,1-1 1,-1 1 0,0 0 0,0 0 0,0-1-1,0 1 1,0 0 0,0 0 0,-1 0 0,1 0 0,-1 1-1,1-1 1,-1 0 0,0 0 0,0 1 0,0-1-1,0 1 1,0 0 0,0 0 0,0-1 0,0 1-1,0 0 1,0 1 0,-1-1 0,1 0-77,-77-21-71,26 24-4919,63 1-2199,9-5 5204</inkml:trace>
  <inkml:trace contextRef="#ctx0" brushRef="#br0" timeOffset="-1555.544">17441 10611 4,'-1'0'123,"1"0"-1,0 0 1,-1 0-1,1 0 1,0 0 0,-1 0-1,1 0 1,0-1-1,-1 1 1,1 0 0,0 0-1,-1 0 1,1 0-1,0 0 1,-1-1 0,1 1-1,0 0 1,0 0 0,-1 0-1,1-1 1,0 1-1,0 0 1,-1 0 0,1-1-1,0 1 1,0 0-1,0-1 1,-1 1 0,1 0-1,0-1 1,0 1-1,0 0 1,0-1 0,0 1-1,0 0 1,0-1-1,0 1 1,0 0 0,0-1-1,0 1 1,0 0-1,0-1 1,0 1 0,0 0-1,0-1 1,0 1-1,0 0 1,0-1 0,1 1-1,-1 0 1,0-1 0,0 1-1,0 0 1,0-1-1,1 1 1,-1 0 0,0 0-1,0-1 1,1 1-1,-1 0 1,0 0 0,1 0-1,-1-1 1,0 1-123,-25 15 3407,18-11-3275,1 0 0,-1 1-1,1-1 1,0 1-1,1 1 1,-1-1 0,1 1-1,0 0 1,1 0 0,-1 1-1,1-1 1,1 1-1,-1 0 1,1 0 0,0 0-1,1 0 1,-1 1-1,1-1 1,1 1 0,0-1-1,0 1 1,0 0 0,1-1-1,0 1 1,1 0-1,-1-1 1,1 1 0,1 0-1,0-1 1,0 1-1,0-1 1,3 4-132,30 33 2,-28-37 70,-1 0-1,1 0 0,-1 1 1,-1 0-1,1 0 1,-2 0-1,1 1 0,-1-1 1,0 1-1,-1 1-71,-2-8 51,-1-1 0,0 1 0,0 0 0,0-1 1,0 1-1,0 0 0,-1-1 0,1 1 0,0 0 0,-1-1 0,1 1 0,-1-1 0,0 1 0,0-1 0,1 1 0,-1-1 1,0 1-1,0-1 0,0 0 0,0 0 0,-1 1 0,1-1 0,0 0 0,0 0 0,-1 0 0,1 0 0,-1 0 0,1-1 1,-1 1-1,1 0 0,-1-1 0,1 1 0,-1-1 0,1 1 0,-1-1 0,0 0-51,-63 9-1944,56-8 1081,1-1 0,-1-1 0,0 1 0,0-1 0,1-1 0,-1 0 0,1 0 0,-1 0 0,1-1 0,0-1 0,0 1 0,0-1 0,0-1 0,1 1 0,-6-6 863,-8-11-2164</inkml:trace>
  <inkml:trace contextRef="#ctx0" brushRef="#br0" timeOffset="-1380.676">17189 10756 180,'15'-7'1484,"3"-1"372,6 4 317,7-2-53,7-2-252,3 3-308,7 0-508,0-1-692,1 2-1048,-5-1-940,-4-1-504,-7 0-276,-4-4-13,-1 0 265</inkml:trace>
  <inkml:trace contextRef="#ctx0" brushRef="#br0" timeOffset="-35786.478">962 11547 272,'-50'22'8649,"49"-23"-8536,1 0-1,-1 0 1,0 0-1,1 0 1,-1 0-1,1 0 1,-1 0-1,1 0 1,0 0-1,-1 0 1,1 0-1,0 0 1,0 0-1,0-1 1,0 1-1,0 0 1,0 0-1,0 0 1,0 0-1,0 0 1,1 0-1,-1-1 1,0 1-1,1 0 1,-1 0-1,1 0 1,-1 0-1,1 0 1,-1 0-1,1 0 1,0 0-1,-1 1 1,1-1-1,0 0 1,0 0-113,6-2 51,1 1 0,-1 0 0,1 0 0,-1 0 0,1 1 1,0 0-1,-1 1 0,1 0 0,0 0 0,0 1 0,-1 0 1,5 1-52,-3-1 41,3 0 6,80 21 59,-92-20-103,1 1 0,-1-1 0,0 0 0,0 0 0,0 1-1,0-1 1,-1 0 0,1 0 0,-1 1 0,1-1 0,-1 0 0,0 0 0,0 0 0,0 0 0,0 0 0,0 0 0,0 0 0,0 0 0,-1 0 0,1-1 0,-1 1 0,1 0 0,-1-1 0,0 1 0,1-1 0,-1 0 0,0 1 0,0-1 0,0 0 0,0 0 0,0-1 0,0 1 0,-1 0 0,1 0-3,-6 5 7,-63 77-242,70-81 235,0 0 0,-1 0 0,1 0 0,0 1 0,0-1 0,0 1 0,1-1 0,-1 1 0,1-1 0,-1 1 0,1-1 0,0 1 0,0-1 0,0 1 0,0 0 0,1-1 0,-1 1 0,0-1 0,1 1 0,0-1 0,0 1 0,0-1 0,0 0 0,0 1 0,0-1 0,0 0 0,1 0 0,-1 0 0,1 0 0,0 0 0,0 0 0,-1 0 0,1-1 0,0 1 0,1-1 0,-1 1 0,0-1 0,0 0 0,0 0 0,1 1 0,9 2 23,0 0 1,0-1 0,0 0-1,1-1 1,-1 0-1,1-1 1,-1 0 0,1-1-1,-1 0 1,1-1-1,-1-1 1,1 0-1,9-3-23,54-14-5515,-45 7 874,-8 2 2451</inkml:trace>
  <inkml:trace contextRef="#ctx0" brushRef="#br0" timeOffset="-35046.29">2689 11453 1056,'4'-4'7228,"22"12"-6479,-19-6-94,136 56 1139,-142-58-1777,-1 0 0,1 0 0,0 1 0,0-1 0,0 0 0,0 1 0,0-1-1,-1 0 1,1 1 0,0 0 0,0-1 0,-1 1 0,1-1 0,0 1 0,-1 0-1,1-1 1,-1 1 0,1 0 0,-1 0 0,1-1 0,-1 1 0,1 0 0,-1 0-1,0 0 1,1 0 0,-1 0 0,0-1 0,0 1 0,0 0 0,0 0 0,0 0 0,0 0-1,0 0 1,0 0 0,0 0 0,0 0 0,0 0 0,0-1 0,-1 1 0,1 0-1,0 0 1,-1 0 0,1 0 0,-1-1 0,1 1 0,-1 0 0,1 0 0,-1-1-1,1 1 1,-1 0 0,0-1 0,1 1 0,-1 0 0,0-1 0,0 1 0,0-1-17,-51 24 509,-60-1-375,111-23-137,0 0 1,1 1 0,-1-1 0,0 0 0,0 1 0,1-1 0,-1 1 0,0-1 0,0 1 0,1-1 0,-1 1 0,1-1 0,-1 1 0,0 0-1,1-1 1,-1 1 0,1 0 0,-1 0 0,1-1 0,0 1 0,-1 0 0,1 0 0,0 0 0,0-1 0,-1 1 0,1 0 0,0 0 0,0 0-1,0 0 1,0 0 0,0-1 0,0 1 0,0 0 0,0 0 0,0 0 0,1 0 0,-1 0 0,0-1 0,1 1 0,-1 0 0,0 0 0,1-1-1,-1 1 1,1 0 0,-1 0 0,1-1 0,-1 1 0,1 0 0,0-1 0,0 1 2,38 38-28,-31-32 32,15 14 62,-9-9 260,-1 0 0,0 0 1,-1 1-1,0 1 0,-1 0 0,-1 1 1,3 5-327,-12-19 75,-1 0-1,1 0 1,-1 0 0,1 0 0,-1 0-1,1 0 1,-1 0 0,0 0 0,0 1-1,1-1 1,-1 0 0,0 0 0,0 0-1,0 0 1,0 1 0,0-1 0,-1 0 0,1 0-1,0 0 1,0 0 0,-1 0 0,1 1-1,-1-1 1,1 0 0,-1 0 0,1 0-1,-1 0 1,0 0 0,0 0 0,1-1 0,-1 1-1,0 0 1,0 0 0,0 0 0,0-1-1,0 1 1,0 0 0,0-1 0,0 1-1,0-1 1,0 1 0,0-1 0,0 0-1,0 0 1,-1 1 0,0-1-75,-60 7 1052,56-7-1086,-40 2-288,-39 0-5393,85-2 5565,0 0 0,0-1 1,0 1-1,1 0 1,-1 0-1,0-1 0,0 1 1,0 0-1,0-1 1,0 1-1,0 0 0,1-1 1,-1 1-1,0 0 1,0-1-1,0 1 0,0 0 1,0-1-1,0 1 1,0 0-1,0-1 1,0 1-1,-1 0 0,1-1 1,0 1-1,0 0 1,0-1-1,0 1 0,0 0 1,-1 0-1,1-1 1,0 1-1,0 0 0,0 0 1,-1-1-1,1 1 1,0 0-1,0 0 0,-1-1 1,1 1-1,0 0 1,-1 0-1,1 0 0,0 0 1,0 0-1,-1-1 1,1 1-1,0 0 0,-1 0 1,1 0-1,0 0 1,-1 0-1,1 0 1,0 0-1,-1 0 0,1 0 150,30-17-3336,9 0 1449</inkml:trace>
  <inkml:trace contextRef="#ctx0" brushRef="#br0" timeOffset="-34501.427">4540 11475 724,'-1'-8'1161,"-3"-10"5380,-2 32-3160,-33 283 1236,39-298-4797,0 1 1,0-1-1,1 1 0,-1-1 1,0 1-1,1-1 0,-1 1 1,1-1-1,-1 1 0,1-1 1,-1 1-1,1-1 0,-1 1 1,1 0-1,-1-1 0,1 1 1,-1 0-1,1-1 0,0 1 1,-1 0-1,1 0 0,0 0 1,-1 0-1,1-1 0,-1 1 1,1 0-1,0 0 0,-1 0 1,1 0-1,0 1 0,-1-1 1,1 0-1,0 0 0,-1 0 0,1 0 1,0 1-1,-1-1 0,1 0 1,-1 1-1,1-1 0,-1 0 1,1 1-1,-1-1 0,1 1 1,-1-1-1,1 0 0,-1 1 1,1 0-1,-1-1 0,0 1 1,1-1-1,-1 1 0,0-1 1,0 1-1,1 0 0,-1-1 1,0 1-1,0-1 0,0 1 1,0 0-1,0-1 0,0 1 1,0 0-1,0-1 0,0 1 0,0 0 181,7-5-327,19-10-2032,9-2 536</inkml:trace>
  <inkml:trace contextRef="#ctx0" brushRef="#br0" timeOffset="-32581.769">8117 11501 188,'-9'4'5937,"-17"14"-3607,-62 93 1548,80-95-3839,1-1 1,0 2 0,1-1 0,0 1 0,2-1-1,0 1 1,1 1 0,0-1 0,2 0 0,0 1-1,1 7-38,27 57-895,-26-80 873,0 0 0,1-1 1,-1 1-1,0 0 0,1 0 0,-1-1 1,1 1-1,0-1 0,0 1 0,-1-1 1,1 0-1,0 0 0,0 0 0,0 0 0,0 0 1,0 0-1,0 0 0,0-1 0,1 1 1,-1-1-1,0 0 0,0 1 0,0-1 1,1 0-1,-1 0 0,0 0 0,0-1 1,1 1-1,-1-1 0,0 1 0,0-1 1,0 0-1,0 1 0,0-1 0,0 0 1,1-1 20,0 0 116,0 1 0,0-1 0,-1-1 1,1 1-1,-1 0 0,1-1 0,-1 1 0,0-1 1,0 0-1,0 1 0,0-1 0,0 0 1,-1 0-1,1 0 0,-1-1 0,0 1 0,0 0 1,0 0-1,0-1 0,-1 1 0,1 0 1,-1-1-1,0 1 0,0-1 0,0 1 1,0-1-1,-1 1 0,0 0 0,1-1 0,-1 1 1,0 0-1,-1 0 0,1-1 0,0 1 1,-1 0-1,0 0 0,0 1 0,0-1 0,0 0 1,0 0-1,0 1 0,-1 0 0,1-1 1,-1 1-1,0 0 0,1 0 0,-1 0 0,0 1 1,0-1-1,-2 0-116,-66-10-1258,25 7-5313,50-1 1185,13-1 3072</inkml:trace>
  <inkml:trace contextRef="#ctx0" brushRef="#br0" timeOffset="-31700.4">9620 11774 512,'-34'22'4860,"57"-20"-526,-20-2-4306,0 0 0,0 0-1,0 0 1,0-1 0,0 0-1,0 0 1,0 0 0,0 0-1,0 0 1,0 0 0,-1-1-1,1 1 1,0-1 0,-1 0-1,0 0 1,1 0 0,-1 0-1,0 0 1,0 0 0,0-1-1,0 1 1,0-1 0,-1 1-1,1-1 1,-1 0 0,0 1-1,1-1 1,-1 0 0,-1 0 0,1 0-1,0 0 1,-1 0 0,1 0-1,-1 0 1,0 0 0,0 0-1,0 0 1,-1 0 0,1 0-1,-1 0 1,1 0 0,-1 0-1,0-1-27,-4-5 134,1 1-1,-1-1 1,-1 1-1,0 1 1,0-1-1,0 1 1,-1 0-1,0 0 0,0 1 1,-1 0-1,1 0 1,-1 1-1,-1 0 1,1 0-1,-1 1 1,0 0-1,-5-1-133,13 5 16,-1-1-1,1 1 0,0 0 1,-1 0-1,1 0 1,0 0-1,-1 0 0,1 1 1,0-1-1,-1 0 0,1 0 1,0 1-1,-1-1 1,1 1-1,0 0 0,0-1 1,-1 1-1,1 0 0,0-1 1,0 1-1,0 0 1,0 0-1,0 0 0,0 0 1,0 0-1,1 0 1,-1 0-1,0 1 0,0-1 1,1 0-1,-1 0 0,1 0 1,-1 1-1,1-1 1,0 0-1,-1 1 0,1-1 1,0 0-1,0 1 1,0 0-17,-1 63 8,2-53 27,1 23 0,0-8 159,0 0-1,-2 1 1,-1-1-1,-1 0 1,-2 0-1,-5 25-192,8-49 56,1-1-1,-1 1 1,0-1-1,0 1 1,0-1 0,0 1-1,0-1 1,-1 1 0,1-1-1,0 0 1,-1 0-1,0 0 1,0 0 0,0 0-1,0 0 1,0 0-1,0-1 1,0 1 0,0-1-1,-1 1 1,1-1-1,0 0 1,-1 0 0,1 0-1,-1 0 1,1 0-1,-1-1 1,0 1 0,1-1-1,-1 0 1,0 0-1,0 1 1,1-2 0,-1 1-1,0 0 1,1-1 0,-1 1-1,1-1 1,-1 0-1,0 0 1,1 0 0,0 0-1,-1 0 1,1 0-1,0-1 1,-1 1 0,1-1-56,-2 0 5,0-1 1,1 1 0,-1-1-1,1 0 1,-1 0 0,1 0 0,0 0-1,0 0 1,1-1 0,-1 0-1,1 1 1,-1-1 0,1 0 0,0 0-1,1 0 1,-1 0 0,1-1-1,-1 1 1,1 0 0,1-1 0,-1 1-1,1 0 1,-1-1 0,1 1-1,0-1 1,1 1 0,-1-1-1,1 1 1,0 0 0,0-1 0,0 1-1,1 0 1,0 0 0,-1 0-1,1 0 1,1 0 0,-1 0 0,1 1-1,-1-1 1,1 1 0,2-3-6,11-2-730,0 0 1,0 1 0,1 1-1,0 1 1,0 0 0,0 1-1,15-1 730,4-2-2072,133-33-6382,-104 24 6468</inkml:trace>
  <inkml:trace contextRef="#ctx0" brushRef="#br0" timeOffset="-31019.703">11247 11698 32,'-60'-6'10490,"100"15"-10243,1-2 0,0-2 0,0-2 0,0-1 0,15-3-247,-35-5 29,-21 6-9,0 0-1,-1 0 1,1 1 0,0-1 0,0 0-1,0 1 1,0-1 0,0 0-1,0 0 1,0 1 0,0-1 0,0 0-1,1 1 1,-1-1 0,0 0 0,0 0-1,0 1 1,0-1 0,0 0-1,0 0 1,0 1 0,1-1 0,-1 0-1,0 0 1,0 0 0,0 1-1,1-1 1,-1 0 0,0 0 0,0 0-1,1 1 1,-1-1 0,0 0 0,0 0-1,1 0 1,-1 0 0,0 0-1,0 0 1,1 0 0,-1 0 0,0 0-1,1 0 1,-1 0 0,0 0-1,0 0 1,1 0-20,-19 43 1085,1 1-1,3 1 1,2 0-1,1 0 0,-3 43-1084,-2-1-1110,16-87 966,0 1 0,0-1 1,0 1-1,0-1 0,0 1 1,0 0-1,0-1 0,0 1 1,0-1-1,0 1 0,0-1 0,0 1 1,-1-1-1,1 1 0,0-1 1,0 0-1,-1 1 0,1-1 1,0 1-1,-1-1 0,1 1 0,0-1 1,-1 0-1,1 1 0,0-1 1,-1 0-1,1 1 0,-1-1 1,1 0-1,-1 0 0,1 1 0,-1-1 1,1 0-1,-1 0 0,1 0 1,-1 0-1,1 0 0,-1 0 0,1 0 1,-1 0-1,1 0 0,-1 0 1,1 0-1,-1 0 0,0 0 1,1 0-1,-1 0 0,1 0 0,-1-1 1,1 1-1,0 0 0,-1 0 1,1-1-1,-1 1 0,1 0 1,-1-1-1,1 1 0,0 0 0,-1-1 1,1 1-1,0-1 0,-1 1 1,1-1 143,-25-30-5718,23 29 5537,-11-18-1716</inkml:trace>
  <inkml:trace contextRef="#ctx0" brushRef="#br0" timeOffset="-30835.291">11165 11923 1112,'-15'-4'1824,"4"-1"300,7 2 237,11-1-353,11 1-364,15 2-376,11 1-356,11 1-472,7 1-724,1 0-1152,-3 0-632,0-4-328,-11 0-177,-5-9 93,-6-1 448</inkml:trace>
  <inkml:trace contextRef="#ctx0" brushRef="#br0" timeOffset="-33618.232">6390 11481 648,'2'-15'7969,"-7"29"-4529,0-7-3385,1-1-1,1 1 1,-1 0-1,1 0 1,0 0 0,1 1-1,-1-1 1,1 1-1,1-1 1,0 1-1,0 0 1,0 0 0,1-1-1,0 1 1,1 0-1,0 0 1,0-1-1,0 1 1,1-1 0,1 2-55,56 24-1023,-57-34 1063,1 1 0,0 1 0,-1-1 0,1 0 0,-1 1 0,1-1 0,0 1 0,-1 0 1,1 0-1,-1 0 0,0 0 0,1 0 0,-1 0 0,0 1 0,0-1 0,0 1 0,0 0 1,0-1-1,0 1 0,0 0 0,0 0 0,-1 0 0,1 1 0,-1-1 0,1 0 0,-1 0 1,0 1-1,0-1 0,0 1 0,0-1 0,-1 1 0,1-1 0,-1 1 0,1 0 0,-1-1 1,0 1-1,0-1 0,0 1 0,0 0 0,-1-1 0,1 1 0,-1 0 0,0-1 0,1 1 1,-2 0-41,-1 4 148,-1 0 1,0-1-1,-1 0 1,1 0 0,-1 0-1,-1 0 1,1-1-1,-1 0 1,1 0 0,-2 0-1,1-1 1,0 0-1,-1 0 1,-3 1-149,-43 2-3412,6-44-4464,38 15 5516,1-2 393</inkml:trace>
  <inkml:trace contextRef="#ctx0" brushRef="#br0" timeOffset="-33432.531">6238 11540 672,'-5'-12'1464,"2"2"240,6 2 225,7 1-321,9 3-188,9 1-200,9 1-228,7 4-252,5-1-456,7 2-756,3 0-944,4-1-516,1-5-284,2-5-101,-1-2 173</inkml:trace>
  <inkml:trace contextRef="#ctx0" brushRef="#br0" timeOffset="-23669.318">6378 11441 360,'0'-9'1431,"0"8"-1276,1-1 1,-1 1 0,0 0-1,0 0 1,0 0 0,1 0-1,-1 0 1,0 0 0,0-1-1,-1 1 1,1 0-1,0 0 1,0 0 0,0 0-1,-1 0 1,1 0 0,-1 0-1,1 0 1,-1 0-1,1 0 1,-1 0 0,1 0-1,-1 0 1,0 0 0,0 0-1,1 0 1,-1 1-1,0-1 1,0 0 0,0 1-1,0-1 1,0 0 0,0 1-1,0-1 1,0 1-1,0 0 1,0-1 0,0 1-1,0 0 1,0 0 0,-1-1-1,1 1 1,0 0 0,0 0-1,-1 0-155,-3 1 67,0 0 0,1 0 0,-1 0 0,0 0-1,0 1 1,1-1 0,-1 1 0,0 1 0,1-1 0,0 1-1,0-1 1,0 1 0,0 0 0,0 1 0,0-1 0,1 1 0,0-1-1,-1 1 1,1 0 0,1 0 0,-1 1 0,1-1 0,-1 0 0,1 1-1,0 0 1,1-1 0,-1 1 0,1 0 0,0 0 0,0 0 0,1 0-1,0 0 1,-1 0 0,1 0 0,1 0 0,-1 0 0,1 0-1,0 0 1,0-1 0,0 1 0,1 0 0,0 0 0,0-1 0,0 1-1,1 0-66,-1-3 12,-1 0 0,1 0 0,0-1 0,-1 1 0,1-1 0,0 1 0,0-1 0,0 1 0,0-1 0,1 0 0,-1 0-1,0 0 1,0-1 0,1 1 0,-1 0 0,1-1 0,-1 0 0,0 1 0,1-1 0,-1 0 0,1 0 0,-1 0 0,0-1 0,1 1-1,-1 0 1,1-1 0,-1 0 0,0 1 0,0-1 0,1 0 0,-1 0 0,0 0 0,0-1 0,0 1 0,0-1 0,1 0-12,63-65 327,-65 66-322,0 0-1,0 0 1,0-1-1,0 1 0,0 0 1,0 0-1,0-1 1,-1 1-1,1-1 1,0 1-1,-1-1 1,1 1-1,-1-1 0,1 1 1,-1-1-1,0 1 1,0-1-1,0 1 1,0-1-1,0 0 1,0 1-1,0-1 1,0 1-1,0-1 0,-1 1 1,1-1-1,-1 1 1,1-1-1,-1 1 1,0-1-1,1 1 1,-1 0-1,0-1 1,0 1-1,0 0 0,0 0 1,0 0-1,0-1 1,-1 1-1,1 0 1,0 1-1,0-1 1,-1 0-1,1 0 0,-1 0 1,1 1-1,0-1 1,-1 1-1,0-1 1,1 1-1,-1 0 1,1-1-1,-1 1 1,1 0-1,-1 0 0,1 0 1,-1 0-1,0 0 1,-1 1-5,-3 0 82,0 0 0,0 1 0,0 0 0,0 0 0,0 1 0,0-1 0,0 1 0,1 0 0,-1 1 0,1-1-1,0 1 1,0 0 0,0 1 0,1-1 0,0 1 0,0 0 0,0 0 0,0 0 0,1 0 0,-1 1 0,1 0 0,1-1 0,-1 1 0,1 0 0,0 0 0,0 0 0,1 1 0,0-1 0,0 0 0,1 1 0,-1-1 0,1 0 0,1 2-82,0-5-9,1 0 1,0 0 0,0 0 0,0 0-1,0 0 1,0-1 0,1 1-1,-1-1 1,1 0 0,0 1-1,0-1 1,0-1 0,0 1-1,0 0 1,0-1 0,0 1-1,0-1 1,1 0 0,-1 0-1,1 0 1,-1-1 0,0 1 0,1-1-1,-1 0 1,4 0 8,88-12-588,-35-24 384,-59 35 248,0 0 0,0-1 0,0 1 1,0-1-1,-1 1 0,1-1 0,0 1 0,-1-1 1,1 1-1,-1-1 0,0 1 0,1-1 0,-1 0 1,0 1-1,0-1 0,0 1 0,0-1 0,0 0 1,0 1-1,-1-1 0,1 1 0,-1-1 0,1 0 1,-1 1-1,1-1 0,-1 1 0,0 0 0,0-1 0,0 1 1,1-1-1,-2 1 0,1 0 0,0 0 0,0 0 1,0 0-1,0 0 0,-1 0 0,1 0 0,0 0 1,-1 0-1,0 0-44,-3-2 69,-1 0 0,1 0 0,-1 0 0,0 1 1,0 0-1,-1 0 0,1 0 0,0 1 0,-1 0 0,1 0 1,0 1-1,-1 0 0,1 0 0,-1 0 0,1 1 0,-1 0 0,1 0 1,0 0-1,0 1 0,-1 0 0,-2 2-69,-30 23-3211,18 14-3900,27-21 1655,4-16 3563</inkml:trace>
  <inkml:trace contextRef="#ctx0" brushRef="#br0" timeOffset="-22634.499">5869 11159 936,'19'-3'1795,"4"-1"1091,-27 5 3447,-6 3-6039,0 0 0,0 1 1,0 0-1,1 1 1,-1 0-1,1 1 0,1 0 1,-1 0-1,1 1 0,1 0 1,-1 0-1,-1 4-294,-6 3 56,1 0 0,0 2 1,1-1-1,1 2 0,1 0 0,0 0 0,2 1 0,-6 14-56,14-30 1,0 1 0,1-1 0,-1 0 0,1 1 0,0-1 0,0 0-1,0 1 1,0-1 0,1 0 0,-1 1 0,1-1 0,0 0 0,0 0-1,0 1 1,0-1 0,1 0 0,-1 0 0,1 0 0,0-1-1,0 1 1,0 0 0,0-1 0,0 1 0,1-1 0,-1 0 0,1 1-1,0-1 1,-1-1 0,1 1 0,0 0 0,0-1 0,0 1-1,0-1 1,0 0 0,1 0 0,-1 0 0,0 0 0,0-1 0,1 1-1,1-1 0,46 11-25,0-2 0,1-3-1,0-1 1,28-3 25,-6 1-149,-53 0-429,-18 4-4275,-19-12-2221,11-5 5064</inkml:trace>
  <inkml:trace contextRef="#ctx0" brushRef="#br0" timeOffset="-22335.196">6175 11228 708,'1'-40'3876,"-17"63"-755,-3 13-2062,-111 217 4060,-44 135-2420,157-346-2732,-60 168-2111,77-198-4602,14-33 2108,-3 5 3595,16-16-815</inkml:trace>
  <inkml:trace contextRef="#ctx0" brushRef="#br0" timeOffset="-14574.893">523 11439 500,'0'0'1514,"12"-8"5283,43 19-6143,1-3 0,-1-2 0,1-2-1,19-3-653,-15 1 226,447-2 521,-221-4-775,209 27 28,-480-21-2,911 75 343,397-49 568,293-52-817,-368 25 705,-955 4-1113,1671 25 856,-505-4-1120,-1430-26 578,218 3 178,236 33-176,-462-34 19,79 24-3,-99-24-17,1 0-1,-1 0 1,0 0-1,0 0 1,0 0-1,0 0 0,0 0 1,0 0-1,0 0 1,-1 0-1,1 1 1,-1-1-1,1 0 0,-1 1 1,0-1-1,0 0 1,0 0-1,0 1 1,-1-1-1,1 0 1,-1 1-1,1-1 0,-1 0 1,0 0-1,0 0 1,0 0-1,0 0 1,0 0-1,0 0 0,0 0 1,-1 0-1,1 0 1,-1 0-1,1-1 1,-1 1-1,0-1 1,0 1-1,0-1 0,0 0 1,0 0-1,0 1 1,0-2-1,0 1 1,0 0-1,0 0 1,0-1-1,-2 1 2,-43 13-59,-1-2 1,-1-2-1,0-2 1,-22-1 58,53-5 5,-209 15 65,-102-10-70,82-4-63,-1874 1 34,-158-76 689,862 48 729,23 70-829,766-26-459,-615 15-90,1107-31 74,-135-14-85,231 7 62,1-1 1,-1-2-1,1-2 0,1-2 1,0-1-1,0-2 1,-9-6-63,43 17 6,-38-24 73,42 26-78,-1-1-1,0 1 1,0-1-1,1 1 1,-1-1-1,0 0 1,1 1-1,-1-1 1,1 0-1,-1 1 1,1-1-1,-1 0 1,1 0-1,0 1 1,-1-1-1,1 0 1,0 0 0,-1 0-1,1 1 1,0-1-1,0 0 1,0 0-1,0 0 1,0 0-1,0 0 1,0 0-1,0 1 1,0-1-1,0 0 1,1 0-1,-1 0 1,0 0-1,0 1 1,1-1-1,-1 0 1,1 0-1,-1 1 1,1-1 0,-1 0-1,1 0 1,-1 1-1,1-1 1,-1 1-1,1-1 1,0 0-1,0 1 1,-1-1-1,2 1 0,14-9 36,2 1 0,-1 0 0,1 2 0,0 0 0,0 1 1,1 1-1,-1 1 0,18-1-36,-7-1 44,163-18-34,1 9 1,0 8-1,0 9 0,134 20-10,235 3 54,299-35-54,-190-2 100,675 8-328,-135 32 903,-340-3-1192,-404-19 364,843 25 878,-690-13-263,-605-21-1314,-21-7-6216,-10-7 3215,7-6 668,5-9 413</inkml:trace>
  <inkml:trace contextRef="#ctx0" brushRef="#br0" timeOffset="113765.214">13979 840 24,'3'-2'430,"23"-17"5390,-25 19-5739,0 0 0,-1 0 0,1 0 0,0 0 0,-1 0 0,1 0 0,-1 0 0,1 0 0,0 1 1,-1-1-1,1 0 0,-1 1 0,1-1 0,0 0 0,-1 1 0,1-1 0,-1 0 0,1 1 0,-1-1 1,0 1-1,1-1 0,-1 1 0,1-1 0,-1 1 0,0-1 0,1 1 0,-1 0 0,0-1 0,0 1 0,0-1 1,1 1-1,-1 0 0,0-1 0,0 1 0,0 0 0,0-1 0,0 1 0,0 0 0,0-1 0,0 1 1,0-1-1,-1 1 0,1 0 0,0-1 0,0 1 0,0 0 0,-1-1 0,1 1-81,-41 216 1438,39-203-1802,-3 26-1189,4-14-3744,0-26 3519,0-3 162</inkml:trace>
  <inkml:trace contextRef="#ctx0" brushRef="#br0" timeOffset="113934.725">13953 982 1368,'0'-3'1840,"2"2"288,6-1 201,7 2-501,3-1-448,7-1-368,1-1-444,4-1-588,-1-1-708,-1-1-864,-5-1-460,-1 0-228,-9-2-5,-2 0 249</inkml:trace>
  <inkml:trace contextRef="#ctx0" brushRef="#br0" timeOffset="205736.591">14509 3592 272,'1'0'112,"-1"0"0,1 0-1,-1 0 1,1 1 0,-1-1-1,1 0 1,0 0 0,-1 1 0,1-1-1,-1 0 1,0 1 0,1-1 0,-1 1-1,1-1 1,-1 0 0,0 1 0,1-1-1,-1 1 1,0-1 0,1 1 0,-1-1-1,0 1 1,0 0 0,1-1 0,-1 1-1,0-1 1,0 1 0,0-1 0,0 1-1,0 0 1,0-1 0,0 1 0,0-1-1,0 1 1,0 0 0,0-1 0,0 1-1,0-1 1,-1 1 0,1-1 0,0 1-1,0-1 1,-1 1 0,1-1 0,0 1-1,-1-1 1,1 1 0,0-1 0,-1 1-1,1-1 1,-1 1 0,1-1 0,-1 0-1,1 1 1,-1-1 0,1 0 0,-1 0-1,1 1 1,-1-1 0,1 0 0,-1 0-1,0 0 1,1 0 0,-1 1-1,1-1 1,-1 0 0,0 0 0,0 0-112,-10 4 174,-1 1 0,0-1 0,0-1 1,0 0-1,-1-1 0,1 0 0,-1-1 1,1 0-1,-1-1 0,1 0 0,-1-1 1,1-1-1,-1 0 0,1 0 0,0-2 1,0 1-1,0-1 0,-7-4-174,17 7-17,0-1 0,0 1 1,-1 0-1,1-1 0,0 1 0,0-1 1,0 0-1,1 0 0,-1 1 0,0-1 0,1-1 1,-1 1-1,1 0 0,-1 0 0,1 0 0,0-1 1,0 1-1,0-1 0,1 1 0,-1-1 1,0 1-1,1-1 0,0 1 0,-1-1 0,1 1 1,0-1-1,0 0 0,1 1 0,-1-1 0,1 1 1,-1-1-1,1 1 0,0-1 0,-1 1 1,1-1-1,1 1 0,-1 0 0,0 0 0,0-1 1,1 1-1,0 0 0,-1 0 0,1 0 0,0 1 1,0-1-1,0 0 0,0 1 0,0-1 1,0 1-1,0 0 0,1-1 17,6-5-60,0 0 0,1 0 1,0 1-1,0 0 0,0 1 0,1 0 1,0 1-1,0 0 0,0 1 0,0 0 1,0 0-1,1 1 0,-1 1 1,1 0-1,0 1 0,-1 0 0,1 0 1,0 2-1,-1-1 0,1 1 0,-1 1 1,0 0-1,4 2 60,-11-2 32,0-1 0,0 1 0,0 0 0,-1 0 0,1 0 0,-1 0 0,0 1 0,0-1 0,0 1 0,0 0 0,-1 0 0,1 0 0,-1 0 0,0 0 0,0 1 0,-1-1 0,1 1 0,-1-1 0,0 1 0,0-1 0,-1 1 0,1 0 0,-1-1 0,0 1 0,0 0 0,-1 0 0,1-1 0,-1 1 0,0-1 0,-1 1-32,-51 137 1291,50-135-1255,-12 21-49,-20 48 73,22-25-3145,13-57-2464,2-8 3848</inkml:trace>
  <inkml:trace contextRef="#ctx0" brushRef="#br0" timeOffset="-157253.37">14984 7903 1152,'33'14'5007,"-32"-14"-4924,-1 0 0,1 0 0,-1 0 0,1 0 0,-1 1 0,1-1 0,-1 0 0,0 0 0,1 1 0,-1-1 0,1 0 0,-1 1 0,0-1 0,1 0 0,-1 1 0,0-1 0,1 1 0,-1-1 0,0 0 0,0 1 0,1-1 0,-1 1 0,0-1 0,0 1 0,0-1 0,0 1 1,0-1-1,1 1 0,-1-1 0,0 1 0,0-1 0,0 1 0,0-1 0,-1 1 0,1-1 0,0 1 0,0-1 0,0 1 0,0-1 0,0 1 0,-1-1 0,1 1 0,0-1 0,0 1 0,-1-1 0,1 1 0,0-1 0,-1 0 0,1 1 0,0-1 0,-1 0 0,1 1 0,-1-1 0,1 0 0,-1 0 0,1 1 0,-1-1 0,1 0 1,0 0-1,-1 0 0,1 1 0,-1-1 0,1 0 0,-1 0 0,0 0 0,1 0 0,-1 0-83,-10 2 220,0 0 1,0-1 0,0 0-1,0-1 1,0 0 0,-1 0 0,1-1-1,0-1 1,0 0 0,0-1-1,0 0 1,-2-1-221,10 4-18,1 0 0,-1 0 1,1 0-1,-1 0 0,1-1 0,0 1 0,-1-1 0,1 1 1,-1-1-1,1 0 0,0 0 0,0 0 0,0 0 0,-1 0 1,1-1-1,0 1 0,0-1 0,1 1 0,-1-1 1,0 0-1,0 1 0,1-1 0,-1 0 0,1 0 0,0 0 1,-1 0-1,1-1 0,0 1 0,0 0 0,1 0 1,-1-1-1,0 1 0,1 0 0,-1-1 0,1 1 0,0-1 1,0 1-1,0-1 0,0 1 0,0-1 0,0 1 1,1 0-1,-1-1 0,1 1 0,0 0 0,0-1 0,0 1 1,1-2 17,4-4-102,0 1 1,1 0-1,0 0 1,0 1-1,1-1 1,0 2 0,0-1-1,0 1 1,1 0-1,-1 1 1,1 0 0,1 0-1,-1 1 1,6-1 101,-10 2 27,-1 1 0,1 0 0,-1 0 0,1 1 0,0-1 0,-1 1 0,1 0 0,0 0 0,-1 1 0,1-1 0,0 1 0,-1 0 0,1 0 0,-1 1 0,1 0 0,-1-1 1,0 1-1,0 1 0,1-1 0,-2 0 0,1 1 0,0 0 0,0 0 0,-1 0 0,0 1 0,1-1 0,-1 1 0,-1-1 0,1 1 0,0 0 0,-1 1-27,3 11 317,-1 0-1,0 0 1,-2 1-1,0-1 0,0 1 1,-2 0-1,0 0 1,-1-1-1,-1 1 1,0 0-1,-1-1 1,-1 1-1,0-1 1,-1 0-1,-1-1 0,-8 15-316,5-3-62,-2-1-2530,11-26 2439,-1 0 1,1-1 0,0 1 0,0 0-1,0-1 1,0 1 0,0 0-1,0 0 1,-1-1 0,1 1 0,0 0-1,0 0 1,0-1 0,-1 1-1,1 0 1,0 0 0,0 0 0,-1-1-1,1 1 1,0 0 0,-1 0-1,1 0 1,0 0 0,0 0 0,-1 0-1,1-1 1,0 1 0,-1 0-1,1 0 1,0 0 0,-1 0 0,1 0-1,0 0 1,-1 0 0,1 0-1,0 1 1,0-1 0,-1 0 0,1 0-1,0 0 1,-1 0 0,1 0-1,0 0 1,0 0 0,-1 1 0,1-1-1,0 0 1,0 0 0,-1 0-1,1 1 1,0-1 0,0 0-1,-1 0 1,1 1 0,0-1 0,0 0-1,0 1 1,0-1 0,0 0-1,0 0 1,-1 1 0,1-1 152,-1-14-2825,5-5 450</inkml:trace>
  <inkml:trace contextRef="#ctx0" brushRef="#br0" timeOffset="104183.4">3358 240 612,'19'-49'8387,"-30"85"-7210,-26 395-901,31-407-751,-7-34-3849,8-18 876,5 9 1915</inkml:trace>
  <inkml:trace contextRef="#ctx0" brushRef="#br0" timeOffset="104476.893">3329 189 336,'0'1'122,"-1"-1"0,0 0 0,1 0 0,-1 1 0,1-1 0,-1 0 1,1 0-1,-1 0 0,0 1 0,1-1 0,-1 0 0,1 0 0,-1 0 0,0 0 0,1 0 0,-1 0 0,0 0 0,1-1 0,-1 1 1,1 0-1,-1 0 0,0 0 0,1-1 0,-1 1 0,1 0 0,-1-1 0,1 1 0,-1 0 0,1-1 0,-1 1 0,1 0 0,-1-1 0,1 1 1,0-1-1,-1 1 0,1-1 0,0 1 0,-1-1 0,1 1 0,0-1 0,0 0 0,-1 1 0,1-1 0,0 1 0,0-1 0,0 0 1,0 1-1,0-1 0,0 1 0,0-1 0,0 0 0,0 1 0,0-1-122,-12 13 382,-62 80-384,74-91-86,0-1 0,-1 0-1,1 1 1,0-1 0,0 0 0,-1 0 0,1 1-1,0-1 1,0 0 0,0 1 0,0-1 0,0 1-1,-1-1 1,1 0 0,0 1 0,0-1-1,0 0 1,0 1 0,0-1 0,0 0 0,0 1-1,0-1 1,0 1 0,0-1 0,1 0 0,-1 1-1,0-1 1,0 0 0,0 1 0,0-1 0,1 0-1,-1 1 1,0-1 0,0 0 0,0 1 0,1-1-1,-1 0 1,0 0 0,1 1 0,-1-1 0,0 0-1,0 0 1,1 0 0,-1 1 0,0-1 0,1 0-1,-1 0 1,1 0 0,-1 0 0,0 0-1,1 0 1,-1 0 0,0 0 0,1 0 0,-1 0-1,0 0 1,1 0 0,-1 0 0,1 0 0,-1 0-1,0 0 1,1 0 0,-1 0 0,1-1 88,7-4-1341</inkml:trace>
  <inkml:trace contextRef="#ctx0" brushRef="#br0" timeOffset="104715.112">3323 245 900,'10'0'1160,"3"2"120,-2 1-180,2 2-176,5 1-139,1 0-145,2 0-132,0 0-136,2-2-120,-3 0-176,-2 1-320,-3 1-564,-5 0-424,-5 0-213,-7-2-107,-3-1 20</inkml:trace>
  <inkml:trace contextRef="#ctx0" brushRef="#br0" timeOffset="105257.286">2846 1132 172,'-2'1'194,"0"0"0,0 1 0,1-1-1,-1 1 1,0-1 0,1 1 0,-1-1 0,1 1 0,-1 0-1,1 0 1,0-1 0,-1 1 0,1 0 0,0 0 0,0 1-1,1-1 1,-1 0 0,0 0 0,1 0 0,-1 0 0,1 1 0,0-1-1,0 0 1,0 0 0,0 1 0,0-1 0,0 0 0,0 0-1,1 1 1,-1-1 0,1 0 0,0 0 0,0 0 0,0 0-1,0 0 1,0 0 0,0 0 0,0 0 0,0 0 0,1 0-1,-1-1 1,1 1 0,0 0 0,-1-1 0,1 0 0,0 1 0,0-1-1,0 0 1,1 1-194,4 0 174,-1 0-1,1-1 0,-1 0 1,1 0-1,-1 0 1,1-1-1,-1 0 0,1 0 1,-1-1-1,1 0 1,-1 0-1,1 0 0,-1-1 1,0 0-1,1 0 0,2-3-173,-2 2-8,-1-1 0,0 0 0,0-1-1,0 1 1,0-1 0,-1 0-1,1-1 1,-1 0 0,-1 1-1,1-1 1,-1-1 0,0 1-1,-1-1 1,1 1 0,-1-1-1,0 0 1,-1 0 0,0-1-1,0 1 1,-1 0 0,1-6 8,1-1-48,-2-1 0,1 1 0,-2-1 1,0 1-1,0-1 0,-2 1 0,0-1 0,0 1 1,-2 0-1,1 0 0,-2 0 0,0 0 0,0 1 1,-2-1-1,1 2 0,-8-10 48,14 20-1,-1 1 1,0 0-1,0 0 0,0 0 0,1 0 1,-1 0-1,0 0 0,0 0 0,-1 0 1,1 0-1,0 0 0,0 1 0,0-1 1,0 0-1,-1 1 0,1-1 0,0 1 1,-1-1-1,1 1 0,0 0 0,-1 0 1,1-1-1,-1 1 0,1 0 0,0 0 1,-1 0-1,1 1 0,-1-1 0,1 0 0,0 0 1,-1 1-1,1-1 0,0 1 0,0-1 1,-1 1-1,1 0 0,0-1 0,0 1 1,0 0-1,-1 0 0,1 0 0,0 0 1,0 0-1,1 0 0,-1 0 1,-26 59-45,26-45 25,0-1-1,1 0 0,1 0 0,0 1 0,1-1 0,1 0 1,0 0-1,1 0 0,0-1 0,1 1 0,1-1 0,0 0 1,6 9 20,43 47-2879,-5-46-2619,-36-25 3799</inkml:trace>
  <inkml:trace contextRef="#ctx0" brushRef="#br0" timeOffset="105624.435">3184 1162 1060,'2'2'246,"1"-1"1,-1 1-1,1-1 1,-1 1-1,1-1 0,0 0 1,0 0-1,-1-1 1,1 1-1,0 0 0,0-1 1,0 0-1,0 1 1,0-1-1,0-1 0,0 1 1,0 0-1,0-1 1,0 1-1,-1-1 0,3-1-246,88-50 1069,-90 51-1059,-1-1 0,0 0 0,0-1 0,0 1 0,0 0 0,-1 0 0,1-1 0,-1 1 0,1-1 0,-1 0 0,0 1 0,0-1 0,0 0 0,0 0 0,0 1 0,-1-1 0,1 0 0,-1 0 0,0 0 0,0 0 1,0 0-1,0 0 0,0 0 0,-1 0 0,0 0 0,1 1 0,-1-1 0,0 0 0,0 0 0,0 1 0,-1-1 0,1 0 0,-1 1 0,0-1-10,0 2 48,0 1 0,0 0 1,0 1-1,1-1 0,-1 0 0,0 0 1,0 1-1,0-1 0,0 1 0,1 0 0,-1 0 1,0-1-1,1 1 0,-1 0 0,0 0 0,1 1 1,-1-1-1,1 0 0,0 0 0,-1 1 0,1-1 1,0 1-1,0-1 0,0 1 0,0-1 1,0 1-1,0 0 0,0-1 0,1 1 0,-1 0 1,1 0-1,-1 1-48,-2 4 128,0 0 0,0 0 0,0 0 0,1 0 0,1 1 0,-1-1 0,1 1 0,0-1 0,1 1 0,0-1 1,0 1-1,1 3-128,-1-9-62,0 1 0,1 0 0,0-1 1,-1 1-1,1 0 0,0-1 0,1 1 1,-1-1-1,0 1 0,1-1 0,-1 0 1,1 1-1,0-1 0,0 0 0,-1 0 1,1 0-1,1-1 0,-1 1 0,0 0 0,0-1 1,1 1-1,-1-1 0,1 0 0,-1 0 1,1 0-1,0 0 0,-1 0 0,1-1 1,0 1-1,-1-1 0,1 1 0,0-1 1,0 0-1,-1 0 0,2-1 62,82-22-5546,-56 6 3702</inkml:trace>
  <inkml:trace contextRef="#ctx0" brushRef="#br0" timeOffset="106042.682">3651 937 952,'13'-32'5684,"5"4"-3517,12-30-1491,-30 55-661,0 1 1,0-1-1,0 0 1,0 1-1,0-1 1,0 0-1,-1 1 1,1-1-1,-1 0 1,0 1-1,0-1 1,0 1-1,0-1 1,0 1-1,-1 0 1,1-1-1,-1 1 0,1 0 1,-1 0-1,0 0 1,0 0-1,0 0 1,0 1-1,0-1 1,0 1-1,-1-1 1,1 1-1,0 0 1,-1-1-1,1 1 1,-1 1-1,1-1 1,-1 0-1,0 1 1,1-1-1,-1 1 1,0 0-1,1-1 1,-1 1-1,0 1 0,1-1 1,-1 0-1,0 1 1,1-1-1,-1 1 1,1 0-1,-1 0 1,1 0-1,-1 0 1,1 0-1,-1 1 1,1-1-1,0 1 1,0-1-1,0 1 1,-1 1-16,0 8-1,0 1 1,0 0 0,1 0 0,1 1 0,0-1 0,1 0-1,0 0 1,1 1 0,0-1 0,1 0 0,1 0-1,0 2 1,0 2 14,1 10 6,5 18 16,-2 0 0,-3 0-1,-1 1 1,-2 0 0,-2-1 0,-4 21-36,-25 4-1441,29-68 1214,-1 1 0,0-1 0,0 1 0,1-1 0,-1 0 0,0 0 1,0 1-1,0-2 0,0 1 0,-1 0 0,1 0 0,0-1 0,0 1 0,0-1 0,-1 1 0,1-1 0,0 0 0,0 0 0,-1 0 0,1 0 0,0-1 0,0 1 0,-1-1 0,1 1 0,0-1 0,0 0 0,0 1 0,0-1 0,0 0 0,0-1 1,-2 0 226,-12-9-1532</inkml:trace>
  <inkml:trace contextRef="#ctx0" brushRef="#br0" timeOffset="106250.905">3444 1243 1116,'9'-5'1368,"1"0"172,6 1-148,4-1-219,4 1-233,3 2-220,-1-1-232,2 0-208,0 2-264,-2-2-332,-3 0-404,-1-1-556,-4-5-261,-2 0-119,-1-6 40,-2-4 184</inkml:trace>
  <inkml:trace contextRef="#ctx0" brushRef="#br0" timeOffset="106553.003">3841 896 236,'0'0'132,"1"0"-1,-1 0 1,0 0 0,1 1-1,-1-1 1,0 0 0,1 0-1,-1 0 1,0 0-1,1 0 1,-1 0 0,0 0-1,1 0 1,-1 0 0,0 0-1,1 0 1,-1 0 0,1-1-1,-1 1 1,0 0 0,0 0-1,1 0 1,-1 0-1,0 0 1,1-1 0,-1 1-1,0 0 1,1 0 0,-1 0-1,0-1 1,0 1 0,0 0-1,1-1 1,-1 1 0,0 0-1,0 0 1,0-1-1,0 1 1,1 0 0,-1-1-1,0 1 1,0 0 0,0-1-1,0 1 1,0 0 0,0-1-1,0 1 1,0-1 0,0 1-1,0 0 1,0-1-132,4 34 1319,-18 39-1087,10-60-278,1 1 0,0 0 0,1 0 0,0 0 0,1 0-1,1 0 1,0 0 0,1 0 0,0 1 0,3 10 46,-2-19-14,2-1 1,-1 1-1,0-1 1,1 1-1,0-1 0,0 0 1,0 0-1,0-1 1,0 1-1,1-1 0,0 0 1,0 0-1,0 0 1,0-1-1,0 0 0,0 0 1,1 0-1,-1-1 1,1 1-1,-1-1 0,1 0 1,-1-1-1,1 0 1,0 0-1,-1 0 0,1 0 1,0-1-1,-1 0 1,1 0-1,1-1 14,-5 1-124,-1 1 1,0 0-1,0-1 1,1 1-1,-1-1 1,0 1-1,0-1 0,0 0 1,0 0-1,1 1 1,-1-1-1,0 0 1,0 0-1,-1 0 0,1 0 1,0 0-1,0 0 1,0 0-1,-1 0 1,1-1-1,0 1 0,-1 0 1,1 0-1,-1-1 1,0 1-1,1 0 1,-1-1-1,0 1 0,0 0 1,0-1-1,0 1 1,0 0-1,0-1 1,0 1-1,0 0 0,-1-1 1,1 1-1,0 0 1,-1 0-1,1-1 1,-1 1-1,1 0 0,-1 0 1,0-1 123,-7-15-1351</inkml:trace>
  <inkml:trace contextRef="#ctx0" brushRef="#br0" timeOffset="106746.471">3782 1062 360,'-18'6'1160,"5"-1"224,4 3 88,8-4-147,7 2-169,9-3-168,8-1-196,7-4-276,4-1-496,9-3-864,3-1-536,5-3-293,5-5-151,1-4-8,6-5 260</inkml:trace>
  <inkml:trace contextRef="#ctx0" brushRef="#br0" timeOffset="108968.345">10832 989 916,'4'44'6061,"3"-14"-5469,-28 43-74,47-94-288,158-107-1851,-162 94-2854,-18 21 2950</inkml:trace>
  <inkml:trace contextRef="#ctx0" brushRef="#br0" timeOffset="109155.34">11118 870 396,'0'5'1180,"0"-1"132,1 1 100,4-1-412,2-1-279,-2 0-205,1 0-292,-1 0-384,-1 1-628,-3 1-365,-1 1-187,-1 1-76,-1 0 56</inkml:trace>
  <inkml:trace contextRef="#ctx0" brushRef="#br0" timeOffset="109345.447">11139 1028 932,'-3'13'1232,"1"-1"116,2 0-212,3 0-275,1 0-241,-1-2-288,2 0-436,0 1-644,0-4-357,0-1-187,1-5-96,3-2 44</inkml:trace>
  <inkml:trace contextRef="#ctx0" brushRef="#br0" timeOffset="113046.991">13326 983 336,'12'9'7106,"-9"28"-5600,-3-32-1054,-1-3-432,0 0 0,1 0-1,-1 0 1,0 0 0,1 0 0,0 1-1,-1-1 1,1 0 0,0 0 0,0 0-1,1 1 1,-1-1 0,0 0-1,1 0 1,-1 0 0,1 0 0,-1 1-1,1-1 1,0 0 0,0 0 0,0 0-1,0-1 1,1 1 0,-1 0 0,0 0-1,1-1 1,-1 1 0,1 0 0,0-1-1,-1 0 1,1 1 0,0-1-1,0 0 1,0 0 0,0 0 0,0 0-1,0 0 1,0 0 0,0-1 0,0 1-1,0-1 1,1 0 0,-1 1 0,0-1-1,2 0-19,3-3 8,0 0 0,0-1 1,0 0-1,-1 0 0,0-1 0,0 1 0,0-1 0,0-1 0,0 1 0,-1-1 0,0 0 1,-1 0-1,1 0 0,-1-1 0,0 0-8,23-39-2620,-17 41-2650,-4 5 3602</inkml:trace>
  <inkml:trace contextRef="#ctx0" brushRef="#br0" timeOffset="113457.464">13685 1013 120,'-1'20'5950,"-25"13"-2261,15-21-2925,-13 27-135,24-38-651,0 0 0,0-1 0,0 1 0,0 0-1,0 0 1,0 0 0,0 0 0,0-1 0,0 1 0,0 0 0,0 0-1,0 0 1,0-1 0,1 1 0,-1 0 0,0 0 0,1-1 0,-1 1-1,0 0 1,1 0 0,-1-1 0,1 1 0,-1-1 0,1 1 0,0 0-1,-1-1 1,1 1 0,0-1 0,-1 1 0,1-1 0,0 0 0,-1 1-1,1-1 1,0 0 0,0 1 0,-1-1 0,1 0 0,0 0 0,0 0-1,0 1 1,-1-1 0,1 0 0,0 0 0,0 0 0,0 0 0,0-1-1,-1 1 1,1 0 0,0 0 0,0 0 0,0-1 22,3 1 46,0 0 0,0 0 0,0-1 0,0 1 0,0-1-1,-1 0 1,1 0 0,0 0 0,0-1 0,-1 0 0,1 1 0,-1-1 0,1 0 0,-1 0 0,0-1 0,0 1 0,0-1-1,0 0 1,0 0 0,-1 0 0,1 0 0,-1 0 0,0 0 0,0-1 0,0 1 0,0-1 0,0 1 0,-1-1 0,0 0-1,0 1 1,0-1 0,0 0 0,0 0 0,-1 0 0,0 0 0,0 0 0,0 0 0,0 0 0,-1-1-46,-14-13-711,0 12-3813,14 5 2484,2 1 82,3-1 193</inkml:trace>
  <inkml:trace contextRef="#ctx0" brushRef="#br0" timeOffset="112287.476">12805 977 4,'-1'0'157,"0"-1"-1,0 1 1,-1 0 0,1 0 0,0 0-1,0 0 1,0 0 0,-1 0 0,1 0-1,0 0 1,0 0 0,0 1-1,-1-1 1,1 1 0,0-1 0,0 1-1,0-1 1,0 1 0,0-1-1,0 1 1,0 0 0,0 0 0,0-1-1,0 1 1,0 0 0,1 0 0,-1 0-1,0 0 1,0 0 0,1 0-1,-1 0 1,1 0 0,-1 0 0,1 1-1,0-1 1,-1 0 0,1 0-1,0 0 1,0 1 0,-1-1 0,1 0-1,0 0 1,0 0 0,1 1 0,-1-1-1,0 0 1,0 0 0,1 1-157,10 391 4297,-9-436-4498,2 1-1,2-1 1,2 1-1,1 1 1,3 0-1,3-6 202,-9 30-25,1 0 0,0 0 0,1 1-1,1 0 1,0 0 0,2 1 0,-1 1 0,2-1 0,0 2 0,2-2 25,-13 14 33,0 0 0,0 0 0,1 0 1,-1 0-1,0 0 0,1 0 1,-1 0-1,1 0 0,-1 0 0,1 1 1,-1-1-1,1 1 0,-1-1 1,1 1-1,0 0 0,-1-1 0,1 1 1,-1 0-1,1 0 0,0 0 1,-1 0-1,1 0 0,0 1 0,-1-1 1,1 0-1,-1 1 0,1-1 1,0 1-1,-1 0 0,0 0 0,1-1 1,-1 1-1,1 0 0,-1 0 1,0 0-1,0 0 0,1 0 0,-1 1 1,0-1-1,0 0 0,0 1 1,0-1-1,0 0 0,-1 1 0,1-1 1,0 1-1,-1-1 0,1 1 0,-1-1 1,1 1-1,-1 0 0,0-1 1,0 1-1,0 0 0,0-1 0,0 1 1,0 0-1,0-1 0,0 1 1,-1-1-1,1 1 0,-1 0 0,1 0-33,-2 4 85,0 0-1,-1 0 0,1-1 0,-1 1 0,0-1 0,-1 0 0,1 0 0,-1 0 1,0 0-1,0 0 0,-1-1 0,1 0 0,-1 0 0,0 0 0,0 0 0,0-1 1,0 0-1,-1 0 0,1-1 0,-1 1 0,0-1-84,-81 13-4395,64-31-2195,25 6 4676</inkml:trace>
  <inkml:trace contextRef="#ctx0" brushRef="#br0" timeOffset="112520.558">13065 835 396,'10'0'1304,"3"0"212,2 2 164,2 2-315,1 1-289,3-1-240,-1 2-240,1 0-204,-4 0-228,-1 0-272,-4-2-308,-3 1-464,-4-1-488,-3-3-249,-2-1-75,0 0 84,-3 2 208</inkml:trace>
  <inkml:trace contextRef="#ctx0" brushRef="#br0" timeOffset="112744.795">13182 974 604,'-10'16'1280,"3"1"180,2-3 52,2 1-319,1-1-237,2-3-200,0 1-196,2 2-180,-2-1-152,-2-1-208,2 0-328,-1-1-544,-1-3-472,4-2-253,1-5-107,4-5 36,1-5 224</inkml:trace>
  <inkml:trace contextRef="#ctx0" brushRef="#br0" timeOffset="113046.991">13326 983 336,'12'9'7106,"-9"28"-5600,-3-32-1054,-1-3-432,0 0 0,1 0-1,-1 0 1,0 0 0,1 0 0,0 1-1,-1-1 1,1 0 0,0 0 0,0 0-1,1 1 1,-1-1 0,0 0-1,1 0 1,-1 0 0,1 0 0,-1 1-1,1-1 1,0 0 0,0 0 0,0 0-1,0-1 1,1 1 0,-1 0 0,0 0-1,1-1 1,-1 1 0,1 0 0,0-1-1,-1 0 1,1 1 0,0-1-1,0 0 1,0 0 0,0 0 0,0 0-1,0 0 1,0 0 0,0-1 0,0 1-1,0-1 1,1 0 0,-1 1 0,0-1-1,2 0-19,3-3 8,0 0 0,0-1 1,0 0-1,-1 0 0,0-1 0,0 1 0,0-1 0,0-1 0,0 1 0,-1-1 0,0 0 1,-1 0-1,1 0 0,-1-1 0,0 0-8,23-39-2620,-17 41-2650,-4 5 3602</inkml:trace>
  <inkml:trace contextRef="#ctx0" brushRef="#br0" timeOffset="113457.464">13684 1013 120,'-1'20'5950,"-25"13"-2261,15-21-2925,-13 27-135,24-38-651,0 0 0,0-1 0,0 1 0,0 0-1,0 0 1,0 0 0,0 0 0,0-1 0,0 1 0,0 0 0,0 0-1,0 0 1,0-1 0,1 1 0,-1 0 0,0 0 0,1-1 0,-1 1-1,0 0 1,1 0 0,-1-1 0,1 1 0,-1-1 0,1 1 0,0 0-1,-1-1 1,1 1 0,0-1 0,-1 1 0,1-1 0,0 0 0,-1 1-1,1-1 1,0 0 0,0 1 0,-1-1 0,1 0 0,0 0 0,0 0-1,0 1 1,-1-1 0,1 0 0,0 0 0,0 0 0,0 0 0,0-1-1,-1 1 1,1 0 0,0 0 0,0 0 0,0-1 22,3 1 46,0 0 0,0 0 0,0-1 0,0 1 0,0-1-1,-1 0 1,1 0 0,0 0 0,0-1 0,-1 0 0,1 1 0,-1-1 0,1 0 0,-1 0 0,0-1 0,0 1 0,0-1-1,0 0 1,0 0 0,-1 0 0,1 0 0,-1 0 0,0 0 0,0-1 0,0 1 0,0-1 0,0 1 0,-1-1 0,0 0-1,0 1 1,0-1 0,0 0 0,0 0 0,-1 0 0,0 0 0,0 0 0,0 0 0,0 0 0,-1-1-46,-14-13-711,0 12-3813,14 5 2484,2 1 82,3-1 193</inkml:trace>
  <inkml:trace contextRef="#ctx0" brushRef="#br0" timeOffset="111214.592">12814 108 160,'-4'-3'313,"1"1"0,0-1-1,-1 1 1,1-1 0,1 0 0,-1 0 0,0 0-1,1-1 1,0 1 0,-1-1 0,2 1 0,-1-1-1,0 0 1,1 0 0,-1 0 0,1 0-1,0 0 1,0 0 0,1 0 0,-1 0 0,1 0-1,0 0 1,0 0 0,0 0 0,1-1 0,-1 1-1,1 0 1,1-3-313,4 57 2491,63 257-291,-29-158-2083,-29-78-816,-11-70 569,0-1 1,-1 0-1,1 0 1,-1 1-1,1-1 1,-1 0-1,1 0 1,-1 0-1,1 0 1,-1 0-1,1 0 1,-1 0 0,1 0-1,-1 0 1,1 0-1,-1 0 1,1 0-1,-1 0 1,1 0-1,-1 0 1,1 0-1,-1-1 1,1 1-1,-1 0 1,1 0 0,-1-1-1,1 1 1,0 0-1,-1-1 1,1 1-1,-1 0 1,1-1-1,0 1 1,-1 0-1,1-1 1,0 1-1,0-1 1,-1 1 0,1-1-1,0 1 1,0-1-1,0 1 1,0-1-1,-1 1 1,1-1-1,0 1 1,0-1-1,0 1 1,0-1-1,0 1 1,0-1 0,0 1-1,0-1 1,1 1-1,-1-1 1,0 1-1,0-1 1,0 1-1,1-1 130,-2-1-378,-6-13-1681,0-5 208</inkml:trace>
  <inkml:trace contextRef="#ctx0" brushRef="#br0" timeOffset="111438.265">12783 178 404,'0'-2'178,"-1"-1"0,1 0 0,-1 1 0,0-1 0,0 1 0,0-1 0,0 1 1,0-1-1,0 1 0,-1 0 0,1-1 0,-1 1 0,0 0 0,0 0 0,1 0 0,-1 0 0,0 0 0,-1 1 0,1-1 0,0 1 0,0-1 0,-1 1 0,1 0 0,-1 0 1,1 0-1,-1 0 0,0 0 0,1 1 0,-1-1 0,0 1 0,1 0 0,-1 0 0,0 0 0,1 0 0,-1 0 0,0 0 0,0 1 0,1-1 0,-1 1 0,1 0 1,-1 0-1,1 0 0,-1 0 0,1 0 0,-1 1-178,-30 36 810,24-8-3439,22-30-2131,-5-7 3342</inkml:trace>
  <inkml:trace contextRef="#ctx0" brushRef="#br0" timeOffset="111622.889">12770 69 656,'18'-9'1188,"-2"3"212,1 5-32,2 2-99,-1 6-81,4 4-100,-2 2-128,1 2-148,0 1-180,-1-1-160,-2 0-156,-1-2-324,-3-4-592,-4-2-792,-3-2-416,-2-5-216,-4-3-121,1-3 153</inkml:trace>
  <inkml:trace contextRef="#ctx0" brushRef="#br0" timeOffset="109823.361">11387 1037 756,'61'-32'5021,"-15"-18"-3375,-47 48-1587,0 1-1,0 0 0,0 0 0,0 0 0,0 0 0,0 0 1,0 0-1,0 1 0,0-1 0,0 0 0,0 0 1,-1 1-1,1-1 0,0 1 0,0-1 0,-1 1 0,1 0 1,0-1-1,-1 1 0,1 0 0,0 0 0,-1 0 1,1 0-1,-1 0 0,1 0 0,0 0 0,-1 0 0,1 1 1,0-1-1,-1 1 0,1-1 0,0 1 0,0-1 0,-1 1 1,1-1-1,0 1 0,0 0 0,-1 0-58,-5 1 154,0 0 0,0 1 0,-1-1 0,2 2 1,-1-1-1,0 1 0,1 0 0,-1 0 0,1 0 0,0 1 0,0 0 0,1 0 0,0 1 0,0 0 0,-3 3-154,8-8-23,0 0-1,0 0 1,0 0-1,0 0 1,0 0-1,1 0 1,-1 0-1,0 0 1,0 0-1,1 0 1,-1-1-1,0 1 1,1 0-1,-1 0 1,1 0-1,-1 0 1,1-1-1,0 1 1,-1 0 0,1 0-1,0-1 1,-1 1-1,1 0 1,0-1-1,0 1 1,0-1-1,-1 1 1,1-1-1,0 0 1,0 1-1,0-1 1,0 0-1,0 1 1,0-1-1,0 0 1,0 0-1,0 0 1,0 0-1,0 0 1,0 0 0,0 0-1,0 0 1,0-1-1,-1 1 1,1 0-1,0 0 1,0-1-1,0 1 1,0-1-1,0 1 24,26 5-775,-24 0 773,0 0 1,-1 1 0,0-1 0,1 0 0,-2 1 0,1 0 0,-1-1 0,0 1 0,0 0 0,0 0 0,-1-1-1,0 1 1,0 0 0,-1 3 1,1 8 51,1 100-24,-5-2 1,-5 1-1,-6 3-27,15-119-192,1 0 0,-1 0 0,0 0 0,0 0 0,0 0 0,1 0 0,-1 0 0,0 0 0,0 0 0,1 0 0,-1 0 1,0 0-1,0 0 0,1 0 0,-1 1 0,0-1 0,0 0 0,1 0 0,-1 0 0,0 0 0,0 0 0,0 0 192,11-31-2626,-1-2 955,3-5 202</inkml:trace>
  <inkml:trace contextRef="#ctx0" brushRef="#br0" timeOffset="110688.573">11614 964 360,'13'-81'8779,"-30"134"-7775,13-44-979,0 0 0,1 0 1,0 0-1,1 1 0,0-1 0,0 1 1,1 0-1,0-1 0,0 1 0,1 0 0,1 0 1,1 6-26,-2-15-36,0 0 1,0 0-1,1 0 1,-1 0-1,0 0 1,1 0-1,-1 0 1,1 0-1,-1 0 1,1 0-1,-1-1 1,1 1-1,0 0 1,-1 0-1,1-1 1,0 1-1,-1 0 1,1-1-1,0 1 1,0-1-1,0 1 1,0-1-1,0 1 1,0-1-1,0 0 1,0 1-1,-1-1 1,1 0-1,0 0 1,0 0-1,0 0 1,0 0-1,0 0 1,0 0-1,0 0 1,0 0-1,0 0 1,0 0-1,0-1 1,0 1-1,0 0 1,0-1-1,0 1 1,1-1 35,44-29-1230,-30 18 967,-15 11 304,1 0-1,-1 0 0,1 0 1,0 1-1,0-1 0,-1 0 1,1 1-1,0-1 1,0 1-1,0-1 0,0 1 1,-1 0-1,1 0 0,0 0 1,0 0-1,0 0 0,0 1 1,0-1-1,0 0 0,-1 1 1,1-1-1,0 1 1,0 0-1,-1 0 0,1-1 1,0 1-1,-1 0 0,1 0 1,-1 1-1,1-1 0,-1 0 1,0 0-1,1 1 0,-1-1 1,0 1-1,0-1 1,0 1-1,0 0 0,0-1 1,0 1-1,-1 0 0,1-1 1,0 1-1,-1 0 0,0 0 1,1 0-1,-1 0 0,0 0 1,0 0-41,7 22 698,14 33 583,-20-56-1276,0 1 0,0-1 0,0 0 0,1 0 0,-1 0 0,0-1-1,0 1 1,0 0 0,1 0 0,-1-1 0,0 1 0,1-1 0,-1 1 0,0-1-1,1 1 1,-1-1 0,1 0 0,-1 0 0,1 0 0,-1 0 0,1 0 0,-1 0 0,0 0-1,1 0 1,-1 0 0,1-1 0,-1 1 0,1-1 0,-1 1 0,0-1 0,1 1-1,-1-1 1,0 0 0,0 0 0,0 0 0,1 0 0,-1 0 0,0 0-5,10-10-63,0 0 0,-2-1 0,1 0 0,-1 0-1,-1-1 1,0 0 0,-1-1 0,-1 1 0,0-1 0,0-1 0,-2 1 0,0-1 0,0 0 0,0-13 63,19-84 1891,-36 142-911,-10 217-2528,23-246 1462,0 0 0,0 0 0,1 0-1,-1 0 1,-1 0 0,1 0 0,0 0 0,0 0 0,0 0 0,0 0 0,-1 0 0,1 0 0,0 0 0,-1 0 0,1 0 0,-1-1-1,1 1 1,-1 0 0,0 0 0,1 0 0,-1-1 0,0 1 0,1 0 0,-1 0 0,0-1 0,0 1 0,0-1 0,0 1 0,1-1-1,-1 1 1,0-1 0,0 0 0,0 1 0,0-1 0,0 0 0,0 0 0,0 1 0,0-1 0,0 0 0,0 0 0,0 0 0,0 0-1,0-1 1,0 1 0,0 0 0,0 0 0,0 0 0,0-1 0,0 1 0,0-1 0,0 1 0,0-1 0,0 1 0,0-1 0,1 1-1,-1-1 1,0 0 0,0 1 0,1-1 0,-1 0 0,0 0 0,1 0 0,-1 0 86,-41-55-1519,16-21 3186,26 74-1565,-1 1-1,2 0 0,-1 0 0,0-1 1,0 1-1,1 0 0,-1-1 0,1 1 1,0 0-1,0 0 0,0 0 0,0 0 1,0 0-1,0 0 0,0 0 0,1 0 1,-1 0-1,1 1 0,-1-1 0,1 0 0,0 1 1,-1-1-1,1 1 0,0 0 0,0 0 1,0-1-1,0 1 0,0 0 0,0 1 1,1-1-1,-1 0 0,0 1 0,0-1 1,1 1-102,239-30-5692,-175 18 3778,3-4 154</inkml:trace>
  <inkml:trace contextRef="#ctx0" brushRef="#br0" timeOffset="160950.874">9586 349 24,'3'5'261,"-1"0"-1,1-1 1,1 1 0,-1 0 0,1-1-1,-1 0 1,1 1 0,0-2 0,1 1-1,-1 0 1,1-1 0,0 0 0,0 0-1,0 0 1,0-1 0,0 1 0,0-1-1,1 0 1,-1-1 0,1 0 0,4 1-261,37 17 785,-22-8-548,0-2 1,0 0 0,1-2 0,0 0 0,24 2-238,25 6 106,317 76 58,-140-12 205,-284-96-6011,11 3 4163</inkml:trace>
  <inkml:trace contextRef="#ctx0" brushRef="#br0" timeOffset="161972.234">9531 428 52,'1'-2'217,"1"0"0,-1 0 0,0-1 0,0 1 0,-1 0-1,1 0 1,0-1 0,-1 1 0,1 0 0,-1-1 0,0 1 0,0 0 0,0-1 0,0 1 0,0-1-1,0 1 1,-1 0 0,1-1 0,-1 1 0,0 0 0,0 0 0,0-1 0,0 1 0,0 0 0,0 0-1,0 0 1,-1 0 0,0-1-217,14 35 924,58 166 548,-64-162-1465,-6-35-148,-6-27-2198,-39-77 886,-3-18 4054,49 118-2568,0 1 1,0-1-1,1 0 1,-1 1-1,0-1 1,1 1-1,-1 0 1,1-1-1,0 1 0,0 0 1,0 0-1,0 0 1,0 0-1,0 0 1,1 1-1,-1-1 0,1 1 1,-1-1-1,1 1 1,-1 0-1,1 0 1,0 0-1,0 0 1,-1 1-1,1-1 0,0 1 1,0 0-1,0 0 1,0-1-1,0 2 1,-1-1-1,1 0 1,0 1-1,0-1 0,0 1 1,-1 0-1,1 0 1,0 0-1,-1 0-33,12 0 51,289 8 20,-263 3-1486,-10-2-2665,-16-9 2589,3-3 135</inkml:trace>
  <inkml:trace contextRef="#ctx0" brushRef="#br0" timeOffset="108082.102">11320 339 376,'-12'-94'8547,"1"112"-7184,-34 308-178,32-175-1416,13-167-4942,0-26 1201,2 17 2481</inkml:trace>
  <inkml:trace contextRef="#ctx0" brushRef="#br0" timeOffset="108333.153">11284 343 316,'-28'-95'5708,"25"95"-5627,1-1 0,0 0 0,0 1 1,0-1-1,0 1 0,-1 0 0,1 0 0,0 0 0,0 0 1,-1 0-1,1 0 0,0 0 0,0 1 0,0-1 0,0 1 0,-1 0 1,1 0-1,0-1 0,0 1 0,0 1 0,0-1 0,1 0 1,-1 0-1,0 1 0,0-1 0,1 1 0,-1-1 0,1 1 1,-1 0-1,1 0 0,0 0 0,0-1 0,0 1 0,0 0 1,0 1-82,-1-1 80,-10 10-35,-16 20-138,15-10-3420,18-25 262,3-4 1770</inkml:trace>
  <inkml:trace contextRef="#ctx0" brushRef="#br0" timeOffset="108518.028">11239 246 864,'11'-2'1196,"2"4"148,0 1-160,2 0-195,2 3-161,1 1-120,0 1-128,3-1-124,-1 2-112,1 0-104,-1 0-164,-2-1-328,-3 1-544,-5 0-484,-4 2-257,-4-3-127,-5 1 4,-2 0 220</inkml:trace>
  <inkml:trace contextRef="#ctx0" brushRef="#br0" timeOffset="163045.918">11167 280 84,'44'1'5523,"-10"2"-4336,-14-5-705,6-1 25,-44 11-433,-121 35-10,140-43-64,-1 0 1,1 0-1,-1 1 0,1-1 0,-1 0 0,0 0 0,1 0 0,-1 1 0,1-1 0,-1 0 0,0 0 0,1 1 0,-1-1 1,0 0-1,1 1 0,-1-1 0,0 0 0,1 1 0,-1-1 0,0 1 0,0-1 0,0 1 0,1-1 0,-1 0 1,0 1-1,0-1 0,0 1 0,0-1 0,0 1 0,0-1 0,0 1 0,0-1 0,0 1 0,0-1 0,0 0 0,0 1 1,0-1-1,0 1 0,0-1 0,-1 1 0,1-1 0,0 1 0,0-1 0,0 0 0,-1 1 0,1-1 0,0 0 0,-1 1 1,1-1-1,0 0 0,-1 1 0,1-1 0,0 0 0,-1 1 0,1-1 0,-1 0 0,1 0 0,-1 1 0,45 2-12,-44-3 11,328 0 55,-356 13 259,-5-2-217,-75 38 88,108-47-211,-1 0 0,1 0 0,1 0 0,-1-1 0,0 1 0,0 0 1,1 0-1,-1-1 0,1 1 0,-1 0 0,1-1 0,0 1 0,0 0 0,-1-1 0,1 1 0,0-1 0,1 1 0,-1-1 0,0 0 0,0 1 0,1-1 0,-1 0 1,0 0-1,1 0 0,-1 0 0,1 0 0,-1 0 0,1-1 0,0 1 0,-1 0 0,1-1 0,0 1 0,0-1 0,-1 0 0,1 1 0,0-1 0,0 0 0,0 0 27,3 2-71,64 33-707,-109-7 825,34-26-27,-156 59 891,201-47-645,-15-10-487,-12-1-500,1-1 0,0 0-1,-1-1 1,1-1 0,0 0 0,-1 0 0,1-1 0,12-3 721,-5-4-1425</inkml:trace>
  <inkml:trace contextRef="#ctx0" brushRef="#br0" timeOffset="203055.403">9085 3736 268,'1'1'155,"0"0"1,-1 0-1,1 0 0,0 0 0,0 0 1,0-1-1,0 1 0,0 0 1,0-1-1,0 1 0,0-1 1,0 1-1,0-1 0,0 1 0,0-1 1,1 0-1,-1 1 0,0-1 1,0 0-1,0 0 0,1 0 0,-1 0 1,0 0-1,0 0 0,0 0 1,0 0-1,1-1 0,-1 1 0,0 0 1,0-1-1,0 1 0,0-1 1,0 1-1,0-1 0,1 0-155,1 0 148,2 1-102,0-1 0,1 1-1,-1-1 1,0 0 0,0-1 0,0 1 0,0-1 0,0 0 0,0 0 0,0-1 0,-1 1 0,1-1 0,-1 0 0,0-1 0,0 1 0,0-1 0,0 1 0,0-1 0,-1 0 0,0-1 0,0 1 0,0 0 0,0-1 0,-1 0 0,1 0 0,-1 1 0,-1-1 0,1 0 0,-1-1 0,1 1 0,-1 0 0,-1 0 0,1-1 0,-1 1 0,0-1-46,-1-5 98,-1-1 0,0 1 0,-1 0 0,0 0 0,-1 0-1,0 0 1,-1 1 0,0-1 0,0 1 0,-1 0 0,0 1 0,-8-10-98,13 19 5,0-1 0,1 0 0,-1 1 1,0-1-1,1 1 0,-1-1 0,0 1 0,0-1 1,1 1-1,-1-1 0,0 1 0,0 0 0,0-1 1,0 1-1,0 0 0,1 0 0,-1 0 1,0 0-1,0 0 0,0 0 0,0 0 0,0 0 1,0 0-1,0 0 0,0 0 0,1 0 0,-1 1 1,0-1-1,0 0 0,0 1 0,0-1 0,1 1 1,-1-1-1,0 1 0,0-1 0,1 1 0,-1-1 1,0 1-1,1 0 0,-1-1 0,1 1 1,-1 0-1,1 0 0,-1-1 0,1 1 0,-1 0 1,1 0-1,0 0 0,-1 0-5,-18 48 46,17-43-29,-20 88 74,-25 62 279,46-153-364,0-1 0,0 0 1,0 1-1,0-1 0,-1 0 1,1 0-1,-1 0 0,1 0 1,-1 0-1,0 0 0,0 0 1,0 0-1,0-1 0,0 1 1,0-1-1,0 1 0,-1-1 1,1 0-1,0 0 0,-1 0 1,1 0-1,-1 0 0,1-1 1,-1 1-1,1-1 0,-1 0 1,0 1-1,1-1 0,-1-1 1,1 1-1,-1 0 0,0 0 1,1-1-1,-1 0 0,1 1 1,-1-1-1,1 0 0,0 0 1,-1 0-1,1-1 0,0 1 1,0 0-1,0-1 0,0 1 1,0-1-1,0 0 0,0 0 1,0 0-1,1 0 0,-1 0 1,1 0-1,-1 0 0,1-1 1,0 1-1,0 0 0,0-1 1,0 1-1,0-1 1,1 1-1,-1-1 0,1 1 1,0-1-1,-1 0 0,1 1 1,1-3-7,-1 0 13,1-1 0,0 1 0,0 0 0,1 0 0,0 0 0,-1 0 0,2 1 1,-1-1-1,1 0 0,-1 1 0,1-1 0,0 1 0,1 0 0,-1 0 0,1 0 1,0 1-1,0-1 0,0 1 0,0 0 0,0 0 0,1 0 0,-1 1 0,4-2-13,122-32-4294,-78 25 698,-19 3 1951</inkml:trace>
  <inkml:trace contextRef="#ctx0" brushRef="#br0" timeOffset="203860.446">10615 3559 76,'-20'-3'1865,"28"0"423,284-17-748,-293 20-1507,1 0 0,-1 0-1,1 1 1,0-1 0,-1 0-1,1 1 1,-1-1 0,1 1-1,0-1 1,-1 1 0,1-1-1,0 1 1,-1-1 0,1 1-1,0-1 1,0 1 0,-1-1-1,1 1 1,0-1 0,0 1-1,0-1 1,0 1 0,0-1-1,0 1 1,0 0 0,0-1-1,0 1 1,0-1 0,0 1-1,0-1 1,0 1 0,0 0-1,1-1 1,-1 1 0,0-1-1,0 1 1,1-1 0,-1 1-1,0-1 1,1 0 0,-1 1-1,0-1 1,1 1 0,-1-1-1,1 0 1,-1 1 0,1-1-1,-1 0 1,1 1 0,-1-1-1,1 0 1,-1 0 0,1 1-1,-1-1 1,1 0 0,-1 0-1,1 0 1,-1 0 0,1 0-1,0 0 1,-1 0 0,1 0-1,-1 0 1,1 0 0,-1 0 0,1 0-1,-1 0 1,1 0 0,0-1-33,-5 9 112,-141 335 2638,145-342-2795,-27 41-1032,2-27-3187,12-26 966,6 0 1840</inkml:trace>
  <inkml:trace contextRef="#ctx0" brushRef="#br0" timeOffset="204051.513">10612 3755 4,'-9'-10'1196,"5"2"212,0 4 168,8-1-163,5 2-205,6 2-224,7 2-232,7 1-172,6 2-196,7-1-344,8 2-572,1-1-684,1-2-372,3-2-205,0-3-63,3-6 140</inkml:trace>
  <inkml:trace contextRef="#ctx0" brushRef="#br0" timeOffset="204763.243">12394 3492 872,'-1'0'154,"1"0"1,-1 0-1,1 0 1,-1 1-1,1-1 1,0 0-1,-1-1 0,1 1 1,-1 0-1,1 0 1,-1 0-1,1 0 1,0 0-1,-1 0 0,1 0 1,-1-1-1,1 1 1,0 0-1,-1 0 0,1-1 1,0 1-1,-1 0 1,1 0-1,0-1 1,0 1-1,-1 0 0,1-1 1,0 1-1,0 0 1,-1-1-1,1 1 1,0-1-1,0 1 0,0 0 1,0-1-1,-1 1 1,1-1-1,0 1 0,0 0 1,0-1-1,0 1 1,0-1-1,0 1 1,0-1-1,0 1-154,-40 25 853,34-22-827,1 0 0,0 0 0,0 1 0,0 0-1,0 0 1,1 0 0,-1 0 0,1 1 0,0-1 0,0 1-1,1 0 1,-1 1 0,1-1 0,0 1 0,1-1 0,-1 1 0,1 0-1,0 0 1,1 0 0,0 0 0,-1 0 0,2 0 0,-1 0 0,1 0-1,0 0 1,0 1 0,1-1 0,-1 0 0,1 0 0,1 0 0,1 4-26,62 83-525,-66-90 546,-1-1 0,1 1 0,0-1 0,-1 1 0,0-1 0,0 1 0,1-1 0,-1 0 0,-1 0 0,1 0 0,0 0 0,0 0 0,-1 0-1,1-1 1,-1 1 0,0-1 0,1 0 0,-1 0 0,0 0 0,0 0 0,1 0 0,-1 0 0,0-1 0,0 0 0,-1 1-21,3-1-7,-53 11-1636,4-26-3465,41 0 3467</inkml:trace>
  <inkml:trace contextRef="#ctx0" brushRef="#br0" timeOffset="204979.241">12248 3536 260,'10'-7'1316,"1"-2"240,7 3 188,7 0-267,4 2-249,9 1-252,7 0-300,4 3-424,2 0-628,5 1-772,-4 1-416,1-1-221,-2 2-95,-2-3 120</inkml:trace>
  <inkml:trace contextRef="#ctx0" brushRef="#br0" timeOffset="-194964.199">12014 4094 88,'-21'-5'2647,"31"-6"257,92 12-555,145 0-1734,0-10 0,3-12-615,80-16 400,-327 37-318,0 0-1,0 0 0,0-1 0,1 1 1,-1 0-1,0-1 0,0 0 1,0 0-1,0 0 0,0 0 1,-1 0-1,1-1 0,0 1 0,0-1 1,-1 0-1,1 0 0,-1 0 1,0 0-1,1 0 0,-1 0 0,0-1 1,0 1-1,0-1 0,-1 1 1,1-1-1,-1 0 0,1 1 1,-1-1-1,0 0 0,0 0 0,0 0 1,0-3-82,56-276-98,-53 259 57,5-19 18,-2 0 0,-2-1 0,-1 1 0,-3-1 0,-2 0 0,-2-9 23,3 46 6,-1-1 1,0 0-1,-1 1 1,0-1-1,0 1 0,0-1 1,-1 1-1,0 0 0,0 0 1,-1 0-1,1 0 0,-1 1 1,0 0-1,-1-1 1,1 1-1,-1 1 0,0-1 1,-1 1-1,1 0 0,-1 0 1,1 0-1,-1 1 1,0 0-1,0 0 0,-1 1 1,1-1-1,-1 1 0,1 1 1,-1-1-1,0 1 0,-4 0-6,-349-8-24,106 5-60,-162 21 84,135 7-404,277-23 400,0 0-1,1 1 0,-1-1 0,0 1 1,1-1-1,-1 1 0,1 0 0,0 1 0,0-1 1,-1 0-1,2 1 0,-1 0 0,0 0 1,0 0-1,1 0 0,0 0 0,-1 0 0,1 0 1,1 1-1,-1-1 0,0 1 0,1 0 1,0 0-1,-1-1 0,1 4 5,-11 104 27,12-98-13,18 440 297,-18-326-742,-24-127-5771,7-3 4146,-1-4 92</inkml:trace>
  <inkml:trace contextRef="#ctx0" brushRef="#br0" timeOffset="116775.001">16 2215 688,'-1'1'142,"0"0"-1,0-1 0,0 1 1,0 0-1,0-1 1,0 1-1,0 0 1,1 0-1,-1 0 1,0 0-1,0 0 1,1 0-1,-1 0 1,1 0-1,-1 0 0,1 0 1,-1 0-1,1 1 1,0-1-1,-1 0 1,1 0-1,0 0 1,0 1-1,0-1 1,0 0-1,0 0 1,0 0-1,0 1 0,0-1 1,1 0-1,-1 0 1,0 0-1,1 0 1,-1 0-1,1 1 1,-1-1-1,1 0 1,0 0-1,-1 0 1,1 0-1,0 0 0,0-1 1,0 1-1,-1 0 1,1 0-1,0 0 1,0-1-1,0 1 1,0-1-1,0 1 1,1 0-1,-1-1-141,9 11 532,-8-7-481,1 0 0,-1-1 0,1 1 0,0-1 0,0 0 0,0 1 0,0-1 0,0-1-1,1 1 1,-1 0 0,1-1 0,0 0 0,0 0 0,0 0 0,0 0 0,0-1-1,0 1 1,0-1 0,0 0 0,1 0 0,-1-1 0,0 1 0,1-1 0,-1 0 0,0 0-1,1 0 1,-1-1 0,0 0 0,1 0 0,0 0-51,2-2-3,0-1 0,0 1-1,-1-1 1,0-1 0,1 1 0,-2-1 0,1 0-1,-1 0 1,1-1 0,-1 1 0,-1-1 0,1 0 0,-1-1-1,0 1 1,-1-1 0,1 0 0,-1 0 0,-1 0-1,1 0 1,-1 0 0,0 0 0,-1-1 0,0-3 3,1-1-2,0-1 0,-2 1 1,1-1-1,-2 0 1,0 1-1,0-1 0,-1 1 1,-1 0-1,0-1 1,0 1-1,-1 0 1,-1 1-1,-5-10 2,10 20-1,0 0 0,0 0 0,0 0 0,-1 1 0,1-1 0,0 0 0,0 0 0,-1 0 0,1 1 0,-1-1 0,1 0 0,-1 0 0,1 1 0,-1-1 0,1 0 0,-1 1 0,0-1 0,1 1 0,-1-1 0,0 1 0,1-1 0,-1 1 1,0-1-1,0 1 0,1 0 0,-1-1 0,0 1 0,0 0 0,0 0 0,0-1 0,1 1 0,-1 0 0,0 0 0,0 0 0,0 0 0,0 0 0,0 0 0,0 1 0,1-1 0,-1 0 0,0 0 0,0 0 0,0 1 0,1-1 0,-1 1 0,0-1 0,0 0 0,1 1 0,-1 0 0,0-1 0,1 1 0,-2 0 1,-17 44-64,17-21 57,0-1 0,1 1 1,2 0-1,0 0 1,2-1-1,0 1 1,2-1-1,0 0 1,2 0-1,0 0 0,2-1 1,1 1 6,16 18-1151,-25-40 978,1 1-1,-1-1 1,0 1 0,1-1-1,-1 0 1,1 0-1,0 0 1,-1 0 0,1 0-1,0 0 1,-1 0-1,1 0 1,0-1 0,0 1-1,0-1 1,0 1 0,0-1-1,0 0 1,0 0-1,-1 0 1,1 0 0,0 0-1,0 0 1,0 0-1,0-1 1,0 1 0,0-1-1,0 0 1,-1 1 0,1-1-1,0 0 1,0 0-1,-1 0 1,1 0 0,0 0 173,14-12-1604</inkml:trace>
  <inkml:trace contextRef="#ctx0" brushRef="#br0" timeOffset="117147.774">435 2281 344,'22'19'3697,"36"-31"-2728,-54 11-847,64-38-9,-67 38-116,1 0 0,-1 0 1,0 0-1,0 0 0,0-1 1,0 1-1,0 0 0,-1-1 0,1 1 1,0-1-1,-1 1 0,1-1 1,-1 1-1,1-1 0,-1 0 1,0 1-1,1-1 0,-1 1 1,0-1-1,0 0 0,0 1 1,-1-1-1,1 0 0,0 1 1,-1-1-1,1 1 0,-1-1 0,1 1 1,-1-1-1,0 1 0,1-1 1,-1 1-1,0 0 0,0-1 1,0 1-1,0 0 0,0 0 1,0-1-1,-1 1 0,1 0 1,0 0-1,-1 0 0,1 1 0,0-1 1,-2 0 2,2-1 18,0 1 0,-1 0 0,1 0 1,-1 0-1,1 1 0,-1-1 0,1 0 0,-1 1 1,1-1-1,-1 1 0,1-1 0,-1 1 0,0-1 0,1 1 1,-1 0-1,0 0 0,1 0 0,-1 0 0,0 0 1,1 0-1,-1 1 0,0-1 0,1 1 0,-1-1 1,1 1-1,-1-1 0,1 1 0,-1 0 0,1 0 1,-1 0-1,1 0 0,0 0 0,-1 0 0,1 0 1,0 0-1,0 0 0,0 0 0,0 1 0,0-1 0,0 1 1,0-1-1,0 1 0,1-1 0,-1 1-18,-18 74 736,19-73-748,0 1 0,1 0 1,-1-1-1,1 1 0,0 0 0,0-1 1,0 1-1,1-1 0,-1 1 0,1-1 1,0 1-1,0-1 0,0 0 0,0 0 0,0 0 1,1 0-1,0-1 0,-1 1 0,1-1 1,0 1-1,0-1 0,0 0 0,0 0 1,1 0-1,0 0 12,2 0-254,-1 0-1,1 0 1,0-1 0,0 1 0,0-1-1,0 0 1,-1-1 0,1 0 0,0 0-1,0 0 1,0 0 0,0-1 0,0 0-1,0-1 1,4 0 254,21-10-1364</inkml:trace>
  <inkml:trace contextRef="#ctx0" brushRef="#br0" timeOffset="117583.18">953 2023 120,'0'0'90,"-1"0"-1,0 0 1,1 0-1,-1 0 1,1 1 0,-1-1-1,0 0 1,1 0 0,-1 0-1,0-1 1,1 1-1,-1 0 1,1 0 0,-1 0-1,0 0 1,1 0-1,-1-1 1,1 1 0,-1 0-1,1-1 1,-1 1-1,1 0 1,-1-1 0,1 1-1,-1-1 1,1 1-1,-1 0 1,1-1 0,-1 1-1,1-1 1,0 1 0,-1-1-1,1 0 1,0 1-1,0-1 1,-1 1 0,1-1-1,0 0 1,0 1-1,0-1 1,0 1 0,0-1-1,0 0 1,0 1-1,0-1 1,0 1 0,0-1-1,0 0 1,0 1 0,0-1-1,1 0 1,-1 1-1,0-1 1,0 1 0,1-1-1,-1 1 1,0-1-1,1 1 1,-1-1 0,0 1-1,1-1 1,-1 1-1,1-1 1,-1 1 0,1 0-1,-1-1 1,1 1-1,-1 0 1,1-1-90,8-12-162,-9 10 164,0-1 0,-1 1 1,1 0-1,-1 0 0,0 0 0,0 0 1,0 0-1,-1 1 0,1-1 1,-1 0-1,1 0 0,-1 1 1,0-1-1,0 1 0,0 0 1,0-1-1,0 1 0,-1 0 1,1 0-1,-1 0 0,1 1 0,-1-1 1,0 1-1,0-1 0,0 1 1,0 0-1,0 0 0,0 0 1,0 0-1,0 1 0,0-1 1,0 1-1,0 0 0,-3 0-2,2 2 5,0 1 0,-1 0-1,1 0 1,0 0 0,1 0 0,-1 0-1,1 1 1,-1 0 0,1 0 0,0 0-1,0 0 1,1 0 0,-1 0 0,1 1-1,0-1 1,0 1 0,1 0-1,-1 0 1,1-1 0,0 1 0,0 0-1,1 0 1,-1 0 0,1 0 0,0 0-1,0 0 1,1 2-5,-1-4 5,-31 559 503,19-519-902,11-42 326,1-1 0,-1 1 1,1 0-1,-1-1 0,0 1 0,1 0 0,-1-1 0,0 1 0,1-1 0,-1 0 1,0 1-1,0-1 0,1 1 0,-1-1 0,0 0 0,0 0 0,0 1 0,1-1 0,-1 0 1,0 0-1,0 0 0,0 0 0,0 0 0,0 0 0,1 0 0,-1 0 0,0 0 0,0-1 1,0 1-1,0 0 0,1 0 0,-1-1 0,0 1 0,0-1 0,1 1 0,-1 0 0,0-1 1,1 0-1,-1 1 0,0-1 0,1 1 0,-1-1 0,1 0 0,-1 1 0,1-1 1,-1 0-1,1 0 68,-13-13-1301,1-4 46</inkml:trace>
  <inkml:trace contextRef="#ctx0" brushRef="#br0" timeOffset="117788.661">612 2361 400,'-3'-15'976,"3"1"108,5 3-156,5 2-196,8 0-160,5 1-152,7 4-128,1-2-131,3 2-197,4 1-301,-3-2-447,-2-2-228,-4-2-124,-1-3-44</inkml:trace>
  <inkml:trace contextRef="#ctx0" brushRef="#br0" timeOffset="118111.543">1062 1984 124,'-2'1'229,"1"1"-1,-1-1 1,0 1 0,0-1 0,1 1-1,-1 0 1,1-1 0,0 1 0,-1 0-1,1 0 1,0 0 0,0 0 0,0 0-1,0 0 1,1 1 0,-1-1 0,1 0-1,-1 0 1,1 1 0,0-1 0,-1 0-1,1 0 1,0 1 0,1 1-229,-2 3 327,-15 153 1319,12-138-1592,2-14-62,0 0-1,0 0 1,1 1 0,0-1-1,0 0 1,1 0 0,1 1-1,-1-1 1,1 0 0,0 1 0,1-1-1,0 0 1,0 0 0,3 5 8,2-6-9,0 0 0,0-1 1,1 1-1,0-2 0,0 1 1,0-1-1,1 0 0,0-1 1,0 0-1,0-1 0,8 3 9,-16-5-61,-1-1 1,1 1-1,-1 0 0,1-1 0,-1 1 0,1-1 0,0 1 0,-1-1 0,1 1 0,0-1 1,-1 1-1,1-1 0,0 0 0,0 1 0,-1-1 0,1 0 0,0 0 0,0 0 0,-1 1 1,1-1-1,0 0 0,0 0 0,0 0 0,-1 0 0,1 0 0,0 0 0,0-1 0,0 1 1,-1 0-1,1 0 0,0 0 0,0-1 0,-1 1 0,1-1 0,0 1 0,-1 0 0,1-1 1,0 1-1,-1-1 0,1 1 0,-1-1 0,1 0 0,-1 1 0,1-1 0,-1 1 1,1-1-1,-1 0 0,1 0 0,-1 1 0,0-1 0,1 0 0,-1 0 0,0 1 0,0-1 1,0 0-1,0 0 0,0 1 0,0-1 0,0 0 0,0 0 0,0 0 0,0 1 0,0-1 1,0 0-1,0 0 0,-1 0 0,1 1 0,0-1 61,-10-10-1371,-2-2 53</inkml:trace>
  <inkml:trace contextRef="#ctx0" brushRef="#br0" timeOffset="118301.147">879 2254 568,'-9'0'1016,"9"2"108,7-1-212,6 1-200,8-2-204,9 0-164,5 0-152,4-2-244,2 1-468,2-3-368,0-2-148,-1-2-88,-1-2-32</inkml:trace>
  <inkml:trace contextRef="#ctx0" brushRef="#br0" timeOffset="119047.61">1949 2054 364,'7'4'5009,"-1"22"-4099,6 256 530,-17-236-5264,0-46 2235,-2-5 7</inkml:trace>
  <inkml:trace contextRef="#ctx0" brushRef="#br0" timeOffset="118551.189">1464 2124 580,'-2'10'1052,"7"-3"52,7 2-144,4 0-104,7-1-172,3-1-187,2-3-165,-1 2-148,-1-4-152,-5 1-244,-4 0-352,-6-3-389,-6 0-211,-5 0-88,-8-6 4</inkml:trace>
  <inkml:trace contextRef="#ctx0" brushRef="#br0" timeOffset="118787.669">1392 2263 780,'2'9'1084,"6"-2"52,5-1-152,7 0-160,3-2-167,5 1-165,2-4-144,-1 2-176,1-3-372,-2 0-588,-5-3-317,0-1-159,-5-2-84,3-5 16</inkml:trace>
  <inkml:trace contextRef="#ctx0" brushRef="#br0" timeOffset="144623.032">3027 2082 684,'4'-10'5853,"10"33"-4235,-10 13-1347,-2-1 0,-2 1-1,-1 0 1,-2 0-1,-2 0-270,7-46-57,1 0 1,0 0-1,1 0 0,-1 1 0,2-1 1,-1 1-1,2 0 0,-1 0 0,1 1 0,0-1 1,1 1-1,0 1 0,0-1 0,1 1 0,-1 1 1,2-1-1,-1 1 0,4-1 57,13-7 130,39-29-6014,-56 33 4364</inkml:trace>
  <inkml:trace contextRef="#ctx0" brushRef="#br0" timeOffset="144807.447">3340 2002 336,'2'2'944,"0"3"84,-1-2-160,3 1-228,1-1-180,1 2-176,-1-2-224,3 1-332,-3 1-404,0 0-228,-3 1-124,-1-1-32</inkml:trace>
  <inkml:trace contextRef="#ctx0" brushRef="#br0" timeOffset="145009.255">3392 2140 188,'0'10'924,"2"1"104,-1-4-124,1 2-208,1-3-176,1 1-172,-1-1-172,0 2-276,-3 1-436,-2-1-292,1 1-160,1-1-80,1-4 12</inkml:trace>
  <inkml:trace contextRef="#ctx0" brushRef="#br0" timeOffset="177887.842">2764 1755 480,'3'3'135,"0"-1"-1,0 1 1,0 0-1,0 0 1,-1 0 0,0 0-1,1 0 1,-1 0-1,0 1 1,-1-1 0,1 1-1,0 0 1,-1-1-1,0 1 1,0 0-1,0 0 1,-1-1 0,1 1-1,-1 0 1,0 0-1,0 0 1,0 0-135,4 41 131,-2 0-1,-2 1 1,-2-1-1,-2 0 1,-2 0-1,-5 11-130,1-29 105,3-46-27,3-19-66,3 0 0,0 0 0,3 0 0,1 1 0,2-1 1,1 1-1,2 0 0,2 0 0,10-24-12,-20 57-1,1 1 1,0 0-1,0 0 0,0 0 1,0 0-1,0 0 1,1 0-1,-1 0 0,1 1 1,0-1-1,0 0 1,0 1-1,0-1 0,0 1 1,1 0-1,-1 0 1,1 0-1,-1 0 0,1 0 1,0 1-1,0-1 1,-1 1-1,1-1 0,0 1 1,1 0-1,-1 0 1,0 1-1,0-1 0,0 1 1,0-1-1,1 1 0,-1 0 1,0 0-1,0 0 1,1 1-1,-1-1 0,0 1 1,0 0-1,0 0 1,0 0-1,2 1 1,-4 0 37,0 0 1,0 1-1,0-1 1,0 0-1,0 1 1,0-1-1,-1 1 0,1 0 1,-1-1-1,0 1 1,0-1-1,0 1 1,0-1-1,0 1 0,-1 0 1,1-1-1,-1 1 1,1-1-1,-1 1 0,0-1 1,0 0-1,0 1 1,-1-1-1,1 0 1,0 0-1,-1 0 0,1 1 1,-1-2-1,0 1 1,0 0-1,0 0 1,0 0-1,0-1 0,0 1 1,0-1-1,0 0 1,-1 1-38,-3 4 65,-112 107-3944,99-102 2617</inkml:trace>
  <inkml:trace contextRef="#ctx0" brushRef="#br0" timeOffset="176521.66">2286 1856 320,'-10'-11'4177,"-30"19"-3087,38-8-1093,-1 0 0,1 0 1,-1 1-1,0-1 0,1 1 0,-1 0 0,1-1 0,-1 1 1,1 0-1,0 0 0,-1 1 0,1-1 0,0 0 0,0 1 0,0 0 1,0-1-1,0 1 0,0 0 0,0 0 0,0 0 0,1 0 1,-1 0-1,1 0 0,0 1 0,-1-1 0,1 0 0,0 1 0,1-1 1,-1 1-1,0-1 0,1 1 0,-1 0 0,1-1 0,0 1 1,-1-1-1,1 1 0,1 0 0,-1-1 0,0 1 0,1-1 0,-1 1 1,1 0-1,0-1 0,0 0 0,0 1 0,0-1 0,0 1 0,2 1 3,106 54-1171,-109-56 1214,1 0-1,-1-1 1,0 1 0,0 0-1,0-1 1,-1 1-1,1 0 1,0-1 0,-1 1-1,1 0 1,-1-1-1,1 1 1,-1-1 0,0 1-1,1-1 1,-1 1 0,0-1-1,0 1 1,0-1-1,0 0 1,0 1 0,-1-1-1,1 0 1,0 0 0,-1 0-1,1 0 1,-1 0-1,1 0 1,-1-1 0,1 1-1,-1 0 1,1-1-1,-1 1 1,0-1 0,1 0-1,-1 1 1,0-1 0,0 0-43,-47 5-4242,39-10 3109</inkml:trace>
  <inkml:trace contextRef="#ctx0" brushRef="#br0" timeOffset="176856.899">2332 1706 516,'0'0'63,"0"1"-1,0 0 1,0-1 0,0 1 0,1 0-1,-1-1 1,0 1 0,0-1-1,0 1 1,0 0 0,1-1 0,-1 1-1,0-1 1,1 1 0,-1 0-1,0-1 1,1 1 0,-1-1-1,1 1 1,-1-1 0,1 0 0,-1 1-1,1-1 1,-1 1 0,1-1-1,-1 0 1,1 1 0,-1-1 0,1 0-1,0 0 1,-1 1 0,1-1-1,-1 0 1,1 0 0,0 0-1,-1 0 1,1 0 0,0 0 0,-1 0-1,1 0 1,0 0 0,-1 0-1,1 0 1,0 0 0,-1-1 0,1 1-1,-1 0 1,1 0 0,0-1-1,-1 1 1,1 0 0,-1-1-1,1 1 1,-1-1 0,1 1 0,-1-1-1,1 1 1,-1 0 0,0-1-1,1 0-62,42 217 1634,-30-140-5033,-16-73 2435,0-3 35</inkml:trace>
  <inkml:trace contextRef="#ctx0" brushRef="#br0" timeOffset="177313.428">2334 1905 508,'0'0'49,"1"0"1,-1 0-1,1 0 1,-1 0-1,1-1 0,-1 1 1,1 0-1,-1 0 0,1-1 1,-1 1-1,1 0 0,-1-1 1,0 1-1,1 0 1,-1-1-1,1 1 0,-1 0 1,0-1-1,1 1 0,-1-1 1,0 1-1,0-1 0,1 1 1,-1-1-1,0 1 1,0-1-1,0 1 0,0-1 1,0 1-1,0-1 0,1 1 1,-1-1-1,0 1 0,0-1 1,-1 1-1,1-1 1,0 0-1,0 1 0,0-1 1,0 1-1,0-1 0,-1 1 1,1-1-1,0 1 0,0 0 1,-1-1-1,1 1 1,0-1-1,-1 1 0,1-1 1,0 1-1,-1 0 0,1-1 1,-1 1-1,1 0 0,0-1 1,-1 1-1,1 0 1,-1 0-1,1 0 0,-1-1 1,1 1-1,-1 0 0,1 0 1,-1 0-1,1 0 0,-1 0 1,0 0-50,51-11 169,-41 9-2,127-21 128,-134 24-290,-1 0 0,0 0 0,1 0 0,-1 1 0,0-1 0,0 0-1,0 1 1,0-1 0,0 1 0,0-1 0,0 1 0,-1 0-1,1-1 1,0 1 0,-1 0 0,0 0 0,1-1 0,-1 1 0,0 0-1,0 0 1,0-1 0,0 1 0,0 0 0,0 0 0,0 0 0,-1-1-1,1 1 1,-1 0 0,1-1 0,-1 1 0,0 0 0,0-1 0,1 1-1,-1-1 1,0 1 0,0-1 0,-1 1 0,1-1 0,0 0-1,-2 1-4,-2 13 125,5-14-137,-1 0 0,0 0 0,1 0 0,0 0 0,-1 0 0,1 0 0,0 0 0,-1 0 0,1 0 0,0 1 0,0-1 0,0 0 0,0 0 0,0 0 0,0 0 0,0 0 0,0 0 0,0 0 0,1 0 0,-1 0 0,0 1 0,1-1 0,-1 0 0,1 0 0,-1 0 0,1-1 0,0 1 0,-1 0 0,1 0 0,0 0 0,0 0 0,-1 0 0,1-1 0,0 1 0,0 0 0,0-1 0,0 1 0,0-1 0,0 1 0,0-1 0,0 1 0,0-1 0,0 0 0,0 0 0,0 1 0,0-1 0,0 0 0,1 0 0,-1 0-1,0 0 1,0 0 0,0 0 0,0 0 0,0-1 0,0 1 0,0 0 0,0-1 0,0 1 0,1-1 12,0 0 20,0 0 0,1 0 0,-1-1 0,0 1 0,0-1 0,0 1 0,-1-1 0,1 0 0,0 0 0,-1 1 0,1-1 0,-1 0 0,1-1 0,-1 1 0,0 0 0,0 0 0,0 0 0,0-1 0,0 1 0,-1-1 0,1 1 0,-1 0 0,1-1-1,-1 1 1,0-1 0,0 1 0,0-1 0,-1 1 0,1-1 0,0 1 0,-1-1 0,1 1 0,-1 0 0,0-1 0,0 1 0,0 0 0,0 0 0,0-1 0,-1 1 0,1 0 0,-1 0 0,1 0 0,-1 1 0,0-1 0,0 0 0,0 1 0,0-1 0,0 1 0,0-1 0,0 1 0,0 0-1,-2-1-19,-47 12-3641,50-9 2626</inkml:trace>
  <inkml:trace contextRef="#ctx0" brushRef="#br0" timeOffset="183400.41">1740 2614 24,'1'0'1067,"13"0"4877,21-3-5587,43-6-203,1 3 0,75 4-154,-145 2 9,-42-11 31,-225 4 4,279 29-62,-7-15 38,0-1 0,1-1 0,0 0 1,0-1-1,1-1 0,-1 0 0,1-1 1,-1-1-1,1-1 0,0 0 0,8-1-20,60-10-3169,-50-1 215,-12 0 1528</inkml:trace>
  <inkml:trace contextRef="#ctx0" brushRef="#br0" timeOffset="188718.64">3146 1698 20,'-9'-13'4306,"9"13"-4279,0-1 0,0 1 0,0-1 0,0 1 0,0-1 0,0 1 1,0-1-1,0 1 0,0-1 0,0 1 0,0-1 0,-1 1 0,1-1 0,0 1 0,0-1 0,-1 1 0,1-1 0,0 1 0,0-1 1,-1 1-1,1 0 0,0-1 0,-1 1 0,1 0 0,-1-1 0,1 1 0,-1 0 0,1-1 0,0 1 0,-1 0 0,1 0 0,-1 0 0,1-1 1,-1 1-1,1 0 0,-1 0 0,1 0 0,-1 0 0,0 0 0,1 0 0,-1 0 0,1 0 0,-1 0 0,1 0 0,-1 0 0,1 0 1,-1 1-1,1-1 0,-1 0 0,1 0 0,-1 0 0,1 1 0,0-1 0,-1 0 0,1 1 0,-1-1 0,1 0 0,0 1 0,-1-1 1,1 1-28,-187 219 191,-114 204-132,197-300 46,107-112 266,8-8-407,146 98 171,-104-64-100,-3 3 0,-1 2 0,38 43-35,-77-73-43,46 32-436,-55-45-314,-1 0-306,-7-5-1516,-3-3 1311</inkml:trace>
  <inkml:trace contextRef="#ctx0" brushRef="#br0" timeOffset="197719.192">1575 3528 696,'-27'1'4239,"45"-11"-2028,-8 8-2193,1 1 1,0 0-1,0 1 0,0 0 0,0 1 1,0 0-1,0 0 0,0 1 0,-1 1 1,1 0-1,-1 0 0,0 1 1,0 1-1,0-1 0,0 1 0,-1 1 1,9 6-19,-18-10 19,0-1 0,0 1 0,0 0 0,0 0 0,0-1 0,-1 1 0,1 0 0,0-1 0,-1 1 0,1-1 0,-1 1 0,0 0 0,0-1 0,1 1 0,-1-1 0,0 0 0,0 1 0,0-1 0,0 0 0,-1 1 0,1-1 0,0 0 0,0 0 0,-1 0 0,1 0 0,-1 0 0,1 0 0,-1-1 0,1 1 0,-1 0 0,0-1 0,1 1 0,-1-1 0,0 0 0,1 0 0,-2 1-19,2-1 2,-55 21 137,45-18-134,1 0 0,1 0 0,-1 1-1,0 0 1,1 1 0,0 0 0,0 1 0,0 0 0,1 0 0,-1 1-5,8-6 0,0 0-1,0-1 1,0 1 0,0 0 0,0 0-1,1 0 1,-1 1 0,0-1 0,0 0-1,1 0 1,-1 0 0,1 1 0,-1-1-1,1 0 1,-1 0 0,1 1 0,0-1 0,0 0-1,0 1 1,0-1 0,0 0 0,0 1-1,0-1 1,0 0 0,0 1 0,0-1-1,1 0 1,-1 1 0,1-1 0,-1 0-1,1 0 1,-1 1 0,1-1 0,0 0 0,-1 0-1,1 0 1,0 0 0,0 0 0,0 0-1,0 0 1,0 0 0,0 0 0,0-1-1,1 1 1,56 26 29,170 0-1961,-181-37-2466,-20-2 2943</inkml:trace>
  <inkml:trace contextRef="#ctx0" brushRef="#br0" timeOffset="198805.414">3346 3470 564,'8'-7'6054,"-4"7"-6227,4 0 203,0-1 0,0 2-1,0-1 1,0 1 0,0 1 0,0-1 0,0 1 0,0 1 0,-1-1 0,1 1 0,-1 1 0,1-1 0,-1 1 0,0 0 0,-1 1 0,4 3-30,-9-7 12,0 0 0,-1 0-1,1 1 1,0-1 0,-1 0 0,1 0 0,-1 1 0,0-1-1,1 1 1,-1-1 0,0 0 0,0 1 0,0-1 0,0 1-1,0-1 1,0 1 0,0-1 0,-1 0 0,1 1 0,0-1 0,-1 0-1,1 1 1,-1-1 0,1 0 0,-1 1 0,0-1 0,0 0-1,1 0 1,-1 0 0,0 0 0,0 0 0,0 0 0,0 0-1,0 0 1,0 0 0,-1 0 0,1 0 0,0-1 0,-2 2-12,-54 29 307,52-29-305,4-2-10,0 1-1,0-1 1,0 0 0,-1 1 0,1-1 0,0 1 0,0-1-1,0 1 1,1 0 0,-1-1 0,0 1 0,0 0 0,0 0 0,0-1-1,1 1 1,-1 0 0,0 0 0,1 0 0,-1 0 0,0 0-1,1 0 1,-1 0 0,1 0 0,0 0 0,-1 0 0,1 0-1,0 1 1,0-1 0,0 0 0,0 0 0,0 0 0,0 0 0,0 0-1,0 1 1,0-1 0,0 0 0,1 0 0,-1 0 0,0 0-1,1 0 1,-1 0 0,1 0 0,-1 0 0,1 0 0,-1 0 0,1 0-1,0 0 1,0 0 0,-1 0 0,1-1 0,0 1 0,0 0 8,1 3 14,-1-2-41,38 97 1348,-38-96-1206,-1-1 0,1 1 0,-1 0 1,0-1-1,0 1 0,0 0 0,-1 0 0,1-1 1,-1 1-1,1 0 0,-1-1 0,0 1 0,0-1 1,0 1-1,0-1 0,0 1 0,-1-1 1,1 0-1,-1 1 0,0-1 0,1 0 0,-1 0 1,0 0-1,0 0 0,-1-1 0,1 1 1,0-1-1,0 1 0,-1-1 0,1 0 0,-1 1 1,1-1-1,-1-1 0,1 1 0,-1 0 1,-2 0-116,-87 5 1414,33-15-4832,58 9 3296,1-1 1,0 1-1,-1 0 0,1-1 0,0 1 1,-1 0-1,1-1 0,0 1 1,0-1-1,-1 1 0,1-1 0,0 1 1,0 0-1,0-1 0,-1 1 1,1-1-1,0 1 0,0-1 0,0 1 1,0-1-1,0 1 0,0-1 1,0 1-1,0-1 0,0 1 0,0-1 1,0 1-1,0-1 0,1 1 1,-1-1-1,0 1 0,0 0 0,0-1 1,1 1-1,-1-1 0,0 1 0,1-1 1,-1 1-1,0 0 0,1-1 1,-1 1-1,0 0 0,1-1 0,-1 1 1,0 0-1,1 0 0,-1-1 1,1 1-1,-1 0 0,1 0 0,-1 0 1,1 0-1,-1 0 0,1-1 1,-1 1-1,1 0 122,0-1-148,20-17-2087</inkml:trace>
  <inkml:trace contextRef="#ctx0" brushRef="#br0" timeOffset="200538.423">5927 3501 1004,'4'-21'6022,"-19"28"-4274,-20 29-1717,32-34-67,0 1-1,0 0 1,0 0-1,1 0 0,-1 0 1,1 0-1,0 0 1,0 1-1,0-1 0,0 0 1,1 1-1,-1 0 0,1-1 1,0 1-1,0 0 1,0 0-1,1 0 0,-1 0 1,1 0-1,0 0 1,0-1-1,0 1 0,1 0 1,-1 0-1,1 0 0,0 0 1,0 0-1,0-1 1,1 1-1,0 0 0,-1-1 1,1 0-1,0 1 0,0-1 1,1 0-1,-1 0 1,1 0-1,0 1 37,16 5 112,0-1 0,0-1 0,1 0 0,0-2 0,0 0 0,1-1-1,12 0-111,13 4 598,-36-5-323,-10-4-413,0 1 0,0 0 0,0 0 0,0 0 1,0-1-1,0 1 0,0 0 0,0 0 0,0 0 0,0 0 1,0-1-1,0 1 0,0 0 0,0 0 0,1 0 1,-1 0-1,0-1 0,0 1 0,0 0 0,0 0 1,0 0-1,1 0 0,-1 0 0,0 0 0,0 0 0,0-1 1,0 1-1,1 0 0,-1 0 0,0 0 0,0 0 1,0 0-1,1 0 138,-9-8-1646,0-4 30</inkml:trace>
  <inkml:trace contextRef="#ctx0" brushRef="#br0" timeOffset="200786.509">6126 3427 200,'-2'2'2576,"-39"50"1365,26-33-3536,-52 75 1220,33-28-3347,38-43-2935,9-27 3089</inkml:trace>
  <inkml:trace contextRef="#ctx0" brushRef="#br0" timeOffset="207836.643">4610 4242 680,'21'-14'7209,"-21"13"-6739,-9 14 351,-4 28-750,1 1 0,3 1 0,1-1 0,-1 30-71,-1 1 173,-14 58 132,14-124-2791,6-28-1464,6 3 2297,2-6 176</inkml:trace>
  <inkml:trace contextRef="#ctx0" brushRef="#br0" timeOffset="208160.544">4642 4235 860,'0'0'114,"0"0"-1,-1 1 1,1-1 0,-1 0-1,1 0 1,0 1 0,-1-1-1,1 0 1,-1 0 0,1 0-1,-1 0 1,1 1-1,0-1 1,-1 0 0,1 0-1,-1 0 1,1 0 0,-1 0-1,1 0 1,-1 0 0,1 0-1,-1-1 1,1 1 0,-1 0-1,1 0 1,-1 0-1,1 0 1,0-1 0,-1 1-1,1 0 1,-1 0 0,1-1-1,0 1 1,-1 0 0,1 0-1,0-1 1,-1 1 0,1-1-1,0 1 1,0 0 0,-1-1-1,1 1 1,0-1-1,0 1 1,0 0 0,-1-1-1,1 1 1,0-1 0,0 1-1,0-1 1,0 1-114,-118 81 1655,128-89-7862,0-4 4883</inkml:trace>
  <inkml:trace contextRef="#ctx0" brushRef="#br0" timeOffset="208347.925">4629 4211 172,'8'1'880,"0"5"88,0 1-68,-1 4-88,0 1-88,1 2-80,-2 0-103,1 2-97,0-3-96,-1 2-76,-1-3-104,0-2-200,0 1-308,-3-1-536,-1-3-305,-2-2-151,-3-2-64,1-5 92</inkml:trace>
  <inkml:trace contextRef="#ctx0" brushRef="#br0" timeOffset="209023.356">3940 5172 228,'-1'1'179,"1"0"0,-1 0 0,0 0 0,0 1 1,1-1-1,-1 0 0,1 1 0,-1-1 0,1 0 0,-1 1 0,1-1 0,0 1 0,0-1 0,-1 1 1,1-1-1,0 0 0,1 1 0,-1-1 0,0 1 0,0-1 0,1 1 0,-1-1 0,0 0 0,1 1 1,-1-1-1,1 0 0,0 1 0,0-1 0,-1 0 0,1 0 0,0 0 0,0 1 0,0-1 1,0 0-1,0 0 0,0-1 0,0 1 0,1 0 0,-1 0 0,0 0 0,0-1 0,1 1 0,-1-1 1,1 1-1,-1-1 0,0 1 0,1-1 0,-1 0 0,1 0 0,-1 0 0,0 0 0,1 0 0,-1 0 1,1 0-180,4 2 70,0-1 1,0 0 0,0 0 0,1-1-1,-1 0 1,0 0 0,0 0 0,0-1-1,1 0 1,-1 0 0,0 0 0,0-1-1,0 0 1,-1 0 0,1 0 0,0-1 0,-1 0-1,1 0 1,-1-1 0,0 1 0,0-1-1,-1 0 1,1 0 0,-1-1 0,0 0-1,3-3-70,3-5-217,-2 1-1,1-1 0,-2-1 1,0 1-1,0-1 0,-2 0 0,1-1 1,-2 0-1,0 1 0,0-8 218,0 7-79,-1-1-1,-1-1 1,0 1-1,-1 0 1,-1 0 0,0 0-1,-2-1 1,0 1-1,0 0 1,-1 0-1,-1 0 1,-1 1-1,-2-3 80,7 17 14,0 0-1,-1-1 0,1 1 0,-1 0 0,1 0 0,-1 0 0,1 0 0,-1 0 0,0 0 0,0 0 1,1 1-1,-1-1 0,0 0 0,0 0 0,0 0 0,0 1 0,0-1 0,0 1 0,0-1 0,0 1 1,0-1-1,0 1 0,-1-1 0,1 1 0,0 0 0,0 0 0,0 0 0,0-1 0,-1 1 1,1 0-1,0 0 0,0 1 0,0-1 0,0 0 0,-1 0 0,1 1 0,0-1 0,0 0 0,0 1 1,0-1-1,0 1 0,0 0 0,0-1 0,0 1 0,0 0 0,0-1 0,0 1 0,0 0 0,0 0 1,1 0-1,-2 1-13,-33 53 468,27-38-530,2 0 0,0 1-1,1 0 1,1 0 0,0 0 0,2 0-1,0 0 1,1 1 0,0-1-1,2 0 1,0 1 0,1-1 0,1 0-1,1 0 1,4 11 62,-8-27-237,1 1 0,0-1 0,0 0 0,0 0-1,0 0 1,0 0 0,0 0 0,1 0 0,-1 0 0,1 0 0,-1 0 0,1 0-1,0-1 1,0 1 0,0-1 0,0 1 0,0-1 0,0 0 0,0 0-1,0 0 1,0 0 0,1 0 0,-1 0 0,0-1 0,1 1 0,-1-1 0,0 1 237,13-2-1558</inkml:trace>
  <inkml:trace contextRef="#ctx0" brushRef="#br0" timeOffset="209365.534">4246 5105 856,'43'4'4761,"-38"-4"-4710,1-1 0,-1 0 0,1-1-1,-1 1 1,0-1 0,0 0 0,0-1 0,0 1-1,0-1 1,0 0 0,0 0 0,-1 0-1,1-1 1,-1 0 0,0 0 0,0 0 0,-1 0-1,1 0 1,-1-1 0,0 1 0,0-1 0,0-2-51,-3 6 23,0 0 0,0 0 0,0-1 0,-1 1 0,1 0 0,-1 0 0,1 0 0,0-1 1,-1 1-1,0 0 0,1 0 0,-1 0 0,0 0 0,0 0 0,1 0 0,-1 0 0,0 0 0,0 1 1,0-1-1,0 0 0,0 0 0,0 1 0,0-1 0,0 1 0,-1-1 0,1 1 0,0-1 0,0 1 1,0 0-1,-1-1 0,1 1 0,0 0 0,0 0 0,-1 0 0,1 0 0,0 0 0,0 0 0,-1 0 1,1 1-1,0-1 0,0 0 0,0 1 0,-1-1 0,1 1 0,0-1 0,0 1 0,0 0 0,0-1 1,0 1-1,0 0 0,0 0 0,0 0 0,0-1 0,0 1 0,1 0 0,-1 0 0,0 1-23,-4 3 90,0-1-1,0 1 0,1 0 1,0 0-1,0 0 0,0 0 1,1 1-1,-1-1 0,1 1 1,1 0-1,-1 0 0,1 0 1,0 0-1,0 1 0,1-1 1,0 1-1,0-1 0,0 0 1,1 1-1,0 0 0,1-1 1,-1 1-1,1-1 0,2 7-89,-2-9-192,0 0-1,0 0 0,1 0 0,0 0 1,0 0-1,0 0 0,0-1 1,1 1-1,-1-1 0,1 1 1,0-1-1,0 0 0,0 0 0,0 0 1,1 0-1,-1-1 0,1 0 1,-1 1-1,1-1 0,0 0 1,0-1-1,0 1 0,0-1 1,5 1 192,38-3-3440,-21-9 1909</inkml:trace>
  <inkml:trace contextRef="#ctx0" brushRef="#br0" timeOffset="209725.41">4728 4938 12,'1'-1'167,"-1"0"-1,1-1 1,-1 1 0,0-1 0,1 0-1,-1 1 1,0-1 0,0 1-1,0-1 1,0 1 0,0-1 0,0 1-1,0-1 1,-1 1 0,1-1 0,-1 1-1,1-1 1,-1 1 0,1-1-1,-1 1 1,0 0 0,0-1 0,0 1-1,0 0 1,0-1 0,0 1-1,0 0 1,0 0 0,0 0 0,0 0-1,-1 0 1,1 0 0,0 1 0,-1-1-1,1 0 1,0 1 0,-1-1-1,1 1 1,-1-1 0,0 1-167,-39 18 1518,34-7-1440,1 1 1,-1 0 0,2 0 0,0 1-1,0 0 1,2-1 0,-1 2 0,1-1-1,0 8-78,-2 3 46,-21 116 28,-38 138-68,54-260-486,10-18 401,0 0 0,0-1 1,0 1-1,0 0 0,0-1 0,0 1 1,0-1-1,0 1 0,0 0 0,0-1 0,0 1 1,0 0-1,0-1 0,-1 1 0,1 0 1,0-1-1,0 1 0,0 0 0,-1-1 0,1 1 1,0 0-1,0-1 0,-1 1 0,1 0 1,0 0-1,0-1 0,-1 1 0,1 0 0,0 0 1,-1 0-1,1 0 0,0-1 0,-1 1 1,1 0-1,-1 0 0,1 0 0,0 0 0,-1 0 1,1 0-1,0 0 0,-1 0 0,1 0 1,0 0-1,-1 0 0,1 0 0,-1 0 0,1 0 1,0 0-1,-1 0 0,1 1 0,0-1 1,-1 0-1,1 0 0,0 0 0,-1 1 0,1-1 1,0 0-1,0 0 0,-1 1 0,1-1 1,0 0-1,0 0 0,-1 1 0,1-1 1,0 0-1,0 1 0,0-1 79,-2-16-1546,2-7 145</inkml:trace>
  <inkml:trace contextRef="#ctx0" brushRef="#br0" timeOffset="209928.593">4491 5179 312,'-2'-10'1228,"2"1"224,4 3 200,4 0-271,2 2-229,6 0-176,4-2-180,5 1-196,-1-1-212,1 0-264,0 0-380,-4 1-512,-5 0-616,-1 1-328,-3-1-145,-2-1 33,-2 0 220</inkml:trace>
  <inkml:trace contextRef="#ctx0" brushRef="#br0" timeOffset="210221.905">4849 4958 204,'13'14'5831,"-11"14"-3667,-20 40-976,13-57-1159,0 0 0,2 0 0,-1 1 0,1 0 0,1-1 0,0 1 0,1 0 0,0 0 0,1 0 0,0 0 0,1 0 0,0 0 0,1 0 0,0 0 0,1 0 0,2 6-29,31 13-863,-34-31 670,0 1 1,0-1-1,0 0 1,0 0-1,-1 0 1,1 0-1,0 0 0,0-1 1,0 1-1,0 0 1,0-1-1,-1 1 0,1-1 1,0 0-1,0 0 1,-1 0-1,1 1 1,-1-2-1,1 1 0,-1 0 1,1 0-1,-1 0 1,0-1-1,1 1 0,-1 0 1,0-1-1,0 0 1,0 1-1,0-1 0,0 1 1,0-1-1,-1 0 1,1 0-1,-1 1 1,1-3 192,4-15-1492</inkml:trace>
  <inkml:trace contextRef="#ctx0" brushRef="#br0" timeOffset="210408.624">4806 5063 864,'-13'-8'1324,"6"4"152,5-2-108,7 0-295,8 0-325,10-3-432,5 2-640,7-3-620,4-4-341,2-4-187,1-4-52,0-7 120</inkml:trace>
  <inkml:trace contextRef="#ctx0" brushRef="#br0" timeOffset="-212841.048">6994 4988 380,'24'-38'2491,"-24"37"-2448,1 0 0,-1 1 0,0-1-1,1 1 1,-1 0 0,1-1 0,-1 1-1,0-1 1,1 1 0,-1-1 0,1 1 0,-1 0-1,1-1 1,-1 1 0,1 0 0,-1 0-1,1-1 1,0 1 0,-1 0 0,1 0-1,-1 0 1,1 0 0,-1 0 0,1 0 0,0-1-1,-1 1 1,1 1 0,-1-1 0,1 0-1,0 0 1,-1 0 0,1 0 0,-1 0-1,1 0 1,0 1 0,-1-1 0,1 0 0,-1 1-1,1-1 1,-1 0 0,1 1 0,-1-1-1,0 0 1,1 1 0,-1-1 0,1 1-1,-1-1 1,0 1 0,1-1 0,-1 1 0,0-1-1,1 1 1,-1-1 0,0 1 0,0 0-1,0-1 1,0 1 0,0-1 0,1 1 0,-1 0-1,0-1 1,0 1 0,0-1 0,0 1-1,-1 0 1,1-1 0,0 1 0,0-1-1,0 1 1,-1 0-43,2 16 295,-2 0 0,0 0 0,-1 0 0,0-1 0,-2 1 1,0 0-1,0-1 0,-2 0 0,0 0 0,-1-1 0,-1 1-295,17-31-255,1 1 0,0 1 0,1 0 0,1 1 0,0 0 0,0 0 0,1 2 0,0-1 0,1 2 0,0 0 0,1 0 0,6-2 255,-6 2-1187,13-12-1835,-15 7 1612</inkml:trace>
  <inkml:trace contextRef="#ctx0" brushRef="#br0" timeOffset="-212650.788">7292 4871 188,'0'3'920,"-2"0"100,2 0-136,2 2-196,3 1-164,-2-2-204,2 2-276,-2 1-388,-1 4-388,0-1-204,-4 0-116,0 1-4</inkml:trace>
  <inkml:trace contextRef="#ctx0" brushRef="#br0" timeOffset="-212464.588">7284 5028 752,'-5'9'1104,"1"1"80,3 1-184,-1-1-200,2 2-192,2 0-171,-1 1-185,-1 0-268,2 1-332,0 0-469,-1-2-275,3-1-148,0-6-40,3-2 112</inkml:trace>
  <inkml:trace contextRef="#ctx0" brushRef="#br0" timeOffset="-211941.025">7521 5085 568,'4'-4'367,"-1"2"-206,1 0-1,-1-1 0,-1 1 1,1-1-1,0 1 0,-1-1 1,1 0-1,-1 0 0,0 0 0,0 0 1,0-1-1,0 1 0,0 0 1,-1-1-1,0 1 0,0-1 1,0 0-1,0 1 0,0-1 1,-1 0-1,1 0 0,-1 1 0,0-4-160,-4 6 158,1-1-1,0 1 1,-1 0-1,1 0 1,-1 0-1,0 1 1,1-1-1,-1 1 1,0 0-1,1 0 0,-1 0 1,0 0-1,1 1 1,-1 0-1,1-1 1,-1 1-1,1 1 1,-1-1-1,1 0 1,0 1-1,-1 0 0,1-1 1,0 1-1,0 0 1,-2 2-158,1-2 99,-1 0 1,0 1-1,1 0 1,0-1-1,-1 1 1,1 1 0,0-1-1,1 1 1,-1-1-1,0 1 1,1 0-1,0 0 1,0 1-1,0-1 1,1 1-1,-1-1 1,1 2-100,2-5-31,0-1 1,1 1-1,-1 0 0,0 0 0,1-1 1,-1 1-1,0 0 0,1-1 1,-1 1-1,1 0 0,-1-1 0,1 1 1,-1-1-1,1 1 0,0-1 1,-1 1-1,1-1 0,0 1 1,-1-1-1,1 1 0,0-1 0,-1 0 1,1 0-1,0 1 0,0-1 1,-1 0-1,1 0 0,0 0 1,0 0-1,0 0 0,-1 0 0,1 0 1,0 0-1,0 0 0,0 0 1,-1 0-1,1 0 0,0-1 0,0 1 1,-1 0-1,1 0 0,0-1 1,0 1-1,-1-1 0,1 1 1,0-1 30,0 0-36,0 1 1,0-1 0,0 1-1,0 0 1,0-1 0,0 1-1,0 0 1,0 0 0,0-1-1,1 1 1,-1 0 0,0 0 0,0 0-1,0 0 1,0 1 0,0-1-1,0 0 1,1 0 0,-1 1-1,0-1 1,0 0 0,0 1-1,0-1 1,0 1 0,0 0 0,0-1-1,-1 1 1,1 0 0,0-1-1,0 1 1,0 0 0,-1 0-1,1 0 1,0 0 35,3 19 135,-1 1 0,-1-1 0,-1 1 0,-1-1 0,-1 1 0,0-1 0,-4 12-135,2 8 150,-72 407 290,70-424-736,5-32-1825,16-66-2435,-6 37 3112</inkml:trace>
  <inkml:trace contextRef="#ctx0" brushRef="#br0" timeOffset="-211115.008">7693 4889 712,'12'-42'2951,"-8"31"-517,-10 33-1171,-7 19-783,3 1 0,1 1 1,3-1-1,0 19-480,5-60-34,0 0 1,1 1 0,0-1-1,-1 0 1,1 1-1,0-1 1,0 0-1,0 1 1,0-1 0,0 0-1,0 1 1,0-1-1,0 0 1,1 1-1,-1-1 1,0 0-1,1 1 1,-1-1 0,1 0-1,-1 1 1,1-1-1,0 0 1,0 0-1,-1 0 1,1 0 0,0 0-1,0 0 1,0 0-1,0 0 1,0 0-1,0 0 1,1-1 0,-1 1-1,0 0 1,0-1-1,0 1 1,1-1-1,-1 1 1,0-1 0,1 0-1,-1 1 1,0-1-1,1 0 1,-1 0-1,0 0 1,1 0-1,-1 0 1,1 0 0,-1 0-1,0-1 1,1 1-1,-1 0 1,0-1-1,0 1 1,1-1 33,1 1 51,0 0 1,0 1-1,0-1 0,0 1 1,0 0-1,0 0 0,0 0 1,0 0-1,-1 0 0,1 1 1,0-1-1,-1 1 0,1 0 1,-1-1-1,1 1 0,-1 0 1,0 1-1,0-1 0,0 0 1,0 1-1,-1-1 0,1 1 1,0-1-1,-1 1 0,0 0 1,0 0-1,1 0 0,-2-1 1,1 1-1,0 0 0,-1 0 1,1 0-1,-1 0 0,0 3-51,28 50 1015,-25-54-1024,1-1 1,-1 0 0,1-1-1,0 1 1,-1-1-1,1 1 1,0-1 0,0 0-1,0 0 1,-1-1 0,1 1-1,0-1 1,-1 0-1,1 0 1,-1 0 0,1 0-1,-1-1 1,1 0 0,-1 1-1,0-1 1,1 0 0,-1-1-1,0 1 1,-1 0-1,1-1 1,0 0 0,-1 1-1,1-1 1,-1 0 0,0 0-1,1-2 9,16-19 64,-1-1-1,-1 0 1,-1-1-1,-1-1 1,-2 0-1,0-1 1,-2-1-1,-1 0 1,-1-2-64,-6 14 607,-11 20-62,-39 133-119,43-119-404,-25 221-545,6-282-1608,-59-169 2746,81 211-574,0 1 1,1-1-1,-1 0 1,1 0 0,0 0-1,-1 0 1,1 1-1,0-1 1,0 0-1,0 0 1,0 0-1,1 0 1,-1 0-1,0 0 1,1 1-1,0-1 1,-1 0-1,1 0 1,0 1-1,0-1 1,0 0-1,0 1 1,0-1-1,0 1 1,0-1-1,0 1 1,1 0-1,-1-1 1,0 1-1,1 0 1,-1 0-1,1 0 1,0 0 0,-1 0-1,1 1 1,0-1-1,0 0 1,-1 1-1,1-1 1,0 1-1,0-1 1,0 1-1,0 0 1,-1 0-1,1 0 1,0 0-1,0 0 1,1 1-42,145-7-3214,-40 5-2008,-70-3 3130</inkml:trace>
  <inkml:trace contextRef="#ctx0" brushRef="#br0" timeOffset="-207300.934">30 6143 684,'-1'3'225,"-1"-1"0,1 1 0,-1-1 0,1 1 0,0-1 0,0 1 0,0 0 0,1-1-1,-1 1 1,1 0 0,-1 0 0,1 0 0,0-1 0,0 1 0,0 0 0,0 0 0,1 0 0,-1 0 0,1-1 0,-1 1 0,1 0 0,0-1 0,0 1 0,1 0-1,-1-1 1,2 3-225,-1-1 141,1 1-1,0-1 0,1 0 0,-1 0 0,1-1 0,0 1 0,0-1 1,0 1-1,0-1 0,0 0 0,1-1 0,-1 1 0,1-1 0,0 0 1,-1 0-1,1 0 0,0-1 0,0 0 0,0 0 0,1 0 0,-1-1 1,4 1-141,0-3 26,-1 1 0,0-2 0,0 1 0,0-1 0,0 0-1,-1-1 1,1 0 0,-1 0 0,0 0 0,0-1 0,0 0 0,0-1 0,-1 1 0,0-1 0,0-1 0,-1 1 0,0-1 0,3-5-26,4-6-106,-1 0 0,-1 0-1,0-1 1,-2-1-1,0 0 1,4-19 106,-8 29-22,-1 0 0,0 0 0,-1 0 0,0 0 0,-1 0 0,0 0 0,0 0 0,-1-1 0,-1 1 0,1 0-1,-2 0 1,1-1 0,-2 1 0,1 0 0,-1 1 0,-1-1 0,1 0 0,-2 1 0,1 0 0,-4-5 22,6 13 3,1 0 0,0 0 0,-1 0 1,1 0-1,0 0 0,-1 0 0,0 0 0,1 0 0,-1 0 0,0 1 0,1-1 1,-1 1-1,0-1 0,1 1 0,-1 0 0,0-1 0,0 1 0,0 0 0,1 0 0,-1 0 1,0 1-1,0-1 0,1 0 0,-1 1 0,0-1 0,0 1 0,1-1 0,-1 1 0,0 0 1,1 0-1,-1 0 0,1 0 0,-1 0 0,1 0 0,0 0 0,-1 0 0,1 1 0,0-1 1,0 0-1,0 1 0,-1 0-3,-35 68 182,34-59-160,0 0-1,1 1 1,0-1 0,1 1-1,1-1 1,0 1-1,0-1 1,1 1 0,0-1-1,1 1 1,1-1-1,-1 0 1,2 0 0,0 0-1,0 0 1,5 7-22,-4-8-346,1 0 0,1 0 0,0-1 1,0 1-1,1-2 0,0 1 0,0-1 0,1 0 1,0-1-1,8 5 346,38 4-4777,-38-20 3452</inkml:trace>
  <inkml:trace contextRef="#ctx0" brushRef="#br0" timeOffset="-206863.795">546 6095 64,'-15'17'3290,"31"-12"-83,51-27-2303,-65 21-911,-1 1 0,0-1 1,0 0-1,1 1 0,-1-1 0,0 0 1,0 0-1,0 0 0,0 0 0,0 0 1,0 0-1,0 0 0,0 0 0,0 0 1,0 0-1,-1-1 0,1 1 0,0 0 0,-1-1 1,1 1-1,-1 0 0,0-1 0,1 1 1,-1 0-1,0-1 0,0 1 0,0-1 1,0 1-1,0-1 0,0 1 0,0 0 1,0-1-1,-1 1 0,1-1 0,-1 1 1,1 0-1,-1-1 0,1 1 0,-1 0 1,0 0-1,1-1 0,-1 1 0,0 0 1,0 0-1,0 0 0,-1-1 7,1 1 15,0-1 1,0 1-1,0-1 0,-1 1 0,1 0 1,0-1-1,-1 1 0,1 0 0,-1 0 1,1 0-1,-1 0 0,0 1 1,1-1-1,-1 0 0,0 1 0,0-1 1,1 1-1,-1-1 0,0 1 0,0 0 1,0 0-1,0 0 0,1 0 1,-1 0-1,0 0 0,0 1 0,0-1 1,1 0-1,-1 1 0,0-1 0,0 1 1,1 0-1,-1 0 0,0 0 0,1 0 1,-1 0-1,1 0 0,-1 0 1,1 0-1,0 0 0,-1 1 0,1 0-15,-41 68 969,40-66-999,1 0-1,-1 0 1,1 1-1,-1-1 1,1 1-1,1-1 1,-1 1-1,1-1 1,0 1-1,0 0 1,0-1-1,0 1 1,1-1-1,0 1 1,0-1-1,0 1 1,0-1 0,1 0-1,0 1 1,0-1-1,0 0 1,0 0-1,1 0 1,-1 0-1,1-1 1,0 1-1,0-1 1,0 0-1,1 0 1,-1 0-1,1 0 1,0 0-1,0-1 1,0 0-1,0 1 1,0-1-1,0-1 1,1 1-1,-1-1 1,0 0 0,1 0-1,3 1 31,1-2-473,0-1 1,0 0-1,0 0 1,0 0-1,0-1 1,0-1-1,0 1 1,-1-1-1,1-1 0,-1 0 1,0 0-1,0-1 1,5-3 472,18-15-1337</inkml:trace>
  <inkml:trace contextRef="#ctx0" brushRef="#br0" timeOffset="-206506.909">1039 5848 1004,'1'-2'143,"0"-1"-1,0 1 1,0-1-1,0 1 1,-1-1 0,1 0-1,-1 1 1,0-1-1,1 0 1,-1 0-1,0 1 1,-1-1 0,1 0-1,-1 1 1,1-1-1,-1 0 1,0 1-1,1-1 1,-2 1 0,1-1-1,0 1 1,0 0-1,-1-1 1,1 1-1,-1 0 1,0 0 0,1 0-1,-1 0 1,0 0-1,0 0 1,-1 1-1,1-1 1,0 1 0,0-1-1,-1 1 1,1 0-1,-1 0 1,1 0-1,-1 0 1,1 0 0,-1 1-1,0-1 1,1 1-1,-1 0 1,0 0-1,1 0 1,-1 0 0,0 0-1,0 0 1,0 1-143,-3 4 22,0 1 0,1 0 0,-1 0 0,1 0 1,1 1-1,-1 0 0,1 0 0,1 0 0,-1 0 0,1 1 1,0-1-1,1 1 0,0 0 0,0-1 0,1 1 0,-1 0 0,2 0 1,-1 0-1,1 0 0,1 0 0,0 5-22,-2 7 27,-20 459 281,20-470-402,2-5-68,-1 0-1,0-1 1,1 1 0,-2 0 0,1 0-1,0-1 1,-1 1 0,0-1 0,0 1-1,0 0 1,0-1 0,0 1 0,-1-1-1,0 0 1,1 0 0,-1 1 0,-2 1 162,-21-25-4569,15 1 3249</inkml:trace>
  <inkml:trace contextRef="#ctx0" brushRef="#br0" timeOffset="-206303.915">800 6195 492,'5'-24'932,"2"3"-16,3 4-128,1 0-140,5 6-148,4 2-148,0 1-112,1 4-88,1 1-252,1 0-500,-4 2-276,1-4-144,0-1-80,0-6-36</inkml:trace>
  <inkml:trace contextRef="#ctx0" brushRef="#br0" timeOffset="-206009.094">1179 5845 1004,'-6'49'6393,"-15"33"-4767,-5 19-2107,24-95 434,0-1 0,0 1 0,0 0 1,1 0-1,0-1 0,0 1 0,0 0 0,1 0 0,0 0 0,0 0 0,0 0 1,1 0-1,0 0 0,0 0 0,0 0 0,1 0 0,0-1 0,0 1 0,0 0 1,1-1-1,0 0 0,0 0 0,0 0 0,1 0 0,0 0 0,0-1 0,0 1 1,0-1-1,1 0 0,-1 0 0,1-1 0,4 3 47,43-1-196,-51-4 101,0-1 0,0 0 0,0 0 0,0 0 1,0 0-1,0 0 0,-1 0 0,1 0 0,0 0 0,0-1 0,0 1 0,0 0 0,0 0 0,0-1 1,0 1-1,-1-1 0,1 1 0,0-1 0,0 1 0,0-1 0,-1 1 0,1-1 0,0 0 0,-1 1 1,1-1-1,-1 0 0,1 1 0,0-1 0,-1 0 0,0 0 0,1 0 0,-1 0 0,1 1 0,-1-1 1,0 0-1,0 0 0,0 0 0,1 0 0,-1 0 0,0 0 0,0 0 0,0 0 0,0 0 0,-1 0 1,1 0-1,0 1 0,0-1 0,0 0 0,-1 0 0,1 0 0,-1-1 95,-5-9-1266</inkml:trace>
  <inkml:trace contextRef="#ctx0" brushRef="#br0" timeOffset="-205778.004">1066 6084 252,'-15'-7'760,"4"1"-40,1 1-116,7 2 56,4 0 12,4 3-16,9 3-4,2 0-35,5 0-53,6 2-152,4-1-156,0-1-232,2-3-344,2 0-504,-4-3-329,-3-1-183,-2-5-56,-3-2 96</inkml:trace>
  <inkml:trace contextRef="#ctx0" brushRef="#br0" timeOffset="-205588.683">1426 5950 520,'2'0'1228,"0"1"192,3 2 8,1 0-207,4 2-177,5-1-152,1 2-164,2-3-156,2 0-136,0-2-164,0 1-272,-4-2-400,-3 0-548,2 0-504,-7 0-277,-3 0-87,-5 0 88,0 0 276</inkml:trace>
  <inkml:trace contextRef="#ctx0" brushRef="#br0" timeOffset="-205387.947">1518 6037 348,'-10'8'1088,"2"0"176,4-1-12,4-2-164,4-1-175,4-1-169,5-1-136,0-1-192,3-1-328,4-1-516,0-1-596,3-2-329,-2-2-179,6-3-60,4-4 136</inkml:trace>
  <inkml:trace contextRef="#ctx0" brushRef="#br0" timeOffset="-204964.875">1934 5938 784,'-15'-6'4038,"41"7"-2031,-23-1-1943,0 1 1,-1 0 0,1 0-1,0 0 1,-1 1 0,1-1-1,-1 0 1,0 1 0,1 0-1,-1 0 1,0-1 0,0 1-1,0 0 1,0 1-1,0-1 1,-1 0 0,1 0-1,-1 1 1,1-1 0,-1 1-1,0-1 1,0 1 0,0 0-1,0-1 1,-1 1 0,1 0-1,-1 0 1,1 0 0,-1-1-1,0 1 1,0 0 0,-1 0-1,1 0 1,0 0 0,-1-1-1,0 1 1,1 0 0,-1-1-1,0 1 1,0 0 0,-1-1-1,1 1 1,-1-1 0,1 0-1,-1 1 1,-1 0-65,-137 129-516,139-131 521,-1 1 0,1 0-1,0-1 1,0 1 0,0 0 0,0 0 0,0-1 0,1 1 0,-1 0 0,1 0-1,-1 0 1,1 0 0,-1 0 0,1 0 0,0 0 0,0 0 0,0 0-1,0 0 1,0 0 0,1 0 0,-1 0 0,1 0 0,-1 0 0,1 0 0,0 0-1,-1 0 1,1-1 0,0 1 0,0 0 0,0 0 0,1-1 0,-1 1-1,0-1 1,1 1 0,-1-1 0,1 0 0,-1 1 0,1-1 0,-1 0 0,1 0-1,0 0-4,78 36 980,-68-33-1083,-1-1 1,1 0-1,-1 0 1,1-1 0,0-1-1,0 0 1,0 0 0,0-2-1,6 0 103,-17 1-128,-1 0 0,1 0 0,-1 0 0,1 0-1,-1 0 1,1-1 0,-1 1 0,1 0 0,-1 0 0,0 0-1,1-1 1,-1 1 0,1 0 0,-1-1 0,1 1 0,-1 0-1,0-1 1,1 1 0,-1-1 0,0 1 0,1-1 0,-1 1-1,0 0 1,0-1 0,0 1 0,1-1 0,-1 1 0,0-1-1,0 1 1,0-1 0,0 1 0,0-1 0,0 1 0,0-1-1,0 0 1,0 1 0,0-1 0,0 1 0,0-1 0,0 1-1,0-1 1,0 1 0,-1-1 0,1 1 0,0-1 0,0 1-1,-1 0 1,1-1 0,0 1 0,-1-1 0,1 1 0,0 0-1,-1-1 1,1 1 0,-1 0 128,-1-6-695,-3-6-1057</inkml:trace>
  <inkml:trace contextRef="#ctx0" brushRef="#br0" timeOffset="199705.496">4870 3427 780,'-7'1'3563,"-14"5"-2773,6 4-654,1 0-1,0 1 1,0 1-1,1 0 1,0 1-1,1 0 1,1 1-1,0 0 1,1 1-1,0 0 1,1 1-1,1 0 1,1 0-1,0 1 1,1-1-1,1 2 1,0-1-1,1 0 1,1 1-1,0 6-135,3-21-3,-1 1-1,0-1 1,1 0-1,-1 1 0,1-1 1,0 1-1,0-1 1,0 0-1,1 1 0,-1-1 1,1 1-1,0-1 1,0 0-1,0 0 0,0 0 1,1 1-1,-1-1 1,1 0-1,0 0 1,-1-1-1,2 1 0,-1 0 1,0-1-1,0 1 1,1-1-1,-1 0 0,1 0 1,0 0-1,0 0 1,0 0-1,0 0 0,0-1 1,0 1-1,0-1 1,0 0-1,2 0 4,-3-2 65,0 0 0,0 0-1,0-1 1,-1 1 0,1 0 0,0-1 0,-1 1-1,1-1 1,-1 0 0,1 0 0,-1 1 0,0-1-1,0 0 1,0 0 0,0 0 0,0 0-1,0 0 1,0-1 0,-1 1 0,1 0 0,-1 0-1,0 0 1,0-1 0,1 1 0,-1 0 0,-1 0-1,1-1 1,0 1 0,0 0 0,-1 0-1,0 0 1,1 0 0,-1-1 0,0 1 0,0 0-1,0 0 1,0 0 0,0 0 0,0 1 0,-1-1-1,1 0 1,-1 1 0,1-1 0,-1 0 0,0 1-1,-1-1-64,-14-14 701,-19-23-2034,37 26-3514,18-2 1770,7 2 1287</inkml:trace>
  <inkml:trace contextRef="#ctx0" brushRef="#br0" timeOffset="-197069.606">4288 4097 332,'125'4'5608,"-54"-1"-5333,54 5-93,127-2-246,-25-13 704,-104-9 86,-119 13-646,0 1 1,-1-2-1,0 1 0,0 0 1,0-1-1,0 1 1,0-1-1,-1 0 0,0 0 1,0 0-1,0 0 1,0 0-1,0 0 0,-1-1 1,0 1-1,0-1 1,0 1-1,0-1 0,-1 1 1,0-1-1,0 1 1,0-4-81,2-9 62,11-89-157,-5 0 0,-4-48 95,-41-102-270,19 173 644,-44 75-148,50 9-219,-372-19-456,-48 69 465,428-50-20,1 0 0,-1 1-1,0-1 1,1 1 0,-1-1 0,1 1-1,0 0 1,0 1 0,0-1-1,0 0 1,0 1 0,0 0 0,0 0-1,1-1 1,0 2 0,-1-1 0,1 0-1,0 0 1,1 1 0,-1-1 0,0 1-1,1-1 1,0 1 0,0 0-1,0-1 1,0 1 0,1 0 0,0 0-1,-1 0 1,1-1 0,1 1 0,-1 0-1,0 1 5,-2 16 39,-26 181 373,1 137-412,27-245-768,0-108-4209,-1-1 3340,2-3-51</inkml:trace>
  <inkml:trace contextRef="#ctx0" brushRef="#br0" timeOffset="-189177.548">2616 5923 216,'0'-1'66,"1"0"-1,-1 1 1,0-1 0,0 0-1,0 1 1,1-1 0,-1 0-1,0 1 1,0-1-1,0 0 1,0 1 0,0-1-1,0 0 1,0 1 0,0-1-1,0 0 1,-1 1 0,1-1-1,0 0 1,0 1 0,-1-1-1,1 0 1,0 1 0,-1-1-1,1 1 1,0-1 0,-1 0-1,1 1 1,-1-1-1,1 1 1,-1-1 0,1 1-1,-1 0 1,0-1 0,1 1-1,-1 0 1,1-1 0,-1 1-1,0 0 1,1-1 0,-1 1-1,0 0 1,1 0 0,-1 0-1,0 0 1,1 0-1,-1 0 1,0 0 0,0 0-1,1 0 1,-1 0 0,0 0-1,1 0 1,-1 1 0,0-1-1,1 0 1,-1 0 0,0 1-1,1-1 1,-1 0 0,1 1-1,-1-1 1,1 1-1,-1-1 1,1 1 0,-1-1-1,0 1-65,-6 0 65,0 1 0,0 0 0,0 0 0,0 1 0,0-1 0,0 1 0,1 1 0,-1 0 0,1 0 0,0 0-1,0 0 1,1 1 0,-1 0 0,-2 3-65,8-5 7,-1 0-1,1 0 1,0 0 0,0 0-1,0 0 1,0 0 0,0 0-1,1 0 1,0 0-1,-1 0 1,1-1 0,0 1-1,0 0 1,1 0 0,-1-1-1,0 1 1,1 0-1,0-1 1,-1 0 0,1 1-1,0-1 1,0 0 0,1 0-1,-1 0 1,0 0-1,1 0 1,-1-1 0,1 1-1,-1-1 1,1 0 0,2 1-7,7 7 18,-10-8 0,0 0 1,0 0-1,0-1 0,0 1 0,0 0 0,-1 0 0,1 1 1,0-1-1,0 0 0,-1 1 0,1-1 0,-1 1 0,1-1 1,-1 1-1,0 0 0,1-1 0,-1 1 0,0 0 1,0 0-1,0 0 0,0 0 0,-1 0 0,1 0 0,-1 0 1,1 0-1,-1 1 0,0-1 0,1 0 0,-1 0 0,0 0 1,0 0-1,-1 1 0,1-1 0,0 0 0,-1 0 0,1 0 1,-1 0-1,0 0 0,0 0 0,0 0 0,0 0 1,0 0-1,0 0 0,0-1 0,-1 1 0,1 0 0,-1-1 1,1 1-1,-1-1 0,0 1-18,-14 8-151,-21 13-2,26-16-4355,21-16 3296</inkml:trace>
  <inkml:trace contextRef="#ctx0" brushRef="#br0" timeOffset="-188901.224">2765 5866 28,'1'0'70,"-1"0"-1,0 1 1,0-1-1,1 0 1,-1 0 0,0 0-1,0 1 1,1-1 0,-1 0-1,0 0 1,1 0-1,-1 0 1,0 0 0,0 1-1,1-1 1,-1 0-1,0 0 1,1 0 0,-1 0-1,0 0 1,1 0-1,-1 0 1,0 0 0,1 0-1,-1 0 1,0 0-1,1-1 1,-1 1 0,0 0-1,0 0 1,1 0 0,-1 0-1,0 0 1,1-1-1,-1 1 1,0 0 0,0 0-1,1 0 1,-1-1-1,0 1 1,0 0 0,0 0-1,1-1 1,-1 1-1,0 0 1,0 0 0,0-1-1,0 1 1,0 0 0,0-1-70,-2 33 625,-34 142 811,14-75-4734,20-90 2173,1-3 58</inkml:trace>
  <inkml:trace contextRef="#ctx0" brushRef="#br0" timeOffset="-188446.218">2628 6076 480,'0'-1'86,"0"-1"0,-1 1-1,1 0 1,0-1 0,0 1 0,0-1-1,0 1 1,1-1 0,-1 1 0,0-1-1,1 1 1,-1 0 0,0-1 0,1 1-1,0-1 1,-1 1 0,1 0 0,0 0-1,0-1 1,0 1 0,-1 0 0,1 0-1,0 0 1,1 0 0,-1 0 0,0 0-1,0 0 1,0 1 0,0-1 0,1 0-1,-1 0 1,0 1 0,1-1 0,-1 1-1,1 0 1,-1-1 0,1 1 0,-1 0-1,0 0 1,2 0-86,63-13 414,-64 12-386,1 0 1,-1 0 0,1 1 0,-1-1-1,0 1 1,1-1 0,0 1-1,-1 0 1,1 0 0,-1 0 0,1 0-1,-1 1 1,1-1 0,-1 1-1,1-1 1,-1 1 0,1 0 0,-1 0-1,0 0 1,0 0 0,1 0-1,-1 1 1,0-1 0,0 1 0,0-1-1,0 1 1,0 0 0,-1 0-1,1-1 1,0 1 0,-1 1 0,0-1-1,1 0 1,-1 0 0,0 0-1,0 1 1,0-1 0,0 1 0,-1-1-1,1 0 1,-1 1 0,1 0-1,-1-1 1,0 1 0,0-1 0,0 3-29,-1-4 9,0 1 1,0-1-1,1 0 1,-1 1 0,0-1-1,1 1 1,0-1-1,-1 1 1,1-1 0,0 1-1,-1-1 1,1 1 0,0 0-1,0-1 1,0 1-1,1-1 1,-1 1 0,0-1-1,1 1 1,-1-1 0,0 1-1,1-1 1,0 1-1,-1-1 1,1 0 0,0 1-1,0-1 1,0 0-1,0 1 1,0-1 0,0 0-1,0 0 1,0 0 0,0 0-1,1 0 1,-1 0-1,0 0 1,1-1 0,-1 1-1,0 0 1,1-1 0,-1 1-1,1-1 1,-1 1-1,1-1 1,-1 0 0,1 0-1,-1 0 1,1 0 0,0 0-1,-1 0 1,1 0-1,-1 0 1,1 0 0,-1-1-1,2 0-9,0 1 26,0-1-1,0 0 1,0 0-1,0 0 1,0-1-1,0 1 1,0-1-1,-1 1 0,1-1 1,-1 0-1,1 0 1,-1 0-1,0 0 1,0-1-1,1 1 1,-2 0-1,1-1 1,0 0-1,0 1 1,-1-1-1,0 0 1,1 0-1,-1 0 1,0 0-1,0 0 0,-1 0 1,1 0-1,-1 0 1,1 0-1,-1 0 1,0 0-1,0-1 1,-1 1-1,1 0 1,-1 0-1,1 0 1,-1 0-1,0 0 1,0 0-1,0 0 1,0 0-1,-1 0 1,1 1-1,-1-1 0,0 0 1,0 1-1,0 0 1,0-1-1,0 1 1,0 0-1,-1 0 1,1 0-1,-1 0 1,-1 0-26,-20 7-5173,29-2 3914,4-3 156</inkml:trace>
  <inkml:trace contextRef="#ctx0" brushRef="#br0" timeOffset="-187900.588">3074 5923 788,'1'0'55,"-1"-1"-1,0 1 0,1-1 1,-1 1-1,0-1 1,1 1-1,-1-1 1,1 1-1,-1 0 0,0-1 1,1 1-1,-1 0 1,1 0-1,-1-1 1,1 1-1,-1 0 0,1 0 1,-1-1-1,1 1 1,0 0-1,-1 0 1,1 0-1,-1 0 0,1 0 1,-1 0-1,1 0 1,-1 0-1,1 0 1,0 0-1,-1 0 0,1 1 1,-1-1-1,1 0 1,-1 0-1,1 0 1,-1 1-1,1-1 0,-1 0 1,1 1-1,-1-1 1,1 0-1,-1 1 1,0-1-1,1 0 0,-1 1 1,0-1-1,1 1 1,-1-1-1,0 1 1,1-1-1,-1 1 1,0-1-1,0 1 0,0-1 1,0 1-1,1-1 1,-1 1-1,0 0 1,0-1-1,0 1 0,0-1 1,0 1-1,0-1 1,0 1-1,0 0-54,1 47 875,-2-38-585,-7 235 2362,-23 106-2652,14-258 5,16-93-25,-1 0 0,1-1 1,0 1-1,0-1 0,0 1 0,0 0 0,0-1 1,-1 0-1,1 1 0,0-1 0,0 0 0,0 0 1,0 1-1,1-1 0,-1 0 0,0 0 0,0 0 0,0 0 1,1 0-1,-1 0 0,0 0 0,1 0 0,-1 0 1,1-1-1,0 1 0,-1 0 0,1 0 0,0 0 1,-1-1-1,1 1 0,0 0 0,0 0 0,0-1 0,0 1 1,1-1 19,-6-40-451,2-1 0,2 0 0,3 0 0,0 0 0,3 0 1,2 1-1,1 0 0,3 0 0,4-9 451,-10 33-45,-1-2 200,1 0 0,1 1 0,0-1 0,2 1 0,0 1 0,1-1 0,1 1 0,11-13-155,-20 29 68,0 1 0,0-1 0,0 1 1,0 0-1,0 0 0,1 0 0,-1 0 1,0 0-1,1 0 0,-1 0 0,1 0 1,0 0-1,-1 1 0,1-1 0,-1 1 1,1-1-1,0 1 0,-1-1 0,1 1 1,0 0-1,0 0 0,-1 0 0,1 0 1,0 0-1,0 0 0,-1 1 0,1-1 1,0 1-1,-1-1 0,1 1 0,-1-1 1,1 1-1,0 0 0,-1 0 0,1 0 1,-1 0-1,0 0 0,1 0 0,-1 0 1,0 0-1,0 0 0,0 1 0,0-1 1,0 1-1,0-1 0,0 0 0,0 1 1,0 0-1,-1-1 0,1 1 0,0-1 1,-1 1-1,1 1-68,-2 3-19,0-1 0,0 0 1,-1 0-1,0 1 0,1-1 0,-2 0 1,1 0-1,-1-1 0,1 1 0,-1 0 1,0-1-1,-1 0 0,1 0 0,-1 0 1,0 0-1,0 0 0,-1 0 19,-6 7-682,-57 57-4106,52-53 3164</inkml:trace>
  <inkml:trace contextRef="#ctx0" brushRef="#br0" timeOffset="-185202.326">5852 6038 700,'-7'8'1080,"7"-2"176,7 0-200,4 2-160,6-2-107,4 1-129,2-1-156,3 0-256,-3 0-352,0 0-412,-5-2-508,-4 2-269,-6-3-143,-5 0 8,-3-3 180</inkml:trace>
  <inkml:trace contextRef="#ctx0" brushRef="#br0" timeOffset="-185019.341">5876 6141 660,'-9'10'1124,"5"2"144,7-1-224,7-3-188,6 1-195,7-3-353,5 0-628,2-3-517,-1-3-283,3-4-156,-1-8-64</inkml:trace>
  <inkml:trace contextRef="#ctx0" brushRef="#br0" timeOffset="-181690.023">6413 6076 928,'9'-22'4531,"-14"39"-1383,-27 88-2068,34-103-1079,0 0 1,-1 1 0,1-1-1,0 0 1,0 0-1,1 0 1,-1-1 0,0 1-1,1 0 1,-1-1-1,1 1 1,-1-1 0,1 0-1,-1 0 1,1 0-1,0 0 1,0-1-1,0 1 1,-1-1 0,1 1-1,0-1 1,0 0-1,0 0 1,0 0 0,0-1-1,-1 1 1,1-1-1,0 1 1,0-1 0,0 0-1,1-1-1,4 2 12,173-22-441,-184 6-4903,-3 10 4118,-1-5-355</inkml:trace>
  <inkml:trace contextRef="#ctx0" brushRef="#br0" timeOffset="-181471.924">6662 5966 1028,'-4'-16'5683,"-16"44"-3723,16-22-2042,-99 180 2033,74-123-4053,0 1-3644,34-76 3970</inkml:trace>
  <inkml:trace contextRef="#ctx0" brushRef="#br0" timeOffset="201690.055">7646 3393 616,'-50'100'3622,"-76"203"-211,126-303-3450,-1 1 1,1-1 0,-1 1 0,1-1-1,-1 1 1,1-1 0,-1 1-1,1-1 1,0 1 0,-1-1 0,1 1-1,0 0 1,0-1 0,-1 1 0,1 0-1,0-1 1,0 1 0,0-1-1,0 1 1,0 0 0,0-1 0,0 1-1,0 0 1,0-1 0,0 1-1,0 0 1,0-1 0,0 1 0,0 0-1,1-1 1,-1 1 0,0 0-1,1-1 1,-1 1 0,0-1 0,1 1-1,-1-1 1,0 1 0,1-1 0,-1 1-1,1-1 1,-1 1 0,1-1-1,-1 0 1,1 1 0,0-1 0,-1 0-1,1 1 1,-1-1 0,1 0 38,34-13-3071,-5-5 1559</inkml:trace>
  <inkml:trace contextRef="#ctx0" brushRef="#br0" timeOffset="-214022.243">7592 4132 264,'6'-43'4466,"-19"67"-3601,-15 131-174,7 2-1,3 46-690,18-200-156,-3 23 798,-7-31-3016,5-19-371,3 5 1366</inkml:trace>
  <inkml:trace contextRef="#ctx0" brushRef="#br0" timeOffset="-213711.916">7544 4138 728,'1'-1'77,"-1"0"0,0 0 0,0 0 0,1 0 0,-1 0 0,0 0 0,0 0 0,0-1 0,-1 1 0,1 0 0,0 0 0,0 0 0,-1 0 0,1 0 0,0 0 0,-1 0 0,1 0 0,-1 0 0,1 0 0,-1 0 0,1 1 0,-1-1 1,0 0-1,0 0 0,1 0 0,-1 1 0,0-1 0,0 0 0,0 1 0,0-1 0,0 1 0,0-1 0,0 1 0,0-1 0,0 1 0,0 0 0,0-1 0,0 1 0,0 0 0,0 0 0,0 0 0,0 0 0,0 0 0,0 0 0,0 0 0,0 0 0,0 0 0,0 1 0,0-1 0,0 0 0,0 1 0,0-1 0,0 1 0,0-1 0,0 1 0,-1 0-77,-133 129 3144,124-115-4175,15-17-3650,2-6 3308</inkml:trace>
  <inkml:trace contextRef="#ctx0" brushRef="#br0" timeOffset="-213509.654">7481 4140 280,'6'2'372,"-1"0"0,1-1 0,-1 2 0,1-1 0,-1 1 0,0-1 1,0 1-1,-1 1 0,1-1 0,0 1 0,-1 0 0,0 0 0,0 0 0,0 0 0,2 4-372,9 7 544,-15-15-542,45 46 411,-21-10-3061,-12-22-41,-6-15 1418</inkml:trace>
  <inkml:trace contextRef="#ctx0" brushRef="#br0" timeOffset="-178531.29">7237 3886 176,'-3'-20'3183,"4"20"-1488,4 10-912,-3-8-666,1 0 1,-1 0 0,1-1 0,0 1-1,0 0 1,0-1 0,0 0 0,0 1 0,0-1-1,0-1 1,0 1 0,1 0 0,-1-1-1,0 0 1,1 1 0,-1-1 0,0 0-1,0-1 1,1 1 0,0-1-118,19 2 149,54 8-128,28 6-13,0-5-1,1-4 1,-1-5 0,1-4 0,76-14-8,-177 16 27,0-1 0,-1 0 0,1 0 1,-1 0-1,1-1 0,-1 0 0,0 0 0,0 0 1,0 0-1,-1 0 0,1-1 0,-1 0 0,1 1 1,-1-1-1,0-1 0,-1 1 0,1 0 0,-1-1 1,0 1-1,0-1 0,0 0 0,-1 0 0,0 1 1,1-1-1,-2 0 0,1-1-27,1 0-23,11-46 87,-2 0 0,-2 0 1,-3-1-1,-2 0 0,-3-22-64,3-133 1515,-4 205-1487,0 1 0,-1-1-1,1 0 1,-1 0 0,1 1 0,-1-1-1,0 1 1,0-1 0,0 1 0,0-1 0,0 1-1,-1-1 1,1 1 0,-1 0 0,0 0-1,1 0 1,-1 0 0,0 0 0,0 0 0,0 0-1,-1 1 1,1-1 0,0 1 0,-1 0 0,1-1-1,0 1 1,-1 0 0,0 0 0,1 1-1,-1-1 1,1 0 0,-1 1 0,0 0 0,0 0-1,1-1 1,-1 2 0,0-1 0,1 0-1,-1 0 1,0 1 0,1 0 0,-3 0-28,-166 4-102,-141-6-418,272-4 528,-1 2-1,1 2 0,-1 2 0,0 1 1,1 2-1,0 2 0,-30 9-7,52-10 3,15-5-6,-1 0-1,1 0 1,-1 1 0,1-1 0,-1 1-1,1 0 1,-1 0 0,1 0 0,0 1 0,0-1-1,-1 1 1,1 0 0,0 0 0,1 0-1,-1 0 1,0 0 0,1 1 0,-1-1 0,1 1-1,-1 0 1,1-1 0,0 1 0,0 0-1,1 0 1,-1 1 0,1-1 0,-1 0 0,1 0-1,0 1 4,-11 171 105,-71 323 190,82-455-157,12-34-1826,14-14-4050,-17 0 3761,3-2 172</inkml:trace>
  <inkml:trace contextRef="#ctx0" brushRef="#br0" timeOffset="-175685.681">7616 6034 368,'4'-40'6188,"-32"32"-5143,21 8-1017,1 1 0,0 1 0,-1-1 0,1 1 0,0 0-1,0 1 1,0-1 0,0 1 0,0 0 0,1 1 0,-1-1-1,1 1 1,0 0 0,-1 1-28,4-3-13,0 0-1,1-1 1,-1 1-1,0 0 1,1 0-1,-1 0 1,1 1-1,-1-1 1,1 0-1,0 0 1,0 1-1,0-1 1,0 1 0,1-1-1,-1 1 1,1-1-1,-1 1 1,1-1-1,0 1 1,0-1-1,0 1 1,0-1-1,1 1 1,-1 0-1,1-1 1,-1 1-1,1-1 1,0 0-1,0 1 1,0-1-1,0 0 1,0 1-1,1-1 1,-1 0 0,1 0-1,0 1 14,77 78-323,-78-78 341,-1 0 1,0 1-1,0-1 0,0 0 0,-1 1 0,1-1 0,-1 0 0,1 0 0,-1 1 0,0-1 0,-1 0 0,1 0 1,0 0-1,-1 0 0,0 0 0,1-1 0,-1 1 0,0 0 0,0-1 0,-1 0 0,1 1 0,-1-1 1,1 0-1,-1 0 0,1 0 0,-1 0 0,0-1 0,0 1 0,0-1 0,0 0 0,0 0 0,0 0 1,-1 0-1,1 0-18,-12 8-266,11-7 550,-9 6-2876,19-19-825,8-5 2081</inkml:trace>
  <inkml:trace contextRef="#ctx0" brushRef="#br0" timeOffset="-175448.849">7806 5929 444,'25'-30'3745,"-27"53"-2214,-42 155 212,13-29-6017,25-136 2884,0-6 91</inkml:trace>
  <inkml:trace contextRef="#ctx0" brushRef="#br0" timeOffset="-175045.704">7655 6162 660,'1'-3'104,"0"1"0,0 0 0,1-1 0,-1 1 0,0 0 0,1 0-1,0 0 1,-1 0 0,1 0 0,0 0 0,0 1 0,0-1 0,0 1 0,0-1 0,0 1 0,1-1 0,-1 1 0,0 0-1,1 0 1,-1 1 0,1-1 0,-1 0 0,1 1 0,-1-1 0,1 1 0,-1 0 0,1 0 0,-1 0 0,1 0 0,1 0-104,6-1 116,114-9 261,-122 11-328,-1 0 0,1 0 0,0 0 1,0 0-1,-1 0 0,1 1 0,0-1 0,-1 1 0,0-1 1,1 1-1,-1-1 0,0 1 0,0 0 0,0 0 0,0 0 0,0-1 1,0 1-1,0 0 0,-1 0 0,1 0 0,-1 0 0,1 0 0,-1 1 1,0-1-1,0 0 0,0 0 0,0 0 0,0 0 0,0 0 0,0 0 1,-1 0-1,1 0 0,-1 0 0,0 1-49,8 49 897,-4-51-889,0 0 0,0 0 0,0-1 0,0 0 0,0 0 0,0 0 0,0 0 0,0 0 0,0 0 0,0-1 0,0 1 0,0-1 0,0 0 0,0 0 0,-1 0 0,1 0 0,0-1 0,0 1 0,-1-1 0,1 1 0,1-3-8,56-47 106,-59 50-75,1 0-1,-1 0 0,0-1 1,0 1-1,0 0 1,0-1-1,0 1 1,0-1-1,0 1 0,0-1 1,0 1-1,-1-1 1,1 1-1,0-1 0,-1 0 1,0 1-1,1-1 1,-1 0-1,0 0 1,0 1-1,0-1 0,0 0 1,0 0-1,0 1 1,-1-1-1,1 0 0,-1 1 1,1-1-1,-1 0 1,1 1-1,-1-1 1,0 1-1,0-1 0,0 1 1,0-1-1,0 1 1,0-1-1,0 1 1,0 0-1,-1 0 0,1 0 1,-1-1-31,-38-5-1400,4 24-4151,35-12 4223</inkml:trace>
  <inkml:trace contextRef="#ctx0" brushRef="#br0" timeOffset="-174515.596">8144 6073 80,'1'0'139,"1"0"0,0 0 0,-1 0 0,1 0 0,-1 0 0,1 1 0,0-1-1,-1 0 1,1 1 0,-1 0 0,1-1 0,-1 1 0,0 0 0,1-1 0,-1 1 0,1 0 0,-1 0 0,0 0 0,0 0 0,0 1 0,0-1 0,0 0-1,0 0 1,0 1 0,0-1 0,0 0 0,0 1 0,-1-1 0,1 1 0,0-1 0,-1 1 0,0 0 0,1-1 0,-1 1 0,0-1 0,0 1 0,0 0-139,6 69 815,-6-64-603,-5 74 415,-4-1 0,-3 0 1,-16 55-628,11-54 70,12-65-5,2-28-42,1-25-83,5-9-169,2 0-1,1 1 1,3 0 0,1 0-1,3 1 1,2 0 0,1 1-1,2 1 1,19-31 229,-35 69-4,3-9 25,1 1 0,0 1 0,1-1-1,0 1 1,1 0 0,0 1 0,0 0 0,1 0-1,1 1 1,-1 0 0,2 1 0,-1 0 0,11-6-21,-19 13 30,-1 1 0,0 0 0,0 0 0,1 0 0,-1-1 0,0 1 0,1 1 0,-1-1 0,0 0 0,0 0 0,1 0 0,-1 1 0,0-1 0,1 0 0,-1 1 0,0 0 0,0-1 0,0 1 0,0-1 0,0 1 0,0 0 0,0 0 0,0 0 0,0 0 0,0 0 0,0 0 0,0 0 0,0 0 0,-1 0 0,1 0 0,0 0 0,-1 0 0,1 0 0,-1 1 0,0-1 0,1 0 0,-1 0 0,0 1 0,0-1 0,1 0 0,-1 1 0,0-1 0,0 0 0,-1 1 0,1-1 0,0 0 0,0 0 0,-1 1 0,1-1 0,0 0 0,-1 0 0,1 1 0,-1-1 0,0 0 0,1 0 0,-1 0 0,0 0 0,0 0 0,0 0 0,0 0 0,1 0 0,-1 0 0,-1-1 0,1 2-30,-65 69-40,46-61-585,1 0 0,-1-1 0,-1-1 1,1-1-1,-1 0 0,-1-2 0,1 0 0,-1-2 0,-17 1 625,-59 3-1755</inkml:trace>
  <inkml:trace contextRef="#ctx0" brushRef="#br0" timeOffset="-187081.498">4420 6129 68,'45'-66'5898,"-44"66"-5871,-1 0 0,1 0 0,-1-1 0,0 1 0,1 0 0,-1 0 0,1 0 0,-1 0 0,1 0 0,-1 0 0,1-1 0,-1 1 0,1 0 1,-1 1-1,1-1 0,-1 0 0,1 0 0,-1 0 0,1 0 0,-1 0 0,1 0 0,-1 0 0,1 1 0,-1-1 0,0 0 0,1 0 0,-1 1 0,1-1 0,-1 0 0,0 1 0,1-1 0,-1 0 0,0 1 0,1-1 0,-1 1 1,0-1-1,0 0 0,1 1 0,-1-1 0,0 1 0,0-1 0,0 1 0,0-1 0,1 1 0,-1-1 0,0 1 0,0-1 0,0 1 0,0-1 0,0 1 0,0-1 0,0 1 0,0-1 0,-1 0 0,1 1 0,0-1 1,0 1-1,0-1 0,0 1 0,-1-1-27,0 33 404,-21 68 117,46-122-464,64-80-282,-34 72-2927,-30 17 96,-12 2 1578</inkml:trace>
  <inkml:trace contextRef="#ctx0" brushRef="#br0" timeOffset="-186906.525">4734 5969 492,'-2'4'1148,"2"2"100,2-3-20,3 0-372,2 0-303,1 0-313,-2 3-372,1 1-541,1 3-331,-5 2-184,-1 2-64,0-3 64</inkml:trace>
  <inkml:trace contextRef="#ctx0" brushRef="#br0" timeOffset="-186724.5">4769 6143 588,'-2'8'1044,"1"3"88,1-2-180,0 0-224,0 1-168,0 3-164,-2 1-219,-1 0-277,-2 3-345,1 0-403,3 0-220,1-3-120,1-3 24</inkml:trace>
  <inkml:trace contextRef="#ctx0" brushRef="#br0" timeOffset="-186258.26">4960 6247 128,'5'-1'125,"0"1"1,-1-1-1,1 0 1,0-1-1,0 1 1,0-1-1,-1 0 1,1-1-1,-1 1 1,0-1-1,1 1 0,-1-1 1,0 0-1,-1-1 1,1 1-1,-1-1 1,1 0-1,-1 0 1,0 0-1,0 0 1,-1 0-1,1 0 0,-1-1 1,0 0-1,0 1 1,-1-1-1,1 0 1,-1 0-1,0 0 1,0 0-1,-1-1-125,0 5 63,0 0 0,-1 0 0,1 0 0,-1 0 0,0 0 0,1 0 0,-1 0 0,0 1 0,0-1 0,1 0-1,-1 0 1,0 1 0,0-1 0,0 1 0,0-1 0,0 1 0,0-1 0,0 1 0,0-1 0,0 1 0,0 0 0,0 0 0,0-1 0,0 1 0,0 0 0,0 0 0,0 0 0,-1 0 0,1 0 0,0 0-1,0 1 1,0-1 0,0 0 0,0 0 0,0 1 0,0-1 0,0 1 0,0-1 0,0 1 0,0-1 0,0 1 0,0 0-63,-41 25 1638,1 13-661,79-34-2933,-35 93 2588,-18 257-987,20-369-4351,0 1 3711,1-10-409</inkml:trace>
  <inkml:trace contextRef="#ctx0" brushRef="#br0" timeOffset="-185432.421">5195 5968 480,'16'-45'3606,"-13"61"-2204,-32 208 329,29-223-1761,0 0 0,0 0 0,0 0 0,0 0 0,0 0 0,0 0 0,0 1 0,1-1 0,-1 0 0,0 0-1,0 0 1,1 0 0,-1 0 0,1 0 0,-1 0 0,1 0 0,0 0 0,-1 0 0,1 0 0,0 0 0,0-1 0,-1 1 0,1 0 0,0 0 0,0-1 0,0 1 0,0 0 0,0-1 0,0 1 0,0-1 0,0 1 0,0-1 0,0 0 0,0 0 0,0 1 0,1-1 0,-1 0 0,0 0 0,0 0 0,0 0 0,0 0 0,0 0 0,0 0 0,1-1 0,-1 1 0,0 0 0,0 0 0,0-1 0,0 1 0,0-1 0,0 1 0,0-1 0,0 0 0,0 1 0,0-1 0,0 0 0,-1 0 0,1 1 0,0-1 30,25-7-394,-24 9 462,1 0 1,-1 0 0,0 0-1,1 0 1,-1 1 0,0-1-1,0 1 1,0 0 0,0-1-1,0 1 1,-1 0-1,1 0 1,0 0 0,-1 0-1,1 1 1,-1-1 0,0 0-1,0 0 1,0 1 0,0-1-1,0 1 1,0-1 0,-1 3-69,5 6 308,0-2-92,-5-7-164,0 0 1,1 0 0,-1 0 0,1 0 0,-1 1 0,1-1 0,0 0 0,0 0 0,0-1 0,0 1 0,0 0-1,0 0 1,1 0 0,-1-1 0,1 1 0,-1-1 0,1 1 0,0-1 0,-1 1 0,1-1 0,0 0 0,0 0-1,0 0 1,0 0 0,0 0 0,0-1 0,0 1 0,0 0 0,0-1 0,0 0 0,1 1 0,-1-1 0,0 0-1,0 0 1,0 0 0,0-1 0,1 1-53,8-9-71,-1-1-1,0-1 1,0 1-1,-1-2 1,-1 1-1,0-1 1,-1 0-1,0-1 1,-1 0-1,0 0 1,3-11 71,-3 10-69,64-212 1033,-125 562-248,48-280-1236,-8 10-2335,14-66 2735,0 0 1,0 0-1,-1 0 1,1 0-1,0 0 1,-1 0-1,1-1 0,0 1 1,0 0-1,0-1 1,-1 1-1,1-1 1,0 1-1,0-1 0,0 0 1,0 0-1,0 1 1,0-1-1,0 0 1,0 0-1,0 0 0,0 0 1,1 0-1,-1 0 1,0 0-1,0 0 1,1-1-1,-1 1 0,1 0 1,-1 0-1,1-1 1,0 1-1,0 0 1,-1 0-1,1-1 0,0 1 1,0 0-1,0-1 120,0 1-86,-36-98-1466,8-2 3948,27 100-2318,0-1 0,1 1 0,-1-1 0,1 1-1,0-1 1,-1 1 0,1-1 0,0 1 0,0-1 0,0 0 0,0 1-1,0-1 1,0 1 0,0-1 0,1 1 0,-1-1 0,1 1-1,-1-1 1,1 1 0,-1-1 0,1 1 0,0 0 0,0-1-1,-1 1 1,1 0 0,0 0 0,0-1 0,1 1 0,-1 0-1,0 0 1,0 0 0,0 0 0,1 0 0,-1 1 0,0-1 0,1 0-1,-1 1 1,1-1 0,-1 1 0,1-1 0,-1 1 0,1-1-1,-1 1 1,1 0 0,-1 0 0,1 0 0,0 0 0,-1 0-1,1 0 1,-1 1 0,1-1 0,-1 0-78,91 6-129,18-2-4051,-77-8 2747</inkml:trace>
  <inkml:trace contextRef="#ctx0" brushRef="#br0" timeOffset="-172212.529">4385 5751 320,'31'-23'6469,"-31"23"-5909,-15-4 2028,-133 53-2449,128-40-134,-38 17-15,1 3 0,1 2 0,2 3 1,-29 24 9,80-56-2,-1 0 1,1 1 0,0-1 0,0 1 0,1-1 0,-1 1 0,0 0-1,1 0 1,0 0 0,0 0 0,0 0 0,0 1 0,0-1 0,0 0 0,1 1-1,0 0 1,0-1 0,0 1 0,0 0 0,0 0 0,1-1 0,0 1-1,0 0 1,0 0 0,0 0 0,0-1 0,1 1 0,0 0 0,-1 0-1,1-1 1,1 1 0,-1 0 0,1-1 0,0 2 1,179 278 583,-54-51-170,-123-226-354,-3-5-115,-1-1 0,1 0 0,-1 0 0,0 0 0,1 1 0,-1-1 0,1 0 0,-1 1 0,1-1 0,-1 0 0,0 1 0,1-1 0,-1 0 0,0 1 0,1-1 0,-1 1 0,0-1 0,0 1 0,1-1 0,-1 1 0,0-1 0,0 1 0,0-1 0,0 1 0,1-1 0,-1 1 0,0-1 0,0 1 0,0-1 0,0 1 0,0-1 0,0 1 0,-1-1 0,1 1 0,0-1 0,0 1 0,0-1 0,0 1 0,-1-1 0,1 1 0,0-1 0,0 1 0,-1-1 0,1 0 0,0 1 0,-1-1 0,1 1 0,0-1 0,-1 0 0,1 1 0,-1-1 0,1 0 0,0 0 0,-1 1 0,1-1 0,-1 0 0,1 0 0,-1 0 0,1 1 0,-1-1 0,1 0 0,-1 0 56,-74-9-5857,36 2 4136</inkml:trace>
  <inkml:trace contextRef="#ctx0" brushRef="#br0" timeOffset="145566.949">3708 2136 72,'44'-40'5574,"-43"39"-5551,0 0 1,-1 1-1,1-1 1,-1 0-1,1 0 0,-1 0 1,1 0-1,-1 0 1,1 0-1,-1 0 0,0 0 1,0 0-1,0 0 1,1 0-1,-1 0 0,0 0 1,0 0-1,0 0 0,-1 0 1,1 0-1,0 0 1,0 0-1,0 0 0,-1 0 1,1 0-1,-1 0 1,1 0-1,-1 0 0,1 0 1,-1 0-1,1 0 1,-1 0-1,0 0 0,1 1 1,-1-1-1,0 0 1,0 1-1,0-1 0,1 0 1,-1 1-1,0-1 1,0 1-1,0 0 0,0-1 1,0 1-1,0-1 1,0 1-1,0 0 0,0 0 1,0 0-1,0 0 1,0 0-1,0 0 0,-1 0-23,-2-1 45,0 0 0,0 1 0,0 0 0,0 0-1,0 0 1,0 0 0,0 1 0,0 0 0,0 0-1,0 0 1,0 0 0,0 0 0,0 1 0,1-1-1,-1 1 1,0 0 0,1 1 0,-1-1 0,1 0-1,0 1 1,0 0 0,0 0 0,0 0 0,1 0-1,-1 0 1,1 0 0,0 1 0,0-1 0,0 1-1,0 0 1,0 0 0,1-1 0,0 1 0,0 0-1,0 0 1,0 0 0,0 0 0,1 1 0,0-1-1,0 0-44,0-3-1,0 0-1,0 0 0,0 0 0,0 0 0,0 0 0,0 0 0,0 0 0,1 0 0,-1 0 0,0 0 0,1 0 0,-1 0 1,0 0-1,1-1 0,-1 1 0,1 0 0,0 0 0,-1 0 0,1-1 0,0 1 0,-1 0 0,1-1 0,0 1 0,0-1 1,-1 1-1,1 0 0,0-1 0,0 0 0,0 1 0,0-1 0,0 0 0,0 1 0,0-1 0,0 0 0,0 0 0,0 0 0,0 0 1,0 0-1,0 0 0,0 0 0,0 0 0,0 0 0,0 0 0,-1 0 0,1-1 0,0 1 0,0 0 0,0-1 2,49-24-852,-39 18 530,4 35 208,-4 64 277,-4 2-1,-5-1 1,-3 2-163,0-8-2665,5-111-239,0 2 1568</inkml:trace>
  <inkml:trace contextRef="#ctx0" brushRef="#br0" timeOffset="146437.633">3927 1985 856,'4'-18'2361,"3"24"-137,-23 142-572,9-51-1460,8-96-209,-1 0 1,1 0-1,-1-1 0,1 1 0,-1 0 0,1 0 0,0-1 1,-1 1-1,1 0 0,0-1 0,0 1 0,0-1 0,-1 1 1,1-1-1,0 1 0,0-1 0,0 1 0,0-1 0,0 0 1,0 0-1,0 1 0,0-1 0,-1 0 0,1 0 0,0 0 0,0 0 1,0 0-1,0 0 0,0 0 0,0-1 0,0 1 0,0 0 1,0 0-1,0-1 0,0 1 0,0-1 0,-1 1 0,1-1 1,0 1-1,0-1 0,0 1 0,-1-1 0,1 0 0,0 1 0,0-2 17,27-5-186,-23 10 266,-1 0 0,0 0-1,0 0 1,0 0-1,0 1 1,-1 0 0,1 0-1,-1 0 1,0 0 0,0 0-1,0 1 1,-1-1 0,0 1-1,1 0 1,0 3-80,13 21 491,-15-28-483,0 1 0,0-1 0,0 0 0,0 1 0,1-1 0,-1 0 0,0 0 0,1 0 0,-1 0 0,0 0-1,1-1 1,-1 1 0,1 0 0,-1-1 0,1 1 0,0-1 0,-1 1 0,1-1 0,-1 0 0,1 1 0,0-1 0,-1 0 0,1 0 0,0 0 0,-1-1 0,1 1 0,0 0 0,-1-1 0,1 1 0,-1-1 0,1 1 0,-1-1 0,1 0 0,-1 1 0,1-1 0,-1 0 0,1 0 0,-1 0 0,0 0 0,0-1 0,0 1 0,1 0 0,-1 0 0,0-1 0,0 1 0,0-1-8,45-68-422,27-160 1553,-72 282-478,-1-18-664,1 0 1,2 1-1,1-1 0,2 0 0,1 0 1,8 20 10,-15-54-53,0 0 0,-1-1 1,1 1-1,0 0 0,0 0 0,-1-1 1,1 1-1,0 0 0,-1 0 1,1 0-1,0 0 0,-1 0 1,1-1-1,0 1 0,-1 0 1,1 0-1,-1 0 0,1 0 1,0 0-1,-1 0 0,1 0 1,0 0-1,-1 0 0,1 0 1,0 0-1,-1 0 0,1 1 0,-1-1 1,1 0-1,0 0 0,-1 0 1,1 0-1,0 0 0,0 1 1,-1-1-1,1 0 0,0 0 1,-1 1-1,1-1 0,0 0 1,0 1-1,-1-1 0,1 0 1,0 0-1,0 1 0,0-1 1,0 0-1,0 1 0,-1-1 0,1 1 1,0-1-1,0 0 0,0 1 1,0-1-1,0 0 0,0 1 1,0-1-1,0 0 0,0 1 1,0-1-1,0 1 0,0-1 53,-32-27-2113,27 23 1905,-141-112 1124,178 113 251,185 15-1300,-2-39-4044,-167 14 2828</inkml:trace>
  <inkml:trace contextRef="#ctx0" brushRef="#br0" timeOffset="146660.942">4680 2053 308,'-8'3'1028,"1"0"140,6 0-20,4 0-192,5 0-160,5 3-135,4-2-117,1 2-132,6-1-156,1 1-272,-2-5-412,0 2-556,-2-2-289,-6-2-143,-2-2-56,-8-1 120</inkml:trace>
  <inkml:trace contextRef="#ctx0" brushRef="#br0" timeOffset="146855.081">4702 2141 816,'-4'7'1036,"6"1"-8,4-1-164,6-1-124,1 2-148,5-3-147,2 3-205,3-2-428,2-3-545,1-3-295,5-3-156,2-6-72,3-4 16</inkml:trace>
  <inkml:trace contextRef="#ctx0" brushRef="#br0" timeOffset="147312.628">5262 1897 400,'-18'10'6122,"-1"22"-4720,15-23-1003,-11 17-299,2 1-1,0 0 0,2 1 0,1 0 0,2 1 0,0 0 0,2 0 0,-2 29-99,7-55-11,0 1-1,1-1 0,-1 0 1,1 1-1,0-1 1,0 1-1,0-1 1,0 0-1,1 1 0,0-1 1,-1 1-1,1-1 1,0 0-1,1 0 0,-1 0 1,0 1-1,1-1 1,0-1-1,0 1 1,0 0-1,0 0 0,0-1 1,0 1-1,1-1 1,-1 1-1,1-1 1,0 0-1,-1 0 0,1-1 1,0 1-1,0 0 1,1-1-1,-1 0 0,0 1 1,0-1-1,0-1 1,1 1-1,-1 0 1,1-1-1,-1 0 0,2 0 12,-2 0 44,0 0-1,-1 0 0,1-1 0,-1 1 0,1-1 0,0 0 0,-1 1 0,1-1 0,-1-1 0,1 1 0,-1 0 1,0-1-1,0 1 0,1-1 0,-1 1 0,0-1 0,0 0 0,-1 0 0,1 0 0,0 0 0,-1 0 0,1 0 1,-1-1-1,0 1 0,2-3-43,-3 2 255,1 0 0,0 0 0,-1 0 0,1-1 0,-1 1 0,0 0 0,0-1 0,0 1 0,-1 0 0,1-1 0,-1 1 0,0 0 0,0 0 0,0 0 0,0 0 0,0 0 1,-1 0-1,1 0 0,-1 0 0,0 0 0,0 0-255,-52-30 2364,-51 37-8576,59 1 1872,12-6 1269,0-2 359</inkml:trace>
  <inkml:trace contextRef="#ctx0" brushRef="#br0" timeOffset="164440.177">5485 2216 300,'0'1'126,"1"-1"1,-1 0-1,0 0 1,1 1-1,-1-1 0,0 0 1,1 0-1,-1 0 1,1 1-1,-1-1 0,0 0 1,1 0-1,-1 0 1,1 0-1,-1 0 0,0 0 1,1 0-1,-1 0 1,1 0-1,-1 0 0,0 0 1,1 0-1,-1 0 1,1 0-1,-1 0 0,0 0 1,1-1-1,-1 1 1,0 0-1,1 0 0,-1 0 1,0-1-1,1 1 1,-1 0-1,0 0 0,1-1 1,-1 1-1,0 0 1,0-1-1,1 1 0,-1 0 1,0-1-1,0 1 1,0 0-1,1-1 0,-1 1 1,0 0-1,0-1 1,0 1-1,0-1 0,0 1 1,0 0-1,0-1 1,0 1-1,0-1-126,13 39 789,-71 43-1340,32-53-1270,8-17-2489,19-21 3031</inkml:trace>
  <inkml:trace contextRef="#ctx0" brushRef="#br0" timeOffset="165168.803">5842 2006 348,'0'-6'6104,"-3"23"-5911,-1-4-154,2-9-34,0 0 1,1 0-1,-1 0 0,1 0 1,0 0-1,0 1 0,0-1 0,1 0 1,-1 1-1,1-1 0,0 1 0,0-1 1,1 0-1,-1 1 0,1-1 1,0 0-1,0 1 0,1-1 0,-1 0 1,1 0-1,0 0 0,0 0 1,0 0-1,1 0 0,-1-1 0,1 1 1,0-1-1,1 1-5,10 7-52,-11-11 53,-1 1-1,0-1 1,1 1 0,-1 0 0,0 0 0,1 0 0,-1 0-1,0 0 1,0 1 0,0-1 0,0 1 0,0-1 0,0 1 0,-1 0-1,1-1 1,0 1 0,-1 0 0,1 0 0,-1 0 0,0 1-1,0-1 1,0 0 0,0 0 0,0 1 0,0-1 0,-1 0 0,1 1-1,-1-1 1,1 1 0,-1-1 0,0 1 0,0-1 0,0 0-1,0 1 1,-1-1 0,1 1 0,-1-1 0,1 1 0,-1-1 0,0 0-1,0 1 1,0-1 0,0 0 0,0 0 0,-1 0 0,0 1-1,0-1-211,-1-1 1,0 1-1,1-1 1,-1 1-1,0-1 1,0 0-1,0 0 1,0-1 0,0 1-1,0-1 1,0 1-1,0-1 1,0 0-1,0 0 1,0 0-1,0 0 1,0-1-1,0 1 1,0-1 0,0 0-1,0 0 1,0 0-1,0 0 1,1-1-1,-1 1 1,-2-2 210,-7-7-1183</inkml:trace>
  <inkml:trace contextRef="#ctx0" brushRef="#br0" timeOffset="165360.723">5777 2052 136,'3'-5'956,"5"1"156,4 1-80,4 1-112,7-1-128,3 0-147,6 0-185,2 0-316,2 2-484,-1-2-525,-2 3-275,-5-1-148,-9-1-52,-5 1 120</inkml:trace>
  <inkml:trace contextRef="#ctx0" brushRef="#br0" timeOffset="174160.828">7237 2003 572,'-17'0'1261,"-3"-1"-842,0 0 1,1 2-1,-1 0 0,0 1 1,1 1-1,0 1 1,-1 1-1,2 1 1,-10 3-420,26-8-6,1 0 1,-1 0-1,1 0 0,0 0 1,-1 0-1,1 0 1,0 0-1,-1 0 0,1 1 1,0-1-1,0 0 0,0 1 1,0-1-1,0 1 1,1-1-1,-1 1 0,0 0 1,1-1-1,-1 1 1,1 0-1,0-1 0,-1 1 1,1 0-1,0-1 1,0 1-1,0 0 0,0 0 1,0-1-1,0 1 0,1 0 1,-1-1-1,1 1 1,-1 0-1,1-1 0,-1 1 1,1-1-1,0 1 1,0-1-1,0 1 0,0-1 1,0 1-1,0-1 0,0 0 1,1 0-1,-1 1 1,0-1-1,1 0 0,-1 0 1,0 0-1,1-1 6,99 92 84,-101-90-49,-1 0 0,1 0 0,-1 0-1,0-1 1,1 1 0,-1 0 0,0 0 0,0 0-1,-1-1 1,1 1 0,0-1 0,-1 1 0,1-1-1,0 1 1,-1-1 0,0 0 0,1 0 0,-1 0-1,0 0 1,1 0 0,-1 0 0,0 0 0,0 0-1,0-1 1,0 1 0,0-1 0,0 1 0,0-1-1,0 0 1,0 0 0,0 0 0,0 0 0,0 0 0,0 0-1,-1-1-34,-1 2 27,-103 16-2404,99-27-89,15-3 1269</inkml:trace>
  <inkml:trace contextRef="#ctx0" brushRef="#br0" timeOffset="174440.647">7385 1884 720,'0'-1'48,"0"1"0,1-1 0,-1 1 0,0 0 1,1-1-1,-1 1 0,1 0 0,-1 0 0,0-1 0,1 1 0,-1 0 0,1 0 0,-1 0 0,0 0 0,1-1 0,-1 1 1,1 0-1,-1 0 0,1 0 0,-1 0 0,1 0 0,-1 0 0,1 0 0,-1 0 0,1 0 0,-1 0 0,0 0 1,1 1-1,-1-1 0,1 0 0,-1 0 0,1 0 0,-1 1 0,0-1 0,1 0 0,-1 0 0,0 1 0,1-1 0,-1 0 1,0 1-1,1-1 0,-1 0 0,0 1 0,1-1 0,-1 1 0,0-1 0,0 0 0,0 1 0,1-1 0,-1 1 1,0-1-1,0 1 0,0-1 0,0 0 0,0 1 0,0-1 0,0 1 0,0-1 0,0 1 0,0-1 0,0 1 0,0-1 1,0 1-1,0-1 0,0 0 0,-1 1 0,1-1 0,0 1 0,0-1 0,-1 1-48,-2 36 706,-32 121 585,12-53-3584,21-94 1801,-5 11-1685,1-15 1184</inkml:trace>
  <inkml:trace contextRef="#ctx0" brushRef="#br0" timeOffset="174908.295">7187 2171 308,'1'-2'76,"0"1"-1,0-1 1,1 0 0,-1 1-1,1-1 1,-1 1 0,1 0 0,-1-1-1,1 1 1,0 0 0,-1 0-1,1 0 1,0 0 0,0 0-1,0 1 1,0-1 0,0 0-1,0 1 1,0 0 0,0-1-1,0 1 1,0 0 0,0 0 0,0 0-1,1 0-75,1 0 76,251-31 868,-255 30-906,1 1 0,0-1 0,0 1 1,0 0-1,0-1 0,0 1 1,0 0-1,0 0 0,0 0 0,0 0 1,0 0-1,0 0 0,0 0 0,0 0 1,0 0-1,0 0 0,0 0 0,0 1 1,0-1-1,0 0 0,0 1 1,0-1-1,0 1 0,0-1 0,0 1 1,0-1-1,-1 1 0,1-1 0,0 1 1,0 0-1,-1 0 0,1-1 1,0 1-1,-1 0 0,1 0 0,-1 0 1,1 0-1,-1 0 0,1 0 0,-1 0 1,0 0-1,0 0 0,1 0 1,-1 0-1,0 0 0,0 0 0,0 0 1,0 0-1,0 0 0,0 0 0,0 0 1,0 0-1,-1 0 0,1 0 0,0 0 1,-1 0-1,1 0 0,0 0 1,-1-1-1,1 1 0,-1 0 0,0 0 1,1 0-1,-1 0 0,0 0-38,0 0 5,0 0 1,0 1-1,-1-1 0,1 1 0,0-1 1,0 1-1,0-1 0,1 1 0,-1 0 0,0-1 1,1 1-1,-1 0 0,1 0 0,-1-1 1,1 1-1,0 0 0,0 0 0,0 0 0,0 0 1,0-1-1,0 1 0,0 0 0,1 0 1,-1 0-1,1-1 0,-1 1 0,1 0 1,0 0-1,-1-1 0,1 1 0,0-1 0,0 1 1,0-1-1,0 1 0,1-1 0,-1 1 1,0-1-1,1 0 0,-1 0 0,1 0 0,-1 0 1,1 0-1,-1 0 0,1 0 0,0 0 1,-1-1-1,1 1 0,0-1 0,0 1 1,-1-1-1,1 1 0,0-1 0,0 0 0,0 0 1,0 0-1,1 0-5,3-1-28,0 0 1,0 0-1,0 0 1,-1-1-1,1 0 1,0 0-1,-1 0 1,1-1-1,-1 0 1,0 0-1,0 0 1,0 0-1,0-1 1,-1 0-1,1 0 1,-1 0-1,0-1 1,0 1-1,-1-1 1,1 0-1,-1 0 1,0 0-1,2-5 28,-5 9 37,0-1-1,0 1 1,1 0-1,-1-1 0,0 1 1,0 0-1,0-1 1,0 1-1,-1 0 1,1-1-1,0 1 1,0 0-1,-1 0 1,1-1-1,-1 1 0,1 0 1,-1 0-1,0 0 1,1-1-1,-1 1 1,0 0-1,0 0 1,0 0-1,0 0 1,0 0-1,0 1 1,0-1-1,0 0 0,0 0 1,0 1-1,0-1 1,-1 0-1,1 1 1,0-1-1,0 1 1,-1 0-1,1-1 1,0 1-1,-1 0 0,1 0 1,0 0-1,-1 0 1,0 0-37,-60 6-1693,45 8-2049,21-13 2534</inkml:trace>
  <inkml:trace contextRef="#ctx0" brushRef="#br0" timeOffset="175420.115">7911 2028 676,'3'0'143,"-1"0"0,1 0 0,-1 0-1,1 0 1,0 1 0,-1-1 0,1 0 0,-1 1 0,1 0-1,-1 0 1,1 0 0,-1 0 0,0 0 0,1 0-1,-1 1 1,0-1 0,0 1 0,0-1 0,0 1 0,0 0-1,0 0 1,0 0 0,-1 0 0,1 0 0,-1 0 0,0 0-1,1 0 1,-1 1 0,0-1 0,0 1 0,0-1 0,-1 1-1,1-1 1,-1 1 0,1-1 0,-1 2-143,3 27 229,-1 0 1,-2 0-1,-1-1 1,-1 1-1,-2 0 0,-1 0 1,-1-1-1,-3 3-229,-4 34 148,-9 12 83,21-79-229,0 0 1,0 0-1,0 0 0,0-1 0,-1 1 0,1 0 1,0-1-1,0 1 0,1-1 0,-1 1 1,0-1-1,0 0 0,0 1 0,0-1 1,0 0-1,1 0 0,-1 1 0,0-1 1,0 0-1,1 0 0,-1 0 0,1 0 0,-1 0 1,1 0-1,-1 0 0,1 0 0,0 0 1,0 0-1,-1 0 0,1 0 0,0 0 1,0 0-1,0 0 0,0-1 0,0 1 0,0 0 1,0 0-1,0 0 0,1 0 0,-1-1-2,-1-24-214,1 0-1,0-1 0,2 1 0,2-1 0,0 1 0,1 0 0,2 1 0,1-1 1,1 1-1,0 1 0,2 0 0,1 0 0,1 1 0,1 1 0,1 0 215,-8 13-35,0 0 0,0 0 0,1 1 0,0 0 0,1 1 0,0 0 0,0 0 0,0 1 0,5-2 35,-11 6 47,1 0 1,-1 0-1,0 0 0,1 1 0,-1 0 0,1-1 0,0 1 0,-1 1 0,1-1 1,0 0-1,-1 1 0,1 0 0,0 0 0,0 0 0,-1 0 0,1 1 0,0-1 1,0 1-1,-1 0 0,1 0 0,-1 1 0,1-1 0,-1 1 0,1-1 0,-1 1 1,0 0-1,0 0 0,0 1 0,2 1-47,-4-2 48,-1 1 1,1-1-1,0 1 1,-1 0-1,1-1 1,-1 1-1,0 0 1,0-1-1,0 1 1,0 0-1,-1 0 1,1-1-1,-1 1 1,1-1-1,-1 1 0,0 0 1,0-1-1,0 1 1,0-1-1,-1 0 1,1 1-1,-1-1 1,1 0-1,-1 0 1,0 0-1,0 0 1,0 0-1,0 0 1,0-1-1,0 1 1,-1-1-1,1 1 1,0-1-1,-1 0 1,1 0-1,-1 0 0,1 0 1,-1 0-49,-1 1 29,-113 69-792,92-59-112,-1 0 0,0-2 0,-1-1 0,0-1 0,0-2-1,-10 1 876,-15-1-1447</inkml:trace>
  <inkml:trace contextRef="#ctx0" brushRef="#br0" timeOffset="184473.591">5757 2520 380,'-33'-3'4158,"76"16"-3080,168 5-748,-211-18-316,0 0 0,0 0 1,-1 0-1,1 0 0,0 0 1,0 0-1,0-1 0,-1 1 1,1 0-1,0 0 0,0 0 1,0-1-1,-1 1 0,1 0 1,0 0-1,0 0 0,0-1 0,0 1 1,0 0-1,-1 0 0,1-1 1,0 1-1,0 0 0,0 0 1,0-1-1,0 1 0,0 0 1,0 0-1,0-1 0,0 1 0,0 0 1,0 0-1,0-1 0,0 1 1,0 0-1,0 0 0,0-1 1,1 1-1,-1 0 0,0 0 1,0-1-1,0 1 0,0 0-14,-28-11 24,-4 3 24,-1 3 1,1 0-1,-1 2 0,0 1 0,-5 2-48,79 14 431,169-5-826,-178-9-1026,-19-5-1382,-14-2 1341</inkml:trace>
  <inkml:trace contextRef="#ctx0" brushRef="#br0" timeOffset="211407.174">4754 2881 164,'0'-6'5331,"23"3"-4232,33 4-1324,-52-1 231,0 1 1,0 0-1,0 0 0,1 0 0,-1 0 0,0 0 0,0 1 1,-1 0-1,1 0 0,0 0 0,0 0 0,-1 1 0,0 0 0,1-1 1,-1 1-1,0 0 0,0 0 0,-1 1 0,1-1 0,-1 1 1,2 2-7,-5-3 68,0 0 0,0 0 0,0 0 0,0-1-1,-1 1 1,1 0 0,-1 0 0,0-1 0,0 1 0,0-1 0,0 1 0,0-1 0,-1 0 0,1 0 0,-1 0 0,1 0 0,-1-1 0,0 1 0,1-1 0,-1 1 0,0-1 0,0 0 0,0 0 0,0 0 0,0 0 0,-2-1-68,1 2 19,-8 3 49,4-3-54,-1 1 0,1 0 0,0 1-1,0 0 1,1 0 0,-1 0 0,1 1 0,0 0 0,0 1 0,1 0 0,0 0 0,-6 6-14,12-10 7,1 0-1,-1 0 0,1 0 1,0 0-1,-1 0 1,1 0-1,0 0 0,0-1 1,1 1-1,-1 0 1,0-1-1,0 1 1,1-1-1,-1 1 0,1-1 1,-1 1-1,1-1 1,0 0-1,-1 0 1,1 0-1,0 0 0,0 0 1,0 0-1,0-1 1,0 1-1,0-1 1,0 1-1,0-1 0,0 0 1,0 0-1,0 0 1,0 0-1,0 0 0,0 0 1,0 0-1,0-1 1,0 1-1,1-1-6,93 0-388,-34-10-3797,-56 7 2592,-3-2 63</inkml:trace>
  <inkml:trace contextRef="#ctx0" brushRef="#br0" timeOffset="-182777.481">7712 2872 552,'-3'0'153,"0"0"1,1 1-1,-1 0 0,0-1 1,1 1-1,-1 0 0,1 0 1,-1 1-1,1-1 1,0 0-1,0 1 0,-1 0 1,1-1-1,0 1 0,0 0 1,0 0-1,1 0 0,-1 0 1,0 0-1,1 1 0,0-1 1,-1 0-1,1 1 0,0-1 1,0 1-1,0-1 0,1 1 1,-1 0-1,0-1 0,1 1 1,0 0-1,0-1 1,0 1-1,0 0 0,0 1-153,0-2 4,0 0-1,0 0 1,1 0-1,-1 0 1,1 0-1,-1 0 1,1 0-1,0 0 1,-1 0-1,1 0 1,0-1 0,0 1-1,0 0 1,1 0-1,-1-1 1,0 1-1,1-1 1,-1 0-1,1 1 1,-1-1-1,1 0 1,0 0-1,-1 0 1,1 0-1,0 0 1,0 0-1,0 0 1,0 0-1,0-1 1,0 1-1,0-1 1,1 0-4,69 10 181,-69-10-169,67 2-2929,-62-7 695,-6-2 1176</inkml:trace>
  <inkml:trace contextRef="#ctx0" brushRef="#br0" timeOffset="-182542.658">7890 2906 448,'-5'3'924,"-3"2"20,0-1-80,-4 2-100,1 0-112,-4 3-108,-3 0-135,2 1-273,-2 2-393,-1 3-507,5-2-280,-3 0-144,6-2-72,1-3 108</inkml:trace>
  <inkml:trace contextRef="#ctx0" brushRef="#br0" timeOffset="-166404.88">5290 2996 60,'0'1'115,"2"23"3730,14-33 722,87-72-3628,-63 55-902,-25 16-40,48-35-55,1 4 1,2 2-1,2 2 0,34-10 58,-25 18-87,1 5 0,0 2 0,2 4 0,0 3 0,1 4 0,50 1 87,-38 13 45,-1 3-1,0 5 0,88 22-44,-154-28 1,1 2 0,-1 0 0,0 2 0,-1 1 0,0 0-1,-1 2 1,0 1 0,-1 1 0,5 5-1,223 131-52,-241-145 43,-1 1-1,-1 0 1,1 1 0,-1-1-1,0 2 1,-1-1 0,0 1-1,0 1 1,-1-1-1,1 1 1,-2 0 0,0 0-1,0 1 1,0 0 0,-1-1-1,1 7 10,25 66-32,-39-80-6693,6-8 5396</inkml:trace>
  <inkml:trace contextRef="#ctx0" brushRef="#br0" timeOffset="-165841.322">7595 2849 232,'-25'-13'5518,"20"126"-3529,-3 49-1573,6-161-374,0 1 1,0 0-1,0-1 0,0 1 1,-1-1-1,1 0 1,0 0-1,-1 0 0,1 0 1,-1 0-1,1 0 1,-1-1-1,1 1 0,-1-1 1,1 1-1,-1-1 1,1 0-1,-1 0 0,0 0 1,1-1-1,-1 1 1,1-1-1,-1 1 0,-2-2-42,-14 1 211,-7 4-32,-40-4-3217,49-14-369,11 1 1698</inkml:trace>
  <inkml:trace contextRef="#ctx0" brushRef="#br0" timeOffset="-164979.025">5439 2783 184,'47'-34'5579,"-77"60"-3409,-137 199-1324,161-215-828,5-10-14,1 0 1,-1 0-1,0 1 1,1-1-1,-1 0 0,1 1 1,-1-1-1,0 1 1,1-1-1,-1 1 1,1-1-1,-1 1 0,1-1 1,-1 1-1,1-1 1,-1 1-1,1 0 0,0-1 1,-1 1-1,1 0 1,0-1-1,0 1 0,-1 0 1,1 0-1,0-1 1,0 1-1,0 0 0,0 0 1,0-1-1,0 1 1,0 0-1,0-1 1,0 1-1,0 0 0,1 0 1,-1-1-1,0 1 1,0 0-1,1-1 0,-1 1 1,0 0-1,1-1 1,-1 1-1,1 0 0,-1-1 1,1 1-1,-1-1 1,1 1-1,-1-1 0,1 1 1,0-1-1,-1 0 1,1 1-1,-1-1 1,1 0-1,0 1 0,0-1 1,-1 0-1,1 0 1,0 1-1,-1-1 0,1 0 1,0 0-1,0 0 1,-1 0-1,1 0 0,0 0 1,0 0-5,246-8-61,-233 13-3225,-36 0-308,3-8 2002</inkml:trace>
  <inkml:trace contextRef="#ctx0" brushRef="#br0" timeOffset="-162919.007">1390 7670 36,'-5'6'2645,"-6"1"4549,-4-6-6710,12-1-318,3-1-151,0 1-1,1-1 1,-1 1-1,0 0 0,0-1 1,0 1-1,0-1 1,0 1-1,0-1 0,0 1 1,0 0-1,-1-1 1,1 1-1,0-1 0,0 1 1,0-1-1,0 1 0,0 0 1,-1-1-1,1 1 1,0 0-1,0-1 0,-1 1 1,1 0-1,0-1 1,-1 1-1,1 0 0,0-1 1,-1 1-1,1 0 0,0 0 1,-1 0-1,1-1 1,-1 1-1,1 0 0,0 0 1,-1 0-1,1 0 1,-1 0-1,1 0 0,0 0 1,-1 0-1,1 0 1,-1 0-1,1 0 0,-1 0 1,1 0-1,0 0 0,-1 0 1,1 0-1,-1 0 1,1 0-1,0 1 0,-1-1 1,1 0-1,-1 0 1,1 0-1,0 1 0,-1-1-14,12-6-69,0 1 0,0 0 1,1 1-1,0 0 0,0 1 0,0 0 0,0 1 0,0 0 0,0 1 0,0 0 0,1 1 0,-1 1 0,0-1 0,0 2 0,1 0 0,-1 1 0,7 2 69,-17-5 0,0 1-1,-1 0 1,1-1-1,0 1 1,-1 0-1,1 0 1,0 0-1,-1 0 1,0 1-1,1-1 1,-1 0-1,1 1 1,-1-1-1,0 0 1,0 1-1,0 0 1,0-1-1,0 1 1,0 0-1,-1-1 1,1 1-1,0 0 1,-1 0 0,1-1-1,-1 1 1,0 0-1,0 0 1,0 0-1,0 0 1,0 0-1,0 0 1,0-1-1,0 1 1,-1 0-1,1 0 1,-1 0-1,1 0 1,-1-1-1,0 1 1,0 0-1,0-1 1,0 1-1,0-1 1,0 1-1,0-1 1,0 1-1,-1-1 1,1 0-1,0 1 1,-1-1-1,1 0 1,-1 0-1,0 0 1,-49 45 3,40-37-13,0 0 0,0 0 0,1 1 0,0 1-1,1 0 1,0 0 0,1 1 0,0-1 0,1 2 0,0 0 10,6-11 0,0 0 1,1 1 0,-1-1-1,1 1 1,-1-1-1,1 1 1,0-1 0,0 1-1,0-1 1,0 1 0,1-1-1,-1 1 1,1-1 0,-1 1-1,1-1 1,0 1-1,0-1 1,0 0 0,0 0-1,0 1 1,1-1 0,-1 0-1,1 0 1,-1 0 0,1 0-1,0-1 1,0 1-1,0 0 1,0-1 0,0 1-1,0-1 1,0 0 0,2 1-1,81 31 173,65-17-1004,-150-16-507,0 0-360,8-2-2050,3-4 1999</inkml:trace>
  <inkml:trace contextRef="#ctx0" brushRef="#br0" timeOffset="-162083.146">3099 7690 300,'-2'-1'200,"0"1"-1,0 0 1,0 0 0,1-1-1,-1 1 1,0-1 0,0 1-1,0-1 1,1 0 0,-1 0-1,0 1 1,1-1 0,-1 0-1,1-1 1,-1 1 0,1 0-1,-1 0 1,1-1 0,0 1-1,0-1 1,0 1 0,-1-1 0,2 1-1,-1-1 1,0 0 0,0 0-1,0 1 1,1-1 0,-1-1-200,43 3 1041,-34 2-902,-1 1 1,1 0-1,-1 0 0,0 0 1,0 1-1,0 0 0,0 1 0,-1-1 1,1 1-1,-1 0 0,0 1 1,-1 0-1,1 0 0,-1 0 1,-1 0-1,2 2-139,-6-6 36,1 0 1,-1 0 0,0 0-1,0 0 1,0 0 0,0 0-1,0 0 1,0 1-1,-1-1 1,1-1 0,-1 1-1,1 0 1,-1 0 0,0 0-1,0 0 1,0 0-1,0 0 1,0-1 0,0 1-1,0 0 1,0-1 0,-1 1-1,1-1 1,-1 0-1,1 1 1,-1-1 0,0 0-1,1 0 1,-1 0 0,0 0-1,0 0 1,-1 0-37,-62 25 258,26-13-572,63 8-426,-15-18 856,-1 2 1,0-1-1,0 1 1,0 1-1,0-1 0,-1 1 1,1 1-1,-2-1 1,1 1-1,-1 1 0,0-1 1,0 1-1,-1 0 1,0 0-1,-1 0 1,0 1-1,0 0 0,1 3-116,-5-10 89,0 0 0,-1 0-1,1 0 1,0 0-1,-1 0 1,1 0-1,-1 0 1,0-1 0,0 1-1,1 0 1,-1 0-1,0 0 1,-1-1-1,1 1 1,0-1 0,0 1-1,-1-1 1,1 1-1,-1-1 1,1 0 0,-1 1-1,1-1 1,-1 0-1,0 0 1,0 0-1,0 0 1,1-1 0,-1 1-1,0-1 1,0 1-1,0-1 1,0 1-1,0-1 1,-1 0-89,-77 5-85,64-6-513,-27 3-2339,17 4-4706,36-9 5494</inkml:trace>
  <inkml:trace contextRef="#ctx0" brushRef="#br0" timeOffset="-161523.538">4661 7757 1104,'10'-14'4162,"-8"21"-1512,-10 29-789,7-33-1874,-70 240 2400,74-222-3651,36-33-7509,-31 8 8575,18-11-1530</inkml:trace>
  <inkml:trace contextRef="#ctx0" brushRef="#br0" timeOffset="-158686.206">11097 7826 252,'-6'-4'1144,"6"4"-1011,1 0 0,-1-1 0,1 1 0,-1 0 0,1-1-1,-1 1 1,1-1 0,-1 1 0,0-1 0,1 1 0,-1 0-1,0-1 1,1 0 0,-1 1 0,0-1 0,1 1 0,-1-1 0,0 1-1,0-1 1,0 1 0,0-1 0,0 0 0,0 1 0,0-1-1,0 1 1,0-1 0,0 0 0,0 1 0,0-1 0,0 1-1,0-1 1,0 1 0,0-1 0,-1 0 0,1 1 0,0-1 0,0 1-1,-1-1 1,1 1 0,0-1 0,-1 1 0,1-1 0,-1 1-1,1 0 1,-1-1 0,1 1 0,-1-1 0,1 1 0,-1 0-1,1 0 1,-1-1 0,1 1 0,-1 0 0,1 0 0,-1 0 0,1-1-1,-1 1 1,0 0 0,1 0 0,-1 0 0,1 0 0,-1 0-1,0 0 1,0 0-133,234-10 1791,-168 2-1405,-86 39 538,-55 105 1160,-34 51-4349,110-186 2021,-1 0 0,1 0 0,-1 1 1,0-1-1,0 0 0,1 0 0,-1 0 0,0 0 1,0 0-1,0 0 0,0 0 0,0 0 0,0 0 1,-1-1-1,1 1 0,0 0 0,0-1 0,0 1 1,-1-1-1,1 1 0,0-1 0,-1 0 0,1 1 1,0-1-1,-1 0 0,1 0 0,0 0 0,-1 0 1,1 0-1,-1 0 0,1 0 0,0-1 0,-1 1 1,1 0-1,0-1 0,-1 1 0,1-1 0,0 1 1,0-1-1,0 0 0,-1 0 0,1 0 244,-9-10-1746</inkml:trace>
  <inkml:trace contextRef="#ctx0" brushRef="#br0" timeOffset="-158485.881">11036 7971 1156,'-5'-8'1560,"5"2"280,6 1 17,9 1-241,10 1-272,6 0-252,12 1-284,4 1-396,8-2-520,1 2-732,1-4-736,-1-1-392,-2 0-201,-1-3 25,4-1 256</inkml:trace>
  <inkml:trace contextRef="#ctx0" brushRef="#br0" timeOffset="-157983.842">12950 7707 1256,'-43'30'10597,"34"-23"-10415,0-1 1,1 1-1,0 1 1,0-1 0,0 1-1,1 1 1,1-1 0,-1 1-1,1 1 1,1-1-1,0 1 1,0 0 0,1 0-1,-2 5-182,38 187-198,-32-200 163,0 0 0,0-1 1,-1 1-1,1 0 1,-1-1-1,1 1 0,-1 0 1,0-1-1,1 1 1,-1-1-1,0 1 0,0-1 1,0 0-1,0 1 1,0-1-1,-1 0 0,1 0 1,0 0-1,0 1 1,-1-1-1,1-1 0,-1 1 1,1 0-1,-1 0 0,1 0 1,-1-1-1,0 1 1,1-1-1,-1 1 0,0-1 1,1 0-1,-1 0 1,0 0-1,1 0 35,-1 0-259,0 0-1,0 0 1,0 0 0,0-1-1,0 1 1,0-1 0,0 0-1,1 1 1,-1-1 0,0 0 0,0 0-1,1 0 1,-1 0 0,1 0-1,-1-1 1,1 1 0,-1 0-1,1-1 1,0 1 0,0-1-1,-1 1 1,1-1 0,0 0-1,0 1 1,1-1 0,-1 0-1,0 0 1,1 0 0,-1 1-1,1-1 260,-2-18-2202,1-3 226</inkml:trace>
  <inkml:trace contextRef="#ctx0" brushRef="#br0" timeOffset="-157797.34">12788 7872 508,'2'-7'1492,"3"-2"288,2 3 221,6-1-225,5 2-356,8-1-316,9 3-356,6 0-468,8 0-708,5 2-888,5 0-472,6-1-252,4-1-85,5-1 121</inkml:trace>
  <inkml:trace contextRef="#ctx0" brushRef="#br0" timeOffset="-123302.799">12584 8302 72,'20'25'4294,"39"-13"-3060,-49-11-959,94 6 409,1-4-1,101-12-683,-133 5 107,329-28 735,-384 32-529,-16 1-229,0-1 1,-1 1-1,1-1 1,0 0-1,0 0 0,-1 0 1,1 0-1,0 0 0,0 0 1,0 0-1,-1-1 0,1 1 1,0 0-1,0-1 0,-1 0 1,1 1-1,-1-1 0,1 0 1,0 0-1,-1 0 0,1 0 1,-1 0-1,0 0 0,1 0 1,-1-1-1,0 1 0,0 0 1,0-1-1,0 1 0,0-1 1,0 1-1,0-2-84,8-31-375,-1-1 1,-1-1-1,-3 1 1,-1-1-1,-1-16 375,3-24-907,-4 58 718,6-53 116,-3 1-1,-3-1 0,-3 0 0,-4-2 74,6 70 63,0 0-1,0 1 0,0-1 0,-1 0 1,1 0-1,-1 1 0,0-1 0,1 0 1,-1 1-1,0-1 0,-1 1 0,1-1 1,0 1-1,-1-1 0,1 1 0,-1 0 1,0 0-1,0 0 0,0 0 0,0 0 1,0 0-1,0 0 0,0 1 0,-1-1 1,1 1-1,0 0 0,-1-1 0,0 1 1,1 0-1,-1 1 0,1-1 0,-1 0 1,0 1-1,0-1 0,1 1 0,-2 0-62,-796-87 600,793 86-603,-1 0 0,0 0 0,0 1 0,1 0 0,-1 0 0,0 1 0,0 0 0,1 0 0,-1 1 1,1 0-1,-1 0 0,1 1 0,0 0 0,0 0 0,0 1 0,0 0 0,0 0 0,1 1 0,0-1 0,0 1 0,0 1 1,1-1-1,-1 1 0,1 0 0,1 0 0,-1 0 0,-2 7 3,-8 15 87,1 1-1,2 1 1,1 0-1,1 0 1,2 1-1,1 0 1,1 0-1,2 1 1,1 0-87,-3 4 75,-1 19 81,2-1 1,2 1-1,3 0 0,2 0 0,2 0 0,8 29-156,19-14 956,-23-58-8736,-18-24 5404,-1-4 152</inkml:trace>
  <inkml:trace contextRef="#ctx0" brushRef="#br0" timeOffset="-130652.118">712 9620 460,'-1'1'118,"0"-1"-1,0 0 0,0 1 1,0-1-1,1 1 1,-1-1-1,0 1 1,0-1-1,1 1 1,-1-1-1,0 1 1,1 0-1,-1-1 1,0 1-1,1 0 1,-1 0-1,1-1 1,0 1-1,-1 0 1,1 0-1,0 0 0,-1 0 1,1 0-1,0-1 1,0 1-1,0 0 1,-1 0-1,1 0 1,0 0-1,0 0 1,1 0-1,-1 0 1,0 0-1,0 0 1,0-1-1,1 1 1,-1 0-1,0 0 0,1 0 1,-1 0-1,0-1 1,1 1-1,-1 0 1,1 0-1,0-1 1,-1 1-1,1 0 1,0-1-1,-1 1 1,1 0-1,0-1 1,0 1-1,-1-1 1,1 0-1,0 1 1,0-1-1,0 0 0,0 1 1,-1-1-1,1 0 1,0 0-1,1 1-117,7 2 278,0-1 0,0 1-1,0-2 1,1 1-1,-1-1 1,1-1 0,-1 1-1,1-2 1,-1 1-1,1-1 1,-1-1 0,4 0-278,-6 0-2,0 0 0,0 0 0,0-1 0,0 1 0,0-2 0,0 1 0,-1-1 0,0 0 0,1 0 0,-2-1 0,1 1 0,0-2 1,-1 1-1,0 0 0,0-1 0,-1 0 0,1 0 0,-1 0 0,-1-1 0,1 0 0,-1 1 0,0-1 0,0 0 0,-1-2 2,1-6-40,0 0-1,-2 0 0,0-1 1,0 1-1,-1 0 0,-1-1 1,-1 1-1,0 0 0,-1-1 1,-1 1-1,0 1 0,-1-1 1,-1 1-1,0 0 0,0 0 1,-2 0-1,-8-11 41,16 23 21,-1 1 0,1-1 0,-1 0 0,0 0 0,0 1 0,0-1 0,0 1 0,0-1 0,0 1 0,0 0 0,-1-1 0,1 1 0,0 0 0,-1 0 0,1 0 0,-1 0 0,1 0 0,-1 0 0,0 0 0,1 0 0,-1 1 0,0-1 0,0 1 0,1-1 0,-1 1-1,0 0 1,0-1 0,0 1 0,0 0 0,1 0 0,-1 0 0,0 1 0,0-1 0,0 0 0,0 1 0,1-1 0,-1 1 0,0 0 0,1-1 0,-1 1 0,0 0 0,1 0 0,-1 0 0,1 0 0,-1 0 0,1 1 0,0-1 0,-1 0 0,1 1 0,0-1 0,0 1 0,0-1 0,0 2-21,-3 12 97,1 0-1,0 1 1,1-1 0,1 1-1,1 0 1,0-1 0,1 1-1,1 0 1,0-1 0,1 1-1,1 0-96,-4-15 4,5 23-116,0 1 1,2-1 0,1-1-1,0 1 1,2-2-1,3 5 112,57 68-5670,-37-75 1797,-18-19 2217</inkml:trace>
  <inkml:trace contextRef="#ctx0" brushRef="#br0" timeOffset="-130295.176">1166 9663 1004,'74'-3'4467,"-64"1"-4373,0-1 0,0 0 0,-1 0 0,1-1 0,-1 0 0,0-1 0,0 0 0,0 0 0,7-7-94,-14 10 31,-1 0 1,1 0 0,-1-1 0,0 1-1,1 0 1,-1-1 0,0 1-1,-1 0 1,1-1 0,0 1 0,-1-1-1,1 0 1,-1 1 0,0-1 0,0 1-1,0-1 1,0 0 0,0 1 0,-1-1-1,1 1 1,-1-1 0,0 1 0,1-1-1,-1 1 1,0-1 0,-1 1-1,1 0 1,0 0 0,-1-1 0,1 1-1,-1 0 1,1 0 0,-1 0 0,0 1-1,0-1 1,0 0 0,0 1 0,0-1-1,-1 1 1,1 0 0,0 0 0,-1 0-1,1 0 1,-1 0 0,1 0-1,-1 0 1,1 1 0,-1 0 0,1-1-1,-1 1 1,1 0 0,-1 0 0,0 0-1,1 1 1,-3-1-32,1 1 63,-1 0 0,1 1 1,-1-1-1,1 1 0,-1 0 0,1 0 0,0 1 0,0-1 1,0 1-1,0 0 0,0 0 0,1 0 0,-1 0 0,1 1 1,0-1-1,0 1 0,0 0 0,1 0 0,-1 0 0,1 0 1,0 0-1,0 1 0,0-1 0,1 1 0,0-1 0,-1 1 1,2 0-1,-1-1 0,0 1 0,1 0 0,0 0 0,0-1 1,1 1-1,-1 0 0,1 0 0,0-1 0,0 1 0,0-1 1,1 1-1,0-1 0,0 1 0,0-1 0,0 0 0,1 0 1,-1 0-1,4 3-63,-1-1-321,0 0 1,1 0-1,0 0 0,0-1 1,0 0-1,1-1 1,0 1-1,0-1 1,0 0-1,0-1 1,1 0-1,-1 0 0,1 0 1,0-1-1,0-1 1,0 1-1,0-1 1,0 0-1,0-1 1,0 0-1,0 0 0,0-1 1,0 0-1,0 0 1,0-1-1,0 0 1,-1 0-1,1-1 0,6-3 321,26-16-1487</inkml:trace>
  <inkml:trace contextRef="#ctx0" brushRef="#br0" timeOffset="-129938.626">1770 9338 276,'3'-8'507,"-1"-1"1,1 0-1,-2-1 1,1 1-1,-1 0 1,-1 0-1,0-1 0,0 1 1,-1 0-1,0 0 1,0-1-1,-1 1 1,-1 0-1,1 0 0,-4-7-507,5 15 46,0 0 0,0-1 1,0 1-1,0 0 0,0 0 0,-1 0 0,1 0 0,0 0 0,-1 0 0,1 0 0,0 0 0,-1 1 0,1-1 0,-1 0 0,1 1 0,-1-1 0,1 1 0,-1 0 0,0-1 0,1 1 0,-1 0 0,0 0 0,1 0 1,-1 0-1,1 0 0,-1 1 0,0-1 0,1 0 0,-1 1 0,1-1 0,-1 1 0,1 0 0,-1-1 0,1 1 0,-1 0 0,1 0 0,0 0 0,0 0 0,-1 0 0,1 0 0,0 0 0,0 1-46,-45 55 679,35-23-574,2 0 0,1 1 0,1 1 1,2-1-1,1 1 0,2-1 0,2 1 1,2 11-106,-2-41 9,36 511 294,-36-507-380,0-5-75,1 0 1,-1 0 0,0 0 0,0 0 0,0 0 0,-1-1 0,0 1 0,0 0 0,0 0 0,0 0 0,-1-1 0,0 1 0,0-1 0,0 1 0,0-1 0,-3 3 151,3-7-231,0 0-1,-1 0 1,1 0-1,0-1 1,0 1 0,0 0-1,0-1 1,0 0-1,-1 1 1,1-1-1,0 0 1,1 0-1,-1 0 1,0 0 0,0-1-1,0 1 1,1 0-1,-1-1 1,0 1-1,1-1 1,0 0-1,-1 0 1,1 1 0,0-1-1,0 0 1,0 0-1,0 0 1,0 0-1,0 0 1,0-2 231,-14-26-1533</inkml:trace>
  <inkml:trace contextRef="#ctx0" brushRef="#br0" timeOffset="-129751.117">1499 9783 860,'-2'-28'1224,"4"3"152,2 3-152,10 1-171,5 3-177,6 2-176,1 1-168,7 2-200,2 1-264,-1 2-352,-1 1-448,0 0-496,-5 0-261,-3-3-79,-2-1 64,-4-5 208</inkml:trace>
  <inkml:trace contextRef="#ctx0" brushRef="#br0" timeOffset="-129438.206">1944 9312 176,'-15'-5'5449,"13"30"-3054,2-10-2311,-2 8 194,-3 23-481,1-1 1,2 1 0,3 0 0,1 0-1,3 0 1,2 7 202,-7-49-11,1-1 0,-1 0 0,1 1 0,-1-1 0,1 0-1,0 0 1,0 0 0,0 0 0,1 0 0,-1 0 0,1 0 0,-1 0 0,1 0 0,0-1 0,0 1 0,0-1 0,1 1-1,-1-1 1,1 0 0,-1 0 0,1 0 0,0 0 0,-1 0 0,1-1 0,0 1 0,0-1 0,0 0 0,1 0 0,-1 0-1,0 0 1,0 0 0,0-1 0,1 1 0,-1-1 0,0 0 0,1 0 0,-1-1 0,0 1 0,1 0 0,-1-1 11,-2 1-2,6-1-66,0-1-1,0 0 0,0 0 0,0 0 0,0 0 0,0-1 0,-1-1 1,0 1-1,1-1 0,-1 0 0,-1 0 0,2-1 69,-17-25-3803,-4 17 2465</inkml:trace>
  <inkml:trace contextRef="#ctx0" brushRef="#br0" timeOffset="-129250.254">1793 9606 964,'-23'-2'1276,"9"2"128,2 0-128,9 0-219,6 0-177,9 0-152,6 0-124,6 0-108,6 0-184,1 0-340,2 2-500,2-2-652,-1-2-352,-4-1-185,1-3-27,-3-2 160</inkml:trace>
  <inkml:trace contextRef="#ctx0" brushRef="#br0" timeOffset="-128953.352">2175 9546 836,'7'-8'4785,"23"3"-2993,159 5 158,-176 2-5841,-29-1 347,2-1 2036</inkml:trace>
  <inkml:trace contextRef="#ctx0" brushRef="#br0" timeOffset="-128767.653">2211 9604 176,'-18'15'1140,"7"-1"172,4 0 132,7-4-256,10 0-223,8-2-205,5-2-148,7-3-184,1 0-296,2-2-424,-2 1-676,-1-1-372,-4-2-225,0-2-79,-3-2 104</inkml:trace>
  <inkml:trace contextRef="#ctx0" brushRef="#br0" timeOffset="-128221.291">2685 9434 8,'-21'-11'1941,"21"11"-1877,1 0 0,-1-1 0,0 1 0,0 0 0,0 0-1,1 0 1,-1 0 0,0 0 0,0 0 0,0-1 0,1 1 0,-1 0 0,0 0 0,0 0-1,0 0 1,0-1 0,0 1 0,1 0 0,-1 0 0,0-1 0,0 1 0,0 0 0,0 0-1,0 0 1,0-1 0,0 1 0,0 0 0,0 0 0,0-1 0,0 1 0,0 0 0,0 0-1,0-1 1,0 1 0,0 0 0,0 0 0,0-1 0,0 1 0,0 0 0,0 0 0,-1 0-1,1-1 1,0 1 0,0 0 0,0 0 0,0 0 0,0-1 0,-1 1 0,1 0-1,0 0 1,0 0 0,0 0 0,-1 0-64,6 1 141,0 1-1,0 0 1,-1 0-1,1 0 1,-1 1-1,0-1 1,0 1-1,0 0 1,0 0-1,0 1 1,-1-1-1,1 1 1,-1 0-1,0 0 1,0 0-1,0 0 1,-1 1-1,1-1 1,-1 1-1,0-1 1,-1 1-1,1 0 1,-1 0-1,0 0 1,0 0-1,0 0 1,-1 0 0,1 0-1,-1 0 1,-1 0-1,1 0 1,-2 4-141,2-4 22,-1 0 1,0-1 0,0 1 0,0 0 0,-1-1 0,0 1 0,0-1 0,0 1 0,0-1 0,-1 0 0,1 0 0,-1 0 0,0 0 0,-1-1-1,1 1 1,0-1 0,-1 0 0,0 0 0,0 0 0,0 0 0,0-1 0,0 1 0,-1-1 0,1 0 0,0-1 0,-1 1 0,0-1 0,1 0-1,-1 0 1,0 0 0,-4 0-23,32 17-625,-9-8 901,0 0 1,0 1-1,-1 0 0,-1 1 1,0 1-1,-1 0 0,0 0 1,-1 1-1,0 1 0,0 3-276,-9-17 85,0 0-1,-1 0 1,1 0-1,-1 1 1,0-1-1,0 0 1,1 0-1,-1 1 1,0-1-1,0 0 0,0 0 1,0 1-1,0-1 1,0 0-1,-1 1 1,1-1-1,0 0 1,-1 0-1,1 0 1,-1 1-1,1-1 0,-1 0 1,1 0-1,-1 0 1,0 0-1,0 0 1,1 0-1,-1 0 1,0 0-1,0 0 1,0 0-1,0-1 0,0 1 1,0 0-1,0 0 1,-1-1-1,1 1 1,0-1-1,0 1 1,0-1-1,-1 0-84,-60 13 258,50-12-452,-91 13-4528,79-10 1750,24-4 2876,0 0-1,-1 1 0,1-1 0,0 0 1,-1 0-1,1 1 0,0-1 0,-1 0 1,1 0-1,-1 0 0,1 0 0,0 1 0,-1-1 1,1 0-1,-1 0 0,1 0 0,0 0 1,-1 0-1,1 0 0,-1 0 0,1 0 0,0 0 1,-1 0-1,1 0 0,-1-1 0,1 1 1,0 0-1,-1 0 0,1 0 0,-1 0 1,1-1-1,0 1 0,-1 0 0,1 0 0,0-1 1,-1 1-1,1 0 0,0 0 0,0-1 1,-1 1-1,1 0 0,0-1 0,0 1 1,0-1-1,-1 1 0,1 0 0,0-1 0,0 1 1,0 0-1,0-1 0,0 1 0,0-1 1,0 1-1,0-1 0,0 1 0,0 0 1,0-1-1,0 1 0,0-1 0,0 1 0,0 0 1,0-1-1,0 1 0,1-1 0,-1 1 1,0 0-1,0-1 0,0 1 0,1 0 1,-1-1 95,10-13-1674</inkml:trace>
  <inkml:trace contextRef="#ctx0" brushRef="#br0" timeOffset="-128035.415">2924 9604 1032,'16'-6'1676,"1"-1"240,-1 1 137,0 0-465,2 2-496,-3-1-468,2 4-612,-4 2-756,-5 5-680,0 4-356,-4 1-157,-1 2 45,0 3 256</inkml:trace>
  <inkml:trace contextRef="#ctx0" brushRef="#br0" timeOffset="-127846.652">3105 9760 1008,'0'23'1692,"0"-6"196,0-2 89,0 0-581,-2 1-1232,-4 1-960,-6 0-596,-6 0-345,0-3-155,-3-2 100</inkml:trace>
  <inkml:trace contextRef="#ctx0" brushRef="#br0" timeOffset="-111339.167">2985 9500 140,'-9'7'3618,"16"30"-3124,-5-30-122,15 91 809,-14-74-1052,1 0 0,0 0-1,2 0 1,1-1 0,0 0 0,2-1-1,1 1 1,4 5-129,-14-26 10,1 0-1,-1 0 0,1-1 1,0 1-1,-1 0 0,1 0 1,0-1-1,0 1 0,0-1 1,0 1-1,1-1 0,-1 1 1,0-1-1,1 0 0,-1 1 1,1-1-1,-1 0 0,1 0 1,-1 0-1,1 0 0,0 0 1,0-1-1,-1 1 0,1 0 1,0-1-1,0 0 0,0 1 1,0-1-1,-1 0 0,1 0 1,0 0-1,0 0 0,0 0 1,0 0-1,0 0 0,0-1 1,0 1-1,-1-1 0,1 1 1,0-1-1,0 0 0,-1 0 1,1 0-1,0 0 0,-1 0 1,1 0-1,-1 0 0,1-1 1,-1 1-1,0 0 0,0-1 1,1 1-10,2-11 72,-1 0 0,0 0 0,0 0 0,-1 0 0,0 0 0,-1 0 0,-1-1 0,0 1 0,-1 0 0,0-1 0,-1 1 0,0 0 0,-1 0 0,0 0 0,-1 0 0,0 1 0,-1-1 0,-1 0-72,6 10 25,0 0 0,-1 0-1,1 1 1,0-1 0,-1 0 0,1 1 0,-1-1 0,0 0 0,0 1-1,1-1 1,-1 1 0,0-1 0,0 1 0,-1-1 0,1 1 0,0 0-1,0 0 1,-1-1 0,1 1 0,0 0 0,-1 0 0,1 0 0,-1 0-1,0 1 1,1-1 0,-1 0 0,0 1 0,1-1 0,-1 1 0,0 0-1,0-1 1,1 1 0,-1 0 0,0 0 0,0 0 0,1 0 0,-1 0-1,0 1 1,0-1 0,1 0 0,-1 1 0,0-1 0,1 1 0,-1 0-1,0 0 1,1-1 0,-1 1 0,1 0 0,-1 0 0,1 1 0,0-1-1,-1 0 1,1 0 0,0 1 0,0-1 0,0 0 0,0 1 0,0-1 0,0 1-1,0 0 1,1-1 0,-1 1 0,0 1-25,-2 5 40,0-1 0,1 1-1,0-1 1,1 1 0,-1 0 0,1 0 0,1 0-1,0 0 1,0 0 0,0 0 0,1 0 0,0 0 0,1 0-1,0-1 1,0 1 0,0 0 0,1-1 0,3 5-40,-5-11 2,-1-1 1,1 1-1,0 0 1,0-1 0,0 1-1,0-1 1,0 1-1,0-1 1,1 0-1,-1 1 1,0-1 0,0 0-1,0 0 1,0 0-1,0 0 1,0 0 0,0 0-1,1 0 1,-1 0-1,0 0 1,0 0-1,0-1 1,0 1 0,0 0-1,0-1 1,0 1-1,0-1 1,0 1-1,0-1 1,0 0 0,0 1-1,0-1 1,0 0-1,0 0 1,-1 0 0,1 1-1,0-1 1,-1 0-1,1 0 1,-1 0-1,1 0 1,-1 0 0,1 0-1,-1 0 1,1 0-1,-1-1 1,0 1-1,0 0 1,0 0 0,1 0-1,-1 0 1,0 0-1,0 0 1,-1-1 0,1 1-1,0 0 1,0 0-1,0 0 1,-1 0-1,1 0 1,-1-1-3,2-14 150,-1-1 1,-1 0-1,-1 1 1,0-1-1,-1 1 0,-1 0 1,0 0-1,-2 0 1,1 0-1,-3-2-150,8 18 0,0-1 0,0 0 0,0 0 0,0 0-1,0 1 1,0-1 0,0 0 0,0 0 0,0 0 0,0 1-1,0-1 1,-1 0 0,1 0 0,0 1 0,-1-1 0,1 0 0,0 0-1,-1 1 1,1-1 0,-1 0 0,1 1 0,-1-1 0,1 1-1,-1-1 1,0 1 0,1-1 0,-1 1 0,0-1 0,1 1 0,-1 0-1,0-1 1,0 1 0,1 0 0,-1-1 0,0 1 0,0 0 0,0 0-1,1 0 1,-1 0 0,0 0 0,0 0 0,0 0 0,1 0-1,-1 0 1,0 0 0,0 0 0,0 1 0,1-1 0,-1 0 0,0 0-1,0 1 1,1-1 0,-1 1 0,0-1 0,1 0 0,-1 1-1,0 0 1,1-1 0,-1 1 0,1-1 0,-1 1 0,1 0 0,-1-1-1,1 1 1,0 0 0,-1-1 0,-18 54-2709,18-40 1816,0 0 0,0 0 0,1 0 0,1 0 0,1 0 0,0 0-1,0-1 1,1 1 0,2 3 893,9 12-1588</inkml:trace>
  <inkml:trace contextRef="#ctx0" brushRef="#br0" timeOffset="-111118.584">3323 9882 752,'11'1'1408,"-1"2"140,-1-1 104,-3 1-451,1 3-321,-4 1-224,-5 6-204,-3 6-124,-8 8-132,-3 3-160,-9 5-232,1 4-316,-3-1-576,3-2-380,2-5-169,4-11-15,10-12 116</inkml:trace>
  <inkml:trace contextRef="#ctx0" brushRef="#br0" timeOffset="-109289.936">3668 9555 360,'-23'-21'6680,"13"128"-4548,5-83-2110,2-13-37,1 0-1,0 0 0,0 0 1,1 0-1,0 0 0,1 0 1,1 0-1,0 0 0,0 0 1,2 8 14,0-17-16,-1 0-1,1 0 1,0 0-1,-1-1 1,1 1-1,0-1 0,0 1 1,0-1-1,0 0 1,0 0-1,1 0 0,-1-1 1,0 1-1,0-1 1,1 0-1,-1 0 0,0 0 1,0 0-1,1 0 1,-1-1-1,0 1 0,0-1 1,0 0-1,2-1 18,15 1-76,212 3 1290,-219-10-2474,-34-1-3206,11 5 3133,-1-3-389</inkml:trace>
  <inkml:trace contextRef="#ctx0" brushRef="#br0" timeOffset="-108980.886">3911 9422 780,'0'-1'64,"0"1"0,0-1 0,0 1 0,-1-1 0,1 1 0,0 0 0,0-1 0,-1 1 1,1-1-1,0 1 0,-1-1 0,1 1 0,0 0 0,-1-1 0,1 1 0,-1 0 0,1 0 0,0-1 0,-1 1 0,1 0 0,-1 0 0,1-1 0,-1 1 0,1 0 0,-1 0 0,1 0 0,-1 0 0,1 0 0,-1 0 0,1 0 1,-1 0-1,1 0 0,-1 0 0,1 0 0,-1 0 0,1 0 0,-1 0 0,1 1 0,-1-1 0,1 0 0,-1 0 0,1 0 0,-1 1 0,1-1 0,0 0 0,-1 1 0,1-1 0,-1 0 0,1 1 0,0-1 0,-1 0 1,1 1-1,0-1 0,0 1 0,-1-1 0,1 1 0,0-1 0,0 1 0,0-1 0,-1 1 0,1-1 0,0 1 0,0-1 0,0 1 0,0-1 0,0 1-64,-16 46 767,12-35-352,-24 92 656,4 1-1,4 1 1,6 1-1,-1 88-1070,8-61-641,5-45-3092,5-83 176,3-22 1893</inkml:trace>
  <inkml:trace contextRef="#ctx0" brushRef="#br0" timeOffset="-91183.386">4706 9673 680,'-38'6'3049,"-116"26"243,152-32-3286,0 0 0,0 0 0,0 1 0,0-1 1,1 1-1,-1 0 0,0 0 0,0-1 0,0 1 1,0 0-1,1 0 0,-1 1 0,1-1 0,-1 0 0,1 1 1,-1-1-1,1 0 0,0 1 0,-1 0 0,1-1 1,0 1-1,0 0 0,0 0 0,0-1 0,1 1 1,-1 0-1,0 0 0,1 0 0,-1 0 0,1 0 1,0 0-1,0 0 0,0 0 0,0 0 0,0 0 0,0 0 1,0 0-1,1 0 0,-1 0 0,1 0 0,-1 0 1,1 0-1,0-1 0,0 1 0,0 0 0,0 0 1,0 0-1,0-1 0,0 1 0,0-1 0,1 1 0,-1-1 1,1 1-7,150 132 201,-152-131-168,0 0 1,0 0-1,0-1 0,-1 1 0,1 0 1,-1 0-1,1 0 0,-1 0 0,0 0 1,0-1-1,-1 1 0,1 0 1,0-1-1,-1 1 0,1-1 0,-1 0 1,0 1-1,0-1 0,0 0 0,0 0 1,0 0-1,-1 0 0,1-1 1,0 1-1,-1-1 0,0 1 0,1-1 1,-1 0-1,0 0 0,1 0 0,-1 0 1,0 0-1,0-1 0,0 1 1,-2-1-34,-3 4 0,-58 21-2176,66-25 2111,0 0 0,1-1 1,-1 1-1,0 0 0,1 0 0,-1 0 0,0 0 0,1 0 0,-1 0 0,0-1 0,1 1 0,-1 0 1,0 0-1,0-1 0,1 1 0,-1 0 0,0 0 0,0-1 0,0 1 0,1 0 0,-1 0 0,0-1 1,0 1-1,0 0 0,0-1 0,0 1 0,1 0 0,-1-1 0,0 1 0,0 0 0,0-1 0,0 1 1,0 0-1,0-1 0,0 1 0,0 0 0,0-1 0,0 1 0,-1 0 0,1-1 0,0 1 0,0 0 1,0-1-1,0 1 0,0 0 0,-1-1 0,1 1 0,0 0 0,0 0 0,0-1 0,-1 1 0,1 0 0,0 0 1,-1-1-1,1 1 0,0 0 0,0 0 0,-1 0 0,1 0 0,0-1 0,-1 1 0,1 0 0,0 0 1,-1 0-1,1 0 0,0 0 0,-1 0 0,1 0 0,0 0 0,-1 0 65,13-18-1456</inkml:trace>
  <inkml:trace contextRef="#ctx0" brushRef="#br0" timeOffset="-90890.085">4854 9534 300,'-2'2'174,"1"0"1,-1 0-1,1 0 0,-1 0 0,1 0 1,0 0-1,0 0 0,0 0 0,0 0 1,0 1-1,0-1 0,0 0 1,1 1-1,0-1 0,-1 0 0,1 1 1,0-1-1,0 1 0,0-1 0,0 0 1,0 1-1,1-1 0,-1 1 0,1 0-174,-1-3 42,18 324 901,-16-266-4467,-7-50 2309</inkml:trace>
  <inkml:trace contextRef="#ctx0" brushRef="#br0" timeOffset="-90423.694">4680 9852 48,'1'-3'142,"0"0"0,0 1 0,0-1 0,1 0 0,-1 1 0,1-1 0,-1 1-1,1-1 1,0 1 0,0 0 0,0 0 0,0-1 0,1 1 0,-1 1 0,0-1 0,1 0 0,-1 1 0,1-1 0,0 1 0,-1 0 0,1 0 0,0 0 0,0 0-1,0 0 1,0 1 0,0-1 0,0 1 0,0 0 0,0-1-142,0 0 82,35-11 36,1 1 0,0 2 0,0 2 0,17-1-118,-54 8 41,-1 0 0,1 0 0,-1 0 1,1 0-1,-1 1 0,1-1 0,-1 0 0,0 1 1,1-1-1,-1 1 0,1-1 0,-1 1 0,0-1 1,0 1-1,1 0 0,-1 0 0,0 0 0,0 0 1,0 0-1,0 0 0,0 0 0,0 0 0,0 0 1,0 0-1,0 1 0,-1-1 0,1 0 0,0 1 1,-1-1-1,1 0 0,-1 1 0,1-1 0,-1 1 1,0-1-1,0 1 0,0-1 0,0 1 0,0-1 1,0 1-1,0-1 0,0 0 0,0 1 0,-1-1 1,1 1-1,0-1 0,-1 1 0,1-1 0,-1 0 1,0 1-1,0-1 0,0 1-41,5 50 898,-2-51-894,0-1 0,0 0-1,0 1 1,1-1 0,-1 0-1,0 0 1,0 0 0,0 0-1,0-1 1,0 1 0,0 0-1,0-1 1,1 0-1,-1 1 1,-1-1 0,1 0-1,0 0 1,0 0 0,0 0-1,0 0 1,-1-1 0,1 1-1,0-1 1,-1 1 0,1-1-1,-1 1 1,0-1 0,1 0-1,-1 0 1,0 1 0,0-1-1,0 0 1,-1 0-1,1 0 1,0 0 0,-1 0-1,1-1 1,-1 1-4,1-1 69,0-1-1,0 0 1,-1 0 0,1 1-1,-1-1 1,0 0-1,0 0 1,-1 0 0,1 1-1,-1-1 1,0 0-1,0 1 1,0-1 0,0 0-1,-1 1 1,1-1 0,-1 1-1,0 0 1,0 0-1,0-1 1,0 1 0,-1 0-1,1 1 1,-1-1-1,0 0 1,0 1 0,0 0-1,-1-1-68,1 1-114,0 0 0,1 1 0,-1-1-1,0 1 1,-1 0 0,1 0 0,0 0-1,0 0 1,0 0 0,-1 1 0,1-1-1,0 1 1,0 0 0,-1 0 0,1 0-1,0 1 1,-1-1 0,1 1 0,0 0-1,0 0 1,-2 1 114,-20 28-4761,23-18 3264</inkml:trace>
  <inkml:trace contextRef="#ctx0" brushRef="#br0" timeOffset="-89845.823">5114 9730 544,'2'0'162,"-1"-1"1,1 1-1,-1-1 0,1 1 0,-1-1 1,0 1-1,1 0 0,-1 0 0,1 0 0,-1 0 1,1 0-1,-1 0 0,1 0 0,-1 0 1,1 1-1,-1-1 0,1 1 0,-1-1 1,1 1-1,-1-1 0,0 1 0,1 0 1,-1 0-1,0-1 0,0 1 0,0 0 1,0 0-1,1 0 0,-1 0 0,-1 1 1,1-1-1,0 0 0,0 0 0,0 1 1,0-1-1,-1 0 0,1 1 0,0 0-162,18 64 1471,-17-56-1082,39 342 1968,-30-219-2237,-10-10-192,-1-123 62,1 1 1,-1-1 0,0 1-1,0 0 1,0-1 0,0 1-1,0-1 1,0 1 0,1-1-1,-1 1 1,-1 0 0,1-1-1,0 1 1,0-1 0,0 1-1,0 0 1,0-1 0,-1 1-1,1-1 1,0 1 0,0-1-1,-1 1 1,1-1 0,0 1-1,-1-1 1,1 1 0,0-1-1,-1 0 1,1 1 0,-1-1-1,1 1 1,-1-1 0,1 0-1,-1 1 1,1-1 0,-1 0-1,1 0 1,-1 0 0,1 1-1,-1-1 1,0 0 0,1 0-1,-1 0 1,1 0 0,-1 0-1,0 0 1,1 0 0,-1 0-1,1 0 1,-1 0 0,0 0-1,1-1 1,-1 1 0,1 0-1,-1 0 1,1 0 0,-1-1-1,1 1 1,-1 0 0,1-1-1,-1 1 1,1 0 0,-1-1-1,1 1 1,0-1 0,-1 1-1,1-1 1,0 1 0,-1-1 9,-21-36-815,11-8 449,1-1 0,3 0 1,1 0-1,2 0 0,3-1 1,1 0-1,3 1 0,6-36 366,-7 58-1,0 0-1,2 0 1,1 1 0,0 0-1,2 0 1,0 0-1,2 1 1,1 0 0,0 0-1,4-4 2,-13 25 33,-1-1 0,1 0 0,0 1 0,-1-1 0,1 1 0,0-1-1,0 1 1,0-1 0,0 1 0,0 0 0,1-1 0,-1 1 0,0 0 0,1 0-1,-1 0 1,1 0 0,-1 0 0,1 0 0,-1 0 0,1 0 0,0 1 0,-1-1-1,1 1 1,0-1 0,-1 1 0,1 0 0,0 0 0,0-1 0,-1 1 0,1 0 0,0 1-1,0-1 1,-1 0 0,1 0 0,0 1 0,0-1 0,-1 1 0,1-1 0,0 1-1,-1 0 1,1 0 0,-1 0 0,1 0 0,-1 0 0,1 0 0,-1 0 0,0 0-1,0 1 1,1-1 0,-1 0 0,0 1 0,0-1 0,0 1 0,-1-1-33,2 4 52,0 1 0,0-1 1,-1 0-1,0 1 1,0-1-1,-1 0 0,0 1 1,1-1-1,-2 1 0,1-1 1,-1 1-1,0-1 0,0 0 1,0 1-1,-1-1 0,0 0 1,0 0-1,0 0 0,0 0 1,-1 0-1,0-1 0,0 1 1,0-1-1,-1 1 0,1-1 1,-1 0-1,-4 3-52,-5 5-741,-1-1-1,0 0 0,-1 0 1,0-2-1,0 0 1,-1 0-1,-16 5 742,-9 0-1850,2-4 87</inkml:trace>
  <inkml:trace contextRef="#ctx0" brushRef="#br0" timeOffset="-146636.531">6583 7060 88,'3'-14'8244,"9"17"-5495,-2 1-3339,-7-4 594,-1 0 1,1 0-1,0 1 1,0-1 0,0 1-1,0 0 1,-1 0-1,1 0 1,0 0-1,-1 1 1,1-1-1,-1 1 1,1 0-1,-1-1 1,0 1-1,0 0 1,0 0-1,0 0 1,0 1-1,0-1 1,0 0-1,-1 1 1,1-1-1,-1 1 1,0-1-1,0 1 1,0 0-1,0 0 1,0 0-1,-1-1 1,1 1-1,-1 0 1,1 0-1,-1 0 1,0 0-1,0 0 1,-1 0-1,1-1 1,-1 1-1,1 0 1,-1 0-1,0 0 1,0-1-1,0 1 1,0 0-1,-1-1 1,1 1-1,-1-1 1,1 1-1,-1-1 1,-1 1-5,-56 14-404,89 33-279,-29-49 765,1 0-1,-1 1 1,1-1 0,-1 0-1,0 1 1,0-1-1,0 0 1,1 1-1,-1-1 1,-1 1 0,1 0-1,0-1 1,0 1-1,-1 0 1,1 0 0,0-1-1,-1 1 1,0 0-1,1 0 1,-1 0-1,0-1 1,0 1 0,0 0-1,0 0 1,-1 0-1,1 0 1,0-1 0,-1 1-1,1 0 1,-1 0-1,0-1 1,1 1 0,-1 0-1,0-1 1,0 1-1,0-1 1,0 1-1,0-1 1,-1 1 0,1-1-1,0 0 1,-1 0-1,1 1 1,-1-1 0,1 0-1,-1 0 1,1-1-1,-1 1 1,0 0-1,0 0 1,1-1 0,-1 1-82,-50 0-1850,-22 10-6551,60-8 6207</inkml:trace>
  <inkml:trace contextRef="#ctx0" brushRef="#br0" timeOffset="-108038.806">7933 6977 188,'-62'55'3954,"13"67"-2835,32-68-881,15-53-219,1 1-1,0 0 1,0 0-1,0 0 1,1 0-1,-1 0 1,0 0-1,1 1 1,0-1-1,-1 0 0,1 0 1,0 0-1,0 0 1,0 1-1,0-1 1,1 0-1,-1 0 1,0 0-1,1 0 1,0 0-1,-1 0 1,1 1-1,0-2 1,0 1-1,0 0 1,0 0-1,1 0 1,-1 0-1,0-1 1,1 1-1,-1 0 1,1-1-1,-1 0 1,1 1-1,0-1 1,0 0-1,0 0 1,0 0-1,0 0 1,0 0-1,0 0 0,0 0 1,0-1-1,0 1 1,0-1-1,0 0 1,2 1-19,126-16-375,-114 18-3292,-16-3 2353</inkml:trace>
  <inkml:trace contextRef="#ctx0" brushRef="#br0" timeOffset="-107751.162">8134 7150 260,'-3'0'944,"-1"3"128,-2 0-132,-2 4-96,-4 2-76,-3 5-71,-4 3-85,-6 5-84,-5 7-112,-3 2-228,-1 4-376,-1 2-636,3 0-373,0-1-203,4-7-100,5-7 64</inkml:trace>
  <inkml:trace contextRef="#ctx0" brushRef="#br0" timeOffset="-160038.132">7967 7769 1056,'0'-10'5147,"-20"21"-3163,4 2-1759,1 0 1,0 1-1,0 0 0,2 1 1,0 1-1,1 0 1,0 1-1,2 0 0,0 1 1,0 0-1,2 0 1,0 1-1,2 0 0,0 0 1,-3 19-226,8-35-49,0 1 0,1-1 1,-1 1-1,1-1 0,0 1 1,0-1-1,1 1 0,-1-1 0,0 0 1,1 1-1,0-1 0,0 1 1,0-1-1,0 0 0,1 0 1,-1 0-1,1 0 0,0 0 0,0 0 1,0 0-1,0 0 0,0-1 1,1 1-1,-1-1 0,1 0 1,-1 1-1,1-1 0,0 0 0,0-1 1,0 1-1,0 0 0,0-1 1,1 0-1,-1 0 0,0 0 1,1 0-1,-1 0 0,1-1 0,-1 1 1,0-1-1,1 0 0,-1 0 1,1 0-1,-1-1 0,1 1 1,-1-1-1,4-1 49,-3 1 79,0 0 1,0 0-1,1 0 0,-1-1 1,0 0-1,0 0 0,-1 0 1,1 0-1,0 0 1,-1-1-1,1 0 0,-1 0 1,0 0-1,0 0 0,0 0 1,0 0-1,0-1 0,-1 0 1,0 1-1,0-1 1,0 0-1,0 0 0,0 0 1,-1 0-1,1-3-79,-4 5 94,-1-1 0,1 0 0,-1 1 0,0 0 0,1-1 0,-1 1 0,0 0 0,-1 0 0,1 1 0,0-1 0,0 1 0,-1-1 0,1 1 0,-1 0 0,1 0 0,-1 1 0,1-1 0,-1 1 0,1 0 0,-1 0 0,0 0 0,1 0 0,-1 0 0,1 1 0,-1 0 0,1 0 0,-4 1-94,4-2-24,-53 8-1892,20 1-3505,43-13 1143,11-3 2504</inkml:trace>
  <inkml:trace contextRef="#ctx0" brushRef="#br0" timeOffset="-159273.909">9455 7985 824,'-1'1'168,"1"0"0,-1 0 0,1 0 0,0 0 0,-1 0 0,1 0 1,0 0-1,0 0 0,0 0 0,0 0 0,0 0 0,0 0 0,0 0 0,0 0 0,0 0 0,1 0 0,-1 0 0,0 0 0,1 0 0,-1 0 0,1 0 1,-1 0-1,1 0 0,-1 0 0,1-1 0,-1 1 0,1 0 0,0 0 0,0 0 0,-1-1 0,1 1 0,0 0 0,0-1 0,0 1 0,0-1 0,0 1 1,0-1-1,0 0 0,-1 1 0,1-1 0,1 0 0,-1 1 0,0-1 0,0 0 0,0 0 0,0 0 0,0 0 0,0 0 0,1 0-168,53-6 2201,-51 5-2176,-1 1 0,1-1 0,0 0 1,0-1-1,-1 1 0,1-1 0,0 0 0,-1 1 0,0-2 0,1 1 0,-1 0 0,0-1 0,0 1 0,0-1 0,0 0 0,-1 0 0,1 0 0,-1 0 0,0 0 0,0-1 0,0 1 0,0-1 0,-1 1 0,1-1 0,-1 0 0,0 0 1,0 1-1,0-1 0,0 0 0,-1 0 0,0 0 0,0 0 0,0 0 0,0 0 0,0 0 0,-1 0 0,0 0 0,0 1 0,0-1 0,0 0 0,-2-2-25,-2-5 35,-1 1 1,0-1-1,-1 1 0,0 1 1,-1-1-1,0 1 0,-1 1 1,1-1-1,-1 1 0,-1 1 1,0 0-1,0 0 1,-3 0-36,11 6 7,0 0 1,0 1 0,0-1-1,0 0 1,0 1 0,0 0-1,0 0 1,0-1 0,0 1 0,0 1-1,0-1 1,0 0 0,0 0-1,0 1 1,0-1 0,0 1-1,0-1 1,0 1 0,0 0 0,0 0-1,0 0 1,1 0 0,-1 0-1,0 1 1,1-1 0,-1 0-1,1 1 1,-1-1 0,1 1 0,0-1-1,-1 1 1,1 0 0,0 0-1,0-1 1,0 2-8,-31 74-34,28-65 40,-63 213 33,66-221-38,0-1 1,0 0 0,0 1 0,-1-1 0,1 0-1,-1 0 1,0 0 0,0 0 0,0 0 0,0-1-1,0 1 1,0 0 0,-1-1 0,0 0 0,1 0-1,-1 0 1,0 0 0,0 0 0,0 0 0,0-1-1,0 1 1,0-1 0,-1 0 0,1 0 0,0 0-1,-1 0 1,1-1 0,-1 1 0,1-1 0,-1 0 0,1 0-1,-1 0 1,1-1 0,0 1 0,-1-1 0,1 0-1,-1 0 1,1 0 0,0 0 0,0 0 0,0-1-1,0 0 1,0 1 0,0-1 0,0 0 0,0-1-1,1 1 1,-1 0 0,1-1 0,-1 1 0,1-1-1,0 0 1,0 0 0,0 0 0,1 0-2,0 0 14,0 0 1,0 0-1,0 0 1,0 0-1,1 0 1,-1 0-1,1 0 1,0-1-1,0 1 1,1 0-1,-1 0 1,0 0-1,1 0 1,0 0-1,0 0 1,0 0-1,0 0 1,0 0-1,1 0 0,-1 0 1,1 1-1,-1-1 1,1 0-1,0 1 1,0 0-1,1-1 1,-1 1-1,0 0 1,1 0-1,-1 0 1,1 0-1,0 1 1,-1-1-1,1 1 1,2-1-15,110-34-1291,63 9-7233,-132 18 6302</inkml:trace>
  <inkml:trace contextRef="#ctx0" brushRef="#br0" timeOffset="-136284.412">7969 9589 352,'-34'-113'7294,"41"127"-4225,-13 211-782,31-267-2286,-13 15-80,1 0 1,2 1-1,0 1 1,2 0-1,8-8 79,31-27-5725,-42 47 1580,-9 6 2317</inkml:trace>
  <inkml:trace contextRef="#ctx0" brushRef="#br0" timeOffset="-136100.641">8179 9394 504,'7'3'1400,"1"2"252,3 1 188,2 0-347,4 0-281,-1 1-252,-1-1-360,0 1-436,-2 2-484,-3 0-524,-2 1-588,-5 1-308,-1-1-97,-2-1 105,-2-2 264</inkml:trace>
  <inkml:trace contextRef="#ctx0" brushRef="#br0" timeOffset="-135927.098">8304 9568 412,'-5'14'1304,"-2"2"276,2-1 192,2 2-251,1 3-285,2-1-264,0 0-268,4 0-284,-3-1-336,1-2-388,0-1-484,1-2-608,2-2-324,0-5-121,6-5 65,1-7 220</inkml:trace>
  <inkml:trace contextRef="#ctx0" brushRef="#br0" timeOffset="-135481.322">8480 9634 868,'12'-6'1230,"-3"2"-748,0-1 0,-1 0 0,0 0 0,0-1-1,0 0 1,0 0 0,-1-1 0,0 0 0,0 0 0,2-4-482,-9 10 39,0 0 1,0 0 0,0 0 0,0 0 0,0 0 0,0 0 0,-1 0-1,1 0 1,0 0 0,-1 0 0,1 0 0,0 0 0,-1 0-1,1 0 1,-1 0 0,0 0 0,1 1 0,-1-1 0,0 0-1,1 0 1,-1 1 0,0-1 0,0 1 0,0-1 0,0 0-1,1 1 1,-1 0 0,0-1 0,0 1 0,0-1 0,0 1-1,0 0 1,0 0 0,0 0 0,0-1 0,0 1 0,0 0 0,0 0-1,0 0 1,0 1 0,0-1 0,0 0 0,0 0 0,0 0-1,0 1 1,0-1 0,0 1 0,0-1 0,0 0 0,0 1-1,0 0 1,0-1 0,1 1 0,-1 0 0,0-1 0,0 1-1,1 0 1,-1 0 0,1-1 0,-1 1 0,0 1-40,-7 2 235,1 0 0,-1 0 0,1 1 1,0 0-1,0 0 0,1 1 0,-1-1 0,1 1 0,0 1 1,1 0-1,0-1 0,0 1 0,0 1 0,-2 5-235,7-12-38,0 0-1,0 0 1,0-1-1,0 1 1,1 0-1,-1-1 1,0 1-1,0 0 1,1-1-1,-1 1 1,1-1-1,-1 1 1,0 0-1,1-1 1,-1 1-1,1-1 1,-1 1-1,1-1 1,-1 1-1,1-1 1,0 0-1,-1 1 1,1-1-1,0 0 1,-1 1-1,1-1 1,0 0-1,-1 0 1,1 1-1,0-1 1,-1 0 0,1 0-1,0 0 1,0 0-1,-1 0 1,1 0-1,0 0 1,-1 0-1,1-1 1,0 1-1,0 0 1,-1 0-1,1 0 1,0-1 38,19 5-1174,3 85 1647,-8 15 377,-5 1 0,-2 46-850,-10-147-3782,2-26 372,4 1 1435,0-5 181</inkml:trace>
  <inkml:trace contextRef="#ctx0" brushRef="#br0" timeOffset="-134715.195">8666 9629 892,'31'-88'6812,"-31"88"-6742,1 0 1,0 1-1,-1-1 0,1 0 0,-1 0 1,1 0-1,0 0 0,-1 1 0,1-1 1,-1 0-1,1 1 0,0-1 0,-1 1 1,1-1-1,-1 0 0,1 1 0,-1-1 1,1 1-1,-1-1 0,0 1 0,1-1 1,-1 1-1,0 0 0,1-1 0,-1 1 1,0-1-1,0 1 0,1 0 0,-1-1 1,0 1-1,0 0 0,0-1 0,0 1 1,0 0-1,0-1 0,0 1 0,0 0 1,0-1-1,0 1 0,-1 0 0,1-1 1,0 1-1,0 0 0,0-1 0,-1 1 1,1-1-1,0 1-70,0 0 94,6 204 2484,-6-204-2602,0 0 1,0 0-1,0 0 0,0 0 1,0 0-1,1 0 1,-1-1-1,0 1 0,0 0 1,1 0-1,-1 0 1,1 0-1,-1 0 0,1-1 1,-1 1-1,1 0 0,-1 0 1,1-1-1,-1 1 1,1-1-1,0 1 0,0 0 1,-1-1-1,1 1 1,0-1-1,0 1 0,0-1 1,-1 0-1,1 1 0,0-1 1,0 0-1,0 0 1,0 1-1,0-1 0,0 0 1,0 0-1,0 0 1,-1 0-1,1 0 0,0 0 1,0 0-1,0-1 0,0 1 1,0 0-1,0 0 1,0-1-1,-1 1 0,1-1 1,0 1-1,0-1 1,0 1-1,-1-1 0,1 1 1,0-1-1,-1 1 0,1-1 1,0 0 23,42-45-1466,-36 37 1274,-6 8 208,-1 0 1,0 0-1,1 0 1,-1 0-1,1 0 1,-1 0-1,1 0 1,0 0-1,-1 0 1,1 0-1,0 0 0,0 0 1,-1 1-1,1-1 1,0 0-1,0 0 1,0 1-1,0-1 1,0 1-1,0-1 1,0 1-1,0-1 1,0 1-1,0 0 1,1-1-1,-1 1 1,0 0-1,0 0 1,0 0-1,0 0 1,0 0-1,1 0 1,-1 0-1,0 0 1,0 0-1,0 1 1,0-1-1,0 0 1,0 1-1,0-1 1,0 1-1,0-1 1,0 1-1,0 0 1,0-1-1,0 1 1,0 0-1,0 0 1,0 0-1,-1-1 1,1 1-1,0 0 0,-1 0 1,1 0-1,0 0 1,-1 0-1,1 0 1,-1 0-1,0 1-16,42 87 1650,-39-89-1686,-1 1 1,1-1-1,-1 0 0,1 0 1,-1-1-1,1 1 0,-1 0 1,1-1-1,-1 0 1,1 1-1,-1-1 0,1 0 1,-1 0-1,0-1 0,1 1 1,-1 0-1,0-1 0,0 1 1,0-1-1,0 0 0,0 1 1,-1-1-1,1 0 1,0 0-1,-1 0 0,0-1 1,1 1-1,-1 0 0,0 0 1,0-1-1,0 1 0,0-3 36,1 2-81,9-19-4,-2 0 0,-1 0-1,-1-1 1,-1 0-1,0 0 1,-2 0-1,-1-1 1,-1 0-1,-1 0 1,-1 1 0,-2-20 85,2 36 121,-3-33 1297,-6 65-148,-3 200 483,8-76-5932,4-149 4076,0-1 1,0 1-1,0 0 0,-1 0 1,1-1-1,0 1 1,0 0-1,0 0 0,-1 0 1,1-1-1,0 1 1,-1 0-1,1 0 0,0 0 1,0 0-1,-1 0 1,1 0-1,0-1 0,-1 1 1,1 0-1,0 0 1,0 0-1,-1 0 1,1 0-1,0 0 0,-1 0 1,1 0-1,0 0 1,-1 0-1,1 1 0,0-1 1,0 0-1,-1 0 1,1 0-1,0 0 0,-1 0 1,1 1-1,0-1 1,0 0-1,-1 0 0,1 0 1,0 1-1,0-1 1,0 0-1,-1 0 1,1 0-1,0 1 0,0-1 1,0 0-1,0 1 1,0-1-1,0 0 0,-1 0 1,1 1-1,0-1 1,0 0-1,0 1 0,0-1 1,0 0-1,0 1 1,0-1 102,-17-28-2580,15 25 2370,-32-54-770,-32-68 6301,65 124-5234,0 0 1,1-1-1,-1 1 1,1 0-1,0 0 1,-1-1-1,1 1 1,0 0-1,0 0 1,0-1-1,0 1 1,0 0-1,0-1 1,0 1-1,0 0 1,0-1-1,1 1 1,-1 0-1,0 0 1,1-1-1,-1 1 1,1 0-1,-1 0 1,1 0-1,0 0 1,0 0-1,-1 0 1,1 0-1,0 0 1,0 0-1,0 0 1,0 0-1,0 0 1,0 0-1,0 1 1,1-1-1,-1 0 1,0 1-1,0-1 1,0 1-1,1 0 1,-1-1-1,0 1 1,1 0-1,-1 0 1,0 0-1,0 0 1,1 0-1,0 0-87,75 6-442,-67-5 79,23 4-957,-1-1 1,1-2 0,0-2-1,0-1 1,-1-1-1,4-2 1320,32-8-1948</inkml:trace>
  <inkml:trace contextRef="#ctx0" brushRef="#br0" timeOffset="-145770.668">6601 8647 36,'-3'33'8629,"-3"21"-6269,-8 81-2117,6 142 224,-4-236-1370,-2-70-4739,12-19 2139,3 18 2048</inkml:trace>
  <inkml:trace contextRef="#ctx0" brushRef="#br0" timeOffset="-145535.234">6619 8690 828,'0'-1'182,"0"-1"1,0 0-1,0 0 0,0 1 1,0-1-1,-1 0 0,1 0 0,-1 1 1,1-1-1,-1 0 0,0 1 1,1-1-1,-1 0 0,0 1 0,0-1 1,0 1-1,0 0 0,-1-1 1,1 1-1,0 0 0,0 0 0,-1-1 1,1 1-1,-1 0 0,1 1 1,-1-1-1,1 0 0,-1 0 0,0 1 1,1-1-1,-1 0 0,0 1 1,0 0-1,1-1 0,-1 1 0,0 0 1,0 0-1,0 0 0,1 0 1,-1 0-1,0 1 0,0-1 0,1 0 1,-1 1-1,0 0 0,1-1 1,-1 1-1,0 0 0,-1 0-182,-73 42 1556,35-4-4609,53-51-2313,1-1 3878,2-4 119</inkml:trace>
  <inkml:trace contextRef="#ctx0" brushRef="#br0" timeOffset="-145363.043">6542 8650 780,'15'-3'1232,"-2"6"260,0 1 40,2 5-195,2 3-161,-1 1-204,0 0-216,1-1-224,-4 0-284,0-2-392,-1 2-636,-6-3-616,-2-1-336,-4-5-153,-5-3 9,0-3 216</inkml:trace>
  <inkml:trace contextRef="#ctx0" brushRef="#br0" timeOffset="-144719.31">6110 9551 372,'-48'79'6139,"47"-76"-5975,0-1 1,0 1-1,0 0 1,1 0-1,-1-1 1,1 1-1,-1 0 0,1 0 1,0 0-1,0 0 1,0-1-1,0 1 1,1 0-1,-1 0 0,1 0 1,0-1-1,0 1 1,0 0-1,0-1 1,0 1-1,1-1 1,-1 1-1,1-1 0,-1 1 1,1-1-1,0 0 1,0 0-1,0 0 1,0 0-1,0 0 0,1 0-164,3-1 36,-1 1 0,0-1-1,1 0 1,-1-1-1,1 0 1,-1 0 0,1 0-1,-1 0 1,1-1-1,-1 0 1,1 0-1,-1 0 1,0-1 0,0 1-1,0-1 1,0-1-1,0 1 1,0-1 0,0 0-1,-1 0 1,1 0-1,-1-1 1,0 1 0,0-1-1,0 0 1,-1 0-1,1-1 1,-1 1 0,0-1-37,6-5-130,0 0-1,-1 0 0,-1-1 0,0 0 0,0 0 0,-1-1 0,0 0 0,-1 0 0,-1 0 0,0-1 0,0 1 0,-2-1 1,1 0-1,-1 0 0,-1 0 0,-1 0 0,0 0 0,0 0 0,-1 0 0,-1 0 0,0 0 0,-3-7 132,4 18 16,0 0-1,0 0 1,0 0-1,0 1 0,0-1 1,-1 0-1,1 1 1,-1-1-1,1 1 1,-1-1-1,1 1 0,-1 0 1,0 0-1,0 0 1,0 0-1,0 0 1,0 0-1,0 0 0,0 0 1,0 1-1,0-1 1,0 1-1,0 0 1,0 0-1,0-1 0,0 1 1,0 1-1,0-1 1,-1 0-1,1 0 1,0 1-1,0-1 1,0 1-1,0 0 0,0 0 1,0-1-1,0 1 1,1 0-1,-1 1 1,0-1-1,0 0 0,1 0 1,-1 1-1,1-1 1,-1 1-1,1-1 1,0 1-1,-1 0 0,1 0 1,0 0-1,0-1 1,0 1-1,0 0 1,1 0-1,-1 0 0,0 0 1,1 0-1,0 0 1,-1 1-1,1-1 1,0 1-16,-3 7 44,0 1 0,0-1 0,1 1 1,1 0-1,0-1 0,0 1 0,1 0 0,0 0 1,1 0-1,0-1 0,1 1 0,0 0 1,2 3-45,-2-7-332,0 0 1,1 0-1,0 0 1,0-1-1,0 1 1,1-1 0,0 0-1,0 0 1,1 0-1,0-1 1,0 0-1,5 5 332,30-1-5388,-29-16 3863</inkml:trace>
  <inkml:trace contextRef="#ctx0" brushRef="#br0" timeOffset="-144446.285">6386 9575 536,'1'1'178,"-1"0"0,1 0-1,-1 0 1,1 0 0,-1 1 0,1-1-1,0 0 1,0 0 0,-1 0 0,1 0-1,0-1 1,0 1 0,0 0 0,0 0-1,0 0 1,0-1 0,0 1-1,0 0 1,0-1 0,1 1 0,-1-1-1,0 1 1,0-1 0,0 0 0,1 0-1,-1 1 1,0-1 0,0 0 0,1 0-1,-1 0 1,0 0-178,65-13 1925,-61 12-1941,-1 1 0,1-1 1,-1 0-1,0-1 0,1 1 1,-1-1-1,0 0 0,0 0 1,0 0-1,0 0 0,-1-1 1,1 1-1,0-1 0,-1 0 1,0 0-1,0-1 0,0 1 1,0-1-1,0 1 0,-1-1 1,0 0-1,1 0 0,-1 0 1,-1 0-1,1 0 0,-1-1 1,1 1-1,-1-1 0,-1 1 1,1 0-1,0-1 0,-1-1 16,0 5 18,0 0 0,-1 0-1,1 0 1,0 1 0,0-1-1,-1 0 1,1 0 0,-1 0-1,1 1 1,-1-1 0,1 0-1,-1 0 1,1 1 0,-1-1-1,1 1 1,-1-1 0,0 0-1,0 1 1,1-1 0,-1 1-1,0-1 1,0 1 0,1 0 0,-1-1-1,0 1 1,0 0 0,0 0-1,0-1 1,1 1 0,-1 0-1,0 0 1,0 0 0,0 0-1,0 0 1,0 0 0,0 0-1,0 1 1,1-1 0,-1 0-1,0 0 1,0 1 0,0-1-1,0 0 1,1 1 0,-1-1-1,0 1 1,0-1 0,1 1-1,-1-1 1,0 1 0,1 0-1,-1-1 1,1 1 0,-1 0-1,1-1 1,-1 2-18,-33 39 1358,29-35-1354,2 0 0,-1 0 0,1 0 0,0 1 0,0 0 0,0-1 0,1 1 0,0 0 0,1 0 0,0 0 0,0 1 0,0-1 0,1 0 0,0 0 0,0 0 0,1 1 0,0-1 0,0 0 0,1 0 0,0 0 0,0 0 0,0-1 0,1 1 0,1 1-4,-1-7-289,0 1-1,1-1 1,0 0 0,-1 0 0,1 0-1,0 0 1,-1-1 0,1 1 0,0-1-1,0 0 1,0 0 0,-1 0 0,1-1-1,0 0 1,0 1 0,-1-1 0,1 0-1,-1-1 1,1 1 0,-1-1 0,1 1 0,-1-1-1,0 0 1,0 0 0,1-1 0,-2 1-1,1-1 1,0 1 0,1-2 289,25-17-1473</inkml:trace>
  <inkml:trace contextRef="#ctx0" brushRef="#br0" timeOffset="-144103.693">6878 9348 944,'1'-1'134,"-1"-1"1,1 1-1,0-1 0,-1 1 0,1-1 0,-1 1 1,1-1-1,-1 0 0,0 1 0,1-1 1,-1 0-1,0 1 0,0-1 0,0 1 1,-1-1-1,1 0 0,0 1 0,-1-1 0,1 1 1,0-1-1,-1 0 0,0 1 0,1-1 1,-1 1-1,0 0 0,0-1 0,0 1 1,0 0-1,0-1 0,0 1 0,0 0 0,-1 0 1,1 0-1,0 0 0,0 0 0,-1 0 1,1 0-1,-1 1 0,1-1 0,-1 0 1,1 1-1,-1-1 0,1 1 0,-1 0 0,0-1 1,1 1-1,-1 0 0,0 0 0,1 0 1,-1 0-1,1 0 0,-1 1 0,0-1 1,1 0-1,-1 1 0,1-1 0,-1 1 0,1 0 1,-1-1-1,1 1 0,-2 1-134,-6 6 210,1 1-1,0 0 1,1 1 0,0 0-1,0 0 1,1 1 0,0-1-1,1 1 1,0 1 0,1-1-1,1 1 1,-1-1 0,0 10-210,-6 30 253,2 1 0,2-1 1,3 1-1,2 0 0,3 18-253,-4 99 135,-12-99-1470,12-70 1113,1 0 0,-1 0 0,0 0 0,1 0 0,-1 0 0,1 0 0,-1 0 0,0-1-1,1 1 1,-1-1 0,1 1 0,-1-1 0,1 1 0,-1-1 0,1 0 0,-1 0 0,1 0 0,0 0-1,-1 0 1,1 0 0,0 0 0,0 0 0,0 0 0,0-1 0,0 1 0,0 0 0,0-1-1,0 1 1,1-1 0,-1 1 0,0-1 0,1 1 0,-1-1 0,1 1 0,0-1 0,-1 1 0,1-1-1,0 0 1,0 0 222,-8-25-1822</inkml:trace>
  <inkml:trace contextRef="#ctx0" brushRef="#br0" timeOffset="-143900.604">6614 9691 16,'-2'-19'1164,"2"3"204,2 1 164,4 1-151,1 3-233,6 2-188,3 1-188,3 2-172,2 2-144,0 0-200,2 1-268,-1 0-376,-3 1-544,-1-2-504,-3-2-273,0-2-71,-3-3 72,1-3 252</inkml:trace>
  <inkml:trace contextRef="#ctx0" brushRef="#br0" timeOffset="-143621.89">6927 9388 864,'-3'-11'5116,"2"18"-417,-1 10-3484,-5 3-1073,1-1 0,1 1 0,1 0 0,0 1 0,2-1 0,0 0 0,2 1-1,0-1 1,1 1 0,1-1 0,1 1 0,1-1 0,1 0 0,5 15-142,-7-30-85,0-1 0,0 0 1,0 1-1,1-2 1,-1 1-1,1 0 0,0-1 1,0 1-1,0-1 1,1 0-1,-1-1 0,1 1 1,-1-1-1,1 0 1,0 0-1,0 0 0,0-1 1,0 0-1,4 1 85,-5-2-266,-1 1-1,0-1 1,0 0 0,0-1-1,0 1 1,0 0 0,0-1-1,0 0 1,0 0-1,0 0 1,0 0 0,0 0-1,0-1 1,0 1-1,-1-1 1,1 1 0,-1-1-1,1 0 1,-1 0-1,0-1 1,1 1 0,-1 0 266,9-27-3955,-12 12 2253</inkml:trace>
  <inkml:trace contextRef="#ctx0" brushRef="#br0" timeOffset="-143433.774">6892 9601 1316,'-26'-1'1628,"0"-1"224,8 2-51,4-1-333,9-1-292,12-1-312,10-1-396,7-2-608,7-3-956,4-1-532,1-5-292,0-3-149,2-4 37,1-5 364</inkml:trace>
  <inkml:trace contextRef="#ctx0" brushRef="#br0" timeOffset="-137658.616">6874 8800 296,'0'-2'211,"0"0"1,0 0-1,0 0 1,0 0-1,0 0 0,0 0 1,1 0-1,-1 0 0,1 0 1,0 0-1,0 0 1,-1 0-1,1 0 0,0 1 1,0-1-1,1 0 1,-1 0-1,0 1 0,1-1 1,-1 1-1,1-1 0,-1 1 1,1 0-1,0-1-211,15-19 2078,-15 21-1968,1 0 1,-1 1 0,0-1 0,1 1 0,-1 0-1,0 0 1,0 0 0,0 0 0,0 0-1,0 0 1,0 0 0,0 1 0,0-1-1,0 1 1,0 0 0,-1-1 0,1 1-1,-1 0 1,1 0 0,-1 0 0,0 0 0,1 0-1,-1 0 1,-1 0 0,2 2-111,4 4 245,292 337 1078,-240-278-1213,3-3 0,2-2 0,54 38-110,-33-33 85,-124-116-8702,20 21 6619</inkml:trace>
  <inkml:trace contextRef="#ctx0" brushRef="#br0" timeOffset="-136966.53">6928 8745 780,'-22'-28'4386,"35"152"2160,-1 6-5588,-12-130-1158,0 0 0,0-1 1,-1 1-1,1 0 0,0-1 1,0 1-1,0 0 0,-1 0 1,1 0-1,0-1 0,0 1 1,-1 0-1,1 0 0,0 0 1,0-1-1,-1 1 0,1 0 1,0 0-1,-1 0 0,1 0 1,0 0-1,-1 0 0,1 0 1,0 0-1,-1 0 0,1 0 1,0 0-1,-1 0 0,1 0 1,0 0-1,-1 0 0,1 0 1,0 0-1,0 0 0,-1 0 1,1 0-1,0 1 0,-1-1 1,1 0 199,-14-36-3290,-2-34 2088,21-41 6546,-2 108-5131,-1 0 0,1 0-1,0 1 1,0-1 0,0 1 0,1-1 0,-1 1-1,0 0 1,1 0 0,0 0 0,-1 1-1,1-1 1,0 1 0,0 0 0,0 0-1,0 0 1,0 1 0,0-1 0,0 1-1,0 0 1,0 0 0,0 1 0,0-1-1,0 1 1,0 0 0,0 0 0,0 0-1,-1 0 1,1 1-213,14 0 450,13 1-77,74 12 106,-48 16-8238,-48-24 5432,1-1 238</inkml:trace>
  <inkml:trace contextRef="#ctx0" brushRef="#br0" timeOffset="-160892.999">6559 7915 308,'-1'-4'734,"-15"-26"8453,0 39-8340,8-2-853,0 1-1,0 0 0,1 0 1,0 1-1,1-1 0,-1 1 1,2 1-1,0-1 0,0 1 1,0 0-1,1 0 0,1 1 1,0-1-1,0 1 0,0 7 7,4-15-13,0 0 0,1-1-1,-1 1 1,1 0 0,0-1 0,-1 1-1,1-1 1,0 0 0,1 1-1,-1-1 1,0 0 0,1 0 0,-1-1-1,1 1 1,-1 0 0,1-1-1,0 0 1,0 1 0,0-1 0,0 0-1,0-1 1,0 1 0,0 0-1,0-1 1,0 0 0,0 1 0,0-1-1,0-1 1,0 1 0,2 0 13,10 2-2,200 49 601,-202-44-4743,-19-27-807,7 2 3327</inkml:trace>
  <inkml:trace contextRef="#ctx0" brushRef="#br0" timeOffset="-160636.841">6868 7887 328,'1'-3'279,"6"-18"3849,-17 24-342,-184 222 446,192-223-4207,-15 25-1988,16-26 1848,1-1-1,-1 1 0,1-1 1,0 1-1,-1-1 1,1 1-1,-1 0 1,1-1-1,0 1 1,0 0-1,-1-1 1,1 1-1,0 0 1,0-1-1,0 1 1,0 0-1,0-1 1,0 1-1,0 0 1,0-1-1,0 1 1,0 0-1,0-1 0,0 1 1,0 0-1,1-1 1,-1 1-1,0 0 1,1-1-1,-1 1 1,0 0-1,1-1 1,-1 1-1,0-1 1,1 1-1,-1-1 1,1 1-1,-1-1 1,1 1-1,0-1 1,-1 0-1,1 1 0,-1-1 1,1 0-1,0 1 1,-1-1-1,1 0 1,0 0-1,-1 0 1,1 1-1,0-1 1,-1 0-1,1 0 1,0 0-1,-1 0 1,1 0-1,0 0 1,-1 0-1,1-1 1,0 1-1,0 0 1,-1 0-1,1 0 116,25-4-2093</inkml:trace>
  <inkml:trace contextRef="#ctx0" brushRef="#br0" timeOffset="-131602.852">6242 7644 616,'-1'0'140,"0"0"1,0 0-1,0 0 0,0-1 0,0 1 1,1 0-1,-1-1 0,0 1 0,0 0 1,0-1-1,0 1 0,0-1 0,1 0 1,-1 1-1,0-1 0,1 1 0,-1-1 1,0 0-1,1 0 0,-1 1 0,1-1 1,-1 0-1,1 0 0,-1 0 0,1 0 1,-1 0-1,1 1 0,0-1 0,0 0 1,0 0-1,-1 0 0,1 0 0,0 0 1,0 0-1,0 0 0,0 0 1,0 0-1,1 0 0,-1 0 0,0 0 1,0 0-1,1 0 0,-1 0 0,1 0-140,33 4 2278,208-8-1114,-185 0-1288,0 3 0,1 2 0,0 2 0,-1 3 0,0 3 0,41 11 124,137 19-911,-233-37 937,1 1-1,-1-1 1,0 1-1,0-1 1,0 1 0,0 0-1,0 0 1,0 0-1,0 0 1,-1 0 0,1 0-1,-1 0 1,0 1-1,1-1 1,-1 0 0,0 1-1,0-1 1,-1 1-1,1 0 1,0-1 0,-1 1-1,0-1 1,1 1-1,-1 0 1,0-1-1,0 1 1,-1 0 0,1-1-1,-1 3-25,2 8 68,24 308 455,-20-69 563,-8-247-1050,0 1 0,0-1-1,0 0 1,0 0 0,-1 0 0,0 0 0,0 0 0,0-1-1,0 0 1,-1 0 0,0 0 0,0 0 0,0-1 0,0 0-1,0 0 1,-1 0 0,0-1 0,1 0 0,-1 0 0,0 0-1,0-1 1,0 1 0,0-2 0,0 1 0,0-1 0,0 1-1,0-2 1,0 1 0,-1-1-36,-17 5 28,-153 15 351,-1-8 0,-21-8-379,96-1 41,-54-11 799,152 6-813,0 0 0,0 0 1,1-1-1,0 0 1,0 0-1,0 0 1,0 0-1,1 0 1,-1-1-1,1 0 0,0 0 1,1 0-1,-1 0 1,1 0-1,0 0 1,0-1-1,1 1 0,-1-1 1,1 1-1,0-1 1,1 1-1,-1-1 1,1 0-1,0 1 1,1-1-1,0 0 0,0 0-27,-2-12 18,-15-534 294,10 472-405,5 79-150,0 1-1,-1 0 1,1-1 0,0 1 0,0 0-1,-1 0 1,1 0 0,0 0-1,0 0 1,-1 0 0,1 0-1,0 0 1,0 0 0,-1 1-1,1-1 1,0 1 0,0-1 0,0 1-1,0-1 1,0 1 0,0-1-1,-1 1 1,1 0 0,1 0-1,-1 0 1,0-1 0,0 1 0,0 0-1,0 0 1,1 0 0,-1 0-1,0 0 1,1 1 243,-7 3-1104,-9 6-1269,-2 0 247</inkml:trace>
  <inkml:trace contextRef="#ctx0" brushRef="#br0" timeOffset="-106699.973">6619 8529 620,'0'-1'96,"1"0"0,-1 1 0,0-1-1,0 0 1,0 1 0,0-1 0,0 0 0,0 1 0,0-1-1,0 0 1,0 1 0,0-1 0,0 0 0,-1 1 0,1-1-1,0 0 1,0 1 0,-1-1 0,1 0 0,0 1 0,-1-1-1,1 1 1,0-1 0,-1 1 0,1-1 0,-1 1 0,1-1-1,-1 1 1,1-1 0,-1 1 0,0 0 0,1-1 0,-1 1-1,1 0 1,-1-1 0,0 1 0,1 0 0,-1 0 0,0 0 0,1 0-1,-1 0 1,0-1 0,1 1 0,-1 0 0,0 1 0,1-1-1,-1 0 1,0 0 0,1 0 0,-1 0 0,0 0 0,1 1-1,-1-1 1,0 0 0,1 0 0,-1 1 0,1-1 0,-1 1-1,1-1 1,-1 0 0,1 1 0,-1-1 0,0 1-96,-28 36 1807,21-23-1677,0 1 0,1-1 0,1 2-1,0-1 1,1 0 0,1 1 0,0 0 0,1 0 0,1 0 0,1 1 0,0-1 0,1 0 0,0 1 0,2 2-130,-2-15-27,1-1 1,0 1 0,0-1 0,0 1-1,0-1 1,1 1 0,-1-1 0,1 0-1,0 0 1,0 0 0,0 0-1,0 0 1,1 0 0,-1-1 0,1 1-1,0-1 1,0 1 0,0-1 0,0 0-1,0 0 1,0 0 0,0-1 0,0 1-1,1-1 1,-1 0 0,1 0 0,-1 0-1,1 0 1,0-1 0,-1 1-1,1-1 1,-1 0 0,1 0 0,0 0-1,-1 0 1,1-1 0,0 0 0,-1 1-1,1-1 1,-1-1 0,0 1 0,1 0-1,-1-1 1,0 0 0,0 0 0,1 0-1,-2 0 1,1 0 0,0 0 0,0-1-1,-1 0 1,1 1 0,-1-1-1,0 0 27,0 1 23,0 0-1,-1 1 0,1-1 0,-1 0 0,1 0 0,-1 0 0,0-1 0,0 1 0,0 0 0,0 0 1,-1 0-1,1-1 0,0 1 0,-1 0 0,0-1 0,1 1 0,-1-1 0,0 1 0,0 0 0,0-1 1,-1 1-1,1-1 0,-1 1 0,1 0 0,-1-1 0,0 1 0,0 0 0,1 0 0,-2 0 0,1 0 1,0 0-1,0 0 0,-1 0 0,1 0 0,-1 0 0,0 0 0,1 1 0,-1-1 0,0 1 0,0-1 1,0 1-1,0 0 0,0-1 0,0 1 0,-1 0 0,1 1 0,0-1 0,0 0 0,-1 1 0,1-1 1,0 1-1,-1 0 0,1-1 0,-1 1 0,0 1-22,-4 2 62,0 0 1,0 0-1,0 1 1,1 0-1,0 1 0,-1 0 1,1 0-1,1 0 1,-1 0-1,1 1 0,0 0 1,0 0-1,1 1 1,0-1-1,0 1 0,0 0 1,1 0-1,0 0 1,0 0-1,1 1 0,0-1 1,0 1-1,1-1 1,0 1-1,0 0 0,1 0 1,0 0-63,0-7 0,0 0 0,0 0 0,0 0-1,0 0 1,1-1 0,-1 1 0,0 0 0,1 0 0,-1 0 0,0 0 0,1 0 0,-1 0 0,1-1 0,-1 1 0,1 0 0,0 0 0,-1-1-1,1 1 1,0 0 0,0-1 0,-1 1 0,1-1 0,0 1 0,0-1 0,0 1 0,0-1 0,0 1 0,-1-1 0,1 0 0,0 0 0,0 1-1,0-1 1,0 0 0,0 0 0,0 0 0,0 0 0,0 0 0,0 0 0,0 0 0,0-1 0,0 1 0,0 0 0,0 0 0,0-1-1,0 1 1,-1-1 0,1 1 0,0-1 0,0 1 0,0-1 0,-1 1 0,1-1 0,0 0 0,0 1 0,0-1 0,37-41 66,-33 31 165,0 1 0,-1-1 0,-1 0 0,0 1 0,0-1 0,-1-1 0,-1 1 0,0 0 0,0 0 0,-1-1 0,-1 1 0,0 0 0,0-1 0,-1 1 0,0 0 0,-1 0 0,0 0 0,-1 1 0,-1-1 0,-3-7-231,7 17-66,1 0 0,-1-1 0,1 1 0,-1 0 0,1 0 0,-1-1 1,0 1-1,0 0 0,1 0 0,-1 0 0,0 0 0,0 0 0,0 0 1,0 0-1,-1 1 0,1-1 0,0 0 0,0 0 0,0 1 0,0-1 1,-1 1-1,1-1 0,0 1 0,-1 0 0,1-1 0,0 1 0,-1 0 1,1 0-1,0 0 0,-1 0 0,1 0 0,-1 0 0,1 0 0,0 1 1,-1-1-1,1 0 0,0 1 0,0-1 0,-1 1 0,1-1 1,0 1-1,0 0 0,0-1 0,-1 1 0,1 0 0,0 0 0,0 0 1,0 0-1,1 0 0,-1 0 0,0 0 0,0 0 0,0 0 0,0 1 66,-30 71-7727,29-41 5146,7-1 438</inkml:trace>
  <inkml:trace contextRef="#ctx0" brushRef="#br0" timeOffset="-105887.964">6831 9162 300,'0'0'192,"0"-1"-1,0 1 1,0 0-1,0 0 1,0-1 0,0 1-1,-1 0 1,1 0-1,0-1 1,0 1 0,0 0-1,0 0 1,0 0-1,0-1 1,-1 1 0,1 0-1,0 0 1,0 0 0,0-1-1,-1 1 1,1 0-1,0 0 1,0 0 0,0 0-1,-1 0 1,1 0-1,0-1 1,0 1 0,-1 0-1,1 0 1,0 0-1,0 0 1,-1 0 0,1 0-1,0 0 1,0 0-1,-1 0 1,1 0 0,0 0-1,0 0 1,-1 0-1,1 1 1,0-1 0,0 0-1,-1 0 1,1 0-1,0 0 1,0 0 0,0 0-1,-1 1 1,1-1-1,0 0 1,0 0 0,0 0-1,-1 0-191,7-7 2001,168-85-1388,-139 71-622,51-32-124,58-33-961,-5-7 1,100-86 1093,-60 32-851,-169 140 983,-16 11-1349,-18 12-2899,-2-12 650,13-5 2009</inkml:trace>
  <inkml:trace contextRef="#ctx0" brushRef="#br0" timeOffset="-105438.099">7652 8504 504,'-8'4'1888,"2"-1"2169,16-1-2009,134-25-1040,-143 23-979,1 0-1,-1 0 1,0 0 0,0 0-1,1 0 1,-1 0 0,0 0 0,0 0-1,1 0 1,-1 1 0,0-1-1,0 1 1,0-1 0,1 1-1,-1-1 1,0 1 0,0 0 0,0-1-1,0 1 1,0 0 0,0 0-1,0 0 1,0 0 0,-1 0 0,1 0-1,0 0 1,0 0 0,-1 0-1,1 0 1,-1 0 0,1 0 0,-1 0-1,1 1 1,-1-1 0,0 0-1,1 0 1,-1 1 0,0-1-1,0 0 1,0 0 0,0 1 0,0-1-1,0 0 1,-1 0 0,1 1-1,-1 0-28,-16 70 1328,14-61-1785,-6 14-1056,-1-1 0,-1 0 0,0-1 0,-2 0 0,-1-1 0,-4 4 1513,-4 6-1938</inkml:trace>
  <inkml:trace contextRef="#ctx0" brushRef="#br0" timeOffset="-101045.28">7661 7576 52,'-11'-43'4654,"-1"67"-2736,-3 227 50,-5 200-574,23-433-1238,3-23-1347,7-29-2756,0-14 587,-3 15 1908</inkml:trace>
  <inkml:trace contextRef="#ctx0" brushRef="#br0" timeOffset="-100288.085">7681 7662 252,'0'-1'191,"-1"0"-81,0 0 0,0 0 0,1 0 0,-1-1 0,0 1 0,1 0 0,-1 0 0,1 0 0,-1-1 0,1 1 0,0 0 0,0 0 0,-1-1 0,1 1 0,0 0 0,0-1 0,0 1 0,0 0 0,1-1 0,-1 1 0,0 0 0,0 0 0,1-1 0,-1 1 0,1 0 0,-1 0 0,1 0 0,0-1 0,-1 1 0,1 0 0,0 0 0,0 0 0,0 0 0,-1 0 0,1 0 0,0 1 0,0-1 0,1 0 0,-1 0 0,0 1 0,0-1 0,0 1 0,0-1 0,1 1 0,-1-1 0,0 1 0,0 0 0,1-1 0,-1 1 0,0 0 0,1 0-110,297-15 1364,34 5-1005,-330 10-301,0 0-1,0 0 1,0 0-1,0 0 1,-1 1-1,1 0 1,0-1 0,0 1-1,-1 0 1,1 0-1,0 1 1,-1-1-1,1 1 1,-1-1-1,0 1 1,1 0 0,-1-1-1,0 1 1,0 0-1,0 1 1,0-1-1,-1 0 1,1 1 0,0-1-1,-1 0 1,0 1-1,0 0 1,1-1-1,-2 1 1,1 0-1,0 0 1,0-1 0,-1 1-1,0 0 1,1 0-1,-1 0 1,0 0-1,0 0 1,-1 1-58,-10 354 1650,28 9-1187,-17-361-451,-1-1 0,-1 0-1,1 0 1,-1 0 0,0 0-1,0 0 1,0 0 0,-1 0-1,1-1 1,-1 1 0,-1-1-1,1 0 1,0 0 0,-1 0-1,0 0 1,0-1-1,0 1 1,0-1 0,-1 0-1,1 0 1,-1-1 0,0 1-1,0-1 1,0 0 0,0-1-1,0 1 1,0-1 0,0 0-1,0 0 1,-1 0 0,1-1-1,-5 0-11,-56 10 312,0-3 0,-1-3-1,0-4 1,0-2 0,1-2-1,-12-6-311,-52-17-502,131 21-6885,15-11 4360,-9 9 1776,11-14-663</inkml:trace>
  <inkml:trace contextRef="#ctx0" brushRef="#br0" timeOffset="-86943.19">6491 10133 580,'22'-12'5123,"11"47"-3509,-33-32-1554,0 1 0,0-1 0,-1 1-1,0-1 1,1 1 0,-1-1 0,0 0-1,-1 1 1,1-1 0,-1 0 0,1 0-1,-1 0 1,0 0 0,0 0 0,0 0-1,0 0 1,-1-1 0,0 1-60,17-26 331,85-34 233,-41 29-2486,-6-12-3603,-40 27 4032</inkml:trace>
  <inkml:trace contextRef="#ctx0" brushRef="#br0" timeOffset="-86758.955">6842 10003 1076,'-2'6'1304,"1"0"104,2-2-136,1 1-411,3-2-289,0 1-200,0-1-256,0 3-308,-4 0-476,1 1-413,-4 2-215,-3 0-104,0 1 40</inkml:trace>
  <inkml:trace contextRef="#ctx0" brushRef="#br0" timeOffset="-86586.049">6824 10177 764,'-2'8'1340,"0"-1"156,2 0 64,2 1-391,0-2-313,1 1-232,0 1-228,-1 0-292,1 1-372,-3 0-524,2 2-472,-1-4-253,1-1-87,1-3 72,6-5 220</inkml:trace>
  <inkml:trace contextRef="#ctx0" brushRef="#br0" timeOffset="-86109.992">7086 10160 8,'9'-5'574,"-4"3"-312,-1 0-1,0 0 0,0-1 0,0 1 1,0-1-1,0 0 0,0 0 1,-1 0-1,1 0 0,-1-1 1,0 1-1,0-1 0,0 0 0,-1 0 1,2-2-262,-5 5 98,0 0 1,-1-1-1,1 1 1,0 0-1,0 0 1,-1 1-1,1-1 1,0 0 0,-1 0-1,1 1 1,-1-1-1,1 1 1,-1-1-1,1 1 1,-1-1-1,1 1 1,-1 0-1,1 0 1,-1 0-1,0 0 1,1 0-1,-1 0 1,1 0 0,-1 1-1,1-1 1,-1 1-1,1-1 1,-1 1-1,1-1 1,-1 1-1,1 0 1,-1 0-1,1 0-98,-8 1 258,0 1 0,0 0 0,0 0 0,1 1 0,-1 0 0,1 1 0,0 0 0,1 0 0,-1 1 0,1 0 0,0 0 0,-3 4-258,10-9-46,-1 0-1,1 1 1,0-1 0,0 0-1,0 1 1,0-1 0,0 0 0,0 1-1,0-1 1,0 0 0,0 1-1,1-1 1,-1 0 0,0 0-1,1 1 1,-1-1 0,1 0 0,0 0-1,-1 0 1,1 0 0,0 1-1,0-1 1,0 0 0,-1 0-1,1-1 1,0 1 0,0 0 0,0 0-1,1 0 1,-1-1 0,0 1-1,0 0 1,0-1 0,0 1-1,1-1 1,-1 0 0,0 1 0,1-1-1,-1 0 1,0 0 0,1 0-1,-1 0 1,0 0 0,1 0-1,-1 0 1,0 0 0,0 0-1,1-1 1,0 1 46,29 12-231,-25 1 428,0-1 0,-1 1 0,0 0 0,-1 0 0,-1 0 0,0 1 0,0 0 0,-2-1 0,0 1 0,0 0 0,-1-1 0,-2 8-197,6 88-528,-4-108 368,1-1 0,0 0 0,-1 1 0,1-1 0,0 0 0,0 0-1,-1 1 1,1-1 0,0 0 0,0 0 0,-1 0 0,1 0 0,0 0 0,0 0 0,-1 0 0,1-1 0,0 1 0,0 0 0,-1 0 0,1 0-1,0-1 1,-1 1 0,1 0 0,0-1 0,-1 1 0,1-1 0,0 1 0,-1-1 0,1 1 0,-1-1 0,1 1 0,-1-1 0,1 1 0,-1-1 0,1 0-1,-1 1 1,0-1 0,1 0 0,-1 1 0,0-1 0,0 0 0,1 0 0,-1 1 0,0-1 0,0 0 0,0 0 0,0 1 0,0-1 0,0 0 160,10-17-1618</inkml:trace>
  <inkml:trace contextRef="#ctx0" brushRef="#br0" timeOffset="-85486.783">7291 10143 688,'34'-78'7217,"-34"78"-7171,0 1 0,0-1 0,0 0 1,0 0-1,0 1 0,0-1 0,0 0 1,0 0-1,0 1 0,0-1 0,0 0 0,0 0 1,0 1-1,0-1 0,0 0 0,0 0 1,1 1-1,-1-1 0,0 0 0,0 0 1,0 1-1,0-1 0,1 0 0,-1 0 1,0 0-1,0 0 0,0 1 0,1-1 0,-1 0 1,0 0-1,0 0 0,1 0 0,-1 0 1,0 0-1,0 1 0,1-1 0,-1 0 1,0 0-1,1 0 0,-1 0 0,0 0 0,0 0 1,1 0-1,-1 0 0,0 0 0,0 0 1,1-1-1,-1 1 0,0 0 0,0 0 1,1 0-1,-1 0 0,0 0 0,0 0 0,1 0 1,-1-1-1,0 1-46,0 26 704,-1-16-520,-1-4-206,1 0-1,0 1 0,1-1 1,-1 0-1,1 1 1,0-1-1,1 1 0,0-1 1,0 1-1,0-1 0,0 0 1,1 0-1,0 0 1,1 0-1,0 1 23,-1-6-121,0 1 1,1-1-1,-1 0 0,1-1 0,-1 1 1,1 0-1,-1-1 0,1 1 0,-1-1 1,1 0-1,-1 0 0,1 0 0,-1 0 1,1 0-1,0 0 0,-1-1 0,1 0 1,-1 1-1,0-1 0,1 0 0,-1 0 1,1 0-1,-1 0 0,0-1 0,0 1 1,0-1-1,0 1 0,0-1 0,0 0 1,0 1-1,0-1 0,0-1 121,35-17-488,-34 21 608,-1 0 1,0 0-1,1 0 1,-1 1-1,0-1 1,0 1-1,0 0 1,0 0-1,0 0 1,0 0-1,-1 0 1,1 0-1,-1 0 1,1 0-1,-1 0 1,0 1 0,0-1-1,0 1 1,0-1-1,0 1 1,0-1-1,-1 1 1,1-1-1,-1 1 1,0 0-1,0-1 1,0 3-121,2 3 283,0 1-2,-2-6-250,-1-1 0,1 0 0,0 0-1,0 1 1,0-1 0,0 0 0,1 0 0,-1 0-1,0 1 1,1-1 0,0 0 0,-1 0 0,1 0-1,0 0 1,0 0 0,0 0 0,0 0 0,1 0-1,-1 0 1,1-1 0,-1 1 0,1 0 0,-1-1-1,1 1 1,0-1 0,0 0 0,-1 0 0,1 1-1,0-1 1,0 0 0,0-1 0,1 1-1,-1 0 1,0 0 0,0-1 0,0 0 0,0 1-1,1-1 1,-1 0 0,1 0-31,7-7-165,-1-1 0,0 1 0,0-2 0,-1 1 0,0-1 0,-1-1 0,0 1 0,0-1 0,-1 0 0,0-1 0,-1 1 0,0-1 0,-1 0 0,1-5 165,-1 7 84,0-1 0,-1 1 0,0-1 0,0 0 0,-1 0 0,0 0 0,-1 0 0,0-1 1,-1 1-1,0-1-84,0 11 14,0 1 0,0-1 0,0 0 0,-1 1 0,1-1 0,0 0 0,0 1 0,0-1 0,0 0 0,0 1 0,-1-1 0,1 0 0,0 0 0,0 1 0,0-1 0,-1 0 0,1 0 0,0 1 0,0-1 0,-1 0 0,1 0 0,0 0 1,-1 1-1,1-1 0,0 0 0,-1 0 0,1 0 0,0 0 0,-1 0 0,1 0 0,0 1 0,-1-1 0,1 0 0,0 0 0,-1 0 0,1 0 0,0 0 0,-1-1 0,1 1 0,0 0 0,-1 0 0,1 0 0,0 0 0,-1 0 0,1 0 0,0 0 0,-1-1 0,1 1 1,0 0-1,0 0 0,-1 0 0,1-1 0,0 1 0,0 0 0,-1 0 0,1-1 0,0 1 0,0 0 0,0-1 0,-1 1 0,1 0 0,0-1 0,0 1 0,0 0 0,0-1-14,-14 30 256,9-9-367,0 1-1,1 1 1,1-1 0,1 0 0,1 1 0,1-1 0,1 1-1,3 16 112,-2-5-1353,-1-33 1227,-1 1 0,0-1 1,0 1-1,1-1 0,-1 1 0,0-1 1,0 1-1,0-1 0,1 1 0,-1 0 1,0-1-1,0 1 0,0-1 0,0 1 1,0-1-1,0 1 0,0 0 1,-1-1-1,1 1 0,0-1 0,0 1 1,0-1-1,0 1 0,-1-1 0,1 1 1,0-1-1,-1 1 0,1-1 0,0 1 1,-1-1-1,1 1 0,0-1 0,-1 0 1,1 1-1,-1-1 0,1 0 0,-1 1 1,1-1-1,-1 0 0,1 1 1,-1-1-1,1 0 0,-1 0 0,1 0 1,-1 0-1,1 1 0,-1-1 0,0 0 1,1 0-1,-1 0 0,1 0 0,-1 0 1,1-1-1,-1 1 126,-10-6-1577</inkml:trace>
  <inkml:trace contextRef="#ctx0" brushRef="#br0" timeOffset="-85299.685">7467 10228 128,'-16'-10'1212,"4"1"152,4 3 132,6 1-195,10 4-333,6 1-284,9 0-224,6 0-272,6 1-412,2 1-696,1-1-385,-2-1-191,1-1-80,-3-5 68</inkml:trace>
  <inkml:trace contextRef="#ctx0" brushRef="#br0" timeOffset="-85052.179">8039 10142 760,'0'3'1268,"5"-1"144,9 1 20,8 1-419,4-1-277,7 3-176,2-3-240,-1 1-260,-1-1-300,-3 0-424,-7-1-472,-5-1-241,-10-2-75,-8-2 48,-5-2 168</inkml:trace>
  <inkml:trace contextRef="#ctx0" brushRef="#br0" timeOffset="-84864.693">8097 10161 276,'-26'9'1328,"1"1"220,4-1 160,8 1-187,4-2-289,11 1-228,8-1-224,8 0-188,7-1-148,6 1-252,3-1-356,3 0-612,0-1-652,-1-3-352,1-3-181,-1-6 5,2-2 204</inkml:trace>
  <inkml:trace contextRef="#ctx0" brushRef="#br0" timeOffset="-84303">8796 10112 884,'-1'-1'249,"0"-1"43,-1 0 0,0 0-1,0 0 1,1-1 0,-1 1 0,1 0 0,0-1 0,0 1 0,0-1 0,0 1-1,0-1 1,1 1 0,-1-1 0,1 0 0,-1 0 0,1 1 0,0-1-1,0 0 1,0 1 0,1-1 0,-1 0-292,37 27 2324,-33-19-2162,0-1 0,0 1 0,-1 0 0,0 0 0,0 0 0,0 0 0,0 1 1,-1-1-1,0 1 0,0 0 0,-1-1 0,0 1 0,0 0 0,0 0 0,0 0 0,-1 0 0,0 0 0,0 0 0,-1 0 0,0 0 0,0 0 0,0-1 0,-1 1 0,1 0 0,-1-1 0,-1 1 0,1-1 0,-1 1 0,0-1 0,0 0 0,-3 3-162,5-7-44,0 0 0,-1 0 0,1 0 0,0-1 0,0 1 0,-1 0 0,1-1 0,0 1 0,-1-1 0,1 1 0,-1-1 0,1 1 0,-1-1 0,1 0 0,-1 0 0,1 0 0,-1 0 0,1 0 0,-1 0 0,1 0 0,0-1 0,-1 1 0,1 0 0,-1-1 0,1 1 0,-1-1 0,1 1 0,0-1 0,-1 0 44,15 0-1153,-8 3 1323,0 2-1,0-1 0,0 1 0,-1-1 0,1 1 0,-1 1 1,0-1-1,0 0 0,0 1 0,-1 0 0,1 0 0,-1 0 1,0 0-1,-1 1 0,0-1 0,1 1 0,-2 0 0,2 2-169,-5-5 130,1 0 0,-1 0 0,1 0 0,-1 0-1,0 0 1,-1 0 0,1 0 0,0-1 0,-1 0-1,1 1 1,-1-1 0,0 0 0,0 0 0,1 0 0,-1 0-1,-1-1 1,1 1 0,0-1 0,0 0 0,-1 0-1,1 0 1,0 0 0,-1-1 0,1 1 0,-1-1-1,1 0 1,-1 0-130,2 0 8,-74 12-3946,-2-3 0,1-4-1,-1-3 1,-23-4 3938,25-1-2341</inkml:trace>
  <inkml:trace contextRef="#ctx0" brushRef="#br0" timeOffset="-73738.689">9801 10087 52,'-24'-14'6345,"1"-1"-4999,17 14-1272,-1 0-1,0 0 0,1 1 1,-1 0-1,0 1 0,1 0 0,-1 0 1,1 0-1,-1 1 0,1-1 1,0 2-1,-1-1 0,1 1 0,0 0 1,0 0-1,1 0 0,-1 1 0,1 0 1,0 0-1,0 0 0,0 1 1,0 0-1,1 0 0,-2 3-73,5-5-6,2 0 0,-1 0 0,0 1 0,0-1 0,1 0 0,0 0 0,0 0 0,0 0-1,0 0 1,0 0 0,0 0 0,1 0 0,-1 0 0,1 0 0,0-1 0,0 1 0,0-1 0,0 1 0,1-1 0,-1 0 0,0 0-1,1 0 1,0 0 0,-1 0 0,1-1 0,0 1 0,0-1 0,0 0 0,0 0 0,0 0 0,0 0 0,0 0 0,2 0 6,8 5 24,-11-5 35,0 0 1,0-1-1,0 1 0,0 0 1,-1 0-1,1 1 0,0-1 0,0 0 1,-1 1-1,1-1 0,-1 1 1,0-1-1,1 1 0,-1 0 1,0-1-1,0 1 0,0 0 0,0 0 1,0 0-1,0 0 0,-1 0 1,1 0-1,-1 0 0,1 0 0,-1 0 1,0 0-1,0 0 0,0 0 1,0 0-1,0 0 0,0 0 0,0 0 1,-1 1-1,1-1 0,-1 0 1,0 0-1,1 0 0,-1-1 0,0 1 1,0 0-1,0 0 0,0 0 1,-1-1-1,1 1 0,0 0 0,-1-1 1,1 0-1,-1 1 0,0-1 1,1 0-1,-1 1 0,0-1 0,0 0-59,-1 2-107,0-1-1,-1 1 0,1-1 0,-1 1 0,0-1 0,1 0 1,-1-1-1,0 1 0,0-1 0,0 1 0,-1-1 0,1 0 0,0-1 1,0 1-1,-1-1 0,1 0 0,-2 0 108,5 0-181,1-1 0,-1 0 0,0 1 0,1-1 0,-1 0 0,0 1 0,1-1 1,-1 0-1,1 0 0,-1 0 0,1 0 0,-1 1 0,1-1 0,0 0 0,-1 0 0,1 0 0,0 0 0,0 0 0,0 0 0,0 0 0,0 0 0,0 0 1,0 0-1,0 0 0,0 0 0,0 0 0,0 0 0,1 0 0,-1 0 0,0 0 0,1 1 0,-1-1 0,1 0 0,-1 0 0,1 0 0,-1 0 1,1 1-1,-1-1 0,1 0 0,0 1 0,0-1 0,-1 0 0,2 0 181,11-17-1819</inkml:trace>
  <inkml:trace contextRef="#ctx0" brushRef="#br0" timeOffset="-73477.606">9941 9914 420,'28'-66'6452,"-27"93"-4303,-12 161-301,0-46-4548,7-106-2179,1-35 3308,-2-3 176</inkml:trace>
  <inkml:trace contextRef="#ctx0" brushRef="#br0" timeOffset="-73058.294">9882 10164 600,'11'-21'4199,"36"12"-3222,-38 8-685,169-6 1423,-177 7-1670,0 0 0,0 0 0,-1 0 0,1 0-1,0 0 1,0 1 0,0-1 0,0 0 0,0 1 0,0-1-1,0 0 1,-1 1 0,1-1 0,0 1 0,0-1-1,-1 1 1,1 0 0,0-1 0,-1 1 0,1 0 0,0 0-1,-1-1 1,1 1 0,-1 0 0,1 0 0,-1 0-1,0-1 1,1 1 0,-1 0 0,0 0 0,1 0 0,-1 0-1,0 0 1,0 0 0,0 0 0,0 0 0,0 0-1,0 0 1,0 0 0,0 0 0,-1-1 0,1 1 0,0 0-1,0 0 1,-1 0 0,1 0 0,-1 0 0,1 0 0,-1-1-1,1 1 1,-1 0 0,1 0 0,-1-1 0,0 1-1,1 0 1,-1-1 0,0 1-45,-8 23 434,11-23-449,-1 0 1,1 0 0,-1 0-1,1 0 1,0-1 0,-1 1-1,1 0 1,0-1 0,-1 0 0,1 1-1,0-1 1,0 0 0,-1 0-1,1 0 1,0 0 0,0 0-1,0 0 1,-1 0 0,1 0-1,0-1 1,0 1 0,-1-1-1,1 0 1,-1 1 0,1-1-1,0 0 1,-1 0 0,1 0 0,-1 0-1,0 0 1,1 0 0,0-1 14,1 1 39,-1 0 1,0 0-1,0 0 1,1 0-1,-1 0 1,0 0-1,0 0 1,0 0-1,0-1 0,0 0 1,0 1-1,-1-1 1,1 0-1,0 0 1,-1 1-1,1-1 1,-1 0-1,0-1 1,0 1-1,1 0 1,-2 0-1,1 0 1,0-1-1,0 1 1,-1-1-1,1 1 1,-1 0-1,0-1 1,0 1-1,1-1 1,-2 1-1,1-1 1,0 1-1,0 0 1,-1-1-1,0 1 1,1-1-1,-1 1 1,0 0-1,0 0 1,0-1-1,0 1 1,-1 0-1,1 0 1,0 0-1,-1 0 1,0 1-1,1-1 1,-1 0-1,0 1 1,0-1-1,0 1 0,0-1-39,-65-7-463,28 23-4072,52-8-1086,3-9 4134</inkml:trace>
  <inkml:trace contextRef="#ctx0" brushRef="#br0" timeOffset="-72539.621">10370 10013 164,'115'-45'6552,"-113"46"-6433,0-1 1,1 1-1,-1 0 0,0 0 1,0 0-1,0 0 1,0 0-1,0 1 0,0-1 1,0 1-1,0-1 0,0 1 1,-1 0-1,1-1 1,0 1-1,-1 0 0,0 0 1,1 0-1,-1 0 0,0 0 1,0 1-1,0-1 1,-1 0-1,1 0 0,0 1 1,-1-1-1,1 0 1,-1 1-1,0-1 0,0 1 1,0-1-1,0 0 0,0 2-119,2 8 322,8 46 113,-2 1 0,-2 0 1,-4 0-1,-1 0 0,-4 2-435,-2-27 18,5-34-23,0 1-1,0-1 1,0 1 0,-1-1 0,1 1-1,0-1 1,0 0 0,-1 1 0,1-1-1,0 0 1,-1 1 0,1-1 0,0 0-1,-1 1 1,1-1 0,-1 0 0,1 0-1,0 1 1,-1-1 0,1 0-1,-1 0 1,1 0 0,-1 0 0,1 1-1,-1-1 1,1 0 0,0 0 0,-1 0-1,1 0 1,-1 0 0,1 0 0,-1 0-1,1 0 1,-1-1 0,1 1 0,-1 0-1,1 0 1,-1 0 0,1 0 0,0-1-1,-1 1 1,1 0 0,-1 0 0,1-1-1,0 1 1,-1 0 0,1-1 0,0 1-1,-1 0 1,1-1 0,0 1-1,0-1 1,-1 1 0,1 0 0,0-1-1,0 1 1,0-1 0,-1 1 0,1-1-1,0 1 1,0-1 0,0 1 0,0-1-1,0 1 1,0-1 0,0 1 5,-6-12-224,1-1 0,0 1-1,1-1 1,0 0 0,1 0 0,0 0 0,1-1 0,0 1-1,2 0 1,-1-1 0,2 1 0,-1-1 0,2 1 0,1-8 224,-1 9-109,-1 0 0,2-1 0,-1 1 1,2 0-1,0 0 0,0 0 1,1 1-1,0-1 0,1 1 0,1 0 1,-1 1-1,2 0 0,0 0 1,0 0-1,0 1 0,1 0 1,1 1-1,-1 0 0,1 0 0,1 1 1,1 0 108,-10 6 75,0 0 0,0 0 1,0 0-1,0 0 0,0 1 1,0-1-1,0 1 0,0-1 1,0 1-1,0 0 0,1 0 0,-1 0 1,0 0-1,0 0 0,0 1 1,0-1-1,0 1 0,0-1 1,0 1-1,0 0 0,0 0 1,0 0-1,0 0 0,0 0 1,0 0-1,-1 0 0,1 1 1,0-1-1,-1 0 0,1 1 1,-1 0-1,1-1 0,-1 1 0,0 0 1,0 0-1,0 0 0,0-1 1,0 1-1,0 0 0,-1 0 1,1 0-1,-1 1 0,1-1 1,-1 0-1,0 0 0,1 0 1,-1 0-1,0 0 0,-1 1 1,1-1-1,0 0 0,-1 0 1,1 0-1,-1 0 0,1 0 0,-1 0 1,0 0-1,0 0 0,0 0 1,0 0-1,-1 0-75,-2 5 24,-1 0 1,0-1-1,-1 0 0,1 0 0,-1 0 1,-1-1-1,1 0 0,0 0 1,-1 0-1,0-1 0,0 0 0,-1-1 1,1 1-1,-5 0-24,-3 1-881,-1 0 0,0-1 0,0-1-1,0-1 1,-1 0 0,1-1 0,-1 0 0,1-2 0,0 0 0,-14-2 881,-12-9-2218</inkml:trace>
  <inkml:trace contextRef="#ctx0" brushRef="#br0" timeOffset="-65828.757">6354 9812 212,'51'-49'6525,"-30"23"-2576,-41 33-1807,-257 79 602,-127 78-2535,325-129-161,138-7 78,-14-3-82,-2 2 0,-1 2-1,-1 2 1,-1 1 0,15 19-44,1-1 3,174 108-66,-214-145 252,-32-20 271,-339-228-165,137 50-354,132 108 1088,124 34-832,-25 34-201,1 1 0,0 0 0,0 1-1,0 0 1,1 1 0,0 1 0,1 0 0,-1 1 0,1 1 0,0 0 0,3 1 4,43-11-35,-32 6-48,213-70-1473,-23-25 1578,-215 98 18,-19 7-217,-21 10-41,-363 192 540,348-179-314,22-10 5,-1-1-1,0-1 0,-2-2 0,1-1 1,-1-1-1,-4-1-12,-40 9 326,111 1-330,113 101 207,-1 35-116,-116-117-79,1-2 0,1-1 0,2-1 0,28 18-8,84 30 92,-174-151 597,20 59-653,-19-29-16,-1 1 1,-3 2-1,-1 1 0,-1 1 1,-22-18-21,50 50 0,-38-34-16,-2 1-1,-2 3 1,-1 2-1,-1 2 1,-33-15 16,75 41-2,-136-99-242,132 93 145,16 9 27,25 0 61,209-119-1050,115-38-957,-267 105 1792,-138 75 369,-276 153 254,284-151-368,-121 96-13,162-120-12,0 0-1,-1 0 1,1 0 0,0 0-1,0 1 1,0-1 0,0 0-1,1 0 1,-1 0 0,1 0-1,-1 0 1,1 0-1,0 0 1,0 0 0,-1 0-1,1 0 1,1 0 0,-1 0-1,0 0 1,0-1 0,1 1-1,-1 0 1,1-1 0,-1 1-1,1-1 1,0 0 0,0 0-1,-1 1 1,1-1 0,0 0-1,0 0 1,0-1 0,0 1-1,1 0-3,12 11 91,68 69 304,-24-21-353,3-3-1,2-3 1,18 9-42,101 50-68,-322-219 1288,-131-99-1139,243 186-76,1 2 98,1-2 0,1 0 0,0-2-1,2-1 1,-19-22-103,40 43-5,0 0 16,-1 0 1,1 0-1,0 0 1,-1 0-1,1 0 1,0 0-1,0 0 1,0 0-1,-1 0 1,1-1-1,1 1 1,-1-1-1,0 1 1,0 0-1,0-1 1,1 0-1,-1 1 1,1-1-1,-1 1 1,1-1-1,0 0 1,-1 1-1,1-1 1,0 0-1,0 1 1,0-1-1,0 1 1,1-1-1,-1 0 1,0 1-1,1-1 1,-1 0-1,1 1 1,-1-1-1,1 1 1,0-1-1,0 1 1,-1-1-1,1 1 1,0 0-1,1 0 1,-1-1-1,0 1 0,0 0 1,1-1-12,40-15-35,-1-3-1,-2-1 1,0-2-1,33-26 36,-61 42-32,67-49-237,-49 32 177,2 3 1,1 0 0,0 2-1,28-12 92,-24 17 422,-26-19-34,-15 29-7629,-15-2 2350,1-1 1706,3-4 1036</inkml:trace>
  <inkml:trace contextRef="#ctx0" brushRef="#br0" timeOffset="-64898.831">5795 9068 128,'0'-2'122,"1"1"1,0 0-1,-1 0 0,1-1 1,0 1-1,0 0 0,0 0 1,0 0-1,0 0 0,0 0 1,0 0-1,0 0 0,1 0 1,-1 1-1,0-1 0,0 0 1,1 1-1,-1-1 0,0 1 0,1-1 1,-1 1-1,1-1 0,-1 1 1,1 0-1,-1 0 0,0 0 1,1 0-1,-1 0 0,1 0 1,-1 0-1,1 1 0,-1-1 1,1 0-1,-1 1 0,0-1 1,1 1-1,-1 0 0,0-1 1,0 1-1,1 0 0,-1 0 1,0 0-1,0 0 0,0 0 1,0 0-1,0 0 0,0 0 1,0 0-1,0 0 0,0 1-122,43 70 2184,-40-63-2059,29 65 1003,-4 0 0,-4 2 1,0 7-1129,23 72 877,14 30 283,9-3 0,7-3 0,28 34-1160,-93-190 217,-5-7-52,0-1 0,1 1-1,1-1 1,0-1 0,1 0-1,1 0 1,0-1 0,1-1-1,8 7-164,19-10 1127,-40-10-1161,1 0 0,0 1 0,-1-1-1,1 0 1,0 1 0,-1-1 0,1 0 0,-1 0 0,1 1 0,-1-1 0,1 0 0,-1 0 0,0 0 0,0 0 0,1 0 0,-1 0 0,0 0 0,0 0 0,0 1 0,0-1 0,0 0 0,0 0 0,0 0 0,0 0 0,0 0 0,0 0 0,-1 0 0,1 0 0,0 0 0,-1 0 0,1 1 0,-1-1 0,1 0 0,-1 0 0,1 0 0,-1 1 0,1-1 0,-1 0 0,0 1 0,0-2 34,-100-129-15019,83 93 12974</inkml:trace>
  <inkml:trace contextRef="#ctx0" brushRef="#br0" timeOffset="-64135.982">6541 9351 344,'34'-44'9097,"-53"62"-6622,-59 79-1345,4 3 0,-27 54-1130,-37 52 207,-197 248 13,130-158 1141,182-262 876,31-69-1504,-7 19-6427,-1 8 1477,3-23-2814,5 10 5151</inkml:trace>
  <inkml:trace contextRef="#ctx0" brushRef="#br0" timeOffset="-45360.666">6751 7470 516,'41'9'8055,"-36"-10"-2630,-4-10-4708,64-203-109,-55 179-580,2 0 0,2 1 0,1 1 0,2 0 0,1 1-1,1 1 1,2 0 0,0 2 0,3 0 0,0 2 0,2 1 0,1 1-1,6-4-27,121-74-214,3 7 0,166-72 214,-171 91 9,85-38 40,4 11-1,5 11 1,4 10 0,82-8-49,-67 35-46,2 11 0,24 10 46,-160 24-110,1 6 1,0 6-1,0 5 1,116 22 109,38 21 285,-3 13 1,49 26-286,-268-67 106,-1 3-1,-1 3 1,0 2 0,-3 3-1,22 17-105,77 43 80,-94-58 40,-1 3 0,-2 2 0,42 37-120,-61-33 121,-1 2 0,-2 1 0,-3 2-1,-1 1 1,2 9-121,-4-7 82,-2 2-1,-2 0 1,-3 2-1,-2 2 0,-3 0 1,7 31-82,20 135 1165,-28-176-343,-14-72-2385,-24-86-14042,23 81 13581</inkml:trace>
  <inkml:trace contextRef="#ctx0" brushRef="#br0" timeOffset="-44775.595">13240 6872 1048,'-3'15'9842,"-1"102"-6847,4-81-2478,-15 268 1747,14-302-2259,-1 0 0,1 0 1,-1-1-1,1 1 0,-1 0 1,0-1-1,0 1 1,0-1-1,0 0 0,0 1 1,0-1-1,0 0 0,0 0 1,0-1-1,0 1 1,-1 0-1,1-1 0,0 1 1,-1-1-1,1 0 0,-2 0-5,-8 3 72,-10 2 229,-1-1 1,0-1-1,0-1 1,0-1-1,0-1 1,0-1 0,0-2-1,0 0 1,0-1-1,1-1 1,-9-4-302,-29-3-137,3-5-1323,49 14 402,0-1 0,1 0 1,-1 0-1,1-1 1,1 0-1,-1 0 0,1 0 1,-1-1-1,2 0 1,-1 0-1,1-1 0,-1 0 1,2 0-1,-1 0 1,1-1 1057,-11-19-2210</inkml:trace>
  <inkml:trace contextRef="#ctx0" brushRef="#br0" timeOffset="-43471.497">6733 6923 536,'3'-8'764,"0"0"1,0 0-1,1 1 0,0-1 0,1 1 1,-1 0-1,1 0 0,0 1 0,1 0 1,0 0-1,2-2-764,2 51 1741,-25 313 1321,-6-57-2108,22-250-163,35-114 228,-20 49-1028,1 2 1,0 0 0,1 1 0,1 1 0,-1 0-1,2 2 1,2-1 8,-16 8-2,385-204 124,-391 207-267,-1 0 0,1 0 0,0-1 0,-1 1 0,1 0 0,0 0 0,0 0 0,-1 0 0,1-1 0,0 1 0,0 0 0,0 0 0,-1-1 0,1 1 0,0 0 0,0 0 0,0-1 0,0 1 0,-1 0 0,1 0 0,0-1 0,0 1 0,0 0 0,0-1 0,0 1 0,0 0 0,0-1 0,0 1 0,0 0 0,0 0 0,0-1 0,0 1 0,0 0 0,0-1 0,0 1 0,0 0 0,0-1 0,1 1 0,-1 0 0,0 0 0,0-1 0,0 1 145,-13-1-1102,-43-18-4672,28-1 3172</inkml:trace>
  <inkml:trace contextRef="#ctx0" brushRef="#br0" timeOffset="-13097.122">12754 9497 564,'-89'-14'15199,"117"6"-12548,4 4-2601,-7 1-115,-1 1 1,1 1-1,-1 1 1,1 1-1,-1 1 0,5 2 65,-28-4-4,0 0 1,0 0-1,0 0 0,0 0 0,0 0 0,0 1 0,0-1 0,0 0 1,0 1-1,0-1 0,-1 1 0,1-1 0,0 1 0,0-1 0,0 1 1,-1 0-1,1-1 0,0 1 0,-1 0 0,1 0 0,0-1 1,-1 1-1,1 0 0,-1 0 0,1 0 0,-1 0 0,0 0 0,1-1 1,-1 1-1,0 0 0,0 0 0,0 0 0,0 0 0,1 0 0,-1 0 1,0 0-1,-1 0 0,1 0 0,0 0 0,0 0 0,0 0 0,-1 0 1,1 0-1,0 0 0,-1 0 0,1 0 0,-1-1 0,1 1 0,-1 0 1,1 0-1,-1 0 0,1-1 0,-1 1 0,0 0 4,-42 46 60,36-40-50,-15 15 27,11-14-22,0 1-1,1 1 1,1 0 0,0 0 0,0 1 0,1 0 0,0 1 0,1 0-1,0 0 1,1 0 0,0 1 0,0 5-15,5-16 0,1 1 1,0 0-1,0 0 0,0-1 0,0 1 1,0 0-1,1-1 0,-1 1 1,1 0-1,0-1 0,0 1 0,0-1 1,0 1-1,0-1 0,0 1 1,1-1-1,-1 0 0,1 1 0,-1-1 1,1 0-1,0 0 0,0 0 1,0-1-1,0 1 0,0 0 0,1-1 1,-1 1-1,0-1 0,1 0 1,-1 0-1,1 0 0,0 0 0,-1 0 1,1-1-1,-1 1 0,1-1 1,0 1-1,0-1 0,109 4-92,-54-14-1789,-57 9 1717,-1 0 0,0 1 1,0-1-1,0 0 0,1 1 0,-1-1 0,0 0 1,0 1-1,0-1 0,0 0 0,0 0 1,0 1-1,0-1 0,-1 0 0,1 1 1,0-1-1,0 0 0,0 1 0,-1-1 1,1 0-1,0 1 0,-1-1 0,1 0 0,0 1 1,-1-1-1,1 1 0,-1-1 0,1 1 1,-1-1-1,1 1 0,-1-1 0,0 1 1,1 0-1,-1-1 0,0 1 0,1 0 1,-1-1-1,1 1 0,-1 0 0,0 0 1,0 0-1,1 0 0,-1-1 164,-4-2-762,-52-49-5012,20 11 3601</inkml:trace>
  <inkml:trace contextRef="#ctx0" brushRef="#br0" timeOffset="-10521.936">6877 7079 448,'12'-78'7141,"-13"77"-7077,0 0 1,0 0-1,0 1 0,-1-1 0,1 0 0,0 1 0,-1-1 0,1 1 1,0 0-1,-1-1 0,1 1 0,0 0 0,-1 0 0,1 0 0,-1 0 0,1 0 1,-1 0-1,1 0 0,0 0 0,-1 1 0,1-1 0,0 0 0,-1 1 0,1-1 1,0 1-1,-1 0 0,1-1 0,0 1 0,0 0 0,0 0 0,0 0 0,0 0 1,-1 0-1,2 0 0,-1 0 0,0 0 0,0 0 0,0 0 0,0 1 0,1-1 1,-1 0-1,1 1 0,-1-1 0,1 1-64,-6 8 55,1 0 1,0 1-1,0 0 1,1 0-1,1 1 1,0-1-1,1 1 1,0-1-1,0 1 1,2 0-1,-1-1 0,1 1 1,1 0-1,0 0 1,1-1-1,0 1 1,1-1-1,0 1 1,1-1-1,0 0 1,0 0-1,5 6-55,-8-14 7,0 0-1,1 0 1,-1-1 0,1 1-1,0 0 1,0 0 0,0-1 0,0 1-1,1-1 1,-1 0 0,1 0-1,-1 0 1,1 0 0,0 0-1,-1 0 1,1-1 0,0 1-1,0-1 1,0 0 0,1 0-1,-1 0 1,0 0 0,0-1-1,0 1 1,1-1 0,-1 0-1,0 0 1,1 0 0,-1 0-1,0-1 1,0 1 0,1-1 0,-1 0-1,0 0 1,0 0 0,0 0-1,0 0 1,0-1 0,0 1-1,0-1 1,-1 0 0,1 0-1,-1 0 1,1 0 0,-1-1-1,0 1 1,1-1 0,-1 1-1,1-3-6,0 0 40,1 0-1,-1 0 1,0-1-1,-1 0 0,1 1 1,-1-1-1,0 0 1,0 0-1,-1-1 0,0 1 1,0 0-1,0 0 1,-1-1-1,0 1 0,0 0 1,-1 0-1,0-1 1,0 1-1,0 0 0,-1 0 1,0 0-1,0 0 1,0 0-1,-1 1 0,0-1 1,0 1-1,0-1 1,-1 1-1,0 0 0,0 0 1,0 1-1,0-1 1,-1 1-1,0 0 0,0 0 1,0 0-1,0 1 1,-1 0-1,1 0 0,-1 0 1,0 1-1,0-1-39,1 3 17,0 0 0,1 0-1,-1 1 1,0-1 0,1 1-1,-1 0 1,0 1 0,1-1-1,-1 1 1,1-1 0,0 1-1,0 1 1,0-1 0,0 1-1,0-1 1,0 1 0,0 0 0,1 1-1,0-1 1,-1 0 0,1 1-1,1 0 1,-1 0 0,0 0-1,1 0 1,0 0 0,0 0-1,-1 4-16,-1-1 17,1 1 0,0 0 0,1 0 0,0 0 0,0 0 0,1 0 0,-1 1 0,2-1 0,-1 1 0,1-1 0,1 0 0,0 1 0,0-1 0,0 0 0,3 8-17,-1-11 7,0 1 1,0 0 0,0-1 0,1 0-1,0 1 1,0-2 0,0 1 0,1 0-1,0-1 1,0 0 0,0 0 0,0 0 0,1-1-1,-1 1 1,1-2 0,0 1 0,0 0-1,0-1 1,0 0 0,0-1 0,0 1-1,1-1 1,-1 0 0,0-1 0,1 1-1,-1-1 1,1-1 0,-1 1 0,0-1-1,1 0 1,-1-1 0,0 1 0,0-1-1,0 0 1,0-1 0,0 0 0,0 0-1,0 0 1,-1 0 0,0-1 0,0 0 0,0 0-1,0 0 1,3-5-8,-1 3 20,-1 0 0,0 0 0,-1-1 0,1 1-1,-1-1 1,-1-1 0,1 1 0,-1-1 0,-1 0 0,1 0 0,-1 0 0,-1 0 0,1 0-1,-1-1 1,-1 1 0,0-1 0,0 1 0,0-1 0,-1 1 0,-1-1 0,1 0-1,-1 1 1,-1-1 0,0 1 0,0-1 0,0 1 0,-1 0 0,0 0 0,-1 0 0,0 0-1,0 1 1,-1 0 0,0 0 0,-4-6-20,5 10 23,0 0-1,0 0 1,1 1-1,-1-1 1,-1 1-1,1 0 1,0 0-1,-1 0 1,1 1 0,-1 0-1,1 0 1,-1 0-1,1 0 1,-1 0-1,0 1 1,0 0-1,1 0 1,-1 1 0,0-1-1,1 1 1,-1 0-1,1 0 1,-1 0-1,1 1 1,-1 0-1,1 0 1,0 0-1,0 0 1,0 0 0,0 1-1,0 0 1,0 0-1,1 0 1,-1 0-23,-4 5 18,0 0 1,0 0-1,1 0 1,0 1-1,0 0 1,1 0-1,0 1 1,1 0-1,0 0 1,1 0-1,0 0 1,0 1 0,-1 10-20,3-17 12,2-1-1,-1 1 0,0 0 0,1 0 0,-1-1 0,1 1 0,0 0 0,0 0 0,1-1 0,-1 1 0,1 0 0,0 0 0,0-1 0,0 1 0,0 0 0,1-1 1,-1 0-1,1 1 0,0-1 0,0 0 0,0 0 0,1 0 0,-1 0 0,1 0 0,-1 0 0,1-1 0,0 1 0,0-1 0,0 0 0,0 0 0,1 0 0,-1 0 1,0-1-1,1 1 0,0-1 0,-1 0 0,1 0 0,0 0 0,-1 0 0,1-1 0,0 1 0,0-1 0,-1 0 0,3-1-10,6-1 2,1-1 0,-1 0 0,0-1-1,0 0 1,-1-1 0,1 0 0,-1-1 0,0 0-1,-1-1 1,1 0 0,-2-1 0,1 0-1,-1 0 1,0-1 0,6-8-2,106-159-47,-97 128-23,-1-2 0,-3-1 0,-2-1 0,-2 0 0,2-24 70,-18 79 3,1 0-1,-1 0 0,0 0 1,1 0-1,-1 0 1,1-1-1,0 1 1,0 0-1,0 0 0,0-1 1,1 1-1,-1-1 1,1 1-1,-1-1 1,1 0-1,0 1 0,0-1 1,0 0-1,0 0 1,1 0-1,-1-1 1,0 1-1,1 0 0,-1-1 1,1 0-1,-1 0 1,1 1-1,1-1-2,13-1 11,-1-2 0,1 0 0,0 0 0,-1-2 0,0 0 0,0 0 0,0-2 0,0 0 0,-1-1 0,0 0 0,4-4-11,-7 6 2,23-11-81,-1 0 0,0-3 0,-1 0 0,-1-2 0,-1-2 0,-1-1 0,-1-1 0,-1-1 0,-1-1 0,-2-2 0,21-30 79,-41 51-20,0 1 0,-1-1 0,0-1 0,-1 1 0,1 0 0,-2-1 0,1 1 0,-1-1 0,-1 0 0,1 0 0,-1 0 0,-1 0 0,0 0 0,-1-6 20,1 14 1,0 1-1,0-1 1,0 0-1,0 0 1,0 1 0,-1-1-1,1 0 1,0 1-1,0-1 1,-1 0-1,1 1 1,0-1 0,-1 0-1,1 1 1,-1-1-1,1 1 1,-1-1-1,1 1 1,-1-1 0,0 1-1,1-1 1,-1 1-1,1-1 1,-1 1-1,0 0 1,0-1 0,1 1-1,-1 0 1,0 0-1,1 0 1,-1-1-1,0 1 1,0 0 0,1 0-1,-1 0 1,0 0-1,0 0 1,1 0-1,-1 1 1,0-1 0,0 0-1,1 0 1,-1 0-1,0 1 1,1-1-1,-1 0 1,0 1 0,1-1-1,-1 1 1,0-1-1,1 1 1,-1-1-1,1 1 1,-1-1 0,1 1-1,-1-1 1,1 1-1,0 0 1,-1-1-1,1 1 0,-30 38 81,29-37-73,0 0 0,0 0 0,0 0 0,0 0 0,0 0 0,1 0 1,-1 1-1,1-1 0,0 0 0,-1 0 0,1 0 0,0 1 0,0-1 0,1 0 0,-1 0 1,0 1-1,1-1 0,-1 0 0,1 0 0,0 0 0,0 0 0,0 0 0,0 0 0,0 0 1,0 0-1,0 0 0,0 0 0,1-1 0,-1 1 0,1 0 0,0-1 0,-1 1 0,1-1 1,0 0-1,0 0 0,0 1 0,0-1 0,0 0 0,0-1 0,0 1 0,0 0 1,0-1-1,0 1 0,1-1 0,-1 1 0,2-1-8,108 4 210,-43-15-309,-1-3 0,0-2 1,-1-4-1,-1-2 0,-1-3 0,-1-3 0,-1-3 0,13-12 99,-62 37-21,0 0 0,0-2-1,-1 1 1,0-2-1,0 0 1,-1 0 0,0-1-1,-1-1 1,0 0-1,-1 0 1,0-1-1,-1-1 1,0 1 0,-1-2-1,-1 1 1,0-1-1,0 0 1,0-5 21,-6 18 3,-1-1 1,0 1-1,1-1 0,-1 1 1,0-1-1,0 1 1,0-1-1,0 1 0,-1-1 1,1 1-1,0-1 0,0 1 1,-1-1-1,1 1 0,-1-1 1,0 1-1,1 0 0,-1-1 1,0 1-1,0 0 0,0-1 1,0 1-1,0 0 1,0 0-1,0 0 0,0 0 1,0 0-1,0 0 0,-1 0 1,1 0-1,0 1 0,-1-1 1,1 0-1,0 1 0,-1-1 1,1 1-1,-1 0 1,1-1-1,-1 1 0,1 0 1,-1 0-1,1 0 0,-1 0 1,1 0-1,-1 0 0,1 0 1,-1 1-1,1-1 0,-1 1 1,1-1-1,-1 1 0,1-1 1,0 1-1,-1 0 1,1-1-1,0 1 0,-1 0 1,1 0-1,0 0 0,0 0 1,0 0-1,0 1 0,0-1 1,0 0-1,0 0-3,-1 1 7,-1 0 0,1-1 1,0 1-1,-1 0 0,1 0 0,0 1 0,0-1 1,1 0-1,-1 1 0,0-1 0,1 1 0,-1-1 1,1 1-1,0 0 0,0 0 0,0-1 0,0 1 1,1 0-1,-1 0 0,1 0 0,0 0 0,-1 0 1,1 0-1,1 0 0,-1 0 0,0 0 0,1 0 1,-1 0-1,1 0 0,0-1 0,0 1 0,0 0 1,0 0-1,1-1 0,-1 1 0,1-1 0,0 1 1,-1-1-1,1 0 0,0 1 0,0-1 1,1 0-1,-1 0 0,0-1 0,1 1 0,-1 0 1,1-1-1,-1 1 0,1-1 0,2 1-7,19 4-10,0 0 1,1-1-1,0-2 0,0 0 0,0-2 0,0 0 1,0-2-1,0-1 0,5-1 10,42-4-178,0-3 1,-1-3-1,0-3 0,-2-3 1,0-3-1,-1-3 0,-1-3 1,25-16 177,-73 35-6,0-1-1,0-1 1,-2 0 0,1-1 0,-1-1 0,-1-1 0,-1 0 0,0-1 0,0-1 0,10-15 6,-25 31 5,1-1 1,-1 1-1,1 0 1,-1-1-1,1 1 1,-1 0-1,1-1 1,-1 1-1,1-1 0,-1 1 1,1 0-1,-1-1 1,0 1-1,1-1 1,-1 1-1,0-1 1,0 0-1,1 1 0,-1-1 1,0 1-1,0-1 1,0 1-1,1-1 1,-1 0-1,0 1 1,0-1-1,0 1 0,0-1 1,0 0-1,0 1 1,-1-1-1,1 0 1,0 1-1,0-1 1,0 1-1,0-1 0,-1 1 1,1-1-1,0 1 1,-1-1-1,1 1 1,0-1-1,-1 1 1,1-1-1,-1 1 0,1-1 1,0 1-1,-1-1 1,1 1-1,-1 0 1,1-1-1,-1 1 1,0 0-1,1 0 0,-1-1 1,1 1-1,-1 0 1,1 0-1,-1 0 1,0 0-6,-33 16 180,32-14-176,-1 0 0,1 0 0,0 0 0,0 0 0,1 0 0,-1 0 0,0 1 0,1-1 0,-1 0 0,1 1 0,0 0 0,0-1 0,0 1 0,0 0 0,0-1 0,1 1 0,-1 0 0,1 0 0,0 0 0,0-1 0,0 1 0,0 0 0,0 0 0,0 0 0,1 0 0,-1-1 0,1 1 0,0 0 1,0-1-1,0 1 0,0 0 0,1-1 0,-1 1 0,1-1 0,-1 0 0,1 1 0,0-1 0,0 0 0,0 0 0,0 0 0,0-1 0,0 1 0,1 0 0,-1-1 0,1 1 0,0 0-4,21 7 12,-1-1 1,1-1-1,1-1 1,-1-1-1,1-1 0,0-1 1,0-1-1,0-1 1,15-3-13,-23 3 11,43 1 18,1-3 1,-1-2 0,0-3 0,0-2 0,-1-3-1,43-15-29,-97 25 5,0 0 0,0 0 0,0 0 0,-1-1 0,1 0-1,0 0 1,-1 0 0,1-1 0,-1 1 0,0-1 0,0 0-1,0 0 1,0-1 0,-1 1 0,1-1 0,-1 0 0,0 0 0,0 0-1,0 0 1,-1 0 0,1-1 0,-1 1 0,0-2-5,-2 4 2,0 1 1,0-1 0,0 1 0,-1 0-1,1-1 1,0 1 0,-1-1 0,1 1-1,-1 0 1,0-1 0,1 1 0,-1 0-1,0 0 1,0-1 0,0 1-1,0 0 1,0 0 0,0 0 0,0 0-1,0 0 1,-1 1 0,1-1 0,0 0-1,0 0 1,-1 1 0,1-1 0,-1 1-1,1-1 1,0 1 0,-1 0 0,1-1-1,-1 1 1,1 0 0,-1 0-1,1 0 1,-1 0 0,1 0 0,0 0-1,-1 1 1,-1-1-3,-58 17 129,57-14-119,0 0 0,0-1 0,1 1 0,-1 0 0,1 1 0,-1-1 0,1 1 0,0-1 0,0 1 0,1 0 0,-1 0 0,1 0 0,0 1 0,0-1 0,0 0 0,1 1 0,-1 0 1,1-1-1,0 1 0,1 0 0,-1-1 0,1 1 0,0 0 0,0 0 0,0-1 0,0 1 0,1 0 0,0-1 0,0 1 0,1 0 0,-1-1 0,1 1 0,0-1 0,0 0 0,0 0 0,1 0 0,-1 0 0,1 0 0,0 0 0,0-1 0,0 1 1,1-1-1,-1 0 0,1 0 0,0 0 0,0 0 0,0-1 0,2 2-10,16 5-75,0-1 1,1 0-1,0-2 0,0 0 1,1-2-1,0 0 1,-1-2-1,1-1 1,0 0-1,0-2 0,0-1 1,0-1-1,-1-1 1,9-3 74,10 0-140,0-2 1,0-1 0,-1-3 0,-1-1-1,0-2 1,-1-2 0,5-4 139,-22 4 235,-32 31 441,9-10-648,-1-1 0,1 1 0,-1-1 0,1 1 0,0-1 1,0 1-1,0 0 0,0 0 0,0 0 0,1-1 0,-1 1 0,1 0 0,0 0 1,0 0-1,0 0 0,0 0 0,0 0 0,1-1 0,-1 1 0,1 0 1,0 0-1,0 0 0,0-1 0,0 1 0,0 0 0,1-1 0,-1 1 1,1-1-1,0 0 0,-1 1 0,1-1 0,0 0 0,1 0 0,-1 0 0,0 0 1,0-1-1,1 1 0,0 0-28,105 44 188,-58-36-212,1-2 0,0-2 0,0-3 0,0-1 1,0-3-1,1-2 0,-1-3 0,10-3 24,-55 7 7,1 2 11,-1-1 1,1 0 0,-1 0 0,0-1-1,1 1 1,-1-1 0,0-1-1,0 1 1,0-1 0,-1 0-1,1-1 1,-1 1 0,1-1-1,-1 0 1,0-1-19,-5 3 6,1 0-1,-1 1 0,0-1 1,-1 1-1,1-1 1,0 1-1,0-1 0,-1 0 1,1 1-1,-1-1 1,1 1-1,-1-1 0,0 1 1,0 0-1,1-1 1,-1 1-1,0 0 0,0-1 1,0 1-1,-1 0 1,1 0-1,0 0 1,0 0-1,-1 0 0,1 0 1,0 1-1,-1-1 1,1 0-1,-1 0 0,1 1 1,-1-1-1,1 1 1,-1 0-1,1-1 0,-1 1 1,-1 0-6,-16-5-886,0 1 1,0 1-1,-1 1 1,0 0-1,1 2 1,-1 0-1,-13 2 886,-36 0-3355,8-6 589,-3-2 245</inkml:trace>
  <inkml:trace contextRef="#ctx0" brushRef="#br0" timeOffset="-7537.89">8061 7469 20,'-7'43'3460,"-2"14"6415,23-75-6877,27-36-2771,3 3-1,2 1 1,2 2 0,54-40-227,-3-1 35,-35 33-58,2 2 0,2 4 0,3 2 0,2 3 0,54-23 23,63-19-36,4 8 0,188-49 36,-275 97 74,1 4 0,1 5-1,1 5 1,1 5 0,75 3-74,263 35 807,564 137 118,-729-110-698,-203-37-216,0 4 1,-1 3-1,-1 4 1,69 33-12,-26-10-23,-89-39-2,-1 1 0,0 2 0,0 1 0,-2 2 0,0 0 0,-1 2 0,0 2-1,9 9 26,-21-10 32,-1-1-1,-1 2 1,0 0-1,-2 1 1,-1 0-1,0 1 0,-2 1 1,5 14-32,16 110 156,-52-193-233,-2 2 0,-3 0 1,0 2-1,-17-17 77,18 26 28,-1 2 0,-2 1 0,-1 1 0,-1 1-1,-1 2 1,-1 1 0,-1 2 0,-2 1 0,0 1 0,-1 3 0,0 0-1,-2 3 1,1 0 0,-6 2-28,-137-39-54,-1 8 1,-111-8 53,-327-48 619,-8 62-755,431 42-173,-151 25 309,155-8-97,2 8 0,2 8 0,-163 56 97,246-53 233,2 4 0,-22 17-233,-49 22 2,123-63-11,1 3 0,1 1-1,1 3 1,2 1 0,1 3 0,-7 8 9,-75 68 66,-116 116-50,237-217-50,6-7-29,0 0 1,0-1-1,0 1 1,0 0-1,0-1 1,0 1-1,0 0 0,-1-1 1,1 1-1,0 0 1,0 0-1,0-1 1,-1 1-1,1 0 0,0-1 1,0 1-1,-1 0 1,1 0-1,0 0 1,0-1-1,-1 1 0,1 0 1,0 0-1,-1 0 1,1 0-1,0 0 1,-1 0-1,1 0 0,0-1 1,-1 1-1,1 0 1,0 0-1,-1 0 1,1 0-1,0 0 0,-1 1 1,1-1-1,0 0 1,-1 0-1,1 0 1,0 0-1,-1 0 0,1 0 1,0 0-1,-1 1 63,2-30-8928,1 1 4081,0 6 2616</inkml:trace>
  <inkml:trace contextRef="#ctx0" brushRef="#br0" timeOffset="-6993.014">8091 7193 432,'19'-42'8087,"-19"65"-4113,-83 291 1828,82-311-5812,1-3 25,-1 0 1,1 1-1,-1-1 1,1 0-1,0 1 1,-1-1-1,1 1 1,-1-1-1,1 1 1,0-1-1,0 1 1,-1-1-1,1 1 1,0-1-1,0 1 1,0-1-1,-1 1 1,1-1-1,0 1 1,0-1-1,0 1 1,0 0-1,0-1 1,0 1-1,0-1 1,0 1-1,0-1 1,1 1-1,-1-1 1,0 1-1,0-1 1,0 1-1,1-1 1,-1 1-1,0-1 1,0 1-1,1-1 1,-1 1-1,1-1 1,-1 1-1,0-1 1,1 0-1,-1 1 1,1-1-1,-1 0 1,1 1-1,-1-1 1,1 0-1,-1 0 1,1 1-1,-1-1 1,1 0-1,-1 0 1,1 0-1,-1 0 1,1 0-1,-1 0 1,1 0-1,0 0 1,-1 0-1,1 0 1,-1 0-1,1 0-15,298-70 375,-127 35-86,-19-6-1532,-128 28-6148,-1 2 3295,21-11 332,8-5 1205</inkml:trace>
  <inkml:trace contextRef="#ctx0" brushRef="#br0" timeOffset="-5961.598">13206 6821 1008,'1'26'7971,"-2"127"-4794,-2-104-2924,3-11 88,-3 0 0,-1 1 0,-2-1 0,-1-1 0,-13 35-341,20-69 59,-1-1-1,0 0 1,-1 1 0,1-1-1,0 0 1,-1 0 0,1 0-1,-1 0 1,0 0 0,1 0-1,-1-1 1,0 1-1,0-1 1,0 1 0,0-1-1,-1 1 1,1-1 0,0 0-1,-1 0 1,1 0 0,0-1-1,-1 1 1,1 0 0,-1-1-1,1 0 1,-1 1 0,1-1-1,-1 0 1,1 0 0,-1-1-1,0 1 1,1 0 0,0-1-1,-1 0 1,1 1 0,-1-1-1,1 0 1,0 0 0,-1-1-1,1 1 1,-1-1-59,-32-6 425,0 2 0,0 2 0,0 1 1,0 1-1,0 2 0,-26 4-425,-107-5 953,168 2-994,-1-1 0,1 0 0,-1 1 0,1-1 0,-1 0 0,1 0 0,-1 1 0,0-1 0,1 0 0,-1 0 0,1 0 0,-1 0 0,0 0 0,1 0 0,-1 0 0,0 0 0,1 0 0,-1 0 0,1 0 0,-1 0 0,0-1 0,1 1 0,-1 0 0,1 0 0,-1-1 0,1 1 0,-1 0 0,1-1 0,-1 1-1,1 0 1,-1-1 0,1 1 0,-1-1 0,1 1 0,0-1 0,-1 1 0,1-1 0,0 1 0,-1-1 0,1 1 0,0-1 0,0 0 0,-1 1 0,1-1 0,0 1 0,0-1 0,0 0 0,0 1 0,0-1 0,0 1 0,0-1 0,0 0 0,0 1 0,0-1 0,0 1 0,0-1 0,1 0 0,-1 1 0,0-1 0,0 1 0,1-1 41,34-28-6396,-18 17 4072,34-38-3975,-21 19 4153</inkml:trace>
  <inkml:trace contextRef="#ctx0" brushRef="#br0" timeOffset="-4417.877">12329 10727 868,'-4'-2'671,"0"0"0,0 1 0,0 0 0,0 0 0,0 0 0,0 0 0,0 1 0,-1-1 0,1 1 0,0 0 0,0 1 1,-1-1-1,1 1 0,0 0 0,0 0 0,0 0 0,-4 2-671,-18 1 2679,21-3-2398,-1 0 1086,33-2-1170,219 7-163,-244-7-34,-1 1 1,0 0 0,0-1 0,1 1-1,-1 0 1,0 0 0,1 0 0,-1 0-1,0 0 1,1 0 0,-1 1 0,0-1-1,0 0 1,1 1 0,-1-1 0,0 1-1,0-1 1,0 1 0,1-1 0,-1 1-1,0 0 1,0 0 0,0-1 0,0 1-1,0 0 1,0 0 0,0 0 0,-1 0 0,1 0-1,0 0 1,-1 1 0,1-1 0,0 0-1,-1 0 1,1 0 0,-1 1 0,0-1-1,1 0 1,-1 0 0,0 1 0,0-1-1,0 0 1,0 1 0,0-1 0,0 0-1,0 1 1,0-1 0,-1 0 0,1 0-1,0 1 1,-1-1 0,1 0 0,-1 0-1,1 1 1,-1-1 0,0 0 0,1 0-1,-1 0 1,-1 1-1,-163 169 172,111-82-120,53-86-50,0 0 0,0-1-1,0 1 1,1 0 0,-1 0-1,1 0 1,0 0-1,0 0 1,0 0 0,0 0-1,0 0 1,1-1 0,-1 1-1,1 0 1,0 0-1,-1 0 1,2 0 0,-1-1-1,0 1 1,0-1 0,1 1-1,-1-1 1,1 1 0,0-1-1,0 0 1,0 1-1,0-1 1,0 0 0,0-1-1,1 1 1,-1 0 0,1-1-1,1 2-1,17 6 80,1-1-1,0-1 0,0-1 0,0-1 1,1-1-1,-1 0 0,1-2 0,0-1 1,0-1-1,0-1 0,23-3-79,-24-1 10,-32-6-4876,9 10 4623,0 1 1,0 0-1,1-1 0,-1 1 1,0-1-1,0 0 1,0 1-1,0-1 0,1 0 1,-1 1-1,0-1 1,1 0-1,-1 0 0,0 0 1,1 1-1,-1-1 1,1 0-1,-1 0 0,1 0 1,0 0-1,-1 0 1,1 0-1,0 0 0,0 0 1,0 0-1,-1 0 1,1 0-1,0 0 0,0 0 1,1 0-1,-1 0 1,0 0-1,0 0 0,0 0 1,1 0-1,-1 0 1,1 0-1,-1 0 0,0 0 1,1 0-1,0 0 1,-1 0-1,1 0 0,-1 1 1,1-1-1,1-1 243,14-18-1888</inkml:trace>
  <inkml:trace contextRef="#ctx0" brushRef="#br0" timeOffset="-3601.092">13618 10729 360,'-66'-28'5951,"66"27"-5887,1 0-1,-1-1 1,1 1 0,0 0-1,0 0 1,-1 0-1,1 0 1,0 0-1,0 0 1,0 0-1,0 0 1,0 1 0,1-1-1,-1 0 1,0 1-1,0-1 1,0 1-1,1-1 1,-1 1 0,0-1-1,0 1 1,1 0-1,-1 0 1,0-1-1,1 1 1,-1 0 0,0 0-1,1 0 1,-1 1-1,0-1 1,1 0-1,-1 0 1,0 1 0,0-1-1,1 1 1,-1-1-1,0 1 1,1 0-64,14 1 346,1 1 0,-1 1 0,0 1 0,0 0 1,0 1-1,-1 0 0,0 2 0,0 0 0,-1 0 0,0 1 0,8 7-346,-21-14 55,1-1 0,-1 0 0,1 1 0,-1-1-1,0 1 1,0-1 0,1 1 0,-1-1-1,0 1 1,0 0 0,-1 0 0,1 0 0,0 0-1,-1-1 1,1 1 0,-1 0 0,1 0-1,-1 0 1,0 0 0,0 0 0,0 0 0,0 0-1,0 0 1,0 0 0,-1 0 0,1 0 0,-1 0-1,1 0 1,-1 0 0,0 0 0,0-1-1,0 1 1,0 0 0,0 0 0,0-1 0,0 1-1,0-1 1,-1 1 0,1-1 0,-1 0-1,1 1 1,-1-1 0,1 0 0,-1 0 0,0 0-1,0 0 1,1 0 0,-1 0 0,0-1-1,0 1 1,0-1 0,0 1 0,0-1 0,0 0-1,0 1 1,-1-1-55,-102 23-437,104-22 414,1 0 0,-1 0 0,1 0 0,-1 0-1,1 0 1,0 0 0,-1 0 0,1 1-1,0-1 1,0 0 0,0 0 0,0 0 0,0 0-1,0 1 1,0-1 0,0 0 0,0 0 0,1 0-1,-1 0 1,0 0 0,1 1 0,-1-1 0,1 0-1,-1 0 1,1 0 0,0 0 0,-1 0 0,1 0-1,0-1 1,0 1 0,0 0 0,-1 0-1,1 0 1,0-1 0,0 1 0,0 0 0,0-1-1,0 1 1,1-1 23,0 2-16,53 49 172,-43-41 100,0 0 0,-1 1 0,0 0 0,-1 0 0,0 1 1,-1 1-1,0 0 0,1 3-256,-9-15 69,0 0 1,0 1-1,0 0 0,0-1 1,-1 1-1,1-1 0,-1 1 1,1 0-1,-1 0 0,1-1 1,-1 1-1,0 0 0,0 0 1,0-1-1,0 1 1,0 0-1,0 0 0,0 0 1,-1-1-1,1 1 0,-1 0 1,1-1-1,-1 1 0,0 0 1,1-1-1,-1 1 0,0-1 1,0 1-1,0-1 0,0 1 1,-1-1-1,1 0 1,0 0-1,-1 1 0,1-1 1,0 0-1,-1 0 0,1 0 1,-1-1-1,0 1 0,1 0 1,-1 0-1,0-1 0,1 1 1,-2-1-70,-86 11 677,81-11-715,-56 3-467,-25 0-5596,89-3 5978,0 0 0,1 0 0,-1-1 0,0 1 0,1 0 0,-1-1 0,0 1 1,0 0-1,0 0 0,1-1 0,-1 1 0,0 0 0,0-1 0,0 1 0,0 0 0,0-1 1,0 1-1,1 0 0,-1-1 0,0 1 0,0 0 0,0-1 0,0 1 0,0-1 0,0 1 1,0 0-1,-1-1 0,1 1 0,0 0 0,0-1 0,0 1 0,0 0 0,0-1 1,0 1-1,-1 0 0,1-1 0,0 1 0,0 0 0,-1 0 0,1-1 0,0 1 0,0 0 1,-1 0-1,1-1 0,0 1 0,-1 0 0,1 0 0,0 0 0,0 0 0,-1-1 0,1 1 1,-1 0-1,1 0 0,0 0 0,-1 0 0,1 0 0,0 0 0,-1 0 0,1 0 1,0 0-1,-1 0 0,1 0 0,0 0 0,-1 0 0,1 0 0,0 0 0,-1 1 123,25-21-3145,8-2 1169</inkml:trace>
  <inkml:trace contextRef="#ctx0" brushRef="#br0" timeOffset="-3014.785">14821 10655 768,'12'-8'5816,"-19"30"-2148,2-8-3469,-35 170 4669,13 97-2071,36-266-4631,9-32-4350,-9 7 4661,43-31-4304,-11 16 3599</inkml:trace>
  <inkml:trace contextRef="#ctx0" brushRef="#br0" timeOffset="-2319.107">16030 10735 376,'-5'19'12174,"-17"27"-9147,-5 10-3097,27-55 72,-3 2-28,1 1 0,-1 0 1,1-1-1,0 1 1,0 0-1,1 0 0,-1 1 1,1-1-1,0 0 1,0 0-1,0 1 0,0-1 1,1 1-1,0-1 1,0 0-1,0 1 0,1-1 1,-1 1-1,1-1 1,0 0-1,0 1 0,0-1 1,1 0-1,0 0 1,0 0-1,0 0 0,0 0 1,0-1-1,1 1 1,0 0-1,-1-1 0,1 0 1,1 0-1,-1 0 1,1 1 25,25 9 203,-1-1 0,2-1 0,0-2 0,0-1 0,25 3-203,-20-3 356,142 26 2288,-181-35-3429,1 0 0,-1-1 0,1 1 1,0-1-1,-1 1 0,1-1 0,0 0 1,0 0-1,0-1 0,0 1 0,1 0 0,-1-1 1,0 0-1,1 0 0,0 1 0,0-2 1,0 1-1,0 0 0,0 0 0,0-3 785,-3-18-2088</inkml:trace>
  <inkml:trace contextRef="#ctx0" brushRef="#br0" timeOffset="-2131.076">16434 10785 1180,'11'-33'4747,"-29"52"367,-4 5-3905,-104 140 4039,108-137-5085,1 0 0,1 2 0,2 0-1,1 0 1,-3 14-163,10-11-3583,6-32 3456,0 0 0,0-1 0,0 1 0,0-1 0,0 1 0,0-1 1,1 1-1,-1 0 0,0-1 0,0 1 0,0 0 0,0-1 0,1 1 0,-1-1 1,0 1-1,0 0 0,1-1 0,-1 1 0,0 0 0,0 0 0,1-1 1,-1 1-1,0 0 0,1 0 0,-1-1 0,0 1 0,1 0 0,-1 0 0,1 0 1,-1 0-1,0-1 0,1 1 0,-1 0 0,1 0 0,-1 0 0,0 0 0,1 0 1,-1 0-1,1 0 0,-1 0 0,1 0 0,-1 0 0,0 1 0,1-1 0,-1 0 1,1 0-1,-1 0 0,0 0 0,1 1 0,-1-1 0,0 0 0,1 0 1,-1 1-1,0-1 0,1 0 0,-1 0 0,0 1 0,0-1 0,1 0 0,-1 1 1,0-1-1,0 1 0,0-1 0,1 0 0,-1 1 0,0-1 0,0 1 0,0-1 1,0 1 126,17-20-2777,6-5 443</inkml:trace>
  <inkml:trace contextRef="#ctx0" brushRef="#br0" timeOffset="12313.243">12044 11350 20,'-5'2'681,"-40"22"3779,45-24-4374,-1 1 0,0-1 0,1 0 0,-1 1 1,0-1-1,1 0 0,-1 1 0,1-1 0,-1 1 0,1-1 0,-1 1 0,1 0 1,-1-1-1,1 1 0,-1-1 0,1 1 0,0 0 0,-1-1 0,1 1 0,0 0 1,0-1-1,-1 1 0,1 0 0,0 0 0,0-1 0,0 1 0,0 0 0,0 0 1,0-1-1,0 1 0,0 0 0,0-1 0,0 1 0,1 0 0,-1 0 0,0-1 1,0 1-1,1 0 0,-1-1 0,0 1 0,1 0 0,-1-1 0,1 1 0,-1-1 1,1 1-1,-1-1 0,1 1 0,-1-1 0,1 1 0,-1-1 0,1 1 0,0-1 1,-1 0-1,1 1 0,0-1 0,-1 0 0,1 0 0,0 1 0,0-1-86,104 3 3681,338 12-2619,-142-16-1034,64 17-28,-196-3 103,845 39-124,-237-30 223,-348-29-398,-9-16-188,-39-21-90,-35 36 896,-342 6-303,1 0-1,-1-1 1,1 0-1,-1 0 1,0 0-1,0 0 1,0-1-1,-1 1 1,1-1-1,-1 0 1,0 0-1,0 0 1,0-1-1,-1 1 1,0-1-1,1 1 1,-2-1-1,1 0 1,0 0-1,-1 0 1,0 0 0,0 0-1,-1 0 1,1 0-1,-1 0 1,0 0-1,-1-4-118,2 2 45,37-581-303,-28 270 750,-10 306-439,0 9-27,1 0-1,-1 0 0,1 0 1,-1 0-1,0 0 0,0 0 0,-1 0 1,1 0-1,0 0 0,-1-1 1,0 1-1,0 1 0,0-1 0,0 0 1,0 0-1,-1 0 0,1 1 1,-1-1-1,0 0 0,1 1 0,-1-1 1,0 1-1,-1 0 0,1 0 1,0 0-1,-1 0 0,1 0 0,-1 1 1,1-1-1,-1 0 0,0 1 1,0 0-1,0 0 0,-1 0-25,-56-8 19,0 3-1,0 3 1,-1 2 0,0 4-19,21-3-6,-875 35 44,135-22-130,-130 37-314,506-22 302,-649 14 784,978-41-691,7-2-32,0 2-1,0 4 1,0 3-1,0 2 1,-25 10 43,89-19-5,1-1 0,-1 1 0,1 0 0,-1 1 0,1-1 0,0 1 0,0-1 1,-1 1-1,1 0 0,0 0 0,0 0 0,1 0 0,-1 1 0,0-1 0,1 1 0,0 0 1,-1 0-1,1 0 0,0 0 0,0 0 0,1 0 0,-1 0 0,1 1 0,0-1 0,-1 0 0,1 1 1,1-1-1,-1 1 0,1 0 0,-1-1 0,1 1 0,0-1 0,0 1 0,0 0 0,1 2 5,64 300 514,0 57 132,-63-360-635,1 0-1,-1 0 0,1-1 1,0 1-1,-1 0 0,1-1 1,0 0-1,1 0 0,-1 0 1,0 0-1,1 0 0,-1-1 1,1 0-1,-1 1 0,1-1 0,-1 0 1,1-1-1,0 1 0,0-1 1,-1 1-1,1-1 0,0 0 1,0-1-1,-1 1 0,1-1 1,0 1-1,2-2-10,16 2 37,94 1 224,13 0-2701,-80-2-8901,-14-10 7687,10-7 1234</inkml:trace>
  <inkml:trace contextRef="#ctx0" brushRef="#br0" timeOffset="14219.256">17068 10349 512,'-70'-6'10044,"454"28"-7607,83-5-2157,-466-18-270,-1 1 0,1 0-1,0-1 1,0 1-1,0-1 1,0 1 0,-1 0-1,1 0 1,0 0 0,0-1-1,0 1 1,0 0 0,0 0-1,0 0 1,0 0 0,-1 1-1,1-1 1,0 0 0,0 0-1,0 0 1,0 1 0,0-1-1,-1 0 1,1 1 0,0-1-1,0 1 1,-1-1 0,1 1-1,0-1 1,0 1-1,-1 0 1,1-1 0,-1 1-1,1 0 1,-1-1 0,1 1-1,-1 0 1,1 0 0,-1-1-1,1 1 1,-1 0 0,0 0-1,0 0 1,1 0 0,-1 0-1,0-1 1,0 1 0,0 0-1,0 0 1,0 0 0,0 0-1,0 0 1,0 0-1,-1 0 1,1-1 0,0 1-1,0 0 1,-1 0 0,1 0-1,0 0 1,-1-1 0,1 1-1,-1 0 1,1 0 0,-1-1-1,0 1 1,1 0 0,-1-1-1,0 1-9,-26 79 427,3 1-1,4 1 0,3 1 1,4 1-1,2 25-426,-39 214 1404,25-224-996,23-97-390,0-1 1,0 1-1,-1-1 1,1 0-1,0 0 1,-1 0-1,1 0 1,-1 0-1,1 0 1,-1-1-1,1 1 0,-1-1 1,1 0-1,-1 0 1,0 0-1,1 0 1,-1 0-1,1-1 1,-1 1-1,1-1 1,-1 1-1,1-1 1,-1 0-19,-4 0 1,-444-23 37,447 23-11,1-1 1,-1 1-1,0-1 0,1 0 1,0 0-1,-1-1 1,1 1-1,0-1 0,0 1 1,1-1-1,-1 0 0,0 0 1,1 0-1,0-1 1,0 1-1,0 0 0,0-1 1,0 0-1,1 1 0,-1-1 1,1 0-1,0 0 0,0 1 1,1-1-1,-1 0 1,1 0-1,0 0 0,0 0 1,0 0-1,0 0 0,1 0 1,-1 0-1,1 0 1,0 0-1,0 1 0,1-1 1,0-1-28,-1-22 106,0 0-89,0-34 9,3 1 0,2 1 0,12-53-26,76-385-179,-74 284-201,-32 225-5987,-14-1 1265,-20-8-307,20-7 3469</inkml:trace>
  <inkml:trace contextRef="#ctx0" brushRef="#br0" timeOffset="16749.985">18207 10265 608,'-25'64'4728,"-56"198"-566,55-120-3043,7 0-1,6 2 1,6 7-1119,-3 14 1357,8-118-802,12-68-5654,9-77-2310,-8 48 5447</inkml:trace>
  <inkml:trace contextRef="#ctx0" brushRef="#br0" timeOffset="18709.509">18085 10297 204,'-44'-32'4143,"45"31"-4068,-1 0 0,1 0 0,0 0 0,-1 0 0,1 0 0,0 0 0,0 0 0,0 0 0,0 0 0,0 0 0,0 0 0,0 0 0,1 1 0,-1-1 0,0 0-1,0 1 1,0-1 0,1 1 0,-1 0 0,0-1 0,1 1 0,-1 0 0,0 0 0,1-1 0,-1 1 0,0 0 0,1 1 0,-1-1 0,0 0 0,1 0-75,396 16 1661,262-15-142,129 7-778,-612-1-608,-175-7-108,0 0 1,0 1-1,0-1 0,0 0 1,0 1-1,1-1 1,-2 1-1,1-1 1,0 1-1,0 0 0,0 0 1,0 0-1,0 0 1,-1 0-1,1 0 1,0 1-1,-1-1 0,1 0 1,-1 1-1,1 0 1,-1-1-1,0 1 1,0 0-1,0-1 0,0 1 1,0 0-1,0 0 1,0 0-1,-1 0 1,1 0-1,0 0 0,-1 0 1,0 0-1,0 0 1,1 0-1,-1 0 1,0 0-1,-1 0 1,1 0-1,0 0 0,-1 0 1,1 1-1,-1-2 1,1 1-1,-1 0 1,0 0-1,0 0 0,0 1-25,-89 300 1820,56-192-1211,5 1 0,6 1 0,-1 40-609,7-12 313,15-139-310,0 1-1,0-1 1,-1 0-1,1 0 1,-1 0-1,1 0 1,-1 0-1,0-1 1,0 1-1,0-1 1,1 0-1,-1 0 1,-1 0-1,1 0 1,0 0-1,0-1 1,0 1-1,0-1 1,0 0-1,-1 0 1,1 0-1,0-1 1,0 1-1,0-1 1,0 1-1,0-1 1,0 0-1,0 0 1,0 0-1,-1-1-2,-13-1-117,-399-21-76,78 4 1081,9 29 383,-33 64 741,98-35-519,258-40-3584,4-12-14858,4 7 17232,5-4-2417</inkml:trace>
  <inkml:trace contextRef="#ctx0" brushRef="#br0" timeOffset="58478.292">12411 10104 252,'-23'-3'6729,"5"27"-4486,0 39-1065,18-59-1157,0-1 1,1 0-1,-1 1 0,0-1 0,1 0 0,0 0 1,0 1-1,0-1 0,0 0 0,0 0 0,1 0 1,-1 0-1,1 0 0,0 0 0,0-1 0,0 1 1,0-1-1,0 1 0,1-1 0,-1 0 0,1 1 1,0-2-1,-1 1 0,1 0 0,0 0 0,0-1 1,0 1-1,0-1 0,0 0 0,1 0 0,-1 0 1,0-1-1,0 1 0,1-1 0,-1 0 0,0 1 1,1-2-1,-1 1 0,0 0 0,1-1 0,-1 1 1,0-1-1,1 0 0,0 0-21,0 0 23,-1 1 0,1-1 0,0 0 0,0 0 0,0 0 0,-1-1 0,1 1 0,-1-1 0,1 0 0,-1 0 0,1 0 0,-1 0 0,0 0 0,0-1 0,0 0 0,-1 0 0,1 1 0,0-1 0,-1-1 0,0 1 0,0 0 0,0-1 0,0 1 0,0-1 0,-1 1 0,0-1 0,0 0 0,0 0 0,0 1 0,0-1 0,-1 0 0,1 0 0,-1 0 0,0 0 0,-1 0 0,1 0 0,0 0 0,-1 0 0,0 1 0,0-1 0,0 0 0,-1 0 0,-1-2-23,-1 2-4,0 0 0,0 0 1,-1 0-1,0 1 0,1-1 0,-2 1 1,1 0-1,0 1 0,0 0 0,-1-1 1,1 1-1,-1 1 0,0-1 0,1 1 1,-1 0-1,0 1 0,0-1 0,0 1 1,0 0-1,1 1 0,-2-1 4,7 0-132,1 0-1,-1 0 1,0 1-1,1-1 1,-1 0 0,0 0-1,1 0 1,-1 0-1,0 0 1,1 0 0,-1 1-1,0-1 1,0 0-1,1 0 1,-1 0-1,0 1 1,1-1 0,-1 0-1,0 1 1,0-1-1,0 0 1,1 0 0,-1 1-1,0-1 1,0 0-1,0 1 1,0-1-1,0 0 1,1 1 0,-1-1-1,0 0 1,0 1-1,0-1 1,0 1 0,0-1-1,0 0 1,0 1-1,0-1 1,0 0-1,0 1 1,-1-1 0,1 0-1,0 1 1,0-1-1,0 0 1,0 1 0,0-1-1,-1 0 1,1 1-1,0-1 1,0 0-1,-1 0 1,1 1 0,0-1-1,0 0 1,-1 0 132,21-1-2112,8-6 238</inkml:trace>
  <inkml:trace contextRef="#ctx0" brushRef="#br0" timeOffset="59059.034">13747 9964 608,'-9'-12'6511,"0"28"-4089,-2 30-1228,11-45-1107,-25 240 2294,25-240-2452,0-1 1,0 0-1,0 1 1,0-1 0,0 1-1,-1-1 1,1 0 0,0 1-1,0-1 1,1 1 0,-1-1-1,0 0 1,0 1-1,0-1 1,0 1 0,0-1-1,0 0 1,0 1 0,1-1-1,-1 1 1,0-1 0,0 0-1,1 1 1,-1-1-1,0 0 1,0 0 0,1 1-1,-1-1 1,0 0 0,1 0-1,-1 1 1,0-1 0,1 0-1,-1 0 1,0 0-1,1 1 1,-1-1 0,1 0-1,-1 0 1,0 0 0,1 0-1,-1 0 1,1 0 0,-1 0-1,0 0 1,1 0-1,-1 0 1,1 0 0,-1 0-1,0 0 1,1 0 0,-1-1-1,1 1 1,-1 0 0,0 0-1,1 0 1,-1-1-1,0 1 1,1 0 0,-1 0-1,0-1 1,1 1 0,-1 0-1,0 0 1,0-1 0,1 1-1,-1-1 71,27-24-3796,-22 20 3162,20-20-1452,6-2 314</inkml:trace>
  <inkml:trace contextRef="#ctx0" brushRef="#br0" timeOffset="59709.134">14830 9831 1164,'-15'-18'7092,"32"19"-5022,-11 2-2020,0-1-1,-1 1 0,1 1 1,-1-1-1,0 1 1,0 0-1,0 0 0,-1 1 1,1-1-1,-1 1 1,0 0-1,0 0 0,-1 0 1,0 1-1,0-1 1,0 1-1,0 0 0,-1 0 1,0 0-1,0 0 1,-1 0-1,1 4-49,-4-5 48,0-1 0,-1 0 0,1 0 0,-1 0-1,0 0 1,0 0 0,-1-1 0,1 1 0,-1-1 0,0 0 0,0 0-1,0 0 1,0-1 0,0 1 0,0-1 0,-1 0 0,1 0 0,-1 0 0,0-1-1,-1 1-47,-2 1 6,5-2-3,1-1-3,0 0 1,0 0-1,1 1 0,-1-1 1,0 0-1,0 1 1,0-1-1,1 1 0,-1 0 1,0 0-1,1 0 1,-1-1-1,1 1 0,-1 1 1,1-1-1,-1 0 1,1 0-1,0 0 0,-1 1 1,1-1-1,0 1 1,0-1-1,0 1 0,0-1 1,0 1-1,1 0 1,-1-1-1,0 1 0,1 0 1,-1 0-1,1-1 1,0 1-1,-1 0 0,1 0 1,0 0-1,0 0 1,0-1-1,1 1 0,-1 0 1,0 0-1,1 1 0,9 7 3,0-1-1,1-1 1,0 0-1,0 0 0,1-1 1,0-1-1,0 0 1,1-1-1,-1 0 1,1 0-1,0-2 1,1 1-1,0-2-2,13 2-723,18-33-8820,-30 12 7826</inkml:trace>
  <inkml:trace contextRef="#ctx0" brushRef="#br0" timeOffset="60280.022">16017 9790 1064,'44'-12'6432,"-38"12"-6191,-1 1-1,1 0 0,-1 0 0,1 1 1,-1-1-1,1 1 0,-1 1 0,0-1 1,0 1-1,0 0 0,0 0 0,0 0 1,-1 0-1,1 1 0,-1 0 0,0 0 1,0 0-1,-1 1 0,4 3-240,-7-4 88,0 0 1,1 0-1,-1 0 1,-1 0-1,1 0 0,-1 0 1,1 0-1,-1-1 1,0 1-1,0 0 0,-1 0 1,1-1-1,-1 1 0,0-1 1,0 1-1,0-1 1,0 0-1,-1 0 0,1 0 1,-1 0-1,0 0 1,0-1-1,0 1 0,0-1 1,0 1-1,0-1 0,-1 0 1,-1 0-89,-10 11-279,28 35-526,-8-37 950,-2-6 88,0 0 1,-1 1 0,1-1 0,-1 1 0,0 0-1,-1 0 1,1 0 0,-1 0 0,0 0 0,-1 0 0,1 0-1,-1 0 1,0 0 0,-1 0 0,0 0 0,-1 6-234,-1-10-41,0 0 0,-1 0-1,1 0 1,-1 0 0,1 0 0,-1 0 0,0-1 0,0 0 0,0 0 0,0 0 0,0 0 0,1-1 0,-1 1 0,-1-1 0,1 0 0,0 0 0,0-1 0,0 1 0,1-1 0,-2 0 41,-9 0-1302,6 1 382,1 0-1,-1 0 1,1-1 0,-1 0 0,1 0 0,-1-1 0,1 0 0,0-1 0,0 1-1,0-1 1,0-1 0,0 1 0,-1-2 920,-6-11-2457</inkml:trace>
  <inkml:trace contextRef="#ctx0" brushRef="#br0" timeOffset="62194.402">16100 8073 844,'-4'75'6255,"-9"25"-3107,5-92-2854,10-23-609,70-94-783,-72 108 1116,1 0 0,0 0 0,-1 0 1,1 0-1,0 0 0,0 0 1,-1 0-1,1 0 0,0 1 1,0-1-1,0 0 0,0 0 1,0 1-1,0-1 0,0 1 1,0-1-1,1 1 0,-1-1 1,0 1-1,0 0 0,0 0 1,0-1-1,1 1 0,-1 0 0,0 0 1,0 0-1,0 0 0,1 0 1,-1 0-1,0 1 0,0-1 1,0 0-1,0 1 0,1-1 1,-1 1-1,0-1 0,0 1 1,0-1-1,0 1 0,0 0 1,0-1-1,0 1 0,0 0 1,-1 0-1,1 0 0,0 0 0,0 0 1,-1 0-1,1 0 0,0 0 1,-1 0-1,1 0 0,-1 0 1,0 0-1,1 0 0,-1 1-18,17 68 2231,-16-17-224,25-60-2180,131-109-2202,-155 115 2395,0 0 0,0 0 0,1 1 0,-1-1-1,0 0 1,1 1 0,-1 0 0,0-1 0,1 1 0,-1 0 0,1 0-1,-1 0 1,0 1 0,1-1 0,-1 0 0,0 1 0,1 0 0,-1-1-1,0 1 1,0 0 0,0 0 0,1 0 0,-1 1 0,0-1 0,-1 0-1,1 1 1,0 0 0,0-1 0,0 1 0,-1 0 0,1 0 0,-1-1-1,0 1 1,1 1 0,-1-1 0,0 0 0,0 0 0,0 0 0,-1 0-1,1 1 1,0-1 0,-1 0 0,0 1 0,1-1 0,-1 1 0,0-1-1,0 0 1,0 1 0,-1-1 0,1 0 0,0 1 0,-1-1 0,0 0-1,1 1 1,-1-1 0,-1 2-20,-4 18-1310,-1 18-5581,10-39 4799,4-5 254</inkml:trace>
  <inkml:trace contextRef="#ctx0" brushRef="#br0" timeOffset="62381.852">16614 8039 860,'3'0'1192,"2"1"108,2 2-296,3 3-252,1 0-339,1 3-538,-2 0-595,0 1-328,-4 1-172,-1-2-48</inkml:trace>
  <inkml:trace contextRef="#ctx0" brushRef="#br0" timeOffset="62567.148">16702 8195 40,'1'10'1212,"-1"0"216,4 1 136,-3-1-287,2 1-221,1-1-312,-3 0-464,1 1-552,-2 2-676,-2-1-361,2-2-195,2-2-72,3-7 128</inkml:trace>
  <inkml:trace contextRef="#ctx0" brushRef="#br0" timeOffset="63058.474">17153 7830 564,'-1'7'4083,"0"15"-2662,1-15-823,-38 328 2036,34-237-2554,-6-112-64,9 13-17,-40-74 333,39 73-248,1 0 0,0 0 1,-1 0-1,1 0 1,-1 0-1,0 0 0,0 1 1,1-1-1,-1 0 0,0 1 1,0 0-1,-1-1 1,1 1-1,0 0 0,0 0 1,-1 0-1,1 0 0,0 1 1,-1-1-1,1 1 0,-1-1 1,1 1-1,-1 0 1,1 0-1,-1 0 0,1 0 1,-1 0-1,1 1 0,0-1 1,-1 1-1,1-1 0,-1 1-84,1 0 53,1 0-1,-1 0 0,1 0 0,-1 0 1,1 0-1,0 0 0,-1 0 0,1 1 1,0-1-1,0 0 0,0 1 0,0-1 1,0 1-1,0-1 0,0 1 0,1-1 1,-1 1-1,1 0 0,-1-1 0,1 1 1,-1 0-1,1 0 0,0-1 0,0 1 1,0 0-1,0 0 0,0-1 0,0 1 1,0 0-1,1 0 0,-1-1 0,0 1 1,1 0-1,0-1 0,-1 1 0,1-1 1,0 1-1,0-1 0,0 1 0,0-1 1,0 1-1,0-1-52,53 56 219,11-34-1918,-56-21 1028,1-2 1,-1 1-1,0-1 1,0-1 0,0 1-1,0-2 1,0 1-1,0-1 1,0-1 0,0 1-1,-1-2 1,1 1-1,-1-1 1,0 0 0,0-1-1,5-4 671,13-11-1738</inkml:trace>
  <inkml:trace contextRef="#ctx0" brushRef="#br0" timeOffset="63229.204">17398 8090 1020,'0'3'1364,"3"2"180,2 1-200,6 1-179,4-1-209,5 0-248,1 0-228,1-2-216,-1 1-304,-1-2-392,-2-2-500,-7 2-440,-4-3-225,-7 0-75,0 0 108</inkml:trace>
  <inkml:trace contextRef="#ctx0" brushRef="#br0" timeOffset="63418.358">17387 8213 996,'-7'11'1396,"7"1"200,9-1-188,4-3-179,6 1-249,4-1-276,2-2-348,1-2-476,-1 2-652,0-3-520,-4-2-269,2-4-147,0-2 32,7-6 240</inkml:trace>
  <inkml:trace contextRef="#ctx0" brushRef="#br0" timeOffset="63865.782">17996 7673 940,'-6'2'531,"0"1"0,0 0 0,1 1 0,-1-1 0,1 1 0,-1 0 0,1 1 0,0-1 0,1 1 0,-1 0 0,1 0 0,-2 3-531,-2 3 264,1 0-1,1 0 0,0 0 0,0 1 0,1 0 0,1 0 1,0 0-1,0 1 0,0 10-263,3-21 15,0 1 0,0-1 0,0 1-1,1-1 1,-1 1 0,1-1 0,0 1 0,0 0 0,0-1 0,0 1 0,0-1 0,0 1 0,1 0-1,0-1 1,-1 1 0,1-1 0,0 1 0,0-1 0,0 0 0,0 1 0,1-1 0,-1 0 0,1 0-1,-1 0 1,1 0 0,0 0 0,0 0 0,0 0 0,0 0 0,0-1 0,0 1 0,0-1 0,0 0-1,1 1 1,-1-1 0,0 0 0,1 0 0,-1-1 0,1 1 0,0 0 0,-1-1 0,1 0-1,-1 1 1,1-1 0,0 0 0,-1-1 0,1 1 0,-1 0 0,1-1 0,0 1 0,-1-1 0,1 0-1,-1 0 1,0 0 0,3-1-15,1-3 237,0-1 0,0 0 0,-1 0 0,0-1 0,0 1 0,-1-1 0,0 0 0,0 0-1,0-1 1,-1 1 0,0-1 0,0 0 0,-1 1 0,0-1 0,-1 0 0,0-1 0,0 1 0,0 0-1,-1 0 1,0 0 0,-1 0 0,0 0 0,0-1 0,-1 1 0,-2-7-237,-30-18-315,5 32-4730,37 18-2721,5-13 5661</inkml:trace>
  <inkml:trace contextRef="#ctx0" brushRef="#br0" timeOffset="64068.774">18164 7742 1124,'7'2'1416,"1"-1"200,3 1-155,6-1-165,1 2-192,5 0-228,3 2-212,2 0-188,2 1-132,-2 0-200,-2-1-272,-3-2-356,-5 0-488,-3-2-536,-5-4-292,-5-3-85,-2-6 97,-3-2 264</inkml:trace>
  <inkml:trace contextRef="#ctx0" brushRef="#br0" timeOffset="64286.515">18347 7586 912,'-3'1'335,"0"0"-1,1 0 1,-1 1-1,0-1 1,1 1-1,0-1 1,-1 1-1,1 0 1,0 0-1,0 0 1,0 0-1,0 0 1,0 1-1,0-1 1,1 0-1,-1 1 1,1 0-1,-1-1 1,1 1-1,0 1-334,-11 62 3039,8-27-2440,-4-2-546,-5 71-5500,26-86 1679,0-21 2170</inkml:trace>
  <inkml:trace contextRef="#ctx0" brushRef="#br0" timeOffset="64756.414">18546 7639 764,'4'-3'300,"-1"-1"0,1 1 0,0 0 1,0 0-1,1 0 0,-1 1 0,1-1 0,-1 1 0,1 0 0,0 0 0,0 1 0,-1 0 0,1 0 1,0 0-1,0 0 0,1 1 0,-1-1 0,0 1 0,0 1 0,0-1 0,0 1 0,0 0 1,0 0-1,0 0 0,0 1 0,-1-1 0,1 1 0,0 1 0,-1-1 0,1 0 0,-1 1 1,0 0-1,2 2-300,-5-2 32,1 1 1,-1 0 0,0 0 0,0 0 0,-1 0-1,1 0 1,-1 0 0,0 0 0,0 0 0,0 0 0,-1 0-1,1 0 1,-1 0 0,0 0 0,0 0 0,0 0-1,-1 0 1,1-1 0,-1 1 0,0-1 0,0 1-1,0-1 1,-1 1 0,1-1 0,-1 0 0,-2 2-33,-8 15-669,13-18 567,0 0 0,0 0 0,0 0 0,1 0 1,-1 0-1,0 0 0,1-1 0,0 1 0,-1 0 1,1 0-1,0-1 0,0 1 0,0 0 1,0-1-1,0 1 0,0-1 0,0 1 0,1-1 1,-1 0-1,0 1 0,1-1 0,-1 0 0,1 0 1,0 0-1,0 0 102,14 15 180,-14-13-76,0 0 0,-1-1-1,1 1 1,-1 0 0,1 0 0,-1 0 0,0 0 0,0 0 0,0 0 0,-1 1 0,1-1 0,-1 0 0,0 0-1,0 1 1,0-1 0,0 0 0,0 0 0,-1 0 0,1 1 0,-1-1 0,0 0 0,0 0 0,0 0-1,0 0 1,-1 0 0,1 0 0,-1 0 0,0-1 0,0 1 0,0 0 0,0-1 0,0 0 0,-1 1-1,1-1 1,-1 0 0,1 0 0,-2 0-104,-111 59-2609,26-30-3797,62-25 4406</inkml:trace>
  <inkml:trace contextRef="#ctx0" brushRef="#br0" timeOffset="64966.734">17885 8194 1148,'1'6'1352,"14"0"156,11 0-260,12 3-183,12 0-193,5 1-244,6 2-136,5 0-72,-2 1-60,0-2-132,-5-1-228,-4-1-272,-11-2-548,-6-2-564,-10-4-301,-10-1-87,-8-4 108,-9-1 200</inkml:trace>
  <inkml:trace contextRef="#ctx0" brushRef="#br0" timeOffset="65284.189">18376 8334 8,'-1'2'205,"1"-1"1,-1 1-1,1 0 1,-1 0-1,1 0 1,0 0-1,0 0 1,0 0-1,0 0 1,0 0-1,1-1 1,-1 1-1,0 0 0,1 0 1,-1 0-1,1 0 1,0-1-1,0 1 1,0 0-1,-1-1 1,2 1-1,-1 0 1,0-1-1,0 1 1,0-1-1,1 0 1,-1 1-1,2 0-205,-2-1 87,1 0 0,-1 1 1,1-1-1,-1 1 0,0-1 0,1 1 0,-1-1 0,0 1 1,0 0-1,0 0 0,0-1 0,-1 1 0,1 0 0,0 0 1,-1 0-1,1 0 0,-1 0 0,0 0 0,0 0 0,1 0 1,-1 0-1,-1 0 0,1 0 0,0 0 0,0 0 0,-1 0 1,1 0-1,-1 0 0,0 0 0,0 1-87,0-3 28,0 1 0,0 0 0,0 0 0,-1 0 0,1 0 0,1 1 0,-1-1 0,0 0 0,0 0 0,0 1 0,1-1 0,-1 0 0,0 1-1,1-1 1,-1 0 0,1 1 0,0-1 0,-1 1 0,1-1 0,0 1 0,0-1 0,0 1 0,0-1 0,0 1 0,0-1 0,1 0 0,-1 1 0,0-1 0,1 1 0,-1-1 0,1 1 0,0-1 0,-1 0 0,1 0 0,0 1-1,0-1 1,0 0 0,0 0 0,0 0 0,0 0 0,0 0 0,0 0 0,0 0 0,0 0 0,0 0 0,1 0 0,-1-1 0,0 1 0,1-1 0,-1 1 0,1-1 0,-1 1 0,0-1 0,1 0 0,-1 1 0,2-1-28,78 6 201,-59-8-1404,1-1 1,-1-1 0,1-1 0,-1-1-1,-1-1 1,1 0 0,9-7 1202,13-6-1579</inkml:trace>
  <inkml:trace contextRef="#ctx0" brushRef="#br0" timeOffset="65475.817">19050 8144 128,'3'0'1324,"6"-2"276,4 2 188,2 2-211,6 1-253,0 0-264,2 0-320,0 1-288,-1-1-332,-3 1-404,-2-1-480,-6 2-620,-4-2-336,-4-2-137,-3-1 45,-5-1 228</inkml:trace>
  <inkml:trace contextRef="#ctx0" brushRef="#br0" timeOffset="65683.596">19009 8265 564,'-9'13'1316,"8"-2"172,7-1-52,11-3-279,4 1-289,5-4-448,2 1-572,0-4-720,0 1-389,-1-4-207,-1-2-56,2-4 104</inkml:trace>
  <inkml:trace contextRef="#ctx0" brushRef="#br0" timeOffset="65888.804">19594 8043 832,'-2'-3'1616,"2"2"272,2 1 221,-1 4-333,3 5-292,-4 7-312,-4 8-288,-1 5-324,-3 10-408,-3 8-572,-4 8-748,-2 9-636,-1 5-344,4 4-121,0-1 105,6 1 352</inkml:trace>
  <inkml:trace contextRef="#ctx0" brushRef="#br0" timeOffset="67557.507">12543 11327 528,'-1'9'390,"-1"-1"0,1 0 0,-1 1 0,-1-1 0,0 0 0,0 0 0,0 0 0,-1 0 0,0-1 0,0 0 0,-1 0 0,0 0-1,-1 0 1,1-1 0,-1 1 0,0-2 0,-1 1 0,0-1 0,1 0 0,-2 0 0,1 0 0,0-1 0,-1 0 0,0-1 0,0 0-390,-12 5 242,0-2 0,0 0 0,-1-2-1,1 0 1,-1-1 0,0-1 0,0-1 0,0-1 0,0-1 0,0 0 0,0-2 0,1 0-1,-1-2 1,1 0 0,0-1 0,0-1 0,1-1 0,0-1 0,0-1 0,1 0-1,0-1 1,1-1 0,0-1 0,-1-2-242,2 2-19,1-1 0,0-1 0,2 0 1,-1-1-1,2 0 0,0-1 0,1-1 0,0 0 0,2 0 0,0-1 0,1 0 0,1 0 1,1-1-1,1 0 0,0 0 0,2-1 0,0 1 0,1-1 0,2 0 0,0 1 0,2-16 19,3 11 20,1 0 0,1 1 0,1 0 0,1 1 0,2 0 0,0 0 0,1 1 0,1 0 0,1 1-1,1 1 1,1 0 0,1 1 0,0 1 0,1 1 0,1 0 0,1 1 0,1 1 0,0 1-1,19-9-19,-14 10-47,0 2 0,0 1 0,0 1 0,2 1 0,-1 1 0,1 2 0,-1 0 0,1 2 0,1 1 0,-1 2 0,0 0-1,0 2 1,0 1 0,0 2 0,0 0 0,-1 2 0,0 1 0,0 1 0,-1 1 0,0 1 0,-1 2 0,0 0 0,-1 2-1,-1 1 1,0 0 0,-1 2 0,-1 1 0,0 0 0,7 11 47,-16-14 20,0 1 0,-2 0 0,0 0-1,0 1 1,-2 0 0,0 0 0,-1 1 0,-1 0 0,-1 1-1,-1-1 1,0 1 0,-2 0 0,0 0 0,-1 0 0,-1 8-20,-3 12 128,0 0 1,-3-1-1,-1 1 1,-2-1-1,-2-1 1,-1 0-1,-7 10-128,13-29 67,-1-1 0,0 0 0,-2 0 0,0-1 0,-1 0 0,0 0 0,-2-1 0,0-1-1,0 0 1,-2 0 0,0-1 0,0-1 0,-1-1 0,-1 0 0,0 0 0,-1-2-1,0 0 1,0-1 0,-1-1 0,0-1 0,-1 0 0,-17 4-67,-77-14-105,76-23-3802,36 24 3510,0 0-1,0-1 0,1 1 1,-1-1-1,1 1 0,0 0 1,0-1-1,-1 1 0,2-1 1,-1 1-1,0-1 0,0 1 1,1-1-1,0 1 0,-1 0 1,1-1-1,0 1 0,0 0 1,0-1-1,0 1 0,1 0 1,-1 0-1,1 0 0,-1 0 1,1 0-1,-1 1 0,2-2 398,17-21-2110</inkml:trace>
  <inkml:trace contextRef="#ctx0" brushRef="#br0" timeOffset="68578.455">14191 11577 424,'-26'11'5755,"-8"3"-3087,-8-8-1882,-1-1 0,1-3 0,-1-2 0,1-1 0,-1-2 0,-16-5-786,27 6 153,1-2 0,-1-1 0,1-1 0,0-2 0,0-1 0,1-1 0,0-2 0,1-1 0,0-1 0,1-2 0,1 0 0,1-2 0,0-1 0,1-1 0,1-1 0,-12-15-153,23 21-4,1-2 0,0 0-1,2 0 1,0-1 0,0 0 0,2-1 0,0 0 0,1 0 0,1-1 0,1 1 0,1-1-1,0-1 1,2 1 0,0 0 0,2-1 0,0 1 0,1-1 0,1 1 0,1-1-1,0 1 1,2 0 0,0 1 0,3-4 4,0 1 19,2 0 0,0 1 0,2 0 0,0 0 0,2 1 0,0 1 0,1 0 0,0 1-1,2 0 1,0 2 0,1 0 0,1 1 0,0 1 0,1 0 0,0 2 0,1 0 0,1 2 0,0 0 0,0 1 0,1 1 0,0 2 0,0 0-1,21-2-18,-26 4-11,1 2-1,-1 0 1,0 1-1,1 0 1,-1 2-1,1 0 0,-1 1 1,0 1-1,0 1 1,0 0-1,0 2 1,0 0-1,-1 0 0,0 2 1,-1 0-1,0 1 1,0 1-1,-1 0 1,0 1-1,0 1 0,-2 0 1,1 1-1,-2 0 1,1 1-1,0 3 12,13 32-39,-2 2-1,-2 0 1,-2 2-1,11 47 40,-23-69 63,0 0 0,-2 1 0,-1 0 0,-2 1 0,-1-1 1,-2 1-1,-1-1 0,-1 0 0,-2 1 0,-2 7-63,2-21 74,-1 0 0,-1-1 0,0 1 1,-1-1-1,-1-1 0,-1 0 0,-1 0 0,0 0 1,-1-1-1,0-1 0,-2 0 0,1-1 0,-2 0 1,0-1-1,-1 0 0,0-1 0,-15 8-74,17-12 174,0 0-1,-1-1 1,0-1-1,-1 0 0,1-1 1,-1-1-1,0 0 1,0-1-1,-4 0-173,-55-11-657,11-40-5285,62 47 5622,0-1 0,0 1 0,0-1-1,1 1 1,-1-1 0,0 1 0,1-1 0,-1 1 0,1-1 0,-1 1 0,1-1 0,-1 0 0,1 1-1,0-1 1,0 0 0,0 1 0,0-1 0,0 0 0,1 1 0,-1-1 0,0 0 0,1 1 0,-1-1-1,1 1 1,0-1 0,-1 1 0,1-1 0,0 1 320,14-21-2491</inkml:trace>
  <inkml:trace contextRef="#ctx0" brushRef="#br0" timeOffset="69711.205">16092 11295 396,'-2'5'569,"0"1"-1,-1-1 1,0 1-1,0-1 1,0 0-1,-1 0 1,0 0-1,0-1 1,0 1-1,0-1 1,-1 0-1,1 0 1,-1-1-1,0 1 1,0-1 0,-1 0-1,-1 0-568,0 0 246,0 0-1,-1-1 1,0 0 0,0 0-1,1-1 1,-1 0-1,0 0 1,0-1 0,0 0-1,0-1 1,0 1 0,0-2-1,0 1 1,0-1 0,1 0-1,-1-1 1,1 1-1,-1-2 1,-4-2-246,-5-3 307,1-1 0,0-1 1,0-1-1,1 0 0,1-1 0,0 0 1,0-1-1,2-1 0,0 0 0,0-1 0,2 0 1,0 0-1,-3-7-307,1-4 31,2 0 0,0-1 1,2 0-1,1 0 0,1-1 0,1 0 1,2 0-1,1 0 0,1 0 1,2 0-1,1 0 0,1 0 0,2-6-31,-2 8 17,2 0-1,0 1 0,2 0 0,1 0 0,1 1 1,1 0-1,1 1 0,2 0 0,0 0 1,1 2-1,2 0 0,0 0 0,1 1 0,1 1 1,1 1-1,7-4-16,-10 8 15,1 2 1,0 0-1,1 1 1,0 1-1,1 0 1,0 1-1,1 2 1,0 0-1,0 1 1,1 1-1,0 0 1,0 2-1,0 1 1,0 0-1,1 2 1,-1 0-1,1 1 1,-1 2-1,10 1-15,-3 2 4,0 2-1,-1 0 1,1 2-1,-2 1 1,1 1-1,-1 1 1,-1 2-1,0 0 1,-1 2-1,5 5-3,-17-12-10,0 2 0,0 0-1,0 0 1,-2 1 0,1 0-1,-2 1 1,0 0 0,0 0-1,-1 1 1,-1 0 0,0 1-1,-1 0 1,0 0-1,-2 0 1,1 1 0,-2-1-1,0 1 1,0 14 10,-3 25-80,-3 0 0,-3 0 1,-1 0-1,-3-1 0,-11 31 80,17-66 44,0 0 0,-1 0 0,-1-1-1,-1 0 1,0 0 0,-2 0 0,0-1 0,0 0 0,-2 0 0,0-1 0,-1-1 0,-1 0 0,0-1 0,-1 0 0,0-1 0,-1-1 0,-9 6-45,-20 6 64,-2-2 0,0-2 0,-1-3-1,0-1 1,-32 5-63,-1-22-2380,77 0 1958,1-1 0,-1 1 1,1 0-1,-1-1 1,1 1-1,0-1 0,-1 0 1,1 1-1,0-1 0,0 0 1,1 0-1,-1-1 0,0 1 1,1 0-1,-1-1 1,1 1-1,-1-1 0,1 1 1,0-1-1,0 1 0,1-1 1,-1 0-1,0 0 0,1 1 1,0-1-1,-1 0 1,1 0-1,0 0 422,3-28-2974,7-6 602</inkml:trace>
  <inkml:trace contextRef="#ctx0" brushRef="#br0" timeOffset="85873">13867 11782 108,'18'-18'10340,"-19"31"-10117,1-1 0,0 0 1,1 0-1,0 1 0,1-1 0,0 0 0,1 0 0,1-1 0,0 1 0,0-1 0,1 1 1,1-1-1,0-1 0,0 1 0,1-1 0,1 1-223,-4-7 34,0 0-1,1 0 1,0 0 0,-1 0 0,1-1-1,1 1 1,-1-1 0,0-1 0,1 1-1,0-1 1,-1 0 0,1 0 0,0 0-1,0-1 1,0 0 0,0 0 0,0-1-1,0 0 1,0 0 0,0 0 0,0-1-1,1 1 1,-1-2-34,136-43-59,-101 23-73,-2-2-1,-1-1 1,-1-2 0,-1-2 0,-1-1 0,-2-1 0,-1-2 0,3-7 132,48-73 75,-138 178-25,40-43-25,-1 0 0,0-2 0,-1 0 1,-2-1-1,0 0 0,-1-2 0,0 0 1,-1-1-1,-1-2 0,-1 0 1,0-1-1,-1-1 0,0-1 0,-1-2 1,0 0-1,0-2 0,-1 0 0,0-2 1,-5 0-26,23-6 84,1 1 1,-1-1-1,0-1 0,1 0 1,-1 0-1,1 0 1,0-1-1,0 0 1,0 0-1,0-1 1,0 1-1,1-2 1,0 1-1,0-1 0,0 0 1,0 0-1,1-1 1,0 1-1,0-1 1,0 0-1,1-1 1,0 1-1,0-1 1,0 0-1,1 0 0,0 0 1,1 0-1,-1-1 1,1 1-1,1-1 1,-1 1-1,2-1 1,-1-4-85,22 37 21,-18-17-13,0 0 0,1 0 0,0-1 0,0 0-1,1 1 1,0-2 0,0 1 0,1 0 0,0-1 0,0 0 0,0-1 0,1 1 0,-1-1 0,1 0-1,1-1 1,-1 0 0,1 0 0,-1 0 0,1-1 0,0 0 0,1-1 0,-1 0 0,0 0 0,1-1 0,-1 0-1,1 0 1,-1-1 0,7 0-8,2-4-39,-1-1 0,0 0 0,0-1 0,0-1 0,-1 0 0,0-1-1,0-1 1,-1 0 0,0-1 0,-1-1 0,0 0 0,0-1 0,-2 0 0,1-1-1,-2 0 1,2-2 39,22-35-225,-3 0-1,-1-3 1,19-49 225,-41 86-3,3-20 108,-25 42-2035,-2 5-3903,14-9 4123,-2 0-2580,1-3 2549</inkml:trace>
  <inkml:trace contextRef="#ctx0" brushRef="#br0" timeOffset="86510.333">14455 11510 180,'-32'15'6933,"58"-23"-3273,13-7-3271,-1-3-1,0-1 1,-2-1 0,0-3-1,-2 0 1,15-15-389,-48 39 89,0-1 0,0 1 0,0 0 0,0 0 0,0 0 0,0 0 0,0 0 0,-1 1 0,1-1 0,0 0 0,-1 0 0,1 0 0,-1 1 0,1-1 0,-1 0 0,0 1 0,0-1 0,1 0 0,-1 1 0,0-1 0,0 0 0,0 1 0,0-1 0,-1 0 0,1 0-1,0 1 1,0-1 0,-1 0 0,1 1 0,-1-1 0,1 0 0,-1 0 0,0 0 0,1 0 0,-1 1 0,0-1 0,0 0 0,0 0 0,0 0-89,-2 14 381,-4 36 62,3 0 0,2 0 0,2 0 0,2 0 0,10 51-443,-53-142-12340,28 22 9503,1-5 363</inkml:trace>
  <inkml:trace contextRef="#ctx0" brushRef="#br0" timeOffset="87178.235">13775 11541 376,'-5'-7'543,"5"8"-411,0-1 0,0 1-1,0-1 1,-1 0 0,1 1-1,0-1 1,0 1 0,-1-1 0,1 0-1,0 1 1,-1-1 0,1 0-1,0 1 1,-1-1 0,1 0-1,0 0 1,-1 1 0,1-1-1,-1 0 1,1 0 0,-1 0-1,1 0 1,0 0 0,-1 1-1,1-1 1,-1 0 0,1 0-1,-1 0 1,1 0 0,-1 0-1,1 0 1,-1 0 0,1 0-1,0-1 1,-1 1 0,1 0-1,-1 0 1,1 0 0,-1 0-1,1-1 1,0 1 0,-1 0-1,1 0 1,-1-1 0,1 1-1,0 0 1,-1-1 0,1 1-1,0-1-131,-60 345 7163,67-372-15310,5-21 3364,-6 23 3267</inkml:trace>
  <inkml:trace contextRef="#ctx0" brushRef="#br0" timeOffset="87462.294">13761 11595 244,'0'-2'299,"0"0"1,0 0-1,1 0 1,-1 1-1,0-1 0,1 0 1,-1 0-1,1 0 1,0 0-1,-1 1 0,1-1 1,0 0-1,0 1 0,0-1 1,0 1-1,0-1 1,1 1-1,-1 0 0,0-1 1,1 1-1,-1 0 1,1 0-1,-1 0 0,1 0 1,1-1-300,80-12 3446,-62 13-2714,223-4 2518,-244 6-3346,0-1-1,0 0 1,0 0-1,0 1 0,0-1 1,0 0-1,0 0 0,0 1 1,0-1-1,0 0 1,0 1-1,0-1 0,0 0 1,0 1-1,0-1 1,0 0-1,0 0 0,0 1 1,0-1-1,0 0 0,1 0 1,-1 1-1,0-1 1,0 0-1,0 0 0,0 1 1,1-1-1,-1 0 1,0 0-1,0 0 0,1 0 1,-1 1-1,0-1 0,0 0 1,1 0-1,-1 0 1,0 0-1,1 0 97,-32 9-5346,16-11 2786,4-3 228</inkml:trace>
  <inkml:trace contextRef="#ctx0" brushRef="#br0" timeOffset="141473.108">17365 9864 728,'-3'9'6000,"-6"23"-4463,0 1-1087,5-23-291,3-7-142,-1-1 0,1 0-1,0 1 1,0-1 0,0 1-1,0 0 1,0-1 0,0 1 0,0 0-1,1 0 1,0-1 0,-1 1-1,1 0 1,0 0 0,0-1-1,1 1 1,-1 0 0,1 0 0,-1 0-1,1-1 1,0 1 0,0 0-1,0-1 1,0 1 0,0-1 0,1 1-1,-1-1 1,1 0 0,0 0-1,-1 0 1,1 1 0,0-1-1,0-1 1,0 1 0,2 1-17,4 0-80,1-1-1,-1 1 1,1-1 0,0-1 0,-1 0-1,1 0 1,0-1 0,0 0 0,0 0 0,-1-1-1,1 0 1,0-1 0,0 0 0,-1 0-1,1 0 1,-1-2 0,0 1 0,5-3 80,-12-10-6412,-2 7 4961</inkml:trace>
  <inkml:trace contextRef="#ctx0" brushRef="#br0" timeOffset="141704.05">17550 9899 780,'2'0'996,"0"2"8,-1 1-108,3 1-40,-4 5-40,0 1-27,-4 2-85,-2 4-116,-4 2-108,2 1-228,-2 3-392,2 2-536,1 0-508,4-3-281,6-7-143,9-8 20,11-9 224</inkml:trace>
  <inkml:trace contextRef="#ctx0" brushRef="#br0" timeOffset="142280.492">18498 9795 984,'-2'0'173,"1"0"0,-1 0-1,1 0 1,0 1 0,-1-1 0,1 0 0,0 1-1,-1-1 1,1 1 0,0-1 0,-1 1-1,1 0 1,0-1 0,0 1 0,0 0 0,0 0-1,0 0 1,0 0 0,0 0 0,0 0-1,0 0 1,0 0 0,0 0 0,0 0 0,1 1-1,-1-1 1,1 0 0,-1 1 0,1-1-1,-1 0 1,1 2-173,-5 4 543,3-3-452,0-1 0,0 1 0,0-1 0,0 1 0,1 0 0,-1 0 0,1 0 0,0-1 0,1 1 0,-1 0 0,1 0 0,-1 0 0,1 0 1,0 0-1,1 1 0,-1-1 0,1 0 0,-1-1 0,1 1 0,1 0 0,-1 0 0,0 0 0,1 0 0,0-1 0,0 1 0,0-1 0,2 4-91,10 22 203,-13-26-179,-1-1-1,1 0 1,0 0-1,-1 0 1,0 1-1,1-1 1,-1 0-1,0 0 1,0 1-1,0-1 1,0 0-1,-1 1 1,1-1-1,-1 0 1,1 0-1,-1 1 1,0-1-1,0 0 1,0 0-1,0 0 1,0 0-1,0 0 1,0 0-1,-1-1 1,1 1-1,-1 0 1,1 0-1,-1-1 1,0 1-1,0-1 1,0 0-1,0 0 1,0 1-1,0-1 1,-1 0-24,-35-6-4516,23-13 879,10 4 2043</inkml:trace>
  <inkml:trace contextRef="#ctx0" brushRef="#br0" timeOffset="142489.887">18390 9861 820,'5'-4'1112,"3"1"84,8 0-232,6 0-196,4 3-236,4 0-379,2 1-510,0 2-435,1-1-292,-2-1-156,2-4-20</inkml:trace>
  <inkml:trace contextRef="#ctx0" brushRef="#br0" timeOffset="143081.21">19250 9726 1044,'-13'-1'5807,"-10"24"-4943,21-21-499,-21 24 340,16-20-653,-1 1 1,1 0-1,0 0 0,1 1 0,0 0 0,0 0 1,0 1-1,1-1 0,1 1 0,-1 0 0,2 1 1,-1-1-1,1 1 0,0-1 0,1 1 0,0 0 1,1 0-1,0 9-52,1-16-48,1 1 0,0-1 0,0 0 0,0 0 1,0 0-1,1-1 0,-1 1 0,1 0 0,0 0 0,0-1 0,0 1 1,0-1-1,0 1 0,0-1 0,1 0 0,-1 0 0,1 0 0,-1 0 0,1-1 1,0 1-1,0-1 0,0 1 0,0-1 0,0 0 0,0 0 0,0 0 1,0-1-1,0 1 0,0-1 0,1 0 0,-1 0 0,0 0 0,0 0 0,0 0 1,1-1-1,-1 1 0,0-1 0,2-1 48,-2 1 71,0 0-1,0 0 1,-1 0-1,1 0 1,0-1 0,-1 0-1,1 1 1,-1-1 0,0 0-1,0 0 1,1 0 0,-1-1-1,-1 1 1,1 0-1,0-1 1,0 0 0,-1 1-1,0-1 1,1 0 0,-1 1-1,0-1 1,0 0-1,-1 0 1,1 0 0,0 0-1,-1 0 1,0-2-71,0 2 23,0 1-1,-1-1 1,1 0 0,-1 1 0,0-1 0,0 1-1,0-1 1,0 1 0,0-1 0,-1 1 0,1 0-1,-1 0 1,1-1 0,-1 1 0,0 0-1,0 0 1,0 1 0,0-1 0,0 0 0,0 1-1,0-1 1,-1 1 0,1 0 0,-1-1 0,1 1-1,-1 1 1,1-1 0,-1 0 0,1 0-1,-1 1 1,0 0 0,1-1 0,-1 1 0,0 0-1,0 0 1,1 1 0,-1-1-23,-61 18-8036,63-17 6308</inkml:trace>
  <inkml:trace contextRef="#ctx0" brushRef="#br0" timeOffset="143446.058">19593 9738 204,'-20'-11'4669,"34"10"-1519,-14 1-3140,3 0 8,0 0 0,0 0 1,0 0-1,-1 0 0,1 1 0,0-1 1,0 1-1,0-1 0,-1 1 0,1 0 1,0 0-1,-1 0 0,1 1 0,-1-1 1,1 1-1,-1-1 0,0 1 0,0 0 1,0 0-1,0 0 0,0 0 0,0 0 1,0 0-1,0 0 0,-1 1 0,1-1 0,-1 1 1,0-1-1,0 1 0,0 0 0,0-1 1,0 1-1,-1 0 0,1 0 0,-1-1 1,1 1-1,-1 0 0,0 1-18,-33 130 1626,7-83-4941,11-44-1836,8-13 3673</inkml:trace>
  <inkml:trace contextRef="#ctx0" brushRef="#br0" timeOffset="143663.913">19556 9885 848,'0'-3'1188,"0"3"148,1 0-172,6 2-183,3 1-193,6 0-152,1 0-156,2 1-196,5-1-308,-3 2-492,0-2-548,1-2-289,-1-2-155,-1-5-36,3-3 152</inkml:trace>
  <inkml:trace contextRef="#ctx0" brushRef="#br0" timeOffset="144240.383">19906 9909 904,'18'10'5587,"23"-31"-3819,-39 20-1753,-1-1 0,1 0 0,0 0-1,0 0 1,-1 0 0,0 0-1,1 0 1,-1 0 0,0 0 0,0-1-1,0 1 1,0 0 0,0-1-1,-1 1 1,1-1 0,-1 1 0,1-1-1,-1 1 1,0-1 0,0 1-1,0-1 1,0 1 0,-1-1 0,1 1-1,-1 0 1,1-1 0,-1 1-1,0-1 1,0 1 0,0 0 0,0 0-1,0-1 1,-1 1 0,1 0-1,-1 0 1,1 0 0,-1 0 0,0 1-1,0-1 1,0 0 0,0 1-1,0-1 1,0 1 0,0 0 0,0 0-1,-1 0 1,1 0 0,0 0-1,-1 0 1,1 1 0,-1-1 0,1 1-1,0-1 1,-1 1 0,0 0-1,1 0 1,-1 0 0,0 0-15,-2 3 13,1 1 1,-1-1 0,1 1-1,0 0 1,0 0 0,1 0-1,-1 0 1,1 1-1,-1 0 1,2-1 0,-1 1-1,0 0 1,1 0-1,0 1 1,0-1 0,0 0-1,1 1 1,0-1-1,0 1 1,0-1 0,1 1-14,-1-1 7,-8 49 15,-24 60 104,34-115-106,0 0 1,0-1 0,-1 1 0,1-1 0,-1 1 0,1 0 0,-1-1 0,1 1 0,-1-1 0,0 1-1,0-1 1,0 0 0,0 1 0,0-1 0,0 1 0,0-1 0,0 1 0,-1-1 0,1 1 0,0-1-1,-1 1 1,0 0 0,1-1 0,-1 1 0,0-1 0,1 1 0,-1 0 0,0 0 0,0-1-1,0 1 1,0 0 0,-1 0 0,1 0 0,0 0 0,0 0 0,0 1 0,-1-1 0,1 0 0,-1 0-1,1 1 1,0-1 0,-1 1 0,1-1 0,-1 1 0,1 0 0,-1 0 0,1-1 0,-1 1 0,1 0-1,-1 0 1,0 1 0,1-1 0,-1 0 0,1 0 0,-1 1 0,1-1 0,0 1 0,-1-1 0,1 1-1,-1 0 1,1-1 0,0 1 0,-1 0 0,1 0 0,0 0 0,0 0 0,0 0-21,6-6-63,0 1 1,0-1-1,1 1 1,0 0-1,0 0 1,0 1-1,0 0 1,1 0 0,-1 0-1,1 1 1,0 0-1,0 0 1,0 0-1,0 1 1,3 0 62,19-6-3488,-19 1-440,-9 2 2131</inkml:trace>
  <inkml:trace contextRef="#ctx0" brushRef="#br0" timeOffset="145309.885">17709 11914 280,'9'-32'4212,"10"51"-901,-18-5-3036,-1 0 0,0 0 0,-1 0 0,0 0 0,-2 0 0,1 0 0,-1-1 0,-1 1-1,-1-1 1,0 0 0,-1 0 0,0 0 0,-3 3-275,12-22-127,40-66-747,-42 70 878,0 1 1,0 0-1,0-1 0,0 1 0,1 0 1,-1 0-1,0 0 0,1-1 0,-1 1 0,0 1 1,1-1-1,-1 0 0,1 0 0,0 1 0,-1-1 1,1 0-1,0 1 0,-1 0 0,1-1 1,0 1-1,-1 0 0,1 0 0,0 0 0,-1 0 1,1 0-1,0 0 0,0 1 0,-1-1 1,1 1-1,0-1 0,-1 1 0,1-1 0,-1 1 1,1 0-1,-1 0 0,1 0 0,-1 0 1,1 0-1,-1 0 0,0 0 0,0 0 0,0 1 1,1-1-1,-1 0 0,0 1 0,0 1-4,12 45 1208,-12-17-514,31-49-2338,-5-13 726,-22 25 887,0-1 0,1 1 0,-1 0 1,1 0-1,0 1 0,1 0 0,0 0 0,-1 0 0,1 1 0,1 0 0,0 0 31,-7 3 27,0 1-1,1-1 1,-1 1-1,1-1 1,-1 1-1,0 0 0,1 0 1,-1 0-1,1 0 1,-1 0-1,1 0 1,-1 0-1,0 0 1,1 0-1,-1 1 1,1-1-1,-1 1 1,0-1-1,1 1 1,-1-1-1,0 1 1,0 0-1,0 0 0,1-1 1,-1 1-1,0 0 1,0 0-1,0 0 1,0 0-1,0 0 1,0 1-1,-1-1 1,1 0-1,0 0 1,-1 1-1,1-1 1,0 0-1,-1 1 0,0-1 1,1 0-1,-1 1 1,0 0-27,-5 39-2430,-11-19-3001,15-21 3670</inkml:trace>
  <inkml:trace contextRef="#ctx0" brushRef="#br0" timeOffset="145499.413">18112 11900 1100,'7'2'1296,"1"-1"92,0 2-292,3 2-307,1-1-357,-1 3-488,-2 1-597,-4 2-399,-2 0-208,-3 1-80,0-4 92</inkml:trace>
  <inkml:trace contextRef="#ctx0" brushRef="#br0" timeOffset="145698.642">18163 12057 804,'0'12'1096,"2"0"24,0 1-232,-1-1-260,2 0-404,-1-1-484,1 0-452,-1-2-244,1-6-136,6-5-28</inkml:trace>
  <inkml:trace contextRef="#ctx0" brushRef="#br0" timeOffset="146182.204">18448 11830 396,'-5'12'5504,"-33"92"-3573,-16 108-1325,54-211-604,-4 15-135,-1-21-116,5 5 249,-22-74-522,22 73 551,-1-1 1,1 1 0,-1 0 0,0-1 0,1 1 0,-1 0 0,0 0 0,0-1-1,0 1 1,0 0 0,0 0 0,0 0 0,0 0 0,-1 0 0,1 0 0,0 1 0,-1-1-1,1 0 1,0 1 0,-1-1 0,1 1 0,-1-1 0,1 1 0,-1-1 0,1 1-1,-1 0 1,1 0 0,-1 0 0,1 0 0,-1 0 0,1 0 0,-1 0 0,1 1-1,-1-1 1,1 0 0,-1 1 0,1 0 0,0-1 0,-1 1 0,1 0 0,0-1 0,-1 1-1,1 0 1,0 0 0,0 0 0,0 0 0,0 0 0,-1 1-30,0 0 22,-1 0-1,1 1 1,0-1 0,0 1-1,0-1 1,0 1 0,0 0-1,1-1 1,-1 1 0,1 0 0,0 0-1,0 0 1,0 0 0,0 0-1,0 1 1,1-1 0,-1 0 0,1 0-1,0 0 1,0 1 0,0-1-1,0 0 1,1 0 0,-1 0 0,1 1-1,0-1 1,0 0 0,0 0-1,0 0 1,1 0 0,-1 0-1,1-1 1,0 1 0,0 0 0,0-1-1,0 1 1,0-1 0,0 0-1,1 0 1,-1 1 0,1-2 0,-1 1-1,1 0 1,0 0 0,0-1-1,0 0 1,0 1 0,0-1-1,0 0 1,0-1 0,0 1 0,1 0-22,2 0-431,0 1 0,0-1 0,0-1 1,0 1-1,0-1 0,0 0 0,0 0 1,0-1-1,0 1 0,0-2 0,0 1 1,0 0-1,0-1 0,0 0 0,-1-1 1,1 1-1,-1-1 0,0 0 1,1-1-1,-1 0 431,19-14-1479</inkml:trace>
  <inkml:trace contextRef="#ctx0" brushRef="#br0" timeOffset="146382.516">18564 12005 388,'3'1'1040,"2"-1"136,3 3-140,7-1-176,1 0-164,1 1-191,3 0-269,-4 0-376,-1 0-441,-4 2-387,-3-2-212,-4-2-88,-4-1 48</inkml:trace>
  <inkml:trace contextRef="#ctx0" brushRef="#br0" timeOffset="146589.95">18588 12056 552,'-6'9'1212,"4"0"184,9-1-128,3 0-199,6 1-225,2-1-416,3-2-556,-1 0-692,2-2-373,-6-4-199,2-1-88,0-7 112</inkml:trace>
  <inkml:trace contextRef="#ctx0" brushRef="#br0" timeOffset="146865.311">19062 11716 1072,'2'-8'5213,"-17"21"-3043,6-3-2072,1 0-1,0 0 0,0 1 0,1 1 1,1-1-1,0 1 0,1 0 1,0 0-1,1 1 0,0-1 0,1 1 1,0 0-1,1 0 0,0 0 0,1 0 1,1 1-1,0 2-97,1-8-202,-4 48 762,2-55-639,1 0-1,-1 0 0,1 0 0,-1 0 0,1 0 0,-1 1 1,0-1-1,0 0 0,0 0 0,1 0 0,-1-1 0,0 1 1,0 0-1,0 0 0,0 0 0,-1-1 0,1 1 0,0-1 1,0 1-1,0-1 0,0 1 0,-1-1 0,1 0 0,0 1 0,0-1 1,-1 0-1,1 0 0,0 0 0,-1 0 0,1 0 0,0 0 1,0 0-1,-1 0 0,1-1 0,0 1 0,0-1 0,-1 1 1,1-1-1,0 1 0,0-1 80,-35-31-5386,26 12 3826</inkml:trace>
  <inkml:trace contextRef="#ctx0" brushRef="#br0" timeOffset="147049.33">18911 11801 768,'10'-3'1332,"5"2"188,1-1-104,6 2-223,-1 0-221,4 2-272,-1-1-364,1-1-472,-2 3-596,-3 0-508,-2 0-269,-2-2-127,-1-2 36,1-2 252</inkml:trace>
  <inkml:trace contextRef="#ctx0" brushRef="#br0" timeOffset="147252.412">19227 11849 960,'-3'6'1348,"6"0"188,2-2-156,8 1-151,2-3-137,0 1-212,5-1-220,-4-2-172,-1 1-228,0-1-312,-2 0-408,0-1-468,-1 1-532,-4-3-269,-3-1-59,-4-4 104,-1-2 260</inkml:trace>
  <inkml:trace contextRef="#ctx0" brushRef="#br0" timeOffset="147455.097">19330 11778 648,'-31'11'6078,"3"44"-3358,18-30-2070,-1-4-554,-15 34-1533,10 0-3291,17-44 2905,5-6 187</inkml:trace>
  <inkml:trace contextRef="#ctx0" brushRef="#br0" timeOffset="147997.582">19470 11907 300,'5'-2'238,"0"-1"1,0 1-1,0-1 0,-1 1 0,1-1 1,-1-1-1,0 1 0,0-1 0,0 1 1,0-1-1,0 0 0,-1-1 0,0 1 1,0 0-1,0-1 0,0 0 1,-1 0-1,0 0 0,0 0 0,0 0 1,-1 0-1,1 0 0,-1-1 0,0 1 1,-1 0-1,0-1 0,1 1 0,-2-1 1,1 1-1,0 0 0,-1-1 0,0 1 1,-1-2-239,1 6 34,1 0-1,-1 0 1,0 0 0,1 0 0,-1 1 0,0-1-1,0 0 1,0 0 0,1 1 0,-1-1 0,0 1-1,0-1 1,0 1 0,0-1 0,0 1 0,0-1-1,0 1 1,-1 0 0,1 0 0,0-1 0,0 1-1,0 0 1,0 0 0,0 0 0,0 0 0,0 0 0,-1 0-1,1 1 1,0-1 0,0 0 0,0 1 0,0-1-1,0 0 1,0 1 0,0-1 0,0 1 0,0 0-1,0-1 1,1 1 0,-1 0 0,0-1 0,0 1-1,0 0 1,1 0 0,-1 0 0,0 0 0,1 0-1,-1 0 1,0 1-34,-30 48 325,17 16-60,15-59-259,-1-1-1,0 0 1,0 0-1,-1 1 0,0-1 1,0 0-1,0 0 1,-1 0-1,0 0 1,0 0-1,-1 0 0,1 0 1,-1-1-1,-1 0 1,1 1-1,-1-1 0,0 0 1,0 0-1,0-1 1,0 1-1,-1-1 0,0 0 1,0 0-1,0-1 1,0 0-1,-1 0 1,1 0-1,-4 1-5,8-3 2,-1-1 1,1 1-1,0-1 0,0 0 1,0 0-1,0 1 0,0-1 1,0 0-1,-1 0 0,1 0 1,0 0-1,0 0 1,0 0-1,0-1 0,-1 1 1,1 0-1,0-1 0,0 1 1,0 0-1,0-1 0,0 1 1,0-1-1,0 0 0,0 1 1,0-1-1,0 0 0,0 0 1,1 1-1,-1-1 0,0 0 1,0 0-1,1 0 1,-1 0-1,0 0 0,1 0 1,-1 0-1,1 0 0,0 0 1,-1 0-1,1-1 0,0 1 1,0 0-1,-1 0 0,1 0 1,0 0-1,0-1 0,0 1 1,0 0-1,1 0 0,-1 0 1,0 0-1,1-1-2,27-55 188,52 24-306,-47 40-4448,-31-4 756,-2-3 2101</inkml:trace>
  <inkml:trace contextRef="#ctx0" brushRef="#br0" timeOffset="148293.805">18900 12179 280,'-7'1'336,"-9"3"2784,25 3 15,127 25 646,72 0-3375,-155-28-4297,-59-12-1744,-7 2 4139</inkml:trace>
  <inkml:trace contextRef="#ctx0" brushRef="#br0" timeOffset="148608.769">19103 12249 152,'0'1'172,"0"0"0,0 1 1,0-1-1,0 0 0,1 0 0,-1 1 0,0-1 0,1 0 1,-1 0-1,1 0 0,-1 1 0,1-1 0,0 0 1,-1 0-1,1 0 0,0 0 0,0 0 0,0 0 0,0 0 1,0-1-1,0 1 0,0 0 0,0 0 0,0-1 1,0 1-1,0-1 0,0 1 0,1-1 0,-1 1 0,0-1 1,0 0-1,1 1 0,-1-1 0,0 0 0,1 0-172,7 4 770,-7-3-701,0 0 0,0 1 0,0-1 0,-1 0 0,1 1 0,0-1 0,0 1 0,-1 0 0,1 0 0,-1-1 0,0 1 0,1 0 0,-1 0 0,0 0 0,0 0 0,0 1 0,0-1 0,-1 0 0,1 0 0,0 1 0,-1-1 0,0 0 0,0 0 0,1 1 0,-1-1 0,-1 0 0,1 1 0,0-1 0,0 0 0,-1 1 0,0-1 0,1 0 0,-1 0 0,0 1 0,0-1 0,0 0 0,0 0 0,0 0 0,-1 0 0,1 0 0,-1 0-69,-1 3 2,2-4 6,0-1 0,0 1 0,0 0 0,0 0 0,0-1 0,1 1 0,-1 0 0,0 0 0,0 0 0,1 0-1,-1 0 1,1 0 0,-1 0 0,0 0 0,1 0 0,0 1 0,-1-1 0,1 0 0,0 0 0,0 0 0,-1 0 0,1 1 0,0-1 0,0 0 0,0 0 0,1 0 0,-1 1-1,0-1 1,0 0 0,1 0 0,-1 0 0,0 0 0,1 0 0,-1 0 0,1 0 0,0 1 0,-1-1 0,1-1 0,0 1 0,-1 0 0,1 0 0,0 0 0,0 0 0,0 0 0,0-1-1,0 1 1,0 0 0,0-1 0,0 1 0,0-1 0,0 1 0,0-1 0,0 0 0,1 1 0,-1-1 0,0 0 0,0 0 0,0 0 0,1 0 0,-1 0 0,1 0-8,88-5-552,-78 3-229,0-1 0,0-1 0,0 0 0,-1-1 0,0 0 0,0-1 0,0 0 0,-1-1 0,0 0 0,2-3 781,11-10-1562</inkml:trace>
  <inkml:trace contextRef="#ctx0" brushRef="#br0" timeOffset="148835.697">19659 12081 348,'10'-3'1172,"2"1"152,1 1-48,3 1-212,2 0-171,0 1-221,0-1-212,2 2-248,-3-1-348,-4 1-472,-3-1-488,-4 1-281,-6-2-127,0 0 44</inkml:trace>
  <inkml:trace contextRef="#ctx0" brushRef="#br0" timeOffset="149007.694">19633 12179 360,'-8'11'1392,"8"1"208,8-3 116,5 0-359,5-3-309,5 0-512,0-2-684,-1-1-784,-6-3-432,-1 0-229,-4-4-95,-1-2 124</inkml:trace>
  <inkml:trace contextRef="#ctx0" brushRef="#br0" timeOffset="151405.131">20027 11940 84,'26'-5'6907,"-84"115"-6449,35-70-347,2 0 0,2 2 0,1 0 0,2 1 0,-5 26-111,19-61 1,0-1-1,0 1 1,1 0-1,0 0 1,1 0 0,-1 0-1,1 0 1,1 0 0,0 0-1,0-1 1,1 4-1,0-9-62,0-1 1,1 0 0,-1 1 0,0-1 0,1 0-1,-1-1 1,1 1 0,-1 0 0,1-1-1,0 1 1,-1-1 0,1 0 0,0 0-1,-1 0 1,1 0 0,-1-1 0,1 1 0,0-1-1,-1 1 1,1-1 0,-1 0 0,1 0-1,-1 0 1,0 0 0,1-1 0,-1 1-1,0 0 1,0-1 0,0 0 0,0 1-1,0-1 1,1-2 61,0 3 72,-1 0 0,1 0 0,-1 0 0,1-1 0,-1 1 0,0-1 0,1 1-1,-1-1 1,0 0 0,0 0 0,0 0 0,-1 0 0,1 0 0,0-1 0,-1 1 0,0 0 0,1-1 0,-1 1-1,0-1 1,0 1 0,0-1 0,-1 0 0,1 1 0,-1-1 0,1 0 0,-1 0 0,0 1 0,0-1 0,0 0-1,0 0 1,-1 1 0,1-1 0,-1 0 0,1 1 0,-1-1 0,0 0 0,0 1 0,0-1 0,-1 1 0,1-1-1,0 1 1,-1 0 0,0 0 0,1 0 0,-1 0 0,0 0 0,-2-2-72,1 3-140,0 1-1,0 0 1,0-1 0,-1 1 0,1 0-1,0 0 1,0 1 0,0-1 0,0 1-1,0-1 1,0 1 0,0 0 0,0 0-1,0 0 1,1 1 0,-1-1 0,0 1-1,1 0 1,-1 0 140,-30 11-4471,24-13 2824</inkml:trace>
  <inkml:trace contextRef="#ctx0" brushRef="#br0" timeOffset="153206.448">18691 11129 112,'-9'-7'6083,"-4"14"-5294,-17 1-281,-1-1 1,0-2-1,0-1 0,-1-1 0,1-2 1,0-1-1,-1-2 0,-28-4-508,46 5 42,1 0-1,-1 0 0,1-2 0,-1 1 1,1-2-1,0 0 0,0 0 0,0-1 1,1-1-1,0 0 0,0-1 1,0 0-1,1-1 0,0 0 0,0-1 1,1 0-1,0 0 0,1-1 0,0-1 1,1 0-1,0 0 0,0 0 0,1-1 1,1 0-1,0 0 0,1-1 0,-2-5-41,4-2-24,0-1 0,2 1-1,1-1 1,0 1 0,1-1-1,1 1 1,1-1 0,1 1-1,1 0 1,1 0 0,0 1-1,2-1 1,0 1 0,1 1-1,1 0 1,0 0 0,2 1-1,6-7 25,-9 11-7,1 1-1,0 0 0,1 1 1,1 0-1,0 1 1,0 0-1,1 1 0,0 0 1,0 1-1,1 0 0,0 1 1,0 1-1,1 0 0,0 1 1,0 1-1,0 0 1,1 1-1,-1 1 0,1 0 1,0 1-1,-1 1 0,1 1 1,0 0-1,4 1 8,-9 1 48,0 0-1,-1 1 0,1 0 1,-1 0-1,0 1 1,0 1-1,0-1 1,-1 2-1,0-1 1,0 1-1,-1 1 1,0 0-1,0 0 1,-1 0-1,0 1 1,0 0-1,-1 0 0,0 1 1,-1 0-1,0 0 1,0 0-1,-1 1 1,-1-1-1,1 1 1,-2 0-1,0 0 1,0 0-1,-1 0 1,0 0-1,-1 1 1,0 1-48,0 10 208,0 0 0,-1 1 1,-1-1-1,-2-1 1,0 1-1,-1 0 0,-2-1 1,0 0-1,-1 0 1,-3 3-209,-64 77-548,67-95 12,-1 0 1,0-1 0,0 0 0,0 0 0,-1-1 0,1 0 0,-1-1 0,-1 0 0,1-1 0,-9 2 535,-5-10-6444,31-5 4676</inkml:trace>
  <inkml:trace contextRef="#ctx0" brushRef="#br0" timeOffset="153965.928">19137 11029 72,'0'2'331,"1"0"-138,-1 0-1,1 0 1,-1 0-1,1 0 1,-1 0-1,0 0 1,0 0-1,0 0 1,0 0-1,0 0 1,0 0-1,-1 0 1,1 0-1,-1-1 1,1 1-1,-1 0 1,0 0-1,0 0 1,0 0-1,0-1 1,0 1-1,0 0 1,0-1-1,0 1 1,-1-1-1,1 1 1,0-1-1,-1 0 1,0 1-1,1-1 1,-1 0-1,0 0 1,1 0-1,-1 0 1,0-1-1,0 1 1,0 0-1,0-1 1,0 1-1,0-1 1,0 0-1,0 0 1,-1 0-193,-10 0 132,0-2 0,1 0-1,-1 0 1,1-1 0,0-1 0,0 0 0,0 0 0,0-1 0,0-1 0,1 0-1,0-1 1,1 0 0,-1 0 0,1-1 0,1-1 0,-1 0 0,2 0 0,-1 0-1,1-1 1,1-1-132,-1 1 20,1-1-1,0 0 0,1-1 1,0 1-1,1-1 0,1 0 1,0-1-1,0 1 1,1-1-1,1 1 0,0-1 1,0 0-1,2 0 0,-1 0 1,2 0-1,0 0 0,0 0 1,1 0-1,1 1 0,4-12-19,0 2-33,1 1-1,0 0 0,2 0 0,1 1 1,0 1-1,2 0 0,0 0 1,1 1-1,1 1 0,0 0 0,12-8 34,-11 10-41,0 2 0,1 0 0,1 0 0,0 2 0,0 0 0,20-8 42,-32 17-7,0-1 0,0 1 0,1 0 1,-1 1-1,0-1 0,1 1 1,-1 1-1,1-1 0,-1 1 1,1 0-1,-1 0 0,1 1 1,-1 0-1,1 0 0,-1 1 1,0 0-1,1 0 0,-1 0 1,0 1-1,-1-1 0,1 2 1,0-1-1,-1 1 0,5 3 6,-2 0 7,-1 0 0,0 1 0,0 0 0,-1 0 0,0 1 0,0 0 1,-1 0-1,0 0 0,-1 0 0,0 1 0,0 0 0,-1 0 0,-1 0 0,1 0 0,-2 1 0,1-1 0,-1 0 0,-1 1 0,0-1 0,0 1 0,-1-1 0,-1 0 0,0 2-7,-4 20 32,-1 0 0,-2 0 0,-1 0 0,-2-2 0,-1 1 0,-14 22-32,13-26 118,-1 0 1,-2 0-1,0-2 1,-2 0-1,-21 20-118,-46 16-615,78-58 230,0 0 0,-1-1 0,1 1 0,-1-2-1,1 1 1,-1-1 0,1 0 0,-1-1 0,0 0 0,1-1 0,-4 0 385,11 1-100,1 0 0,-1 1-1,1-1 1,-1 0 0,1 0 0,-1 0 0,1 0 0,-1 0 0,1 0 0,-1-1 0,1 1 0,0 0 0,-1 0 0,1 0 0,-1 0 0,1 0 0,-1-1 0,1 1 0,-1 0-1,1 0 1,0-1 0,-1 1 0,1 0 0,0-1 0,-1 1 0,1 0 0,0-1 0,-1 1 0,1-1 0,0 1 0,0-1 0,-1 1 0,1 0 0,0-1 0,0 1 0,0-1-1,0 1 1,0-1 0,0 1 0,0-1 0,-1 1 0,1-1 0,1 1 0,-1-1 0,0 1 0,0-1 0,0 1 0,0-1 0,0 1 0,0 0 0,0-1 0,1 1 0,-1-1-1,0 1 101,7-12-1463</inkml:trace>
  <inkml:trace contextRef="#ctx0" brushRef="#br0" timeOffset="154803.704">20005 11133 912,'-1'2'293,"-1"-1"-1,1 1 1,-1-1 0,0 1-1,1-1 1,-1 0 0,0 0-1,0 0 1,0 0 0,0 0-1,0 0 1,0-1 0,0 1 0,0-1-1,0 1 1,0-1 0,0 0-1,-1 0 1,1 0 0,0 0-1,0 0 1,0 0 0,-1-1-293,-83-27 1353,81 25-1120,-23-9-75,2-1-1,-1-2 1,2-1-1,0-1 1,1-1-1,-5-5-157,20 15 52,1 0 1,0 0-1,1-1 0,0 0 0,0 0 0,0 0 0,1-1 0,1 0 0,0 0 0,0-1 0,1 0 0,0 1 0,1-1 0,1 0 0,-1-1 0,2 1 0,-1-9-52,1 2 12,2 0-1,0 0 0,1 0 0,1 1 1,1-1-1,0 1 0,2 0 1,0 0-1,0 0 0,2 1 0,0 0 1,0 0-1,2 1 0,0 0 0,1 1 1,0 0-1,1 0 0,0 2 1,2-1-1,-1 2 0,1 0 0,15-9-11,-25 15-8,1 0 0,0 1 0,0 0 0,0 0 0,1 0-1,-1 1 1,1 0 0,0 0 0,0 0 0,0 0 0,1 1 0,-1 0-1,0 1 1,1-1 0,-1 1 0,1 1 0,-1-1 0,1 1 0,0 0-1,-1 0 1,1 1 0,-1 0 0,1 0 0,-1 1 0,1 0 0,-1 0-1,0 0 1,0 1 0,0 0 0,0 0 0,0 0 0,1 2 8,2 8 17,0 1-1,-1-1 1,0 2 0,-1-1 0,-1 1 0,0 0 0,-1 0 0,-1 1 0,0 0 0,-1-1 0,-1 1-1,0 0 1,-2 0 0,1 1 0,-2-1 0,0 0 0,-1 0 0,-1 0 0,0-1 0,-1 1 0,-1-1-1,0 1 1,-4 6-17,-7 13 48,0-1 0,-3 0-1,-1-1 1,-1-1 0,-21 24-48,-77 69-4502,59-81 541,33-29 2085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1:27.9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58 96 692,'65'-78'7955,"-82"84"-5956,1 6-1830,0 1-1,1 0 0,1 1 1,0 1-1,1 0 0,0 1 0,1 0 1,1 1-1,1 0 0,0 1 1,1 0-1,1 1 0,1 0 1,0 0-1,2 0 0,0 1 1,1-1-1,0 10-168,3-25-19,1-1 1,-1 1-1,1 0 0,0-1 1,0 1-1,0-1 0,0 1 1,1 0-1,-1-1 1,1 1-1,0-1 0,0 1 1,0-1-1,1 0 0,-1 1 1,1-1-1,-1 0 0,1 0 1,0 0-1,1 0 1,-1 0-1,0-1 0,1 1 1,0 0-1,-1-1 0,1 0 1,0 0-1,0 0 0,0 0 1,0 0-1,1-1 1,-1 1-1,0-1 0,1 0 1,-1 0-1,1 0 0,-1-1 1,1 1-1,0-1 0,-1 0 1,1 1-1,-1-2 0,1 1 1,2-1 18,-2 1 48,0-1 1,-1 0 0,1 0-1,0 0 1,0 0 0,-1-1-1,1 1 1,-1-1 0,1 0-1,-1 0 1,0-1-1,1 1 1,-1-1 0,-1 1-1,1-1 1,0 0 0,-1 0-1,1 0 1,-1 0-1,0-1 1,0 1 0,0-1-1,0 1 1,-1-1 0,1 1-1,-1-1 1,0 0 0,0 0-1,-1 0 1,1 0-1,-1 0 1,0 1 0,0-1-1,0 0 1,0 0 0,-1 0-1,1 0 1,-1 0 0,0 0-1,0 1 1,-1-1-1,1 0 1,-1 1 0,0-1-1,0 1 1,0-1 0,0 1-1,-1 0 1,1 0-1,-1 0 1,0 0 0,0 0-49,-3 0-36,0 0 0,0 0 1,0 1-1,0 0 1,0 0-1,0 1 0,0-1 1,0 2-1,-1-1 1,1 0-1,-1 1 0,1 0 1,-1 1 35,-51 7-6696,55-10 1782,14-3 2814</inkml:trace>
  <inkml:trace contextRef="#ctx0" brushRef="#br0" timeOffset="528.451">1228 79 1200,'-27'0'5149,"44"-3"-2008,124-3-2681,-139 7-408,0 0 0,0 1-1,-1-1 1,1 1-1,0-1 1,-1 1 0,1 0-1,-1-1 1,1 1 0,-1 0-1,0 0 1,0 0-1,0 0 1,0 0 0,0 0-1,0 0 1,-1 1 0,1-1-1,0 0 1,-1 0 0,0 1-1,0-1 1,0 0-1,0 0 1,0 1 0,0-1-1,0 0 1,-1 1 0,1-1-1,-1 0 1,0 0-1,0 1-51,0 9 271,-17 190 2548,17-183-2952,-4 29-1077,-7-23-3430,-10-27-1935,13-7 4869</inkml:trace>
  <inkml:trace contextRef="#ctx0" brushRef="#br0" timeOffset="696.876">1262 324 424,'-5'-5'1348,"2"1"208,4-1 192,4 4-263,7-1-273,6 2-256,5 0-228,6 0-192,6 2-252,1-1-412,2 1-584,0-1-656,-1-1-348,-2-3-197,-1-4-19,-1-1 216</inkml:trace>
  <inkml:trace contextRef="#ctx0" brushRef="#br0" timeOffset="1361.791">2074 326 920,'-31'24'7708,"39"-22"-4001,17-6-2964,-21 4-758,0-1 1,0 0 0,0-1-1,0 1 1,0-1 0,0 0-1,-1 0 1,1 0-1,-1 0 1,1 0 0,-1-1-1,0 0 1,0 0 0,0 0-1,0 0 1,0 0-1,-1 0 1,0-1 0,1 1-1,-1-1 1,-1 0 0,1 1-1,0-1 1,-1 0-1,0 0 1,0 0 0,0 0-1,0 0 1,-1-1 0,1 1-1,-1 0 1,0 0-1,0 0 1,-1 0 0,1 0-1,-1-1 1,0 1 0,0 0-1,-1 0 1,1 1-1,-2-3 15,1 0-14,0-1-1,-1 1 0,0 0 0,0 1 0,-1-1 1,0 1-1,0-1 0,0 1 0,-1 0 0,1 1 1,-1-1-1,0 1 0,0 0 0,-1 0 0,1 0 0,-1 1 1,0 0-1,-1 0 15,5 3 10,-1 1 0,1 0 1,0 0-1,0 0 0,0 0 0,0 0 1,0 1-1,0-1 0,0 1 1,1-1-1,-1 1 0,0 0 0,1-1 1,0 1-1,-1 0 0,1 0 0,0 0 1,0 0-1,0 0 0,0 0 1,0 1-1,0-1 0,1 0 0,-1 0 1,1 1-1,-1-1 0,1 0 0,0 1 1,0-1-1,0 0 0,0 1 1,1-1-1,-1 2-10,0 2 33,-6 43 234,4-14-61,-2 0 0,-2 0-1,-1 0 1,-2-1 0,-1 0-1,-5 8-205,14-40 12,1 1-1,-1-1 1,1 0-1,-1 1 1,0-1-1,0 0 1,0 1 0,0-1-1,-1 0 1,1 0-1,-1 0 1,1 0-1,-1-1 1,1 1-1,-1 0 1,0 0-1,0-1 1,0 0-1,0 1 1,0-1-1,0 0 1,-1 0-1,1 0 1,0 0 0,0 0-1,-1 0 1,1-1-1,-1 1 1,1-1-1,0 0 1,-1 0-1,1 0 1,-1 0-1,1 0 1,-1 0-1,1-1 1,-1 1-1,1-1 1,0 1-1,-1-1 1,1 0 0,0 0-1,0 0 1,0 0-1,-1-1 1,1 1-1,0 0 1,-1-2-12,-1-1-22,1 1 1,-1-1-1,0 0 1,1 0-1,0 0 1,0-1-1,0 1 1,0-1-1,1 1 1,0-1-1,0 0 1,0 0-1,0 0 1,1 0-1,0-1 1,0 1-1,1 0 1,-1 0-1,1-1 0,0 1 1,0 0-1,1 0 1,0-1-1,0 1 1,0 0-1,0 0 1,1 0-1,0 0 1,0 0-1,0 0 1,1 1-1,-1-1 1,1 1-1,0-1 1,0 1-1,1 0 1,0 0-1,-1 0 1,1 1-1,0 0 1,1-1-1,-1 1 1,0 1-1,1-1 1,0 1-1,0-1 22,165-17-5049,-56 11-1275,-73 4 4522</inkml:trace>
  <inkml:trace contextRef="#ctx0" brushRef="#br0" timeOffset="1824.216">2867 306 180,'6'1'971,"25"5"3145,-19 1 1719,-31 2-2355,6-4-3161,-1-2 0,1 0 1,-1 0-1,0-2 0,0 1 0,0-2 0,0 0 1,0 0-1,0-2 0,0 1 0,1-2 1,-1 0-1,1-1-319,10 4-10,1-1 0,0 1 1,0-1-1,0 0 0,-1 0 1,1 0-1,0 0 0,0-1 1,1 1-1,-1-1 0,0 1 1,0-1-1,1 1 0,-1-1 1,1 0-1,-1 0 0,1 0 1,0 0-1,0 0 0,0 0 1,0 0-1,0 0 0,0 0 1,0 0-1,1 0 0,-1-1 1,1 1-1,0 0 0,-1-1 1,1 1-1,0 0 0,1-1 1,-1 1-1,0 0 0,1 0 1,-1-1-1,1 1 0,-1 0 1,1 0-1,0 0 0,0-1 10,56-79-1289,-55 79 1288,-1 1 0,1-1 0,0 1 1,0 0-1,0-1 0,0 1 0,0 0 0,0 1 0,0-1 0,1 0 0,-1 0 0,1 1 0,-1 0 0,1-1 0,-1 1 1,1 0-1,0 0 0,0 1 0,0-1 0,-1 0 0,1 1 0,0 0 0,0-1 0,0 1 0,0 1 0,0-1 0,0 0 1,0 1-1,-1-1 0,1 1 0,0 0 0,0 0 0,-1 0 0,1 0 0,0 0 0,-1 1 0,1-1 0,-1 1 0,0 0 1,1 0-1,-1 0 0,0 0 0,0 0 0,0 0 0,1 1 1,3 11 219,-1 0 0,0 1 0,0-1 0,-2 1 1,1-1-1,-2 1 0,0 0 0,-1 0 0,-1 1 0,0-1 0,-1 0 0,0 0 1,-1 0-1,-1 0 0,-5 14-219,5-18-318,0 1 0,-1-1 0,-1 0 0,0 0 0,0 0 0,-1-1 0,0 1 1,-1-2-1,-1 2 318,3-5-782,-1 1 0,0-1 0,0 0 0,-1-1 0,0 0 1,0 0-1,0 0 0,0 0 0,-1-1 0,1-1 0,-1 1 0,0-1 1,0-1-1,-1 1 0,1-2 0,0 1 0,-1-1 0,1 0 1,-9 0 781,-22-3-2168</inkml:trace>
  <inkml:trace contextRef="#ctx0" brushRef="#br0" timeOffset="3210.834">83 624 248,'-83'-13'5656,"105"4"-2755,320 35 826,131 21-2094,802 62-2360,-1025-101 848,137-17-121,-341 7 274,-33 4-10,1-2-1,-1 0 1,0 0-1,0-2 0,0 1 1,0-2-1,0 1 1,-1-2-1,1 0 0,-1 0 1,0-1-1,0-1 1,0 0-1,7-5-263,-12 2-15,0 0 0,-1 0 0,0 0 0,-1 0 0,0-1 0,0 0 0,-1 0-1,0-1 1,-1 1 0,0-1 0,0-3 15,7-20-159,8-16-52,-2 0 1,-2-1 0,-2-1-1,-3 0 1,-2 0-1,-2-1 1,-3 1 0,-4-47 210,3 97 11,-1-1-1,0 0 1,0 1 0,0-1 0,-1 0 0,1 1-1,-1-1 1,1 1 0,-1-1 0,0 0 0,0 1-1,0 0 1,0-1 0,0 1 0,-1 0 0,1-1-1,-1 1 1,1 0 0,-1 0 0,0 0 0,0 0-1,0 1 1,0-1 0,0 0 0,0 1 0,-1 0-1,1-1 1,0 1 0,-1 0 0,1 0 0,-1 0-1,1 0 1,-1 1 0,1-1 0,-1 1 0,0 0 0,1-1-1,-1 1 1,-2 1-11,-181 32-53,-88-40-690,145-1-44,-649 4-1499,-59-2 3969,515 3-1156,283 4-164,31-2-237,-1 0 1,0 0 0,0 1 0,0 0 0,0 0 0,0 1 0,1 0 0,-1 1 0,0 0 0,1 1 0,-1-1 0,1 1 0,0 1 0,0 0 0,0 0 0,0 1 0,1 0 0,0 0 0,0 0 0,0 1 0,0 0 0,1 0 0,0 1 0,1 0 0,-3 3-127,-3 20 246,0 1-1,2 0 0,1 0 0,2 1 0,1 0 1,1 1-1,2-1 0,1 0 0,3 20-245,-3-27 114,1-1 0,1 1-1,1-1 1,1 0 0,1 0 0,1 0 0,1 0-1,1-1 1,2 0 0,0 0 0,5 7-114,27 12 170,-18-38-3189,-24-6-968,-6-4 1618,-66-35-7773,32 26 8234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1:09.3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44 313 688,'-22'5'1217,"0"0"2662,40-3-1720,149 25-1370,-166-26-751,1 1-1,-2 0 0,1 0 1,0 0-1,0 0 1,0 0-1,-1 0 1,1 0-1,-1 0 1,0 0-1,0 0 0,1 0 1,-1 0-1,-1 0 1,1 1-1,0-1 1,0 0-1,-1 0 1,1 0-1,-1 0 1,0 0-1,1 0 0,-1 0 1,0 0-1,0-1 1,0 1-1,-1 0 1,1 0-1,0-1 1,-1 1-1,0 0-37,-4 9 249,-108 260 2303,106-258-2906,8-13 223,1-1 0,-1 1 0,0 0 0,0-1 0,0 1 0,-1-1 0,1 1 0,0 0 0,0-1 0,0 1 0,0-1 0,0 1 0,0 0 0,0-1 0,-1 1 0,1 0 0,0-1 0,0 1 0,-1 0 0,1-1 0,0 1 0,0 0 0,-1-1 0,1 1 0,0 0 0,-1 0 0,1-1 0,0 1 0,-1 0 0,1 0 0,0 0 0,-1 0 0,1-1 0,-1 1 0,1 0 0,0 0 0,-1 0 0,1 0 0,-1 0 0,1 0 0,0 0 0,-1 0 0,1 0 0,-1 0 0,1 0 0,-1 1 0,1-1 0,0 0 0,-1 0 0,1 0 0,0 0 0,-1 1 0,1-1 0,0 0 0,-1 0 0,1 0 0,0 1 0,-1-1 0,1 0 0,0 1 0,0-1 0,-1 0 0,1 1 131,-2-16-1908,2-3 261</inkml:trace>
  <inkml:trace contextRef="#ctx0" brushRef="#br0" timeOffset="172.232">423 531 576,'-4'-3'1360,"3"0"188,1 3 156,5 0-291,8 0-213,3 0-204,9 2-204,4-1-160,6 2-212,3-3-320,0 1-488,-1 2-692,-2-1-532,3-2-284,-4-2-105,2-3 93,0-3 316</inkml:trace>
  <inkml:trace contextRef="#ctx0" brushRef="#br0" timeOffset="842.83">1270 606 628,'1'0'93,"-1"0"-1,1-1 0,0 1 1,-1 0-1,1 0 1,-1 0-1,1-1 1,-1 1-1,1 0 1,-1 0-1,1 0 1,0 0-1,-1 0 1,1 0-1,-1 0 0,1 0 1,-1 1-1,1-1 1,0 0-1,-1 0 1,1 0-1,-1 0 1,1 1-1,-1-1 1,1 0-1,-1 1 1,1-1-1,-1 0 1,0 1-1,1-1 0,-1 1 1,1-1-1,-1 0 1,0 1-1,1-1 1,-1 1-1,0-1 1,0 1-1,1-1 1,-1 1-1,0 0 1,0-1-1,0 1 0,0-1 1,0 1-1,1-1 1,-1 1-1,0 0 1,0-1-1,-1 1 1,1-1-1,0 1 1,0-1-1,0 1 1,0 0-1,0-1 1,-1 1-1,1-1 0,0 1 1,0-1-1,-1 1 1,1-1-1,0 1 1,-1-1-1,1 0 1,0 1-1,-1-1 1,1 1-1,-1-1 1,0 0-93,45-15 1462,-40 14-1461,-1-1 0,1 0 0,-1 0-1,1 0 1,-1 0 0,0 0 0,0-1-1,0 1 1,0-1 0,0 0 0,-1 0-1,1 0 1,-1 0 0,0 0 0,0-1-1,0 1 1,0-1 0,-1 1-1,1-1 1,-1 0 0,0 1 0,0-1-1,-1 0 1,1 0 0,-1 0 0,1 0-1,-1 0 1,0 1 0,-1-1 0,1 0-1,-1 0 1,1 0 0,-1 0 0,-1 1-1,1-1 1,0 0 0,-2-2-1,1 1 3,0 1 30,1 0 0,-1-1 1,0 1-1,0 0 0,0 0 0,-1 0 0,1 0 0,-1 0 0,0 1 0,0-1 0,0 1 0,-1 0 0,1 0 0,-1 0 0,0 0 0,0 0 0,-3-1-33,5 6 18,-1-1 0,1 1 0,-1 0 1,1 0-1,-1 0 0,1 0 0,0 0 0,0 0 0,0 1 0,0-1 0,0 1 0,1-1 1,-1 1-1,1 0 0,0-1 0,0 1 0,0 0 0,0 0 0,0 0 0,0 0 0,1 0 1,-1 0-1,1 0 0,0 0 0,0 2-18,-1 1 50,-45 185 1291,45-189-1319,1 0-1,-1 0 0,0 0 1,1 0-1,-1 0 0,0 0 0,-1 0 1,1 0-1,0 0 0,0 0 1,-1-1-1,1 1 0,-1-1 0,0 1 1,1-1-1,-1 1 0,0-1 1,0 0-1,0 0 0,1 0 1,-1 0-1,-1 0 0,1-1 0,0 1 1,0 0-1,0-1 0,0 0 1,0 1-1,0-1 0,-1 0 1,1 0-1,0 0 0,0 0 0,0-1 1,-1 1-1,1-1 0,0 1 1,0-1-1,0 0 0,0 1 0,0-1 1,0 0-1,0-1 0,0 1 1,1 0-1,-1 0 0,0-1 1,1 1-1,-1-1 0,1 0 0,-2-1-21,1 1-21,1 0 0,-1-1 0,0 0 0,1 1-1,0-1 1,0 0 0,0 1 0,0-1-1,0 0 1,0 0 0,1 0 0,-1 0-1,1 0 1,0 0 0,0 0 0,0 0 0,0 1-1,1-1 1,-1 0 0,1 0 0,0 0-1,0 0 1,0 0 0,0 1 0,0-1-1,0 0 1,1 1 0,-1-1 0,1 1 0,0-1-1,0 1 1,0 0 0,0 0 0,0 0-1,0 0 1,1 0 0,-1 1 0,1-1-1,-1 0 1,1 1 0,-1 0 0,1 0 0,0 0-1,0 0 1,0 0 0,-1 0 0,1 1-1,0-1 1,0 1 0,0 0 0,1 0 21,207-24-8408,-177 18 6692</inkml:trace>
  <inkml:trace contextRef="#ctx0" brushRef="#br0" timeOffset="1448.033">2492 527 408,'-1'1'147,"1"-1"1,0 1-1,-1 0 0,1-1 0,0 1 1,0-1-1,0 1 0,0 0 0,0-1 1,0 1-1,0 0 0,0-1 0,0 1 1,0 0-1,0-1 0,0 1 1,0 0-1,0-1 0,0 1 0,1-1 1,-1 1-1,0 0 0,1-1 0,-1 1 1,0-1-1,1 1 0,-1-1 0,0 1 1,1-1-1,-1 1 0,1-1 1,-1 1-1,1-1 0,-1 0 0,1 1 1,0-1-1,-1 0 0,1 1 0,-1-1 1,1 0-1,0 0 0,-1 0 0,1 1 1,0-1-1,-1 0 0,1 0 1,-1 0-1,1 0 0,0 0 0,-1 0 1,1 0-1,0-1 0,-1 1 0,1 0 1,0 0-1,-1 0 0,1-1 0,-1 1 1,1 0-1,0-1 0,-1 1 1,1 0-1,-1-1 0,1 1 0,-1-1 1,1 1-148,-7 4 261,-1-1-1,1 1 1,-1-1 0,1-1 0,-1 1 0,0-1 0,0 0 0,0-1 0,0 1 0,0-1 0,-1-1 0,-4 1-261,9-1 46,0 1-52,0 0 0,0 0 1,0 0-1,0 0 0,-1-1 0,1 1 0,0-1 0,0 0 0,-1 0 0,1 0 0,0-1 1,-1 1-1,1-1 0,0 1 0,0-1 0,0 0 0,0 0 0,0-1 0,0 1 0,0-1 0,0 1 1,0-1-1,1 0 0,-1 0 0,1 0 0,-1 0 0,1-1 0,0 1 0,0-1 0,0 1 1,0-1-1,0 0 0,0 0 0,1 0 0,0 0 0,-1 0 0,1 0 0,0 0 0,1 0 1,-1 0-1,0 0 0,1-1 0,0-1 6,2-3-60,1 0-1,0 0 1,1 0 0,0 0-1,0 1 1,0 0 0,1 0-1,0 0 1,1 0 0,0 1-1,0 0 1,0 0 0,0 0-1,1 1 1,0 0 0,0 0-1,1 1 1,-1 0 0,1 0-1,0 1 1,0-1 0,0 2-1,7-2 61,-13 3 41,1 1 0,0 0 0,-1-1 0,1 1 0,0 0 0,0 0 0,-1 1 0,1-1 0,0 1 0,-1-1 0,1 1-1,-1 0 1,1 0 0,-1 0 0,1 0 0,-1 0 0,1 1 0,-1-1 0,0 1 0,0-1 0,0 1 0,0 0 0,0 0-1,0 0 1,0 0 0,-1 0 0,1 0 0,-1 1 0,1-1 0,-1 0 0,0 1 0,0-1 0,0 1 0,0-1 0,-1 1 0,1 0-1,-1-1 1,1 1-41,-8 105 2670,-51 37-921,24-106-5071,-10-17-4591,31-21 5242,1-4 359</inkml:trace>
  <inkml:trace contextRef="#ctx0" brushRef="#br0" timeOffset="1973.401">2051 278 660,'-4'4'412,"0"-1"1,0 1-1,0 0 1,1 0-1,-1 0 0,1 1 1,0-1-1,0 1 0,1 0 1,-1 0-1,1 0 0,0 0 1,0 0-1,1 0 1,-1 0-1,1 1-412,-8 20 805,-33 60 630,30-64-1360,1 0-1,0 0 1,2 1 0,1 0 0,1 0 0,0 1 0,1 8-75,5-30-19,0 0 1,1 1 0,-1-1 0,1 0 0,0 1-1,0-1 1,0 0 0,0 1 0,0-1 0,0 0-1,1 1 1,-1-1 0,1 0 0,-1 0 0,1 1-1,0-1 1,0 0 0,0 0 0,0 0 0,1 0-1,-1 0 1,0 0 0,1 0 0,-1-1 0,1 1-1,0 0 1,-1-1 0,1 1 0,0-1 0,0 0-1,0 0 1,0 0 0,0 0 0,1 0 0,-1 0-1,0 0 1,0-1 0,1 1 0,-1-1 0,0 1-1,1-1 1,-1 0 0,0 0 0,1 0 0,-1 0-1,0-1 1,1 1 0,-1 0 0,0-1 0,0 0 0,2 0 18,3-1 86,0-1 1,0 0-1,-1 0 1,1-1-1,-1 0 1,0 0 0,0 0-1,0-1 1,0 0-1,-1 0 1,0 0 0,0 0-1,0-1 1,-1 0-1,0 0 1,3-6-87,-7 9 51,-1 1 0,1-1 0,-1 0 0,0 1 0,0-1-1,0 0 1,0 1 0,0 0 0,-1-1 0,1 1 0,-1 0 0,0-1 0,0 1 0,1 0 0,-1 0 0,0 0 0,-1 1 0,1-1-1,0 0 1,0 1 0,-1 0 0,1-1 0,-1 1 0,1 0 0,-1 0 0,0 0 0,1 1 0,-1-1 0,0 1 0,0-1-1,1 1 1,-1 0 0,0 0 0,0 0 0,0 1-51,-1-2-74,-29-4-1709,1 2 0,-1 1 0,0 1 0,1 2 0,-3 2 1783,-3-1-2048</inkml:trace>
  <inkml:trace contextRef="#ctx0" brushRef="#br0" timeOffset="2592.837">1 748 784,'0'2'165,"1"0"0,0-1 0,0 1-1,0-1 1,0 1 0,0-1 0,1 0 0,-1 0 0,0 1 0,1-1-1,-1 0 1,1 0 0,-1 0 0,1 0 0,-1 0 0,1-1 0,-1 1-1,1 0 1,0-1 0,0 1 0,-1-1 0,1 0 0,0 0 0,0 1-1,-1-1 1,1 0 0,0 0-165,92 20 1793,1-3-1,85 3-1792,-91-11 384,1936 146-303,-1629-130 2183,-360-16-3103,-36-9-898,-12-4-978,-16-12-1752,12 3 2700</inkml:trace>
  <inkml:trace contextRef="#ctx0" brushRef="#br0" timeOffset="3774.711">1410 263 860,'0'0'117,"1"0"0,-1 0-1,1-1 1,0 1 0,-1 0-1,1 0 1,0 0 0,-1 0 0,1 0-1,0 0 1,-1 0 0,1 0-1,0 0 1,-1 0 0,1 0 0,0 0-1,-1 0 1,1 1 0,-1-1-1,1 0 1,0 0 0,-1 1 0,1-1-1,-1 1 1,1-1 0,-1 0-1,1 1 1,-1-1 0,1 1 0,-1-1-1,1 1 1,-1-1 0,0 1 0,1-1-1,-1 1 1,0 0 0,1-1-1,-1 1 1,0-1 0,0 1 0,0 0-1,1-1 1,-1 1 0,0 0-1,0-1 1,0 1 0,0 0 0,0 0-117,200-167 704,-182 152-704,0 2 0,2 0-1,-1 1 1,2 0-1,-1 2 1,1 1-1,11-3 1,-25 9 103,-1 1 0,1-1-1,0 1 1,0 0-1,0 1 1,0 0 0,0 0-1,-1 1 1,1-1-1,0 1 1,0 1-1,0-1 1,-1 1 0,1 1-1,-1-1 1,1 1-1,-1 0 1,0 0 0,0 1-1,0 0 1,-1 0-1,1 0 1,-1 1-1,0 0 1,0 0 0,0 1-103,49 89 2628,-40-51-5444,-14-43 813,0-11-2311,2-5 2323</inkml:trace>
  <inkml:trace contextRef="#ctx0" brushRef="#br0" timeOffset="4102.118">2094 0 772,'-19'53'6536,"24"40"-4461,-2-73-1681,3 60 13,-53-98-936,32 13-291,0 1-1,-1 1 1,1 0 0,-1 1-1,0 1 1,1 0 0,-1 1-1,-8 1 821,-18-1-1573,0-1 190</inkml:trace>
  <inkml:trace contextRef="#ctx0" brushRef="#br0" timeOffset="4488.839">1355 52 660,'-19'12'5622,"1"27"-3840,14-29-1109,-40 97 1468,46-104-2126,0-1 0,0 0 0,0 0 0,0 0 0,0-1 0,0 1 0,1 0 0,-1-1 0,0 1 0,1-1 0,-1 0 0,1 0 0,0 0 0,-1 0 0,1 0 0,0-1 0,-1 1 0,1-1 0,0 0 0,0 0 0,0 0 0,-1 0 0,1 0 0,0 0 0,0-1 0,-1 0 0,1 1 0,1-2-15,6 2-1,117 2-4903,-90-9 1040,-17-2 2111</inkml:trace>
  <inkml:trace contextRef="#ctx0" brushRef="#br0" timeOffset="5621.767">321 1088 1192,'-76'-27'7169,"222"48"-4293,-3-6-3136,-156 3 402,-9 13 129,2 1 0,2 1-1,0 1 1,3 0 0,1 1 0,-6 22-271,8-23-786,12-33 611,0 0 1,0 0-1,-1 0 0,1 0 1,0-1-1,0 1 0,-1 0 1,1 0-1,0 0 1,-1 0-1,1 0 0,-1-1 1,1 1-1,-1 0 0,1 0 1,-1-1-1,0 1 1,1 0-1,-1-1 0,0 1 1,0-1-1,1 1 0,-1-1 1,0 1-1,0-1 1,0 0-1,0 1 0,1-1 1,-1 0-1,0 1 1,0-1-1,0 0 0,0 0 1,0 0-1,0 0 0,0 0 1,0 0-1,0 0 1,0 0-1,1-1 0,-1 1 1,0 0-1,0 0 0,0-1 1,0 1-1,0-1 1,0 1-1,1-1 0,-1 1 1,0-1-1,0 1 0,1-1 1,-1 0-1,0 0 175,-10-11-1748</inkml:trace>
  <inkml:trace contextRef="#ctx0" brushRef="#br0" timeOffset="5794.483">233 1250 92,'-10'-11'1168,"2"2"172,3 3 180,7 3-192,6 0-187,10 3-213,8 3-172,7 0-140,10 2-192,3-1-348,5-1-544,-2 2-704,-3-2-380,-2-3-209,1-3-79,-2-5 144</inkml:trace>
  <inkml:trace contextRef="#ctx0" brushRef="#br0" timeOffset="6332.604">1253 1117 452,'-13'-4'6456,"-16"29"-3959,29-25-2376,-75 87 2934,66-74-3047,0 1 0,1-1 0,0 2 0,1-1 0,0 1 0,1 0 1,1 0-1,1 1 0,-3 11-8,6-25-39,1 0-1,-1 0 1,0 0 0,1 0 0,-1 0-1,1 0 1,0 0 0,0 0 0,0 1 0,0-1-1,0 0 1,0 0 0,1 0 0,-1 0-1,0 0 1,1 0 0,0 0 0,0 0 0,-1 0-1,1 0 1,0 0 0,0 0 0,1 0-1,-1-1 1,0 1 0,1 0 0,-1-1 0,1 1-1,-1-1 1,1 0 0,0 1 0,-1-1-1,1 0 1,0 0 0,0 0 0,0 0 0,0-1-1,0 1 1,0 0 0,0-1 0,0 1-1,0-1 1,0 0 0,1 0 0,-1 0 0,0 0-1,1 0 40,6-4 60,-1-1 0,0 0 0,0 0 0,0-1 0,-1 0-1,0-1 1,0 1 0,0-1 0,-1-1 0,0 1 0,-1-1 0,0 0-1,4-7-59,-8 14 46,-1 0-1,1 0 0,-1 0 0,1 0 0,-1 0 0,0 0 0,1 0 1,-1 0-1,0-1 0,0 1 0,0 0 0,1 0 0,-1 0 1,0-1-1,-1 1 0,1 0 0,0 0 0,0 0 0,-1 0 1,1-1-1,0 1 0,-1 0 0,1 0 0,-1 0 0,1 0 0,-1 0 1,0 0-1,1 0 0,-1 0 0,0 0 0,0 0 0,0 1 1,0-1-1,1 0 0,-1 0 0,0 1 0,-1-1 0,1 1 1,0-1-1,0 1 0,0-1 0,0 1 0,0 0 0,0-1 0,0 1 1,-1 0-1,0 0-45,-57-3-3425,22 14-3494,36-11 4848</inkml:trace>
  <inkml:trace contextRef="#ctx0" brushRef="#br0" timeOffset="7033.853">1926 1319 1068,'1'0'105,"-1"-1"0,0 1 0,1 0 0,-1 0 0,0 0 1,1 0-1,-1 0 0,0 0 0,1 0 0,-1 0 0,0 0 0,1 0 0,-1 0 0,0 1 0,0-1 0,1 0 0,-1 0 0,0 0 1,1 0-1,-1 0 0,0 1 0,0-1 0,1 0 0,-1 0 0,0 0 0,0 1 0,1-1 0,-1 0 0,0 0 0,0 1 0,0-1 1,1 0-1,-1 1 0,0-1 0,0 0 0,0 1 0,0-1 0,0 0 0,0 0 0,0 1 0,0-1 0,0 0 0,0 1 0,0-1 1,0 0-1,0 1 0,0-1 0,0 0 0,0 1 0,0-1 0,0 0 0,0 1 0,0-1 0,0 0 0,-1 1 0,1-1 1,0 0-1,0 0 0,0 1 0,-1-1 0,1 0 0,0 0 0,0 1 0,-1-1 0,1 0 0,0 0 0,0 0 0,-1 0 0,1 1 1,0-1-106,18-5 902,-15 3-895,1 1 0,0-1 0,-1 1 0,1-1 0,-1 0-1,0 0 1,0-1 0,1 1 0,-2-1 0,1 1 0,0-1 0,0 0 0,-1 0 0,1 0-1,-1 0 1,0-1 0,0 1 0,0-1 0,-1 1 0,1-1 0,-1 0 0,0 1 0,0-1-1,0 0 1,-1 0 0,1 0 0,-1 0 0,0 1 0,0-1 0,0 0 0,0 0-1,-1 0 1,0 0 0,1 0 0,-2 0 0,1 1 0,0-1 0,-1 0 0,1 1 0,-1-1-1,0 1 1,0 0 0,-1-1-7,3 2 0,0 0-1,-1 1 0,1-1 0,-1 0 1,0 0-1,1 0 0,-1 1 1,0-1-1,0 0 0,0 1 0,0-1 1,0 1-1,0-1 0,-1 1 1,1-1-1,0 1 0,-1 0 0,1 0 1,-1 0-1,1 0 0,-1 0 1,0 0-1,1 0 0,-1 0 1,0 0-1,0 1 0,0-1 0,1 1 1,-1 0-1,0-1 0,0 1 1,0 0-1,0 0 0,0 0 0,0 0 1,0 1-1,0-1 0,1 0 1,-1 1-1,0-1 0,0 1 1,0 0-1,1-1 0,-1 1 0,0 0 1,1 0-1,-1 0 0,1 0 1,-1 1-1,0 0 1,-8 13 69,0 1 0,2 1 1,0 0-1,1 0 0,0 0 0,2 1 1,0-1-1,-1 11-69,-6 16 117,7-27-85,5-12-25,0-1 0,-1 1 0,0 0 1,0 0-1,0-1 0,0 1 0,-1 0 0,0-1 0,0 1 0,0-1 1,0 0-1,-1 0 0,0 0 0,1 0 0,-2 0 0,1-1 0,0 1 1,-1-1-1,1 0 0,-1 0 0,0 0 0,0 0 0,0-1 0,-1 1 0,1-1 1,-4 1-8,5-4-2,1-1 0,-1 1 1,0-1-1,1 0 0,-1 1 0,1-1 1,0 0-1,0 0 0,-1-1 1,1 1-1,1 0 0,-1-1 1,0 1-1,0-1 0,1 0 0,0 1 1,-1-1-1,1 0 0,0 0 1,1 0-1,-1 0 0,0 0 1,1 0-1,-1 0 0,1 0 0,0 0 1,0 0-1,1 0 0,-1 0 1,0 0-1,1 0 0,0 0 1,0 0-1,0 0 0,0 0 0,0 0 1,0 1-1,1-1 0,-1 0 1,2-1 1,5-1-46,-1 0 1,1 0-1,0 1 1,0 0-1,0 1 1,1 0 0,-1 0-1,1 1 1,0 0-1,-1 0 1,1 1-1,0 0 1,0 1 0,0 0-1,7 1 46,11-2-1134,110-17-5913,-101 9 5514</inkml:trace>
  <inkml:trace contextRef="#ctx0" brushRef="#br0" timeOffset="7576.867">2630 1324 868,'-4'1'6682,"-17"6"-4788,7-5-1319,5 1-444,1-1-1,-1-1 1,1 1 0,-1-1-1,0-1 1,0 0-1,1 0 1,-1-1 0,0 0-1,0 0 1,1-1-1,-1 0 1,-3-2-131,10 3-13,0 0-1,0-1 1,0 1-1,0-1 1,0 0-1,0 1 1,1-1 0,-1 0-1,1 0 1,-1 0-1,1 0 1,0 0-1,0-1 1,0 1 0,0 0-1,0 0 1,0-1-1,0 1 1,1-1-1,-1 1 1,1 0-1,0-1 1,0 1 0,0-1-1,0 1 1,0-1-1,1 1 1,-1-1-1,1 1 1,-1 0 0,1-1-1,0 1 1,0 0-1,0-1 1,0 1-1,1-1 14,0-2-49,1 0 0,-1 0 0,1 1-1,0-1 1,0 1 0,0 0-1,1 0 1,-1 0 0,1 0 0,0 1-1,0-1 1,1 1 0,-1 0 0,1 0-1,-1 1 1,6-3 49,-7 5 18,0-1 1,0 1 0,0 0-1,-1-1 1,1 1-1,0 0 1,0 1-1,0-1 1,0 1-1,0-1 1,0 1-1,0 0 1,0 0 0,0 0-1,-1 0 1,1 1-1,0-1 1,-1 1-1,0-1 1,1 1-1,-1 0 1,0 0-1,0 0 1,1 0 0,-2 1-1,1-1 1,0 0-1,0 1 1,-1-1-1,1 1 1,-1 0-1,0 0 1,0 1-19,24 98 1010,-25-85-699,0 1 1,-2-1-1,0 1 0,-1-1 0,0 0 1,-2 0-1,-3 10-311,-23 27-5160,22-50-1977,13-13 5300</inkml:trace>
  <inkml:trace contextRef="#ctx0" brushRef="#br0" timeOffset="8398.554">363 1567 996,'6'-35'6169,"-49"177"-1656,-3 82-3683,27-95-805,38-220-10300,-10 60 8601</inkml:trace>
  <inkml:trace contextRef="#ctx0" brushRef="#br0" timeOffset="8663.017">402 1522 84,'-39'-7'5741,"-19"50"-2769,42-27-2216,-64 60-1449,81-71-3926,12-16 2472,0-1 649</inkml:trace>
  <inkml:trace contextRef="#ctx0" brushRef="#br0" timeOffset="8831.221">348 1531 84,'15'2'1212,"0"3"248,3 4 200,-2 2-175,1 3-177,-1 1-232,-1 0-240,0 0-216,-5 0-352,-2 1-584,-3-3-836,-4 1-448,-2-3-241,-1-3-119,1-2 92</inkml:trace>
  <inkml:trace contextRef="#ctx0" brushRef="#br0" timeOffset="11254.969">314 2028 120,'7'20'4944,"27"-19"-2833,77-31-1257,-2-5-1,34-19-853,81-27-215,448-111 379,-459 155 58,-203 36 145,-9 0-3026,-18-8-2222,9 2 3365</inkml:trace>
  <inkml:trace contextRef="#ctx0" brushRef="#br0" timeOffset="11632.109">1678 1567 200,'-9'3'787,"-5"1"2791,31-5-1815,99-5-556,-116 7-1129,1 0 0,-1 1 0,0-1 0,0 0-1,0 1 1,0-1 0,0 1 0,0-1 0,0 0-1,0 1 1,0-1 0,-1 0 0,1 1 0,-1-1 0,1 0-1,-1 1 1,1-1 0,-1 0 0,0 0 0,1 0-1,-1 0 1,0 0 0,0 1 0,0-2 0,0 1-1,0 0 1,0 0 0,0 0 0,0 0 0,-1-1 0,1 1-1,-1 0-77,-1 3 259,-71 66 934,-47 25-9907,98-77 6755</inkml:trace>
  <inkml:trace contextRef="#ctx0" brushRef="#br0" timeOffset="15007.428">185 1489 352,'-16'-6'3999,"22"2"293,307 45-235,-49 3-3865,-140-21-481,0-5 1,11-5 288,212-7-142,-345-8 178,1 0 0,-1 0 0,1 0 0,-1 0 0,0 0 0,1 0-1,-1 0 1,0-1 0,-1 1 0,1-1 0,0 0 0,-1 0 0,0 1 0,1-1 0,-1 0 0,0 0-1,0 0 1,-1 0 0,1 0 0,-1 0 0,1 0 0,-1-1-36,3-9 86,16-46 186,-2 0 0,-3 0 0,-3-1 0,-2-1 0,-2-12-272,-6 66 62,-1-1 0,-1 0 0,1 0 0,-1 0 0,0 1 0,-1-1 0,0 0 0,0 1 1,-1 0-1,0-1 0,0 1 0,-1 0 0,1 0 0,-2 1 0,1-1 0,-1 1 0,0 0 0,0 0 1,0 0-1,-1 1 0,0 0 0,0 0 0,-1 1 0,1-1 0,-1 1 0,0 1 0,0-1 0,-2 0-62,-36-10 108,-1 2 0,-1 2 0,0 2 0,-1 2 0,-35 0-108,7 0 146,41 3-114,-99-13-25,-1 7 1,0 5 0,0 6 0,-77 14-8,206-16 1,0 2 0,0-1 0,0 1 0,0 0 1,0 0-1,0 0 0,1 1 0,-1 0 1,1 0-1,0 1 0,0-1 0,0 1 0,0 0 1,0 1-1,1-1 0,0 1 0,0 0 0,0 0 1,1 0-1,-1 0 0,1 0 0,1 1 1,-1 0-1,1 0 0,0-1 0,0 1 0,0 0 1,1 1-1,-1 3-1,-13 250 453,8-4-33,7-254-396,1 1-1,0-1 0,0 0 1,0 0-1,0 0 1,1-1-1,-1 1 0,0 0 1,1 0-1,-1-1 1,1 1-1,0-1 0,-1 1 1,1-1-1,0 1 0,0-1 1,0 0-1,0 0 1,0 0-1,0 0 0,0-1 1,0 1-1,1 0 1,-1-1-1,0 0 0,0 1 1,1-1-1,-1 0 0,0 0 1,0 0-1,1-1 1,-1 1-1,0 0 0,0-1 1,0 1-1,1-1 1,-1 0-1,0 0 0,0 0 1,0 0-1,0 0 1,0 0-1,-1-1 0,1 1 1,0-1-1,-1 1 0,2-2-23,11-2 6,14-4-301,77-29-1236,-72 20-2793,-1-3-3811,-12 8 5577,10-4 636</inkml:trace>
  <inkml:trace contextRef="#ctx0" brushRef="#br0" timeOffset="15732.9">2367 1087 240,'13'-60'6111,"-29"73"-3633,-48 163 176,45-109-2232,-86 317 403,104-368-184,3-2-3426,17-24-5156,-9-7 6160</inkml:trace>
  <inkml:trace contextRef="#ctx0" brushRef="#br0" timeOffset="16354.001">2342 1175 180,'3'-5'208,"-1"1"0,0 0-1,1 1 1,0-1 0,0 0 0,0 1-1,0-1 1,0 1 0,1 0 0,-1 0-1,1 1 1,0-1 0,0 1 0,0-1-1,0 1 1,1 0 0,-1 1 0,0-1-1,1 1 1,-1 0 0,1 0 0,-1 0-1,1 1 1,2 0-208,118 4 1662,-106-2-1399,189 14 1486,-205-14-1677,0-1 0,-1 0 0,1 1 0,-1-1-1,1 1 1,-1 0 0,0 0 0,1 0 0,-1 0 0,0 0-1,0 0 1,-1 1 0,1-1 0,0 1 0,-1-1 0,1 1 0,-1 0-1,0-1 1,0 1 0,0 0 0,0 0 0,-1 0 0,1 0-1,-1 0 1,0 0 0,0 0 0,0 0 0,0 0 0,0-1 0,0 1-1,-1 0 1,0 0 0,1 0 0,-1 0 0,0 0 0,0-1-1,-1 1 1,1 0 0,-1 0-72,-1 18 272,-28 326 1050,30-343-1316,1 1 1,-1-1 0,0 0-1,0 0 1,0 1-1,-1-1 1,0 0-1,1 0 1,-1-1-1,-1 1 1,1 0-1,0-1 1,-1 1 0,0-1-1,0 0 1,0 0-1,0 0 1,0 0-1,-1 0 1,1-1-1,-1 1 1,0-1-1,1 0 1,-1 0 0,0-1-1,0 1 1,-1-1-1,1 0 1,0 0-1,0 0 1,-1-1-1,1 1 1,-1-1-7,-33 6 640,-1-2 0,-1-1 1,1-2-1,0-2 0,0-1 0,-6-3-640,-72-16-1204,111 20 503,4 1 251,0 0 1,0 0-1,0 0 0,1-1 1,-1 1-1,0 0 0,0-1 1,0 1-1,1-1 0,-1 0 1,0 1-1,1-1 1,-1 0-1,0 0 0,1 0 1,0-1-1,-1 1 0,1 0 1,-1 0-1,1-1 0,0 1 1,0-1-1,0 1 0,0-1 1,0 1-1,0-1 0,0 0 1,1 1-1,-1-2 450,1-10-2044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0:03.7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7 365 636,'1'0'271,"-1"0"0,1 0 0,0 0 0,0 0 0,-1 0 0,1 1 0,0-1 0,0 0 0,0 0 0,-1 1 0,1-1 0,0 0 0,-1 1 0,1-1 0,0 1 0,-1-1 0,1 1 0,-1-1 0,1 1 0,0-1 0,-1 1 0,1 0 0,-1-1 0,0 1 0,1 0 0,-1-1 0,0 1 0,1 0 0,-1 0 0,0-1 0,0 1 0,1 0 0,-1 0 0,0-1 0,0 1 0,0 0 0,0 0 0,0 0 0,0-1 0,0 2-271,-5 15 1826,-22 42 1730,-7 38-3058,36-92-558,-1-1 0,1 0 0,0 1 0,1-1 0,-1 0 0,1 0 0,0-1 0,0 1 0,0 0 0,0-1 0,1 0-1,-1 0 1,1 0 0,0 0 0,0 0 0,0-1 0,0 0 0,0 0 0,0 0 0,1 0 0,-1-1 0,1 1 0,-1-1 0,1 0 0,0-1 0,-1 1 0,1-1-1,3 0 61,4 3-26,328 52 1348,-338-55-1172,14 0-1079,-22-12-4888,-7-25-1809,14 19 5658</inkml:trace>
  <inkml:trace contextRef="#ctx0" brushRef="#br0" timeOffset="240.362">887 365 636,'-1'0'150,"1"0"0,-1 0 0,1 0 0,-1 0 0,1 0 0,-1 0 0,1 0 0,-1 0 0,1 0-1,0 0 1,-1 0 0,1 0 0,-1-1 0,1 1 0,-1 0 0,1 0 0,-1 0 0,1-1 0,0 1 0,-1 0 0,1 0 0,-1-1 0,1 1 0,0 0 0,-1-1-1,1 1 1,0 0 0,0-1 0,-1 1 0,1-1 0,0 1 0,0-1 0,-1 1 0,1 0 0,0-1 0,0 1 0,0-1 0,0 1 0,0-1 0,0 1 0,0-1 0,0 1-1,0-1 1,0 1 0,0-1 0,0 1 0,0-1 0,0 1 0,0 0 0,0-1 0,1 1 0,-1-1 0,0 1 0,0-1-150,-150 196 7967,65-55-8654,82-134-108,-10 16-1606,4-16-1999,4-22-1169,10-1 3309</inkml:trace>
  <inkml:trace contextRef="#ctx0" brushRef="#br0" timeOffset="36866.626">143 1 444,'-4'2'303,"1"1"1,0 0-1,0 0 0,0 0 1,0 0-1,0 1 1,1-1-1,0 1 0,0-1 1,0 1-1,0 0 0,0 0 1,1 0-1,-1 0 0,1 0 1,0 0-1,0 0 0,1 1 1,-1-1-1,1 0 0,0 0 1,0 1-1,1-1 0,-1 0 1,1 0-1,0 2-303,-1 15 662,-43 582 5188,44-410-5394,-7-180-1440,2-39-1975,31-100-6233,-12 80 7424</inkml:trace>
  <inkml:trace contextRef="#ctx0" brushRef="#br0" timeOffset="37528.636">66 123 780,'-6'-14'803,"5"13"-653,0 0 1,-1 0 0,1-1 0,0 1-1,0 0 1,0-1 0,0 1 0,0-1 0,0 0-1,0 1 1,0-1 0,1 0 0,-1 1-1,1-1 1,-1 0 0,1 0 0,0 1 0,-1-1-1,1 0 1,0 0 0,0 0 0,0 0-1,1 1 1,-1-1 0,0 0 0,1 0 0,-1 1-1,1-1 1,-1 0 0,1 0 0,0 1-1,0-1 1,0 1 0,0-1 0,0 1 0,0-1-1,0 1 1,1 0 0,-1-1 0,0 1-1,1 0 1,-1 0 0,1 0 0,-1 0 0,1 0-1,0 0 1,-1 1 0,1-1 0,0 0 0,0 1-151,184 6 2786,-123 1-2527,588 48 337,-645-56-488,0 0-1,0 1 0,0 0 1,0 0-1,0 0 1,0 1-1,0 0 1,0 0-1,0 0 1,0 1-1,-1 0 0,1 0 1,-1 0-1,1 1 1,-1 0-1,0 0 1,0 0-1,0 0 0,0 1 1,-1 0-1,1 0 1,-1 1-1,0-1 1,0 1-1,-1 0 1,1 0-1,-1 0 0,2 4-107,-3 13 223,0 0 0,-1 0 0,-2 0-1,0 0 1,-1 0 0,-1 0 0,-4 11-223,-2 25 210,-34 360 294,44-415-502,-1 1 1,0 0-1,0 0 1,0-1-1,0 1 1,-1 0-1,1 0 1,-1-1-1,0 1 1,0 0-1,0-1 1,-1 1-1,1-1 1,-1 1-1,0-1 1,0 0-1,0 0 0,-1 0 1,1 0-1,0 0 1,-1 0-1,0-1 1,0 1-1,0-1 1,0 0-1,0 0 1,0 0-1,-1 0 1,1 0-1,-1-1 1,-2 1-3,-198 19 159,138-20-72,-542 23 2240,600-24-2389,5 0 13,0 1 0,0 0-1,0-1 1,0 0 0,0 1 0,0-1 0,1 0 0,-1-1 0,0 1 0,0-1 0,0 1 0,0-1 0,0 0 0,1 0 0,-1 0 0,0 0 0,1 0-1,-1-1 1,1 1 0,-1-1 0,1 1 0,0-1 0,0 0 0,-1 0 0,1 0 0,1-1 0,-1 1 0,0 0 0,0-2 49,-29-81-15276,22 64 12494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0:01.7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7 633 276,'-77'12'8514,"77"-12"-8448,0-1-1,0 0 1,0 0 0,0 0 0,0 1-1,1-1 1,-1 0 0,0 0-1,0 1 1,1-1 0,-1 0-1,0 1 1,1-1 0,-1 0-1,1 1 1,-1-1 0,1 1-1,-1-1 1,1 0 0,-1 1-1,1-1 1,0 1 0,-1 0-1,1-1 1,0 1 0,-1-1-1,1 1 1,0 0 0,-1 0-1,1-1 1,0 1 0,0 0-1,-1 0 1,1 0 0,0 0-1,0 0 1,-1 0 0,1 0-1,0 0 1,0 0 0,0 0-1,-1 0 1,1 1 0,0-1-1,-1 0 1,1 0 0,0 1-1,0-1-65,29 1 154,-1 0-1,1 2 1,0 2-1,-1 0 1,0 2-1,0 2 1,15 6-154,-38-13 22,-4-2-12,-1-1 1,0 1-1,0 0 0,1 0 1,-1 0-1,0 0 1,0 0-1,1 1 1,-1-1-1,0 0 0,0 1 1,0-1-1,1 0 1,-1 1-1,0-1 0,0 1 1,0 0-1,0-1 1,0 1-1,0 0 1,0 0-1,0 0 0,0 0 1,-1-1-1,1 1 1,0 0-1,0 0 1,-1 1-1,1-1 0,-1 0 1,1 0-1,-1 0 1,1 0-1,-1 0 1,0 1-1,1-1 0,-1 0 1,0 0-1,0 1 1,0-1-1,0 0 0,0 0 1,0 0-1,0 1 1,-1-1-1,1 0 1,0 0-1,-1 0 0,1 1 1,-1 0-11,-158 123 113,157-124-114,0 0 0,0 0-1,-1 1 1,1-1 0,0 1 0,0 0 0,0 0 0,0 0 0,1 0 0,-1 0 0,0 0 0,1 0 0,0 0 0,-1 1 0,1-1 0,0 0 0,0 1 0,0-1 0,1 1 0,-1-1 0,0 1 0,1 0 0,0-1 0,0 1 0,0 0 0,0-1 0,0 1 0,0 0 0,0-1 0,1 1 0,0-1 0,-1 1 0,1-1 0,0 1 0,0-1-1,0 1 1,1-1 0,-1 0 0,1 0 0,-1 1 0,1-1 0,0 0 0,-1-1 0,3 3 1,11 1 10,1 0-1,0 0 0,1-2 1,-1 0-1,0-1 1,1 0-1,0-2 0,-1 0 1,1-1-1,15-2-9,120-17 3,-91 0-2464,-47-9-6476,-1 11 6935</inkml:trace>
  <inkml:trace contextRef="#ctx0" brushRef="#br0" timeOffset="917.632">1872 445 580,'-6'-9'2270,"6"9"-2023,0 0 0,0 0 0,0 0 0,-1 0 0,1 1 0,0-1 1,0 0-1,0 0 0,0 0 0,-1 0 0,1 0 0,0 0 0,0 0 1,0 1-1,0-1 0,-1 0 0,1 0 0,0 0 0,0 0 0,0 0 1,-1 0-1,1 0-247,31 236 4025,-18-126-4357,-8-119-4978,11-5 3258,-11 9 1086,17-15-1154</inkml:trace>
  <inkml:trace contextRef="#ctx0" brushRef="#br0" timeOffset="1520.926">2731 357 948,'0'-1'159,"0"0"0,1 0 0,-1 0 0,0-1 0,0 1 0,1 0 0,-1 0 0,1 0-1,-1 0 1,1 0 0,-1 0 0,1 0 0,0 0 0,-1 0 0,1 0 0,0 0 0,0 1 0,0-1 0,-1 0 0,1 0 0,0 1 0,0-1 0,0 1 0,0-1-1,0 1 1,1-1 0,-1 1 0,0-1 0,0 1 0,0 0 0,0 0 0,0 0 0,1-1 0,-1 1 0,0 0 0,0 0 0,0 1 0,0-1 0,0 0-1,1 0 1,-1 1 0,0-1 0,0 0 0,0 1 0,0-1-159,54 20 1753,-47-16-1479,1 0 1,-1 0-1,0 1 0,-1 0 1,1 1-1,-1 0 1,0 0-1,0 1 0,-1-1 1,0 1-1,0 1 1,0-1-1,-1 1 0,0 0 1,-1 0-1,0 1 1,0-1-1,0 3-274,-4-8 48,0-1-1,0 0 1,0 0 0,0 0-1,0 0 1,-1 0 0,1 1-1,-1-1 1,1 0 0,-1 0-1,0 0 1,0 0 0,0 0-1,0-1 1,0 1 0,0 0-1,-1 0 1,1-1 0,0 1-1,-1-1 1,1 1 0,-1-1-1,0 1 1,0-1-1,1 0 1,-1 0 0,0 0-1,0 0 1,0 0 0,0 0-1,0-1 1,0 1 0,0-1-1,0 1 1,-1-1 0,1 0-48,-83 8-569,80-8 439,5 0 108,0 0 0,1 0 1,-1 0-1,0 0 0,0 1 1,1-1-1,-1 0 0,0 0 1,0 1-1,1-1 0,-1 0 1,0 0-1,0 1 0,0-1 0,0 0 1,0 0-1,1 1 0,-1-1 1,0 0-1,0 1 0,0-1 1,0 0-1,0 1 0,0-1 1,0 0-1,0 1 0,0-1 1,0 0-1,0 0 0,0 1 1,0-1-1,0 0 0,0 1 0,-1-1 1,1 0-1,0 1 0,0-1 1,0 0-1,0 0 0,-1 1 1,1-1-1,0 0 0,0 0 1,0 1-1,-1-1 0,1 0 1,0 0-1,0 0 0,-1 0 0,1 1 1,0-1-1,-1 0 0,1 0 1,0 0-1,0 0 0,-1 0 1,1 0-1,0 0 0,-1 0 1,1 0-1,0 0 0,-1 0 22,31 23-148,-24-19 101,136 109 2306,-141-112-2221,0 0 1,-1-1 0,1 1 0,-1 0 0,1 0 0,0-1-1,-1 1 1,1 0 0,-1 0 0,0 0 0,1 0 0,-1 0-1,0 0 1,1 0 0,-1 0 0,0 0 0,0 0 0,0 0-1,0 0 1,0 0 0,0 0 0,0 0 0,0 0 0,-1 0-1,1 0 1,0 0 0,-1-1 0,1 1 0,0 0 0,-1 0-1,1 0 1,-1 0 0,1 0 0,-1-1 0,0 1 0,1 0-1,-1 0 1,0-1 0,1 1 0,-1 0 0,0-1 0,0 1-1,0-1 1,0 1 0,0-1 0,1 0 0,-1 1 0,0-1 0,0 0-1,0 1 1,0-1 0,0 0 0,0 0 0,0 0 0,-1 0-39,-59 11-393,45-10-205,-42-1-5825,57-1 6276,1 1-1,-1 0 1,1-1 0,0 1 0,-1-1 0,1 1 0,-1-1-1,1 1 1,0-1 0,0 1 0,-1-1 0,1 1 0,0-1 0,0 1-1,0-1 1,0 0 0,-1 1 0,1-1 0,0 1 0,0-1-1,0 1 1,0-1 0,0 0 0,1 1 0,-1-1 0,0 1-1,0-1 1,0 1 0,0-1 0,1 1 0,-1-1 0,0 1 0,0-1-1,1 1 1,-1-1 0,0 1 0,1-1 0,-1 1 0,1-1-1,-1 1 1,1 0 0,-1-1 0,0 1 0,1 0 0,-1-1 0,1 1-1,-1 0 1,1 0 0,0-1 0,-1 1 0,1 0 0,-1 0-1,1 0 1,-1 0 0,1 0 0,0 0 147,23-16-2165</inkml:trace>
  <inkml:trace contextRef="#ctx0" brushRef="#br0" timeOffset="8067.215">2394 2254 256,'66'-28'6809,"-18"-24"-3999,-48 51-2743,0-1 0,0 1 0,0 0 0,0-1 0,-1 1 0,1 0 0,0-1 0,-1 1 0,1 0 0,-1 0 0,1-1 0,-1 1 0,0 0 0,0 0 0,1 0 0,-1 0 0,0 0 0,0 0 0,0 0 0,0 0 0,0 0 0,0 0 0,0 1 0,0-1 0,-1 0 0,1 1 0,0-1 0,0 1 0,0-1 0,-1 1 0,1 0 0,0-1 0,-1 1 0,1 0 0,0 0 0,-1 0 0,1 0 0,0 0 0,-1 0 0,1 0 0,0 0 0,-1 1 0,1-1 0,0 1 0,0-1 0,-1 1 0,1-1 0,0 1 0,0 0 0,0-1 0,0 1 0,0 0 0,-1 0 0,2 0 0,-1 0 0,-1 1-67,-4 1 104,0 1 1,0 0 0,0 0 0,0 0 0,1 1 0,0 0-1,0 0 1,0 0 0,1 1 0,-1 0 0,1 0 0,1 0 0,-1 0-1,1 0 1,0 1 0,0-1 0,1 1 0,0 0 0,0 0-1,0 5-104,2-11-53,0 0-1,0-1 0,0 1 0,1 0 0,-1 0 0,0-1 0,0 1 0,0 0 0,1-1 1,-1 1-1,0-1 0,1 1 0,-1 0 0,1-1 0,-1 1 0,1-1 0,-1 1 0,1-1 1,-1 1-1,1-1 0,-1 1 0,1-1 0,0 0 0,-1 1 0,1-1 0,0 0 0,-1 1 1,1-1-1,0 0 0,-1 0 0,1 0 0,0 0 0,-1 0 0,1 0 0,0 0 1,0 0-1,-1 0 0,1 0 0,0 0 0,-1 0 0,1 0 0,0 0 0,-1-1 0,1 1 1,0 0-1,-1-1 0,1 1 0,0 0 0,-1-1 54,26 3-1795,-21 5 1843,0 1-1,-1 0 0,0 0 1,0 0-1,-1 0 1,0 1-1,0-1 0,-1 1 1,0 0-1,-1-1 0,1 3-47,0-1 104,26 311 2040,-23-205-3324,-1-80-2267,-4-36 2401,7-14-2524,0-14 1390,3-12 266</inkml:trace>
  <inkml:trace contextRef="#ctx0" brushRef="#br0" timeOffset="8780.921">2644 2164 1100,'20'-72'7465,"-20"73"-7356,0-1 0,0 0 0,0 0-1,0 1 1,1-1 0,-1 0 0,0 0 0,0 1 0,0-1 0,0 0 0,0 0 0,1 0 0,-1 1 0,0-1 0,0 0-1,0 0 1,1 0 0,-1 0 0,0 1 0,0-1 0,0 0 0,1 0 0,-1 0 0,0 0 0,0 0 0,1 0 0,-1 0-1,0 0 1,0 0 0,1 0 0,-1 0 0,0 0 0,0 0 0,1 0 0,-1 0 0,0 0 0,1 0-109,-4 30 614,-4 0-526,-2 62-3040,10-91 2800,0 0 1,1 1 0,-1-1-1,0 0 1,1 0-1,-1-1 1,1 1-1,-1 0 1,1 0-1,-1-1 1,1 1 0,0-1-1,-1 1 1,1-1-1,0 0 1,-1 1-1,1-1 1,0 0-1,-1 0 1,1 0 0,0-1-1,-1 1 1,1 0-1,0-1 1,-1 1-1,1-1 1,0 1-1,-1-1 1,1 0 0,-1 1-1,1-1 1,-1 0-1,0 0 1,1 0-1,-1 0 1,0-1-1,0 1 1,1 0 0,-1-1 151,16-7-1,-14 9 196,0-1 0,1 1-1,-1 0 1,0-1 0,1 1 0,-1 1 0,1-1 0,-1 0 0,0 1 0,0 0-1,1 0 1,-1 0 0,0 0 0,0 0 0,0 1 0,0-1 0,0 1 0,0 0 0,-1 0-1,1 0 1,0 0 0,-1 0 0,0 1 0,1-1 0,-1 1 0,0-1 0,0 1-1,0 0 1,-1 0 0,1 0 0,-1 0 0,1 1-195,35 39 2133,-36-43-2145,1 1 0,-1 0 0,1 0 1,-1-1-1,1 1 0,-1-1 1,1 0-1,-1 1 0,1-1 1,0 0-1,-1 0 0,1 0 0,-1 0 1,1 0-1,0 0 0,-1-1 1,1 1-1,-1 0 0,1-1 1,-1 1-1,1-1 0,-1 0 0,1 1 1,-1-1-1,1 0 0,-1 0 1,0 0-1,0 0 0,1 0 1,-1 0-1,0 0 0,0-1 1,0 1-1,0 0 0,0-1 0,0 1 1,-1-1-1,1 0 12,31-58-1635,-25 39 1368,-1-1 0,-1 0 0,-1-1 0,0 1 0,-2-1 0,-1-5 267,11-71 2053,-12 99-2002,0 0-1,1 0 0,-1 0 0,0 1 0,0-1 0,1 0 1,-1 0-1,0 0 0,1 0 0,-1 0 0,0 0 0,0 0 1,1 0-1,-1 0 0,0 0 0,1 0 0,-1 0 0,0 0 1,1 0-1,-1 0 0,0 0 0,0 0 0,1 0 0,-1 0 0,0 0 1,1 0-1,-1 0 0,0-1 0,0 1 0,1 0 0,-1 0 1,0 0-1,0 0 0,0-1 0,1 1 0,-1 0 0,0 0 1,0-1-1,0 1 0,1 0 0,-1 0 0,0-1 0,0 1 1,0 0-1,0 0 0,0-1 0,0 1 0,0 0 0,0-1 1,0 1-1,0 0 0,0 0 0,0-1 0,0 1-50,9 27 1574,10 148-147,-34-59-7238,15-116 5723,0 1 0,0 0 0,0-1 0,1 1 1,-1 0-1,0-1 0,0 1 0,0-1 0,0 1 0,-1 0 0,1-1 0,0 1 0,0 0 1,0-1-1,0 1 0,-1-1 0,1 1 0,0 0 0,-1-1 0,1 1 0,0-1 0,-1 1 1,1-1-1,-1 1 0,1-1 0,0 1 0,-1-1 0,1 0 0,-1 1 0,0-1 0,1 0 1,-1 1-1,1-1 0,-1 0 0,1 0 0,-1 1 0,0-1 0,1 0 0,-1 0 0,0 0 1,1 0-1,-1 0 0,0 0 0,1 0 0,-1 0 0,1 0 0,-1 0 0,0 0 1,1 0-1,-1-1 0,0 1 0,1 0 0,-1 0 0,1-1 0,-1 1 0,1 0 0,-1-1 1,1 1-1,-1-1 0,1 1 0,-1 0 0,0-1 88,-18-37-1389,17 32 1574,0-1 0,1 0 0,-1 0 0,2 0 0,-1 0 0,1 0-1,0 0 1,0 0 0,1 0 0,0 0 0,0 0 0,1 0 0,0 0 0,0 1 0,0-1 0,1 0 0,0 1-1,0 0 1,1 0 0,0 0 0,0 0 0,0 1 0,1-1 0,-1 1 0,1 0 0,1 0 0,-1 1 0,1 0 0,-1 0-1,1 0 1,1 0 0,-1 1 0,0 0 0,1 1 0,5-3-185,111-27-8703,-103 21 6863</inkml:trace>
  <inkml:trace contextRef="#ctx0" brushRef="#br0" timeOffset="7294.058">1896 2125 852,'-6'2'452,"4"-2"-215,0 0 1,0 1-1,1-1 1,-1 1 0,0-1-1,0 1 1,1 0-1,-1 0 1,0-1-1,1 1 1,-1 0-1,1 0 1,-1 1-1,1-1 1,-1 0-1,1 1 1,0-1 0,0 0-1,-1 1 1,1-1-1,0 1 1,1 0-1,-1-1 1,0 1-1,0 0 1,1 0-1,-1-1 1,1 1 0,-1 0-1,1 0 1,0 0-1,0 0 1,0-1-1,0 1 1,0 0-1,0 0 1,0 2-238,-6 169 4086,28-197-4087,66-78-809,-18 45-3340,-14 10-2364,-39 30 4626</inkml:trace>
  <inkml:trace contextRef="#ctx0" brushRef="#br0" timeOffset="7464.117">2158 2053 12,'0'5'1380,"0"2"276,2-1 160,2 1-15,1-1-525,2 0-456,1 1-572,2 1-748,-3-1-708,-1 1-380,-1-2-193,-2-1-23,-1 1 216</inkml:trace>
  <inkml:trace contextRef="#ctx0" brushRef="#br0" timeOffset="7664.914">2215 2193 276,'-6'13'1464,"-1"-1"312,2 0 193,2 1-97,1-1-476,2 0-416,4-1-524,-3 1-684,1 0-916,0-2-496,1-1-269,2-4-103,5-5 136</inkml:trace>
  <inkml:trace contextRef="#ctx0" brushRef="#br0" timeOffset="6483.587">1897 1070 740,'6'-60'7552,"-4"111"-2876,1-8-3635,-2-22-656,0 86 807,4 0-1,5 0 0,20 86-1191,-5-80-3381,-30-141-2868,-1 4 4068,-2-51-2028,4 29 2581</inkml:trace>
  <inkml:trace contextRef="#ctx0" brushRef="#br0" timeOffset="6701.333">1922 1248 84,'-39'-98'8156,"36"98"-8045,0-1-1,0 1 1,0-1-1,-1 1 1,1 0 0,0 0-1,0 0 1,0 1-1,-1-1 1,1 1-1,0 0 1,0 0-1,0 0 1,0 0 0,0 0-1,0 1 1,0-1-1,1 1 1,-1 0-1,0 0 1,1 0 0,-1 0-1,1 0 1,0 1-1,0-1 1,0 0-1,0 1 1,0 0 0,0 0-1,1-1 1,-1 2-111,-2 1-113,-24 33-757,21-11-2623,22-39-1879,-6-3 3944</inkml:trace>
  <inkml:trace contextRef="#ctx0" brushRef="#br0" timeOffset="6873.986">1861 1115 968,'9'-2'1488,"-1"5"260,2 3 17,3 4-117,3 2-156,2 3-228,2 0-260,1 0-236,1 2-372,-2 4-588,-2 3-852,-2 1-708,-6 3-376,0 3-205,-2-1 49,2 1 332</inkml:trace>
  <inkml:trace contextRef="#ctx0" brushRef="#br0" timeOffset="3730.619">668 1283 216,'-19'-81'7621,"5"113"-5090,9 19-1798,2 0 0,3 1 0,4 43-733,0-24 204,30 337-13,-45-426-5966,10-31 1581,5 11 2313</inkml:trace>
  <inkml:trace contextRef="#ctx0" brushRef="#br0" timeOffset="4179.756">701 1196 72,'-4'-6'520,"4"4"-319,-1 0 0,1 0 1,-1 0-1,0 0 0,1 0 1,-1 0-1,0 0 1,0 0-1,-1 1 0,1-1 1,0 0-1,-1 1 0,1-1 1,0 1-1,-1-1 0,0 1 1,1 0-1,-1 0 1,0 0-1,0-1 0,0 2 1,1-1-1,-1 0 0,0 0 1,0 1-1,0-1 0,-1 1 1,1-1-1,0 1 1,0 0-1,0 0 0,0 0 1,0 0-1,0 0 0,-1 1-201,-15 10 468,1 1-1,0 0 1,1 1-1,1 1 1,0 1-1,1 0 1,1 1-1,-4 5-467,5-2-1214,19-19-3045,20-36 150,16-12 3966,-39 48 426,1 0 0,-1 0 1,1 1-1,-1-1 0,0 1 0,1 0 0,-1 0 0,0 1 0,0-1 1,0 1-1,0 0 0,0 0 0,0 0 0,0 0 0,-1 1 1,1 0-1,-1 0 0,0 0 0,0 0 0,0 0 0,0 0 0,0 1-283,1 0 328,97 99 4499,-40-29-5078,-60-73 89,-1-1 0,1 0 1,0 1-1,-1-1 0,1 1 0,0-1 0,-1 1 0,1-1 0,-1 1 1,1-1-1,0 1 0,-1 0 0,0-1 0,1 1 0,-1-1 0,1 1 0,-1 0 1,0 0-1,1-1 0,-1 1 0,0 0 0,0 0 0,0-1 0,0 1 1,0 0-1,0 0 0,0-1 0,0 1 0,0 0 0,0 0 0,0 0 0,0-1 1,0 1-1,0 0 0,-1 0 0,1-1 0,0 1 0,-1 0 0,1-1 1,0 1-1,-1 0 0,1-1 0,-1 1 0,1-1 0,-1 1 0,0-1 0,1 1 1,-1-1-1,1 1 0,-1-1 0,0 1 0,1-1 0,-1 0 0,0 1 1,0-1-1,1 0 0,-1 0 0,0 1 0,0-1 0,1 0 0,-1 0 1,0 0-1,0 0 0,1 0 0,-1 0 0,0 0 0,0-1 162,-11-1-1830</inkml:trace>
  <inkml:trace contextRef="#ctx0" brushRef="#br0" timeOffset="4782.708">334 2250 448,'-17'32'1297,"9"-18"-272,0 0 1,1 1 0,0 0-1,2 0 1,-1 1 0,2-1-1,0 1 1,1 0 0,0 6-1026,3-19 144,0 0 0,0 0 0,0 0 0,0 0 0,1 0 1,-1 0-1,1 0 0,0-1 0,0 1 0,0 0 0,0 0 1,0-1-1,1 1 0,-1-1 0,1 1 0,0-1 0,0 0 1,0 1-1,0-1 0,0 0 0,0 0 0,0 0 0,1-1 1,-1 1-1,1-1 0,-1 1 0,1-1 0,0 0 0,-1 0 1,1 0-1,0 0 0,0 0 0,0-1 0,0 1 0,-1-1 1,1 0-1,0 0 0,0 0 0,0 0 0,0 0 0,0-1 1,0 1-1,0-1 0,0 0 0,-1 0 0,1 0 0,0 0 1,-1 0-1,1-1 0,-1 1 0,1-1 0,-1 0 0,1 0-144,5-5-82,-1 1 0,0-1 0,0 0 0,0 0 0,-1-1 0,-1 0 0,1 0 0,-1 0 0,0-1 0,-1 0 1,0 1-1,-1-2 0,1 1 0,-2 0 0,1-1 0,-2 1 0,1-1 0,-1 0 0,0 1 0,-1-8 82,0-16-412,-2-1 0,-1 1 0,-2 0 1,-1 0-1,-5-14 412,-17-15-48,26 62 63,1 1-1,-1 0 1,1-1-1,-1 1 1,1 0-1,-1 0 1,1 0-1,0 0 1,0 0 0,-1 0-1,1 1 1,0-1-1,0 0 1,0 1-1,0-1 1,0 0-1,1 1 1,-1-1 0,0 1-1,1-1 1,-1 1-1,1 0 1,-1-1-1,1 1 1,0 0-1,0-1 1,0 1 0,0 0-1,0-1-14,-3 18 101,0-1-1,2 1 1,0 0 0,2-1-1,0 1 1,0-1 0,2 1-1,0-1 1,2 0 0,0 0-1,4 9-100,-3-11-499,1 1-1,0-1 1,1 0 0,1-1-1,1 0 1,0-1-1,8 9 500,-15-19-561,0 0-1,0-1 0,0 1 1,0-1-1,1 0 1,0 0-1,-1 0 1,1-1-1,0 1 0,0-1 1,1 0-1,-1 0 1,0 0-1,1 0 0,-1-1 1,1 0-1,2 1 562,8-7-2068</inkml:trace>
  <inkml:trace contextRef="#ctx0" brushRef="#br0" timeOffset="5049.592">626 2390 248,'48'-6'7121,"2"-12"-4331,-44 16-2793,-1-1 0,0 1 0,0-1 0,0 0-1,0 0 1,0 0 0,-1-1 0,1 1 0,-1-1 0,0 0-1,0-1 1,0 1 0,-1-1 0,0 1 0,0-1 0,0 0-1,0 0 1,-1-1 0,0 1 0,0 0 0,0-1 0,0 1-1,-1-1 1,0 0 0,-1 1 0,1-1 3,-1 5 7,0 0 1,0 1 0,1-1-1,-1 1 1,0-1-1,0 0 1,0 1-1,0-1 1,0 0-1,0 1 1,0-1 0,0 0-1,-1 1 1,1-1-1,0 0 1,0 1-1,0-1 1,-1 1-1,1-1 1,0 1 0,-1-1-1,1 0 1,0 1-1,-1-1 1,1 1-1,-1-1 1,1 1-1,-1 0 1,1-1 0,-1 1-1,1 0 1,-1-1-1,0 1 1,1 0-1,-1-1 1,1 1-1,-1 0 1,0 0-1,1 0 1,-1 0 0,0-1-1,1 1 1,-1 0-1,0 0 1,1 0-1,-1 1 1,1-1-1,-1 0 1,0 0 0,1 0-1,-1 0 1,0 0-1,1 1 1,-1-1-1,1 0 1,-1 1-1,1-1 1,-1 0 0,0 1-1,1-1 1,-1 1-1,1-1 1,0 1-1,-1-1 1,1 1-1,-1-1 1,1 1 0,0-1-1,-1 1-7,-29 36 1244,24-28-1133,2 0 0,0 1 0,0-1-1,0 1 1,1 0 0,1 0 0,-1 0-1,2 0 1,0 0 0,0 0 0,0 0-1,1 1 1,1-1 0,0 0-1,0 0 1,1 0 0,0 0 0,1 0-1,0 0 1,1 0 0,0-1 0,3 5-111,-4-12-290,1 1 1,-1-1-1,1 0 1,0 0-1,0 0 1,0 0-1,0-1 1,0 1-1,1-1 0,-1 0 1,0-1-1,1 1 1,-1-1-1,0 1 1,1-1-1,-1-1 1,1 1-1,-1-1 1,0 1-1,0-1 1,1 0-1,-1-1 1,0 1-1,0-1 1,0 0-1,0 0 1,0 0-1,-1 0 1,1-1-1,-1 0 1,1 0-1,-1 1 1,0-2-1,0 1 1,0 0-1,0-1 0,-1 1 1,2-4 289,26-26-2029</inkml:trace>
  <inkml:trace contextRef="#ctx0" brushRef="#br0" timeOffset="5328.99">1070 2142 792,'1'-1'190,"-1"-1"0,1 0 0,-1 1-1,0-1 1,1 0 0,-1 0 0,0 1 0,0-1 0,0 0 0,-1 1-1,1-1 1,0 0 0,-1 0 0,1 1 0,-1-1 0,1 1-1,-1-1 1,0 0 0,1 1 0,-1-1 0,0 1 0,0 0 0,0-1-1,0 1 1,-1 0 0,1-1 0,0 1 0,0 0 0,-1 0-1,1 0 1,-1 0 0,1 0 0,-1 1 0,1-1 0,-1 0 0,1 1-1,-1-1 1,0 1 0,0-1 0,1 1 0,-1 0 0,0 0 0,1 0-1,-1 0 1,0 0 0,0 0 0,1 0 0,-1 0 0,0 1-1,1-1 1,-2 1-190,-5 8 273,1-1 1,0 2-1,0-1 0,1 1 0,0-1 0,1 2 0,0-1 0,1 1 0,0-1 1,1 1-1,0 0 0,0 0 0,1 1 0,1-1 0,0 0 0,0 8-273,1-15 55,-6 75 415,3 1 0,4 0-1,4-1 1,3 1-470,-1 7-513,-6-76 197,0-6 24,0-1 0,0 0-1,-1 0 1,0 0 0,0 0 0,0 0 0,0 0 0,0 1 0,-1-1 0,0 0 0,0 0-1,0 0 1,0 0 0,-1 0 0,0-1 0,0 2 292,0-5-266,1 1 0,-1-1-1,0 0 1,0 0 0,0 0 0,0 0 0,0 0 0,1 0-1,-1-1 1,0 1 0,0-1 0,0 1 0,1-1-1,-1 0 1,0 1 0,1-1 0,-1 0 0,1 0-1,-1 0 1,1 0 0,-1-1 0,1 1 0,-1 0-1,1 0 1,0-1 0,0 1 0,0-1 0,0 1-1,0-1 1,0 0 0,0 1 0,0-2 266,-12-19-1693</inkml:trace>
  <inkml:trace contextRef="#ctx0" brushRef="#br0" timeOffset="5517.782">835 2611 884,'0'-25'1416,"5"2"244,3 3 73,5 1-241,7-1-248,3 3-260,2-1-252,1 3-264,2-1-360,-2 2-472,-1 1-568,-4 1-596,1-1-324,-6-2-113,-1-3 77,-2-2 284</inkml:trace>
  <inkml:trace contextRef="#ctx0" brushRef="#br0" timeOffset="5787.189">1169 2131 460,'0'-7'7177,"0"33"-4046,11 163 1530,-12 1-8865,1-189 4109,0 3-365,1-1 0,-1 1 1,0 0-1,-1 0 1,1-1-1,0 1 1,-1 0-1,0-1 1,0 1-1,0 0 0,-1-1 1,1 1-1,-1-1 1,0 0-1,1 1 1,-2-1-1,1 0 1,-2 2 459,-6-2-1674</inkml:trace>
  <inkml:trace contextRef="#ctx0" brushRef="#br0" timeOffset="5985.657">1098 2503 508,'-2'-19'1428,"2"0"296,5-1 245,5 3-237,8-1-276,3 2-324,7-1-400,2 3-552,1-1-860,0 2-772,1-4-416,-5-2-209,3-6-23,0-3 232</inkml:trace>
  <inkml:trace contextRef="#ctx0" brushRef="#br0" timeOffset="12773.061">649 2057 276,'-4'-14'5377,"4"10"-536,149-52-2092,214-88-2875,-103 21-160,1-14 327,71-48-469,-189 99 79,-110 67 292,-67 26-10073,29-10 8562</inkml:trace>
  <inkml:trace contextRef="#ctx0" brushRef="#br0" timeOffset="13144.981">2114 1275 420,'38'-5'5439,"70"-28"-3211,-107 33-2171,0 0 0,0 0 0,1 0 0,-1 0 0,0 0 0,0 1 0,0-1 0,0 1 0,0-1 0,0 1 0,0-1 0,0 1 0,0-1 0,0 1 0,0 0 0,0-1 0,0 1 0,0 0 0,-1 0 0,1 0 0,0 0 0,-1 0 0,1 0 0,0 0 0,-1 0 0,1 0 0,-1 0 0,0 0 0,1 0 0,-1 0 0,0 0 0,0 1 0,1-1 0,-1 0 0,0 0 0,0 0 0,0 0 0,-1 1 0,1-1 0,0 0 0,0 0 0,-1 0 0,1 0 0,0 0-1,-1 0 1,1 0-57,-23 52 2129,-37 1-3216,-51-5-8707,92-46 7954</inkml:trace>
  <inkml:trace contextRef="#ctx0" brushRef="#br0" timeOffset="16595.958">661 2018 616,'5'-19'5911,"42"14"-3879,-34 5-1577,190-48 680,-102 19-1115,318-123-43,-305 109 81,-1-4 1,-3-6 0,49-33-59,74-52-116,97-23-158,-62 32-105,-24 14 358,-198 97 273,-69 33-5172,-1-15 1599,12-3 1898</inkml:trace>
  <inkml:trace contextRef="#ctx0" brushRef="#br0" timeOffset="17009.089">2879 981 300,'-7'3'5851,"29"-6"-4993,107-3 126,-127 8-860,0 0 0,0 0 0,0 0 0,0 1 0,0-1-1,-1 0 1,1 1 0,-1-1 0,1 1 0,-1-1 0,0 1-1,0 0 1,0 0 0,-1-1 0,1 1 0,-1 0 0,1 0-1,-1 0 1,0 0 0,0-1 0,0 1 0,0 0 0,-1 0-1,1 0 1,-1 0 0,0-1 0,0 1 0,0 0 0,0 0-1,0-1 1,0 1 0,-1-1 0,1 1 0,-1-1 0,0 0-1,0 0 1,0 0 0,0 1-124,-44 46-2033,-30 18-5785,57-51 5818</inkml:trace>
  <inkml:trace contextRef="#ctx0" brushRef="#br0" timeOffset="19115.905">2592 218 456,'24'-96'9068,"-22"254"-7321,5-86-1306,-15 595 944,11-647-1345,4-27-1376,12-121-8948,-17 94 8871</inkml:trace>
  <inkml:trace contextRef="#ctx0" brushRef="#br0" timeOffset="19846.015">2557 466 156,'-1'-3'176,"-4"-9"160,-1-1-1,1 0 1,1-1 0,1 1-1,0-1 1,0 1-1,1-1 1,1 0-1,1 0 1,0 0-1,0 0 1,1 0 0,1 0-1,1 1 1,0-1-1,1 0-335,1 7 145,2 1-1,-1 0 1,1 0 0,0 1-1,0 0 1,0 0-1,1 1 1,-1 0-1,1 0 1,0 0 0,1 1-1,-1 1 1,0-1-1,1 1 1,-1 1-1,1 0 1,0 0 0,0 0-1,1 1-144,14-4 179,430-93 800,-451 96-965,1-1 1,0 1-1,-1 0 1,1 0-1,0 0 1,0 0 0,0 1-1,-1 0 1,1 0-1,0 0 1,0 0 0,0 0-1,0 1 1,0 0-1,-1 0 1,1 0 0,0 0-1,-1 0 1,1 1-1,-1-1 1,1 1 0,-1 0-1,0 0 1,1 1-1,-1-1 1,-1 1-1,1-1 1,0 1 0,0 0-1,-1 0 1,0 0-1,0 0 1,0 1 0,2 2-15,5 22 446,-2 2 1,0-1 0,-2 1-1,-1 0 1,-2 0-1,0 1-446,0-1 170,32 387 472,-34-414-637,0 0-1,1 0 1,-2 0-1,1 0 1,0 0-1,-1 0 0,1 0 1,-1 0-1,0 0 1,0-1-1,0 1 1,0 0-1,0 0 1,-1-1-1,1 1 1,-1 0-1,0-1 1,0 0-1,0 1 0,0-1 1,0 0-1,0 0 1,-1 0-1,1 0 1,-1-1-1,1 1 1,-1-1-1,1 1 1,-1-1-1,0 0 0,0 0 1,-3 1-5,-38 12 416,0-1 0,-1-2 1,-1-3-1,0-1 0,0-2 1,0-2-1,-1-2 0,-23-4-416,43 3 329,-31 4-1217,21 8-9054,29-9 7090,2 0 347</inkml:trace>
  <inkml:trace contextRef="#ctx0" brushRef="#br0" timeOffset="36811.68">176 93 412,'-45'-93'6261,"43"128"-4333,-22 430 1319,30 176-1952,-2-733-10440,-2 62 7563,2-16-198</inkml:trace>
  <inkml:trace contextRef="#ctx0" brushRef="#br0" timeOffset="38000.526">51 245 124,'-12'-14'719,"9"10"-473,-1 1 0,1-1 0,0 1 0,0-1 0,0 0 1,0 0-1,1 0 0,0 0 0,0-1 0,0 1 0,0-1 0,1 1 0,-1-1 0,1 0 0,0 1 0,1-1 0,-1 0 0,1-2-246,2 4 132,0 0-1,0 1 1,1 0-1,-1-1 0,1 1 1,-1 0-1,1 0 1,0 1-1,0-1 0,-1 1 1,1-1-1,1 1 1,-1 0-1,0 0 0,0 0 1,0 0-1,0 1 1,1-1-1,-1 1 0,0 0 1,1 0-1,-1 0 1,0 0-1,2 1-131,-3-1 55,321 17 3768,477-39-3595,-558 9-760,341-5 122,-535 15 442,-1-2-1,-1-2 0,1-2 1,18-7-32,-53 13 18,-8 2 17,1 0 0,0 1 0,0-1 0,0 1 0,-1 0 0,1 0 0,0 1 0,0-1 1,0 1-1,-1 0 0,1 0 0,-1 1 0,1-1 0,-1 1 0,1 0 0,-1 0 0,0 1 0,0-1 0,0 1 1,0 0-1,0 0 0,-1 0 0,1 1 0,-1-1 0,0 1 0,0 0 0,0 0 0,-1 0 0,1 0 0,-1 0 1,0 1-1,0-1 0,0 1 0,-1-1 0,0 1 0,0-1 0,0 1 0,0 1-35,3 25 199,-2-1-1,-1 1 0,-1 0 1,-2-1-1,-1 1 0,-1-1 1,-8 27-199,2 5 202,1-9-64,-3 34 69,-5-1 1,-26 81-208,42-163 25,0 0-1,-1 0 1,1 0-1,-1 0 1,0 0-1,0 0 1,0-1-1,-1 1 1,1-1-1,-1 0 1,0 1-1,0-1 1,0 0 0,0-1-1,0 1 1,-1 0-1,1-1 1,-1 0-1,1 0 1,-1 0-1,0 0 1,0-1-1,0 1 1,0-1-1,0 0 1,0 0-1,-1-1 1,1 1-1,-1-1-24,-275 0 158,276 0-155,-304-10 867,-47 16-870,-295 19 1975,222-21-1350,381 7-2235,69 1-5309,87-22-793,-85 5 6834,58-13-1196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22.7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3 35 776,'-28'22'6628,"0"5"-3803,22-19-2757,0-1-1,0 1 1,1 0 0,0 0 0,0 0 0,1 1 0,0 0-1,1 0 1,0 0 0,-2 8-68,5-16-10,0 0 0,-1 0 0,1 0 1,0 0-1,0 1 0,0-1 0,-1 0 0,1 0 0,1 0 0,-1 0 0,0 0 1,0 0-1,0 0 0,0 0 0,1 0 0,-1 0 0,0 0 0,1 0 0,-1 0 1,1 0-1,0 0 0,-1 0 0,1 0 0,-1 0 0,1-1 0,0 1 0,0 0 1,0 0-1,-1-1 0,1 1 0,0-1 0,0 1 0,0-1 0,0 1 1,0-1-1,0 1 0,0-1 0,0 0 0,0 1 0,0-1 0,0 0 0,0 0 1,0 0-1,0 0 0,1 0 0,-1 0 0,0 0 0,0-1 10,49-21-1,-47 20 52,-1 0-1,1-1 1,-1 1-1,0-1 1,0 1-1,0-1 1,0 0 0,0 0-1,0 0 1,-1 0-1,0 0 1,1 0-1,-1 0 1,0-1-1,-1 1 1,1 0-1,0-1 1,-1 1-1,0 0 1,0-1-1,0 1 1,0-1-1,-1 1 1,1 0-1,-1-1 1,0 1 0,0 0-1,0 0 1,0 0-1,0 0 1,-1 0-1,0 0 1,1 0-1,-1 0 1,0 0-1,0 1 1,-1-1-1,1 1 1,-1-1-1,1 1 1,-1 0-1,1 0 1,-1 0 0,0 0-1,0 1 1,0-1-1,0 1 1,0 0-1,-1 0 1,1 0-1,-2 0-50,-26-5-2717,13 8-5124,22-4 6110</inkml:trace>
  <inkml:trace contextRef="#ctx0" brushRef="#br0" timeOffset="255.322">279 52 124,'4'15'6373,"38"-4"-4745,-31-9-988,21 6-417,0-2 0,0-1 0,0-1-1,0-2 1,12-2-223,-44 0-118,1 0-1,-1 0 1,1 0-1,-1 0 1,1 0 0,-1 0-1,1 0 1,-1 0 0,1 0-1,-1 0 1,1 0 0,-1-1-1,1 1 1,-1 0 0,1 0-1,-1-1 1,0 1 0,1 0-1,-1-1 1,1 1-1,-1 0 1,0-1 0,1 1-1,-1-1 1,0 1 0,0 0-1,1-1 1,-1 1 0,0-1-1,0 1 1,1-1 0,-1 1-1,0-1 1,0 1 0,0-1-1,0 1 1,0-1-1,0 1 1,0-1 0,0 1-1,0-1 1,0 1 0,0-1-1,0 1 1,0-1 0,-1 1-1,1-1 1,0 1 0,0-1-1,0 1 1,-1-1-1,1 1 1,0 0 0,-1-1-1,1 1 1,0-1 0,-1 1-1,1 0 1,0-1 0,-1 1-1,1 0 1,-1-1 0,1 1-1,-1 0 1,1 0 0,0 0-1,-1-1 1,1 1-1,-1 0 1,0 0 118,1 0-7,-8-11-1452</inkml:trace>
  <inkml:trace contextRef="#ctx0" brushRef="#br0" timeOffset="482.229">447 1 152,'-6'3'5803,"5"21"-2632,1 2-1884,-27 27-398,-2 17-5853,37-57 1116,3-15 2150</inkml:trace>
  <inkml:trace contextRef="#ctx0" brushRef="#br0" timeOffset="902.904">713 0 492,'37'1'7606,"74"21"-6311,-118 22 429,4-38-1513,-20 52 866,-25 57-2901,45-114-4333,3-15 4390,0 11 996,0-12-739</inkml:trace>
  <inkml:trace contextRef="#ctx0" brushRef="#br0" timeOffset="1123.318">733 87 1100,'1'0'236,"-1"1"0,0-1 0,0 0-1,0 0 1,0 0 0,0 1 0,0-1 0,0 0 0,0 0-1,0 0 1,0 1 0,0-1 0,0 0 0,0 0-1,0 1 1,0-1 0,0 0 0,0 0 0,0 0 0,0 1-1,0-1 1,0 0 0,-1 0 0,1 0 0,0 1 0,0-1-1,0 0 1,0 0 0,0 0 0,0 0 0,-1 1-1,1-1 1,0 0-236,21 14 1234,-10-8-1051,52 25 281,-19-17-4949,-34-17 746,-11-4 2052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24.2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 1 464,'-2'1'135,"1"-1"-52,0 0 0,0 0 0,0 0 1,1 0-1,-1 0 0,0 0 0,0 0 1,0 1-1,0-1 0,0 0 1,1 0-1,-1 1 0,0-1 0,0 0 1,1 1-1,-1-1 0,0 1 0,1-1 1,-1 1-1,0 0 0,1-1 0,-1 1 1,1 0-1,-1-1 0,1 1 0,-1 0 1,1-1-1,-1 1 0,1 0 0,0 0 1,-1 0-1,1 0 0,0-1 0,0 1 1,0 0-1,-1 0 0,1 0 0,0 0 1,0 0-1,0-1 0,1 1 0,-1 0 1,0 0-1,0 0 0,0 0 1,1-1-1,-1 1 0,0 0 0,1 0 1,-1 0-1,0-1 0,1 1 0,-1 0 1,1-1-1,0 1 0,-1 0 0,1-1 1,-1 1-1,1-1 0,0 1 0,-1-1 1,1 1-1,0-1-83,23 9 605,0-1 1,0-1-1,0-1 0,1-2 1,23 2-606,-5 0 385,144 21 661,1-9 0,85-6-1046,-163-19-3029,-123 1-2407,-5 2 3745</inkml:trace>
  <inkml:trace contextRef="#ctx0" brushRef="#br0" timeOffset="429.158">506 245 904,'-54'25'4936,"103"-14"-2293,-41-10-2572,-1 1 0,1-1 1,-1 2-1,0-1 0,1 1 1,-1 0-1,-1 0 0,1 1 1,0 0-1,-1 0 1,0 1-1,0 0 0,0 0 1,0 0-1,-1 1 0,4 4-71,-9-8 19,1 1-1,-1-1 1,0 0-1,0 0 1,0 1-1,0-1 1,0 0-1,0 0 0,-1 1 1,1-1-1,-1 0 1,0 0-1,1 0 1,-1 0-1,0 0 1,0 0-1,0 0 1,-1 0-1,1 0 1,0 0-1,-1 0 1,1-1-1,-1 1 0,0-1 1,1 1-1,-1-1 1,0 1-1,0-1 1,0 0-1,0 0 1,0 0-1,0 0 1,0-1-1,0 1 1,-1 0-1,1-1 1,0 1-1,-1-1-18,-27 19 168,30-18-153,0 1 0,1 0 0,-1-1 1,1 1-1,0-1 0,-1 1 0,1-1 1,0 1-1,0-1 0,0 1 0,0-1 1,0 0-1,0 0 0,0 1 1,0-1-1,1 0 0,-1 0 0,0 0 1,1 0-1,-1-1 0,0 1 0,1 0 1,0 0-1,-1-1 0,1 1 0,-1-1 1,1 0-1,0 1 0,-1-1 0,1 0 1,0 0-16,2 2 53,103 26-384,-102-28-40,-1 0 1,0 0-1,0 0 1,0-1-1,1 0 0,-1 0 1,0 0-1,0 0 0,0-1 1,0 1-1,-1-1 1,1 0-1,0 0 0,-1-1 1,1 1-1,0-2 371,14-13-1991,2-4 147</inkml:trace>
  <inkml:trace contextRef="#ctx0" brushRef="#br0" timeOffset="770.421">1255 39 468,'-36'-21'5667,"54"28"-855,7 7-4537,0-1-1,0-2 1,1 0-1,1-1 1,0-2-1,4 1-274,-9-8-1221,-21-1 1056,-1 1-1,1-1 1,0 0-1,0 0 1,-1 0 0,1 0-1,0 0 1,0 0 0,0 0-1,-1 0 1,1 0-1,0 0 1,-1-1 0,1 1-1,0 0 1,0 0-1,-1-1 1,1 1 0,0-1-1,-1 1 1,1 0 0,-1-1-1,1 1 1,0-1-1,-1 1 1,1-1 0,-1 0-1,1 1 1,-1-1 0,0 1-1,1-1 1,-1 0-1,0 1 1,1-1 0,-1 0-1,0 0 1,0 1-1,0-1 1,1 0 0,-1 0-1,0 1 1,0-1 0,0 0-1,0 0 1,0 1-1,-1-1 1,1 0 0,0 0-1,0 1 1,0-1 0,-1 0-1,1 1 1,0-1-1,-1 0 1,1 1 0,0-1-1,-1 0 1,0 0 165,-5-10-1637</inkml:trace>
  <inkml:trace contextRef="#ctx0" brushRef="#br0" timeOffset="972.109">1253 123 356,'0'9'1124,"7"0"188,3-2-36,5-3-208,6 2-163,0-1-209,4 1-204,-2-3-244,-2 0-320,-1-1-420,-2 1-540,-5-3-285,1 0-143,-3-1-16,1-3 148</inkml:trace>
  <inkml:trace contextRef="#ctx0" brushRef="#br0" timeOffset="1460.109">1594 12 28,'0'0'127,"0"-1"0,1 0 0,-1 1 0,0-1 0,0 0 0,1 1 0,-1-1 0,1 1 0,-1-1 0,0 1 0,1-1 0,-1 1 0,1-1 0,-1 1 0,1-1 0,0 1 0,-1 0 0,1-1 1,-1 1-1,1 0 0,0-1 0,-1 1 0,1 0 0,0 0 0,-1 0 0,1-1 0,0 1 0,-1 0 0,1 0 0,0 0 0,-1 0 0,1 0 0,0 1 0,0-1 0,-1 0 0,1 0 0,0 0 0,-1 0 0,1 1 0,-1-1 0,1 0 0,0 1-127,42 28 2190,-40-27-2096,0 0-1,0 0 1,-1 1-1,1 0 1,0-1-1,-1 1 1,0 0-1,0 0 0,0 0 1,0 0-1,0 1 1,0-1-1,-1 0 1,0 1-1,1 0 1,-1-1-1,-1 1 0,1-1 1,0 1-1,-1 0 1,0-1-1,0 1 1,0 0-1,0 0 1,-1-1-1,1 1 1,-1 0-1,0-1 0,0 1 1,0-1-1,-1 1 1,1-1-1,-1 0 1,0 1-1,0-1 1,0 0-1,0 0 0,-1 0 1,1 0-1,-1-1 1,1 1-1,-1-1 1,-1 1-94,-64 31-840,74 0-731,-2-28 1522,64 131 3342,-68-135-3215,0 0 0,1 0-1,-1-1 1,0 1 0,0 0 0,0 0-1,0 0 1,0 0 0,-1 0 0,1 0 0,0-1-1,-1 1 1,0 0 0,1 0 0,-1-1-1,0 1 1,0 0 0,0-1 0,0 1-1,0-1 1,0 1 0,0-1 0,-1 1-1,1-1 1,0 0 0,-1 0 0,1 0-1,-1 0 1,0 0 0,1 0 0,-1 0-1,0 0 1,1 0 0,-1-1 0,0 1 0,0-1-1,0 0 1,-1 1-78,-81 8-2377,71-8 1447,-3-1-316,0 0-1,0-1 1,0 0-1,0-2 0,0 0 1,0 0-1,1-2 1,-6-2 1246,-13-8-190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20.7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1 256 164,'-18'-7'14184,"11"-2"-13357,2 35-594,-16 116-686,44-195-1738,-19 43 2042,0 0 0,0 0 1,1 1-1,0-1 0,0 1 1,1 0-1,1 0 0,-1 1 1,1 0-1,1 0 0,0 1 1,0 0-1,7-5 149,-14 11 22,1 1-1,-1-1 1,0 1-1,1 0 1,-1 0 0,1 0-1,-1 0 1,0 0 0,1 0-1,-1 0 1,1 0-1,-1 0 1,0 0 0,1 1-1,-1-1 1,0 1-1,1-1 1,-1 1 0,0-1-1,0 1 1,1 0 0,-1 0-1,0 0 1,0 0-1,0-1 1,0 1 0,0 0-1,0 1 1,0-1-1,0 0 1,-1 0 0,1 0-1,0 1 1,-1-1 0,1 0-1,-1 0 1,1 1-1,-1-1 1,0 0 0,1 1-1,-1-1 1,0 2-22,10 61 1491,-10-63-1492,1-1 1,-1 1 0,0-1-1,0 0 1,0 1-1,0-1 1,0 0-1,0 1 1,0-1 0,1 0-1,-1 1 1,0-1-1,0 0 1,1 1-1,-1-1 1,0 0 0,0 1-1,1-1 1,-1 0-1,0 0 1,1 0-1,-1 1 1,0-1 0,1 0-1,-1 0 1,0 0-1,1 0 1,-1 1-1,0-1 1,1 0 0,-1 0-1,1 0 1,-1 0-1,0 0 1,1 0-1,-1 0 1,1 0 0,-1 0-1,0 0 1,1-1-1,-1 1 1,0 0-1,1 0 1,-1 0 0,0 0-1,1 0 1,-1-1-1,0 1 1,1 0-1,-1 0 1,0-1 0,1 1-1,-1 0 1,0-1-1,0 1 1,1 0 0,-1 0-1,0-1 1,0 1-1,0 0 1,0-1-1,1 1 1,-1-1 0,0 1-1,0 0 1,0-1-1,0 1 1,0-1 0,29-29-768,-23 22 623,2 0-43,52-38-424,-58 48 645,1 0 1,-1-1-1,1 1 1,-1 0 0,0 1-1,0-1 1,0 0-1,0 1 1,0-1-1,-1 1 1,1-1 0,-1 1-1,0 0 1,1-1-1,-1 1 1,-1 0-1,1 0 1,0 0 0,-1 0-1,1 0 1,-1 0-34,3 7 103,4 32 54,-16-18-5235,9-26 999,-1-8 2326,4-3 266</inkml:trace>
  <inkml:trace contextRef="#ctx0" brushRef="#br0" timeOffset="215.861">421 139 476,'-1'2'1144,"-1"1"184,4 1-36,-1-1-192,4 1-131,4 2-141,-1-1-192,3 1-172,1 0-176,-2-1-220,0 0-292,-2 1-348,0 0-432,-3-2-377,-2 1-175,-1-2 0,-2-3 152</inkml:trace>
  <inkml:trace contextRef="#ctx0" brushRef="#br0" timeOffset="400.648">513 226 316,'-5'9'1176,"0"2"204,0-1 32,0 0-215,2 4-197,1-3-212,2 1-212,0 2-224,0-3-272,2 1-352,-2 1-472,0-2-484,0-1-253,1-5-111,-1-5 52,7-3 216</inkml:trace>
  <inkml:trace contextRef="#ctx0" brushRef="#br0" timeOffset="1057.587">905 0 488,'-9'5'6345,"-3"32"-4851,3 6-756,-47 305 445,56-348-1194,-1-1 1,1 0 0,-1 1-1,1-1 1,-1 1 0,1-1-1,-1 1 1,0-1 0,1 1 0,-1-1-1,0 1 1,0 0 0,1 0-1,-1-1 1,0 1 0,0 0-1,0 0 1,1 0 0,-1 0 0,0-1-1,0 1 1,0 0 0,1 1-1,-1-1 1,0 0 0,0 0-1,1 0 1,-1 0 0,0 1 0,0-1-1,1 0 1,-1 1 0,0-1-1,0 0 1,1 1 0,-1-1-1,0 1 1,1-1 0,-1 1 0,1 0-1,-1-1 1,1 1 0,-1-1-1,1 1 1,-1 0 0,1 0-1,0-1 1,-1 1 0,1 0-1,0 0 1,0-1 0,-1 1 0,1 0-1,0 0 1,0-1 0,0 1-1,0 0 1,0 0 0,0 0-1,0-1 1,0 1 0,1 1 10,-60-48 469,58 45-426,-1-1 1,0 1 0,0 0 0,0 0 0,0 0-1,0 1 1,0-1 0,0 1 0,-1-1-1,1 1 1,0-1 0,0 1 0,0 0-1,0 0 1,-1 0 0,1 0 0,0 1-1,0-1 1,0 0 0,0 1 0,-1 0 0,1-1-1,0 1 1,0 0 0,0 0 0,1 0-1,-1 0 1,0 1 0,0-1 0,0 0-1,-1 2-43,3 0-12,0 0-1,0 0 0,0 0 0,0 0 1,0 1-1,0-1 0,1 0 0,-1 0 1,1 0-1,0-1 0,0 1 0,0 0 0,0 0 1,1 0-1,-1-1 0,1 1 0,-1-1 1,1 1-1,0-1 0,0 0 0,0 1 1,1-1-1,-1 0 0,0 0 0,1-1 1,-1 1-1,1 0 0,0-1 0,-1 0 1,1 1-1,0-1 0,0 0 0,0-1 1,0 1-1,0 0 0,0-1 13,2 0-551,0 0 0,0 0-1,0-1 1,0 0 0,0 0 0,0 0 0,0-1 0,0 0-1,0 0 1,-1 0 0,1 0 0,-1-1 0,1 1 0,-1-1-1,0 0 1,2-3 551,17-11-1628</inkml:trace>
  <inkml:trace contextRef="#ctx0" brushRef="#br0" timeOffset="1269.501">1062 209 924,'2'7'5515,"36"8"-4192,76 14 4,-36-24-3309,-48-19-2488,-26 6 2989</inkml:trace>
  <inkml:trace contextRef="#ctx0" brushRef="#br0" timeOffset="1468.567">1178 245 372,'-13'12'1044,"4"-2"180,3 1-88,4-1-108,6-1-79,2 0-125,4-2-132,3 0-156,4-2-148,-3 1-196,4-5-292,-3 2-404,2-1-604,1-2-321,0-5-167,3-1-12,4-5 15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9:09.3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 160 44,'-1'-2'232,"1"0"-1,-1 1 1,1-1 0,-1 0 0,1 0-1,0 1 1,0-1 0,0 0-1,0 0 1,0 1 0,0-1 0,1 0-1,-1 0 1,0 1 0,1-1-1,0 0 1,-1 1 0,1-1 0,0 1-1,0-1 1,0 1 0,-1-1-1,2 1 1,-1-1 0,0 1 0,0 0-1,0 0 1,1 0 0,-1-1 0,0 1-1,1 0 1,-1 1 0,1-1-1,0 0 1,0 0-232,-1 3 61,1 0 0,-1 1-1,0-1 1,0 1 0,0-1-1,0 0 1,0 1 0,0 0 0,-1-1-1,1 1 1,-1-1 0,0 1 0,1 0-1,-1-1 1,-1 1 0,1 0-1,0-1 1,-1 1 0,1 0 0,-1-1-1,0 2-60,1-2 47,-20 118 416,12-83-427,0 2-1,3-1 0,1 1 0,2-1 0,2 1 1,1 0-1,2 0 0,8 36-35,-11-71 1,1 1-1,0 0 1,0 0-1,0-1 1,0 1 0,1-1-1,0 1 1,0-1-1,0 0 1,0 0 0,1 1-1,-1-2 1,1 1-1,0 0 1,0 0 0,1-1-1,-1 0 1,1 0-1,-1 0 1,1 0 0,0 0-1,0-1 1,1 0-1,-1 0 1,0 0 0,1 0-1,-1-1 1,1 1-1,0-1 1,-1 0 0,1-1-1,0 1 1,0-1-1,-1 0 1,1 0 0,0 0-1,0-1 1,-1 0-1,1 0 1,0 0 0,0 0-1,9-7 28,-1-1 1,0 0 0,0 0-1,-1-2 1,0 1 0,-1-1-1,0-1 1,-1 0 0,0-1-1,-1 0 1,0 0 0,-1-1-1,0 0 1,-2 0 0,1-1-1,-2 0 1,0 0 0,-1-1-1,0 1 1,-1-1 0,-1 0-1,-1 1 1,0-1 0,-1 0-1,-1-10-28,0-3 82,-1 1 0,-2-1-1,0 1 1,-2 0 0,-1 1 0,-1-1-1,-6-10-81,10 27 50,-1-1 0,0 2-1,-1-1 1,0 1 0,0-1-1,-1 2 1,-1-1 0,0 1-1,0 0 1,0 1 0,-1 0-1,-1 0 1,1 1 0,-1 0-1,-1 0 1,1 2 0,-1-1-1,-8-2-49,16 6 12,-1 0 0,1 1-1,-1-1 1,0 1 0,1 0-1,-1 0 1,0 0 0,0 1-1,0-1 1,1 1-1,-1 0 1,0 0 0,0 0-1,0 1 1,0-1 0,1 1-1,-1 0 1,0 0 0,1 0-1,-1 1 1,0-1 0,1 1-1,0 0 1,-1 0-1,1 0 1,0 0 0,0 1-1,0-1 1,0 1 0,1 0-1,-1-1 1,1 1 0,-1 1-1,1-1 1,0 0-1,0 0 1,1 1 0,-1-1-1,1 1 1,0 0 0,0-1-1,0 1 1,0 0 0,0 0-1,1 0 1,0 0-12,4 5-5,1 0 1,0 0-1,0 0 1,1 0-1,1-1 1,-1 0-1,1-1 1,1 1 0,-1-1-1,1-1 1,0 0-1,1 0 1,-1 0-1,1-1 1,1 0-1,-1-1 1,0 0-1,9 2 5,202 79-972,-226-76-7969,4-11 7115</inkml:trace>
  <inkml:trace contextRef="#ctx0" brushRef="#br0" timeOffset="305.056">589 244 824,'-23'63'5129,"5"35"-2340,14-58-2559,1 1 1,2-1-1,2 0 0,1 1 0,2-1 0,3 0 0,0-1 1,8 20-231,-15-60-125,0 0 0,0 1 0,0-1 1,0 0-1,1 0 0,-1 0 1,0 1-1,0-1 0,1 0 0,-1 0 1,0 1-1,1-1 0,-1 0 0,1 1 1,-1-1-1,1 0 0,-1 1 0,1-1 1,-1 1-1,1-1 0,0 1 1,-1-1-1,1 1 0,0-1 0,0 1 1,-1 0-1,1-1 0,0 1 0,0 0 1,-1-1-1,1 1 0,0 0 1,0 0-1,0 0 0,-1 0 0,1 0 1,0 0-1,0 0 0,0 0 0,-1 0 1,1 0-1,0 1 0,0-1 1,0 0-1,-1 0 0,1 1 0,0-1 1,0 1-1,-1-1 0,1 1 0,0-1 1,-1 1-1,1-1 0,-1 1 0,1-1 1,-1 1-1,1 0 0,-1-1 1,1 1-1,-1 0 0,1-1 0,-1 1 1,0 0-1,1 0 125,8-24-1609</inkml:trace>
  <inkml:trace contextRef="#ctx0" brushRef="#br0" timeOffset="753.385">793 478 1040,'-10'20'5133,"20"-25"46,157-202-4470,-165 205-717,19-21-170,-9 42 137,-24 231 799,10-183-583,0 26 199,2-31-3556,0-61 1344,4-16-3196,-2 5 4089,6-11-709</inkml:trace>
  <inkml:trace contextRef="#ctx0" brushRef="#br0" timeOffset="1040.86">1306 198 588,'1'-3'143,"1"2"0,0-1 0,0 0 0,0 0 0,0 1-1,0-1 1,0 1 0,0-1 0,1 1 0,-1 0 0,0 0 0,1 0 0,-1 0 0,1 0-1,-1 1 1,1-1 0,-1 1 0,1 0 0,0 0 0,-1-1 0,1 2 0,-1-1 0,1 0-1,0 0 1,-1 1 0,1 0 0,-1-1 0,1 1 0,-1 0 0,1 0 0,-1 0 0,0 1 0,0-1-1,1 1 1,-1-1 0,0 1 0,0 0 0,-1-1 0,1 1 0,0 0 0,0 0 0,-1 0-1,1 1 1,-1-1 0,0 0 0,0 0 0,1 3-143,6 16 354,-1 2 1,-1-1-1,0 1 1,-2 0-1,-1 0 1,-1 0-1,0 1 1,-2-1-1,-1 1 1,-1-1-1,-1 0 1,-4 18-355,5-30 97,-33 208 450,35-215-703,-12 40-1821,-5-29-2275,9-19 2067,3-8 10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8.3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4 5 592,'-57'-4'9015,"244"41"-8303,-197-7-222,3-21-331,-72 169 1668,27-50-5862,49-133-1813,1-8 4080</inkml:trace>
  <inkml:trace contextRef="#ctx0" brushRef="#br0" timeOffset="180.355">7 176 64,'-5'-1'1128,"3"1"220,2 1 224,5 2-199,3 2-137,7-1-108,8 1-196,5-1-184,5 0-256,2-2-368,-1-1-600,-3-1-772,-3-1-408,-6-4-229,-9-2-59,-5-2 136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6.79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9 1 740,'-47'39'6142,"45"-36"-6078,1-1 0,-1 1-1,0 0 1,1-1 0,0 1-1,0 0 1,0 0 0,0 0-1,0 0 1,0 0-1,1 0 1,-1 0 0,1 0-1,0 0 1,0 0 0,0 0-1,0 1 1,1-1-1,-1 0 1,1 0 0,0 0-1,0 0 1,0-1 0,0 1-1,0 0 1,1 0-1,-1-1 1,2 2-64,8 10 83,-8-11-44,1 0 0,-1 0 0,1 1 0,-1-1 0,0 1 0,0-1 0,-1 1 0,1 0 0,-1 0 0,0 0 1,0 1-1,0-1 0,-1 0 0,1 1 0,-1-1 0,0 1 0,0-1 0,-1 1 0,1 0 0,-1-1 0,0 1 0,0 0 0,-1-1 0,1 1 0,-1-1 0,0 1 0,0 0 0,-2 2-39,-44 6 268,42-14-763,0-1-1,1 1 0,-1-1 1,0 1-1,1-1 0,-1 0 1,1-1-1,-1 1 0,1-1 0,0 0 1,0 0-1,1 0 0,-1-1 1,1 1-1,-2-3 496,-5-11-1669</inkml:trace>
  <inkml:trace contextRef="#ctx0" brushRef="#br0" timeOffset="259.421">17 24 728,'8'0'1136,"4"-1"148,8 1-236,3 0-204,8 0-243,8-2-441,6 2-701,4-1-427,0-4-224,1-1-116,1-3-12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5.9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8 5 352,'-28'-5'6812,"4"39"-3857,15-17-2936,-3 5 101,-32 81-581,45-100 448,1 0-1,0 0 1,-1 0 0,1 0-1,0-1 1,0 1-1,1 0 1,-1-1 0,1 0-1,-1 0 1,1 1 0,0-1-1,-1-1 1,1 1 0,0 0-1,0-1 1,0 1 0,1-1-1,-1 0 1,0 0 0,0 0-1,1-1 1,-1 1 0,0-1-1,1 0 1,-1 0-1,3 0 14,9 3 6,77 15 631,-12-2-4116,-92-23-64,5 0 1842</inkml:trace>
  <inkml:trace contextRef="#ctx0" brushRef="#br0" timeOffset="252.576">311 70 100,'-6'8'5118,"-4"12"-2794,-7 9-1361,2-10-374,-22 34 141,21-17-3322,16-35 2498,0-1 0,0 1 1,0-1-1,0 0 0,0 1 0,-1-1 0,1 1 1,0-1-1,0 1 0,0-1 0,1 1 0,-1-1 1,0 1-1,0-1 0,0 0 0,0 1 0,0-1 0,0 1 1,1-1-1,-1 0 0,0 1 0,0-1 0,1 1 1,-1-1-1,0 0 0,1 1 0,-1-1 0,0 0 1,1 1-1,-1-1 0,0 0 0,1 0 0,-1 1 1,0-1-1,1 0 0,-1 0 0,1 0 0,-1 0 1,1 0-1,-1 1 0,1-1 0,-1 0 0,0 0 1,1 0-1,-1 0 0,1 0 0,-1 0 0,1 0 0,-1-1 1,1 1-1,-1 0 0,0 0 0,1 0 0,-1 0 1,1-1-1,-1 1 94,16-5-1575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7.6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0 0 76,'-32'6'6573,"-11"32"-4644,39-34-1603,-11 11-207,0 0 1,1 2-1,1-1 0,0 2 1,1 0-1,1 0 0,1 1 0,1 0 1,0 1-1,2 0 0,0 0 1,1 1-1,-1 11-119,6-30-21,1 0 1,-1-1-1,1 1 0,0 0 1,0 0-1,0 0 0,0 0 1,0 0-1,0 0 0,1 0 1,-1 0-1,1-1 1,-1 1-1,1 0 0,-1 0 1,1-1-1,0 1 0,0 0 1,0-1-1,0 1 0,0 0 1,1-1-1,-1 0 0,0 1 1,1-1-1,-1 0 1,1 1-1,-1-1 0,1 0 1,-1 0-1,1 0 0,0-1 1,-1 1-1,1 0 0,0-1 1,0 1-1,0-1 0,0 1 1,0-1-1,-1 0 0,1 0 1,0 0-1,0 0 1,0 0-1,0 0 0,0-1 1,0 1-1,0-1 0,-1 1 1,1-1-1,0 1 0,0-1 1,-1 0-1,1 0 0,0 0 1,-1 0-1,1 0 0,-1-1 1,1 1-1,0-1 21,0 1 45,0 0 1,0 0-1,0 0 0,0 0 0,0 0 1,-1 0-1,1 0 0,0-1 1,-1 1-1,1 0 0,-1-1 0,1 0 1,-1 1-1,0-1 0,0 0 0,0 1 1,0-1-1,0 0 0,0 0 0,0 0 1,-1 0-1,1 0 0,0 0 0,-1 0 1,0 0-1,0 0 0,1 0 0,-1-1 1,0 1-1,-1 0 0,1 0 1,0 0-1,-1 0 0,1 0 0,-1 0 1,1 0-1,-1 0 0,0 0 0,0 0 1,0 0-1,0 1 0,0-1 0,0 0 1,-1 1-1,1-1 0,-1 1 0,1-1 1,-1 1-1,1-1 0,-1 1 0,0 0 1,-1-1-46,-31-9-666,3 1-3173,25 0-136,10 1 2113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5.2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 11 744,'-29'-10'7627,"34"12"-7569,0 0-1,0 1 0,0 0 1,0 0-1,-1 0 0,1 0 1,-1 1-1,0 0 0,0 0 0,0 0 1,0 0-1,-1 1 0,1-1 1,-1 1-1,-1 0 0,1 0 1,-1 0-1,1 0-57,-2-2 18,0-1 0,0 1-1,0 0 1,-1-1 0,1 1 0,-1 0 0,1 0 0,-1-1 0,0 1 0,0 0-1,0 0 1,0-1 0,-1 1 0,1 0 0,-1 0 0,0-1 0,0 1 0,0-1-1,0 1 1,0 0 0,0-1 0,-1 0 0,1 1 0,-1-1 0,1 0 0,-1 0-1,0 0 1,0 0 0,0 0 0,0 0 0,-1-1 0,1 1 0,0-1-1,-1 1 1,1-1 0,-1 0-18,-9 5 8,12-6-31,1 0-1,-1 0 1,1 0 0,-1 0-1,0 0 1,1 0 0,-1 0-1,1 0 1,-1 1 0,0-1-1,1 0 1,-1 0 0,0 1 0,1-1-1,-1 0 1,0 0 0,1 1-1,-1-1 1,0 0 0,0 1-1,1-1 1,-1 0 0,0 1 0,0-1-1,0 0 1,0 1 0,1-1-1,-1 1 1,0-1 0,0 0-1,0 1 1,0-1 0,0 1-1,0-1 1,0 0 0,0 1 0,0-1-1,0 1 1,0-1 0,0 0-1,0 1 1,-1-1 0,1 1-1,0-1 1,0 0 0,0 1-1,0-1 1,-1 0 0,1 1 0,0-1-1,0 0 1,-1 1 0,1-1-1,0 0 1,-1 0 0,1 1-1,0-1 1,-1 0 0,1 0 23,8 6 113,0 0 0,0 1 0,-1 0 0,0 0 0,0 0 0,-1 1 1,0 0-1,0 0 0,-1 1 0,0 0 0,0 0 0,-1 0 0,0 0 0,1 5-113,-5-11 75,-1 1-1,1-1 0,-1 1 0,1-1 1,-1 0-1,0 1 0,0-1 0,0 0 1,-1 1-1,1-1 0,-1 0 1,0 0-1,0 0 0,0 0 0,0-1 1,0 1-1,-1-1 0,1 1 0,-1-1 1,0 0-1,0 0 0,0 0 1,1 0-1,-2 0 0,1-1 0,0 1 1,0-1-1,0 0 0,-3 1-74,-64 5-3180,80-31-2844,7 8 4116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4.5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4 1 516,'-83'28'8784,"122"-20"-7577,67 16-1168,-105-22-25,-1-1 0,0 1 0,0-1 1,0 1-1,0 0 0,0-1 0,0 1 0,-1-1 0,1 1 0,0 0 0,-1-1 0,1 1 0,-1-1 0,0 1 0,1-1 0,-1 0 0,0 1 0,0-1 0,0 0 0,0 1 0,0-1 0,0 0 1,0 0-1,0 0 0,-1 0 0,1 0 0,0 0 0,-1 0 0,1 0 0,-1-1 0,1 1 0,-1-1 0,1 1 0,-1 0-14,-2 1 26,-19 15 48,-65 67-34,88-83-38,-1 0-1,1 0 0,0 0 1,-1 0-1,1-1 0,0 1 1,-1 0-1,1 1 0,0-1 1,0 0-1,0 0 0,0 0 0,0 0 1,0 0-1,0 0 0,0 0 1,1 0-1,-1 0 0,0 0 1,1 0-1,-1 0 0,0 0 1,1-1-1,-1 1 0,1 0 1,0 0-1,-1 0 0,1 0 1,0-1-1,-1 1 0,1 0 1,0-1-1,0 1 0,0 0 0,-1-1 1,1 1-1,0-1 0,0 1 1,0-1-1,0 0 0,0 1 1,0-1-1,0 0 0,0 0 1,0 1-1,0-1 0,0 0 1,0 0-2,54 6 72,34-15-1211,-2-17-7126,-62 16 668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3.6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0 604,'-1'4'6560,"-2"4"-4044,-3 12-1730,-7 185 641,13-165-2276,3-57-5574,-1 11 5248,1-8-835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3:13.0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91 808,'-1'-1'224,"1"1"1,0 0-1,0 0 1,0 0-1,0-1 1,0 1-1,0 0 0,-1 0 1,1 0-1,0 0 1,0 0-1,0-1 0,0 1 1,-1 0-1,1 0 1,0 0-1,0 0 0,0 0 1,-1 0-1,1 0 1,0 0-1,0 0 0,0 0 1,-1-1-1,1 1 1,0 0-225,6-15 2988,-22 41-1777,14-23-1201,0 0 0,0 1 0,0-1 0,1 0 0,-1 1 0,1-1 0,0 1 0,0-1 0,0 1 0,1 0 0,-1-1 0,1 1 0,0 0 0,0 0 0,0-1 0,1 1 0,-1 0 0,1-1 0,0 1-1,0 0 1,0-1 0,0 1 0,1-1 0,0 0 0,-1 1 0,1-1 0,0 0 0,0 0 0,1 0 0,-1 0 0,1-1 0,-1 1 0,1-1 0,0 1 0,0-1 0,0 0 0,0 0 0,1 0 0,-1-1 0,0 1 0,1-1 0,-1 0 0,1 1-1,0-2 1,-1 1 0,2 0-10,2-2 6,0-1 0,0 1 0,-1-2 0,1 1 0,0 0 0,-1-1 0,0-1 0,1 1 0,-1-1 0,-1 0 0,1 0 0,-1 0 0,1-1 0,-1 0 0,0 0 0,-1-1 0,1 1 0,-1-1 0,0 0 0,-1 0 0,1 0 0,-1-1 0,-1 1 0,1-1 0,-1 1 0,0-1 0,0 0 0,0-5-6,-3 9 42,0 1 0,0 0 0,0-1 0,0 1 0,0 0 1,0 0-1,-1 0 0,1 0 0,-1 0 0,0 0 0,1 0 0,-1 1 1,0-1-1,0 0 0,0 1 0,0 0 0,0-1 0,0 1 1,-1 0-1,1 0 0,0 0 0,-1 0 0,1 1 0,-1-1 0,1 1 1,0-1-1,-1 1 0,1 0 0,-1 0 0,1 0 0,-1 0 0,0 1-42,-33-10-214,36 8 27,-1 1-1,1-1 1,0 0 0,0 1 0,-1-1-1,1 0 1,0 1 0,0-1 0,0 0-1,0 1 1,0-1 0,0 0 0,0 1-1,0-1 1,0 0 0,0 1 0,1-1 0,-1 0-1,0 1 1,0-1 0,1 0 0,-1 1-1,0-1 1,1 0 0,-1 1 0,0-1-1,1 1 1,-1-1 0,1 1 0,-1-1-1,1 1 1,-1-1 0,1 1 0,-1 0-1,1-1 1,0 1 0,-1 0 0,1-1 0,0 1-1,-1 0 1,1 0 0,0 0 0,-1-1-1,2 1 188,4-5-1017,11-9-957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6:06.5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50 853 276,'-8'-13'4850,"-6"9"-989,-114 65-2834,108-55-786,1 0 0,-1-2-1,-1-1 1,1 0-1,0-1 1,-1-1 0,1-1-1,-1-1 1,1-1 0,-1-1-1,1-1 1,0 0 0,0-1-1,1-2 1,0 0 0,-5-3-241,10 5 254,1-1 0,0 0 0,0-1 1,0 0-1,1-1 0,0 0 1,1-1-1,0 0 0,0-1 1,1-1-1,0 1 0,1-2 0,0 1 1,1-1-1,0 0 0,1-1 1,-3-7-255,-5-21 351,2-2 1,2 1-1,2-1 1,-3-41-352,12 68 4,2-1-1,0 1 1,1-1 0,0 1-1,1 0 1,1 1 0,1-1-1,0 1 1,1 0 0,1 0 0,0 1-1,1 0 1,0 0 0,1 1-1,1 0 1,0 1 0,1 1 0,0-1-1,0 2 1,2 0 0,-1 0-1,1 1 1,0 1 0,1 0-1,9-3-3,187-62-85,-187 65-25,-1 2 0,1 0 1,1 1-1,-1 1 0,1 2 0,-1 0 0,1 2 1,0 0-1,-1 2 0,1 1 0,-1 1 0,0 1 0,0 1 1,0 1-1,-1 1 0,0 1 0,0 1 0,20 13 110,-32-16-25,0 0-1,-1 2 1,0-1-1,0 1 1,-1 1-1,-1-1 0,1 1 1,-2 1-1,1 0 1,-1 0-1,-1 0 1,0 1-1,-1 0 1,0 0-1,-1 1 1,2 6 25,0 3-22,-1-1 1,-1 1 0,-1 0 0,-1 0 0,0 0-1,-2 0 1,-1 0 0,-1 0 0,0 0-1,-2 0 1,-5 20 21,2-27 31,-1 0-1,0 0 0,-1-1 1,0 0-1,-1-1 1,-1 0-1,0 0 0,-1-1 1,0-1-1,-1 0 1,0 0-1,-11 5-30,-251 182 2500,255-188-2221,19-10-632,-1 0 0,1 0 0,0 0 0,0 0 1,0-1-1,0 1 0,0 0 0,-1-1 0,1 1 1,0-1-1,0 1 0,0-1 0,0 1 1,0-1-1,0 0 0,0 1 0,1-1 0,-1 0 1,0 0-1,0 0 0,0 0 0,1 0 0,-1 1 1,1-1-1,-1-1 0,0 1 0,1 0 0,0 0 1,-1 0-1,1 0 0,0 0 0,-1 0 1,1 0-1,0-1 0,0 1 0,0 0 0,0 0 1,0 0-1,0 0 0,0-1 0,1 0 353,0-22-2881,6-8 625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6:11.9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3 728 228,'-15'5'6571,"-6"-4"-3783,3-1-1759,-202 25 2238,194-25-3181,8 3 127,-1-1 0,1-1 1,0-1-1,-1-1 0,1 0 1,-1-1-1,1-1 0,0-1 1,0-1-1,1 0 0,-1-1 1,1-1-1,0-1 1,1 0-1,0-1 0,0-1 1,1 0-1,0-1 0,-10-10-213,20 14 63,0 1-1,0-1 0,0 0 0,1-1 1,0 1-1,1-1 0,-1 0 0,2 0 0,-1 0 1,1 0-1,0 0 0,0 0 0,1-1 1,1 1-1,-1-1 0,1 1 0,1-1 1,-1 1-1,1 0 0,1-1 0,0 1 1,0 0-1,0 0 0,1 0 0,1 0 0,2-5-62,11-18 15,2 0 0,0 2 0,2 0 0,2 2 0,0 0-1,2 1 1,0 2 0,2 0 0,1 2 0,1 1 0,0 2-1,1 0 1,22-8-15,-9 11 26,0 1 0,0 3-1,2 1 1,-1 3 0,1 1 0,0 2-1,1 2 1,22 3-26,2-1 76,0 2 0,0 4 0,-1 3 0,47 12-76,-97-17-1,-1 0 1,0 2 0,0 1-1,0 0 1,0 1 0,-1 1 0,0 0-1,-1 1 1,0 1 0,0 1 0,-1 0-1,-1 1 1,0 1 0,0 0 0,-1 2 0,-9-5-1,0 1 1,-2-1 0,1 1 0,-1 0 0,-1 0 0,0 0 0,0 1 0,-1-1 0,-1 0 0,0 0 0,0 0 0,-1 0 0,0 0 0,-1 0 0,0-1 0,-1 1 0,0-1-1,-1 0 1,0 0 0,-1 0 0,0-1 0,-2 2 0,-3 7 25,-2 0-1,0-2 0,-1 1 1,0-2-1,-1 0 1,-1 0-1,-1-2 1,0 0-1,0-1 0,-1 0 1,-1-2-1,0 0 1,-1-1-1,1-1 0,-2-1 1,-18 5-25,-373 88-17,406-99 216,-18 0-2140,11-17-5103,-3-24-2160,12 21 698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9:11.4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9 1 216,'-189'13'6919,"198"-1"-5102,48 6-1190,0-4 0,1-1 1,0-3-1,26-1-627,-32-2 175,485 44-1883,11-23 1708,-543-27 219,7-11-8106,-17-1 6099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6:21.8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4 18 752,'-29'-16'7681,"62"14"-6941,-9 3-705,-13-1-31,0-1 0,0 2 0,0 0 0,0 0 0,0 1 0,0 0 0,-1 1 0,1 0 1,-1 0-1,1 2 0,-1-1 0,0 1 0,7 5-4,-16-9 11,1 1 0,0-1 0,0 1 0,-1 0 0,1-1 0,-1 1 0,0 0 0,0 0 0,1 0 0,-1 0 0,0 0 0,0 0 0,-1 0 0,1 1 0,0-1 0,-1 0 0,1 0 0,-1 1 0,0-1 0,0 0 0,0 1 0,0-1 0,0 0 0,0 0 0,-1 1 0,1-1 0,-1 0 0,0 0 0,1 0 0,-1 1 0,0-1 0,0 0 0,-1 0 0,1 0 0,-1 1-11,-63 50 340,-1-26-297,66-25-45,0-1-1,0 1 1,0 0 0,0-1 0,0 1-1,1 0 1,-1-1 0,0 1-1,1 0 1,0-1 0,-1 1 0,1-1-1,0 1 1,-1-1 0,1 1 0,0-1-1,0 1 1,0-1 0,1 0-1,-1 0 1,0 1 0,0-1 0,1 0-1,-1 0 1,0 0 0,1-1 0,-1 1-1,1 0 1,-1 0 0,1-1 0,1 1 2,2 3-3,2 2 31,-3-3 43,0 0 1,1 0 0,-1 0-1,-1 1 1,1 0 0,-1-1-1,1 1 1,-1 1 0,0-1-1,0 0 1,-1 1 0,0 0-1,1-1 1,0 4-72,-5-5 125,1-1 0,-1 0 0,0 0-1,0 0 1,0 0 0,0 0 0,0 0 0,0-1 0,-1 1 0,1-1-1,0 1 1,-1-1 0,1 0 0,-1 0 0,1 0 0,-1 0-1,0-1 1,1 1 0,-1-1 0,0 1 0,0-1 0,1 0 0,-1 0-1,-2 0-124,4 0 68,-21 3 97,0-1 1,0 0 0,0-2-1,0 0 1,1-2-1,-1 0 1,-20-6-166,41 8-229,0 0-1,0-1 0,0 1 1,0-1-1,-1 0 1,1 1-1,0-1 1,0 0-1,0 1 0,0-1 1,0 0-1,1 0 1,-1 0-1,0 0 1,0 0-1,1 0 1,-1 0-1,0 0 0,1 0 1,-1-1-1,1 1 1,0 0-1,-1 0 1,1 0-1,0-1 0,-1 1 1,1 0-1,0 0 1,0-1-1,0 1 1,0 0-1,1 0 1,-1-1-1,0 1 0,0 0 1,1 0-1,-1 0 1,1-1-1,-1 1 1,1 0-1,-1 0 1,1 0-1,0 0 0,-1 0 1,1 0-1,0 0 1,0 0-1,0 0 1,0 0-1,0 1 0,0-1 1,0 0-1,0 1 1,0-1-1,0 0 230,18-20-2036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6:18.4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6 1 848,'-51'29'6872,"53"-27"-6764,-1-1 0,0 0 0,1 1-1,-1-1 1,0 0 0,1 0 0,0 0 0,-1 0 0,1 0 0,0-1-1,-1 1 1,1 0 0,0-1 0,0 0 0,-1 1 0,1-1 0,0 0-1,0 0 1,0 0 0,-1 0 0,1 0 0,0 0 0,0 0 0,0-1-1,1 1-107,-1 0 88,194-8 194,-195 8-271,0 0-1,0 0 1,0 0-1,-1 0 1,1 0 0,0 0-1,0 1 1,0-1-1,0 0 1,-1 0-1,1 1 1,0-1-1,0 0 1,-1 1-1,1-1 1,0 1 0,0-1-1,-1 1 1,1-1-1,0 1 1,-1-1-1,1 1 1,-1 0-1,1-1 1,-1 1-1,1 0 1,-1-1-1,1 1 1,-1 0 0,0 0-1,1 0 1,-1-1-1,0 1 1,0 0-1,0 0 1,0 0-1,0 0 1,1-1-1,-1 1 1,-1 0 0,1 0-1,0 0 1,0 0-1,0 0 1,0-1-1,-1 1 1,1 0-1,0 0 1,-1 0-1,1-1 1,0 1-1,-1 0 1,1-1 0,-1 1-1,1 0 1,-1-1-1,0 1 1,1 0-1,-1-1 1,0 1-1,1-1 1,-1 1-11,0 1 23,-127 233 3567,62-139-4222,60-97-5534,6-21 2216,1 16 2744,-1-12-737</inkml:trace>
  <inkml:trace contextRef="#ctx0" brushRef="#br0" timeOffset="262.392">16 178 656,'-15'-3'3651,"23"3"-754,28 3-781,89 22 335,11 1-1943,-45-17-3834,-90-9 3248,-1 1-73,1-1 0,0 0 1,-1 0-1,1 0 0,0 0 0,-1 1 1,1-1-1,0 0 0,-1 0 1,1 0-1,0 0 0,0-1 0,-1 1 1,1 0-1,0 0 0,-1 0 1,1 0-1,-1-1 0,1 1 1,0 0-1,-1-1 0,1 1 0,-1 0 1,1-1-1,0 1 0,-1-1 1,1 1-1,-1-1 0,0 1 0,1-1 1,-1 1-1,1-1 0,-1 1 1,0-1-1,1 0 0,-1 1 0,0-1 1,0 0-1,0 1 0,1-1 1,-1 0 150,-3-10-1868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9:06.0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4 24 908,'-43'-10'7458,"72"-3"-3578,8 13-3697,1 2 0,-1 1 0,0 3 1,0 0-1,16 7-183,-24-7 57,-28-6-24,1-1 0,-1 1-1,0 0 1,1 0 0,-1-1 0,1 1 0,-1 0 0,0 0 0,1 0 0,-1 1 0,1-1 0,-1 0 0,0 0 0,1 1 0,-1-1 0,1 1 0,-1-1 0,0 1 0,0 0 0,1-1 0,-1 1 0,0 0 0,0 0 0,0 0 0,0 0 0,0 0 0,0 0 0,0 0 0,0 0 0,0 0 0,-1 1 0,1-1 0,0 0 0,-1 0 0,1 1 0,-1-1 0,1 0 0,-1 1 0,0-1 0,0 1 0,1-1 0,-1 0 0,0 1 0,0-1 0,0 1 0,-1-1 0,1 1 0,0-1 0,0 0 0,-1 1-1,1-1 1,-1 0 0,1 1 0,-1-1 0,0 0 0,0 1-33,-70 134 4474,-17 76-3940,85-200-935,-18 34-4969,14-47-760,1-15 2083,5 14 3278,-4-12-1327</inkml:trace>
  <inkml:trace contextRef="#ctx0" brushRef="#br0" timeOffset="180.416">58 291 196,'-3'-5'243,"2"5"-45,-1-1 0,1 1 0,0-1 1,0 0-1,0 0 0,0 1 0,0-1 0,0 0 0,0 0 1,0 0-1,0 0 0,1 0 0,-1 0 0,0 0 0,0 0 1,1-1-1,-1 1 0,1 0 0,-1 0 0,1-1 0,0 1 0,-1 0 1,1 0-1,0-1 0,0 1 0,0 0 0,0-1 0,0 1 1,0 0-1,0-1 0,1 1 0,-1 0 0,0 0 0,1-1 1,-1 1-1,1 0 0,-1 0 0,1 0 0,-1-1 0,1 1 1,0 0-1,0 0 0,0 0 0,-1 0 0,1 0 0,0 0 1,0 1-1,0-1 0,1 0 0,-1 0 0,0 1 0,0-1 1,0 1-1,0-1 0,1 1 0,-1-1 0,0 1 0,0 0 1,1-1-1,-1 1 0,0 0 0,1 0 0,-1 0-198,163 5 3391,-70 2-4750,-69-6 347,-16 0 108,0 0 0,0-1 0,1 0 0,-1 0 1,0-1-1,0 0 0,0 0 0,0-1 0,0-1 0,7-2 904,-9-4-2480,-7-2 416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8:59.4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 1 700,'-57'13'8442,"76"6"-5834,-3-11-2195,-5-3-321,1 0 0,-1 0 1,0 1-1,-1 1 0,1 0 1,-1 0-1,-1 1 0,1 0 1,-2 1-1,1 0 0,-1 0 1,6 9-93,-13-15 23,0 0 1,0-1-1,0 1 1,0 0-1,-1 0 1,0-1 0,1 1-1,-1 0 1,0 0-1,0 0 1,-1-1 0,1 1-1,-1 0 1,1 0-1,-1-1 1,0 1 0,0 0-1,0-1 1,0 1-1,0-1 1,-1 1-1,1-1 1,-1 1 0,0-1-1,0 0 1,1 0-1,-1 0 1,-1 0 0,1 0-1,0-1 1,0 1-1,-1-1 1,1 1 0,-3 0-24,-90 39 636,82-39-584,14-1-51,-1-1-1,1 1 1,0-1-1,-1 1 1,1 0-1,-1-1 1,1 1-1,-1-1 1,0 1 0,1 0-1,-1-1 1,0 1-1,1 0 1,-1 0-1,0-1 1,0 1-1,0 0 1,1 0-1,-1-1 1,0 1-1,0 0 1,0 0-1,0-1 1,0 1-1,-1 0 1,1 0-1,0-1 1,0 1-1,0 0 1,-1 0-1,1-1 1,0 1-1,-1 0 1,1-1-1,0 1 1,-1 0-1,1-1 1,-1 1-1,1-1 1,-1 1-1,0-1 1,1 1-1,-1-1 1,1 1 0,-1-1-1,0 0 1,1 1-1,-1-1 1,0 0-1,0 1 1,1-1-1,-1 0 1,0 0-1,0 0 1,1 0-1,-1 0 1,0 0-1,0 0 1,1 0-1,-1 0 1,0 0-1,0 0 1,1 0-1,-1 0 1,0-1-1,0 1 1,1 0-1,-1-1 1,0 1-1,1 0 0,46 36 60,-33-28 208,0 1 1,0 1-1,-1 0 0,0 0 1,-1 1-1,0 0 0,-1 1 1,0 0-1,-1 1 0,0 0 1,-1 1-1,-1-1 0,0 2 1,2 5-269,-9-17 65,1-1 0,-1 1 1,1-1-1,-1 1 0,0-1 1,0 1-1,0-1 0,-1 1 1,1-1-1,-1 1 0,1-1 1,-1 1-1,0-1 0,0 0 0,0 1 1,0-1-1,0 0 0,0 0 1,-1 0-1,1 0 0,-1 0 1,1 0-1,-1 0 0,0 0 1,0 0-1,0-1 0,0 1 1,0-1-1,0 0 0,0 1 1,0-1-1,-1 0 0,1 0 0,0-1 1,-1 1-1,1 0 0,-1-1 1,1 1-1,-1-1 0,1 0 1,-1 0-1,-1 0-65,-5 1-373,-1-1 1,0 0-1,1 0 1,-1-1-1,0 0 0,1 0 1,-1-2-1,1 1 1,0-1-1,-7-3 373,14-6-9060,35-3 4041,-26 12 4145,25-10-1324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6:09.6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90 666 456,'30'-6'6399,"-29"6"-5771,-1 0-52,-22 17 2361,-2-6-2549,0 0 0,-1-2 0,-1 0 1,0-2-1,0-1 0,0-1 0,-19 1-388,-1 0 377,-1-3 0,1-1 1,-1-3-1,1-2 0,-1-1 0,1-3 0,-8-4-377,43 8 102,-1 0 0,0-1 0,1 0 0,0-1 0,0-1 0,0 0 0,0 0 0,1-1 0,0 0 0,1-1 0,0 0 0,0-1 0,0 1 0,1-2 0,1 1 0,0-1 0,0 0 0,0-1 0,2 0 0,-1 0 0,1 0 0,1 0 0,0-1 0,1 0 0,0 1-1,0-1 1,2-1 0,-1 1 0,1 0 0,1-3-102,0 1 8,0 0 0,1 0 0,1 0 0,0 0 0,1 0 0,0 0 0,1 1 0,1 0-1,0-1 1,1 1 0,0 1 0,1-1 0,0 1 0,1 1 0,0-1 0,1 1 0,0 1 0,1 0-1,0 0 1,1 1 0,0 0 0,1 0 0,-1 2 0,1-1 0,1 1-8,45-19-20,1 2 0,1 3 0,0 3-1,2 2 1,0 3 0,1 2 0,35 0 20,-74 8-19,0 0 0,-1 2-1,1 1 1,0 0 0,0 2 0,0 1-1,0 0 1,-1 2 0,1 1 0,-1 1-1,-1 1 1,1 0 0,-2 2 0,1 1-1,-1 0 1,-1 2 0,0 0 0,-1 2-1,0 0 1,-1 1 0,-1 0 0,0 2-1,4 7 20,-13-14-1,-1 0-1,0 0 0,-1 1 1,-1 0-1,0 0 0,0 0 1,-1 1-1,0-1 0,-2 1 1,1 0-1,-1 0 0,-1 0 1,0 0-1,-1 0 0,-1 0 1,0 0-1,-1 0 0,-1 7 2,-2-5 36,-1 1 0,0-1 0,-2 0 0,1-1 0,-2 0 0,0 0 0,0-1 0,-1 0 0,-1-1 0,0 0 0,-1 0-1,0-1 1,-11 7-36,-188 107 907,206-122-1275,-72 24 720,49-38-6371,22-10-1417,17-15 2875,2 8 2523</inkml:trace>
  <inkml:trace contextRef="#ctx0" brushRef="#br0" timeOffset="7324.904">4008 922 360,'-25'17'3677,"23"-16"-3468,-1 0 0,1 1 0,0-1-1,0 0 1,0 1 0,-1 0 0,1-1 0,1 1 0,-1 0-1,0 0 1,0 0 0,1 0 0,-1 0 0,1 1 0,0-1 0,-1 0-1,1 1 1,0-1 0,0 1 0,1-1 0,-1 1-209,-75 195 2871,76-198-2870,-1 1 1,0 0 0,0 0 0,0 0-1,1 0 1,-1 0 0,0 1-1,1-1 1,-1 0 0,1 0-1,-1 0 1,1 0 0,0 1 0,0-1-1,-1 0 1,1 0 0,0 1-1,0-1 1,0 0 0,0 0-1,0 1 1,1-1 0,-1 0 0,0 0-1,1 0 1,-1 1 0,0-1-1,1 0 1,0 0 0,-1 0-1,1 0 1,-1 0 0,1 0 0,0 0-1,0 0 1,0 0 0,0 0-1,0 0 1,0-1 0,0 1-1,0 0 1,0 0 0,0-1 0,0 1-1,0-1 1,0 1 0,0-1-1,1 0 1,-1 1 0,0-1-1,0 0 1,1 0 0,-1 0 0,0 0-1,0 0 1,1 0 0,-1 0-1,1 0-1,322-22 383,-300 17-595,-32-1-4422,-14 0 780,12 0 2115</inkml:trace>
  <inkml:trace contextRef="#ctx0" brushRef="#br0" timeOffset="7593.087">4229 1024 284,'-1'0'126,"1"0"1,-1 0-1,1 0 0,0 0 0,-1 0 1,1 0-1,-1 0 0,1 0 1,-1 0-1,1 0 0,0 0 1,-1 0-1,1 0 0,0-1 0,-1 1 1,1 0-1,0 0 0,-1 0 1,1-1-1,0 1 0,-1 0 0,1 0 1,0-1-1,-1 1 0,1 0 1,0-1-1,0 1 0,-1 0 1,1-1-1,0 1 0,0-1 0,0 1 1,0 0-1,0-1 0,-1 1 1,1 0-1,0-1 0,0 1 0,0-1 1,0 1-1,0-1 0,0 1 1,0 0-1,0-1 0,1 1 0,-1-1 1,0 1-1,0 0 0,0-1 1,0 1-1,0 0 0,1-1 1,-1 1-127,-24 28 1849,-128 180 812,146-200-3418,6-8-2406,7-12-1846,-1 2 4456,3-11-1201</inkml:trace>
  <inkml:trace contextRef="#ctx0" brushRef="#br0" timeOffset="14043.79">3556 1400 980,'-10'-9'6408,"24"7"-4154,32 8-1913,-42-5 101,121 13-152,1-5 1,-1-6-1,1-6 0,29-7-290,-6 2-126,67 0 1296,-210 7-1045,-1-1-1,1 0 1,-1 0 0,1 0-1,-1 0 1,0-1 0,0 0-1,0 0 1,0-1 0,-1 1 0,1-1-1,-1 0 1,0 0 0,0 0-1,0-1 1,-1 1 0,1-1-1,-1 0 1,0 0 0,-1 0 0,1 0-1,-1-1 1,0 1 0,0-1-1,-1 0-124,17-150 471,-17 119-460,5-215 246,-6 243-212,0 0 1,-1 1-1,0-1 1,0 1-1,-1-1 1,0 1 0,0-1-1,-1 1 1,-1 0-1,1 0 1,-1 1-1,0-1 1,-1 1 0,0-1-1,0 2 1,0-1-1,-1 0 1,0 1-1,0 0 1,-4-2-46,2 5 28,0 0 0,0 1 0,0 0-1,0 1 1,-1 0 0,1 0 0,0 1 0,-1 0 0,1 0 0,-1 1-1,1 0 1,0 0 0,0 1 0,-3 1-28,-18 1 109,-91 5 92,0-6 0,0-4 0,-111-18-201,208 17 6,22 2-6,-62-7-17,0 3 1,-1 2-1,1 3 1,-1 3-1,-50 10 17,111-13 3,0-1 0,0 1-1,1 0 1,-1 0 0,0 0 0,1 0-1,-1 0 1,0 1 0,1-1-1,0 1 1,-1 0 0,1 0-1,0 0 1,0 0 0,0 0 0,0 0-1,0 0 1,1 1 0,-1-1-1,1 0 1,-1 1 0,1 0-1,0-1 1,0 1 0,0 0 0,0-1-1,0 1 1,1 0 0,0 0-1,-1 0 1,1 0 0,0 0-1,0-1 1,0 1 0,1 0 0,-1 0-1,1 0 1,0 0 0,-1-1-1,1 1 1,1 0-3,48 248 387,-23-75 64,-16-125-240,22-75-6575,-2-21-5047,-24 31 9612</inkml:trace>
  <inkml:trace contextRef="#ctx0" brushRef="#br0" timeOffset="19213.094">4289 1401 624,'-5'3'935,"-17"20"6996,31 2-6862,4-11-961,1 0 1,0-1-1,1-1 1,0 0-1,1-1 0,0-1 1,1 0-1,0-1 1,1-1-1,-1-1 0,2 0 1,6 1-109,-18-6 2,206 71 123,81 11-125,-165-48 46,19 6 102,1-7 0,1-6 0,2-6 0,74-2-148,-31-17-44,1-9-1,-1-9 1,0-8 0,86-25 44,-44-12-205,-2-11 0,196-88 205,-43-1-114,-220 87 274,-15 8 186,139-82-346,-207 98 22,-16 11-34,-1-4 0,-3-2-1,-1-3 1,35-35 12,-10-4 173,-86 78 1234,-18 9-939,-19 10-238,-246 127 570,262-135-1302,24-12-2143,25-13-2011,34-21-1438,-40 25 4618</inkml:trace>
  <inkml:trace contextRef="#ctx0" brushRef="#br0" timeOffset="19494.369">9432 679 256,'0'0'133,"0"1"1,-1 0-1,1-1 1,0 1-1,0 0 0,0-1 1,0 1-1,0 0 0,0-1 1,0 1-1,0 0 1,0 0-1,0-1 0,0 1 1,0 0-1,1-1 0,-1 1 1,0 0-1,0-1 1,1 1-1,-1 0 0,0-1 1,1 1-1,-1-1 0,1 1 1,-1-1-1,1 1 1,-1-1-1,1 1 0,-1-1 1,1 1-1,-1-1 0,1 1 1,0-1-1,-1 0 1,1 1-1,0-1 0,-1 0 1,1 0-1,0 0 0,-1 1 1,1-1-1,0 0 1,-1 0-1,1 0 0,0 0 1,0 0-1,-1 0 0,1 0 1,0-1-1,-1 1 1,1 0-1,0 0 0,-1-1 1,1 1-1,0 0 0,-1 0 1,1-1-1,0 1 1,-1-1-1,1 1 0,-1-1 1,1 1-1,-1-1 0,1 1 1,-1-1-134,2 135 3858,-3-133-4069,0-1 0,1 1 1,-1 0-1,0-1 1,0 1-1,1-1 1,-1 0-1,0 1 0,0-1 1,0 0-1,0 1 1,1-1-1,-1 0 1,0 0-1,0 0 0,0 1 1,0-1-1,0 0 1,0 0-1,0-1 1,0 1-1,0 0 1,0 0-1,1 0 0,-1-1 1,0 1-1,0 0 1,0-1-1,0 1 1,0-1-1,1 1 0,-1-1 1,0 1-1,1-1 1,-1 1-1,0-1 1,1 0-1,-1 0 0,0 1 1,1-1-1,-1 0 1,1 0-1,0 1 1,-1-2 210,-13-11-2096</inkml:trace>
  <inkml:trace contextRef="#ctx0" brushRef="#br0" timeOffset="20564.091">4210 1379 72,'2'-21'4600,"3"36"-1404,46 190-1150,-50-200-2095,4 24 405,-5-29-399,0 0-1,0-1 1,0 1 0,0 0-1,0-1 1,-1 1 0,1 0 0,0-1-1,0 1 1,0 0 0,0-1 0,-1 1-1,1 0 1,0 0 0,0-1 0,-1 1-1,1 0 1,0 0 0,0-1-1,-1 1 1,1 0 0,0 0 0,-1 0-1,1 0 1,0 0 0,-1-1 0,1 1-1,0 0 1,-1 0 0,1 0 0,0 0-1,-1 0 1,1 0 0,0 0-1,-1 0 1,1 0 0,0 0 0,-1 0-1,1 0 1,0 0 0,-1 1 0,1-1-1,0 0 1,-1 0 0,1 0 0,0 0-1,-1 1 1,1-1 0,0 0-1,0 0 1,-1 0 0,1 1 0,0-1-1,0 0 1,-1 1 0,1-1 0,0 0-1,0 0 1,0 1 0,0-1-1,-1 0 1,1 1 0,0-1 0,0 0-1,0 1 1,0-1 0,0 0 0,0 1-1,0-1 44,-18-25-4717,13 11 3275</inkml:trace>
  <inkml:trace contextRef="#ctx0" brushRef="#br0" timeOffset="20811.143">4212 1452 560,'-2'-43'6686,"31"31"-5038,313 7 334,-284 8-3128,-57-2 1044,-1-1-1,0 0 1,0 1-1,0-1 1,1 1-1,-1-1 1,0 0-1,0 1 1,0-1-1,0 1 1,0-1-1,0 0 1,0 1-1,0-1 1,0 1-1,0-1 1,0 0-1,0 1 1,0-1-1,0 1 1,-1-1 0,1 0-1,0 1 1,0-1-1,0 0 1,-1 1-1,1-1 1,0 0-1,0 1 1,-1-1-1,1 0 1,0 1-1,-1-1 1,1 0-1,0 0 1,-1 1-1,1-1 1,0 0-1,-1 0 1,1 0-1,0 0 1,-1 1-1,1-1 1,-1 0-1,1 0 1,0 0-1,-1 0 1,1 0-1,-1 0 1,1 0-1,0 0 1,-1 0-1,1 0 1,-1 0-1,1-1 1,0 1-1,-1 0 1,1 0-1,-1 0 1,1 0 0,0-1-1,-1 1 1,1 0-1,0 0 1,-1-1-1,1 1 1,0 0 102,-13-1-1804</inkml:trace>
  <inkml:trace contextRef="#ctx0" brushRef="#br0" timeOffset="171402.116">2181 2311 720,'-22'24'7848,"13"-16"-6494,-31 63 2931,39-68-4265,0 0 0,0 0 0,0-1 1,1 1-1,-1 0 0,1 1 0,0-1 0,0 0 0,0 0 1,0 0-1,1 0 0,-1 0 0,1 0 0,0 0 0,0-1 1,0 1-1,0 0 0,0 0 0,1 0 0,-1-1 0,1 1 1,-1-1-1,1 1 0,0-1 0,0 0 0,0 0 0,1 1 1,-1-2-1,0 1 0,1 0 0,-1 0 0,1-1 1,0 1-1,-1-1 0,1 0 0,0 0 0,0 0 0,3 0-20,6 2-28,1-1 0,-1 0 0,1-1 1,-1 0-1,1-1 0,0-1 0,0 0 0,-1-1 0,1 0 0,-1-1 0,0 0 0,0-1 0,0 0 0,0-1 0,0-1 0,-1 1 0,3-4 28,-11 7 107,0-1 0,0 0 1,0 0-1,0 0 0,-1 0 0,1-1 1,-1 1-1,0-1 0,0 1 0,0-1 0,-1 0 1,1 0-1,-1 1 0,0-1 0,0 0 1,0 0-1,0-1 0,-1 1 0,0 0 1,0 0-1,0 0 0,0 0 0,-1 0 0,1 0 1,-1 0-1,0 0 0,0 0 0,-1 0 1,1 0-1,-1 0 0,0 1 0,0-1 0,0 1 1,0-1-1,-1 1 0,1 0 0,-1 0 1,0 0-1,0 0 0,0 0 0,0 1 0,0-1 1,-1 1-1,1 0 0,-1 0 0,0 0 1,1 0-1,-1 1 0,0 0 0,0 0 0,-1-1-107,-69-6-1772,28 24-5188,45-16 6831,1 0 0,-1 0-1,1 0 1,-1 1-1,1-1 1,0 0 0,-1 0-1,1 1 1,-1-1 0,1 0-1,0 1 1,-1-1-1,1 0 1,0 1 0,0-1-1,-1 1 1,1-1 0,0 0-1,0 1 1,-1-1-1,1 1 1,0-1 0,0 1-1,0-1 1,0 1 0,0-1-1,0 1 1,0-1-1,0 1 1,0-1 0,0 1-1,0-1 1,0 1 0,0-1-1,0 1 1,0-1-1,0 0 1,1 1 0,-1-1-1,0 1 1,0-1 0,1 1-1,-1-1 1,0 0-1,0 1 1,1-1 0,-1 0-1,0 1 1,1-1 0,-1 0-1,1 1 1,-1-1-1,0 0 1,1 0 0,-1 1-1,1-1 1,-1 0 0,1 0-1,-1 0 1,1 0 0,-1 0-1,1 1 1,-1-1-1,1 0 1,-1 0 0,0 0-1,1 0 1,0-1 129,22 6-2081</inkml:trace>
  <inkml:trace contextRef="#ctx0" brushRef="#br0" timeOffset="172491.328">3973 2322 596,'-32'-2'6626,"31"2"-6550,1-1 0,-1 1 0,1-1 0,0 1 0,-1 0 0,1-1 0,0 1 0,-1-1 0,1 1 0,0-1 0,-1 1 0,1-1 1,0 1-1,0-1 0,0 1 0,0-1 0,0 1 0,-1-1 0,1 0 0,0 1 0,0-1 0,0 1 0,0-1 0,1 1 0,-1-1 0,0 1 0,0-1 0,0 1 0,0-1 1,0 0-1,1 1 0,-1-1 0,0 1 0,0-1 0,1 1 0,-1 0 0,1-1 0,-1 1 0,0-1 0,1 1 0,-1 0 0,1-1 0,-1 1 0,0 0 0,1-1 1,-1 1-1,1 0 0,-1 0 0,1-1 0,0 1 0,-1 0 0,1 0 0,-1 0 0,1 0 0,0 0-76,4-3 89,0 0 1,1 1-1,-1 0 0,1 0 1,0 1-1,-1-1 0,1 1 1,0 0-1,0 1 0,0 0 1,0 0-1,-1 0 0,1 0 1,0 1-1,0 0 0,0 0 1,-1 1-1,1-1 0,0 1 1,-1 0-1,4 3-89,-6-4 91,0 0 1,1 1-1,-1-1 1,0 1-1,-1 0 1,1 0-1,0 0 1,0 0-1,-1 1 1,1-1-1,-1 1 1,0-1-1,0 1 1,0 0-1,0 0 1,0 0-1,-1 0 1,1 0-1,-1 0 1,0 1-1,0-1 0,0 0 1,0 1-1,-1-1 1,1 1-1,-1-1 1,0 0-1,0 1 1,0-1-1,0 1 1,-1-1-1,0 1 1,1-1-1,-1 0 1,0 1-1,-2 2-91,0 0 105,-1 0 1,-1 0-1,1-1 0,-1 1 1,0-1-1,0 0 0,-1 0 1,1 0-1,-1-1 0,0 0 0,-1 0 1,1-1-1,0 1 0,-1-1 1,0-1-1,0 1 0,-5 0-105,4 0 1,0-1 0,0 2 0,0-1 0,0 1 0,1 1 0,-1-1 0,1 1 0,0 1 0,1-1-1,-1 1 1,-4 5-1,10-9 5,0-1-1,0 1 1,0 0 0,0-1-1,1 1 1,-1 0-1,0 0 1,1-1-1,-1 1 1,1 0 0,0 0-1,-1 0 1,1 0-1,0 0 1,0 0-1,0-1 1,1 1-1,-1 0 1,0 0 0,1 0-1,-1 0 1,1-1-1,0 1 1,-1 0-1,1 0 1,0-1 0,0 1-1,0-1 1,0 1-1,0-1 1,1 1-1,-1-1 1,0 1-1,1-1 1,-1 0 0,2 1-5,62 32 298,-41-28-321,-1-1 1,2-1-1,-1-1 0,0-1 1,1-2-1,-1 0 0,1-1 1,14-4 22,-5-5-2571,-57 6-5919,-23 9 2957,23-3 3611</inkml:trace>
  <inkml:trace contextRef="#ctx0" brushRef="#br0" timeOffset="174383.038">6028 2148 968,'5'-7'8236,"-15"17"-6090,-16 21-1791,6-5-217,2 1 1,1 0-1,1 1 1,1 1-1,2 1 0,1 0 1,1 0-1,1 1 1,2 3-139,7-30-20,0 0 0,0 0 0,0 0 1,1 0-1,0 0 0,0 0 1,0 0-1,0 0 0,1 0 1,-1 0-1,1 0 0,0 0 0,0 0 1,1 0-1,-1 0 0,1-1 1,0 1-1,0 0 0,0-1 1,0 0-1,1 1 0,-1-1 1,1 0-1,0 0 0,0-1 0,0 1 1,0-1-1,0 1 0,1-1 1,-1 0-1,1 0 0,-1 0 1,1-1-1,0 1 0,0-1 0,0 0 1,0 0 19,8 3-29,0-1 1,0 0 0,0-1-1,1-1 1,-1 0-1,0 0 1,1-1 0,-1-1-1,1 0 1,7-2 28,-18 1 181,0-1 0,-1 1 1,1-1-1,-1 1 0,0-1 1,0 1-1,0-1 0,0 0 1,0 1-1,0-1 0,-1 0 0,1 0 1,-1 0-1,0 1 0,0-1 1,0 0-1,0 0 0,0 0 1,-1 0-1,0 1 0,1-1 1,-1 0-1,0 0 0,0 1 0,0-1 1,-1 1-1,1-1 0,0 1 1,-1-1-1,0 1 0,0 0 1,0 0-182,-2-4 128,0 1-1,-1 0 1,0 0 0,0 0 0,-1 1 0,1 0 0,-1 0 0,0 0 0,0 1 0,0 0-1,0 0 1,-1 1 0,1-1 0,-1 1 0,0 1 0,1-1 0,-1 1 0,0 0 0,0 1-1,-2 0-127,-86 15-5842,96-15 5599,-1 0-1,1 1 0,-1-1 0,1 0 1,-1 0-1,1 0 0,-1 1 0,0-1 1,1 0-1,-1 0 0,1 1 1,-1-1-1,0 0 0,1 1 0,-1-1 1,0 0-1,0 1 0,1-1 0,-1 1 1,0-1-1,0 0 0,1 1 1,-1-1-1,0 1 0,0-1 0,0 1 1,0-1-1,0 1 0,0-1 0,0 1 1,0-1-1,0 0 0,0 1 0,0-1 1,0 1-1,0-1 0,0 1 1,0-1-1,0 1 0,-1-1 0,1 1 1,0-1-1,0 0 0,0 1 0,-1-1 1,1 1-1,0-1 0,-1 0 244,26-2-2176</inkml:trace>
  <inkml:trace contextRef="#ctx0" brushRef="#br0" timeOffset="174924.992">7758 2263 620,'-3'-4'532,"3"3"-358,0-1 0,0 1 0,0 0 0,0 0 1,0-1-1,-1 1 0,1 0 0,0 0 0,-1-1 0,1 1 0,-1 0 0,1 0 0,-1 0 1,0 0-1,1 0 0,-1 0 0,0 0 0,0 0 0,0 0 0,0 0 0,0 0 0,0 0 1,0 1-1,0-1 0,0 0 0,0 1 0,0-1 0,0 1 0,0-1 0,-1 1 0,1 0 0,0-1 1,0 1-1,-1 0 0,1 0 0,0 0 0,0 0 0,-1 0 0,1 0 0,0 0 0,0 0 1,-1 0-1,1 1 0,0-1 0,0 1 0,0-1 0,-1 1 0,1-1 0,0 1 0,0-1 1,0 1-1,0 0 0,0 0 0,0 0 0,0-1 0,0 1 0,1 0 0,-1 0 0,0 1-174,-58 230 5856,-16 11-6381,78-238-7485,19-29 3834,-15 16 2921,18-17-1123</inkml:trace>
  <inkml:trace contextRef="#ctx0" brushRef="#br0" timeOffset="175601.818">9560 2446 580,'-3'-1'496,"1"-1"1,-1 1-1,1 0 0,-1 0 0,0 0 1,1 0-1,-1 0 0,0 1 0,0-1 1,1 1-1,-1 0 0,0 0 0,0 0 1,0 0-1,0 0 0,1 1 0,-1-1 0,0 1 1,0-1-1,1 1 0,-1 0 0,1 0 1,-1 1-1,-2 0-496,-46 51 2339,50-53-2345,-7 10-143,0 0 0,1 0 0,1 1-1,-1 0 1,1 0 0,1 0-1,0 1 1,1 0 0,0 2 149,5-12-44,-1 1 0,1-1 0,1 1 1,-1-1-1,0 1 0,1-1 0,-1 0 0,1 0 1,0 0-1,0 0 0,-1 0 0,1 0 0,1 0 0,-1 0 1,0-1-1,0 1 0,1-1 0,-1 0 0,0 0 1,1 0-1,0 0 0,-1 0 0,1 0 0,-1-1 0,1 1 1,0-1-1,0 0 0,-1 1 0,1-1 0,0-1 0,-1 1 1,1 0-1,0-1 0,-1 1 0,1-1 0,0 0 1,-1 0-1,1 0 44,9 1-37,48 1 581,0 2 0,-1 3 0,1 2 0,28 9-544,-69-6-132,-23-8-4070,-13-19-2772,15 5 5028</inkml:trace>
  <inkml:trace contextRef="#ctx0" brushRef="#br0" timeOffset="175826.2">9874 2419 224,'0'-4'320,"1"4"-181,-1-1 0,1 0-1,-1 1 1,1-1-1,-1 1 1,1-1 0,-1 0-1,1 1 1,-1-1 0,0 0-1,0 0 1,1 1-1,-1-1 1,0 0 0,0 0-1,0 1 1,0-1 0,0 0-1,0 0 1,0 0-1,0 1 1,0-1 0,0 0-1,0 0 1,0 0 0,0 1-1,-1-1 1,1 0 0,0 1-1,-1-1 1,1 0-1,-1 0 1,1 1 0,0-1-1,-1 1 1,1-1 0,-1 0-1,0 1 1,1-1-1,-1 1 1,1-1 0,-1 1-1,0 0 1,0-1 0,1 1-1,-1 0 1,0-1-1,1 1 1,-1 0 0,0 0-1,0 0 1,0-1 0,1 1-1,-1 0 1,0 0-1,0 0 1,1 0 0,-1 1-1,0-1 1,0 0 0,0 0-1,1 0 1,-1 1 0,0-1-1,0 0 1,1 1-1,-1-1 1,0 0 0,1 1-1,-1-1-138,-74 107 4614,-20 18-3231,1 0-7649,94-125 6047,0 0-1,1 0 1,-1 0-1,1 0 1,-1 0-1,1 0 1,-1 0 0,0 1-1,1-1 1,-1 0-1,1 0 1,-1 0 0,1 1-1,-1-1 1,0 0-1,1 0 1,-1 1 0,0-1-1,1 0 1,-1 1-1,0-1 1,0 0 0,1 1-1,-1-1 1,0 0-1,0 1 1,0-1-1,1 1 1,-1-1 0,0 1-1,0-1 1,0 0-1,0 1 1,0-1 0,0 1-1,0 0 220,29-17-1908</inkml:trace>
  <inkml:trace contextRef="#ctx0" brushRef="#br0" timeOffset="177325.677">9009 2128 680,'5'-23'5734,"-5"40"-1578,-39 211-35,21-141-3669,4 1 0,0 60-452,11-39-475,2-63-3010,4-70-1640,6-14 1948,-4 16 1751,3-13-153</inkml:trace>
  <inkml:trace contextRef="#ctx0" brushRef="#br0" timeOffset="177953.495">8966 2336 600,'-8'-27'1188,"-16"-104"4999,24 127-6031,0 0 0,0-1 0,1 1 0,0-1 0,0 1 1,0 0-1,0-1 0,1 1 0,-1 0 0,1 0 0,0 0 0,1 0 1,-1 0-1,1 1 0,-1-1 0,1 1 0,0-1 0,0 1 0,1 0 0,-1 0 1,1 1-1,-1-1 0,1 1 0,0-1 0,0 1 0,0 0 0,3-1-156,20-4 137,1 1-1,-1 1 1,1 1-1,-1 2 0,1 1 1,0 1-1,0 1 0,0 1 1,2 2-137,-8-2-9,569 59-1502,-579-60 1493,-4-2 133,0 0 0,1 1 0,-1 0 0,0 0 0,0 1 0,0 0 0,1 0 0,-1 1 0,0 0 0,-1 0 0,1 1 0,0 0 0,-1 0 0,1 1 0,-1 0 0,0 0 0,0 1 0,-1 0 0,1 0 0,-1 1 0,0 0 0,-1 0 0,1 0 0,-1 0 0,-1 1 0,1 0 0,-1 0 0,0 0 0,1 3-115,-1 19 337,0 0 0,-2 0 1,-1 0-1,-1 0 0,-2 0 1,-2 8-338,-1 43 315,15 327 481,-10-397-772,1-8-4,0 1 0,0 0-1,0-1 1,-1 1 0,1 0 0,-1-1 0,1 1-1,-1 0 1,0 0 0,0 0 0,-1-1-1,1 1 1,0 0 0,-1-1 0,0 1 0,1 0-1,-1-1 1,0 1 0,0 0 0,-1-1 0,1 0-1,-1 1 1,1-1 0,-1 0 0,0 0 0,1 1-1,-1-2 1,0 1 0,0 0 0,-1 0 0,1 0-1,0-1 1,-1 0 0,1 1 0,-1-1 0,1 0-1,-3 1-19,-170-33-6,-10 11 787,-1 8 0,-129 10-781,-82-4 333,382 5-714,-54-10 58,51-24-8511,16-17-287,-1 30 7077</inkml:trace>
  <inkml:trace contextRef="#ctx0" brushRef="#br0" timeOffset="170431.271">541 2204 1584,'-4'-28'8727,"-6"28"-4110,0 11-4322,6-9-290,1 1-1,0-1 0,0 1 0,1-1 1,-1 1-1,0 0 0,1 0 0,0 0 0,-1 1 1,1-1-1,1 0 0,-1 1 0,0-1 1,1 1-1,0 0 0,0-1 0,0 1 0,0 0 1,1 0-1,-1 0 0,1 0 0,0 0 1,0-1-1,0 1 0,1 0 0,-1 0 0,1 0 1,0 0-1,0-1 0,0 1 0,1 0 1,-1-1-1,1 1 0,0-1 0,0 0 0,0 1 1,1-1-1,-1 0 0,2 1-4,13 7-655,74 61-581,-88-69 1343,0 1 0,-1 0 0,1-1-1,-1 1 1,0 0 0,0 0 0,-1 0-1,1 0 1,-1 1 0,0-1 0,0 0-1,0 1 1,-1-1 0,1 0 0,-1 1-1,0-1 1,0 1 0,-1-1 0,1 0-1,-1 1 1,0-1 0,0 0 0,-1 1-1,1-1 1,-1 1-107,-1 0 10,1-1 0,-1 1 0,0-1 0,0 0 0,0 0 0,-1 0 1,1 0-1,-1-1 0,0 1 0,0-1 0,0 0 0,0 0 0,-1-1 0,1 1 0,-1-1 0,1 0 0,-1 0 0,0 0 0,0-1 0,0 0 0,0 0 0,0 0 0,-2 0-10,-51-12-4379,20-38-3309,31 20 5386,2-2 426</inkml:trace>
  <inkml:trace contextRef="#ctx0" brushRef="#br0" timeOffset="170621.982">400 2280 880,'2'-6'1496,"1"1"204,4 2 165,9-3-433,9 2-388,9-1-280,7-2-380,7 0-648,3 1-840,-2-2-444,-1-1-249,-5-1-115,-4-2 88</inkml:trace>
  <inkml:trace contextRef="#ctx0" brushRef="#br0" timeOffset="179371.415">592 2771 540,'0'1'123,"-1"-1"0,1 1-1,0-1 1,0 1 0,-1-1 0,1 1-1,-1-1 1,1 1 0,0-1 0,-1 0-1,1 1 1,-1-1 0,1 1 0,-1-1-1,1 0 1,-1 0 0,1 1 0,-1-1-1,1 0 1,-1 0 0,0 0 0,1 1-1,-1-1 1,1 0 0,-1 0 0,0 0-1,1 0 1,-1 0 0,1 0 0,-1 0 0,1 0-1,-1-1 1,0 1 0,1 0 0,-1 0-1,1 0 1,-1-1 0,1 1 0,-1 0-1,1 0 1,-1-1 0,1 1 0,-1-1-1,1 1 1,-1 0 0,1-1 0,0 1-1,-1-1 1,1 1 0,-1-1 0,1 1-1,0-1 1,0 1 0,-1-1 0,1 1-1,0-1 1,0 0 0,0 1 0,0-1-123,-4 590 1497,-1-547-1854,-16-66-4758,14 3 3448,1-7 134</inkml:trace>
  <inkml:trace contextRef="#ctx0" brushRef="#br0" timeOffset="179632.332">526 2800 268,'-2'-8'533,"0"1"-1,-1 0 1,0 0 0,0 0-1,0 0 1,-1 0-1,0 1 1,-1 0 0,1-1-1,-1 2 1,0-1 0,0 0-1,-1 1 1,0 0-1,-2-1-532,4 6 67,0 0 0,0 0 0,-1 0 0,1 1 0,0-1 0,0 1 0,0 0 0,0 0 0,0 0-1,0 1 1,0 0 0,0 0 0,0 0 0,1 0 0,-1 0 0,1 1 0,-1-1 0,1 1 0,0 0 0,0 0-1,0 0 1,0 0 0,1 1 0,0-1 0,-2 4-67,0-3 31,-59 86-2457,63-89 2316,0-1 0,1 1 0,-1-1 0,1 0 0,0 1 0,-1-1 0,1 0 0,-1 1 0,1-1 0,0 0 0,-1 0 0,1 0 0,-1 1 0,1-1 0,0 0 0,-1 0 0,1 0 0,0 0 0,-1 0 0,1 0 0,0 0 0,-1 0 0,1-1 0,0 1 0,-1 0 0,1 0 0,-1 0 1,1-1-1,0 1 0,-1 0 0,1-1 0,-1 1 0,1-1 0,-1 1 0,1 0 0,-1-1 0,1 1 0,-1-1 0,0 1 0,1-1 0,-1 1 0,1-1 0,-1 0 0,0 1 0,0-1 0,1 1 0,-1-1 0,0 0 0,0 1 0,0-2 110,15-13-1268</inkml:trace>
  <inkml:trace contextRef="#ctx0" brushRef="#br0" timeOffset="179891.075">419 2743 228,'16'-7'984,"2"4"232,2 3 96,-2 4-124,2 3-87,1 4-117,-3 1-172,0 1-176,2-1-212,-3 0-304,-3-1-428,-2 0-660,-4-1-444,-3-1-229,-7 0-99,-6-5 76</inkml:trace>
  <inkml:trace contextRef="#ctx0" brushRef="#br0" timeOffset="180382.403">59 3945 1304,'-12'21'878,"6"-14"-466,1 0 1,0 1-1,1-1 0,0 1 1,0 0-1,0 0 0,1 0 0,0 0 1,1 0-1,0 1 0,0-1 1,1 1-1,0 0 0,0 0 0,1-1 1,0 1-1,1 0 0,0-1 1,0 1-413,1-6 75,-1 0 0,1-1 1,-1 1-1,1-1 1,0 1-1,0-1 1,0 0-1,1 0 0,-1 0 1,0 0-1,1-1 1,-1 1-1,1 0 0,0-1 1,-1 0-1,1 0 1,0 1-1,0-2 1,0 1-1,0 0 0,0-1 1,0 1-1,0-1 1,0 0-1,0 0 0,0 0 1,0 0-1,0-1 1,0 1-1,0-1 1,2 0-76,87-42 521,-81 34-572,0 0 0,-1 0 0,-1-1 0,0-1 0,0 0 0,-1 0-1,0 0 1,-1-1 0,0 0 0,-1 0 0,-1-1 0,0 0 0,0 0 0,-1 0 0,-1-1 0,0 1-1,-1-1 1,-1 0 0,0 1 0,0-1 0,-2 0 0,1 0 0,-2 0 0,0 1 0,-1-1 0,0 1-1,-1-1 1,0 1 0,-1 0 0,-1 1 0,-3-6 51,9 16 12,0 1 1,0 0-1,-1-1 1,1 1-1,-1-1 0,1 1 1,-1 0-1,1 0 1,-1-1-1,0 1 0,1 0 1,-1 0-1,0 0 1,0 0-1,0-1 0,0 1 1,0 1-1,0-1 0,0 0 1,0 0-1,0 0 1,-1 1-1,1-1 0,0 0 1,0 1-1,-1-1 1,1 1-1,0-1 0,-1 1 1,1 0-1,-1 0 1,1 0-1,0 0 0,-1 0 1,1 0-1,-1 0 1,1 0-1,0 0 0,-1 0 1,1 1-1,0-1 1,-1 1-1,1-1 0,0 1 1,-1-1-1,1 1 0,0 0 1,0 0-1,0 0 1,0 0-1,0-1 0,0 1 1,0 0-1,0 1 1,0-1-1,0 0 0,0 0 1,1 0-13,-6 16 57,1 0 1,0 0-1,2 0 1,0 1 0,1-1-1,0 1 1,2-1-1,0 1 1,1 0 0,0-1-1,2 1 1,0-1-1,1 0 1,1 1-58,-2-6-175,1 0 1,-1-1-1,2 1 1,0-1-1,0 0 1,1-1-1,0 1 1,1-1-1,0 0 1,2 1 174,-7-9-237,1 1 1,-1-1 0,0 0-1,1 0 1,-1 0-1,1 0 1,0 0-1,0 0 1,0-1 0,0 1-1,0-1 1,0 0-1,0 0 1,0 0-1,0 0 1,0-1 0,1 1-1,-1-1 1,0 0-1,0 0 1,1 0-1,-1 0 1,0-1 0,0 1-1,1-1 1,-1 0-1,0 0 1,0 0-1,0 0 1,0-1 0,0 1-1,0-1 1,-1 0-1,1 0 1,0 0-1,-1 0 1,1 0 0,-1 0-1,0-1 237,20-18-1658</inkml:trace>
  <inkml:trace contextRef="#ctx0" brushRef="#br0" timeOffset="180631.212">506 3947 528,'24'26'5606,"15"-27"-3843,30-39-1445,-67 39-299,-1-1 0,1 0 0,-1 1 0,0-1 1,1 0-1,-1 0 0,0 0 0,0 0 0,0 0 0,0 0 1,-1 0-1,1 0 0,-1 0 0,1 0 0,-1 0 0,0 0 1,1 0-1,-1-1 0,0 1 0,0 0 0,-1 0 1,1 0-1,0 0 0,-1-1 0,0 1 0,1 0 0,-1 0 1,0 0-1,0 0 0,0 0 0,0 0 0,0 1 0,0-1 1,-1 0-1,1 0 0,-1 1 0,1-1 0,-1 1 0,0 0 1,1-1-1,-1 1 0,0 0 0,0 0 0,0 0 0,0 0 1,0 0-1,0 0 0,0 1 0,0-1 0,0 1 0,0 0 1,-1-1-1,1 1 0,0 0 0,0 0 0,0 0 1,-1 1-20,-3 2 87,1 1 0,0 0 0,0 1 0,0-1 0,1 1 0,0 0 1,-1 0-1,2 0 0,-1 1 0,1-1 0,-1 1 0,2 0 1,-1 0-1,1 0 0,0 0 0,0 1 0,0-1 0,1 0 0,0 1 1,0-1-1,1 1 0,0-1 0,0 1 0,0-1 0,2 7-87,24 47-869,-23-58 626,0 0 0,0 0 0,0 0 0,0 0 0,0 0-1,1-1 1,-1 1 0,1-1 0,-1 0 0,1 0 0,-1 0 0,1-1 0,-1 1-1,1-1 1,0 0 0,-1 0 0,1 0 0,0 0 0,-1-1 0,1 0 0,-1 1-1,1-1 1,-1 0 0,1-1 0,1 0 243,27-13-1833,1-6 147</inkml:trace>
  <inkml:trace contextRef="#ctx0" brushRef="#br0" timeOffset="180925.728">962 3652 880,'0'-1'97,"5"-19"893,-1-1 0,0 0 1,-2 0-1,-1 0 0,0 0 0,-2 0 1,-2-14-991,3 34 29,1 0 1,-1 1-1,0-1 1,0 0-1,0 0 1,0 0-1,0 0 1,0 1 0,0-1-1,0 0 1,-1 0-1,1 0 1,0 1-1,0-1 1,-1 0-1,1 0 1,0 1-1,-1-1 1,1 0-1,-1 0 1,1 1-1,-1-1 1,1 1 0,-1-1-1,0 0 1,1 1-1,-1-1 1,0 1-1,1-1 1,-1 1-1,0 0 1,1-1-1,-1 1 1,0 0-1,0-1 1,0 1-1,1 0 1,-1 0 0,0 0-1,0 0 1,0 0-1,0 0 1,1 0-1,-1 0 1,0 0-1,0 0 1,0 0-1,1 1 1,-1-1-1,0 0 1,0 0-1,0 1 1,1-1 0,-1 1-1,0-1 1,1 0-1,-1 1 1,0 0-1,1-1 1,-1 1-1,1-1 1,-1 1-1,1 0 1,-1-1-1,1 1 1,-1 0-1,1-1 1,0 1 0,-1 1-30,-32 52 421,23-20-395,1 1 0,2 0 1,2 1-1,1-1 0,2 1 0,1 0 1,2 0-1,1 0 0,7 32-26,15 136-1769,-24-202 1609,0-1 1,0 1 0,-1 0-1,1-1 1,0 1-1,-1-1 1,1 1 0,-1-1-1,0 1 1,1-1-1,-1 1 1,0-1-1,0 0 1,0 1 0,0-1-1,0 0 1,0 0-1,0 0 1,0 0 0,-1 0-1,1 0 1,0 0-1,-1 0 1,1 0 0,-1 0-1,1-1 1,-1 1-1,1-1 1,-1 1 0,1-1-1,-1 0 1,0 1-1,1-1 1,-1 0-1,1 0 1,-1 0 0,0 0-1,1 0 1,-1-1-1,1 1 1,-1 0 0,0-1-1,0 0 160,-16-5-1372</inkml:trace>
  <inkml:trace contextRef="#ctx0" brushRef="#br0" timeOffset="181110.947">748 3923 880,'8'-18'1232,"4"4"172,3 0-156,6 2-191,4 2-193,1 3-176,4 1-192,-1 0-264,1 1-376,-1 2-504,-2-3-520,-3 1-285,-4-4-127,-5-5 28,-2-3 192</inkml:trace>
  <inkml:trace contextRef="#ctx0" brushRef="#br0" timeOffset="181312.485">1121 3549 576,'-5'11'1300,"-1"2"160,2 3 124,1 3-415,1 2-269,4 1-180,0 5-192,-1 3-136,1 1-160,0 4-224,-2 4-312,-2-1-412,0 2-532,-1-2-297,-2-4-103,-3-2 40,-2-9 204</inkml:trace>
  <inkml:trace contextRef="#ctx0" brushRef="#br0" timeOffset="181520.452">993 3910 1020,'9'-12'1640,"6"2"232,7 1 157,6 3-429,6 0-468,7 0-488,4 0-740,2 4-952,1-3-544,-5 1-297,-6-2-139,-5-3 92</inkml:trace>
  <inkml:trace contextRef="#ctx0" brushRef="#br0" timeOffset="183160.176">7173 3900 752,'-22'50'6252,"21"39"-3341,3-50-2337,-2-2-317,17-53-180,-3-9-289,1 1 0,1 1 0,1 0 0,1 1 0,1 1 0,1 1 1,16-13 211,3-4-6711,-33 28 5002</inkml:trace>
  <inkml:trace contextRef="#ctx0" brushRef="#br0" timeOffset="183333.928">7463 3811 1064,'2'3'1396,"-2"0"76,1 0 48,3 0-647,1-1-565,1 1-576,1 0-596,-1 2-325,-1 1-183,-1 1-44,-1 2 112</inkml:trace>
  <inkml:trace contextRef="#ctx0" brushRef="#br0" timeOffset="183563.123">7489 3968 432,'-3'21'1324,"0"-2"220,1-4 140,2 0-303,3-2-341,1-1-308,2-3-388,1-2-492,-1 2-772,-1-3-448,-1-2-237,1-2-95,-2-4 68</inkml:trace>
  <inkml:trace contextRef="#ctx0" brushRef="#br0" timeOffset="183924.754">7777 3946 900,'35'-37'7291,"-35"36"-7247,1 1 0,-1-1 0,1 0 0,-1 1 0,0-1 0,1 0 0,-1 1 0,0-1 0,0 0-1,1 0 1,-1 1 0,0-1 0,0 0 0,0 0 0,0 0 0,0 1 0,0-1 0,0 0 0,-1 0 0,1 1 0,0-1-1,0 0 1,0 0 0,-1 1 0,1-1 0,0 0 0,-1 1 0,1-1 0,-1 0 0,1 1 0,-1-1 0,1 1 0,-1-1 0,1 0-1,-1 1 1,0 0 0,1-1 0,-1 1 0,0-1 0,1 1 0,-1 0 0,0-1 0,1 1 0,-1 0 0,0 0 0,0 0-1,1-1 1,-1 1 0,0 0 0,0 0 0,0 0 0,1 0 0,-1 0 0,0 0 0,0 1 0,1-1 0,-1 0 0,0 0-1,0 0 1,1 1 0,-1-1-44,-5 1 140,0 0-1,1 0 0,-1 0 0,1 1 0,-1-1 1,1 1-1,0 1 0,0-1 0,0 1 1,0 0-1,0 0 0,1 0 0,-1 1 1,1-1-1,0 1 0,0 0 0,0 0 0,1 1 1,-1-1-1,1 1 0,0 0 0,0 0 1,1 0-1,-1 0 0,1 0 0,1 1 1,-1-1-1,1 0 0,-1 1-139,2-5-67,1 1 1,-1-1-1,0 0 0,0 0 0,1 0 1,-1 0-1,1 0 0,-1 0 0,1 1 1,-1-1-1,1 0 0,0 0 0,-1 0 1,1-1-1,0 1 0,0 0 0,0 0 1,0 0-1,0 0 0,-1-1 0,2 1 0,-1-1 1,0 1-1,0 0 0,0-1 0,0 0 1,0 1-1,0-1 0,0 0 0,1 1 1,-1-1-1,0 0 0,0 0 0,0 0 1,1 0-1,-1 0 0,0 0 0,0-1 1,0 1-1,0 0 0,1-1 0,-1 1 1,0 0-1,0-1 0,0 0 0,1 0 67,53-24-1931,-54 25 1953,0-1-1,0 0 0,0 0 0,1 1 1,-1-1-1,0 1 0,1-1 1,-1 1-1,0-1 0,1 1 0,-1 0 1,1 0-1,-1-1 0,1 1 1,-1 0-1,0 1 0,1-1 0,-1 0 1,1 0-1,-1 0 0,0 1 0,1-1 1,-1 1-1,0-1 0,1 1 1,-1 0-1,0-1 0,0 1 0,1 0 1,-1 0-1,0 0 0,0 0 1,0 0-1,0 0 0,0 0 0,0 0 1,-1 0-1,1 1 0,0-1 1,-1 0-1,1 0 0,0 1 0,-1-1 1,0 0-1,1 1 0,-1-1 1,0 1-22,13 75 1308,-13-71-1285,-7 171-602,7-177 502,0 0 0,1-1 0,-1 1 0,0 0 0,0 0 0,1 0 0,-1-1 0,0 1 0,1 0 0,-1 0 0,0 0 0,1 0 0,-1 0 0,0 0 0,1 0 0,-1 0 0,0 0 0,1 0 1,-1 0-1,0 0 0,1 0 0,-1 0 0,0 0 0,1 0 0,-1 0 0,0 0 0,1 0 0,-1 0 0,0 1 0,0-1 0,1 0 0,-1 0 0,0 0 0,1 0 0,-1 1 0,0-1 0,0 0 0,1 0 0,-1 1 0,0-1 0,0 0 0,0 1 0,0-1 0,1 0 0,-1 0 0,0 1 0,0-1 0,0 0 0,0 1 0,0-1 0,0 0 0,0 1 0,0-1 0,0 0 0,0 1 0,0-1 0,0 0 0,0 1 0,0-1 0,0 0 0,0 1 0,0-1 1,0 0-1,-1 1 0,1-1 0,0 0 0,0 1 77,16-24-3586,-16 22 3603,13-23-1822</inkml:trace>
  <inkml:trace contextRef="#ctx0" brushRef="#br0" timeOffset="184670.747">7996 3792 1328,'1'-4'103,"2"-9"3741,-3 19 447,-15 140-1264,19-103-4921,-3-42 1814,-1 0 1,0-1 0,1 1 0,-1 0 0,1-1-1,-1 1 1,1 0 0,-1-1 0,1 1-1,-1-1 1,1 1 0,0-1 0,-1 1-1,1-1 1,0 1 0,-1-1 0,1 0 0,0 1-1,0-1 1,-1 0 0,1 0 0,0 0-1,0 1 1,0-1 0,-1 0 0,1 0 0,0 0-1,0 0 1,0 0 0,-1-1 0,1 1-1,0 0 1,0 0 0,-1 0 0,1-1-1,0 1 1,0 0 0,-1-1 0,1 1 0,0 0-1,-1-1 1,1 1 0,0-1 0,-1 1-1,1-1 1,-1 0 0,1 1 0,-1-1 0,1 0-1,-1 1 80,13-12-750,-13 11 814,1-1 1,-1 1-1,1 0 0,0-1 0,0 1 1,0 0-1,0 0 0,0 0 0,0 0 1,0 0-1,0 0 0,0 0 1,0 0-1,1 0 0,-1 0 0,0 1 1,1-1-1,-1 1 0,1-1 1,-1 1-1,0-1 0,1 1 0,-1 0 1,1-1-1,-1 1 0,1 0 0,-1 0 1,1 0-1,-1 0 0,1 1 1,-1-1-1,1 0 0,-1 1 0,1-1 1,-1 1-1,0-1 0,1 1 1,-1-1-1,0 1 0,2 1-64,31 67 3967,17 16-1399,-49-84-2577,-1 0 0,1 0 1,-1 0-1,1 0 0,-1 0 1,1 0-1,0-1 0,0 1 1,-1-1-1,1 1 0,0-1 1,0 0-1,0 0 0,-1 1 0,1-1 1,0-1-1,0 1 0,0 0 1,0 0-1,-1-1 0,1 1 1,0-1-1,0 1 0,-1-1 1,1 0-1,0 0 0,-1 0 1,1 0-1,-1 0 0,1 0 1,-1 0-1,0 0 0,1 0 0,-1-1 1,0 0 8,42-52-1528,-43 53 1520,73-152-3356,-43 43 4145,-36 242 4540,28 102-6421,-20-221 1064,-3-13-216,1 0 1,0-1 0,-1 1 0,1 0-1,0 0 1,-1 0 0,1 0 0,0 0 0,-1 0-1,1 0 1,-1 0 0,1 0 0,0 0-1,-1 0 1,1 0 0,0 0 0,-1 0 0,1 1-1,0-1 1,-1 0 0,1 0 0,0 0-1,-1 0 1,1 1 0,0-1 0,-1 0 251,-41-61-1810,-20-35 4317,61 94-2397,0 0-1,1 1 1,-1-1-1,0 0 1,0-1-1,1 1 1,-1 0-1,1 0 1,0 0-1,0 0 0,0 0 1,0 0-1,0 0 1,0-1-1,0 1 1,1 0-1,-1 0 1,1 0-1,-1 0 1,1 0-1,0 0 1,0 0-1,0 0 1,0 0-1,0 0 1,0 1-1,1-1 1,-1 0-1,0 1 1,1-1-1,0 1 1,-1 0-1,1-1 1,0 1-1,0 0 1,-1 0-1,1 0 1,0 0-1,0 0 1,0 1-1,0-1 1,0 0-1,1 1 0,-1 0 1,0-1-1,0 1 1,1 0-110,89-19-2521,-76 17 1235,1-1-1,-1 0 1,0-1-1,0 0 0,-1-2 1,1 0-1,8-5 1287,-1-5-2159</inkml:trace>
  <inkml:trace contextRef="#ctx0" brushRef="#br0" timeOffset="182463.185">7607 2923 936,'-29'21'8063,"16"43"-5578,12-51-1857,-30 441 2249,33-418-5553,4-52-4651,-3-8 5189,1-6 270</inkml:trace>
  <inkml:trace contextRef="#ctx0" brushRef="#br0" timeOffset="182666.127">7606 3124 664,'0'-2'212,"0"-1"0,1 1 1,-1 0-1,0 0 0,0 0 0,-1-1 0,1 1 0,0 0 0,-1 0 1,1 0-1,-1 0 0,1-1 0,-1 1 0,0 0 0,0 0 1,0 0-1,0 1 0,-1-1 0,1 0 0,0 0 0,-1 1 0,1-1 1,-1 0-1,0 1 0,1 0 0,-1-1 0,0 1 0,0 0 1,0 0-1,0 0 0,0 0 0,0 0 0,0 1 0,0-1 1,0 0-1,0 1 0,-1 0 0,1-1 0,0 1 0,0 0 0,0 0 1,-1 0-1,1 1 0,0-1 0,0 0 0,0 1 0,0 0 1,-1-1-1,0 2-212,-10 3-54,1 0 1,0 1 0,0 1 0,0 0-1,1 0 1,0 1 0,1 1 0,0 0-1,0 0 1,0 1 53,11-10-123,-1 0 0,1 0-1,-1 1 1,0-1 0,1 0 0,-1 0 0,0 0 0,1 1-1,-1-1 1,0 0 0,1 1 0,-1-1 0,0 0-1,0 0 1,1 1 0,-1-1 0,0 1 0,0-1 0,0 0-1,0 1 1,1-1 0,-1 0 0,0 1 0,0-1 0,0 1-1,0-1 1,0 0 0,0 1 0,0-1 0,0 1-1,0-1 1,0 0 0,0 1 0,0-1 0,0 1 0,-1-1-1,1 0 1,0 1 0,0-1 0,0 1 0,0-1-1,-1 0 1,1 1 0,0-1 0,0 0 0,-1 1 0,1-1-1,0 0 1,-1 0 0,1 1 0,0-1 0,-1 0 0,1 0-1,0 0 1,-1 1 0,1-1 0,0 0 0,-1 0-1,1 0 1,-1 0 123,13-9-1784</inkml:trace>
  <inkml:trace contextRef="#ctx0" brushRef="#br0" timeOffset="182868.337">7533 3024 368,'13'-7'1256,"-3"2"248,0 4 200,1 4-267,1 4-233,1 2-184,0 3-212,2 1-216,0 0-224,0 2-292,-2-1-372,-2-1-504,-4 3-632,-4 2-324,-6 0-137,-2-1 53,-3 4 220</inkml:trace>
  <inkml:trace contextRef="#ctx0" brushRef="#br0" timeOffset="198362.992">1192 2037 88,'-26'27'7611,"46"-41"-6735,146-123-1135,-103 91 152,3 3-1,1 3 0,2 3 1,2 3-1,1 2 1,1 5-1,25-5 108,100-18-328,2 10-1,2 8 1,111 0 328,-190 20-60,295-27-165,320 15 225,141 60-582,-479-25 1356,214 41-774,-397-19 553,126 39-553,21 37 151,-337-100-135,-1 1 0,0 1 0,-1 1 0,0 1-1,-1 2 1,-1 0 0,10 9-16,113 79-31,-126-87 143,0 2 1,-2 0 0,0 2 0,-1 0 0,12 19-113,12 13 144,22 24 1613,-89-117-9566,19 21 6252</inkml:trace>
  <inkml:trace contextRef="#ctx0" brushRef="#br0" timeOffset="198925.879">7486 1915 692,'2'7'5298,"3"11"-4074,12 232 1726,-17-251-2921,-1 0-1,1 1 0,-1-1 1,1 1-1,-1 0 0,0-1 1,1 1-1,-1-1 0,0 1 1,1 0-1,-1 0 0,0-1 1,0 1-1,1 0 0,-1 0 1,0 0-1,0 0 0,1 0 1,-1 0-1,0 0 0,0 0 1,1 0-1,-1 0 0,0 0 1,0 1-1,1-1 0,-1 0 1,0 0-1,1 1 0,-1-1 1,0 1-1,1-1 1,-1 0-1,0 1 0,1-1 1,-1 1-1,1 0 0,-1-1 1,1 1-1,-1-1 0,1 1 1,-1 0-1,1-1 0,0 1 1,-1 0-1,1-1 0,0 1 1,0 0-1,0 0 0,-1-1 1,1 1-1,0 0 0,0 0 1,0-1-1,0 1 0,0 0 1,0 0-1,0-1 0,1 1 1,-1 0-1,0 0 0,0-1 1,0 1-1,1 0 0,-1-1 1,0 1-1,1 0 0,-1-1 1,1 1-29,-12-3 88,0 1 1,0 0-1,-1 1 0,1 0 1,0 0-1,0 1 1,0 1-1,0 0 0,0 1 1,0 0-1,0 0 1,1 1-1,-1 1-88,-25 6-124,28-9 16,7-1-31,1 0 1,-1 0-1,0-1 1,0 1-1,0 0 1,-1-1-1,1 1 1,0 0-1,0-1 0,0 1 1,0-1-1,0 0 1,-1 1-1,1-1 1,0 0-1,0 0 1,-1 0-1,1 0 1,0 0-1,0 0 1,-1 0-1,1 0 1,0 0-1,0-1 1,-1 1-1,1-1 1,0 1-1,0-1 1,0 1-1,0-1 1,0 1-1,-1-1 1,1 0-1,1 0 1,-1 1-1,0-1 1,0 0-1,0 0 1,0 0-1,0 0 1,1 0-1,-1 0 1,0 0-1,1-1 1,-1 1-1,1 0 1,-1-1 138,16-59-4587,0 18 2755</inkml:trace>
  <inkml:trace contextRef="#ctx0" brushRef="#br0" timeOffset="199906.039">1361 1767 864,'52'-114'7611,"-206"449"-5842,153-334-1771,1 0 0,-1 0-1,1 0 1,-1 0-1,1 0 1,-1 0 0,1 1-1,0-1 1,-1 0 0,1 0-1,0 0 1,0 0 0,0 0-1,0 1 1,0-1 0,0 0-1,0 0 1,0 0 0,1 0-1,-1 0 1,0 1-1,1-1 1,-1 0 0,0 0-1,1 0 1,0 0 0,-1 0-1,1 0 1,0 0 0,-1 0-1,1-1 1,0 1 0,0 0-1,0 0 1,0-1-1,0 1 1,0 0 0,0-1-1,0 1 1,0-1 0,0 1-1,0-1 1,0 1 0,0-1-1,1 0 3,19 7-75,0-2 0,1-1 0,-1 0-1,1-2 1,-1 0 0,1-1 0,0-2 0,0 0-1,-1-1 1,14-3 75,-21 3-298,-14 2 139,0 1 1,0-1-1,0 0 0,0 0 1,0 1-1,0-1 0,0 0 1,0 1-1,0-1 0,0 0 0,0 0 1,0 1-1,0-1 0,0 0 1,0 1-1,0-1 0,1 0 1,-1 0-1,0 1 0,0-1 1,0 0-1,0 0 0,1 1 0,-1-1 1,0 0-1,0 0 0,0 1 1,1-1-1,-1 0 0,0 0 1,0 0-1,1 0 0,-1 0 0,0 1 1,0-1-1,1 0 0,-1 0 1,0 0-1,1 0 159,-12 1-1707</inkml:trace>
  <inkml:trace contextRef="#ctx0" brushRef="#br0" timeOffset="202680.229">525 5071 348,'0'-2'106,"-1"1"0,1 0-1,0 0 1,-1 0 0,1 0 0,0-1 0,-1 1 0,1 0-1,0 0 1,0-1 0,0 1 0,0 0 0,1 0-1,-1-1 1,0 1 0,0 0 0,1 0 0,-1-1-1,1 1 1,-1 0 0,1 0 0,-1 0 0,1 0-1,0 0 1,-1 0 0,1 0 0,0 0 0,0 0 0,0 0-1,0 0 1,0 1 0,0-1 0,0 0 0,0 1-1,0-1 1,0 0 0,0 1 0,1-1 0,-1 1-1,0 0 1,0-1 0,0 1 0,1 0 0,-1 0 0,0 0-1,0 0 1,1 0 0,-1 0 0,0 0 0,0 0-1,1 1 1,-1-1 0,0 0 0,0 1 0,0-1-1,1 1 1,-1-1 0,0 1 0,0 0 0,0-1-1,0 1 1,0 0 0,0 0 0,0-1 0,0 1 0,-1 0-1,1 1-105,1 123 1404,-5-93-1155,-10 186 2283,13-207-2782,11-18-6814,-4 0 6356,7-8-1191,3-3 286</inkml:trace>
  <inkml:trace contextRef="#ctx0" brushRef="#br0" timeOffset="207460.003">7539 4951 236,'7'-44'9488,"-38"65"-7247,23-13-2217,0 1 0,0 0 0,1 1 0,0 0 1,1 0-1,0 1 0,1-1 0,0 1 0,0 0 0,1 1 0,0-1 0,1 1 0,1 0 0,0-1 0,0 11-24,4-16-23,0-1 0,1 0 0,-1 0 0,1 0 0,0-1-1,1 1 1,-1-1 0,1 1 0,0-1 0,0 0 0,0 0-1,1-1 1,-1 0 0,1 1 0,0-1 0,0-1 0,5 3 23,21 16-39,4 19 425,-34-39-336,0-1-1,-1 1 1,1 0-1,-1 0 1,1 0 0,-1 0-1,1 0 1,-1 0-1,0 0 1,0 0-1,1 0 1,-1 0 0,0 0-1,0 0 1,0 0-1,0 0 1,0 0-1,0 0 1,0 0 0,0 0-1,-1 0 1,1 0-1,0 0 1,-1 0-1,1 0 1,0 0 0,-1 0-1,0 0 1,1 0-1,-1 0 1,1 0-1,-1 0 1,0-1 0,0 1-1,1 0 1,-1-1-1,0 1 1,0 0-1,0-1 1,0 1 0,0-1-1,0 1 1,1-1-1,-1 0 1,0 1-1,-1-1 1,1 0-50,-117 16 102,41-21-4103,75 4 3692,-1 1 0,1 0 0,-1-1 0,1 1 0,0-1-1,-1 0 1,1 0 0,0 0 0,-1 0 0,1 0 0,0-1 0,0 1 0,0-1 0,0 1 0,0-1 0,1 0 0,-1 0-1,0 0 1,1 0 0,-1 0 0,1 0 0,0 0 0,0 0 0,0 0 0,0-1 0,0 1 0,0 0 0,0-1-1,1 0 310,-3-20-1671</inkml:trace>
  <inkml:trace contextRef="#ctx0" brushRef="#br0" timeOffset="207668.425">7360 4994 184,'3'-15'1284,"2"0"212,5 3 160,3 0-159,6 2-393,11 1-260,11 0-248,12 0-324,9 0-476,6 2-796,4 0-432,-3-1-237,-3 1-95,-4-3 56</inkml:trace>
  <inkml:trace contextRef="#ctx0" brushRef="#br0" timeOffset="208238.982">9143 5005 628,'0'-1'303,"0"-1"0,-1 1-1,1 0 1,0-1 0,-1 1 0,1 0 0,-1 0 0,0-1-1,1 1 1,-1 0 0,0 0 0,1 0 0,-1 0-1,0 0 1,0 0 0,0 0 0,0 0 0,0 0-1,0 0 1,0 0 0,-1 1 0,1-1 0,0 0-1,0 1 1,0-1 0,-1 1 0,1-1 0,0 1-1,-1 0 1,1 0 0,0 0 0,-1-1 0,1 1 0,-1 0-1,1 1 1,-1-1-303,-28 21 1468,20-12-1560,1 1 1,0 0 0,0 1 0,1 0-1,1 0 1,-1 1 0,2 0 0,0 0 0,0 0-1,1 1 1,1 0 0,0 0 0,1 0 0,0 0-1,1 3 92,4-11-35,0-1 0,0 1-1,1-1 1,0 0-1,0 0 1,0 0 0,0 0-1,0 0 1,1-1-1,0 1 1,-1-1-1,1 0 1,1 0 0,-1 0-1,0-1 1,1 0-1,-1 0 1,1 0 0,0 0-1,-1-1 1,1 1-1,0-1 1,0 0 0,0-1-1,0 1 1,0-1-1,0 0 1,3-1 35,7 4-3,230 45 937,-252-54-7287,0-13 2853,7 3 1881</inkml:trace>
  <inkml:trace contextRef="#ctx0" brushRef="#br0" timeOffset="208488.032">9441 5023 384,'2'-6'439,"8"-17"3845,-20 28-961,-92 110 412,-34 46-4521,118-127-2970,28-32-625,7-12 2423</inkml:trace>
  <inkml:trace contextRef="#ctx0" brushRef="#br0" timeOffset="-211854.792">8789 4795 76,'-3'-7'467,"0"-1"0,0 0 0,1 0 1,0 0-1,0 0 0,1 0 0,0-1 0,1 1 0,-1 0 0,2-1 1,-1 1-1,1 0 0,0 0 0,1-1 0,0 1 0,0 0 0,3-4-467,1 36 1682,-44 771 1129,37-711-3081,15-175-7534,-7 50 6047,3-7 174</inkml:trace>
  <inkml:trace contextRef="#ctx0" brushRef="#br0" timeOffset="-211206.793">8836 4782 600,'-4'-22'860,"2"15"-584,-1-1 0,1 1 0,0 0-1,1-1 1,0 1 0,0-1 0,1 0 0,0 1 0,0-1 0,0 0-1,1 1 1,0-1 0,1 1 0,0-1 0,0 1 0,1 0 0,-1 0-1,2 0 1,-1 0 0,1 0 0,0 1 0,0 0 0,1 0-1,-1 0 1,2 0 0,-1 0-276,14-2 164,-1 0 0,2 2 0,-1 0 0,0 1 0,1 1 0,0 0 0,0 2-1,0 0 1,1 2 0,-1 0 0,10 2-164,-13-2 47,725 34 633,-737-35-653,-1 1 1,1-1 0,0 1-1,-1 0 1,1 0 0,0 1 0,-1-1-1,1 1 1,-1 0 0,1 0-1,-1 1 1,0-1 0,1 1 0,-1 0-1,0 0 1,0 0 0,0 1-1,0 0 1,0 0 0,-1 0-1,0 0 1,1 0 0,-1 0 0,0 1-1,0 0 1,-1-1 0,1 1-1,-1 0 1,0 1 0,0-1-1,0 1-27,4 19 111,-1 1 0,-2 0 0,0-1-1,-2 1 1,-1 0 0,-1 0 0,-3 20-111,0 16 115,6 92 56,6 1 1,6-1-172,-2-23 77,-10-116-70,-1-10 0,0-1 0,0 1 0,0 0 0,0-1 0,-1 1 0,1 0 0,-1 0 0,0 0 0,0-1 0,0 1 0,-1 0 0,1 0 0,-1-1 0,0 1 1,0 0-1,-1-1 0,1 1 0,-1-1 0,1 1 0,-1-1 0,0 0 0,0 0 0,-1 0 0,1 0 0,-1 0 0,1 0 0,-1-1 0,0 1 0,0-1 0,-2 2-7,-20 1 34,0 0 1,0-1 0,0-2 0,-1-1-1,1 0 1,-8-3-35,-16 2 162,-113 2 653,-27 3 658,1-8 0,-1-8 1,-30-13-1474,76-9-1616,138 15-8221,28-2 5415,-11 10 3125,12-14-577</inkml:trace>
  <inkml:trace contextRef="#ctx0" brushRef="#br0" timeOffset="203489.971">2265 5139 344,'-9'-23'8455,"-17"36"-6871,22-9-1549,-1 0 0,0 0 0,1 0 0,0 1 1,0 0-1,1 0 0,-1 0 0,1 0 0,0 0 0,0 1 0,1 0 0,0-1 0,0 1 0,0 0 1,1 0-1,-1 0 0,2 0 0,-1 0 0,0 0 0,1 0 0,0 1 0,1-1 0,0 0 1,-1 0-1,2 0 0,-1 0 0,1 0 0,0 0 0,0-1 0,1 1 0,-1-1 0,1 1 1,0-1-1,1 0 0,-1 0 0,1 0 0,0 0 0,1-1 0,-1 0 0,1 0 0,-1 0 1,1 0-1,1-1 0,-1 0 0,0 0 0,1 0 0,-1 0 0,1-1 0,0 0 0,3 0-35,1 0-37,0-1-1,0-1 1,0 0-1,-1 0 1,1-1-1,0 0 1,0-1-1,-1 0 1,1-1-1,-1 0 1,1 0 0,-1-1-1,0 0 1,5-3 37,-10 5 73,-1 0 0,1 0-1,-1-1 1,1 1 0,-1-1 0,0 0 0,0 0 0,0 0 0,0 0 0,0-1 0,-1 1 0,1-1 0,-1 1 0,0-1 0,0 0 0,-1 0 0,1 0 0,-1 0 0,0 0 0,0 0 0,0-1 0,0 1 0,-1 0 0,0 0 0,1-1 0,-2 1 0,1 0 0,0 0 0,-1-1 0,0 1 0,0 0 0,0 0 0,-1 0 0,0-2-73,-2-1 208,0 1 0,0-1-1,-1 1 1,0-1-1,0 1 1,-1 1 0,0-1-1,0 1 1,0 0-1,0 0 1,-1 1 0,0 0-1,0 0 1,0 0-1,0 1 1,-1 0 0,1 1-1,-1 0 1,0 0-1,-7-1-207,-100-1-2202,103 8 1670,-3 3-4490,31-10-2862,12-10 5729</inkml:trace>
  <inkml:trace contextRef="#ctx0" brushRef="#br0" timeOffset="204487.164">4077 5046 984,'-22'3'4533,"22"-3"-4452,0-1 0,0 1 0,1 0-1,-1 0 1,0 0 0,0 0 0,0-1-1,0 1 1,0 0 0,0 0 0,1 0 0,-1-1-1,0 1 1,0 0 0,0 0 0,0 0-1,0-1 1,0 1 0,0 0 0,0 0-1,0-1 1,0 1 0,0 0 0,0 0 0,0 0-1,0-1 1,0 1 0,0 0 0,0 0-1,-1 0 1,1-1 0,0 1 0,0 0 0,0 0-1,0 0 1,0-1 0,0 1 0,-1 0-1,1 0 1,0 0-81,12-4 25,1 2-1,0-1 1,-1 1 0,1 1-1,0 1 1,0 0 0,0 0-1,-1 1 1,1 1 0,0 0-1,-1 0 1,12 5-25,-22-7 25,0 0 0,0 0 0,0 0 0,0 0 0,0 0 1,0 0-1,-1 1 0,1-1 0,0 1 0,0-1 0,0 1 0,-1-1 0,1 1 0,0 0 0,-1 0 0,1 0 0,0 0 0,-1 0 0,1 1 0,-1-1 0,0 0 0,1 1 0,-1-1 1,0 1-1,0-1 0,0 1 0,0-1 0,0 1 0,0 0 0,-1 0 0,1-1 0,0 1 0,-1 0 0,1 0 0,-1 0 0,0 0 0,0-1 0,0 1 0,0 0 0,0 0 0,0 0 1,0 0-1,-1 1-25,-109 109 1106,45-36-1014,65-72-72,1 0-1,0 0 1,1-1-1,-1 1 1,0-1-1,1 1 1,0-1-1,0 1 1,0-1 0,0 0-1,1 0 1,-1 0-1,1 0 1,0-1-1,-1 1 1,1-1-1,1 1 1,-1-1-1,0 0 1,0 0-1,1-1 1,-1 1-1,1-1 1,0 1-1,-1-1 1,1 0-1,3 0-19,-3 1 25,132 37 509,-76-35-3137,-39-13-3542,-12 0 4091</inkml:trace>
  <inkml:trace contextRef="#ctx0" brushRef="#br0" timeOffset="205927.435">6208 5046 1088,'13'-55'12511,"-15"46"-7244,-13 3-4839,4 12-441,-1 0 0,1 1 0,1 0 0,-1 1 0,1 0 0,0 1 0,1 0 0,0 0 0,0 1 0,1 0 0,1 0 0,-1 1 0,2 0 0,0 1 0,0-1 0,0 3 13,5-13-2,-10 19-23,0 1 1,1-1 0,2 1 0,0 1-1,1 0 1,1 0 0,1 0 0,1 1-1,1-1 1,1 1 0,1 0 0,1 0-1,1 0 1,1-1 0,2 1 0,4 20 24,-7-38-43,0 0 1,1-1 0,-1 1-1,1-1 1,0 0-1,0 0 1,0 1 0,1-2-1,-1 1 1,1 0-1,0 0 1,0-1 0,1 1-1,-1-1 1,1 0 0,-1 0-1,1 0 1,0-1-1,0 1 1,0-1 0,0 0-1,1 0 1,-1-1-1,1 1 1,-1-1 0,1 0-1,-1 0 1,1 0-1,0-1 1,-1 0 0,1 0-1,0 0 1,-1 0 0,1-1-1,0 1 1,-1-1-1,1 0 1,-1-1 0,1 1-1,2-2 43,1-1-26,0-1 0,-1 1 0,1-1-1,-1 0 1,0-1 0,-1 0 0,1 0 0,-1 0-1,0-1 1,-1 0 0,0 0 0,0-1-1,1-1 27,-4 6 55,-1 0-1,1-1 0,-1 1 0,1-1 0,-1 1 1,0-1-1,-1 1 0,1-1 0,0 1 0,-1-1 0,0 0 1,0 0-1,0 1 0,0-1 0,-1 0 0,0 1 0,1-1 1,-1 1-1,0-1 0,-1 1 0,1-1 0,-1 1 0,1 0 1,-1-1-1,0 1 0,0 0 0,0 0 0,-1 1 0,1-1 1,-1 0-1,0 1 0,-1-2-54,-8-5 118,-1 0 1,1 1-1,-1 1 0,-1 0 1,0 1-1,0 0 1,0 1-1,0 0 0,-1 1 1,0 1-1,1 1 0,-3 0-118,-113 6-4441,94 7-221,16 2-2076,19-13 4318</inkml:trace>
  <inkml:trace contextRef="#ctx0" brushRef="#br0" timeOffset="-214348.101">5469 6718 1084,'-11'5'6967,"14"26"-5831,-2-15-586,-34 155 1509,128-311-1460,3 57-3573,-54 50-2906,-32 23 4086,-2-1 231</inkml:trace>
  <inkml:trace contextRef="#ctx0" brushRef="#br0" timeOffset="-214140.979">5744 6613 792,'-1'2'1404,"-1"1"144,4 0 112,1-1-463,2 2-353,3 1-248,0-2-228,1 1-256,-1 1-312,0 0-400,-3 4-572,2 2-301,-3 1-127,-2 2 24,1 0 164</inkml:trace>
  <inkml:trace contextRef="#ctx0" brushRef="#br0" timeOffset="-213935.016">5804 6787 60,'-5'17'1136,"2"1"240,-3 0 192,2 0-131,1-4-237,0 1-220,1-2-232,0-1-236,2 0-308,0-2-468,2 2-748,-2-1-452,2-1-237,1-1-91,0-6 72</inkml:trace>
  <inkml:trace contextRef="#ctx0" brushRef="#br0" timeOffset="-213506.338">6032 6871 8,'11'-7'591,"-1"-1"0,0 0 0,0 0 0,-1-1 0,0-1 0,0 1 0,-1-2 0,0 1 0,-1-1 0,0 0 0,3-8-591,-10 19 31,1-1-1,-1 0 1,1 0 0,-1 1-1,1-1 1,-1 0-1,0 0 1,1 0-1,-1 0 1,0 1 0,0-1-1,0 0 1,1 0-1,-1 0 1,0 0-1,0 0 1,0 0 0,-1 1-1,1-1 1,0 0-1,0 0 1,0 0-1,-1 0 1,1 0 0,0 0-1,-1 1 1,1-1-1,0 0 1,-1 0-1,0 1 1,1-1-1,-1 0 1,1 1 0,-1-1-1,0 0 1,1 1-1,-1-1 1,0 1-1,1-1 1,-1 1 0,0-1-1,0 1 1,0 0-1,0-1 1,1 1-1,-1 0 1,0 0 0,0 0-1,0 0 1,0-1-1,0 1 1,0 0-1,0 1 1,1-1 0,-1 0-1,0 0-30,-51 16 2089,42-11-1861,1 0-1,1 0 1,-1 1-1,1 0 1,0 1-1,0-1 1,1 2-1,0-1 1,0 1-1,1 0 1,-4 6-228,10-14-25,0 1 0,-1-1 1,1 0-1,0 1 1,-1-1-1,1 1 0,0 0 1,-1-1-1,1 1 1,0-1-1,0 1 0,0-1 1,0 1-1,-1-1 1,1 1-1,0 0 0,0-1 1,0 1-1,0-1 1,0 1-1,0 0 1,1-1-1,-1 1 0,0-1 1,0 1-1,0 0 1,1-1-1,-1 1 0,0-1 1,0 1-1,1-1 1,-1 1-1,0-1 0,1 1 1,-1-1-1,1 0 1,-1 1-1,1-1 0,-1 1 1,0-1-1,1 0 1,0 1-1,-1-1 1,1 0-1,-1 0 0,1 0 1,-1 1-1,1-1 1,-1 0-1,1 0 25,38-1-1377,-9 0 863,-26 5 588,0-1 0,0 1-1,-1 0 1,0 1 0,1-1-1,-1 0 1,-1 1 0,1 0 0,-1 0-1,1 0 1,-2 0 0,1 0-1,0 0 1,-1 0 0,0 1 0,0-1-1,-1 0 1,1 4-74,0-4 69,3 174 1768,-18-105-4469,23-94-3881,-2 4 5122,3-8-330</inkml:trace>
  <inkml:trace contextRef="#ctx0" brushRef="#br0" timeOffset="-212912.218">6224 6713 1112,'13'-45'5799,"-16"75"-2646,-4 6-2188,2-22-924,2 0-1,0 0 1,1 1-1,0 0 1,1-1-1,1 1 1,1-1-1,0 1 1,1 6-41,-2-20-48,0 0 0,1 0 0,-1 0 0,0 0 0,1 0 0,-1 0 1,1 0-1,-1 0 0,1 0 0,-1 0 0,1 0 0,-1 0 0,1-1 0,0 1 1,0 0-1,-1 0 0,1-1 0,0 1 0,0 0 0,0-1 0,0 1 0,0-1 1,0 1-1,0-1 0,0 0 0,0 1 0,0-1 0,0 0 0,0 0 1,0 0-1,0 1 0,0-1 0,0 0 0,0 0 0,1-1 0,-1 1 0,0 0 1,0 0-1,0 0 0,0-1 0,0 1 0,0-1 0,0 1 0,0-1 0,0 1 1,0-1-1,-1 1 0,1-1 0,1 0 48,46-39-1266,-42 34 1219,-5 4 108,0 1 0,0-1 0,0 1 0,0 0 0,0 0 0,1-1 0,-1 1 0,0 0 0,1 0 0,-1 0 0,1 0 0,-1 1 0,1-1 0,-1 0 0,1 1 0,-1-1 0,1 1 0,0-1 0,-1 1 0,1 0 0,0-1 0,-1 1 0,1 0 0,0 0 0,-1 0 0,1 1 0,0-1 0,0 0 0,-1 1 0,1-1 0,-1 1 0,1-1 0,0 1 0,-1 0 0,1 0 0,-1-1 0,0 1 0,1 0 0,-1 0 0,0 1 0,1-1 0,-1 0 0,0 0 0,0 1 0,0-1 0,0 0 0,0 1 0,0-1 0,-1 1 0,1-1 0,0 2-61,21 44 1695,27 32 293,-48-78-1986,1 0 0,-1 0-1,1 0 1,-1 0 0,1-1-1,0 1 1,-1 0 0,1-1-1,-1 1 1,1-1 0,0 0-1,0 1 1,-1-1 0,1 0 0,0 0-1,-1 0 1,1-1 0,0 1-1,-1 0 1,1 0 0,0-1-1,-1 1 1,1-1 0,0 0-1,-1 1 1,1-1 0,-1 0-1,1 0 1,-1 0 0,0 0-1,1 0 1,-1 0 0,0 0-1,0-1 1,1 1 0,-1 0-1,0-2-1,36-57-969,-25 27 694,-1 0 0,-2 0 0,-1-1 0,-2-1 0,-1 1 0,-2-1 0,-1 0 0,-2 0 0,-2-9 275,-2 21 579,-3 36 79,-4 38 97,-1 194 348,30-82-4796,-16-121-2476,-6-40 4242,-4-7 242</inkml:trace>
  <inkml:trace contextRef="#ctx0" brushRef="#br0" timeOffset="-212729.651">6466 6888 56,'-10'-30'1328,"9"3"316,2 4 248,11 2-87,9 5-345,11 1-440,9 3-644,6 3-1112,6-1-672,-1 0-368,-1-5-201,-5-9 9,0-5 284</inkml:trace>
  <inkml:trace contextRef="#ctx0" brushRef="#br0" timeOffset="214294.542">6155 5807 16,'-6'-47'7955,"-4"82"-6142,-14 86-1054,6 0 0,6 2 1,4 10-760,6-107 6,0-12-1053,2-22-1959,0-25-1311,4 10 2576,0-4 204</inkml:trace>
  <inkml:trace contextRef="#ctx0" brushRef="#br0" timeOffset="214515.035">6137 5906 96,'0'-2'145,"0"0"-1,-1 1 1,1-1 0,0 0-1,0 0 1,-1 1 0,1-1-1,-1 0 1,1 1-1,-1-1 1,0 0 0,0 1-1,0-1 1,0 1 0,0-1-1,0 1 1,0 0 0,0-1-1,0 1 1,-1 0 0,1 0-1,0 0 1,-1 0-1,1 0 1,-1 0 0,0 0-1,1 1 1,-1-1 0,1 0-1,-1 1 1,0-1 0,0 1-1,1 0 1,-1 0 0,0-1-1,0 1 1,1 0-1,-1 0 1,0 1 0,0-1-1,1 0 1,-1 1 0,0-1-1,1 1 1,-1-1 0,0 1-1,1 0 1,-1 0 0,1 0-1,-1 0 1,1 0-1,-1 0 1,1 0 0,-1 0-145,-62 53 1991,29-11-4352,39-40-2656,4-10 3413</inkml:trace>
  <inkml:trace contextRef="#ctx0" brushRef="#br0" timeOffset="214700.115">6125 5864 772,'19'4'1264,"4"3"156,1 5-68,4 0-251,2 4-221,-1-1-196,1 0-188,-2-2-220,-5 1-332,-2-1-556,-8-1-544,-4-2-297,-11 0-155,-6-5-12,-7-1 176</inkml:trace>
  <inkml:trace contextRef="#ctx0" brushRef="#br0" timeOffset="210744.925">2414 5752 412,'20'-62'10789,"-30"109"-9215,-20 127-1205,9 1 0,3 72-369,14-221-460,2-44-3228,10-80-4040,-3 61 6235</inkml:trace>
  <inkml:trace contextRef="#ctx0" brushRef="#br0" timeOffset="211171.063">2462 5726 112,'-6'-67'6139,"4"66"-6027,0 0-1,0 1 0,1-1 0,-1 1 1,0 0-1,0 0 0,0-1 1,0 1-1,1 0 0,-1 1 1,0-1-1,0 0 0,0 0 1,1 1-1,-1-1 0,0 1 0,0 0 1,1-1-1,-1 1 0,0 0 1,1 0-1,-1 0 0,1 0 1,-1 0-1,1 0 0,0 1 0,-1-1 1,0 2-112,2-3 33,-14 9 16,2 1 0,-1 0 0,2 1 0,-1 0 0,1 0 0,1 1 0,0 1 1,-6 10-50,16-23-152,0 0 1,1 0-1,-1 0 1,0 0 0,0 0-1,0 0 1,1 0 0,-1 0-1,0 0 1,0 0 0,0 1-1,1-1 1,-1 0 0,0 0-1,0 0 1,0 0-1,1 0 1,-1 0 0,0 0-1,0 0 1,0 1 0,0-1-1,1 0 1,-1 0 0,0 0-1,0 0 1,0 1 0,0-1-1,0 0 1,0 0-1,0 0 1,0 1 0,1-1-1,-1 0 1,0 0 0,0 0-1,0 1 1,0-1 0,0 0 151,17-16-2271,12-14 1368,-27 29 1094,0 0 0,0-1 0,1 1 0,-1 0 0,0 0 0,1 0 0,-1 0 0,1 1 0,-1-1 0,1 1 0,-1-1 0,1 1 0,-1 0 0,1 0 0,-1 0 0,1 1 0,0-1 0,-1 0 0,1 1 0,-1 0 0,1-1 0,-1 1-191,146 64 4360,-62-24-4167,-64-28-2355,-35-4-2622,-7-10 3122</inkml:trace>
  <inkml:trace contextRef="#ctx0" brushRef="#br0" timeOffset="211812.33">1623 6714 344,'-9'19'856,"4"-12"-333,1 0 0,1 1 0,-1-1 0,1 1 0,0-1 0,1 1 0,0 0 0,0 0 0,1 0 0,0 0-1,0 1 1,1 1-523,1-9 99,-1 1-1,1 0 1,0 0-1,-1 0 1,1-1-1,0 1 1,0 0-1,0-1 1,0 1-1,1-1 1,-1 1-1,0-1 1,1 0-1,-1 1 1,1-1-1,-1 0 1,1 0-1,0 0 1,-1 0-1,1 0 1,0 0-1,0-1 0,0 1 1,-1-1-1,1 1 1,0-1-1,0 0 1,0 1-1,0-1 1,0 0-1,0 0 1,0-1-1,0 1 1,1 0-99,67-14 1268,-58 8-1258,-1 0-1,1 0 0,-1-1 0,0-1 1,0 0-1,-1 0 0,0-1 0,-1 0 0,0-1 1,0 0-1,-1 0 0,0-1 0,-1 0 1,0 0-1,-1-1 0,0 0 0,-1 0 0,-1 0 1,1-1-1,-2 0 0,0 1 0,0-1 1,-2 0-1,1-1 0,-2 1 0,1 0 0,-2 0 1,0 0-1,0-1 0,-2 1 0,1 1 1,-1-1-1,-1 0 0,-1 1 0,0-1 0,-2-2-9,7 13-1,0 1 0,0-1 0,-1 0 0,1 0-1,0 1 1,-1-1 0,0 0 0,1 1-1,-1-1 1,0 1 0,0-1 0,0 1 0,0-1-1,0 1 1,0-1 0,0 1 0,-1 0-1,1 0 1,0 0 0,-1 0 0,1 0-1,-1 0 1,1 0 0,-1 0 0,0 0 0,1 1-1,-1-1 1,0 1 0,1-1 0,-1 1-1,0 0 1,0-1 0,1 1 0,-1 0-1,0 0 1,0 0 0,0 1 0,1-1 0,-1 0-1,0 1 1,1-1 0,-1 1 0,0-1-1,1 1 1,-1 0 0,0 0 0,1 0 0,-1 0-1,1 0 1,0 0 0,-1 0 0,1 0-1,0 0 1,0 1 0,0-1 0,0 1-1,-1 0 2,-2 10 23,0-1 0,1 1 0,0 1 0,1-1 0,0 0 0,1 1 0,0-1 0,1 1 0,1-1 0,0 0 0,0 1 0,1-1 0,1 0 0,0 0 0,1 0 1,3 7-25,43 64-1799,-47-80 1454,-1 0 1,1 0-1,0-1 0,0 1 0,0-1 1,0 1-1,0-1 0,0 0 0,1-1 1,-1 1-1,0 0 0,1-1 1,0 0-1,-1 0 0,1 0 0,0 0 1,0-1-1,0 1 0,-1-1 0,1 0 1,0 0-1,0 0 0,3-1 346,10-6-1890</inkml:trace>
  <inkml:trace contextRef="#ctx0" brushRef="#br0" timeOffset="212098.843">2087 6688 912,'2'4'409,"1"-1"1,0 1-1,0-1 0,0 0 0,0 0 1,1 0-1,0 0 0,-1-1 1,1 1-1,0-1 0,0 0 0,0 0 1,0-1-1,0 1 0,1-1 0,0 0-409,0 0 110,0 0 0,0-1 0,-1 0 0,1 0 0,0-1 0,0 1 0,0-1 0,-1 0 0,1 0 0,0-1 0,-1 1 0,1-1 0,-1 0 0,0 0-1,1-1-109,-4 3-2,1-1 0,-1 1 0,0-1 0,0 1 0,1-1 0,-1 0 0,0 1 0,0-1 0,0 0 0,0 0 0,0 0 0,0 0 0,0 0 0,0 0 0,-1 0 0,1 0 0,0 0 0,0 0 0,-1-1 0,1 1 0,-1 0 0,1 0-1,-1-1 1,0 1 0,1 0 0,-1-1 0,0 1 0,0 0 0,0-1 0,0 1 0,0 0 0,0-1 0,0 1 0,-1 0 0,1-1 0,0 1 0,-1 0 0,1 0 0,-1-1 0,0 1 0,1 0 0,-1 0 0,0 0 0,1 0 0,-1-1-1,0 1 1,0 1 0,0-1 0,0 0 0,-1-1 2,-62-29 625,60 31-548,0 0-1,0 0 0,-1 0 1,1 1-1,0 0 0,0 0 1,0 0-1,-1 1 0,1-1 1,1 1-1,-1 0 0,0 0 1,0 0-1,1 0 1,-1 1-1,1 0 0,0 0 1,0 0-1,0 0 0,0 0 1,0 0-1,0 1 0,1-1 1,0 1-1,0 0 0,0 0 1,0-1-1,1 1 0,-1 1 1,1-1-77,-3 7 124,1 0 0,0 1 1,0-1-1,1 1 0,1 0 1,0 0-1,0-1 0,2 1 1,-1 0-1,2 5-124,36 66-1596,-36-80 1313,0 0 1,1-1-1,0 1 1,-1 0-1,1-1 0,0 1 1,0-1-1,0 0 1,1 0-1,-1 0 0,0-1 1,1 1-1,-1-1 1,1 0-1,0 0 0,-1 0 1,1 0-1,0 0 1,0-1-1,-1 0 0,1 0 1,0 0-1,0 0 1,-1-1-1,1 1 0,0-1 1,0 0-1,-1 0 1,1 0-1,-1-1 0,1 1 1,-1-1-1,0 0 1,2-1 282,23-16-1726</inkml:trace>
  <inkml:trace contextRef="#ctx0" brushRef="#br0" timeOffset="212454.159">2489 6574 1304,'28'-70'6036,"-27"68"-5920,0 0 1,0 0-1,-1 0 1,1 0-1,-1 0 1,0 0-1,0-1 1,0 1-1,0 0 1,0 0-1,0 0 1,0 0-1,-1-1 1,1 1-1,-1 0 1,0 0-1,1 0 1,-1 0-1,0 0 1,0 0-1,0 0 1,-1 1-1,1-1 1,0 0-1,-1 1 1,1-1-1,-1 0 1,1 1-1,-1 0 1,0-1-1,0 1 1,-1-1-117,2 2 23,-1-1 1,0 1 0,0-1-1,0 1 1,0 0 0,0 0-1,0 0 1,0 0 0,0 0 0,0 0-1,0 0 1,0 1 0,0-1-1,1 1 1,-1-1 0,0 1-1,0 0 1,0 0 0,1 0-1,-1 0 1,0 0 0,1 0-1,-1 0 1,1 0 0,-1 1-1,1-1 1,0 0 0,-1 1 0,1 0-1,0-1 1,0 1 0,0 0-1,0-1 1,1 1 0,-1 0-1,0 0 1,1 0 0,-1 1-24,-18 77 227,11 426 921,-6-459-3638,13-46 2344,1 0 0,-1 0 1,0-1-1,1 1 0,-1-1 1,0 1-1,1 0 0,-1-1 1,0 1-1,0-1 0,0 0 1,1 1-1,-1-1 0,0 0 1,0 1-1,0-1 1,0 0-1,0 0 0,0 0 1,0 0-1,1 0 0,-1 0 1,0 0-1,0 0 0,0 0 1,0 0-1,0 0 0,0-1 1,0 1-1,1 0 1,-1-1-1,0 1 0,0-1 1,0 1-1,1-1 0,-1 1 1,0-1-1,0 1 0,1-1 1,-1 0-1,1 1 0,-1-1 1,0 0-1,1 0 1,-1 1-1,1-1 0,0 0 1,-1 0-1,1 0 0,0 0 146,-14-18-1799,1-6 260</inkml:trace>
  <inkml:trace contextRef="#ctx0" brushRef="#br0" timeOffset="212628.238">2261 6843 152,'0'-20'1208,"2"2"200,4 3 192,4 3-195,5 3-237,8 2-216,3 3-188,6-1-176,0 4-216,5-2-276,-4 0-392,-2 1-576,-3 1-540,-7-2-297,-3-2-103,-5-3 60,-1-3 240</inkml:trace>
  <inkml:trace contextRef="#ctx0" brushRef="#br0" timeOffset="212940.018">2664 6612 524,'-1'22'5885,"-4"12"-4133,2-6-1188,-1-9-489,1 1 1,1-1-1,1 1 1,0 0 0,2 0-1,0-1 1,2 1-1,0-1 1,1 1-1,0-1 1,2 0 0,4 10-76,-8-27-31,0 1 1,0-1 0,0 0-1,0 1 1,1-1 0,-1 0 0,0-1-1,1 1 1,0 0 0,-1-1-1,1 1 1,0-1 0,0 0-1,0 0 1,0 0 0,0 0 0,0 0-1,0-1 1,0 1 0,0-1-1,0 0 1,0 0 0,0 0 0,0-1-1,0 1 1,0-1 0,0 1-1,0-1 1,0 0 30,-1 0-246,0 0-1,0 1 1,-1-1-1,1 0 1,0-1-1,-1 1 0,1 0 1,0 0-1,-1-1 1,0 1-1,1-1 1,-1 1-1,0-1 1,0 0-1,0 1 1,0-1-1,0 0 1,0 0-1,0 0 1,0 1-1,-1-1 1,1 0-1,-1 0 1,0 0-1,1 0 1,-1 0-1,0 0 1,0 0-1,-1-2 247,-1-15-1544</inkml:trace>
  <inkml:trace contextRef="#ctx0" brushRef="#br0" timeOffset="213187.603">2626 6724 48,'-17'-13'1604,"6"1"340,6 3 281,8 0 219,9 2-568,9 1-448,5-2-392,9 3-484,1 0-628,0 5-944,-3 0-792,-5 2-432,-10-1-188,-5-2 43,-6-4 301</inkml:trace>
  <inkml:trace contextRef="#ctx0" brushRef="#br0" timeOffset="-200830.267">2906 6394 532,'-1'-3'311,"2"1"0,-1-1-1,0 1 1,0 0 0,1-1 0,-1 1 0,1 0 0,0-1-1,0 1 1,0 0 0,0 0 0,0 0 0,0 0-1,1 0 1,-1 0 0,0 0 0,1 0 0,0 0-1,-1 1 1,1-1 0,0 1 0,0-1 0,0 1 0,0 0-1,0 0 1,0-1 0,1 2 0,-1-1-311,22-13 1336,-23 14-1343,368-236-409,28-2-598,-238 129 1361,-145 92-226,-34 16-3883,-2 8 394,10-4 1828</inkml:trace>
  <inkml:trace contextRef="#ctx0" brushRef="#br0" timeOffset="-200279.21">3704 5706 180,'-67'-10'6820,"99"-8"-4724,239-38-2062,-263 55-75,-8 1 46,-1 1 1,1-1 0,0 1-1,0-1 1,0 1 0,0-1-1,-1 1 1,1-1 0,0 1 0,0 0-1,0-1 1,0 1 0,0-1-1,0 1 1,0-1 0,1 1-1,-1-1 1,0 1 0,0 0-1,0-1 1,1 1 0,-1-1-1,0 1 1,0-1 0,1 1-1,-1-1 1,0 0 0,1 1-1,-1-1 1,1 1 0,-1-1-1,0 0 1,1 1 0,-1-1-1,1 0 1,-1 1 0,1-1-1,-1 0 1,1 0 0,-1 0-1,1 1 1,-1-1 0,1 0-1,0 0 1,-1 0 0,1 0-1,-1 0 1,1 0 0,-1 0-1,1 0 1,-1 0 0,1 0-1,0-1 1,-1 1 0,1 0 0,-1 0-1,1 0-5,-22 37 657,3 0-1,0 2 1,3 0-1,-8 33-656,0-4 368,10-42-1462,11-25 807,1 0 0,0 1 0,-1-1 0,1 0 0,-1 0 0,1 1 0,-1-1 0,0-1 0,1 1 0,-1 0 0,0 0 0,0-1 1,0 1-1,0-1 0,1 1 0,-1-1 0,0 0 0,0 0 0,0 0 0,0 0 0,0 0 0,0 0 0,0 0 0,0-1 0,0 1 0,1-1 0,-1 1 0,0-1 0,0 0 0,0 0 287,-19-7-1811</inkml:trace>
  <inkml:trace contextRef="#ctx0" brushRef="#br0" timeOffset="-199134.447">2290 5729 520,'-11'-8'1143,"6"5"-685,0 0 1,0-1-1,0 0 0,0 0 0,1 0 0,-1-1 0,1 1 0,0-1 0,0 0 0,1-1 0,0 1 1,0 0-1,-1-4-458,5 8 54,1-1 1,0 0-1,0 1 1,0-1-1,0 1 1,0 0 0,1-1-1,-1 1 1,0 0-1,0 0 1,1 1-1,-1-1 1,1 0-1,-1 1 1,1 0 0,-1-1-1,1 1 1,-1 0-1,1 0 1,-1 0-1,1 1 1,-1-1-1,0 1 1,1-1 0,-1 1-1,1 0 1,-1 0-1,0 0 1,0 0-1,2 1-54,3-1 98,235 49 538,-271-35 139,23-14-767,-13 2-1,-1 1 1,1 1-1,-1 1 1,1 0-1,1 1 0,0 2 1,0 0-1,0 0 0,1 2 1,-1 1-8,18-12-1,-1 1 1,0-1-1,1 1 0,-1-1 1,1 1-1,-1-1 1,1 1-1,-1-1 0,1 1 1,-1 0-1,1-1 1,-1 1-1,1 0 1,0-1-1,0 1 0,-1 0 1,1 0-1,0-1 1,0 1-1,0 0 0,0 0 1,-1-1-1,1 1 1,0 0-1,0 0 1,1 0-1,-1-1 0,0 1 1,0 0-1,0 0 1,0-1-1,1 1 1,-1 0-1,0-1 0,1 1 1,-1 0-1,1-1 1,-1 1-1,1 0 0,-1-1 1,1 1-1,-1-1 1,1 1-1,-1-1 1,1 1-1,0-1 0,-1 1 1,1-1-1,0 0 1,-1 1-1,1-1 1,0 0-1,0 0 0,-1 1 1,1-1 0,48 15-48,-44-14 40,109 24 44,-133-14 140,3-5-166,4-3-12,0 1-1,0 0 1,1 0 0,0 2 0,0-1 0,0 2 0,1-1-1,0 1 1,-9 8 2,18-13-1,1 0 0,-1 0 0,1 0 0,0 0 0,-1 0 0,1 0 0,0 0 0,0 0 0,0 0 0,1 0 0,-1 0 0,0 0 0,1 0-1,-1 0 1,1 0 0,0-1 0,0 1 0,0 0 0,0 0 0,0-1 0,0 1 0,0 0 0,0-1 0,0 1 0,1-1 0,-1 0 0,1 1 0,-1-1 0,1 0-1,0 0 1,-1 0 0,1 0 0,0 0 0,0 0 0,0-1 0,-1 1 0,1 0 0,0-1 0,0 0 0,0 1 0,0-1 0,0 0 0,0 0 0,0 0 0,1 0 1,6 3 0,62 31 93,-71-33-85,0 0-1,0 0 1,0 0-1,-1 0 1,1 0-1,0 0 0,-1 0 1,1 0-1,0 0 1,-1-1-1,1 1 1,-1 0-1,0 0 0,1 0 1,-1-1-1,0 1 1,1 0-1,-1-1 1,0 1-1,0 0 1,1-1-1,-1 1 0,0-1 1,0 1-1,0-1 1,0 0-1,0 1 1,0-1-1,0 0 1,0 0-1,0 1 0,0-1 1,0 0-1,0 0-7,-2 1 18,-43 15 52,-61 34-187,106-49 109,0-1 0,1 1-1,-1 0 1,0-1 0,1 1 0,-1 0 0,1 0 0,-1 0 0,1-1 0,-1 1 0,1 0 0,0 0 0,-1 0-1,1 0 1,0 0 0,0 0 0,0 0 0,0-1 0,0 1 0,0 0 0,0 0 0,0 0 0,0 0 0,0 0 0,0 0-1,0 0 1,1 0 0,-1 0 0,0-1 0,1 1 0,-1 0 0,1 0 0,-1 0 0,1 0 0,-1-1 0,1 1-1,0 0 1,-1-1 0,1 1 0,0 0 0,-1-1 0,1 1 0,0-1 0,0 1 0,0-1 0,-1 0 0,1 1 0,0-1-1,0 0 9,52 25-155,-42-21 146,-12-3 16,1-1 1,-1 0-1,0 0 1,0 0-1,1 0 0,-1 1 1,0-1-1,1 0 0,-1 1 1,0-1-1,1 0 1,-1 1-1,0-1 0,1 1 1,-1-1-1,1 1 1,-1-1-1,1 1 0,-1-1 1,1 1-1,-1 0 0,1-1 1,0 1-1,-1 0 1,1-1-1,0 1 0,-1 0 1,1 0-1,0-1 1,0 1-1,0 0 0,0 0 1,0-1-1,0 1 0,0 0 1,0 0-1,0-1 1,0 1-1,0 0 0,0 0 1,1-1-1,-1 1 1,0 0-1,0-1 0,1 1 1,-1 0-1,1-1 0,-1 1 1,0 0-1,1-1 1,-1 1-1,1-1 0,-1 1 1,1-1-1,0 1 1,-1-1-1,1 1 0,0-1 1,-1 0-1,1 1 0,0-1 1,-1 0-1,1 1 1,0-1-1,0 0-7,-185 56 1603,183-55-1618,0-1 1,1 0-1,-1 0 1,0 0-1,1 0 1,-1 1-1,0-1 1,1 0-1,-1 1 1,0-1-1,1 1 1,-1-1-1,1 1 1,-1-1-1,1 1 1,-1-1-1,1 1 1,-1-1-1,1 1 1,-1-1-1,1 1 1,0 0-1,-1-1 1,1 1-1,0 0 1,0-1-1,-1 1 1,1 0-1,0 0 1,0-1-1,0 1 1,0 0-1,0 0 1,0-1-1,0 1 1,0 0-1,0-1 1,0 1-1,1 0 1,-1 0-1,0-1 1,0 1-1,1 0 1,-1-1-1,0 1 1,1-1-1,-1 1 1,1 0-1,-1-1 1,1 1-1,-1-1 1,1 1-1,-1-1 1,1 1-1,-1-1 1,1 0-1,0 1 1,-1-1-1,1 0 1,0 1-1,0-1 15,45 18-2267,68-12-3887,-81-13 4160</inkml:trace>
  <inkml:trace contextRef="#ctx0" brushRef="#br0" timeOffset="-194736.32">3209 6350 120,'-43'11'6278,"65"-24"-4471,343-73-1142,223-47-548,-358 75-8,307-91 304,-123 0-650,22-29-893,-322 152 41,-167 36-4384,37-10 4277</inkml:trace>
  <inkml:trace contextRef="#ctx0" brushRef="#br0" timeOffset="-194164.964">5589 5534 640,'-22'0'3008,"29"-9"-360,10 6-2507,-1 0 1,1 1-1,0 1 0,-1 1 1,1 0-1,0 1 0,-1 0 0,7 3-141,28 1-204,29 1-365,-91 31 2119,-74 144 1543,72-159-3843,12-20 486,0-1 0,-1 0 0,1 1 0,0-1 1,-1 0-1,1 0 0,-1 0 0,1 0 0,-1 0 1,0 0-1,1 0 0,-1 0 0,0-1 0,0 1 1,1-1-1,-1 1 0,0-1 0,0 0 0,0 0 1,0 1-1,1-1 0,-1-1 0,0 1 1,0 0-1,0 0 0,0-1 0,1 1 0,-1-1 1,0 1 263,-16-8-1792</inkml:trace>
  <inkml:trace contextRef="#ctx0" brushRef="#br0" timeOffset="-193065.001">3789 5526 468,'-17'-11'3368,"23"21"-1210,169 171-51,-175-180-2089,1-1 0,-1 1 0,1-1 0,-1 1 1,1-1-1,-1 1 0,1-1 0,-1 1 0,0-1 0,1 1 0,-1-1 1,0 1-1,1 0 0,-1-1 0,0 1 0,0 0 0,0-1 1,0 1-1,1 0 0,-1-1 0,0 1 0,0 0 0,0-1 1,0 1-1,-1 0 0,1-1 0,0 1 0,0 0 0,0-1 1,0 1-1,-1 0 0,1-1 0,0 1 0,-1 0 0,1-1 0,0 1 1,-1-1-1,1 1 0,-1-1 0,1 1 0,-1-1 0,1 1 1,-1-1-1,1 0 0,-1 1 0,0-1 0,1 1 0,-1-1 1,1 0-1,-1 0 0,0 1 0,1-1 0,-1 0 0,0 0 0,1 0 1,-1 0-1,0 0 0,1 0 0,-1 0 0,0 0 0,1 0 1,-1 0-1,0 0 0,0-1-18,-49-1 400,48 2-391,-177-15 894,179 15-900,1 1 0,-1-1-1,1 1 1,-1-1 0,0 0 0,1 1 0,-1-1 0,1 1 0,-1-1-1,0 1 1,0-1 0,1 1 0,-1-1 0,0 1 0,0-1-1,1 1 1,-1 0 0,0-1 0,0 1 0,0-1 0,0 1-1,0-1 1,0 1 0,0 0 0,0-1 0,0 1 0,0-1 0,0 1-1,0 0 1,-1-1 0,1 1 0,0-1 0,0 1 0,-1-1-1,1 1 1,0-1 0,-1 1 0,1-1 0,0 1 0,-1-1-1,1 1 1,-1-1 0,1 0 0,0 1 0,-1-1 0,1 0 0,-1 1-1,1-1 1,-1 0 0,0 0 0,1 1 0,-1-1 0,1 0-1,-1 0 1,1 0 0,-1 0 0,0 0 0,1 0 0,-1 0-1,1 0 1,-1 0 0,0 0 0,1 0 0,-1 0 0,1 0 0,-1 0-1,1-1 1,-1 1 0,0 0-3,37 28 43,73 36 255,-138-56 329,-156-46-590,186 38-39,-1 1 0,1-1 0,-1 0 0,0 0-1,1 0 1,-1 1 0,0-1 0,1 0-1,-1 0 1,0 1 0,1-1 0,-1 0 0,0 1-1,0-1 1,0 0 0,1 1 0,-1-1-1,0 1 1,0-1 0,0 0 0,0 1 0,1-1-1,-1 1 1,0-1 0,0 0 0,0 1-1,0-1 1,0 1 0,0-1 0,0 1 0,0-1-1,-1 0 1,1 1 0,0-1 0,0 1 0,0-1-1,0 0 1,0 1 0,-1-1 0,1 0-1,0 1 1,0-1 0,-1 0 0,1 1 0,0-1-1,0 0 1,-1 1 0,1-1 0,0 0-1,-1 0 1,1 1 0,-1-1 0,1 0 0,0 0-1,-1 0 1,1 0 0,-1 1 0,1-1-1,0 0 1,-1 0 0,1 0 0,-1 0 0,1 0-1,0 0 1,-1 0 0,1 0 0,-1 0-1,1 0 3,26 29-41,-25-28 39,86 87 587,-87-87-560,-1 0 0,1 0 0,-1 1 0,1-1 0,-1 0 0,1 0-1,-1 0 1,0 0 0,0 0 0,0 0 0,1-1 0,-1 1 0,0 0 0,0 0 0,0 0 0,0-1-1,0 1 1,0-1 0,-1 1 0,1-1 0,0 1 0,0-1 0,0 0 0,0 1 0,-1-1 0,1 0-1,0 0 1,0 0 0,-1 0 0,1 0 0,0 0 0,0 0 0,0 0 0,-1-1 0,1 1 0,0 0-1,0-1 1,0 1 0,0-1 0,-1 0-25,1 1 5,-143-27-408,143 27 398,0 0 1,0 0 0,-1 0 0,1 0-1,0 1 1,0-1 0,0 0 0,0 1 0,0-1-1,0 1 1,0-1 0,0 1 0,0-1 0,0 1-1,0 0 1,0-1 0,0 1 0,1 0 0,-1 0-1,0 0 1,1 0 0,-1-1 0,0 1 0,1 0-1,-1 0 1,1 0 0,-1 0 0,1 1 0,0-1-1,-1 0 1,1 0 0,0 0 0,0 0-1,0 0 1,0 0 0,0 0 0,0 1 0,0-1-1,0 0 1,0 0 0,0 0 0,1 0 0,-1 0-1,0 0 1,1 0 0,-1 0 0,1 0 0,0 1 4,-8 34 464,-8-30-316,-1-1 1,1-1-1,-1-1 1,0 0 0,0-1-1,0-1 1,0 0-1,-1-2 1,-10 0-149,19 0 57,-99-8-1321,103 9 699,0 0 0,0 1 0,0-1 0,1 1 0,-1 0 1,0 0-1,0 1 0,1-1 0,-1 1 0,1 0 1,-1 0-1,1 0 0,0 0 0,0 0 0,0 1 0,0 0 1,0-1-1,0 1 0,1 0 0,-3 3 565,-6 7-1800</inkml:trace>
  <inkml:trace contextRef="#ctx0" brushRef="#br0" timeOffset="-174947.107">6063 6283 308,'-17'-5'10858,"-13"-22"-9006,13 11-1172,-126-41 1494,-189-87 1793,47 24-2841,7-22-808,14-1-120,95 46-501,148 89 182,34 32 305,11 11-110,-1 1 0,-2 2 0,-1 0 0,-2 1 0,5 21-74,-1 5 74,-29-103-335,2 1 0,2-2 1,1 1-1,2 0 0,2-2 261,-2-15-86,0 52 84,-1 0 0,1-1 0,0 1-1,0 0 1,0-1 0,0 1 0,1 0 0,-1 0-1,1-1 1,0 1 0,0 0 0,0 0 0,0 0-1,1 0 1,-1 0 0,1 0 0,0 0 0,-1 1-1,1-1 1,1 1 0,-1-1 0,0 1 0,1 0-1,-1 0 1,1 0 0,-1 0 0,1 0 0,0 0-1,0 1 1,0-1 0,0 1 0,0 0-1,1 0 4,35-7-11,0 1 1,1 3 0,-1 1 0,1 2 0,8 1 9,-29 55-13570,-8-34 10770,5 0 409</inkml:trace>
  <inkml:trace contextRef="#ctx0" brushRef="#br0" timeOffset="-173835.228">6107 5804 500,'-139'-10'7954,"175"31"-7366,118 54-22,-194-61 1090,-46 8-841,114-6-726,87 6 75,-172-3 803,6 8-644,87-5-614,74 12-777,-109-32 1078,-1 0 0,1-1 0,-1 1 0,1 0 0,-1 0 0,0 0-1,1-1 1,-1 1 0,0 0 0,0 0 0,0 0 0,-1 0 0,1-1 0,0 1 0,-1 0 0,1 0 0,-1-1-1,0 1 1,1 0 0,-1-1 0,0 1 0,0 0 0,0-1 0,0 1 0,0-1 0,-1 0 0,1 1 0,0-1-1,-1 0 1,1 0 0,0 0 0,-1 0 0,0 0 0,1 0 0,-1 0 0,0 0 0,1-1 0,-1 1 0,0-1-1,0 1-9,-9 8 218,9-8-209,1 0-1,0 0 1,0-1 0,-1 1-1,1 0 1,0 0 0,0 1-1,0-1 1,0 0-1,0 0 1,1 0 0,-1 1-1,0-1 1,1 0 0,-1 1-1,0-1 1,1 1-1,0-1 1,-1 1 0,1-1-1,0 1 1,0-1 0,0 1-1,0-1 1,0 1-1,0-1 1,0 1 0,0-1-1,1 1 1,-1-1 0,0 0-1,1 1 1,0-1-1,-1 1 1,1-1 0,0 0-1,-1 1 1,1-1 0,0 0-1,0 0 1,0 0-1,0 0 1,0 0 0,1 0-1,-1 0 1,0 0 0,0 0-1,1 0 1,-1-1-1,0 1 1,1 0 0,-1-1-1,0 1 1,1-1 0,-1 0-1,1 1 1,-1-1-1,1 0 1,-1 0 0,1 0-1,-1 0 1,1 0-9,15 3-958,0-1 0,0 0 0,0-1 1,0-1-1,0 0 0,0-2 0,0 0 0,0 0 1,0-2-1,5-2 958,17-6-2238</inkml:trace>
  <inkml:trace contextRef="#ctx0" brushRef="#br0" timeOffset="-142367.735">6368 4601 692,'7'-25'4845,"-3"44"1264,6-33-806,22-26-5301,-25 31 368,97-109-482,4 4 0,5 5 1,12 0 111,-60 58 51,2 2-1,3 4 1,1 3 0,2 3 0,2 4 0,1 2 0,1 4 0,2 4 0,31-5-51,-2 1-59,1 5 0,0 4 0,2 5-1,0 5 1,0 5 0,52 6 59,-137-2-13,1 2-1,-1 0 1,1 2 0,-1 0-1,0 2 1,-1 1 0,1 1 0,-1 2-1,0 0 1,-1 1 0,0 2-1,-1 0 1,0 1 0,-1 2 0,1 1 13,-6 1-1,-2 1 0,0 0 0,0 1 1,-2 0-1,0 1 0,-2 1 0,0 0 1,-1 1-1,-1 0 0,5 20 1,116 281 214,-102-262-113,-28-61-75,-4-23-2615,33-61-8890,-20 59 9536</inkml:trace>
  <inkml:trace contextRef="#ctx0" brushRef="#br0" timeOffset="-141915.235">9274 4037 320,'-3'-35'7777,"14"69"-4127,40 283-1375,-51-315-2231,0 0 0,1-1 1,-1 1-1,0 0 0,0 0 0,0 0 1,0-1-1,-1 1 0,1 0 0,0 0 1,-1-1-1,0 1 0,1 0 0,-1-1 1,0 1-1,1 0 0,-1-1 0,0 1 1,0-1-1,-1 0 0,1 1 0,0-1 0,0 0 1,-1 0-1,1 1 0,0-1 0,-1 0 1,1 0-1,-1-1 0,1 1 0,-1 0 1,0 0-1,1-1 0,-1 1 0,0-1 1,0 1-1,1-1 0,-1 0 0,0 0 1,0 0-1,0 0 0,1 0 0,-1 0 1,0 0-1,0-1 0,1 1 0,-1-1 0,0 1-44,-286 61 3529,239-67-3288,41-26-3846,7-45-8751,-6 48 9750</inkml:trace>
  <inkml:trace contextRef="#ctx0" brushRef="#br0" timeOffset="-141048.469">6288 4317 736,'-8'-36'5945,"10"42"-4819,6 39 3154,6 71-2764,-6 112-278,-8-226-1208,0 0 0,0-1 0,0 1 0,0 0 0,1 0 0,-1 0 0,0-1 0,1 1 0,0 0 0,-1 0 0,1-1-1,0 1 1,0-1 0,0 1 0,0 0 0,0-1 0,0 0 0,0 1 0,0-1 0,1 0 0,-1 1 0,0-1 0,1 0 0,-1 0-1,1 0 1,0 0 0,-1-1 0,1 1 0,0 0 0,-1-1 0,1 1 0,0-1 0,0 1 0,-1-1 0,1 0 0,0 0 0,0 0-1,0 0 1,0 0 0,-1 0 0,1-1 0,0 1 0,0 0 0,-1-1 0,1 1 0,0-1 0,0 0 0,-1 0 0,1 0 0,0 0-31,288-92 571,-22 44-1298,-264 48 470,1-2-7498,-15-4 2287,4-3 5098,-1-12-1654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9:38.7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1 43 1068,'-50'-21'8360,"84"10"-6328,265 1-2642,-235 14 1095,-72 43 1695,4-38-1837,-132 347 2899,113-299-8394,16-58-1080,-2-16 3525,8 15 2115,-7-15-1213</inkml:trace>
  <inkml:trace contextRef="#ctx0" brushRef="#br0" timeOffset="169.459">97 282 740,'-15'-12'1540,"-1"1"296,6 3 261,7 0-253,4 2-200,13-1-236,9 1-248,11 0-256,9 0-248,5 2-328,6 1-416,-2 0-480,-2 0-748,-8 1-692,-9 1-356,-6 1-85,-11-2 125,-8-1 32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29:31.3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3 48 268,'-4'1'430,"-1"-1"0,0 0 0,0-1 0,0 1 0,0-1 0,1 0 0,-1 0 0,0 0-1,1-1 1,-1 0 0,1 0 0,-1 0 0,1 0 0,0-1 0,0 1 0,0-1 0,0 0 0,0 0 0,1-1 0,-2-1-430,6 4 26,0 0 0,0 0 0,1 0 0,-1 0 1,0 1-1,0-1 0,0 0 0,1 0 0,-1 1 0,0-1 0,1 1 0,-1-1 1,1 1-1,-1 0 0,0-1 0,1 1 0,-1 0 0,1 0 0,-1 0 1,1 0-1,-1 0 0,1 1 0,-1-1 0,0 0 0,1 0 0,-1 1 1,1-1-1,-1 1 0,1 0-26,15 3 19,0 0-1,-1 2 1,0 0 0,0 0-1,-1 1 1,0 1 0,0 1-1,-1 0 1,7 6-19,-20-15 22,-1 0 0,1 1 0,0-1 0,0 1 0,-1-1 0,1 0 0,0 1 0,-1-1 0,1 1 0,0-1 0,-1 1 0,1 0 0,-1-1 0,1 1 0,-1 0 0,1-1 0,-1 1 0,0 0 0,1 0 0,-1-1 0,0 1 0,1 0 0,-1 0 0,0 0 0,0-1 0,0 1 0,0 0 0,0 0 0,0 0 0,0-1 0,0 1 0,0 0 0,0 0 0,0 0 0,0 0 0,-1-1 0,1 1 0,0 0 0,-1 0 0,1-1 0,-1 1 0,1 0 0,0-1 0,-1 1 0,1 0 0,-1-1 0,0 1 0,1-1 0,-1 1 0,0-1 0,1 1 0,-1-1 0,0 1 0,1-1 0,-1 1 0,0-1 0,0 0 0,1 0 0,-1 1 0,0-1 0,0 0 0,0 0-22,-54 10 320,51-10-275,-21 3-304,29 11-413,7-7 554,6 3 147,-1 1 1,0 0-1,0 2 1,-1-1-1,-1 2 0,0 0 1,-1 1-1,-1 0-29,-10-13 97,0 1 1,-1-1-1,1 0 0,-1 1 0,0-1 0,0 1 0,0 0 0,0-1 0,0 1 0,0 0 0,-1 0 1,0-1-1,1 1 0,-1 0 0,0 0 0,0 0 0,0-1 0,-1 1 0,1 0 0,-1 0 0,1-1 1,-1 1-1,0 0 0,0-1 0,0 1 0,-1-1 0,1 1 0,-1-1 0,1 1 0,-1-1 0,0 0 1,0 0-1,0 0 0,0 0 0,0 0 0,0 0 0,0-1 0,-1 1 0,-1 0-97,-4 3 129,-1 0 1,-1 0-1,1-1 0,-1 0 0,1-1 1,-1 0-1,0-1 0,0 0 0,-1 0 0,-3-1-129,-84-15-3188,98 14 3015,0-1 0,-1 1 0,1-1 0,0 0 0,-1 1 0,1-1 0,0 0 0,0 0 0,0 1 0,-1-1 0,1 0 0,0 1 0,0-1 0,0 0 0,0 0 0,0 1 0,0-1 0,1 0 1,-1 1-1,0-1 0,0 0 0,0 0 0,1 1 0,-1-1 0,0 0 0,1 1 0,-1-1 0,1 1 0,-1-1 0,1 1 0,-1-1 0,1 0 0,-1 1 0,1 0 0,-1-1 0,1 1 0,-1-1 0,1 1 0,0 0 0,-1-1 0,1 1 0,0 0 0,-1 0 0,1-1 0,0 1 0,0 0 0,-1 0 0,1 0 0,0 0 0,0 0 0,0 0 173,3-3-527,18-11-1539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1:04.0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60 47 1472,'-2'-3'507,"2"1"137,-1-1-1,0 1 0,0-1 1,0 1-1,0-1 0,-1 1 1,1-1-1,-1 1 0,0 0 0,1 0 1,-1 0-1,0 0 0,0 0 1,0 0-1,0 0 0,-1 1 0,1-1 1,0 1-1,-1 0 0,-1-1-643,-22 16 2448,5 13-2137,0 0 1,2 2 0,2 0-1,0 1 1,2 1-1,1 0 1,2 2-1,-2 6-311,8-26-101,1 0 0,1 0 0,0 0-1,0 0 1,1 0 0,1 1 0,0 0 0,1-1-1,1 1 1,0 0 0,1 0 0,0-1 0,1 1 0,0-1-1,1 1 1,1-1 0,5 12 101,-7-22-71,1 1 1,0-1-1,0 0 0,0 0 0,0-1 1,0 1-1,1 0 0,-1-1 1,1 0-1,-1 0 0,1 0 0,0 0 1,0-1-1,0 1 0,0-1 1,0 0-1,0 0 0,1-1 1,-1 1-1,0-1 0,0 0 0,1 0 1,-1 0-1,0-1 0,0 0 1,0 1-1,1-1 0,-1-1 0,0 1 1,0-1-1,-1 1 0,4-3 71,2 1 45,-1-2-1,0 1 0,1-1 1,-2 0-1,1-1 1,0 0-1,-1 0 0,0 0 1,-1-1-1,0 0 0,0-1 1,0 1-1,-1-1 1,2-3-45,-6 9 60,1 0 0,-1-1 0,0 1 0,0 0 1,0-1-1,0 1 0,-1-1 0,1 1 0,-1-1 1,1 0-1,-1 1 0,0-1 0,0 1 0,0-1 1,0 0-1,-1 1 0,1-1 0,-1 1 0,0-1 1,1 1-1,-1-1 0,0 1 0,0-1 0,-1 1 1,1 0-1,0-1 0,-1 1 0,1 0 0,-1 0 1,0 0-1,0 0 0,0 1 0,0-1 0,0 0 1,0 1-1,0-1 0,0 1 0,-1 0 0,1 0 1,-1 0-1,0 0-60,-108-18-4384,65 20-769,36 0-1586,29-5 4567</inkml:trace>
  <inkml:trace contextRef="#ctx0" brushRef="#br0" timeOffset="553.405">4077 97 404,'-76'-41'9339,"113"27"-6420,120 13-2129,-99 3-363,1-3 0,-1-3 0,55-10-427,-108 13 10,-4 1 51,-1-1 0,1 1-1,0-1 1,-1 1 0,1-1-1,-1 1 1,1 0 0,0-1 0,-1 1-1,1 0 1,0 0 0,0-1-1,-1 1 1,1 0 0,0 0 0,-1 0-1,1 0 1,0 0 0,0 0-1,-1 0 1,1 0 0,0 0 0,-1 0-1,1 1 1,0-1 0,0 0-1,-1 0 1,1 1 0,0-1 0,-1 0-1,1 1 1,-1-1 0,1 1-1,0-1 1,-1 1 0,1-1 0,-1 1-1,1-1 1,-1 1 0,0-1 0,1 1-1,-1 0 1,1-1 0,-1 1-1,0 0 1,0-1 0,1 1 0,-1 0-1,0-1 1,0 1 0,0 0-1,0 0 1,0-1 0,0 1 0,0 0-1,0 0 1,0-1 0,0 1-1,0 0 1,0-1 0,0 1 0,-1 0-1,1-1 1,0 1 0,-1 0-61,-100 350 2188,27-40-2819,67-287-2608,3-38-3471,3-23-120,1 18 6316,2-18-1708</inkml:trace>
  <inkml:trace contextRef="#ctx0" brushRef="#br0" timeOffset="752.459">4187 326 940,'-28'-10'3976,"39"7"723,128 9 971,72 18-3493,-121-13-1995,-27-3-751,96 7-6234,-155-14 6251,1-1 1,-1 0 0,1-1-1,-1 1 1,1-1 0,-1 0-1,1 0 1,-1 0 0,0-1-1,1 1 1,-1-1 0,0 0-1,0 0 1,0 0 0,3-3 551,9-10-1882</inkml:trace>
  <inkml:trace contextRef="#ctx0" brushRef="#br0" timeOffset="-711.781">281 141 552,'39'-126'9974,"-39"125"-9906,0 1 0,0-1 0,0 0 1,0 1-1,0-1 0,0 1 0,0-1 0,0 1 1,-1-1-1,1 1 0,0-1 0,0 1 0,0-1 1,-1 1-1,1-1 0,0 1 0,0-1 1,-1 1-1,1-1 0,-1 1 0,1 0 0,0-1 1,-1 1-1,1 0 0,-1-1 0,1 1 1,-1 0-1,1-1 0,-1 1 0,1 0 0,-1 0 1,1 0-1,-1 0 0,1-1 0,-1 1 1,1 0-1,-1 0 0,1 0 0,-1 0 0,1 0 1,-1 0-1,1 0 0,-1 0 0,0 1 1,1-1-1,-1 0 0,1 0 0,-1 0 0,1 1 1,-1-1-1,1 0 0,0 0 0,-1 1 0,1-1 1,-1 0-1,1 1 0,-1-1-68,-31 22 865,30-21-721,-11 10 3,0 0 1,0 1 0,1 0 0,1 1-1,0 1 1,1-1 0,0 2 0,1-1-1,1 1-147,4-9-9,1 0 1,1 0-1,-1 1 0,1-1 0,0 0 0,0 1 0,1 0 0,0-1 0,0 1 0,1 0 1,0-1-1,0 1 0,0 0 0,1-1 0,0 1 0,0 0 0,0-1 0,1 1 0,0-1 0,1 0 1,0 1-1,-1-1 0,2 0 0,0 0 9,28 34-233,-25-33 239,-1 0-1,0 0 0,0 0 1,-1 1-1,0 0 0,0 0 1,-1 0-1,0 0 0,0 1 0,1 6-5,-5-12 56,0 0 0,0-1 0,0 1-1,0 0 1,0 0 0,-1-1-1,0 1 1,1 0 0,-1 0-1,0-1 1,0 1 0,-1-1 0,1 1-1,0-1 1,-1 0 0,0 1-1,1-1 1,-1 0 0,0 0-1,0 0 1,0 0 0,0 0-1,-1-1 1,1 1 0,0-1 0,-1 1-1,1-1 1,-1 0 0,1 0-1,-1 0 1,-1 0-56,-87 16-1492,87-17 1079,0-1-1,0 0 1,0 0 0,-1 0-1,1-1 1,1 1 0,-1-1-1,0 0 1,0 0-1,1-1 1,-1 1 0,1-1-1,-1 0 1,1 1 0,0-1-1,0-1 1,1 1 0,-1 0-1,1-1 1,-1 1-1,1-1 1,0 0 0,1 0-1,-1 0 1,0 0 0,1 0-1,0 0 1,0 0-1,0 0 1,1-1 0,0 1-1,-1 0 1,1-2 413,-2-27-1929</inkml:trace>
  <inkml:trace contextRef="#ctx0" brushRef="#br0" timeOffset="-519.463">52 182 604,'12'-20'1244,"7"2"264,3 3 8,7 2-39,9 2-129,5 4-188,4 1-224,8 2-412,-1 4-744,3 1-908,1 4-520,1-1-277,4-1-151,4-6 100</inkml:trace>
  <inkml:trace contextRef="#ctx0" brushRef="#br0" timeOffset="15659.86">13 948 112,'-12'-8'3067,"22"8"282,11 0-2262,253-23 2210,1552 51-2221,-1660-27-1210,942-14 60,319-98 1523,-1301 104 165,-169-5-8564,-24-29 1945,31 11 2737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1:02.3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6 746 1164,'49'-31'8608,"-48"32"-8454,-1 0 0,1 0 0,0 0 0,-1 1 0,1-1 1,-1 0-1,0 0 0,1 0 0,-1 1 0,0-1 1,0 0-1,1 1 0,-1-1 0,0 0 0,-1 0 1,1 1-1,0-1 0,0 0 0,0 0 0,-1 1 0,1-1 1,-1 0-1,1 0 0,-1 1 0,1-1 0,-1 0 1,0 0-1,1 0 0,-2 1-154,2-2 50,-31 68 1077,-19 66-908,51-131-229,-1 1-1,1-1 1,0 0 0,0 1 0,0-1 0,0 0 0,1 1-1,-1-1 1,1 0 0,0 0 0,0 0 0,0-1 0,0 1-1,1 0 1,-1-1 0,1 1 0,-1-1 0,1 0 0,0 0-1,0 0 1,0 0 0,0 0 0,0-1 0,0 0 0,1 1-1,-1-1 1,1 0 0,-1-1 0,0 1 0,1 0 0,-1-1-1,1 0 1,-1 0 0,2 0 10,15 5-6,296 94 589,-362-135-12767,39 17 9966</inkml:trace>
  <inkml:trace contextRef="#ctx0" brushRef="#br0" timeOffset="255.377">908 805 1020,'8'-55'6939,"-21"80"-3920,-149 292 2722,153-276-6946,9-42 1108,0 1-1,0-1 1,0 1 0,0-1-1,0 1 1,1-1 0,-1 1 0,0-1-1,0 1 1,1-1 0,-1 1 0,0 0-1,1-1 1,-1 1 0,1-1 0,-1 1-1,0 0 1,1-1 0,-1 1-1,1 0 1,-1 0 0,1-1 0,-1 1-1,1 0 1,-1 0 0,1 0 0,-1 0-1,1-1 1,-1 1 0,1 0-1,-1 0 1,1 0 0,-1 0 0,1 0-1,-1 0 1,1 0 0,-1 1 0,1-1-1,-1 0 1,1 0 0,-1 0-1,1 0 1,-1 1 0,1-1 0,-1 0-1,1 1 1,-1-1 0,1 0 0,-1 1-1,0-1 1,1 0 0,-1 1 0,0-1-1,1 1 1,-1-1 0,0 0-1,0 1 1,1-1 0,-1 1 0,0-1-1,0 1 1,0-1 0,1 1 0,-1-1-1,0 1 1,0-1 0,0 1-1,0 0 98,43-47-5534,-13 12 3161</inkml:trace>
  <inkml:trace contextRef="#ctx0" brushRef="#br0" timeOffset="3612.925">256 257 720,'14'-135'8235,"-11"191"-5381,-49 747 552,56-423-2539,-11-340-519,-7-83-4472,25-163-6048,-8 130 8314</inkml:trace>
  <inkml:trace contextRef="#ctx0" brushRef="#br0" timeOffset="4278.088">218 206 1128,'-3'-4'243,"0"0"0,1 0-1,-1 0 1,1 0 0,0 0-1,0 0 1,1-1 0,-1 1 0,1 0-1,0-1 1,0 1 0,0-1 0,1 0-1,0 1 1,0-1 0,0 1 0,0-1-1,1 0 1,0 1 0,0-1-1,0 1 1,0-1 0,1 1 0,-1 0-1,1-1 1,0 1 0,1 0 0,-1 0-1,1 1 1,0-1 0,2-2-243,12-4 308,1 1 0,1 0 0,0 1 0,0 2 0,0 0 1,1 1-1,0 0 0,0 2 0,0 0 0,0 2 0,0 0 0,1 1 1,5 2-309,1-3 165,200 3 668,123 20-833,-147-7 214,-58 2 2016,-144-15-2183,1 0 1,-1-1-1,1 1 0,-1 0 1,1 1-1,-1-1 0,0 0 1,0 0-1,0 0 1,-1 1-1,1-1 0,0 1 1,-1-1-1,1 0 0,-1 1 1,0-1-1,0 1 0,0-1 1,0 1-1,0-1 1,-1 1-1,1-1 0,-1 0 1,0 1-1,1-1 0,-1 0 1,0 1-1,0-1 1,-1 0-1,1 0 0,0 0 1,-1 1-48,-2 7 155,-34 149 177,6 1-1,7 1 1,8 2 0,6 0 0,8 0 0,7 0 0,8 17-332,-8 25 380,-4-202-366,0-1-1,0 1 0,0 0 1,-1 0-1,1-1 0,-1 1 1,1 0-1,-1-1 0,0 1 1,0-1-1,-1 1 0,1-1 1,0 0-1,-1 1 1,1-1-1,-1 0 0,0 0 1,0 0-1,0 0 0,0 0 1,0-1-1,0 1 0,0 0 1,-1-1-1,1 0 0,-1 0 1,1 1-1,-1-1 0,1-1 1,-1 1-1,0 0 1,1-1-1,-1 1 0,0-1 1,1 0-1,-2 0-13,-177-13 157,113 3-126,-234-21 77,-297-44 418,579 72-536,12 3-25,0-1 0,0 0 0,1 0 0,-1-1 0,0 0 0,1 0 1,0-1-1,-1 0 0,1 0 0,0-1 0,1 0 0,-1 0 0,0-1 0,1 0 35,5 3-383,0 1 1,1-1-1,-1 0 1,1 0-1,0 0 1,0 0 0,-1 0-1,1 0 1,0 0-1,1 0 1,-1 0 0,0 0-1,0 0 1,1 0-1,0 1 1,-1-1-1,1 0 1,0 0 0,0 0-1,0 1 1,0-1-1,0 0 1,0 1 0,0-1-1,0 1 1,1-1-1,-1 1 1,1 0-1,0-1 383,8-12-2485,7-13-902,7-6 455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1:01.5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9 48 1136,'-6'1'739,"1"0"0,-1 0 0,0-1 0,1 0 0,-1 0 0,0 0 0,1-1 0,-1 0 0,1 0 0,-1 0 0,1-1 0,-1 0 0,1 0 0,-5-3-739,10 4 69,0 0 1,0 0 0,0 0 0,1 0 0,-1 0-1,0 0 1,1-1 0,-1 1 0,1 0-1,-1 0 1,1 0 0,-1 0 0,1 1 0,0-1-1,0 0 1,-1 0 0,1 0 0,0 0-1,0 1 1,0-1 0,0 0 0,0 1-1,0-1 1,0 1 0,0-1 0,0 1 0,0-1-1,0 1 1,0 0 0,0 0 0,0-1-1,0 1 1,1 0 0,-1 0 0,0 0 0,0 0-1,0 0-69,18-3 145,-1 0-1,0 0 0,1 2 0,-1 0 0,1 1 1,-1 1-1,1 1 0,-1 1 0,0 0 0,0 1 1,0 1-1,0 1 0,7 4-144,-23-10 40,-1 0 0,1 0 0,0 1 0,-1-1-1,1 0 1,-1 1 0,1 0 0,-1-1 0,1 1 0,-1 0 0,1 0-1,-1 0 1,0 0 0,1 0 0,-1 0 0,0 0 0,0 0 0,0 0-1,0 1 1,0-1 0,0 1 0,0-1 0,0 0 0,-1 1-1,1-1 1,0 1 0,-1 0 0,1-1 0,-1 1 0,0-1 0,0 1-1,1 0 1,-1-1 0,0 1 0,0 0 0,0-1 0,-1 1 0,1-1-1,0 1 1,-1 0 0,1-1 0,-1 1 0,1-1 0,-1 1 0,0-1-1,0 1 1,0-1 0,1 0 0,-1 1 0,-1-1 0,1 0 0,0 0-1,0 1 1,0-1 0,-1 0 0,1 0 0,0-1 0,-2 2-40,-102 59 587,90-55-578,1 1 0,-1 0 1,1 1-1,0 1 0,1 0 1,0 1-1,1 0 0,0 1 0,-9 10-9,20-19-1,-1 0 1,0 1-1,1-1 0,-1 0 0,1 0 0,0 1 0,0-1 0,0 1 0,0-1 0,0 1 0,0-1 0,1 1 0,-1-1 0,1 1 0,0 0 0,0-1 0,0 1 0,0 0 0,0-1 0,0 1 1,1-1-1,0 1 0,-1 0 0,1-1 0,0 1 0,0-1 0,0 0 0,0 1 0,1-1 0,-1 0 0,1 0 0,-1 1 0,1-1 0,0 0 0,0-1 0,0 1 0,0 0 0,0-1 1,0 1-1,0-1 0,1 1 0,-1-1 0,0 0 0,1 0 0,-1 0 0,1 0 0,0-1 0,-1 1 1,17 5 11,-1-1 0,0-1 1,1 0-1,0-2 0,0 0 0,0-1 0,0 0 1,0-2-1,0-1 0,7-1-11,65-11-2589,-101 31-11663,17-18 1228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9:11.0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 1 128,'-13'2'2030,"18"3"-118,24 5-264,270 48 2612,161-27-2592,-384-28-1498,482 8-125,-493-22-1373,-72 3-4137,-30-2 2165,11 5 1756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1:00.9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89 1028,'35'-88'10056,"-29"113"-7229,-9 23-1955,0-32-791,1-1 1,1 1-1,1 0 1,0 0-1,0 0 1,2-1-1,0 1 1,1 0-1,0-1 1,2 0-1,-1 0 1,2 0-1,0 0 0,3 4-81,-7-16 9,1 0-1,0 1 0,-1-1 0,1 0 0,0 0 1,1-1-1,-1 1 0,0-1 0,1 1 0,-1-1 0,1 0 1,0 0-1,0-1 0,0 1 0,0-1 0,0 0 1,0 0-1,0 0 0,0 0 0,0-1 0,0 0 1,1 0-1,-1 0 0,0 0 0,0-1 0,0 1 0,0-1 1,1 0-1,-1 0 0,-1-1 0,1 1 0,0-1 1,1 0-9,5-3 20,-1 0 0,0-1 0,1 0 0,-2 0 0,1-1 0,-1 0 0,0-1 0,0 0 0,-1 0 0,0 0 0,-1-1 0,3-5-20,-5 10 55,-1-1 0,0 1 0,0-1 0,-1 0 0,1 0 1,-1 0-1,0 0 0,-1 0 0,1 0 0,-1-1 1,0 1-1,0-1 0,0 1 0,-1-1 0,0 1 1,0-1-1,-1 1 0,1 0 0,-1-1 0,0 1 1,-1-1-1,1 1 0,-1 0 0,0 0 0,0 0 1,-1 0-1,1 0 0,-1 0 0,0 1 0,-1-1 1,1 1-1,-1 0 0,0 0 0,0 0 0,0 1 1,0-1-1,-1 1 0,-2-1-55,-6-3 54,0 2-1,-1 0 1,1 0 0,-1 1-1,0 1 1,0 0 0,-1 1-1,-9 0-53,-67 8-3592,92-6 3421,-1 0 0,0 0 0,1 0 0,-1 0 0,0 0 0,1 0 0,-1 1 0,0-1 0,1 0 0,-1 0 0,0 0 0,0 0 0,1 1 0,-1-1 0,0 0 0,0 0 0,1 1 0,-1-1 0,0 0 0,0 0 0,0 1 0,1-1 0,-1 0 0,0 1 0,0-1 0,0 0 0,0 1 0,0-1 0,0 0 0,1 1 0,-1-1 0,0 0 0,0 1 0,0-1 0,0 0 0,0 1 0,-1-1 0,1 0 0,0 1 0,0-1 0,0 0 0,0 1 0,0-1 0,0 0 0,0 0 0,-1 1 0,1-1 171,70-2-5095,-14-6 3223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1:00.0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1 29 1080,'3'-22'4922,"-4"15"-1697,-3 17-1477,-45 176 2760,8 102-2201,40-283-2279,-6 42 147,6-43-6026,23-63-3053,1 26 6454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0:59.6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2 73 720,'-3'2'287,"0"-1"-1,0 0 1,0 0 0,0-1-1,0 1 1,0-1 0,0 1-1,0-1 1,0 0 0,0 0-1,0 0 1,0-1 0,0 1-1,0-1 1,0 1 0,0-1-1,0 0 1,1 0-1,-1-1 1,0 1 0,0 0-1,1-1 1,-1 0 0,1 1-1,-1-1 1,1 0 0,0 0-1,0-1 1,0 1 0,0 0-1,0-1 1,0 1 0,1-1-1,-1 0-286,3 1 45,-1 0 0,0 0-1,1 0 1,0 0-1,-1 0 1,1 0 0,0 0-1,0 1 1,0-1-1,0 0 1,1 0 0,-1 1-1,0-1 1,1 1 0,-1-1-1,1 1 1,-1 0-1,1-1 1,0 1 0,0 0-1,-1 0 1,1 0 0,0 0-1,0 1 1,0-1-1,0 0 1,0 1 0,0-1-1,0 1 1,0 0 0,0 0-1,1 0 1,-1 0-1,0 0 1,0 0 0,0 0-1,0 1 1,0-1-1,2 1-44,23 0 24,0 2 0,0 0 0,0 2-1,0 0 1,-1 2 0,0 1-1,0 2 1,-1 0 0,0 1-1,0 2 1,6 5-24,-28-17 81,0 0-1,0 0 1,0 1-1,0-1 1,0 1-1,0-1 1,-1 1-1,1 0 1,0 0-1,-1 1 1,0-1-1,1 0 1,-1 1-1,0 0 1,0-1-1,-1 1 1,1 0-1,0 0 1,-1 0-1,0 0 1,0 0-1,0 0 1,0 0-1,0 0 1,0 1-1,-1-1 1,0 0-1,0 1 1,0-1-1,0 0 1,0 1-1,0-1 1,-1 0-1,0 0 1,1 0-1,-1 1 1,-1-1-1,1 0 1,0 0-1,-1 0 1,1 0-1,-1-1 1,-2 4-81,-3-1 108,0 0 0,0-1 0,0 0 1,0 0-1,-1 0 0,0-1 0,0 0 0,0-1 0,0 0 1,0 0-1,-1 0 0,1-1 0,0-1 0,-1 1 1,1-1-1,-1-1-108,-16 3-90,56 22-883,-8-12 1022,0 2-1,-2 0 1,0 1 0,0 1 0,-2 1 0,0 1-1,-1 1 1,0 0 0,-2 1 0,0 2-49,-15-21 45,0 1 1,0 0-1,0 0 0,0 0 1,-1-1-1,1 1 0,0 0 1,-1 0-1,1 0 0,-1 0 1,0 0-1,0 0 0,0 0 1,0 1-1,0-1 0,0 0 1,-1 0-1,1 0 0,-1 0 1,1 0-1,-1-1 0,0 1 1,1 0-1,-1 0 0,0 0 1,0 0-1,-1-1 0,1 1 1,0-1-1,0 1 0,-1-1 1,1 1-1,-1-1 0,0 0 1,1 1-1,-1-1 0,0 0 1,1 0-1,-1 0 0,0-1 1,0 1-1,0 0 0,0-1 1,0 1-1,0-1 0,0 1 1,0-1-1,0 0 0,0 0 1,0 0-1,0 0 0,0-1 1,0 1-46,-121 12-10,42-12-2902,57 0 945,17-3-2797,24-4 1163,-9 4 3091,36-14-2171,19-8 462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1:16.7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5 125 744,'-44'-15'5248,"78"5"-1596,844-38-3260,-115 55-482,25-35 684,248 27-718,-51 15-137,-37 17-76,-201-14-193,-183-4 731,-467-5 1183,-128-36-4407,-48-21-1131,24 13 2034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4.9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304,'1'15'7978,"-25"14"-5688,21-25-1848,-1-2-481,1 1 1,0-1-1,0 1 1,0 0-1,0 0 1,0 0 0,1 0-1,-1 0 1,1 1-1,0-1 1,0 1-1,0-1 1,1 1-1,-1 0 1,1 0 0,0 0-1,0 0 1,0 0-1,0 0 1,1 0-1,0 0 1,0 0-1,0 0 1,0 0-1,0 0 1,1 0 0,0 0-1,0 0 1,0 0-1,0 0 1,1 0-1,0 0 1,-1-1-1,1 1 1,1-1 0,-1 1-1,0-1 1,1 0-1,0 1 39,17 6 105,0-1 0,1 0 0,-1-2 0,2 0 0,-1-2 0,1 0 0,0-1 0,0-2 0,7 1-105,75 1-1725,-114-16-3729,4 4 3833,-1-1 126</inkml:trace>
  <inkml:trace contextRef="#ctx0" brushRef="#br0" timeOffset="230.054">328 40 732,'-28'-5'5325,"-13"42"-3249,37-33-1735,-160 224 2241,164-229-2750,0 1 0,0-1 1,0 1-1,-1-1 0,1 1 0,0-1 0,0 1 0,-1-1 0,1 1 0,0 0 0,-1-1 0,1 1 0,0-1 0,-1 1 0,1 0 0,-1 0 0,1-1 0,-1 1 0,1 0 0,-1 0 0,1-1 0,-1 1 1,1 0-1,-1 0 0,1 0 0,-1 0 0,1 0 0,-1 0 0,1 0 0,-1 0 0,1 0 0,-1 0 0,1 0 0,-1 0 0,1 0 0,-1 0 0,1 0 0,-1 0 0,1 1 0,-1-1 0,1 0 1,-1 0-1,1 1 0,0-1 0,-1 0 0,1 1 0,-1-1 0,1 0 0,0 1 0,-1-1 168,4-17-1803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1.9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8 109 640,'-6'16'6558,"-20"28"-4774,-7 16-1729,23-41 33,5-10-63,1-1-1,-1 1 1,2 0-1,-1 1 1,1-1 0,1 0-1,-1 1 1,2-1-1,-1 1 1,1 2-25,1-11-2,0 0 1,1 0-1,-1 0 0,0 0 1,0 0-1,1 0 0,-1 0 1,0 0-1,1 0 1,-1 0-1,1 0 0,-1 0 1,1 0-1,0 0 1,-1 0-1,1-1 0,0 1 1,-1 0-1,1 0 0,0-1 1,0 1-1,0 0 1,0-1-1,0 1 0,0-1 1,0 0-1,0 1 0,0-1 1,0 0-1,0 1 1,0-1-1,0 0 0,0 0 1,0 0-1,0 0 0,0 0 1,0 0-1,0 0 1,0 0-1,0 0 0,0-1 1,0 1-1,0 0 0,0-1 1,0 1-1,0-1 1,0 1-1,0-1 0,0 1 1,1-1 1,48-30-238,-40 22 288,0-1-1,-1-1 0,0 1 1,-1-2-1,0 1 1,-1-1-1,0 0 0,-1-1 1,5-12-50,-9 21 41,-1 0 0,1-1 0,-1 1 0,0 0 0,0-1 0,0 1 0,-1-1 0,0 1 0,0-1 0,0 1 0,0-1 0,0 1-1,-1-1 1,0 1 0,0-1 0,0 1 0,-1 0 0,1 0 0,-1 0 0,0 0 0,0 0 0,-1 0 0,1 0 0,-1 0 0,0 1 0,0-1 0,0 1 0,0 0 0,-1 0 0,1 0 0,-4-2-41,-24-6-1574,30 11 1427,0 0 0,1-1 0,-1 1 0,0 0 0,0-1 0,0 1 0,0 0 0,0 0 0,0 0 0,0 0 0,0 0 0,0 0 0,0 0 0,1 0 0,-1 0 0,0 1 0,0-1 0,0 0 0,0 1 0,0-1 0,0 0 0,1 1 0,-1-1 0,0 1 0,0-1 0,0 1 1,1-1-1,-1 1 0,0 0 0,1-1 0,-1 1 0,1 0 0,-1 0 0,1 0 0,-1-1 0,1 1 0,-1 0 0,1 0 0,0 0 0,0 0 0,-1 0 0,1-1 0,0 1 0,0 0 0,0 0 0,0 0 0,0 0 0,0 0 0,0 0 0,0 1 147,4 7-1460</inkml:trace>
  <inkml:trace contextRef="#ctx0" brushRef="#br0" timeOffset="263.044">331 198 612,'25'11'4117,"24"-7"-2182,-31-3-1214,205 1 1463,-224-2-2309,0 0-1,1 0 1,-1-1 0,0 1-1,1 0 1,-1 0 0,0-1-1,1 1 1,-1 0 0,1-1-1,-1 1 1,1-1 0,-1 1 0,1-1-1,-1 1 1,1-1 0,-1 1-1,1-1 1,-1 1 0,1-1-1,0 0 1,-1 1 0,1-1-1,0 1 1,0-1 0,-1 0-1,1 1 1,0-1 0,0 0-1,0 0 1,0 1 0,0-1 0,0 0-1,0 1 1,0-1 0,0 0-1,0 1 1,0-1 0,0 0-1,1 1 1,-1-1 0,0 0-1,1 1 1,-1-1 0,0 0-1,1 1 1,-1-1 0,0 1 0,1-1-1,-1 1 1,1-1 0,-1 1-1,1-1 1,-1 1 0,1 0-1,0-1 1,-1 1 0,1-1-1,0 1 1,-1 0 0,1 0-1,0-1 126,-15-9-1395</inkml:trace>
  <inkml:trace contextRef="#ctx0" brushRef="#br0" timeOffset="516.379">528 88 636,'-13'6'6656,"4"39"-4831,5-21-1054,-28 46-149,-3 15-4815,40-68 588,4-17 1929</inkml:trace>
  <inkml:trace contextRef="#ctx0" brushRef="#br0" timeOffset="1174.533">975 212 840,'1'9'5558,"12"-13"-3514,14-14-1358,-24 13-650,1 1 0,-1-1-1,0 1 1,0-1 0,-1 0-1,1 0 1,-1 0 0,0-1-1,0 1 1,-1 0 0,0-1-1,0 1 1,0-1 0,-1 1-1,1-1 1,-1 0 0,-1 1-1,1-1 1,-1 1 0,0-1-1,0 1 1,0-1 0,-1 1-1,0 0 1,0 0 0,-1 0-1,1 0 1,-1 0 0,0 0 0,0 0-1,0 1 1,-1 0 0,0 0-1,0 0 1,0 0 0,0 0-1,-2 0-35,5 3 12,-1 0 0,0 0 0,1 0 0,-1 0 1,0 0-1,1 1 0,-1-1 0,0 0 0,0 1 0,0 0 0,0-1 0,0 1 0,0 0 0,1 0 0,-1 0 0,0 0 0,0 0 0,0 1 0,0-1 0,0 0 0,0 1 0,0 0 0,1-1 0,-1 1 0,0 0 0,1 0 0,-1 0 0,0 0 1,1 0-1,-1 0 0,1 0 0,-1 1 0,1-1 0,0 1 0,0-1 0,-1 1 0,1-1 0,0 1 0,0-1 0,0 2-12,-28 73 51,0 126 172,29-200-235,0 0-1,0-1 0,-1 1 0,1 0 1,0 0-1,-1-1 0,0 1 0,1-1 1,-1 1-1,0 0 0,0-1 0,0 1 1,0-1-1,0 0 0,0 1 0,0-1 1,0 0-1,-1 0 0,1 0 0,0 0 1,-1 0-1,1 0 0,-1 0 0,1 0 1,-1 0-1,0-1 0,1 1 0,-1-1 1,0 1-1,1-1 0,-1 1 0,0-1 1,0 0-1,1 0 0,-1 0 0,0 0 1,0 0-1,1-1 0,-1 1 0,0 0 1,1-1-1,-1 1 0,0-1 0,1 0 0,-1 1 1,1-1-1,-1 0 0,1 0 0,-1 0 1,1 0-1,0 0 0,-1 0 0,1-1 1,0 1-1,0 0 0,0-1 0,0 1 1,0-1-1,0 1 0,0-1 0,0 1 1,1-1-1,-1 0 13,-1-2-2,1 0-1,0 0 1,0 0 0,0-1 0,0 1 0,1 0-1,-1 0 1,1 0 0,0-1 0,0 1-1,1 0 1,-1 0 0,1 0 0,0 0-1,0 0 1,1 0 0,-1 0 0,1 0-1,0 0 1,0 0 0,0 1 0,0-1-1,0 1 1,1-1 0,0 1 0,0 0 0,0 0-1,0 0 1,0 1 0,0-1 0,1 1-1,0-1 1,-1 1 0,1 1 0,0-1-1,0 0 1,0 1 0,0 0 0,0 0-1,0 0 1,0 0 0,4 0 2,41-8-37,15-4-4345,-58 7 734,-9 0 1992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4.5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0 212,'-2'10'1236,"4"1"216,6-1 176,7-2-275,4-1-193,6 0-188,1-1-236,4-3-196,0-1-260,-2-2-372,-5-2-548,-4 1-636,-2-4-352,-4 1-181,-3-4-3,-2-2 192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4.3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3 1112,'11'-11'5236,"22"11"-3530,-27 0-1179,51 6 983,-39-3-1534,-1-1 1,1 0-1,-1-1 0,1-1 0,0-1 0,-1-1 1,1 0-1,11-4 24,-53-6-7329,5 9 5593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4.0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136,'0'0'109,"1"0"-1,-1 0 1,1 0 0,-1 0 0,1 0-1,-1 0 1,0 0 0,1 0-1,-1 0 1,1 1 0,-1-1 0,0 0-1,1 0 1,-1 0 0,1 1-1,-1-1 1,0 0 0,1 1 0,-1-1-1,0 0 1,0 1 0,1-1 0,-1 0-1,0 1 1,0-1 0,1 0-1,-1 1 1,0-1 0,0 1 0,0-1-1,0 0 1,0 1 0,0-1-1,0 1 1,0-1 0,0 1 0,0-1-1,0 0 1,0 1 0,0-1-1,0 1 1,0-1 0,0 0 0,0 1-1,0-1 1,0 1 0,-1-1-1,1 0 1,0 1 0,0-1 0,-1 1-1,1-1 1,0 0 0,0 1-1,-1-1 1,1 0-109,7 2-73,13 4 770,-9-4-474,0 1 0,0 0-1,0 1 1,-1 0 0,1 0-1,-1 1 1,0 1 0,-1-1 0,1 2-1,-1-1 1,0 2 0,0 0-223,-8-8 23,-1 1 1,1 0-1,-1-1 1,1 1-1,-1 0 1,1 0-1,-1-1 1,0 1-1,1 0 1,-1 0-1,0 0 1,0-1-1,0 1 1,1 0-1,-1 0 1,0 0-1,0 0 1,0-1-1,0 1 1,-1 0-1,1 0 1,0 0-1,0 0 1,0-1-1,-1 1 1,1 0 0,0 0-1,-1-1 1,1 1-1,-1 0 1,1 0-1,-1-1 1,1 1-1,-1 0 1,1-1-1,-1 1 1,0-1-1,1 1 1,-1-1-1,0 1 1,1-1-1,-1 1 1,0-1-1,0 0 1,0 1-1,1-1 1,-1 0-24,-50 16 114,30-11-232,20-5 111,0 0 1,-1 0 0,1 0-1,0 1 1,0-1 0,0 0 0,0 0-1,-1 1 1,1-1 0,0 0-1,0 1 1,0-1 0,0 1-1,0-1 1,0 1 0,0 0 0,0 0-1,0-1 1,1 1 0,-1 0-1,0 0 1,0 0 0,1 0-1,-1 0 1,0 0 0,1 0 0,-1 0-1,1 0 1,-1 0 0,1 0-1,0 0 1,-1 0 0,1 0-1,0 1 1,0-1 0,0 0 0,0 0-1,0 0 1,0 0 0,0 1-1,0-1 1,0 0 0,0 0 0,1 0-1,-1 0 1,1 0 0,-1 0-1,1 0 1,-1 1 0,1-1-1,-1-1 1,1 1 0,0 0 0,0 0-1,-1 0 1,1 0 0,0 0-1,0-1 1,0 1 0,0 0-1,0-1 1,0 1 0,0-1 0,0 1-1,0-1 1,0 1 0,1-1 6,103 25 161,-35-31-3071,-34-19-2372,-26 11 3669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3.5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936,'3'6'5045,"46"1"-3553,318 15 1336,1-34-3543,-317 7-1729,-49 5 1049,-19 0-3088,4 0 323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8:46.9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9 1 552,'-8'1'683,"0"1"0,0 0 0,1 0-1,-1 1 1,1 0 0,0 1 0,-1-1 0,2 2-1,-1-1 1,0 1 0,1 0 0,0 0 0,-1 1-683,-2 3 178,1-1 0,1 1 0,-1 0 1,1 1-1,1 0 0,0 0 0,1 0 1,-1 1-1,2 0 0,0-1 0,0 2 1,1-1-1,-2 11-178,5-21-25,-1 1 0,1 0 0,0 0 0,-1 0 0,1-1 0,0 1 0,0 0 0,0 0 1,1 0-1,-1 0 0,0-1 0,1 1 0,-1 0 0,1 0 0,0-1 0,-1 1 0,1 0 0,0-1 0,0 1 1,0-1-1,0 1 0,0-1 0,0 0 0,1 1 0,-1-1 0,0 0 0,1 0 0,-1 0 0,1 0 0,-1 0 1,1 0-1,0 0 0,-1 0 0,1-1 0,0 1 0,-1 0 0,1-1 0,0 0 0,0 1 0,0-1 1,-1 0-1,1 0 0,0 0 0,0 0 0,0 0 0,0-1 0,-1 1 0,2-1 25,88-23-1746,-90 24 1739,-1 0-2,8-4 44,-1 0 1,0 0 0,1 1-1,0 0 1,0 0 0,0 1-1,0 0 1,0 1 0,1 0-1,-1 0 1,0 0 0,1 1-1,-1 0 1,0 1 0,1 0-1,-1 0 1,0 1 0,0 0-1,0 1 1,0-1 0,0 1-1,-1 1 1,1 0 0,1 1-36,-6-2 2,1 0 0,-1 0 1,1 0-1,-1 0 1,1-1-1,0 0 1,0 0-1,0 0 1,0 0-1,1 0 0,-1-1 1,0 0-1,1 0 1,-1 0-1,1 0 1,-1-1-1,1 0 1,-1 0-1,1 0 0,-1 0 1,1-1-1,-1 1 1,0-1-1,1-1 1,-1 1-1,0 0 1,1-1-1,-1 0 0,0 0 1,0 0-1,-1-1 1,1 1-1,0-1 1,-1 0-1,1 0 1,-1 0-1,0 0 0,0-1 1,0 0-1,-1 1 1,1-1-1,-1 0 1,0 0-1,0 0 1,1-4-3,-3 5 46,0-1 0,0 1 1,0 0-1,0-1 0,-1 1 1,1 0-1,-1 0 1,0 0-1,0-1 0,-1 1 1,1 0-1,0 0 0,-1 1 1,0-1-1,0 0 1,0 0-1,0 1 0,0-1 1,0 1-1,-1 0 0,1 0 1,-1 0-1,1 0 1,-1 0-1,0 0 0,0 1 1,0-1-1,0 1 0,0 0 1,0 0-1,0 0 1,-3-1-47,-4 0-87,0-1 0,0 1 1,0 1-1,-1 0 1,1 0-1,0 1 1,0 0-1,0 1 1,-1 0-1,-1 1 87,12-2-84,1 1 0,-1-1 0,1 0 0,-1 1 0,1-1-1,-1 1 1,1-1 0,-1 1 0,0 0 0,1-1 0,-1 1 0,0-1-1,0 1 1,1 0 0,-1-1 0,0 1 0,0-1 0,0 1 0,0 0-1,0-1 1,0 1 0,0 0 0,0-1 0,0 1 0,0 0-1,0-1 1,0 1 0,0 0 0,0-1 0,-1 1 0,1-1 0,0 1-1,0 0 1,-1-1 0,1 1 0,-1-1 0,1 1 0,0-1 0,-1 1-1,1-1 1,-1 1 0,1-1 0,-1 1 0,1-1 0,-1 0 0,1 1-1,-1-1 1,0 0 0,1 0 0,-1 1 0,0-1 0,1 0 0,-1 0-1,1 0 1,-1 0 0,0 0 0,1 0 0,-1 0 84,77 5-4025,-43-9 2918</inkml:trace>
  <inkml:trace contextRef="#ctx0" brushRef="#br0" timeOffset="1011.913">628 98 32,'3'-2'258,"1"1"0,0-1-1,0 1 1,-1 0 0,1 0 0,0 0-1,0 0 1,0 1 0,0-1 0,0 1-1,0 0 1,0 0 0,0 1 0,0-1 0,0 1-1,0 0 1,0 0 0,0 0 0,0 1-1,0-1 1,-1 1 0,1 0 0,-1 0-1,1 0 1,-1 1 0,0-1 0,0 1 0,0-1-1,0 1 1,0 0 0,-1 0 0,1 1-1,-1-1 1,1 2-258,29 124 2542,-31-128-2575,0 0 1,-1 0-1,1 0 0,0 0 0,0 0 0,0 0 0,0 0 0,0 0 0,0-1 0,0 1 0,1 0 0,-1-1 0,0 1 0,0-1 0,0 0 1,1 1-1,-1-1 0,0 0 0,0 1 0,1-1 0,-1 0 0,0 0 0,0 0 0,1 0 0,-1-1 0,0 1 0,1 0 0,-1 0 0,0-1 1,0 1-1,0-1 0,1 1 0,-1-1 0,0 1 0,0-1 0,0 0 0,0 0 0,0 1 0,0-1 0,0 0 0,1-1 33,42-38-1216,-43 38 1189,4-3-124,-5 4 185,0-1 0,1 1 0,-1 0 0,0 0 0,1 0 0,-1 0 0,1 0 0,-1 0 0,1 0 0,0 0-1,-1 0 1,1 1 0,0-1 0,-1 0 0,1 0 0,0 1 0,0-1 0,0 0 0,0 1 0,0-1 0,0 1 0,0-1 0,0 1 0,0-1 0,0 1 0,0 0-1,0-1 1,0 1 0,0 0 0,0 0 0,0 0 0,1 0 0,-1 0 0,0 0 0,0 0 0,0 0 0,0 0 0,0 1 0,0-1 0,0 0 0,0 1 0,0-1-1,0 1 1,0-1 0,0 1 0,0 0 0,0-1 0,0 1 0,0 0 0,0 0 0,-1-1 0,1 1 0,0 0 0,-1 0 0,1 0 0,-1 0 0,1 0 0,-1 0-1,1 0 1,-1 0 0,1 1-34,-1 0 24,1 1 0,0 0-1,0 0 1,0-1 0,1 1-1,-1 0 1,1-1 0,-1 1-1,1-1 1,0 0 0,0 1-1,0-1 1,0 0 0,0 0-1,0 0 1,1-1 0,-1 1-1,0 0 1,1-1 0,0 0-1,-1 1 1,1-1 0,0 0-1,0 0 1,-1-1-1,1 1 1,0-1 0,0 1-1,0-1 1,0 0 0,0 0-1,0 0 1,0 0 0,0-1-1,0 1 1,0-1 0,-1 0-1,1 0 1,0 0 0,0 0-1,0 0-23,95-75 906,-96 75-879,0 0 0,-1 1 0,1-1 0,0 1 0,-1-1 0,1 1 0,0 0 0,-1 0 0,1 0 0,0 0 0,0 0 0,-1 0 0,1 0 0,0 1 0,0-1 0,-1 1 0,1-1 0,0 1 0,-1-1 0,1 1 0,-1 0 0,1 0 0,-1 0 0,1 0 0,-1 0 0,0 0 0,1 0 0,-1 1 0,0-1 0,0 0 0,0 1 0,0-1 0,0 0 0,0 1 0,0 0 0,-1-1 0,1 2-27,27 26-3112,-26-28 2945,0-1 0,0 1 0,0-1 1,-1 0-1,1 1 0,0-1 0,0 0 0,0 0 0,0-1 1,0 1-1,0 0 0,0-1 0,0 1 0,0-1 0,0 1 1,0-1-1,-1 0 0,1 0 0,0 0 0,0 0 0,-1 0 1,1 0-1,-1-1 0,1 1 0,0-1 167,36-40-143,-35 38 330,-1 2-143,-2 2 37,1 1 0,-1 0 0,0-1-1,1 1 1,-1 0 0,0-1 0,1 1 0,-1-1-1,0 1 1,1 0 0,-1-1 0,1 1-1,-1-1 1,1 0 0,0 1 0,-1-1-1,1 1 1,-1-1 0,1 0 0,0 1 0,-1-1-1,1 0 1,0 0 0,-1 1 0,1-1-1,0 0 1,-1 0 0,1 0 0,0 0-1,0 0 1,-1 0 0,1 0 0,0 0 0,-1 0-1,1-1 1,0 1 0,-1 0 0,1 0-1,0 0 1,-1-1 0,1 1 0,0 0-1,-1-1 1,1 1 0,-1-1 0,1 1-1,-1-1 1,1 1 0,-1-1 0,1 1 0,-1-1-1,1 1 1,-1-1 0,0 0 0,1 1-1,-1-1 1,0 0 0,1 1 0,-1-1-81,9 202 1849,13 332-1295,-15-397-167,26-782-3311,-30 614 2856,-1 8 38,0 0 0,2 0 0,0 0 0,2 1 0,0-1 0,2 2 0,1-1 0,1-1 30,-8 21 29,-1 1-1,1 0 1,-1-1 0,1 1 0,0 0 0,0 0 0,0 0 0,0 1 0,0-1 0,0 0 0,1 1-1,-1-1 1,0 1 0,1 0 0,-1 0 0,1 0 0,0 0 0,-1 0 0,1 1 0,0-1 0,-1 1 0,1-1-1,0 1 1,0 0 0,-1 0 0,1 0 0,0 1 0,-1-1 0,1 1 0,0-1 0,-1 1 0,1 0-1,0 0 1,-1 0 0,1 1 0,-1-1 0,0 0 0,1 1 0,-1 0 0,0-1 0,0 1 0,0 0-1,0 0 1,0 0 0,-1 0 0,1 0 0,-1 1 0,1-1 0,-1 1 0,0-1 0,0 1 0,0-1 0,0 1-1,1 2-28,1 2 87,-1 1 0,0-1 0,0 0 0,0 1 0,-1 0 0,0-1 0,0 1 0,-1 0 0,0 0 0,0-1 0,-1 1 0,0 0 0,0-1 0,-1 1 0,0 0 0,0-1 0,-1 0 0,0 0-1,0 0 1,-1 0 0,0 0 0,0-1 0,-3 4-87,-2 4-271,-1-2 0,-1 1 0,0-2 0,-1 1-1,0-2 1,0 1 0,-1-2 0,0 0 0,-1 0-1,-14 6 272,27-14-187,0 0-1,-1 0 0,1 0 1,0 0-1,0 0 0,-1 0 1,1 0-1,0 0 0,-1 0 1,1-1-1,-1 1 1,1-1-1,-1 1 0,1-1 1,-1 0-1,1 1 0,-1-1 1,1 0-1,-1 0 0,1 0 1,-1 0-1,0 0 0,1 0 1,-1-1-1,1 1 0,-1 0 1,1-1-1,-1 1 0,1-1 1,-1 0-1,1 1 0,0-1 1,-1 0-1,1 0 0,0 0 1,-1 0-1,1 0 1,0 0-1,0 0 0,0-1 1,0 1-1,0 0 0,0-1 1,1 1-1,-1 0 0,0-2 188,6-19-1908</inkml:trace>
  <inkml:trace contextRef="#ctx0" brushRef="#br0" timeOffset="1493.882">1954 232 1036,'-9'-13'7207,"-15"-14"-5606,21 25-1534,0 0-1,0 0 0,0 0 0,0 0 1,0 1-1,-1 0 0,1-1 1,-1 1-1,1 0 0,0 1 0,-1-1 1,1 1-1,-1-1 0,0 1 1,1 0-1,-1 0 0,1 1 0,-1-1 1,1 1-1,-1 0 0,1-1 1,-1 2-1,1-1 0,0 0 0,-1 1 1,1-1-1,0 1 0,0 0 1,0 0-1,1 0 0,-1 1 1,0-1-1,1 1 0,-1-1 0,-1 3-66,-2 2 62,0 1 0,0-1 0,0 1-1,1 0 1,1 1 0,-1-1 0,1 1-1,0 0 1,1 0 0,0 0-1,1 0 1,-2 10-62,3-18-39,1 1 0,-1 0 0,0 0 0,1 0 0,-1 0 0,1 0 0,-1-1 0,1 1 0,0 0 0,0 0 1,0 0-1,0 0 0,0 0 0,0 0 0,1 0 0,-1 0 0,1 0 0,-1 0 0,1 0 0,0-1 0,-1 1 0,1 0 0,0 0 0,0-1 0,0 1 0,1-1 0,-1 1 0,0-1 0,1 1 0,-1-1 0,0 0 0,1 1 0,0-1 0,-1 0 0,1 0 0,0 0 0,-1-1 0,1 1 0,0 0 0,0 0 0,0-1 0,0 0 0,0 1 1,0-1-1,0 0 0,0 0 0,0 0 0,-1 0 0,1 0 0,0 0 0,0-1 0,0 1 0,0 0 0,0-1 0,0 0 0,0 1 0,-1-1 0,2-1 39,29-30-492,-31 29 525,0 0 0,1 0-1,-1 0 1,1 0 0,-1 1 0,1-1-1,0 0 1,0 1 0,0 0 0,1-1 0,-1 1-1,0 0 1,1 0 0,-1 1 0,1-1-1,0 0 1,0 1 0,0-1 0,-1 1 0,1 0-1,0 0 1,0 0 0,1 1 0,-1-1 0,0 1-1,0-1 1,0 1 0,0 0 0,0 0-1,1 1 1,-1-1 0,0 0 0,0 1 0,0 0-1,0 0 1,0 0 0,0 0 0,0 0-1,0 1 1,-1 0 0,1-1-33,37 61-1139,-40-62 996,1 1 1,-1-1-1,1 1 1,-1-1-1,1 0 1,0 1-1,-1-1 1,1 0-1,0 1 1,0-1-1,-1 0 1,1 0-1,0 0 1,-1 0-1,1 0 1,0 1-1,0-1 1,-1-1-1,1 1 1,0 0-1,0 0 1,-1 0-1,1 0 1,0 0 0,-1-1-1,1 1 1,0 0-1,-1-1 1,1 1-1,0 0 1,-1-1-1,1 1 1,0-1-1,-1 1 1,1-1-1,-1 1 1,1-1-1,-1 1 1,0-1-1,1 0 1,-1 1-1,1-1 1,-1 0-1,0 1 1,0-1-1,1 0 1,-1 1-1,0-1 1,0 0-1,0 0 1,0 1-1,0-1 1,0 0-1,0 0 1,0 1-1,0-1 1,0 0 0,0 0 142,6-19-1438</inkml:trace>
  <inkml:trace contextRef="#ctx0" brushRef="#br0" timeOffset="1758.146">2071 213 12,'0'-2'157,"-1"1"1,1-1-1,0 1 1,1-1-1,-1 1 0,0-1 1,0 1-1,1-1 1,-1 1-1,1-1 1,-1 1-1,1-1 0,-1 1 1,1 0-1,0-1 1,0 1-1,0 0 0,0 0 1,0 0-1,0 0 1,0 0-1,0 0 0,0 0 1,0 0-1,1 0 1,-1 0-1,0 0 0,1 1 1,-1-1-1,0 1 1,1-1-1,-1 1 1,1-1-1,-1 1 0,1 0 1,-1 0-1,1 0 1,-1 0-1,1 0 0,-1 0 1,1 0-1,-1 0 1,1 1-1,-1-1 0,1 0 1,-1 1-1,1-1 1,-1 1-1,0 0 0,1-1 1,-1 1-1,0 0 1,0 0-1,1 0-157,0 6 219,-1 0 1,1 0-1,-1 0 0,0 0 0,-1 0 1,0 0-1,0 0 0,0 0 0,-1 0 1,0 0-1,0 0 0,-1 0 1,0 0-1,0 0 0,-1-1 0,0 1 1,0-1-1,0 0 0,-2 3-219,-6 18 117,10-26-108,-4 16-156,12-16-380,176-177-3480,-120 113-1390,-43 40 3687</inkml:trace>
  <inkml:trace contextRef="#ctx0" brushRef="#br0" timeOffset="1943.221">2471 18 260,'0'12'716,"0"-2"-168,2 2-376,3 0-388,-2-1-252,0 3-148</inkml:trace>
  <inkml:trace contextRef="#ctx0" brushRef="#br0" timeOffset="2128.263">2469 174 720,'-5'21'1272,"0"-2"236,0-1-28,5 0-187,2-4-293,2 3-496,3-3-580,1 3-616,-1-1-536,-1-1-281,3-2-115,2-3 116</inkml:trace>
  <inkml:trace contextRef="#ctx0" brushRef="#br0" timeOffset="2409.203">2907 187 248,'2'-1'174,"-1"0"-1,0 0 1,0 0 0,0-1 0,0 1-1,-1-1 1,1 1 0,0-1-1,-1 1 1,1-1 0,-1 1 0,1-1-1,-1 1 1,1-1 0,-1 0-1,0 1 1,0-1 0,0 0-1,0 1 1,0-1 0,0 1 0,-1-1-1,1 0 1,0 1 0,-1-1-1,0 1 1,1-1 0,-1 1 0,0-1-1,1 1 1,-1-1 0,0 1-1,0 0 1,0-1 0,0 1-1,-1 0 1,1 0 0,0 0 0,0 0-1,-1 0 1,1 0 0,-1 0-1,1 0 1,0 1 0,-1-1 0,0 1-1,1-1 1,-1 1 0,1-1-1,-1 1 1,0 0 0,1 0 0,-1 0-1,-1 0-173,-75 8 958,76-7-966,0-1 1,0 1 0,0-1 0,0 1 0,0 0 0,0 0 0,1 0 0,-1 0-1,0 0 1,1 0 0,-1 0 0,1 0 0,-1 1 0,1-1 0,-1 1 0,1-1 0,0 1-1,0-1 1,0 1 0,0 0 0,0-1 0,0 1 0,0 0 0,1 0 0,-1 0 0,0 0-1,1 0 1,0 0 0,-1 0 0,1 0 0,0 0 0,0 0 0,0 0 0,0 0 0,1 0-1,-1 0 1,1 0 7,40 82-19,1 3 3258,-41-86-3151,-1 0 1,0 1-1,0-1 1,0 0-1,0 0 1,0 1-1,0-1 1,0 0-1,-1 0 0,1 0 1,0 1-1,-1-1 1,1 0-1,0 0 1,-1 0-1,0 0 1,1 1-1,-1-1 0,0 0 1,1 0-1,-1-1 1,0 1-1,0 0 1,0 0-1,0 0 1,0 0-1,0-1 1,0 1-1,0 0 0,-1 0-88,-61 15-309,59-16 217,-73-2-6586,76 1 6514,0 1 1,1-1-1,-1 0 1,1 1 0,-1-1-1,1 0 1,-1 0-1,1 0 1,-1 1 0,1-1-1,0 0 1,-1 0 0,1 0-1,0 0 1,0 0-1,0 0 1,0 0 0,0 1-1,0-1 1,0 0 0,0 0-1,0 0 1,0 0-1,0 0 1,1 0 0,-1 0-1,0 0 1,1 1-1,-1-1 1,0 0 0,1 0-1,-1 0 1,1 1 0,0-1-1,-1 0 1,1 1-1,-1-1 1,1 0 0,0 1-1,0-1 1,-1 1 0,1-1 163,17-15-1722</inkml:trace>
  <inkml:trace contextRef="#ctx0" brushRef="#br0" timeOffset="3188.707">3097 213 32,'12'-4'1074,"-12"10"6254,-27 57-3435,26-56-3893,1-1 0,0 0 0,0 1 0,0-1 0,1 0-1,0 1 1,0-1 0,1 0 0,0 0 0,0 0 0,0 0 0,0 0 0,1 0 0,0 0 0,3 3 0,-6-9-5,0 1 1,0 0-1,1 0 1,-1-1-1,0 1 1,1 0 0,-1-1-1,0 1 1,1 0-1,-1-1 1,1 1-1,-1-1 1,1 1-1,-1-1 1,1 1-1,0-1 1,-1 1-1,1-1 1,-1 1-1,1-1 1,0 0 0,0 1-1,-1-1 1,1 0-1,0 0 1,-1 0-1,1 1 1,0-1-1,0 0 1,-1 0-1,1 0 1,0 0-1,0 0 1,-1 0-1,1-1 1,0 1-1,0 0 1,-1 0 0,1 0-1,0-1 1,0 1-1,-1 0 1,1-1-1,0 1 1,-1-1-1,1 1 1,-1 0-1,1-1 1,-1 1-1,1-1 1,-1 0-1,1 1 1,-1-1 0,1 0 4,15-45-270,-11 26 220,58-58 865,-61 76-781,0 0-1,0 0 0,0 0 0,0 1 0,1-1 0,-1 1 1,0 0-1,1-1 0,-1 1 0,1 0 0,0 1 0,-1-1 1,1 0-1,0 1 0,0-1 0,-1 1 0,1 0 0,0 0 1,0 0-1,-1 0 0,1 1 0,0-1 0,0 1 0,-1 0 0,1-1 1,0 1-1,-1 0 0,1 1 0,-1-1 0,0 0 0,1 1 1,-1-1-1,0 1 0,1 1-33,1 3 245,-1 1-1,0 0 1,0 0 0,-1 0-1,0 0 1,0 1 0,-1-1 0,0 1-1,0-1 1,-1 1 0,0-1-1,0 1 1,-1-1 0,0 1-1,0-1 1,0 0 0,-2 3-245,1 6 324,1 37 303,38-69-1697,-20-3 394,-16 16 652,0 1 1,1-1-1,-1 0 1,1 1-1,0-1 1,0 1 0,0 0-1,0-1 1,0 1-1,0 0 1,1 0-1,-1 1 1,1-1-1,-1 0 1,1 1 0,0-1-1,-1 1 1,1 0-1,0 0 1,0 0-1,0 0 1,0 1-1,0-1 1,0 1 0,0 0-1,0 0 1,0 0-1,0 0 1,0 0-1,0 1 1,0-1-1,0 1 1,0 0 0,2 0 22,34 33 1102,-36-29-1044,1-1 0,0 1 0,0-1 0,1 0 0,-1 0-1,1-1 1,0 0 0,-1 1 0,2-1 0,-1-1 0,0 1 0,0-1 0,1 0-1,-1 0 1,1-1 0,0 0 0,0 0 0,-1 0 0,1 0 0,0-1-1,0 0 1,0 0 0,0-1 0,0 0-57,10-4-147,0-2 1,0 0-1,-1 0 0,1-2 0,-2 0 1,1 0-1,-1-2 0,-1 1 1,0-2-1,11-12 147,71-53-934,-92 75 1014,1 0 1,0 0-1,0 0 1,0 1-1,0 0 1,0-1-1,0 1 1,0 1-1,0-1 1,0 1-1,0-1 1,0 1-1,0 0 1,0 1-1,1-1 1,-1 1-1,0 0 1,0 0-1,0 0 1,0 0-1,0 1 1,-1 0-1,1-1 1,0 1-1,-1 1 1,1-1-1,-1 0 1,0 1-1,0 0 1,0 0-1,0 0 1,0 0-1,0 0 1,-1 0-1,0 1 1,0 0-1,0-1 1,0 1-1,0 0 1,0 2-81,0-4 38,0 1 1,0-1 0,0 1-1,-1 0 1,1-1-1,-1 1 1,0 0 0,0 0-1,0 0 1,0 0-1,0 0 1,0 1-1,-1-1 1,0 0 0,0 0-1,0 0 1,0 0-1,0 1 1,0-1 0,-1 0-1,0 0 1,1 0-1,-1 0 1,0 0 0,-1 0-1,1 0 1,0 0-1,-1-1 1,0 1 0,1 0-1,-1-1 1,0 1-1,0-1 1,-1 0 0,1 1-1,0-1 1,-1 0-1,1-1 1,-1 1-1,0 0 1,0-1 0,0 1-1,0-1-38,-21 6-914,0-1-1,-1-2 1,1 0-1,-1-1 1,0-2-1,-2 0 915,-6 0-1417,-262 4-8792,180-7 7411</inkml:trace>
  <inkml:trace contextRef="#ctx0" brushRef="#br0" timeOffset="4660.374">323 1051 876,'-33'-24'5655,"-33"11"-3885,64 13-1673,-1 0-22,-4-2-15,1 1 1,-1 0-1,1 1 0,-1 0 0,1 0 1,-1 0-1,1 0 0,-1 1 0,1 0 0,-1 1 1,1-1-1,0 1 0,0 1 0,0-1 1,0 1-1,-3 1-60,8 0 3,1-1 0,-1 0-1,0 0 1,1 0 0,0 1 0,0-1 0,0 0-1,0 0 1,0 1 0,1-1 0,-1 0 0,1 0-1,0 0 1,0 0 0,0 0 0,0 0 0,1 0 0,-1 0-1,1 0 1,0 0 0,0-1 0,0 1 0,0-1-1,0 1 1,0-1 0,1 0 0,-1 0 0,1 0-3,0 1 6,32 37 170,-24-30 123,0 0 1,-1 1-1,-1 1 1,0-1-1,-1 2 1,0-1-1,0 1 1,-2 0-1,0 1 1,0 0 0,-1 0-300,-4-10 136,-1-1 1,1 0-1,-1 1 1,0-1-1,0 0 1,0 1 0,0-1-1,-1 0 1,0 1-1,1-1 1,-1 0-1,0 0 1,-1 0 0,1 0-1,0 0 1,-1 0-1,0 0 1,1 0-1,-1 0 1,0-1-1,-1 1 1,1-1 0,0 1-1,-1-1 1,1 0-1,-1 0 1,0 0-1,0-1 1,0 1 0,0 0-1,0-1 1,0 0-1,0 0 1,0 0-1,0 0 1,-1 0 0,1-1-137,-9 3-82,-1 0 1,1-1-1,-1-1 0,1 0 1,-1-1-1,0 0 1,1-1-1,-1 0 1,-4-2 81,-20-11-4553,37 14 4367,-1-1 1,1 1-1,-1-1 1,1 0-1,0 1 1,-1-1 0,1 0-1,0 1 1,0-1-1,-1 0 1,1 0-1,0 1 1,0-1 0,0 0-1,0 0 1,0 0-1,0 1 1,0-1-1,0 0 1,0 0 0,0 1-1,0-1 1,1 0-1,-1 0 1,0 1 0,0-1-1,1 0 1,-1 1-1,0-1 1,1 0-1,-1 1 1,1-1 0,-1 0-1,1 1 1,-1-1-1,1 1 1,0-1-1,-1 1 1,1-1 0,0 1-1,-1 0 1,1-1-1,0 1 1,-1 0-1,1-1 1,0 1 185,17-13-2103,4-3 389</inkml:trace>
  <inkml:trace contextRef="#ctx0" brushRef="#br0" timeOffset="5163.784">471 1163 716,'73'-50'11260,"-90"79"-7823,-18 50-2353,34-73-1234,0-1 0,0 0 0,0 0 0,1 1-1,-1-1 1,1 0 0,1 1 0,-1-1 0,1 0 0,0 1 0,0-1 0,0 0 0,1 0-1,0 0 1,0 1 150,1-3-178,0-1-1,0 0 0,0 1 1,0-1-1,1 0 0,-1 0 1,1-1-1,-1 1 1,1-1-1,0 0 0,-1 0 1,1 0-1,0 0 0,0-1 1,0 0-1,0 1 0,0-1 1,-1-1-1,1 1 1,0-1-1,0 1 0,0-1 1,0 0-1,-1 0 0,1-1 1,-1 1-1,4-2 179,28-4-112,30 12 1222,-58-4-917,0 1 0,0-1 0,1 0 1,-1 0-1,0-1 0,1 0 0,-1 0 1,0-1-1,1 0 0,-1 0 0,0-1 0,0 0 1,0 0-1,0 0 0,0-1 0,-1 0 1,3-2-194,-7 3 75,1-1 1,-1 1 0,0-1-1,0 0 1,0 0 0,-1 0-1,1 0 1,-1 0-1,1 0 1,-1 0 0,0 0-1,0 0 1,-1-1 0,1 1-1,-1 0 1,1-1 0,-1 1-1,0-1 1,0 1 0,-1 0-1,1-1 1,-1 1 0,1 0-1,-1-1 1,0 1 0,0 0-1,-1 0 1,1-1-76,-55-80 26,55 82-177,-26-21-1080,11 17-2796,19 13-651,15 4 2116,6-3 554</inkml:trace>
  <inkml:trace contextRef="#ctx0" brushRef="#br0" timeOffset="6086.342">1326 1119 900,'0'-2'237,"-1"0"0,0 0 0,0 0 0,1 0 0,-2 0 0,1 0 1,0 0-1,0 1 0,0-1 0,-1 0 0,1 1 0,-1-1 0,0 1 0,1 0 0,-1-1 0,0 1 0,0 0 0,0 0 0,0 0 0,1 0 0,-2 0 0,1 1 0,0-1 1,0 1-1,0-1 0,0 1 0,0 0 0,0-1 0,0 1 0,-1 0 0,1 1 0,0-1 0,0 0 0,0 1 0,0-1 0,0 1 0,0-1 0,0 1 0,0 0 1,0 0-1,0 0 0,-1 1-237,-4 1 227,1 1 0,-1 0 0,1 0 0,-1 1 1,1 0-1,1 0 0,-1 0 0,1 1 0,0 0 1,0 0-1,-3 5-227,7-10-49,0 0 1,0 0-1,0 0 1,0 0 0,0 0-1,1 1 1,-1-1-1,0 0 1,0 1-1,1-1 1,-1 0-1,1 1 1,-1-1-1,1 1 1,0-1-1,0 1 1,-1-1-1,1 1 1,0-1-1,0 1 1,0-1 0,1 1-1,-1-1 1,0 1-1,0-1 1,1 0-1,-1 1 1,1-1-1,-1 1 1,1-1-1,0 0 1,0 1-1,-1-1 1,1 0-1,0 0 1,0 0-1,0 0 1,0 0 0,0 0-1,1 0 1,-1 0-1,0 0 1,0 0-1,1 0 1,-1-1-1,0 1 1,1-1-1,-1 1 1,1-1-1,0 1 49,57-13-2027,-55 10 2161,1 0 0,0 1 0,0-1 0,0 1-1,0 0 1,1 0 0,-1 1 0,0-1 0,0 1 0,0 1 0,0-1 0,1 1-1,-1-1 1,0 2 0,0-1 0,0 0 0,1 1-134,16 10 1334,36 12-245,-55-24-1262,-1 1 1,1-1-1,0 0 1,-1 1 0,1-1-1,-1 0 1,1-1 0,0 1-1,-1 0 1,1-1-1,-1 0 1,1 1 0,0-1-1,-1 0 1,0 0-1,1 0 1,-1-1 0,0 1-1,0-1 1,1 1 0,0-2 172,4-5-275,0 0 0,0 0 0,-1-1 0,0 0 1,-1 0-1,0-1 0,0 1 0,-1-1 0,0 0 1,1-6 274,26-55 2426,-30 71-2359,0 0 1,-1 0-1,1 0 1,0 0-1,-1 0 1,1 0-1,0 0 1,-1 0-1,1 0 1,0 0-1,-1 1 0,1-1 1,0 0-1,-1 1 1,1-1-1,-1 0 1,1 1-1,0-1 1,-1 1-1,1-1 1,-1 1-1,1-1 1,-1 1-1,0-1 1,1 1-1,-1-1 1,1 1-1,-1-1 1,0 1-1,0 0 1,1-1-1,-1 1 1,0 0-1,0-1 1,0 1-1,0 0 1,0-1-1,0 1 1,0 0-1,0-1 1,0 1-1,0 0 1,0 0-68,6 29 478,-1 1 1,-1 0-1,-2 1 1,-2-1-1,0 0 1,-4 21-479,2-22 148,-43 792 415,33-717-502,12-105-67,-1 0 0,1-1 1,0 1-1,0 0 0,0 0 0,0 0 1,-1 0-1,1-1 0,0 1 0,0 0 1,0 0-1,-1 0 0,1 0 0,0 0 1,0-1-1,-1 1 0,1 0 1,0 0-1,0 0 0,-1 0 0,1 0 1,0 0-1,-1 0 0,1 0 0,0 0 1,0 0-1,-1 0 0,1 0 0,0 0 1,0 0-1,-1 0 0,1 1 0,0-1 1,0 0-1,-1 0 0,1 0 0,0 0 1,0 0-1,0 1 0,-1-1 1,1 0 5,-4-31-265,-1-81-676,5 1 0,6 0 0,4 0 0,5 1 0,6-8 941,-15 77-56,2 0-1,2 1 1,2 0-1,1 1 0,2 1 1,1 0-1,3 1 1,16-26 56,28 7 499,-61 55-449,-1 0-1,1 0 0,0 0 1,0 0-1,0 0 0,0 1 1,0-1-1,1 1 0,-1-1 0,0 1 1,0 0-1,0-1 0,0 1 1,1 0-1,-1 1 0,0-1 1,0 0-1,0 1 0,0-1 1,0 1-1,0-1 0,0 1 0,0 0 1,0 0-1,0 0 0,0 0 1,0 1-1,0-1 0,-1 0 1,1 1-1,0-1 0,-1 1 1,1-1-1,-1 1 0,0 0 1,1 0-50,-1 1 87,1 0 0,-1 0 0,0 1 0,0-1 1,0 0-1,0 1 0,0-1 0,-1 1 0,1-1 1,-1 1-1,0-1 0,0 1 0,0-1 0,-1 1 1,1-1-1,-1 0 0,0 1 0,0-1 0,0 0 1,-1 1-1,1-1 0,-1 0 0,1 0 0,-1 0 1,0 0-1,-2 2-87,-63 69 502,-27-10-4663,80-67-1498,25-20 2223,6 1 1682</inkml:trace>
  <inkml:trace contextRef="#ctx0" brushRef="#br0" timeOffset="6451.697">1941 1152 1052,'24'-9'1403,"-16"6"-657,-1 1-1,0-1 1,0 0-1,0 0 0,0-1 1,-1 0-1,1 0 0,-1-1 1,0 0-1,0 0 0,4-5-745,-10 9 72,0 1-1,-1-1 0,1 0 0,0 0 0,-1 1 1,1-1-1,-1 0 0,1 1 0,-1-1 0,1 1 1,-1-1-1,0 1 0,1-1 0,-1 1 0,0-1 1,1 1-1,-1-1 0,0 1 0,1 0 0,-1-1 1,0 1-1,0 0 0,0 0 0,1 0 0,-1-1 1,0 1-1,0 0 0,0 0 0,1 0 0,-1 0 1,0 1-1,0-1 0,0 0 0,1 0 0,-1 0 1,0 1-1,0-1 0,1 0 0,-2 1-71,-1-1-19,1 0 0,-1 0 0,0 0 0,1 0 0,-1 1 0,0-1 0,0 1 0,1-1 0,-1 1 0,1 0 0,-1 0 0,1 1 0,-1-1 0,1 0 0,0 1 0,-1-1 0,1 1 0,0 0 0,0 0 0,0 0 0,1 0 0,-1 0 0,0 0 0,1 0-1,-1 1 1,1-1 0,0 0 0,0 1 0,0-1 0,0 1 0,0 0 0,0-1 0,1 1 0,-1 0 0,1-1 0,0 1 0,0 0 0,0 0 0,0-1 0,0 1 0,0 0 0,1-1 0,0 1 0,-1 0 0,1-1 0,0 1 0,0-1 0,1 3 19,106 97-1334,-107-102 1392,0 0-1,-1 0 1,1 0-1,0 1 1,-1-1-1,1 0 1,0 0-1,-1 1 1,1-1-1,-1 1 1,1-1-1,0 0 1,-1 1-1,1-1 1,-1 1-1,1-1 1,-1 1-1,0 0 1,1-1-1,-1 1 1,0-1-1,1 1 1,-1 0-1,0-1 1,1 1-1,-1 0 1,0-1-1,0 1 1,0 0-1,0-1 1,0 1-1,0 0 1,0 0-1,0-1 1,0 1-1,0 0 1,0-1-1,0 1 1,-1 0-1,1-1 1,0 1-1,0 0 0,-1-1 1,1 1-1,0 0 1,-1-1-1,1 1 1,-1-1-1,1 1 1,-1-1-1,1 1 1,-1-1-1,1 1 1,-1-1-1,1 0 1,-1 1-1,0-1 1,1 0-1,-1 1 1,0-1-1,1 0 1,-2 1-58,-48 4 1584,43-5-1906,-229 14-13329,199-16 11603</inkml:trace>
  <inkml:trace contextRef="#ctx0" brushRef="#br0" timeOffset="9823.247">85 1681 536,'-83'-183'7832,"82"164"-6752,28 22-678,183 31-9,1-10 0,1-8 1,66-10-394,-192-4 48,139 5 89,679 2 848,-797-22-1477,-106 13-1174,-4-2-2555,-4-8 1814,0-6 337</inkml:trace>
  <inkml:trace contextRef="#ctx0" brushRef="#br0" timeOffset="10585.131">2408 1204 744,'-14'-7'506,"-13"-6"2142,43 25-669,45 20-1101,0-2 0,2-4-1,1-2 1,1-3 0,68 12-878,-88-21 129,-12-3-83,196 37-147,-199-49-1161,-35-15-3191,-20-2 1216,12 6 1925</inkml:trace>
  <inkml:trace contextRef="#ctx0" brushRef="#br0" timeOffset="10880.685">2969 1173 300,'1'-1'65,"-1"1"0,0-1 1,1 1-1,-1 0 0,1-1 0,-1 1 1,1-1-1,-1 1 0,0 0 0,1-1 1,-1 1-1,1 0 0,0 0 0,-1-1 0,1 1 1,-1 0-1,1 0 0,-1 0 0,1 0 1,0-1-1,-1 1 0,1 0 0,-1 0 1,1 0-1,-1 0 0,1 1 0,0-1 0,-1 0 1,1 0-1,-1 0 0,1 0 0,-1 1 1,1-1-1,-1 0 0,1 0 0,-1 1 1,1-1-1,-1 0 0,1 1 0,-1-1 0,1 1 1,-1-1-1,1 1 0,-1-1 0,0 0 1,1 1-1,-1-1 0,0 1 0,0 0 1,1-1-1,-1 1 0,0-1 0,0 1 0,0-1 1,0 1-66,7 5 185,0-1-1,0 1 1,-1 0 0,0 1 0,-1-1 0,1 1 0,-1 0-1,0 1 1,-1-1 0,0 1 0,0 0 0,-1 0 0,0 0-1,0 1 1,-1-1 0,0 1 0,0-1 0,-1 1 0,0 0 0,-1 0-1,0-1 1,0 1 0,-1 0 0,0 0 0,0-1 0,-1 1-1,0-1 1,-1 1 0,0-1 0,0 0 0,-1 0 0,0 0-1,0-1 1,-3 4-185,-7 6 64,0 0-1,-1-1 0,-1 0 1,0-1-1,-1-1 0,-17 10-63,-63 37-5319,106-70 1748,11-8 2093</inkml:trace>
  <inkml:trace contextRef="#ctx0" brushRef="#br0" timeOffset="11401.306">3673 1245 100,'-3'-16'1503,"2"14"-1295,0-1 1,0 0-1,0 0 0,0 0 0,1 0 1,-1 0-1,1 0 0,0 0 0,0 0 1,0 0-1,0 0 0,0 0 0,1 0 0,-1 0 1,1 0-1,0 1 0,0-1 0,0 0 1,0 0-1,2-1-208,-1 4 81,0 0-1,0 0 1,0 0 0,-1 0 0,1 1 0,0-1-1,0 1 1,0 0 0,0-1 0,0 1 0,0 0-1,-1 0 1,1 0 0,0 0 0,-1 0 0,1 0 0,-1 1-1,1-1 1,-1 1 0,0-1 0,1 1 0,-1-1-1,0 1 1,0 0 0,0-1 0,0 2-81,4 5 171,-1 0 0,0 1 0,0 0 0,-1 0 0,0 0 0,0 0 1,-1 0-1,0 1 0,-1-1 0,0 1 0,0-1 0,-1 1 0,-1-1 0,1 1 1,-2-1-1,1 1 0,-1-1 0,-1 0 0,1 0 0,-2 0 0,1 0 1,-1 0-1,0-1 0,-1 1 0,0-1 0,-1 0 0,1-1 0,-1 1 0,-1-1 1,1 0-1,-1-1 0,-1 0 0,1 0 0,-1 0 0,0-1 0,-6 3-171,-30 1-793,64-15-1199,-10 9 1997,-1 1 1,1 0 0,-1 1-1,0 0 1,0 1 0,0 0 0,-1 0-1,0 1 1,0 0 0,0 0-1,-1 1 1,0 0 0,-1 0-1,0 1 1,4 6-6,-9-13 38,-1-1 0,1 1 1,0-1-1,-1 1 0,1 0 0,-1-1 0,0 1 1,0 0-1,1 0 0,-1-1 0,0 1 0,-1 0 1,1 0-1,0-1 0,0 1 0,-1 0 0,1-1 1,-1 1-1,1 0 0,-1-1 0,0 1 0,0-1 1,0 1-1,0-1 0,0 1 0,0-1 0,0 0 1,0 1-1,0-1 0,-1 0 0,1 0 1,0 0-1,-1 0 0,1 0 0,-1 0 0,1 0 1,-1-1-1,1 1 0,-2 0-38,-68 21-270,68-21 183,-71 17-6125,73-23 2116,12-5 2422</inkml:trace>
  <inkml:trace contextRef="#ctx0" brushRef="#br0" timeOffset="11760.337">4147 1494 560,'0'0'80,"-1"0"0,1 0-1,0 0 1,-1 0 0,1 0 0,0 0 0,-1 0-1,1 0 1,0 0 0,-1 0 0,1 0 0,0 0-1,-1 0 1,1 0 0,0 0 0,-1 0 0,1 0-1,0 0 1,-1 0 0,1 0 0,0-1-1,-1 1 1,1 0 0,0 0 0,0 0 0,-1-1-1,1 1 1,0 0 0,-1 0 0,1-1 0,0 1-1,0 0 1,0 0 0,-1-1 0,1 1 0,0 0-1,0-1 1,0 1 0,0 0 0,0-1 0,0 1-1,0 0 1,0-1 0,0 1 0,0 0 0,0-1-1,0 1 1,0 0 0,0-1 0,0 1-1,0 0 1,0-1 0,0 1 0,0 0 0,0-1-1,0 1 1,1 0 0,-1-1 0,0 1 0,0 0-1,0-1 1,1 1 0,-1 0 0,0-1-80,-29 10 1881,27-8-1788,0 0 0,-1 0 0,1 0-1,0 0 1,0 1 0,0-1 0,0 0 0,0 1 0,0 0 0,0-1 0,0 1-1,1 0 1,-1 0 0,1 0 0,-1 0 0,1 0 0,0 0 0,0 1-1,0-1 1,0 0 0,0 2-93,2-4 7,1 0 1,-1 1-1,1-1 0,-1 0 0,1 0 1,-1 0-1,0 0 0,1 0 0,-1 0 1,1 0-1,-1-1 0,1 1 1,-1 0-1,1-1 0,-1 1 0,0-1 1,1 0-1,-1 1 0,0-1 0,1 0 1,-1 0-1,0 0 0,0 0 0,0 0 1,0 0-1,0 0 0,0 0 0,0 0 1,0-1-1,0 1 0,-1 0 0,1-1 1,0 0-8,4-47 167,-11 29-3989,11 16 195,4-3 1927</inkml:trace>
  <inkml:trace contextRef="#ctx0" brushRef="#br0" timeOffset="12257.214">4576 1325 540,'0'-2'129,"1"0"0,-1 0 1,1 0-1,-1 0 0,1 0 0,0 1 0,0-1 0,0 0 0,0 1 1,0-1-1,1 0 0,-1 1 0,0-1 0,1 1 0,-1 0 0,1 0 1,-1-1-1,1 1 0,0 0 0,0 0 0,-1 0 0,1 1 1,0-1-1,0 0 0,0 1 0,0-1 0,0 1 0,0 0 0,0-1 1,0 1-1,0 0 0,0 0 0,0 0 0,0 1 0,0-1 0,-1 0 1,1 1-1,0-1 0,2 2-129,73 32 1462,-73-31-1328,0 0 0,0 0 0,0 0 0,-1 1 1,1-1-1,-1 1 0,0 0 0,0-1 0,0 1 1,-1 1-1,1-1 0,-1 0 0,0 1 1,0-1-1,-1 1 0,1 0 0,-1-1 0,0 1 1,0 0-1,-1 0 0,1 0 0,-1 0 0,0-1 1,-1 1-1,1 0 0,-1 0 0,0 0 0,0 0 1,0-1-1,-1 1 0,0-1 0,1 1 0,-2-1 1,1 1-1,0-1 0,-1 0 0,0 0 0,-1 1-134,-3 1 61,0 0-1,0-1 1,-1 0-1,0 0 1,0-1 0,0 0-1,0 0 1,-1-1-1,1 0 1,-1 0-1,0-1 1,-5 1-61,-1 1-233,28 20-983,-8-19 1153,8 6 222,0 1 1,-1 1 0,0 0-1,-1 1 1,-1 0-1,0 1 1,6 13-160,-15-27 66,-1 1 0,1-1 0,-1 1 0,1-1 0,-1 1 1,0-1-1,1 1 0,-1 0 0,0-1 0,0 1 0,0-1 0,-1 1 1,1-1-1,0 1 0,-1 0 0,1-1 0,0 1 0,-1-1 0,0 1 0,1-1 1,-1 0-1,0 1 0,0-1 0,0 0 0,0 1 0,0-1 0,0 0 0,0 0 1,0 0-1,0 0 0,-1 0 0,1 0 0,0 0 0,-1 0 0,1-1 1,-1 1-1,1-1 0,-1 1 0,0-1-66,-68 19-146,57-17-792,8-1 340,4-1 262,0 1 0,-1 0 0,1-1 0,-1 1 0,0-1 0,1 1 0,-1-1 0,1 0 0,-1 0 0,1 0 0,-1 0 0,0 0 0,1 0 1,-1 0-1,1 0 0,-1 0 0,1-1 0,-1 1 0,0-1 0,1 1 0,0-1 0,-1 0 0,1 0 0,-1 1 0,1-1 0,0 0 0,-1 0 0,0-1 336,4-9-2492</inkml:trace>
  <inkml:trace contextRef="#ctx0" brushRef="#br0" timeOffset="16592.326">4906 1463 240,'4'-2'3976,"19"6"-2693,148 28 2876,-151-31-4205,0-1 0,-1-1 0,1 0 0,0-2 0,0 0 0,-1-1 0,14-5 46,-41 8-7561,-4 0 6134</inkml:trace>
  <inkml:trace contextRef="#ctx0" brushRef="#br0" timeOffset="16844.122">4985 1584 484,'-1'1'90,"0"-1"0,1 1 0,-1 0 0,0 0 0,1-1 0,-1 1 0,0 0 0,1 0 0,-1 0 0,1 0 0,-1 0 0,1 0 0,0 0 0,-1 0-1,1 0 1,0 0 0,0 0 0,0 0 0,-1 0 0,1 0 0,0 0 0,1 1 0,-1-1 0,0 0 0,0 0 0,0 0 0,1 0 0,-1 0 0,0 0 0,1 0 0,-1 0 0,1 0 0,-1 0 0,1-1 0,-1 1 0,1 0 0,0 0 0,0 0 0,-1 0 0,1-1 0,0 1-1,0 0 1,0-1 0,0 1 0,0-1 0,0 1 0,0-1 0,0 1-90,55 20 1820,-52-20-1711,146 28 1638,-48-20-5569,-77-12 755,-14-2 1690</inkml:trace>
  <inkml:trace contextRef="#ctx0" brushRef="#br0" timeOffset="17373.358">5746 1505 376,'-1'0'111,"0"1"0,0 0 1,0-1-1,0 1 0,0 0 0,0 0 0,1 0 0,-1-1 1,0 1-1,1 0 0,-1 0 0,1 0 0,-1 0 1,1 0-1,-1 1 0,1-1 0,-1 0 0,1 0 0,0 0 1,0 0-1,0 0 0,0 0 0,0 1 0,0-1 1,0 0-1,0 0 0,0 0 0,0 0 0,1 1 0,-1-1 1,0 0-1,1 0 0,-1 0 0,1 0 0,-1 0 0,1 0 1,0 0-1,-1 0 0,1 0 0,0 0 0,0-1 1,-1 1-1,1 0 0,0 0 0,0-1 0,0 1 0,0 0 1,0-1-1,0 1 0,0-1 0,0 0 0,0 1 1,0-1-1,1 0 0,-1 1 0,0-1 0,0 0 0,0 0 1,0 0-1,0 0 0,1 0 0,-1 0 0,0 0 1,0-1-1,0 1 0,0 0 0,0-1 0,0 1 0,1-1-111,-6 6 69,0 0 0,-1 0 0,1 0 0,-1-1 0,0 1 0,-1-1-1,1-1 1,-1 1 0,0-1 0,0 0 0,0 0 0,0-1 0,0 1-1,-1-1 1,1-1 0,-1 1 0,1-1 0,-1 0 0,1-1 0,-1 0-1,0 0 1,1 0 0,-1-1 0,0 0 0,1 0 0,-1 0 0,1-1-1,-1 0 1,1-1 0,0 1 0,0-1 0,0 0 0,0-1 0,1 1-1,-1-1 1,1 0 0,0-1 0,0 1 0,1-1 0,-1 0 0,1 0-1,0 0 1,0-1 0,1 0 0,-1 1 0,1-1 0,-2-6-69,3 5-21,0-1 0,0 0 0,1 0 0,0 1-1,0-1 1,1 0 0,0 0 0,1 0 0,-1 0 0,1 0 0,1 0 0,0 1 0,0-1 0,0 0 0,1 1 0,0 0 0,1 0 0,-1 0 0,1 0 0,1 0 0,-1 1 0,1-1 0,1 1 21,-4 4-12,0 1 0,0-1 0,0 1 0,0 0 0,0 0 0,1 0 0,-1 0 0,0 0 0,1 1 0,-1-1 0,0 1 0,1-1 0,-1 1 0,1 0 0,-1 0 0,1 0 1,-1 0-1,0 0 0,1 1 0,-1-1 0,1 1 0,-1 0 0,0-1 0,1 1 0,-1 0 0,0 0 0,0 1 0,0-1 0,0 0 0,0 1 0,0-1 0,0 1 0,0 0 0,-1-1 0,1 2 12,49 73 27,-44-57 61,-2 0 0,0 1 1,-2 0-1,0 0 1,-1 0-1,-1 0 0,-1 1 1,-1-1-1,-1 0 1,0 0-1,-1 0 0,-2 0 1,0-1-1,-1 1 1,-1-1-1,0-1 0,-8 13-88,1 5-38,-48 104-4688,45-119 556,13-23 2242</inkml:trace>
  <inkml:trace contextRef="#ctx0" brushRef="#br0" timeOffset="18988.408">4350 731 560,'22'15'3074,"220"44"1361,6-34-5407,-235-33-3516,-17 0 2911</inkml:trace>
  <inkml:trace contextRef="#ctx0" brushRef="#br0" timeOffset="19301.259">4620 598 476,'-1'0'83,"1"-1"1,0 1-1,-1-1 0,1 1 1,-1 0-1,1-1 0,-1 1 1,0-1-1,1 1 1,-1 0-1,1 0 0,-1-1 1,0 1-1,1 0 0,-1 0 1,1 0-1,-1 0 0,0 0 1,1 0-1,-1 0 0,0 0 1,1 0-1,-1 0 0,0 0 1,1 0-1,-1 0 0,1 0 1,-1 1-1,0-1 0,1 0 1,-1 0-1,1 1 0,-1-1 1,1 0-1,-1 1 1,1-1-1,-1 1 0,1-1 1,-1 1-1,1-1 0,-1 1 1,1-1-1,0 1 0,-1-1 1,1 1-1,0-1 0,-1 1 1,1 0-1,0-1 0,0 1 1,0-1-1,0 1 0,-1 0 1,1-1-1,0 1 0,0 0 1,0-1-1,0 1 1,1 0-1,-1-1 0,0 1 1,0-1-1,0 1 0,0 0 1,1-1-1,-1 1 0,0-1 1,0 1-1,1 0-83,-2 10 82,-26 179 3432,0 0-5762,28-154-2827,6-34 3439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9.5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664,'67'6'7491,"3"6"-4499,114 6-4954,-184-18 1961,1 0-166,0 1-1,-1-1 1,1 0-1,0 0 1,-1 0 0,1 0-1,0 0 1,0 0-1,-1 0 1,1 0-1,0 0 1,-1 0-1,1 0 1,0 0-1,0 0 1,-1 0-1,1-1 1,0 1-1,-1 0 1,1-1-1,0 1 1,-1 0-1,1-1 1,-1 1-1,1-1 1,-1 1-1,1-1 1,-1 1-1,1-1 1,-1 1-1,1-1 1,-1 1-1,1-1 1,-1 0-1,0 1 1,0-1-1,1 0 1,-1 1 0,0-1-1,0 0 1,1 0 167,-9-4-1554</inkml:trace>
  <inkml:trace contextRef="#ctx0" brushRef="#br0" timeOffset="183.959">131 88 420,'-9'12'1320,"9"-2"228,7-1 88,8-3-187,3 0-209,5-3-256,3 0-260,2 0-216,-3 0-272,-2-3-340,-7 0-600,-6 0-644,-3-2-340,-7 2-177,-5-3-11,-2-1 152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8.4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09 452,'4'3'1148,"2"2"156,2 1-64,4 1-260,-1-1-171,3 0-249,0 1-336,-2-1-400,-2 0-424,1 0-453,-6-2-235,0 1-88,-5-5 76</inkml:trace>
  <inkml:trace contextRef="#ctx0" brushRef="#br0" timeOffset="199.491">42 348 420,'-6'15'1192,"1"0"192,2-2 20,1-1-187,4 0-169,-1 0-204,1 0-196,1-2-200,-3 0-288,-3 2-396,0 0-552,-1-2-504,1-2-269,0-2-127,3-6 52,5-8 236</inkml:trace>
  <inkml:trace contextRef="#ctx0" brushRef="#br0" timeOffset="790.553">549 0 84,'-3'6'427,"-1"0"0,1-1 0,0 1 0,0 1-1,1-1 1,-1 0 0,2 1 0,-1-1 0,1 1 0,0-1 0,0 1 0,0 0-1,1 4-426,-3 17 493,-56 303 628,58-327-1106,1-4-24,0 0 0,-1 0-1,1-1 1,0 1-1,-1 0 1,1 0 0,-1 0-1,1 0 1,0 0-1,-1-1 1,1 1 0,-1 0-1,1 0 1,-1 0-1,1 0 1,-1 0 0,1 0-1,0 0 1,-1 0-1,1 1 1,-1-1 0,1 0-1,-1 0 1,1 0-1,0 0 1,-1 1 0,1-1-1,-1 0 1,1 0-1,0 1 1,-1-1 0,1 0-1,0 0 1,-1 1-1,1-1 1,0 1-1,0-1 1,-1 0 0,1 1-1,0-1 1,0 0-1,0 1 1,-1-1 0,1 1-1,0-1 1,0 1-1,0-1 1,0 0 0,0 1-1,0-1 1,0 1-1,0-1 1,0 1 0,0-1-1,0 1 1,0-1-1,0 0 1,1 1 0,-1-1-1,0 1 1,0-1-1,0 0 1,0 1 9,-70-87-378,67 83 447,1 1 0,-1 0 0,0-1 0,0 1 0,-1 0 0,1 1-1,0-1 1,-1 1 0,1-1 0,-1 1 0,1 0 0,-1 1 0,0-1 0,1 0 0,-1 1 0,0 0 0,1 0 0,-1 0 0,0 0-1,0 1 1,1-1 0,-1 1 0,1 0 0,-1 0 0,1 0 0,-1 1 0,1-1 0,-1 1 0,1 0-69,1-1 47,1 0 0,-1 0 1,0 0-1,1 0 0,-1 0 1,1 1-1,-1-1 0,1 1 0,0-1 1,-1 1-1,1-1 0,0 1 1,0 0-1,0-1 0,0 1 1,1 0-1,-1 0 0,0 0 0,1 0 1,-1-1-1,1 1 0,0 0 1,-1 0-1,1 0 0,0 0 0,0 0 1,0 0-1,1 0 0,-1 0 1,0 0-1,1 0 0,0 0 1,-1 0-1,1 0 0,0-1 0,0 1 1,0 0-1,0 0 0,0-1 1,0 1-1,0-1 0,0 1 1,1-1-1,-1 1 0,1-1-47,3 5-15,0-1 0,0 0 0,1-1 0,-1 1 1,1-1-1,0 0 0,0 0 0,1-1 0,-1 0 0,1 0 0,-1 0 0,4 0 15,-4-3-522,0 1-1,0-1 0,1 0 0,-1 0 1,0-1-1,0 0 0,0 0 1,0 0-1,0-1 0,0 0 0,0 0 1,0-1-1,-1 1 0,1-1 1,-1 0-1,5-4 523,13-9-1481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5.9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1 1 92,'-69'16'5925,"89"-4"-4125,157-28-1205,-194 54 1515,-88 203-96,97-235-5685,4-24-2316,3 11 5660,-2-8-1408</inkml:trace>
  <inkml:trace contextRef="#ctx0" brushRef="#br0" timeOffset="191.715">4 137 416,'-4'0'1288,"4"0"220,5 0 176,7 0-327,6 0-277,5 2-240,8-2-300,4 0-428,6-2-604,2 1-684,-1-2-352,3-4-193,-3-2-15,1-3 168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8.2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 1 204,'-2'63'5388,"1"-46"-4916,0 0 0,-2-1 0,0 1 0,0-1 0,-2 0 0,0 0-1,-7 13-471,132-182-784,-120 154 809,0 0 0,0-1 0,0 1 0,0 0 0,0 0 0,0 0 0,0 0 0,0 0 0,0-1 0,0 1 0,1 0 0,-1 0 0,0 0 0,1-1 0,-1 1 0,1 0 0,-1 0 0,1-1 0,-1 1 0,1 0 0,-1-1 0,1 1 0,-1-1 0,1 1 0,0 0 0,-1-1 0,1 0 0,0 1 0,0-1 0,-1 1 0,1-1 0,0 0 0,0 1 0,0-1 0,0 0 0,-1 0 0,1 0 0,0 0 0,0 0 0,0 0 0,0 0 0,-1 0 0,1 0 0,0 0 0,0 0 0,0 0 0,0-1 0,-1 1 0,1 0 0,0-1 0,0 1 0,0 0 0,-1-1 0,1 1 0,0-1 0,-1 0 0,1 1 0,0-1 0,-1 1 0,1-1 0,-1 0 0,1 1 0,-1-1 0,1 0 0,-1 0 0,0 1 0,1-2-25,-38 150 3235,76-193-5714,-38 43 2419,71-61-2023,-71 61 2113,1 1 0,0 1 0,-1-1 1,1 0-1,0 0 0,0 1 0,0-1 1,0 1-1,0-1 0,0 1 0,0 0 1,-1 0-1,1 0 0,0 0 0,0 0 1,0 0-1,0 1 0,0-1 0,0 1 1,0-1-1,0 1 0,0-1 0,-1 1 1,1 0-1,0 0 0,-1 0 0,1 0 0,0 1 1,-1-1-1,1 0 0,-1 0 0,0 1 1,1-1-1,-1 1 0,0 0 0,0-1 1,0 1-1,0 0 0,0-1 0,-1 1 1,1 0-1,0 0 0,-1 0 0,1 0 1,-1 1-31,1 1 80,0-1 1,0 1-1,-1 0 1,0 0-1,0-1 1,0 1-1,0 0 1,0 0-1,-1 0 1,0-1-1,0 1 1,0 0-1,0-1 1,0 1-1,-1-1 1,1 1-1,-1-1 1,0 0-1,-1 1-80,-32 31-4160,35-48-1425,8-2 4105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6.9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3 186 756,'-17'19'4688,"36"-19"-890,-11-3-3741,1-1 0,-1 0 0,0 0 0,0-1 0,0 0 0,0-1 0,-1 1 0,0-1 0,0-1 0,-1 1 0,1-1 0,2-5-57,-6 9 14,-1 0-1,-1 0 0,1 0 0,0 0 0,-1 0 1,0-1-1,1 1 0,-1 0 0,-1-1 0,1 1 1,0-1-1,-1 1 0,0-1 0,1 1 1,-2-1-1,1 1 0,0-1 0,-1 1 0,1 0 1,-1-1-1,0 1 0,0-1 0,0 1 0,-1 0 1,1 0-1,-1 0 0,0 0 0,1 0 1,-2 0-1,1 0 0,0 1 0,0-1 0,-1 1 1,-1-2-14,3 3 17,0-1 1,-1 1-1,1-1 0,0 1 1,-1-1-1,1 1 1,-1 0-1,0 0 1,1 0-1,-1 0 1,0 0-1,0 0 0,0 1 1,0-1-1,0 1 1,1-1-1,-1 1 1,0 0-1,0-1 1,0 1-1,0 0 1,0 0-1,0 0 0,0 1 1,0-1-1,0 0 1,0 1-1,0 0 1,0-1-1,0 1 1,1 0-1,-1 0 0,0 0 1,0 0-1,1 0 1,-1 0-1,1 0 1,-1 1-1,1-1 1,-1 0-1,1 1 1,0 0-1,0-1 0,0 1 1,0 0-1,0-1 1,0 1-1,0 0 1,0 0-1,1 0 1,-1 0-1,1 0 0,-1-1 1,1 1-1,0 0 1,0 0-1,0 0 1,0 2-18,3 58 251,-1-54-224,-1-1 0,0 1 0,0 0 0,-1 0 0,0 0 0,0 0 0,-1 0-1,0-1 1,0 1 0,-1 0 0,0-1 0,0 1 0,-1-1 0,0 1 0,0-1 0,-1 0-1,-3 4-26,5-8 1,-1-1 0,1 1 0,-1-1-1,0 0 1,0 0 0,0 0 0,0-1 0,0 1-1,0-1 1,0 1 0,-1-1 0,1 0-1,-1 0 1,1-1 0,-1 1 0,1-1-1,-1 0 1,1 0 0,-1 0 0,1 0 0,-1 0-1,1-1 1,0 0 0,-1 1 0,1-1-1,-1-1 1,1 1 0,0 0 0,0-1-1,0 1 1,0-1 0,0 0 0,0 0-1,0-1 1,1 1 0,-1 0 0,1-1 0,-1 0-1,1 1 1,0-1 0,0 0 0,0 0-1,1 0 1,-1 0 0,1-1 0,-1 1-1,1 0 1,0-1 0,0 1 0,1 0-1,-1-1 1,1 1 0,0-1 0,-1 0-1,4 1 24,-1 0 0,1 0 0,0 0 1,-1 0-1,1 0 0,1 1 0,-1-1 0,0 1 0,0 0 1,1 0-1,-1 0 0,1 1 0,0-1 0,0 1 1,-1 0-1,1 0 0,0 0 0,0 0 0,0 1 0,0 0 1,0 0-1,0 0 0,3 0-24,4-1-92,19-2-523,-22 3-46,0 0 0,0-1 1,0 0-1,0 0 1,0-1-1,0 0 0,0 0 1,-1-1-1,1 0 1,-1 0-1,0-1 0,0 0 1,0 0-1,0-1 1,4-3 660,5-10-189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5.3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1 8 856,'3'-8'6781,"-20"18"-4496,-1 2-2008,0 2 0,1 0 0,0 1 0,1 1 0,1 1 0,1 0 0,0 0 0,1 2 0,1-1 0,-5 13-277,16-29-18,0-1-1,0 1 0,0-1 1,1 1-1,-1 0 0,0-1 1,1 1-1,-1 0 0,1 0 1,0-1-1,-1 1 0,1 0 1,0 0-1,0 0 0,0 0 1,0-1-1,1 1 0,-1 0 1,0 0-1,1 0 0,-1-1 0,1 1 1,0 0-1,-1-1 0,1 1 1,0 0-1,0-1 0,0 1 1,0-1-1,1 0 0,-1 1 1,0-1-1,0 0 0,1 1 1,-1-1-1,1 0 0,-1 0 1,1 0-1,-1-1 0,1 1 0,0 0 1,0-1-1,-1 1 0,1 0 1,0-1-1,0 0 0,1 1 19,6 0-84,0 0 0,0 0 0,0 0 0,-1-1-1,1-1 1,0 0 0,0 0 0,0 0 0,0-1-1,-1-1 1,1 1 0,-1-1 0,0-1 0,2 0 84,-9 3 41,0 1 1,0-1 0,0 1-1,0-1 1,-1 0 0,1 1-1,0-1 1,0 0 0,-1 1-1,1-1 1,0 0 0,-1 0-1,1 0 1,-1 1-1,1-1 1,-1 0 0,1 0-1,-1 0 1,0 0 0,0 0-1,1 0 1,-1 0 0,0 0-1,0 0 1,0 0 0,0 0-1,0 0 1,0 0 0,0 0-1,0 0 1,0 0 0,-1 0-1,1 0 1,0 0 0,-1 0-1,1 0 1,-1 0 0,1 0-1,-1 0 1,1 1 0,-1-1-1,0 0 1,1 0 0,-1 1-1,0-1 1,1 0-1,-1 1 1,0-1 0,0 0-1,0 1 1,0-1 0,0 1-1,0 0-41,-50-26 1110,-17 14-2014,24 10-2632,26 1 925,12-7-1969,17-2 269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4.4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0 0 980,'-22'10'4595,"10"-3"-4389,0 1-1,0 0 1,1 1-1,1 0 1,-1 1 0,1 0-1,1 0 1,0 1-1,0 0 1,1 1-1,1 0 1,0 0-1,-3 8-205,10-17-26,1 0-1,-1 1 0,0-1 0,1 1 0,0-1 1,0 0-1,0 0 0,0 1 0,0-1 1,1 0-1,0 0 0,-1 0 0,1 0 0,0-1 1,0 1-1,1 0 0,-1-1 0,0 1 0,1-1 1,0 0-1,-1 0 0,1 0 0,0 0 1,0-1-1,0 1 0,0-1 0,1 1 0,0-1 27,44 39 974,-47-39-905,-1 0 0,0 1 1,1-1-1,-1 0 0,0 0 1,1 0-1,-1 1 0,0-1 0,0 0 1,0 0-1,0 1 0,0-1 1,-1 0-1,1 0 0,0 1 1,-1-1-1,1 0 0,0 0 0,-1 0 1,1 0-1,-1 0 0,0 0 1,1 0-1,-1 0 0,0 0 0,0 0 1,0 0-1,1 0 0,-1 0 1,0 0-1,0-1 0,0 1 1,0 0-1,-1-1 0,1 1 0,0-1 1,0 1-1,0-1 0,0 1 1,0-1-1,-1 0-69,-51 15 64,42-13-889,-1 0-1,0-1 1,1 0-1,-1-1 0,0 0 1,0-1-1,0 0 1,1-1-1,-1 0 0,1-1 1,-1-1 825,-8-5-1659</inkml:trace>
  <inkml:trace contextRef="#ctx0" brushRef="#br0" timeOffset="196.007">52 106 572,'10'-3'1128,"7"0"184,6 1-120,6 1-176,6-1-159,6 2-205,3 2-320,6-2-528,-1 1-652,0 1-369,-1-4-211,1-1-80,-1-4 10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3.2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5 8 152,'-1'-1'268,"0"1"1,0-1-1,1 0 0,-1 1 1,0-1-1,0 1 1,0-1-1,0 1 0,0-1 1,0 1-1,0 0 0,0 0 1,0-1-1,0 1 0,0 0 1,0 0-1,0 0 1,0 0-1,0 0 0,0 0 1,0 0-1,0 0 0,0 0 1,0 1-1,0-1 0,0 0 1,0 1-1,0-1 1,0 1-1,0-1 0,0 1 1,1-1-1,-1 1 0,0 0-268,-37 51 2560,33-42-2367,-8 12-70,7-14-187,0 2-1,1-1 1,0 1-1,0 0 1,1 0-1,0 0 1,1 0 0,0 1-1,1-1 1,0 1 64,3-8-35,0 0 1,1 0-1,-1 0 1,1 0-1,0 0 1,0 0 0,0 0-1,0-1 1,0 1-1,1-1 1,-1 0-1,1 0 1,0 0-1,-1 0 1,1 0-1,0 0 1,0-1-1,0 1 1,1-1 0,-1 0-1,0 0 1,0 0-1,1 0 1,-1-1-1,0 1 1,1-1-1,-1 0 1,0 0-1,1 0 1,-1-1 0,0 1-1,1-1 1,-1 1-1,0-1 1,1 0 34,15 1-90,150 9-160,-165-17-4852,-10 0 2951,3-1 506</inkml:trace>
  <inkml:trace contextRef="#ctx0" brushRef="#br0" timeOffset="248.377">376 41 416,'0'0'97,"0"0"1,0 0-1,-1 1 1,1-1-1,0 0 0,0 0 1,0 0-1,-1 1 0,1-1 1,0 0-1,-1 0 1,1 0-1,0 0 0,0 0 1,-1 0-1,1 0 1,0 0-1,-1 0 0,1 0 1,0 0-1,0 0 0,-1 0 1,1 0-1,0 0 1,-1 0-1,1 0 0,0 0 1,0 0-1,-1 0 0,1 0 1,0 0-1,-1 0 1,1-1-1,0 1 0,0 0 1,0 0-1,-1 0 1,1-1-1,0 1 0,0 0 1,0 0-1,-1 0 0,1-1 1,0 1-1,0 0 1,0 0-1,0-1 0,0 1 1,-1 0-1,1-1 1,0 1-1,0 0 0,0 0 1,0-1-1,0 1 0,0 0 1,0-1-1,0 1-97,-21 19 1421,-123 210 2754,137-223-9043,11-24 1098,4 0 178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2.6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15 736,'-37'-10'5887,"75"6"-4503,-32 5-1286,1 0 1,0 1-1,-1 0 1,1 0 0,-1 0-1,0 1 1,0 0-1,0 0 1,0 1-1,0 0 1,-1 0 0,1 0-1,-1 0 1,0 1-1,0 0 1,-1 0-1,0 1 1,2 1-99,-7-5 55,1 1-1,-1-1 1,1 1 0,-1-1-1,0 0 1,0 1-1,0-1 1,-1 0 0,1 0-1,0 0 1,-1 1 0,1-1-1,-1-1 1,0 1 0,0 0-1,1 0 1,-1-1 0,0 1-1,-1-1 1,1 0 0,0 1-1,0-1 1,0 0 0,-1 0-1,1 0 1,-1-1 0,1 1-1,-1-1 1,1 1 0,-1-1-1,1 0 1,-1 0 0,1 0-1,-2 0-54,2 0 13,-46 9-19,79 18-66,-26-23 83,1-2 6,0 2 0,0-1-1,0 1 1,0-1 0,-1 1-1,0 1 1,0-1 0,0 1-1,0 0 1,-1 0 0,0 1 0,0-1-1,0 1 1,-1 0 0,0 0-1,1 2-16,-5-4 39,-1 0 1,1-1-1,-1 0 0,0 1 0,0-1 0,-1 0 0,1 0 0,0 0 0,-1-1 0,0 1 0,0-1 0,0 1 0,0-1 0,0 0 0,0 0 0,-1 0 0,1 0 0,0-1 1,-1 1-1,0-1 0,1 0 0,-1 0 0,0 0 0,1-1 0,-1 1 0,0-1 0,0 0 0,0 0 0,1 0 0,-1-1 0,-1 0-39,2 2-56,-5 0-193,-33 3-1758,22-11-2642,23-12 506,9 5 2448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1.7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4 48 228,'-83'-18'9404,"181"-6"-7427,-91 23-2003,-3 0 14,0 0 1,0 0 0,0 0-1,0 1 1,0 0-1,0-1 1,0 1 0,0 1-1,1-1 1,-1 1-1,0-1 1,0 1 0,0 0-1,0 1 1,0-1 0,0 1-1,-1-1 1,1 1-1,1 1 12,-4-1 6,-1 1 0,0-1 0,0 0 0,0 0 0,0 0-1,0 0 1,-1 0 0,1 1 0,0-1 0,-1 0 0,0 0 0,1 0-1,-1 0 1,0 0 0,0 0 0,0 0 0,0-1 0,-1 1-1,1 0 1,0-1 0,-1 1 0,1 0 0,-1-1 0,0 0 0,1 1-1,-1-1 1,0 0 0,0 0 0,0 0 0,0 0 0,-1 0-6,-3 4 39,-80 75 345,86-76-393,1 1 0,-1-1 1,1 0-1,0 0 0,0 0 0,0 1 0,0-1 0,1 0 1,-1-1-1,1 1 0,0 0 0,1 0 0,-1-1 0,0 1 1,1-1-1,0 0 0,0 0 0,0 0 0,0 0 0,0 0 0,1-1 1,-1 1-1,1-1 0,0 0 0,0 0 0,0 0 0,0-1 1,0 1-1,0-1 0,0 0 0,1 0 9,2 2-121,0-1-1,0 1 1,1-1 0,-1-1-1,0 1 1,1-1-1,0-1 1,-1 1 0,1-1-1,-1-1 1,1 1 0,-1-1-1,1-1 1,-1 1-1,1-1 1,-1 0 0,0-1-1,0 0 1,1-1 121,-25-17-7582,9 14 593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8: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7 17 1032,'0'0'70,"1"-1"-1,-1 1 1,0-1 0,0 1-1,0 0 1,0-1-1,1 1 1,-1-1 0,0 1-1,0-1 1,0 1-1,0-1 1,0 1 0,0-1-1,0 1 1,0-1 0,-1 1-1,1 0 1,0-1-1,0 1 1,0-1 0,0 1-1,-1-1 1,1 1 0,0 0-1,0-1 1,-1 1-1,1-1 1,0 1 0,-1 0-1,1 0 1,0-1-1,-1 1 1,1 0 0,0-1-1,-1 1 1,1 0 0,-1 0-1,1 0 1,0-1-1,-1 1 1,1 0 0,-1 0-1,1 0 1,-1 0-1,1 0 1,-1 0 0,1 0-1,-1 0 1,1 0 0,0 0-1,-1 0 1,1 0-1,-1 0 1,1 0 0,-1 1-1,1-1 1,-1 0-1,1 0 1,0 0 0,-1 1-1,1-1 1,-1 0 0,1 0-1,-1 1-69,6-2 130,0 0 0,-1 0 0,1 1 0,0 0 0,-1-1 0,1 2 0,0-1 0,-1 0 0,1 1 0,0 0-1,-1 0 1,1 1 0,-1-1 0,0 1 0,1 0 0,-1 0 0,0 0 0,0 1 0,0-1 0,0 1 0,-1 0 0,1 0 0,-1 0 0,0 1 0,1-1-1,-2 1 1,1 0 0,0 0 0,-1 0 0,0 0 0,1 0 0,-2 0 0,1 1 0,0-1 0,-1 1 0,0-1 0,0 1 0,0 0 0,-1-1 0,0 1-1,0 0 1,0-1 0,0 1 0,-1 0 0,1-1 0,-1 1 0,0-1 0,-1 1 0,1-1 0,-1 1 0,-2 2-130,1-1 88,-1-1 1,0 1-1,0-1 0,-1 0 1,0-1-1,0 1 1,0-1-1,0 0 0,0 0 1,-1-1-1,0 0 1,0 0-1,0 0 0,0 0 1,0-1-1,0 0 0,-1 0 1,1-1-1,-3 0-88,46 26-1032,-31-24 1145,0 1 0,1 0 1,-1 1-1,-1 0 1,1-1-1,-1 2 1,0-1-1,0 1 0,0 0 1,-1 0-1,0 0 1,0 0-1,-1 1 1,1 0-1,-1 0 1,-1 0-1,0 0 0,0 0 1,0 0-1,0 0 1,-1 1-114,-2-6 81,0 0 0,1 1 1,-1-1-1,0 0 0,0 0 0,0 0 1,0 0-1,-1 0 0,1 0 0,-1 0 1,1 0-1,-1-1 0,1 1 0,-1 0 1,0-1-1,0 1 0,0-1 0,0 0 1,0 0-1,0 0 0,0 0 0,0 0 1,0 0-1,-1 0 0,1-1 1,0 1-1,-1-1 0,1 0 0,0 0 1,-1 0-1,1 0 0,0 0 0,-1 0 1,0-1-82,-81-16-1276,51 1-1857,31 16 2864,1-1 0,0 0 0,0 1 0,0-1 0,0 0 0,0 0 0,0 1 0,0-1 0,0 0 0,0 0 0,0 0 0,0 0 0,0 0 0,1 0 0,-1-1 0,0 1 0,1 0 0,-1 0 0,1 0 0,0-1 0,-1 1 0,1 0 0,0 0 0,-1-1 0,1 1 0,0 0 0,0-1 0,0 1 0,0 0 0,1-1 0,-1 1 0,0 0 0,0-1 0,1 1 0,-1 0 0,1 0 0,-1 0 0,1-1 0,0 1 0,-1 0 0,1 0 269,11-12-1938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0.7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 0 872,'-11'14'5542,"8"29"-4490,2-28-392,-17 178 1632,34-224-10093,-7 10 6024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10.2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99 640,'20'-28'2655,"7"-10"4075,-48 71-4734,19-30-1997,1-1 0,-1 1 0,1 0 0,-1 0 0,1 0 0,0 0 0,0 0 0,1 0 0,-1 0 0,1 0 0,-1 0 0,1 0-1,0 1 1,0-1 0,0 0 0,1 0 0,-1 0 0,1 0 0,0 0 0,0 0 0,0 0 0,0 0 0,0 0 0,0 0 0,1 0 0,0-1 0,-1 1 0,1-1 0,0 1 0,0-1 0,1 1 0,-1-1-1,0 0 1,1 0 0,-1 0 0,1-1 0,0 1 0,-1 0 0,1-1 0,0 0 0,0 0 0,0 0 0,0 0 0,0 0 0,0-1 0,0 1 0,2-1 1,3 0-38,0-1 1,0-1 0,0 1-1,0-1 1,-1-1-1,1 1 1,0-1 0,-1-1-1,0 0 1,0 0-1,0 0 1,0 0 0,-1-1-1,1 0 1,-1-1-1,-1 0 1,1 0 0,-1 0-1,0 0 1,0-1-1,-1 1 1,1-2 37,-5 6 16,1 1-1,-1-1 1,1 1-1,-1-1 1,1 1 0,-1-1-1,0 1 1,0-1-1,0 1 1,0-1-1,0 1 1,0-1 0,-1 1-1,1-1 1,0 1-1,-1-1 1,1 1 0,-1-1-1,1 1 1,-1 0-1,0-1 1,0 1-1,1 0 1,-1-1 0,0 1-1,0 0 1,0 0-1,0 0 1,-1 0 0,1 0-1,0 0 1,0 0-1,-1 0 1,1 1-1,0-1 1,-1 0 0,1 1-1,-1-1 1,1 1-1,-1 0 1,1-1 0,-1 1-1,1 0 1,-2 0-16,-70-9 427,29 9-564,24 0-3373,34-9-1708,-9 5 4271,11-7-859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7.2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9 745 128,'94'-45'9272,"-77"37"-7242,-25 21-693,1-9-1238,-1 0 0,1 0 0,-1-1 0,0 0 0,0 0 0,-1-1 0,1 0 0,-1 0 0,1-1 0,-1 0 0,1-1 0,-1 0 0,1 0 0,-1 0 0,0-2 0,1 1 0,0-1 0,-1 0 0,-2-2-99,5 3 29,-13-2 9,4 3 22,0-2 0,1 0 1,-1 0-1,0-2 0,1 0 0,0 0 1,0-1-1,0-1 0,0-1 1,1 1-1,0-2 0,1 0 0,-1-1 1,2 0-1,-1 0 0,1-2 0,-7-8-60,11 11 41,0-1-1,1 1 1,0-1 0,1-1-1,0 1 1,0-1-1,1 0 1,1 0-1,-1 0 1,2 0-1,-1 0 1,1-1-1,1 0 1,0 1-1,0-1 1,1 1-1,1-1 1,0-5-41,8-9-2,1 0 0,1 1 0,0 1 0,2 0 0,1 1 0,1 0 0,0 1 1,2 0-1,0 2 0,2 0 0,0 1 0,1 1 0,0 0 0,2 2 0,2-1 2,-7 5-11,0 0 0,1 2 0,1 0 0,0 1 0,0 0-1,0 2 1,1 0 0,0 1 0,0 2 0,0 0 0,1 0 0,-1 2 0,0 1 0,1 1-1,-1 0 1,1 1 0,-1 2 0,13 3 11,-15 1-62,0 1 0,0 1 0,-1 0 0,-1 2 0,0 0 0,0 0-1,-1 2 1,-1 0 0,0 0 0,-1 2 0,0-1 0,-1 2 0,6 12 62,-9-15-5,-1-1 0,-1 2-1,0-1 1,-1 1 0,0 0 0,-1 0 0,-1 0 0,0 1 0,-1 0 0,-1-1 0,-1 1 0,0 0-1,-1 0 1,0 0 0,-2 0 0,0 0 0,0 0 0,-2-1 0,0 1 0,-4 9 5,-3-9 29,0 0 0,-2-1 0,0 0 0,0-1 0,-1 0 0,-1-1 0,0-1 0,-1 0 0,-1-2 0,1 1 0,-2-2 0,1 0 0,-1-1 0,0-1 0,-1-1 0,0-1-1,0 0 1,0-1 0,-17 1-29,-1-8-1561,-20-55-10362,45 36 987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29.0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1 592 600,'-19'23'7180,"-39"-3"-6789,44-16 213,-13 0-340,0-1 0,0-1 0,-1-1 0,1-2 1,0-1-1,-1-1 0,1-1 0,0-1 0,1-1 0,-21-9-264,32 12 122,2-2-25,-1 1-1,1-2 1,0 0-1,1 0 1,-1-1-1,1-1 0,0 0 1,1 0-1,0-1 1,1-1-1,0 0 1,0 0-1,1-1 1,0-1-1,1 1 0,0-1 1,1 0-1,0-1 1,1 0-1,1 0 1,0 0-1,0-1 0,1 1 1,1-1-1,1 0 1,0 0-1,0-1 1,2-6-97,3 11-19,1-1 0,1 1-1,0 0 1,0 0 0,1 1 0,0-1 0,1 1 0,0 1 0,0-1 0,1 1 0,0 0 0,1 1 0,-1 0 0,2 0 0,-1 1 0,0 0 0,1 1 0,0 0-1,1 1 1,4-2 19,-10 3-22,27-16 21,0 2 1,0 1-1,2 1 1,0 2 0,1 1-1,0 2 1,0 2-1,1 1 1,0 1-1,0 2 1,1 2 0,-1 1-1,28 4 1,-49 0-10,0 0-1,-1 1 0,0 1 1,0 1-1,0-1 0,0 2 1,-1 0-1,0 1 0,-1 0 1,1 1-1,-2 0 0,1 1 1,-1 0-1,-1 1 0,0 0 1,0 1-1,-1 0 0,-1 1 1,0-1-1,-1 1 0,0 1 1,-1 0-1,0 0 0,-1 0 1,-1 0-1,0 1 0,-1-1 1,0 4 10,-2-6 1,0-1 0,-1 1 0,0-1 0,0 0 0,-2 1 1,1-1-1,-1 0 0,-1 0 0,0 0 0,0 0 0,-1 0 1,-1-1-1,0 1 0,0-1 0,-1-1 0,0 2-1,-1 0 2,-1 1 1,1-1-1,-2 0 0,0 0 0,0-1 0,0-1 0,-1 1 1,-1-1-1,0-1 0,0 0 0,-1-1 0,1 0 1,-2-1-1,1 0 0,-1-1 0,1 0 0,-1-1 0,-1 0 1,-2-1-3,13-3-423,1 0 0,-1 0 0,0-1 1,0 0-1,1 1 0,-1-1 1,0 0-1,1 0 0,-1-1 1,1 1-1,0-1 0,-1 1 0,1-1 1,0 1-1,0-1 0,0 0 1,0 0-1,0 0 0,0-1 0,0 1 1,1 0-1,-1 0 0,1-1 1,0 1-1,-1-2 423,2-10-2059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2:30.8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10 680 624,'-11'9'4543,"-17"2"-2453,26-10-1920,-21 8 333,-1-2-1,-1 0 0,1-1 0,-1-2 0,0 0 0,0-2 1,0 0-1,-1-2 0,1-1 0,-14-3-502,26 3 102,-4 1 11,0-1 0,0-1 0,0 0 0,0-1 0,0-1 0,1 0-1,-1-1 1,1-1 0,0-1 0,1 0 0,0-1 0,0 0 0,1-2 0,0 1 0,0-2 0,1 0 0,1 0 0,-1-2 0,1 0-113,5 3 2,-1 1 1,1-2-1,1 1 1,0-1-1,1 0 1,0 0-1,0-1 1,1 0 0,1 1-1,0-1 1,1-1-1,0 1 1,0 0-1,2 0 1,-1-1-1,2 1 1,-1 0-1,2-1 1,0 1-1,0 0 1,1-2-3,4-6-9,1 0 0,0 1 0,2 0 0,0 1 0,1-1 0,1 2 0,0 0 0,1 0 0,1 1 0,1 1 0,0 0 0,1 1 0,0 1 0,2 1 0,-1 0 0,1 1 0,6-2 9,3 2-7,2 1 0,-1 1 0,1 1 0,1 2 0,-1 1 0,1 1-1,0 2 1,0 1 0,0 1 0,0 2 0,0 0 0,-1 2 0,1 2 0,-1 1-1,0 1 1,-1 1 0,0 1 0,0 2 0,2 2 7,-20-9 4,1 1-1,-1 1 1,-1-1-1,1 2 1,-1-1-1,0 1 1,-1 1-1,0-1 1,0 1-1,-1 1 1,0-1-1,0 1 1,-1 1 0,-1-1-1,0 1 1,0 0-1,-1 0 1,0 0-1,-1 1 1,-1-1-1,1 1 1,-2 0-1,0 0 1,0 0-1,-1 0 1,-1-1 0,0 1-1,0 0 1,-1 0-1,-1-1 1,0 1-1,0-1 1,-1 1-1,-1-1 1,0-1-1,0 1 1,-1-1-1,0 0 1,-6 6-4,-16 14 64,-1-1 0,-2-2 0,-1-1 0,-21 13-64,-30-13 528,49-33-4524,31-20-5544,4 14 7752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4:53.2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1 154 748,'-17'18'4239,"-15"10"-1927,22-23-2163,0-1 1,0 0-1,-1-1 1,0 0 0,1-1-1,-1 0 1,0-1-1,0 0 1,0-1 0,-5 0-150,13 0-1,0 0 0,0 0-1,0-1 1,0 1 0,0-1 0,0 0 0,0 0 0,0 0 0,1 0 0,-1 0 0,0 0 0,1-1 0,-1 0 0,1 1-1,-1-1 1,1 0 0,0 0 0,0 0 0,0 0 0,0-1 0,0 1 0,0-1 0,1 1 0,-1-1 0,1 1 0,0-1 0,0 0-1,0 0 1,0 0 0,0 1 0,0-1 0,1 0 0,0 0 0,-1 0 0,1 0 0,0 0 0,0 0 0,1 0 0,-1 0-1,1-1 2,-1-2 1,1-1-1,1 0 0,-1 1 0,1 0 0,0-1 0,0 1 0,1 0 0,0 0 0,0 0 0,0 0 0,1 1 0,-1-1 0,2 1 0,-1 0 0,0 0 1,1 0-1,0 1 0,0 0 0,0 0 0,1 0 0,0 0 0,-1 1 0,1 0 0,0 0 0,0 1 0,1-1 0,-1 1 0,1 1 0,-1-1 1,1 1-1,-1 0 0,1 1 0,0 0 0,-1 0 0,1 0 0,-1 1 0,1-1 0,0 2 0,-1-1 0,1 1 0,-1 0 0,0 0 0,0 1 0,0 0 1,0 0-1,0 0 0,-1 1 0,1 0 0,3 3 0,-3 1 184,1 0 0,-1 0 0,-1 1 0,1 0 0,-2 0 0,1 0 0,-1 1 0,-1 0 0,0 0 0,0 0 0,-1 0 0,0 0 1,-1 0-1,0 0 0,0 1 0,-1-1 0,-1 0 0,1 1 0,-3 9-184,-2 3 234,0 1 0,-2-1 0,0 0 0,-2-1 0,0 1-1,-1-2 1,-2 0 0,-1 3-234,12-22-318,0 0-1,0 0 0,0 0 0,0 0 1,0 0-1,0 0 0,0 0 0,-1 0 1,1-1-1,-1 1 0,1 0 0,-1-1 1,0 1-1,0-1 0,0 0 0,0 1 1,1-1-1,-2 0 0,1 0 0,0 0 1,0-1-1,0 1 0,0 0 0,0-1 1,-1 1-1,1-1 0,0 0 0,-1 0 1,1 0-1,0 0 0,0 0 0,-1 0 1,1-1-1,0 1 0,0-1 0,-1 0 1,0 0 318,-12-10-193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4:50.4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 14 816,'-35'25'11229,"43"-30"-11226,1 0 0,-1 0 0,1 1 0,0 0 0,0 1 0,0 0-1,0 0 1,1 1 0,-1 0 0,1 1 0,-1 0 0,1 0 0,0 1 0,-1 1 0,1-1 0,-1 2 0,1-1-1,-1 1 1,1 0 0,-1 1 0,0 0 0,1 2-3,-8-4 1,0 0-1,-1 0 1,1 1 0,-1-1-1,0 1 1,0-1-1,1 1 1,-1-1 0,0 1-1,0 0 1,0-1 0,-1 1-1,1 0 1,0 0-1,-1 0 1,1 0 0,-1 0-1,0-1 1,1 1 0,-1 0-1,0 0 1,0 0 0,0 0-1,0 0 1,-1 0-1,1 0 1,-1 0 0,1 0-1,-1 0 1,1 0 0,-1-1-1,0 1 1,0 0-1,0 0 1,0-1 0,0 1-1,0-1 1,-2 2-1,-55 57 55,52-56-58,-12 10 5,13-11-19,0 1 1,1-1-1,-1 1 1,0 0-1,1 0 1,0 0 0,0 1-1,0-1 1,1 1-1,-1 0 1,1 0-1,0 0 1,1 1-1,-1 1 17,4-2-11,1-1-1,0 1 0,0-1 0,1 1 0,-1-1 0,1 0 1,0 0-1,0 0 0,0-1 0,1 1 0,-1-1 0,1 0 1,0 0-1,0 0 0,0 0 0,0 0 0,0-1 1,1 0-1,-1 0 0,1 0 0,-1-1 0,1 1 0,0-1 1,0 0-1,0-1 0,0 1 0,1-1 12,14 5-61,0-1 0,1-1 0,0 0 0,-1-2 0,1-1 0,0 0 0,11-3 61,-25 4-3992,-15-4-122,2-5 2202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4:58.1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6 0 48,'0'2'130,"0"1"0,0-1 0,0 0-1,-1 1 1,1-1 0,-1 0 0,1 0 0,-1 0 0,0 1 0,0-1-1,0 0 1,0 0 0,0 0 0,0 0 0,-1-1 0,1 1 0,0 0-1,-1 0 1,0-1 0,1 1 0,-1-1 0,0 1 0,0-1 0,0 0-1,0 0 1,0 0 0,0 0 0,0 0 0,0 0 0,-1-1 0,1 1-1,0-1 1,0 1 0,-1-1 0,1 0 0,0 0 0,0 0 0,-1 0-1,1 0 1,0-1 0,-1 1 0,1-1 0,0 1 0,0-1 0,0 0-1,0 0 1,0 0 0,0 0 0,0 0 0,0 0 0,0-1 0,0 1-130,1 0 2,1 1 0,-1 0 0,1 0 1,-1 0-1,1 0 0,0 0 1,-1 0-1,1 0 0,-1-1 0,1 1 1,0 0-1,-1 0 0,1-1 1,0 1-1,-1 0 0,1-1 0,0 1 1,-1 0-1,1-1 0,0 1 1,0 0-1,-1-1 0,1 1 0,0 0 1,0-1-1,0 1 0,0-1 1,0 1-1,-1 0 0,1-1 0,0 1 1,0-1-1,0 1 0,0-1 1,0 1-1,0 0 0,0-1 0,0 1 1,0-1-1,1 1 0,-1-1 1,0 1-1,0 0 0,0-1 0,0 1 1,1-1-1,-1 1 0,0 0 1,0-1-1,1 1 0,-1 0 0,0-1 1,1 1-1,-1 0 0,0 0 1,1-1-1,-1 1 0,0 0 0,1 0 1,-1-1-1,1 1 0,-1 0 1,0 0-1,1 0 0,-1 0 0,1 0 1,-1 0-1,1 0 0,-1 0 1,1 0-3,31-5-49,-9 9 92,0 1 0,1 0 0,-2 2 0,1 0-1,-1 2 1,0 1 0,-1 0 0,0 1 0,4 5-43,-24-16 43,1 0 1,-1 0-1,0 1 1,0-1-1,0 0 1,0 0-1,0 1 1,0-1-1,0 1 1,0-1-1,0 1 1,0-1-1,0 1 0,0 0 1,0 0-1,0-1 1,0 1-1,0 0 1,-1 0-1,1 0 1,0 0-1,-1 0 1,1 0-1,0 0 1,-1 0-1,0 0 1,1 0-1,-1 0 0,1 0 1,-1 0-1,0 0 1,0 0-1,0 0 1,0 1-1,0-1 1,0 0-1,0 0 1,0 0-1,0 0 1,0 0-1,-1 1 0,1-1 1,0 0-1,-1 0 1,1 0-1,-1 0 1,1 0-1,-1 0 1,0 0-1,1 0 1,-1 0-1,0-1 1,1 1-1,-1 0 0,0 0 1,0 0-1,0-1 1,0 1-44,-54 24 384,48-23-395,0 0 1,-1 1 0,1 0 0,0 0-1,0 1 1,1 0 0,-1 0 0,1 1-1,0-1 1,0 1 0,0 1 0,1-1-1,0 1 1,0 0 0,0 0 0,1 0 0,0 1-1,-2 4 11,4-8-13,1 0 0,-1 0 1,1 0-1,0 0 0,0 1 0,0-1 0,1 0 0,-1 1 0,1-1 0,0 0 0,0 1 0,0-1 1,0 0-1,0 1 0,1-1 0,-1 0 0,1 0 0,0 1 0,0-1 0,0 0 0,1 0 1,-1 0-1,1 0 0,0 0 0,0 0 0,-1-1 0,2 1 0,-1-1 0,0 1 0,1-1 0,-1 0 1,1 0-1,-1 0 0,1 0 0,0 0 0,0 0 0,3 0 13,4 3-2,0-1 1,1-1-1,0 1 0,0-2 0,0 1 1,0-2-1,0 1 0,1-2 0,-1 1 1,9-2 1,93-20-46,-68 2-2813,-30 0-2083,-10 10 3477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5:06.2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9 153 576,'-1'4'329,"0"-1"-1,-1 1 1,1 0-1,-1-1 1,0 1 0,0-1-1,0 1 1,0-1-1,-1 0 1,1 0-1,-1 0 1,0 0 0,0 0-1,0 0 1,0-1-1,0 0 1,-1 0 0,1 0-1,-1 1-328,-7 2 283,1-1 0,-1 1 1,0-2-1,0 1 0,0-2 0,0 1 0,-1-2 0,1 1 1,-12-1-284,18 0 20,1-1 0,-1 0 0,0 0 0,0 0 0,0 0 1,1-1-1,-1 0 0,0 0 0,0 0 0,1 0 0,-1-1 1,1 0-1,-1 0 0,1 0 0,0-1 0,0 1 1,0-1-1,0 0 0,0 0 0,1 0 0,-1 0 0,1-1 1,0 0-1,0 1 0,0-1 0,1 0 0,-1-1 0,1 1 1,0 0-1,0-1 0,0 1 0,1-1 0,0 0 1,-1 1-1,2-1 0,-1 0 0,1 0 0,-1 1-20,2-3-37,-1 1-1,1 0 0,1 0 1,-1 0-1,1 0 1,0 0-1,0 1 0,1-1 1,0 1-1,0-1 1,0 1-1,0 0 1,1 0-1,0 0 0,0 0 1,0 1-1,1 0 1,0 0-1,-1 0 0,1 0 1,1 1-1,-1 0 1,0 0-1,1 0 0,0 1 1,-1-1-1,1 2 1,0-1-1,0 0 0,4 1 38,-1-1-27,1 1-1,-1 0 1,1 0-1,0 1 0,-1 1 1,1-1-1,-1 2 0,1-1 1,-1 1-1,0 1 0,0-1 1,0 2-1,0-1 1,0 1-1,0 1 0,-1-1 1,0 2-1,0-1 0,4 4 28,-5-1 106,0 1 0,0 0 0,-1 0-1,0 0 1,-1 1 0,0 0-1,0 0 1,-1 0 0,-1 1-1,0-1 1,0 1 0,-1 0 0,0 0-1,-1 0 1,0 0 0,0 0-1,-2 0 1,1 0 0,-1 0-1,-1 0 1,0 0 0,0-1 0,-1 1-1,-1 0 1,-1 2-106,1-2-211,-1 0 0,0 0 1,0 0-1,-1-1 0,-1 1 0,0-1 0,0-1 1,-1 0-1,-1 2 211,7-9-326,-1 0 0,1 0 0,0 1 0,-1-2 0,1 1 1,-1 0-1,0 0 0,1-1 0,-1 0 0,0 1 0,0-1 0,0 0 0,0-1 0,0 1 1,0 0-1,0-1 0,0 0 0,0 1 0,0-1 0,-1-1 0,1 1 0,0 0 0,0-1 326,-16-5-1587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5:25.8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6 30 644,'-40'-30'3475,"66"37"-2394,123 122 370,-149-129-1449,2 1 43,0 0 0,-1 0 0,1 0 0,0 0-1,-1 0 1,1 1 0,-1-1 0,1 0 0,-1 1 0,1-1-1,-1 1 1,0 0 0,0-1 0,0 1 0,0 0 0,0 0-1,0 0 1,0 0 0,-1 0 0,1 0 0,-1 0 0,1 0-1,-1 0 1,0 0 0,0 0 0,0 0 0,0 0 0,0 0-1,0 0 1,-1 0 0,1 0 0,0 0 0,-1 0 0,0 0-1,1 0 1,-1-1 0,0 1 0,0 0 0,0 0 0,0-1-1,-1 2-44,-115 37 411,42-21-638,71-18 199,0 0-1,0 1 0,0-1 1,0 1-1,0-1 0,0 1 1,0 1-1,0-1 0,1 0 1,-1 1-1,1 0 0,0 0 1,0 0-1,0 0 0,0 0 1,0 0-1,1 1 0,0 0 1,-1-1-1,1 1 0,0 0 1,1 0-1,-1 0 0,1 0 29,3-1-5,1 0 0,0 0 0,-1 0 0,1 0-1,0-1 1,0 1 0,1-1 0,-1 0 0,0 0-1,1 0 1,-1-1 0,1 1 0,0-1 0,0 0-1,-1 0 1,1 0 0,0 0 0,0-1 0,0 1-1,0-1 1,0 0 0,2-1 5,-2 2 0,46 1 19,0-2 1,0-2-1,-1-2 1,1-2-1,4-4-19,-22 6-198,-30 3 102,25 1-1528,-19 11-2705,-8-10 297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08:46.2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4 190 24,'-47'-48'999,"-42"-40"2212,25 37 4473,70 49-4917,40 3-2273,47 26-60,-91-26-431,0 0 1,0 1-1,0-1 0,-1 0 0,1 1 1,0-1-1,-1 1 0,0 0 0,1-1 1,-1 1-1,0 0 0,0 0 0,0 0 0,0 0 1,0 0-1,0 0 0,0 0 0,-1 0 1,1 0-1,-1 0 0,1 0 0,-1 1 0,0-1 1,0 0-1,0 0 0,0 0 0,-1 1 1,1-1-1,0 0 0,-1 0 0,0 0 1,1 0-1,-1 0 0,0 0 0,0 0 0,0 0 1,0 0-1,-1 0 0,1-1 0,0 1 1,-1 0-1,0 0-3,-6 7-40,-1 0 1,0 0-1,0-1 1,-1 0 0,0-1-1,-1 0 1,0 0-1,0-1 1,0-1-1,-1 0 1,0 0 0,0-1-1,-7 1 40,19-3-22,-1 0 1,1-1-1,-1 1 0,1 0 0,0-1 1,0 1-1,0 0 0,0 0 0,0 0 1,0-1-1,0 1 0,1 0 0,-1-1 1,1 1-1,-1 0 0,1 0 0,-1-1 1,1 1-1,0-1 0,0 1 0,0-1 1,0 1-1,0-1 0,0 0 0,1 1 1,-1-1-1,0 0 0,1 0 0,-1 0 1,0 0-1,1 0 0,-1 0 0,1 0 1,0-1-1,-1 1 0,1 0 0,0-1 1,-1 1-1,2-1 22,4 6 2,4 2 91,0 1 0,0 1 0,-1-1 0,0 2 0,0-1 0,-2 2 0,1-1 0,-1 1 0,-1 0 0,0 1 0,-1-1 0,4 12-93,-10-22 26,1 0 1,-1 0-1,0 0 0,0 0 0,0 0 1,-1 0-1,1 0 0,0 0 0,-1 0 1,1 0-1,-1 0 0,0 0 0,1 0 1,-1 0-1,0-1 0,0 1 0,0 0 1,-1-1-1,1 1 0,0-1 0,-1 1 1,1-1-1,-1 0 0,1 1 0,-1-1 1,1 0-1,-1 0 0,0 0 0,0 0 1,0 0-1,1-1 0,-1 1 0,0 0 0,-1-1-26,-71 14-261,60-13-62,-42 1-1216,23-8-2726,47-21-2585,-13 26 6610,21-17-1728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4:51.7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236 0 128,'-34'46'8033,"25"47"-6764,8-90-1271,0-1 1,1 1-1,0-1 0,-1 1 1,1-1-1,0 1 0,0 0 0,0-1 1,1 1-1,-1 0 0,1-1 0,-1 1 1,1-1-1,0 1 0,0-1 1,0 1-1,0-1 0,0 0 0,1 0 1,-1 1-1,1-1 0,-1 0 0,1 0 1,0 0-1,0-1 0,0 1 0,0 0 1,0-1-1,0 1 0,0-1 1,1 0-1,-1 1 0,0-1 0,1 0 1,-1 0-1,1-1 0,1 1 2,-1-1 4,1 0 0,-1 0-1,1 1 1,-1-1 0,1 1-1,-1-1 1,1 1 0,-1 0-1,0 1 1,1-1 0,-1 0-1,0 1 1,0 0 0,0 0-1,0 0 1,0 0 0,-1 0 0,1 1-1,-1-1 1,1 1 0,-1-1-1,0 1 1,0 0 0,0 0-1,0 0 1,0 0 0,-1 1-1,0-1 1,1 0 0,-1 1-1,-1-1 1,1 0 0,0 1 0,-1 0-4,0 1 107,-1 0 0,0-1 0,0 1 0,-1 0 1,1 0-1,-1-1 0,0 1 0,0-1 1,-1 0-1,1 1 0,-1-1 0,0 0 0,0 0 1,0-1-1,-1 1 0,1-1 0,-1 0 1,0 0-1,-2 2-107,3-3-252,0 0 1,0 0 0,0-1-1,0 1 1,0-1 0,-1 1-1,1-1 1,0 0 0,-1 0-1,1-1 1,-1 1 0,1-1-1,-1 0 1,1 1 0,-1-1-1,1-1 1,-4 1 251,-14-32-5377,16 11 3874</inkml:trace>
  <inkml:trace contextRef="#ctx0" brushRef="#br0" timeOffset="218.528">5152 1 220,'-2'0'932,"2"1"196,3 2-32,7 1-108,8 1-96,7 2-87,6 1-97,7-1-196,3 0-340,5-1-568,-2-1-588,-3-5-321,-3-3-175,-11-5-76,-6-5 124</inkml:trace>
  <inkml:trace contextRef="#ctx0" brushRef="#br0" timeOffset="3490.279">5533 485 356,'2'3'208,"1"1"1,-1-1-1,1 0 1,0 1-1,0-2 1,0 1-1,1 0 0,-1-1 1,1 1-1,-1-1 1,1 0-1,0 0 1,0 0-1,0-1 0,0 1 1,2-1-209,9 6 337,78 30 228,2-3-1,1-5 1,2-4-1,0-5 1,1-3-1,1-5 0,74-2-564,88-3 200,158-21-200,-132-16-166,-1-12-1,251-72 167,-373 68-578,114-51 578,-74 24-115,115-42 98,-27 3 968,-229 76-387,-64 36-530,0 0 0,-1 0 0,1 0-1,0 0 1,-1 1 0,1-1-1,0 0 1,-1 0 0,1 0 0,0 0-1,-1 0 1,1 0 0,0 0-1,-1 0 1,1 0 0,0 0 0,-1-1-1,1 1 1,0 0 0,-1 0-1,1 0 1,0 0 0,-1 0-1,1-1 1,0 1 0,0 0 0,-1 0-1,1 0 1,0-1 0,0 1-1,-1 0 1,1-1 0,0 1 0,0 0-1,0 0 1,0-1 0,-1 1-1,1 0 1,0-1 0,0 1 0,0 0-1,0-1 1,0 1 0,0 0-1,0-1 1,0 1 0,0 0-1,0-1 1,0 1 0,0 0 0,0-1-1,0 1 1,0 0 0,0-1-1,0 1-33,-5 1-89,-346 59 499,503-97-9283,-117 28 7644</inkml:trace>
  <inkml:trace contextRef="#ctx0" brushRef="#br0" timeOffset="3735.553">9604 18 404,'41'21'6311,"-7"13"-3656,-30-30-2671,22 33-148,-25-36 71,-1 0 1,0-1-1,0 1 1,0 0-1,0 0 0,0 0 1,0-1-1,0 1 0,0 0 1,0 0-1,0-1 0,-1 1 1,1 0-1,0 0 0,0-1 1,-1 1-1,1 0 0,-1 0 1,1-1-1,-1 1 1,1 0-1,-1-1 0,1 1 1,-1-1-1,1 1 0,-1-1 1,1 1-1,-1-1 0,0 1 1,1-1-1,-1 0 0,0 1 1,0-1-1,1 0 0,-1 1 1,0-1-1,0 0 0,0 0 1,1 0-1,-1 0 1,0 0-1,0 0 0,0 0 1,1 0-1,-1 0 0,0 0 1,0 0-1,1-1 0,-1 1 1,0 0-1,0 0 0,1-1 1,-1 1-1,0-1 93,-22-2-1749,-6-5 99</inkml:trace>
  <inkml:trace contextRef="#ctx0" brushRef="#br0" timeOffset="4712.426">5582 534 448,'-11'-29'3813,"-5"47"-2124,22 181 252,-15-220-8300,6 5 5059</inkml:trace>
  <inkml:trace contextRef="#ctx0" brushRef="#br0" timeOffset="4963.507">5533 519 656,'52'-15'4165,"-41"15"-3711,231-4 1253,-185 4-4311,-62-4-252,-5-4 1530</inkml:trace>
  <inkml:trace contextRef="#ctx0" brushRef="#br0" timeOffset="7189.561">696 1331 648,'10'6'6619,"36"-39"-5461,-43 30-1151,0-1-1,0 0 0,0 1 0,-1-1 0,0 0 0,1 0 1,-1 0-1,0 0 0,-1-1 0,1 1 0,-1 0 0,0-1 0,0 1 1,0-1-1,-1 0 0,0 1 0,0-1 0,0 1 0,0-1 1,-1 0-1,1 1 0,-1-1 0,0 1 0,-1 0 0,1-1 0,-1 1 1,0 0-1,0 0 0,0 0 0,0 0 0,-1 0 0,0 0 0,0 1 1,0-1-1,0 1-6,-5-7 20,0 0 1,-1 1-1,0 0 1,0 1 0,-1 0-1,0 0 1,-1 1-1,1 1 1,-1 0-1,-1 0 1,0 1-21,11 4 1,0 1 0,0 0 0,0 0 0,-1 0 0,1 0 0,0 0 0,0 0 0,0 0 0,-1 0 0,1 0 0,0 0 0,0 1 0,0-1 0,0 0 0,0 1 0,0-1 0,0 1 1,0 0-1,0-1 0,0 1 0,0 0 0,0-1 0,0 1 0,0 0 0,0 0 0,1 0 0,-1 0 0,0 0 0,1 0 0,-1 0 0,1 0 0,-1 0 0,1 0 0,-1 0 0,1 0 0,0 0 0,-1 1 0,1-1 0,0 0 0,0 0 0,0 0 0,0 0 0,0 1 1,0-1-2,1 61 63,-1-58-54,13 78 127,-9-66-64,-1 1 0,0 0 0,-1 0-1,-1 1 1,0-1 0,-1 0 0,-1 0 0,-1 0 0,-1 0 0,-2 10-72,2-22 7,1-1 1,-1 1 0,0-1 0,0 0 0,0 0-1,-1 0 1,1 0 0,-1-1 0,0 0 0,0 1 0,-1-1-1,1 0 1,-1-1 0,1 1 0,-1-1 0,0 0 0,0 0-1,0-1 1,0 1 0,0-1 0,0 0 0,0-1-1,0 1 1,0-1 0,0 0 0,-1 0 0,1-1 0,0 1-1,0-1 1,0 0 0,0 0 0,0-1 0,0 0 0,0 0-1,0 0 1,1 0 0,-1-1 0,1 0 0,-1 0-1,1 0 1,0-1-8,3 4-2,0 0 0,1-1 0,-1 1-1,0 0 1,1-1 0,-1 1 0,1-1 0,-1 1-1,0-1 1,1 1 0,-1-1 0,1 0 0,0 1-1,-1-1 1,1 0 0,0 1 0,-1-1 0,1 0-1,0 1 1,-1-1 0,1 0 0,0 1 0,0-1-1,0 0 1,0 0 0,0 1 0,0-1 0,0 0-1,0 0 1,0 1 0,0-1 0,0 0 0,1 0-1,-1 1 1,0-1 0,0 0 0,1 1 0,-1-1-1,0 0 1,1 1 0,-1-1 0,1 0 0,-1 1-1,1-1 1,-1 1 0,1-1 0,-1 1 0,1-1-1,0 1 1,-1 0 0,1-1 0,0 1 0,-1 0-1,1-1 1,0 1 0,-1 0 0,1 0 2,43-19-69,-43 19 69,47-15 49,105-40-2105,-62 0-3597,-71 38 4059</inkml:trace>
  <inkml:trace contextRef="#ctx0" brushRef="#br0" timeOffset="8198.303">2084 1120 120,'-1'0'197,"1"0"0,0 0 0,-1 0 0,1 0 1,0 0-1,-1 0 0,1-1 0,-1 1 0,1 0 0,0 0 0,-1 0 0,1 0 1,0-1-1,-1 1 0,1 0 0,0 0 0,0-1 0,-1 1 0,1 0 0,0 0 1,0-1-1,-1 1 0,1 0 0,0-1 0,0 1 0,0 0 0,0-1 0,-1 1 1,1-1-198,-15 22 97,0 0 1,2 1 0,0 1 0,2 0-1,0 1 1,2 0 0,0 0 0,2 1-1,1 0 1,1 1 0,1-1 0,1 1-1,0 20-97,2-43-1,1 1-1,-1 0 0,1-1 1,0 1-1,0 0 0,0 0 0,0-1 1,1 1-1,-1 0 0,1-1 1,0 1-1,0 0 0,1-1 1,-1 1-1,1-1 0,-1 0 1,1 1-1,0-1 0,0 0 0,1 0 1,-1 0-1,0-1 0,1 1 1,0-1-1,0 1 0,0-1 1,0 0-1,0 0 0,0 0 1,0 0-1,1 0 0,-1-1 0,1 0 1,-1 0-1,1 0 0,0 0 1,-1 0-1,1-1 0,1 1 2,3-2 32,-1-1-1,0 0 0,0 0 1,1 0-1,-1-1 1,-1 0-1,1-1 0,0 1 1,-1-1-1,0 0 0,1-1 1,-2 0-1,1 0 1,-1 0-1,1 0 0,-1-1 1,0-2-32,-2 6 81,-1-1 0,0 0 0,0 1 1,0-1-1,-1 0 0,1 0 1,-1-1-1,1 1 0,-1 0 0,0 0 1,0-1-1,-1 1 0,1 0 0,-1-1 1,1 1-1,-1-1 0,0 1 1,-1-1-1,1 1 0,0 0 0,-1-1 1,0 1-1,0 0 0,0-1 0,0 1 1,0 0-1,-1 0 0,0 0 1,1 0-1,-1 0 0,0 0 0,0 1 1,-1-1-1,1 0 0,0 1 0,-1 0 1,0 0-1,0-1-81,-2 0-25,-1 0-1,1 0 1,0 0-1,-1 1 1,0 0-1,1 0 1,-1 0 0,0 1-1,0 0 1,0 0-1,0 0 1,0 1-1,0 0 1,0 0 0,-4 1 25,7 0-293,0-1 0,0 1 1,0-1-1,0 1 1,0 0-1,0 0 1,0 0-1,0 1 1,0-1-1,1 1 1,-1-1-1,1 1 0,-1 0 1,1 0-1,0 0 1,-1 0-1,1 0 1,0 1-1,-1 1 293,1 5-1798,6-2 133</inkml:trace>
  <inkml:trace contextRef="#ctx0" brushRef="#br0" timeOffset="10092.695">5328 1097 132,'-2'1'144,"0"0"-1,-1 0 1,1 1-1,0-1 1,0 1 0,1-1-1,-1 1 1,0 0-1,0-1 1,1 1 0,-1 0-1,1 0 1,0 0-1,-1 0 1,1 1 0,0-1-1,0 0 1,1 0-1,-1 1 1,0-1-1,1 1 1,-1-1 0,1 0-1,0 1 1,0-1-1,0 1 1,0-1 0,0 2-144,-2 8 359,-2 12 8,-49 363 3095,55-366-4239,6-31-3344,-4-5 2541,3-5 121</inkml:trace>
  <inkml:trace contextRef="#ctx0" brushRef="#br0" timeOffset="8746.971">3498 1178 84,'23'-28'7335,"-48"40"-5375,17-8-1805,-3 1-117,-1 1 1,1 0-1,0 1 0,1 0 0,0 0 0,0 1 0,0 0 0,1 1 0,0 0 0,1 1 0,0 0 0,0 0 0,1 0 0,-2 7-38,8-16-22,0 1-1,0 0 1,1 0 0,-1 0-1,1 0 1,0 0-1,-1 1 1,1-1 0,0 0-1,0 0 1,0 0 0,0 0-1,1 0 1,-1 0 0,1 0-1,-1 0 1,1 0 0,0 0-1,-1 0 1,1 0 0,0 0-1,0-1 1,1 1 0,-1 0-1,0-1 1,0 1-1,1 0 1,-1-1 0,1 0-1,0 1 1,-1-1 0,1 0-1,0 0 1,0 0 0,-1 0-1,1 0 1,0 0 0,0-1-1,2 1 23,86 13-50,-80-13 86,293 4 825,-283-1-1967,-23 4-3210,-6-10 1086,7-4 1900</inkml:trace>
  <inkml:trace contextRef="#ctx0" brushRef="#br0" timeOffset="9029.512">3937 1119 852,'1'-1'88,"0"0"-1,0 1 1,-1-1 0,1 1-1,0-1 1,-1 0 0,1 0-1,-1 1 1,1-1-1,-1 0 1,1 0 0,-1 0-1,0 1 1,1-1 0,-1 0-1,0 0 1,0 0 0,1 0-1,-1 0 1,0 0-1,0 0 1,0 0 0,0 0-1,0 1 1,0-1 0,-1 0-1,1 0 1,0 0 0,0 0-1,-1 0 1,1 0-1,0 0 1,-1 1 0,1-1-1,-1 0 1,1 0 0,-1 1-1,0-1 1,1 0-1,-1 1 1,0-1 0,1 0-1,-1 1 1,0-1 0,0 1-1,1-1 1,-1 1 0,0-1-1,0 1 1,0 0-1,0 0 1,0-1 0,1 1-1,-1 0 1,0 0 0,0 0-1,0 0 1,0 0 0,0 0-1,0 0 1,0 0-1,0 0 1,0 0 0,0 1-1,1-1 1,-1 0 0,0 1-1,-1-1-87,-16 11 274,1 1-1,0 1 1,1 0-1,0 1 1,1 0-1,1 2 1,-2 2-274,0 0 138,-148 186-651,146-168-4089,17-37 3074,-2-5 83</inkml:trace>
  <inkml:trace contextRef="#ctx0" brushRef="#br0" timeOffset="22662.898">8855 2651 40,'5'-15'1020,"-2"7"2619,-4 21-1398,-23 261 779,29-233-4140,-4-41 1077,0 1 0,-1 0-1,1-1 1,-1 1 0,1-1 0,0 1 0,0-1 0,-1 1 0,1-1 0,0 0 0,0 1 0,-1-1 0,1 0-1,0 1 1,0-1 0,0 0 0,0 0 0,-1 0 0,1 0 0,0 0 0,0 0 0,0 0 0,0 0 0,0 0-1,-1 0 1,1-1 0,0 1 0,0 0 0,0-1 0,-1 1 0,1 0 0,0-1 0,0 1 0,-1-1 0,1 1-1,0-1 1,-1 1 0,1-1 0,-1 1 0,1-1 0,0 0 0,-1 0 0,1 1 0,-1-1 0,1 0 43,68-66-1774,-67 68 1891,1-1-1,-1 1 1,0 0-1,1 0 1,-1 0 0,1 0-1,-1 0 1,0 1-1,0-1 1,0 1 0,0-1-1,0 1 1,0 0-1,0-1 1,-1 1 0,1 0-1,0 1 1,-1-1-1,0 0 1,0 0-1,1 0 1,-1 1 0,0-1-1,-1 1 1,1-1-1,0 1 1,-1-1 0,1 1-1,-1-1 1,0 1-1,0 2-116,3 6 384,1 0-62,-4-8-278,0-1-1,0 0 0,0 0 0,1 1 0,-1-1 0,1 0 0,-1 0 1,1 0-1,0 0 0,0 0 0,0 0 0,0 0 0,0 0 0,0 0 1,0 0-1,1 0 0,-1-1 0,1 1 0,-1 0 0,1-1 1,0 0-1,0 1 0,-1-1 0,1 0 0,0 0 0,0 0 0,0 0 1,0 0-1,0 0 0,1-1 0,-1 1 0,0-1 0,0 1 0,0-1 1,1 0-1,-1 0 0,0 0 0,1 0-43,9-6-207,0-1 0,0-1 0,0 0 1,-1 0-1,0-1 0,-1-1 0,0 0 0,0 0 0,-1-1 0,0 0 0,2-4 207,1-4-265,-1-1 0,-1 0 0,0-1 0,-1 0 0,-2 0 0,0-1 0,2-14 265,14-41 885,-23 77-844,0 1 0,0-1 0,0 0 0,0 1 0,0-1 0,0 0 1,0 1-1,1-1 0,-1 0 0,0 1 0,0-1 0,0 0 0,0 1 0,0-1 1,1 0-1,-1 0 0,0 1 0,0-1 0,1 0 0,-1 0 0,0 0 0,0 1 0,1-1 1,-1 0-1,0 0 0,0 0 0,1 0 0,-1 1 0,0-1 0,1 0 0,-1 0 1,0 0-1,1 0 0,-1 0 0,0 0 0,1 0 0,-1 0 0,0 0 0,1 0 1,-1 0-1,0 0 0,1 0 0,-1 0 0,0 0 0,1 0 0,-1-1 0,0 1 1,0 0-1,1 0 0,-1 0 0,0 0 0,1-1 0,-1 1 0,0 0 0,0 0-41,7 34 1054,1 37-226,-4 0 1,-2 0-1,-7 47-828,-1-84-2875,-1-40-1923,-7-14 2088,1 1 1047,-4-7 252</inkml:trace>
  <inkml:trace contextRef="#ctx0" brushRef="#br0" timeOffset="22911.469">9135 2802 720,'-2'-12'1372,"7"4"188,8 4 72,9 4-399,4 1-385,8 1-480,8 1-660,-1-2-696,1-4-393,-2-3-211,-6-5-36,-6-4 172</inkml:trace>
  <inkml:trace contextRef="#ctx0" brushRef="#br0" timeOffset="21040.917">7793 2859 444,'1'0'95,"-1"-1"-1,0 1 1,0 0-1,0-1 1,0 1-1,0-1 1,0 1 0,1 0-1,-1-1 1,0 1-1,0 0 1,1-1-1,-1 1 1,0 0 0,0-1-1,1 1 1,-1 0-1,0-1 1,1 1-1,-1 0 1,0 0-1,1 0 1,-1-1 0,1 1-1,-1 0 1,0 0-1,1 0 1,-1 0-1,1 0 1,-1 0 0,1 0-1,-1-1 1,0 1-1,1 1 1,-1-1-1,1 0 1,-1 0 0,1 0-1,-1 0 1,0 0-1,1 0 1,-1 0-1,1 0 1,-1 1-1,0-1 1,1 0 0,-1 0-1,0 1 1,1-1-1,-1 0 1,0 0-1,1 1 1,-1-1 0,0 0-1,0 1 1,1-1-1,-1 1 1,0-1-1,0 0 1,0 1 0,1-1-1,-1 1 1,0-1-1,0 0 1,0 1-1,0-1 1,0 1 0,0-1-95,23 28 1550,-18-18-1244,0 0 0,-2 0 0,1 1-1,-1 0 1,0 0 0,-1 0 0,-1 0-1,0 0 1,0 9-306,36-63-687,-29 32 486,2-6 82,1 1 1,1-1 0,0 2 0,2-1-1,-1 2 1,2 0 0,0 1-1,1 0 1,0 1 0,0 1 0,2 0-1,-1 2 1,1 0 0,12-4 118,-18 12-1675,-9 3-2449,-3-2 2542</inkml:trace>
  <inkml:trace contextRef="#ctx0" brushRef="#br0" timeOffset="21245.423">8212 2631 328,'6'-2'1124,"1"1"192,-1 1 16,3 0-140,1 1-139,1 1-177,1-2-192,-3 1-224,0 1-316,-1-2-380,0 3-384,-5 0-464,-3 3-353,-1 1-143,-4 2 48,0 0 180</inkml:trace>
  <inkml:trace contextRef="#ctx0" brushRef="#br0" timeOffset="21444.46">8280 2801 196,'0'15'1216,"2"0"196,0 0 196,-1-2-251,3-1-229,-1 1-220,0 1-228,1-3-272,-1 1-360,2-1-372,-2-3-392,2 0-508,3-2-329,0-5-91,2-2 84,3-7 192</inkml:trace>
  <inkml:trace contextRef="#ctx0" brushRef="#br0" timeOffset="21928.715">8552 2840 308,'4'-3'362,"0"1"-1,-1-1 1,0 1 0,1-1-1,-1 0 1,0 0 0,-1 0-1,1-1 1,0 1 0,-1-1-1,0 1 1,0-1 0,0 0-1,0 0 1,-1 0 0,2-3-362,-3 5 64,1 1 1,-1-1 0,0 1-1,1-1 1,-1 1-1,0-1 1,0 0 0,0 1-1,0-1 1,0 1-1,0-1 1,-1 1-1,1-1 1,0 1 0,-1-1-1,1 1 1,-1-1-1,0 1 1,0-1 0,1 1-1,-1 0 1,0-1-1,0 1 1,0 0 0,0 0-1,0 0 1,0 0-1,-1 0 1,1 0 0,0 0-1,-1 0 1,1 0-1,0 0 1,-1 1 0,1-1-1,-1 1 1,1-1-1,-1 1 1,1 0 0,-1-1-1,1 1 1,-1 0-1,0 0 1,1 0-1,-1 0-64,-4 0 88,0 0 0,1 0-1,-1 0 1,0 1 0,1 0-1,-1 0 1,1 0-1,-1 1 1,1 0 0,0 0-1,-1 0 1,1 1 0,0 0-1,0 0 1,1 0-1,-1 0 1,1 1 0,0 0-1,-1-1 1,2 2-1,-1-1 1,0 0 0,1 1-1,-2 2-87,5-5-20,0-1 0,0 0-1,0 1 1,0-1 0,0 1-1,0-1 1,0 0-1,0 1 1,0-1 0,1 1-1,-1-1 1,0 0 0,1 1-1,0-1 1,-1 0 0,1 1-1,0-1 1,-1 0 0,1 0-1,0 0 1,0 0-1,0 0 1,0 0 0,0 0-1,0 0 1,0 0 0,1 0-1,-1 0 1,0-1 0,0 1-1,1 0 1,-1-1 0,0 0-1,1 1 1,-1-1-1,0 1 1,1-1 0,-1 0-1,2 0 21,58 4-1675,3-18-17,-56 56 2950,-19 200 1672,-1-46-5723,21-214-2247,-3 2 3426,2-6 202</inkml:trace>
  <inkml:trace contextRef="#ctx0" brushRef="#br0" timeOffset="16641.214">615 1775 96,'-4'2'4236,"-3"15"-3310,3 102 489,-19 426 462,18-509-2104,4-35 175,1-1 1,0 0-1,0 1 0,0-1 1,0 1-1,-1-1 0,1 1 0,0-1 1,-1 1-1,1-1 0,0 0 1,-1 1-1,1-1 0,0 0 0,-1 1 1,1-1-1,-1 0 0,1 0 1,-1 1-1,1-1 0,0 0 0,-1 0 1,1 0-1,-1 1 0,1-1 0,-1 0 1,1 0-1,-1 0 0,1 0 1,-1 0-1,1 0 0,-1 0 0,1 0 1,-1 0-1,1 0 0,-1-1 1,1 1-1,-1 0 0,1 0 0,-1 0 1,1-1-1,-1 1 0,1 0 1,-1 0-1,1-1 0,0 1 0,-1 0 1,1-1-1,0 1 0,-1-1 1,1 1-1,0 0 0,-1-1 0,1 1 1,0-1-1,0 1 0,0-1 1,-1 1-1,1-1 0,0 1 0,0-1 1,0 1-1,0-1 0,0 1 0,0-1 1,0 1 51,-18-38-3044,10 11 1670</inkml:trace>
  <inkml:trace contextRef="#ctx0" brushRef="#br0" timeOffset="17126.865">499 1862 304,'-31'-69'5520,"29"69"-5482,1 0 1,-1 0-1,1 0 1,-1 1-1,1-1 1,-1 1-1,1-1 1,0 1-1,-1-1 0,1 1 1,0 0-1,-1 0 1,1-1-1,0 1 1,0 0-1,0 0 1,0 0-1,0 1 1,0-1-1,0 0 1,0 0-1,0 0 0,0 1 1,1-1-1,-1 0 1,1 1-1,-1-1 1,1 1-1,-1 1-38,1-3 9,-34 66-588,35-66 480,0 1 0,1 0 1,-1-1-1,0 1 1,1-1-1,-1 1 1,1-1-1,-1 0 0,1 0 1,-1 1-1,1-1 1,-1 0-1,1 0 1,-1-1-1,0 1 1,1 0-1,-1 0 0,1-1 1,-1 1-1,1-1 1,-1 1-1,0-1 1,1 1-1,-1-1 0,0 0 1,0 0-1,1 0 1,-1 0-1,0 0 1,0 0-1,0 0 0,0 0 1,0 0-1,0 0 1,0-1 98,-1 2-24,12-10-336,-9 7 421,1 0-1,-1 0 0,1 0 1,0 0-1,0 0 1,0 1-1,0-1 0,0 1 1,0 0-1,1 1 1,-1-1-1,1 1 0,-1 0 1,1 0-1,-1 0 1,1 0-1,0 1 0,-1 0 1,1 0-1,0 0 1,0 1-1,-1-1 0,1 1-60,149 61 3604,-146-60-3731,27 9-865,-12-2-3129,-23-9 2745</inkml:trace>
  <inkml:trace contextRef="#ctx0" brushRef="#br0" timeOffset="17715.51">62 2974 396,'-1'2'159,"0"-1"0,0 1-1,0 0 1,0 0 0,0 0 0,0-1 0,1 1-1,-1 0 1,1 0 0,-1 0 0,1 0 0,0 0-1,0 0 1,-1 0 0,1 0 0,1 0 0,-1 0-1,0 0 1,0 0 0,1 0 0,-1 0-1,1 0 1,0 0 0,0 0 0,-1 0 0,1-1-1,0 1 1,1 0 0,-1-1 0,0 1 0,0 0-1,1-1 1,-1 0 0,1 1 0,-1-1 0,1 0-1,-1 0 1,1 0 0,0 0 0,0 0 0,0 0-1,-1 0 1,1 0 0,0-1 0,0 1-1,0-1 1,0 0 0,2 1-159,4 1 94,-1-1 1,1 0-1,0 0 0,-1-1 0,1 0 1,0 0-1,-1-1 0,1 0 1,0 0-1,-1-1 0,1 0 0,-1 0 1,0 0-1,1-1 0,-1-1 0,0 1 1,-1-1-1,1 0 0,-1 0 1,0-1-1,0 0 0,0 0 0,0-1 1,-1 1-1,0-1 0,0-1-94,3-3-72,-1 0 0,0-1-1,0 1 1,-1-1 0,0-1-1,-1 1 1,-1-1 0,0 0-1,0 0 1,-1 0 0,-1-1-1,0 1 1,-1-1 0,0 1-1,-1-11 73,0 11-74,-2 0 1,1-1-1,-1 1 0,-1 0 0,0 0 0,-1 1 1,0-1-1,-1 1 0,0 0 0,-1 0 1,0 0-1,-7-7 74,12 16 0,0 1 0,0 0 0,0 0 0,0-1 0,0 1-1,0 0 1,0 0 0,0 1 0,-1-1 0,1 0 0,0 0 0,-1 0 0,1 1 0,0-1 0,-1 1 0,1-1 0,-1 1 0,1 0 0,-1-1 0,1 1 0,-1 0 0,1 0 0,-1 0 0,0 0 0,1 0 0,-1 1-1,1-1 1,-1 0 0,1 1 0,-1-1 0,1 1 0,0-1 0,-1 1 0,1 0 0,0-1 0,-1 1 0,1 0 0,0 0 0,0 0 0,-1 0 0,1 0 0,0 0 0,0 1 0,1-1 0,-1 0 0,-1 1 0,-31 66 51,31-53-86,0 0 1,0 1-1,2-1 0,0 1 0,1-1 1,0 0-1,1 1 0,1-1 1,0 0-1,2 0 0,-1-1 0,2 1 1,0-1-1,0 0 0,1-1 0,1 1 1,0-1-1,1-1 0,1 0 0,0 0 1,1 1 34,-9-11-207,-1 0 0,1-1 0,-1 1 0,1 0-1,0 0 1,-1-1 0,1 1 0,0-1 0,0 1 0,0-1 0,0 0 0,1 0 0,-1 0 0,0 0 0,0 0 0,1-1 0,-1 1 0,0-1 0,1 1 0,-1-1 0,0 0 0,1 0 0,-1 0-1,1 0 1,-1 0 0,0-1 0,1 1 0,-1-1 0,0 1 0,1-1 0,1-1 207,4-7-1296</inkml:trace>
  <inkml:trace contextRef="#ctx0" brushRef="#br0" timeOffset="18103.878">453 2948 400,'2'2'157,"-1"-1"0,1 1 0,0-1 0,0 1 0,0-1 0,0 0 0,1 0 0,-1 0 0,0 0 0,0 0-1,0-1 1,1 1 0,-1-1 0,0 1 0,1-1 0,-1 0 0,1 0 0,-1 0 0,0 0 0,1 0 0,-1-1 0,0 1 0,1-1-157,80-36 795,-42 0-954,-40 37 163,0-1-1,0 0 0,0 0 0,0 0 0,0-1 0,0 1 0,-1 0 0,1 0 0,0 0 0,-1-1 0,1 1 0,-1 0 0,1 0 0,-1-1 0,0 1 0,0-1 0,1 1 0,-1 0 0,0-1 0,0 1 0,0 0 0,0-1 0,-1 1 0,1 0 0,0-1 0,-1 1 0,1 0 0,0-1 0,-1 1 1,0 0-1,1 0 0,-1-1 0,0 1 0,0 0 0,1 0 0,-1 0 0,0 0 0,-1 0-3,-1-1 65,0 2 0,-1-1 0,1 0 0,-1 1 0,1-1 0,-1 1 0,1 0 0,-1 0 0,1 1 0,-1-1 0,1 1 0,-1-1 0,1 1 0,-1 0 0,1 1 0,0-1 0,0 0 0,-1 1 0,1 0 0,0 0 0,0 0 0,1 0 0,-1 0 0,0 1 0,1-1 0,-1 1 0,1-1 0,0 1 0,0 0 0,0 0 0,0 0 0,1 0 0,-1 0 0,1 1 0,0-1 0,0 0 0,0 1 0,0-1-65,-1 6-53,2-1 1,-1 1 0,1 0-1,0-1 1,0 1-1,1-1 1,0 1-1,1-1 1,0 0-1,0 1 1,1-1-1,0 0 1,1 0-1,-1-1 1,1 1-1,1-1 1,0 0-1,0 0 1,0 0-1,0 0 1,1-1-1,1 0 1,5 4 52,-11-9-169,1 1 0,-1-1 0,1 0 0,0 1 0,0-1 1,0 0-1,0-1 0,0 1 0,0 0 0,0 0 0,0-1 1,0 1-1,0-1 0,0 0 0,0 1 0,0-1 0,0 0 1,0 0-1,0-1 0,1 1 0,-1 0 0,0-1 1,0 1 168,15-7-1274</inkml:trace>
  <inkml:trace contextRef="#ctx0" brushRef="#br0" timeOffset="18451.421">944 2643 356,'-21'-52'2905,"21"51"-2852,0 0 0,-1 0 1,1 0-1,-1 0 0,0 1 1,1-1-1,-1 0 0,0 0 1,1 0-1,-1 1 0,0-1 1,0 0-1,0 1 0,0-1 1,0 0-1,0 1 0,0 0 1,0-1-1,0 1 0,0-1 1,0 1-1,0 0 0,0 0 1,0 0-1,0-1 0,0 1 1,0 0-1,0 0 0,0 0 1,0 1-1,0-1 0,0 0 1,0 0-1,0 1 0,0-1 1,0 0-1,0 1 0,0-1 1,0 1-1,0-1 0,0 1 1,0 0-1,0-1 0,0 1 1,1 0-1,-1 0 0,0-1 1,1 1-1,-1 0-53,-3 7 118,0 0 0,0 0 0,1 1 1,1-1-1,-1 1 0,1-1 0,1 1 0,0 0 1,0 0-1,0 0 0,2 8-118,-2-1 118,7 428 1239,-15-396-2351,8-47 887,1-1-1,-1 1 1,1 0-1,-1 0 1,1-1-1,-1 1 0,0 0 1,1-1-1,-1 1 1,0 0-1,0-1 1,1 1-1,-1-1 1,0 1-1,0-1 0,0 0 1,0 1-1,0-1 1,1 0-1,-1 0 1,0 1-1,0-1 0,0 0 1,0 0-1,0 0 1,0 0-1,0 0 1,0 0-1,0 0 1,0-1-1,0 1 0,1 0 1,-1 0-1,0-1 1,0 1-1,0-1 1,0 1-1,0-1 1,1 1-1,-1-1 0,0 1 1,1-1-1,-1 0 1,0 1-1,1-1 1,-1 0-1,0 1 0,1-1 1,-1 0 107,-10-11-1361</inkml:trace>
  <inkml:trace contextRef="#ctx0" brushRef="#br0" timeOffset="18676.682">765 2936 208,'9'-9'956,"2"2"156,2 2-84,4-1-160,2 2-120,1 0-135,3-1-153,-2 1-180,1-1-248,-2 1-252,-2 1-308,-4 1-385,-2 1-243,-1-2-100,-2 0 44</inkml:trace>
  <inkml:trace contextRef="#ctx0" brushRef="#br0" timeOffset="18909.537">1113 2645 720,'20'73'4783,"-4"90"-2365,-26-56-5136,0-82-33,1-17 1411</inkml:trace>
  <inkml:trace contextRef="#ctx0" brushRef="#br0" timeOffset="19112.584">1026 2915 20,'4'-5'1000,"4"2"116,5-1 108,7 0-328,6-2-240,5-2-188,4 1-267,3-1-394,-1 3-535,-4 0-292,-5-1-160,-6-1-64,-9-4 88</inkml:trace>
  <inkml:trace contextRef="#ctx0" brushRef="#br0" timeOffset="13486.515">9851 1130 640,'15'-15'4004,"-25"17"-1155,2 4-2765,-1 1 0,2 0-1,-1 0 1,1 0 0,0 1 0,0 0 0,1 1 0,0-1 0,1 1 0,0 1 0,0-1 0,1 1 0,0-1 0,1 1 0,0 0 0,0 0 0,1 1-1,0 8-83,2-15 2,0 0-1,1 0 1,0 1-1,0-1 0,0 0 1,0 0-1,0 0 0,1-1 1,0 1-1,0 0 0,0-1 1,0 1-1,0-1 0,1 1 1,0-1-1,-1 0 1,1 0-1,0 0 0,1-1 1,-1 1-1,0-1 0,1 1 1,-1-1-1,1 0 0,0-1 1,0 1-1,0-1 0,0 1-1,55 41 193,-58-42-161,0 0 0,0 0 0,0 0 0,-1 0 0,1 0 0,0 0 0,-1 0 0,1 0 0,-1 1 0,1-1 0,-1 0 0,1 0 0,-1 0 0,0 1 0,0-1 0,0 0 0,0 0 0,0 1 0,0-1 0,0 0 0,0 0 0,0 1 0,0-1 0,-1 0 0,1 0 0,0 0 0,-1 0 0,1 1 0,-1-1 0,0 0 0,1 0 0,-1 0 0,0 0 0,1 0 0,-1 0 0,0 0 0,0 0 0,0-1 0,0 1 0,0 0 0,0 0 0,0-1 0,0 1 0,0-1 0,-1 1 0,1-1 0,0 1 0,0-1 0,-1 0-32,-64 15-55,66-15 51,-19 2-330,11 0-189,0 0 0,0-1 1,-1 0-1,1-1 0,-1 1 1,1-2-1,-1 1 0,1-1 0,-1-1 1,1 1-1,0-1 0,0-1 1,0 1-1,0-2 523,-4-8-1566,3-5 205</inkml:trace>
  <inkml:trace contextRef="#ctx0" brushRef="#br0" timeOffset="13674.373">9709 1175 348,'7'-8'1052,"4"2"184,4 0-64,6 2-156,5 0-143,7 1-181,5 1-252,5 1-392,1 1-528,2 1-525,0-1-279,-1-1-148,-3-2 12,-2-3 172</inkml:trace>
  <inkml:trace contextRef="#ctx0" brushRef="#br0" timeOffset="15142.22">9514 889 208,'-5'-6'591,"5"5"-531,0 1 0,0-1-1,0 1 1,0-1-1,0 1 1,0-1 0,0 1-1,0-1 1,-1 1 0,1-1-1,0 1 1,0-1-1,-1 1 1,1-1 0,0 1-1,0 0 1,-1-1 0,1 1-1,-1 0 1,1-1-1,0 1 1,-1 0 0,1-1-1,-1 1 1,1 0 0,0 0-1,-1-1 1,1 1-1,-1 0 1,1 0 0,-1 0-1,1 0 1,-1 0 0,1 0-1,-1 0 1,1 0 0,-1 0-1,1 0 1,-1 0-1,1 0 1,-1 0 0,1 0-1,-1 0 1,1 0 0,-1 1-1,1-1 1,-1 0-1,1 0 1,-1 0 0,1 1-1,-1-1 1,1 0 0,0 1-1,-1-1 1,1 0-1,0 1 1,-1-1 0,1 1-1,0-1 1,0 1 0,-1-1-1,1 0 1,0 1-1,0-1 1,-1 1-60,-39 218 3418,7 8-2276,-2 177-1142,35-389-1523,3-27-828,3-25-620,-4 7 1537</inkml:trace>
  <inkml:trace contextRef="#ctx0" brushRef="#br0" timeOffset="15749.935">9394 1005 360,'8'-8'188,"-1"1"0,1 0 0,1 0 0,-1 1 0,1 0 0,1 0 0,-1 1 0,1 0 0,-1 1 0,1 0 0,1 0 0,-1 1 0,0 1 0,1 0 0,-1 0 0,1 1 0,0 0 0,0 1 0,-1 0 0,1 1 0,3 0-188,6-1 146,158-5 761,1 9 1,112 19-908,-285-24 74,-1 1 0,1 1 0,0-1 0,-1 1 0,1 0 0,0 0 0,-1 0 0,1 1 0,-1 0 0,0 0 0,1 0 0,-1 1 0,0-1 0,0 1 0,-1 1 0,1-1 0,-1 1 0,1-1 0,-1 1 0,0 1 0,-1-1 0,1 0 0,-1 1 0,1 0 0,-2 0 0,1 0 0,0 0 0,-1 0 0,1 5-74,6 35 463,-3 0 0,-1 0 0,-3 0 0,-1 6-463,2 39 354,36 219 582,-38-306-932,0 0-1,0 0 1,0 1 0,-1-1-1,1 0 1,-1 0-1,1 1 1,-1-1 0,0 0-1,-1 1 1,1-1-1,0 0 1,-1 1 0,0-1-1,0 0 1,0 0 0,0 0-1,0 0 1,-1 0-1,1 0 1,-1 0 0,0 0-1,0-1 1,0 1-1,0 0 1,0-1 0,-1 0-1,1 0 1,-1 1-1,0-1 1,1-1 0,-1 1-1,0 0 1,0-1 0,0 1-1,0-1 1,0 0-1,-1 0-3,-186 30-265,143-27 210,-83 7 311,-1-6-1,1-5 0,-80-13-255,199 12-223,-71-18 209,80 18-319,0 0 0,0-1 0,1 1 0,-1-1 0,0 1 0,1-1 0,-1 1 0,1-1 0,-1 0 0,1 0 0,0 0 0,-1 0 0,1 0 0,0 0 0,1 0 0,-1 0 0,0 0 0,1-1 0,-1 1 0,1 0 0,-1 0 0,1-2 333,0-9-1989,-2-3 185</inkml:trace>
  <inkml:trace contextRef="#ctx0" brushRef="#br0" timeOffset="10870.738">6629 1161 400,'-15'-10'1671,"23"7"-522,29 10-343,-28-4-594,1 0 0,-1 1-1,0 0 1,0 0-1,-1 1 1,1 0 0,-1 1-1,0 0 1,-1 0-1,1 1 1,-1 0 0,-1 0-1,3 3-211,-9-9 46,1 0 0,-1 1-1,1-1 1,-1 0 0,1 1-1,-1-1 1,0 1 0,1-1-1,-1 1 1,0-1 0,0 1 0,0-1-1,0 1 1,-1-1 0,1 1-1,0-1 1,-1 0 0,1 1-1,-1-1 1,1 1 0,-1-1-1,1 0 1,-1 1 0,0-1 0,0 0-1,0 0 1,0 0 0,0 0-1,0 1 1,0-1 0,0-1-1,0 1 1,0 0 0,-1 0-1,1 0 1,0-1 0,-1 1-1,1 0 1,-2 0-46,-57 23 364,58-23-372,1-1 3,0 0 0,1 0 0,-1 0 0,0 0 0,1 1 0,-1-1 0,0 0 0,1 1 0,-1-1 0,1 0 0,-1 1 0,1-1 0,-1 1 0,1-1 0,-1 1 0,1-1 0,-1 1 0,1-1 0,0 1 0,-1-1 0,1 1 0,0-1 0,-1 1 0,1 0 0,0-1 0,0 1 0,0 0 0,0-1 0,0 1-1,-1 0 1,1-1 0,0 1 0,0 0 0,1-1 0,-1 1 0,0 0 0,0-1 0,0 1 0,0 0 0,0-1 0,1 1 0,-1-1 0,0 1 0,1 0 0,-1-1 0,0 1 0,1-1 0,-1 1 0,1-1 0,-1 1 0,1-1 0,-1 1 0,1-1 0,-1 0 0,1 1 5,35 33-35,-28-28 64,14 13 318,-1 0 1,-1 1-1,-1 1 0,-1 1 0,0 1 0,7 13-347,-24-34 73,1-1 1,-1 1-1,0 0 1,1-1 0,-1 1-1,0 0 1,0 0-1,0 0 1,0 0 0,0 0-1,-1 0 1,1 0-1,0 0 1,-1 0 0,0 1-1,1-1 1,-1 0-1,0 0 1,0 0 0,0 0-1,-1 1 1,1-1-1,-1 0 1,1 0 0,-1 0-1,1 0 1,-1 0-1,0 0 1,0 0 0,0 0-1,0 0 1,0 0-1,-1-1 1,1 1 0,0 0-1,-1-1 1,0 1-1,1-1 1,-1 1 0,0-1-1,1 0 1,-1 0-1,0 0 1,0 0 0,0 0-1,0 0 1,0 0-1,0-1 1,-1 1-74,-127-22 153,65 4-2361,51 15 1125,-47-19-6785,58 10 5812</inkml:trace>
  <inkml:trace contextRef="#ctx0" brushRef="#br0" timeOffset="11672.916">8005 1184 52,'1'0'34,"-1"0"0,1 0 0,-1 0 0,1 0 0,0 1 1,-1-1-1,1 0 0,-1 1 0,1-1 0,-1 0 0,1 1 0,-1-1 0,1 0 0,-1 1 0,1-1 0,-1 1 1,1-1-1,-1 1 0,0-1 0,1 1 0,-1-1 0,0 1 0,1-1 0,-1 1 0,0 0 0,0-1 1,0 1-1,0-1 0,1 1 0,-1 0 0,0-1 0,0 1 0,0 0 0,0-1 0,0 1 0,-1-1 0,1 1 1,0 0-1,0-1 0,0 1 0,0 0 0,-1-1 0,1 1 0,0-1 0,-1 1 0,1-1 0,0 1 0,-1-1 1,1 1-1,0-1 0,-1 1 0,1-1 0,-1 0 0,1 1 0,-1-1 0,1 1 0,-1-1 0,0 0 0,1 0 1,-1 1-1,1-1 0,-1 0 0,0 0 0,1 0 0,-1 0 0,1 0 0,-1 1-34,58 5 292,-50-6-218,269 3 664,-277-3-693,1 1-1,-1-1 1,0 0 0,1 1 0,-1-1 0,0 1 0,1-1 0,-1 1-1,0-1 1,1 1 0,-1-1 0,1 1 0,-1-1 0,1 1 0,-1 0 0,1-1-1,-1 1 1,1 0 0,0-1 0,-1 1 0,1 0 0,0 0 0,0-1-1,-1 1 1,1 0 0,0 0 0,0 0 0,0-1 0,0 1 0,0 0-1,0 0 1,0 0 0,1-1 0,-1 1 0,0 0 0,0 0 0,0-1 0,1 1-1,-1 0 1,0 0 0,1-1 0,-1 1 0,1 0 0,-1-1 0,1 1-1,-1-1 1,1 1 0,-1-1 0,1 1 0,0-1 0,-1 1 0,1-1 0,0 1-1,-1-1 1,1 0 0,0 1 0,0-1 0,-1 0 0,1 0 0,0 1-1,0-1 1,0 0 0,-1 0 0,1 0 0,0 0 0,0 0 0,-1 0 0,1 0-1,0-1-44,-9 13 316,-5 15 7,1 1 0,2 1-1,0 0 1,2 0 0,1 1 0,2 0 0,0 0 0,3 0 0,0 15-323,-1-19 61,-3 67-2888,-2-109-1892,1 2 3227</inkml:trace>
  <inkml:trace contextRef="#ctx0" brushRef="#br0" timeOffset="11876.97">8073 1390 48,'2'-5'1016,"5"1"156,9 1 52,9 1-184,9 1-172,9 2-163,6 1-169,4 1-144,3 0-216,-4-2-336,-2 2-616,-9-1-369,-8-2-203,-9-3-104,-7-6 20</inkml:trace>
  <inkml:trace contextRef="#ctx0" brushRef="#br0" timeOffset="20129.674">8368 1793 232,'-21'0'5570,"15"40"-3398,5-24-1793,-50 468 1646,48-445-2959,-2-71-6001,5 11 5450</inkml:trace>
  <inkml:trace contextRef="#ctx0" brushRef="#br0" timeOffset="20356.979">8310 1949 596,'0'-2'95,"0"1"0,0-1-1,0 1 1,0 0 0,0-1 0,0 1-1,-1 0 1,1 0 0,-1-1 0,1 1 0,-1 0-1,1 0 1,-1-1 0,1 1 0,-1 0-1,0 0 1,0 0 0,0 0 0,0 0 0,0 0-1,0 0 1,0 0 0,0 0 0,0 1-1,0-1 1,0 0 0,0 1 0,0-1 0,-1 1-1,1-1 1,0 1 0,-1 0 0,1-1-1,0 1 1,-1 0 0,1 0 0,0 0 0,-1 0-1,1 0 1,0 0 0,-1 0 0,1 0-1,0 1 1,-1-1 0,1 0 0,0 1 0,0-1-1,0 1 1,-1 0 0,1-1 0,0 1-1,0 0 1,0 0 0,0 0 0,0-1 0,0 1-1,0 0 1,0 0 0,0 1-95,-88 72 2254,67-54-3832,38-34-2867,-5 2 2990</inkml:trace>
  <inkml:trace contextRef="#ctx0" brushRef="#br0" timeOffset="20544.908">8316 1863 856,'15'4'1124,"0"1"88,4 2-124,1 0-132,5 2-135,-2-1-137,1 0-124,-2 1-140,1-1-172,-5 1-240,-2-2-344,-3 0-504,-8 2-412,-5-1-217,-5-1-75,-8-1 72</inkml:trace>
  <inkml:trace contextRef="#ctx0" brushRef="#br0" timeOffset="25105.038">6934 1789 596,'-10'0'2594,"-4"0"-1274,0-7-4402,7-1 1786</inkml:trace>
  <inkml:trace contextRef="#ctx0" brushRef="#br0" timeOffset="27295.586">6897 1752 20,'-24'-12'5547,"24"12"-5362,21 9 1030,91 32-840,-1 5 0,-3 5 1,-2 4-1,16 17-375,-41-29 153,2-3-1,2-4 1,14 1-153,11 5 35,65 33 76,133 47 29,-292-116-674,-25-6-1847,-28-7-970,8-3 1793,-5-4 174</inkml:trace>
  <inkml:trace contextRef="#ctx0" brushRef="#br0" timeOffset="27932.445">6925 1737 120,'-11'-11'872,"11"10"-795,0 0 0,-1 0-1,1 0 1,0 0 0,-1 0 0,1 0 0,-1 0 0,0 0-1,1 0 1,-1 0 0,1 0 0,-1 1 0,0-1 0,0 0 0,0 0-1,1 1 1,-1-1 0,0 1 0,0-1 0,0 1 0,0-1-1,0 1 1,0-1 0,0 1 0,0 0 0,0-1 0,0 1-1,0 0 1,0 0 0,0 0 0,0 0 0,-1 0 0,1 0-1,0 0 1,0 0 0,0 1 0,0-1 0,0 0 0,0 1 0,0-1-1,0 0 1,0 1 0,0 0 0,0-1 0,1 1 0,-1-1-1,0 1 1,0 0 0,0 0 0,1-1 0,-1 1 0,0 0-1,1 0 1,-1 0 0,1 0 0,-1 0 0,0 0-77,-2 11 182,0-1 0,1 1 0,0 0 0,0 0 0,1 0 0,1 0 1,0 0-1,1 0 0,0 0 0,2 3-182,-3-7 68,18 111 416,-17-140-6520,-5 7 4803</inkml:trace>
  <inkml:trace contextRef="#ctx0" brushRef="#br0" timeOffset="28164.58">6872 1716 356,'12'-4'748,"4"1"-84,6 0-108,2 3-92,6 1-40,4 1-4,4-1-8,2 1-32,-4-2-36,-2-2-44,-2 1-112,-4 1-216,-7-2-284,-3 4-444,-5-2-228,-5 1-136,-3-1-8</inkml:trace>
  <inkml:trace contextRef="#ctx0" brushRef="#br0" timeOffset="29161.566">8268 1886 248,'-57'-6'2965,"128"26"-1833,120 23-110,-192-42-997,1-1-1,0 0 1,-1 0-1,1 0 1,0 0 0,-1 0-1,1 1 1,0-1-1,-1 0 1,1 0-1,0 0 1,0 1 0,-1-1-1,1 0 1,0 1-1,0-1 1,-1 0-1,1 0 1,0 1-1,0-1 1,0 0 0,0 1-1,-1-1 1,1 0-1,0 1 1,0-1-1,0 1 1,0-1 0,0 0-1,0 1 1,0-1-1,0 0 1,0 1-1,0-1 1,0 0 0,0 1-1,0-1 1,1 0-1,-1 1 1,0-1-1,0 0 1,0 1-1,0-1 1,1 0 0,-1 1-1,0-1 1,0 0-25,-43 8 291,42-7-274,-23 2 67,9-2-56,1 1 0,-1 0 0,0 1 0,1 1 0,0 1 0,0 0-1,0 0 1,-4 3-28,17-7 3,1-1 0,-1 1 0,0-1 0,1 1 0,-1-1 0,0 1 0,1-1 0,-1 1 0,0 0 0,1-1 0,-1 1 0,1 0 0,0-1 0,-1 1 0,1 0 0,-1 0 0,1-1 0,0 1 0,0 0 0,-1 0 0,1 0 0,0 0 0,0-1 0,0 1 0,0 0 0,0 0 0,0 0 0,0 0 0,0 0 0,0-1 0,1 1 0,-1 0 0,0 0 0,0 0 0,1-1 0,-1 1 0,1 0 0,-1 0 0,1-1 0,-1 1 0,1 0 0,-1-1 0,1 1 0,-1 0 0,1-1 0,0 1 0,-1-1 0,1 1 0,0-1 0,0 1 0,-1-1 0,1 0 0,0 1 0,0-1 0,0 0 0,-1 0 0,1 0 0,1 1-3,47 20 91,-48-21-91,104 27 515,-130-14 120,-55 14-501,80-24-99,0-1-1,0 1 1,-1 0-1,2 0 1,-1 0-1,0 0 1,1 0 0,-1 0-1,1 0 1,0 0-1,0 0 1,0-1-1,0 1 1,0 0-1,1-1 1,-1 1 0,1-1-1,0 1 1,0-1-1,0 0 1,0 0-1,0 0 1,0 0-1,0 0 1,1 0 0,-1 0-1,1-1 1,-1 1-1,3 0-34,64 42 260,-17-31-6212,-48-14 4158,-2-3 152</inkml:trace>
  <inkml:trace contextRef="#ctx0" brushRef="#br0" timeOffset="31311.454">1107 808 420,'-29'35'2552,"55"-44"-67,63-45-2374,2 3 0,2 5 0,3 4 1,1 4-1,1 4 0,19 1-111,89-35-109,-36 8 103,1 8-1,3 7 0,84-7 7,559-37 542,299 16-368,-910 64-880,117 13 706,-213 4 23,0 4 0,0 5 0,-2 5 0,-1 5 1,35 16-24,-95-22 117,0 2 1,-2 3 0,-1 1 0,-1 2 0,-1 2 0,-1 2 0,-3 2 0,0 1 0,5 10-118,144 185 561,-31 52 932,-135-250-1387,-38-56-7256,15 11 5734</inkml:trace>
  <inkml:trace contextRef="#ctx0" brushRef="#br0" timeOffset="31752.99">6778 861 32,'-1'-1'101,"0"0"-1,0 0 1,0 1-1,0-1 1,0 0 0,0 1-1,-1-1 1,1 0-1,0 1 1,0 0 0,-1-1-1,1 1 1,0 0-1,-1-1 1,1 1 0,0 0-1,-1 0 1,1 0-1,0 0 1,-1 0 0,1 1-1,0-1 1,-1 0-1,1 1 1,0-1 0,-1 0-1,1 1 1,0 0 0,0-1-1,0 1 1,0 0-1,-1 0 1,1-1 0,0 1-1,0 0 1,1 0-1,-1 0 1,0 0 0,0 0-1,0 0 1,1 1-1,-1-1 1,0 0 0,1 0-1,-1 0 1,1 1-1,-1-1 1,1 0 0,0 1-1,0-1 1,0 0-1,-1 1 1,1-1 0,0 0-1,1 1 1,-1 0-101,12 77 1729,-11-77-1705,1 8 74,-1-9-88,0 0 0,0 0 0,0 0 0,-1 0 0,1 0 0,0 1 0,-1-1 0,1 0 0,-1 0 0,0 1 1,1-1-1,-1 0 0,0 1 0,0-1 0,0 0 0,0 1 0,0-1 0,0 0 0,0 1 0,0-1 0,-1 0 0,1 1 0,0-1 0,-1 0 0,1 1 0,-1-1 0,0 0 0,1 0 0,-1 0 0,0 0 0,0 0 0,0 1 0,1-1 0,-1-1 0,0 1 0,0 0 0,-1 0 1,1 0-1,0 0 0,0-1 0,0 1 0,0-1 0,-2 1-10,-34 6 187,-129 7-1394,112-31-3472,37 4 3113</inkml:trace>
  <inkml:trace contextRef="#ctx0" brushRef="#br0" timeOffset="32869.489">1213 526 264,'-3'-56'4222,"-19"95"-2377,-5 14-1457,-3-1 1,-2-1-1,-3-2 1,-21 23-389,30-38 51,26-34-49,-1 0 1,1 0-1,-1 1 0,1-1 0,0 0 1,-1 0-1,1 1 0,-1-1 1,1 0-1,0 1 0,-1-1 0,1 1 1,0-1-1,-1 0 0,1 1 1,0-1-1,0 1 0,-1-1 0,1 1 1,0-1-1,0 1 0,0-1 1,0 1-1,0-1 0,0 1 0,0-1 1,0 1-1,0-1 0,0 1 1,0-1-1,0 1 0,0-1 0,0 1 1,0-1-1,0 1 0,0-1 1,1 1-1,-1-1 0,0 1 0,0-1 1,1 1-1,-1-1 0,0 0 1,1 1-1,-1-1 0,0 1 0,1-1 1,-1 0-1,1 1 0,-1-1 1,1 0-1,-1 0 0,0 1 0,1-1-2,31 0 88,-22-1-90,58 0-149,0 2-1,-1 4 1,1 2 0,17 7 151,-65-7-1689,-26-1-2082,-12-7 2271</inkml:trace>
  <inkml:trace contextRef="#ctx0" brushRef="#br0" timeOffset="35602.744">269 4016 600,'1'1'169,"0"0"-1,-1 0 1,1 0 0,0 0-1,-1 0 1,1 0-1,0 0 1,0 0 0,0 0-1,0-1 1,0 1 0,0 0-1,0 0 1,0-1-1,0 1 1,0-1 0,1 1-1,-1-1 1,0 1 0,0-1-1,1 0 1,-1 0-1,0 1 1,0-1 0,1 0-1,-1 0 1,0 0 0,0 0-1,1-1 1,-1 1-1,0 0 1,0 0 0,1-1-1,-1 1 1,0-1 0,0 1-1,1-1-168,22-23 1077,-63 14 1875,36 9-2919,1 1 1,-1-1-1,1 0 1,-1 1-1,1-1 1,-1 0-1,1 0 1,0-1 0,-1 1-1,1 0 1,0-1-1,0 0 1,0 1-1,0-1 1,0 0-1,0 0 1,1 0 0,-1 0-1,1 0 1,-1 0-1,1-1 1,0 1-1,0 0 1,0-1-1,0 1 1,0-1-1,1 1 1,-1-1 0,1 0-1,-1 1 1,1-1-1,0 1 1,0-1-1,0 0 1,1 1-1,-1-1 1,0 1-1,1-1 1,0 1 0,0-1-1,-1 1 1,1-1-1,1 1 1,-1 0-1,0-1 1,1 1-1,-1 0 1,1 0-1,-1 0 1,1 0 0,0 0-1,0 1 1,0-1-1,0 0 1,0 1-1,1-1 1,1 0-34,4-1-16,0-1 0,1 2 1,0-1-1,-1 1 0,1 0 1,0 1-1,0 0 0,0 1 1,0-1-1,0 2 0,0-1 0,0 1 1,-1 1-1,1 0 0,0 0 1,0 0-1,-1 1 0,0 1 1,1-1-1,-1 1 0,-1 1 0,6 3 16,-12-7 1,1-1 0,-1 1 0,0 0-1,0 0 1,0 0 0,0 0-1,0 1 1,0-1 0,0 0 0,0 0-1,0 1 1,-1-1 0,1 0-1,-1 1 1,1-1 0,-1 0-1,1 1 1,-1-1 0,0 1 0,1-1-1,-1 1 1,0-1 0,0 1-1,0-1 1,0 1 0,0-1 0,-1 1-1,1-1 1,0 1 0,-1-1-1,1 1 1,-1-1 0,0 0-1,1 1 1,-1-1 0,0 0 0,0 1-1,1-1 1,-1 0 0,0 0-1,-1 0 1,1 1-1,-55 48 12,46-43-34,5-3 38,4-4-45,-1 0 0,1 1 0,-1 0 0,1-1 0,-1 1 0,1 0 0,-1 0 0,1 0 0,0 0 0,-1 0 1,1 0-1,0 0 0,0 0 0,0 0 0,0 1 0,0-1 0,0 0 0,0 1 0,0-1 0,0 1 0,1-1 0,-1 1 0,1-1 0,-1 1 0,1-1 0,0 1 0,-1 0 0,1-1 1,0 1-1,0 0 0,0-1 0,0 1 0,0 0 0,1-1 0,-1 1 0,0-1 0,1 1 0,-1 0 0,1-1 0,0 1 0,-1-1 0,1 0 0,0 1 0,1 0 29,122 87-232,-124-89 241,1 1 0,0 0 0,-1 0 0,1 0-1,-1-1 1,0 1 0,1 0 0,-1 0 0,0 0-1,1 0 1,-1 0 0,0 0 0,0 0 0,0 0-1,0 0 1,0 0 0,0 0 0,0 0 0,0 0-1,0 0 1,0 0 0,-1 0 0,1 0 0,0 0-1,-1 0 1,1 0 0,0 0 0,-1-1 0,1 1-1,-1 0 1,0 0 0,1 0 0,-1-1 0,0 1-1,1 0 1,-1-1 0,0 1 0,0 0 0,0-1-1,0 1 1,1-1 0,-1 1 0,0-1 0,0 0-1,0 1 1,0-1 0,0 0 0,0 0-9,-49 13 260,-49-18-764,34-8-3945,54 5 705,15 1 2050</inkml:trace>
  <inkml:trace contextRef="#ctx0" brushRef="#br0" timeOffset="36326.833">2098 3688 152,'-23'24'4232,"-32"61"-2675,47-68-1542,2 1-1,0 0 0,1 1 0,1-1 1,1 1-1,1 0 0,0 0 1,1 0-1,2 0 0,-1 0 1,2 0-1,1 0 0,0 0 1,1-1-1,3 7-14,-6-21 1,1 0 0,-1 0 0,1 0 0,-1 0 0,1-1 0,0 1 0,1 0 0,-1-1 0,0 0 0,1 0 0,0 1-1,0-2 1,0 1 0,0 0 0,0 0 0,1-1 0,-1 0 0,1 0 0,-1 0 0,1 0 0,0 0 0,0-1 0,0 0 0,0 0 0,0 0 0,0 0 0,0 0 0,0-1 0,0 0 0,1 0 0,-1 0 0,0 0 0,0-1 0,0 0 0,0 0 0,0 0 0,0 0 0,0 0 0,0-1 0,0 0 0,-1 1-1,1-1 1,-1-1 0,1 1 0,-1-1 0,0 1 0,0-1 0,0 0 0,1-1-1,-2 2 52,-1 1 0,1 0 0,-1-1 0,1 1 0,-1-1 1,0 1-1,0-1 0,0 1 0,0-1 0,0 0 0,0 0 0,0 1 0,0-1 0,-1 0 0,1 0 0,-1 0 0,1 0 0,-1 0 0,0 0 0,0 0 0,0 0 0,0 0 0,0 0 0,0 0 1,0 0-1,-1 1 0,1-1 0,-1 0 0,1 0 0,-1 0 0,0 0 0,0 0 0,0 1 0,0-1 0,0 0 0,0 1 0,0-1 0,-1 1 0,1-1 0,-1 1 0,1 0 0,-1 0 0,1-1 1,-1 1-1,0 0 0,1 0 0,-1 0 0,0 1 0,0-1 0,0 0 0,1 1 0,-1-1 0,0 1 0,0 0 0,0 0 0,0-1 0,-1 1-52,-89-10 149,42 32-7895,49-21 6353</inkml:trace>
  <inkml:trace contextRef="#ctx0" brushRef="#br0" timeOffset="37856.615">5301 3785 764,'3'-4'288,"-3"5"-235,0-1 0,0 1 1,0-1-1,0 0 0,1 1 0,-1-1 1,0 1-1,1-1 0,-1 0 0,0 1 1,0-1-1,1 0 0,-1 1 0,1-1 1,-1 0-1,0 0 0,1 1 0,-1-1 1,1 0-1,-1 0 0,0 0 0,1 1 1,-1-1-1,1 0 0,-1 0 0,1 0 1,-1 0-1,1 0 0,-1 0 0,1 0 1,-1 0-1,1 0 0,-1 0 0,1 0 1,-1 0-1,0-1 0,1 1 1,-1 0-1,1 0 0,-1 0 0,1-1 1,-1 1-1,0 0 0,1 0 0,-1-1 1,0 1-1,1 0 0,-1-1 0,0 1 1,1 0-1,-1-1 0,0 1 0,0-1 1,1 1-1,-1-1 0,0 1 0,0 0 1,0-1-1,0 1 0,1-1 0,-1 1 1,0-1-1,0 1 0,0-1 0,0 1 1,0-1-1,0 1 0,0-1 0,-1 1-53,5 20 316,-2 1 0,0 0 0,-1 0-1,-1 0 1,-2-1 0,0 1-1,-1 0 1,-4 15-316,-50 199 2252,57-234-2319,-1-1-1,1 1 1,-1-1-1,0 1 1,1-1 0,0 1-1,-1-1 1,1 1-1,-1 0 1,1-1-1,0 1 1,-1 0-1,1-1 1,0 1 0,0 0-1,-1-1 1,1 1-1,0 0 1,0-1-1,0 1 1,0 0-1,0 0 1,0-1 0,0 1-1,0 0 1,0 0-1,0-1 1,1 1-1,-1 0 1,0-1-1,0 1 1,1 0 0,-1-1-1,0 1 1,1 0-1,-1-1 1,1 1-1,-1-1 1,1 1-1,-1-1 1,1 1 0,-1-1-1,1 1 1,0-1-1,-1 0 1,1 1-1,-1-1 1,1 0-1,0 1 1,-1-1 0,1 0-1,0 0 1,0 1-1,-1-1 1,1 0-1,0 0 1,-1 0-1,1 0 1,0 0 0,0 0-1,-1 0 1,1-1-1,0 1 1,0 0-1,-1 0 1,1 0-1,0-1 1,-1 1 0,1 0-1,0-1 68,12-10-1789,3-8 35</inkml:trace>
  <inkml:trace contextRef="#ctx0" brushRef="#br0" timeOffset="38897.638">6538 4074 376,'32'12'4248,"24"-24"-2969,-55 12-1257,4-1 1,0 0 0,0-1-1,0 0 1,-1 1 0,1-1 0,0-1-1,-1 1 1,1-1 0,-1 0 0,0 0-1,0 0 1,0 0 0,0-1 0,0 0-1,-1 0 1,0 0 0,0 0 0,0 0-1,0 0 1,-1-1 0,1 0 0,-1 1-1,0-1 1,-1 0 0,1 0 0,-1 0-1,0 0 1,0 0 0,-1 0 0,1-1-1,-1 1 1,0 0 0,0 0 0,-2-4-23,0 1 20,0 1 1,0 0 0,-1-1-1,0 1 1,-1 0-1,1 1 1,-2-1 0,1 1-1,0 0 1,-1 0 0,0 0-1,-1 0 1,1 1 0,-1 0-1,0 0 1,0 1-1,-1 0 1,0 0 0,1 0-1,-1 1 1,-7-3-21,11 7 8,0 1-1,0-1 1,0 1 0,0-1-1,1 1 1,-1 0 0,0 0-1,1 1 1,0-1 0,0 0-1,-1 1 1,1-1 0,1 1-1,-1 0 1,0 0 0,1-1-1,-1 1 1,1 0 0,0 1 0,0-1-1,0 0 1,0 0 0,1 0-1,-1 0 1,1 1 0,0-1-1,0 0 1,0 0 0,0 1-1,1-1 1,-1 1-8,-1 6 16,-9 82 93,3 0 1,5 66-110,-2-102 496,4-55-482,-1 0 0,1 0 0,0 0 0,-1 0 0,1 0 0,0 0 1,-1 0-1,1 0 0,-1 0 0,1-1 0,-1 1 0,0 0 0,1 0 0,-1-1 0,0 1 0,1 0 0,-1-1 1,0 1-1,0-1 0,0 1 0,0-1 0,0 1 0,1-1 0,-1 1 0,0-1 0,0 0 0,0 0 0,0 1 0,0-1 1,0 0-1,0 0 0,0 0 0,0 0 0,0 0 0,0 0 0,0-1 0,0 1 0,0 0 0,0 0 0,0-1 0,0 1 1,0-1-1,0 1 0,1 0 0,-1-1 0,0 0 0,0 1 0,0-1 0,1 1 0,-1-1 0,0 0 0,1 0 0,-1 0-14,-9-8 17,1 0-1,0-1 0,1 0 0,0 0 0,1-1 0,0 0 0,1 0 0,0 0 0,1-1 0,0 0 0,0 0 0,2-1 0,-1 1 0,1-4-16,3 13 15,-1 0 1,1 0-1,0 1 0,-1-1 1,2 0-1,-1 0 0,0 0 1,0 0-1,1 0 0,0 0 0,-1 1 1,1-1-1,0 0 0,0 1 1,1-1-1,-1 0 0,0 1 0,1-1 1,0 1-1,0 0 0,-1 0 1,1 0-1,0 0 0,1 0 0,-1 0 1,0 0-1,1 0 0,-1 1 1,1-1-1,-1 1 0,2-1-15,91-25-803,-92 26 727,182-37-5991,-142 22 4415</inkml:trace>
  <inkml:trace contextRef="#ctx0" brushRef="#br0" timeOffset="40589.166">10158 3910 684,'0'-2'150,"0"1"1,0-1-1,-1 1 0,1 0 1,-1-1-1,1 1 1,-1 0-1,1 0 0,-1-1 1,0 1-1,1 0 0,-1 0 1,0 0-1,0 0 0,0 0 1,0 0-1,0 0 1,0 0-1,0 0 0,0 0 1,-1 0-1,1 1 0,0-1 1,0 1-1,-1-1 0,1 1 1,0-1-1,-1 1 0,1 0 1,0-1-1,-1 1 1,1 0-1,-1 0 0,1 0 1,0 0-1,-1 0 0,1 1 1,-1-1-1,1 0 0,0 0 1,-1 1-1,1-1 0,0 1 1,-1 0-1,1-1 1,0 1-1,0 0 0,0 0 1,0-1-1,0 1 0,0 0 1,0 0-1,0 0 0,0 1 1,0-1-1,0 0 1,0 0-1,0 1-150,-11 8 308,1 0 0,0 0-1,0 1 1,1 1 0,1 0 0,-1 0 0,2 1 0,-5 8-308,10-16-14,1 0 0,-1 0 1,1 0-1,0 1 0,0-1 0,0 0 1,1 1-1,0 0 0,0-1 0,0 1 1,1 0-1,0-1 0,0 1 0,0 0 0,1-1 1,0 1-1,0 0 0,0-1 0,1 1 1,-1-1-1,1 1 0,1-1 0,-1 0 1,2 1 13,36 41-310,-33-40 293,0-1 1,-1 1-1,0 0 1,0 0-1,-1 1 0,0-1 1,0 1-1,-1 0 1,0 1-1,-1-1 1,1 2 16,-4-8-6,1-1 1,-1 1 0,0 0 0,0 0-1,-1-1 1,1 1 0,0 0 0,0-1-1,-1 1 1,1 0 0,-1-1 0,0 1-1,1-1 1,-1 1 0,0-1 0,0 1-1,0-1 1,0 1 0,0-1-1,0 0 1,0 1 0,-1-1 0,1 0-1,0 0 1,-1 0 0,1 0 0,-1 0-1,1-1 1,-1 1 0,1 0 0,-1-1-1,1 1 1,-1-1 0,0 1 0,1-1-1,-1 0 1,0 1 0,0-1 0,0 0 5,-71 3-2218,-29-29-4604,79 12 5353</inkml:trace>
  <inkml:trace contextRef="#ctx0" brushRef="#br0" timeOffset="40770.376">9917 4011 740,'21'-6'1116,"4"2"124,1-2-184,7 3-112,6-2-151,4 3-149,6 2-256,4 0-488,4 1-688,1 2-373,-1-2-191,3 1-128,-3-5 24</inkml:trace>
  <inkml:trace contextRef="#ctx0" brushRef="#br0" timeOffset="42018.37">9494 3696 724,'-2'-24'2319,"9"31"-280,-3 15-1593,-1-1 0,-1 1 0,-1 0-1,0 0 1,-2 0 0,-1-1-1,-3 17-445,2-10 271,-28 415 1026,28-419-1746,3-14-1787,3-24-225,2-27-416,-2 11 1622</inkml:trace>
  <inkml:trace contextRef="#ctx0" brushRef="#br0" timeOffset="42636.486">9448 3784 96,'0'-5'152,"-1"0"-1,1 0 1,1 0 0,-1 0-1,1-1 1,0 1 0,0 0-1,0 0 1,1 0 0,-1 1-1,1-1 1,1 0 0,-1 1-1,1-1 1,-1 1-1,1 0 1,1 0 0,-1 0-1,0 0 1,1 0 0,0 1-1,0-1 1,0 1 0,0 0-1,0 1 1,5-3-152,21-5 206,0 0 0,1 2 0,0 2-1,0 0 1,1 3 0,0 0 0,0 2 0,9 2-206,-26-2 29,596 20 1039,-578-17-916,-16-2-68,-11-1-3,0 0 0,1 1 1,-1-1-1,0 1 1,0 1-1,1-1 0,-1 1 1,0 0-1,0 0 1,0 1-1,0-1 0,0 1 1,0 1-1,-1-1 0,1 1 1,-1 0-1,1 0 1,-1 1-1,0 0 0,0 0 1,-1 0-1,1 0 1,-1 1-1,0-1 0,0 1 1,-1 0-1,1 1 0,-1-1 1,0 1-82,1 21 288,0 0-1,-3 1 1,0 0 0,-1-1 0,-4 23-288,0 16 204,5 37 65,5 0-1,4-1 0,14 52-268,-23-150 5,1-1 0,-1 1-1,0-1 1,0 1 0,0-1 0,0 1 0,-1 0-1,1 0 1,-1-1 0,0 1 0,0 0-1,-1-1 1,1 1 0,-1 0 0,0-1-1,0 1 1,0 0 0,0-1 0,-1 1 0,1-1-1,-1 0 1,0 1 0,0-1 0,0 0-1,0 0 1,-1 0 0,1-1 0,-1 1 0,1 0-1,-1-1 1,0 0 0,0 0 0,-1 0-1,1 0 1,0 0 0,0 0 0,-4 0-5,-187 7-82,-426-27 1502,613 18-1387,-235-29 1076,195 4-2666,52-6-3930,15-1 633,-12 12 2792</inkml:trace>
  <inkml:trace contextRef="#ctx0" brushRef="#br0" timeOffset="39760.109">8021 3937 600,'-40'-3'2489,"28"2"-802,29 2-636,360 32-143,-369-33-901,-7 0 2,-1-1-1,1 1 0,0-1 0,0 1 1,-1-1-1,1 1 0,0 0 0,0 0 1,0-1-1,0 1 0,0 0 0,-1 0 1,1 0-1,0 0 0,0 0 0,0 0 1,0 0-1,0 0 0,0 0 0,-1 0 0,1 1 1,0-1-1,0 0 0,0 0 0,-1 1 1,1-1-1,0 1 0,0-1 0,-1 1 1,1-1-1,0 1 0,-1-1 0,1 1 1,0 0-1,-1-1 0,1 1 0,-1 0 1,1 0-1,-1-1 0,1 1 0,-1 0 1,0 0-1,1 0 0,-1-1 0,0 1 1,0 0-1,0 0 0,1 0 0,-1 0 1,0 0-1,0-1 0,0 1 0,0 0 1,-1 0-1,1 0 0,0 0-8,-18 30 375,1 0 1,2 1-1,1 1 0,1 1 1,2-1-1,1 2 1,2 0-1,2 0 0,1 0 1,1 0-1,2 19-375,-5-22-1361,7-31 1205,-1-1-1,1 1 1,-1 0-1,1 0 1,-1-1 0,0 1-1,1 0 1,-1-1-1,0 1 1,0-1-1,1 1 1,-1-1 0,0 1-1,0-1 1,0 1-1,1-1 1,-1 0 0,0 1-1,0-1 1,0 0-1,0 0 1,0 0 0,0 0-1,0 0 1,0 0-1,0 0 1,1 0 0,-1 0-1,0 0 1,0 0-1,0-1 1,0 1 0,0 0-1,0-1 1,1 1-1,-1-1 1,0 1-1,0 0 1,0-1 0,1 0-1,-1 1 1,0-1-1,1 0 1,-1 1 0,0-2 156,-15-9-1562,-2-5 242</inkml:trace>
  <inkml:trace contextRef="#ctx0" brushRef="#br0" timeOffset="39945.09">7988 4213 872,'-3'-7'1108,"5"1"152,9 3-228,7 0-160,10 0-95,7 2-85,9-1-128,10 2-136,6 0-180,4 2-340,3-1-504,1 2-520,-4-3-281,0-1-147,-2-5-12,-4-5 184</inkml:trace>
  <inkml:trace contextRef="#ctx0" brushRef="#br0" timeOffset="36881.882">3375 3893 596,'9'-12'4636,"-13"17"-1076,-15 23-1946,-33 90-1548,51-114-98,0 0 0,0-1-1,1 1 1,-1 0 0,1 0 0,0-1-1,0 1 1,0 0 0,1 0 0,-1 0 0,1-1-1,0 1 1,0 0 0,0-1 0,1 1-1,-1-1 1,1 1 0,0-1 0,-1 0 0,2 1-1,-1-1 1,0 0 0,1-1 0,-1 1-1,1 0 1,0-1 0,0 1 0,0-1 0,0 0-1,0 0 1,1 0 0,0 0 32,23 8-33,1-1 0,-1-2 0,1 0 0,1-2-1,-1-2 1,1 0 0,1-2 33,17 3-88,-73-9-7119,15-3 5737</inkml:trace>
  <inkml:trace contextRef="#ctx0" brushRef="#br0" timeOffset="37145.443">3735 3829 884,'1'-4'370,"-1"4"-301,0 0 0,-1 0 0,1 0 0,0 0 0,-1 0 0,1 0 0,0 0-1,-1 0 1,1-1 0,0 1 0,-1 0 0,1 0 0,0 0 0,-1 0 0,1-1 0,0 1 0,0 0 0,-1 0 0,1-1 0,0 1 0,0 0 0,-1 0 0,1-1 0,0 1 0,0 0 0,0-1 0,0 1 0,-1 0-1,1 0 1,0-1 0,0 1 0,0 0 0,0-1 0,0 1 0,0-1 0,0 1 0,0 0 0,0-1 0,0 1 0,0 0 0,0-1 0,0 1 0,0 0 0,0-1 0,1 1 0,-1 0 0,0-1 0,0 1-1,0 0 1,0 0 0,1-1 0,-1 1 0,0 0 0,0-1 0,1 1 0,-1 0-69,-88 109 3112,68-77-2570,-57 90 645,31-38-4092,30-73-2218,12-21 3583</inkml:trace>
  <inkml:trace contextRef="#ctx0" brushRef="#br0" timeOffset="48615.626">1644 5533 364,'-1'2'164,"0"0"1,0-1-1,0 1 1,0 0-1,1 0 0,-1-1 1,0 1-1,1 0 0,0 0 1,-1 0-1,1 0 1,0 0-1,0 0 0,0 0 1,0 0-1,0 0 1,0-1-1,1 1 0,-1 0 1,1 0-1,-1 0 0,1 0 1,0 0-1,-1-1 1,1 1-1,0 0 0,0-1 1,1 1-1,-1 0 1,0-1-1,0 0 0,1 1 1,-1-1-1,1 0 0,-1 1 1,1-1-1,-1 0 1,1 0-1,0 0 0,0-1 1,-1 1-1,1 0 0,0-1 1,0 1-1,0-1 1,0 1-1,0-1 0,0 0 1,0 0-165,9-2 68,-1 0 0,1-1 0,0 0 0,-1 0 1,0-1-1,0-1 0,0 0 0,0 0 0,-1-1 0,1 0 1,-2 0-1,1-1 0,-1-1 0,0 1 0,0-1 1,-1-1-1,0 1 0,-1-1 0,1 0 0,2-8-68,-5 9-155,0-1 1,0 0-1,-1 0 0,0-1 0,-1 1 0,0 0 0,-1-1 0,0 0 0,0 1 1,-1-1-1,0 0 0,-1 1 0,0-1 0,0 1 0,-1-1 0,0 1 1,-1-1-1,0 1 0,0 0 0,-1 0 0,-1 1 0,-3-7 155,8 14 5,-1 0-1,1 0 0,0 0 0,-1 0 1,1 0-1,-1 1 0,1-1 1,-1 0-1,0 0 0,1 0 0,-1 1 1,0-1-1,1 0 0,-1 1 1,0-1-1,0 1 0,0-1 1,1 1-1,-1-1 0,0 1 0,0 0 1,0-1-1,0 1 0,0 0 1,0 0-1,0 0 0,0-1 0,0 1 1,0 0-1,0 0 0,0 0 1,0 1-1,0-1 0,0 0 1,1 0-1,-1 0 0,0 1 0,0-1 1,0 1-1,0-1 0,0 0 1,0 1-1,1-1 0,-1 1 0,0 0 1,0-1-1,1 1 0,-1 0-4,-13 46 401,14-33-319,2 1 1,0-1-1,0 1 1,1-1-1,1 0 1,1 0-1,0 0 0,0-1 1,8 13-83,52 55-2496,-36-65-251,-15-15 1378</inkml:trace>
  <inkml:trace contextRef="#ctx0" brushRef="#br0" timeOffset="49005.519">2122 5447 116,'1'2'160,"0"1"0,0 0 0,1 0 0,-1-1 0,1 1 0,-1-1-1,1 1 1,0-1 0,0 0 0,0 0 0,0 1 0,0-2 0,0 1 0,1 0 0,-1 0 0,1-1 0,-1 1 0,1-1 0,0 0 0,-1 1-1,1-1 1,0-1 0,0 1 0,0 0 0,0-1 0,0 1 0,0-1 0,0 0 0,0 0 0,-1 0 0,1-1 0,3 1-160,-4-1 13,1 1 0,0 0 1,-1-1-1,1 1 0,0-1 1,-1 0-1,1 0 0,-1 0 1,1 0-1,-1 0 0,1 0 1,-1-1-1,0 1 0,0-1 1,0 0-1,0 0 0,0 0 1,0 0-1,0 0 0,0 0 1,-1 0-1,1 0 0,-1-1 1,0 1-1,0-1 0,0 1 1,0-1-1,0 1 0,0-1 1,-1 1-1,1-1 1,-1 0-1,1 0 0,-1 1 1,0-2-14,0 3 3,0 0 0,0-1 1,0 1-1,0-1 0,0 1 1,-1 0-1,1-1 0,0 1 1,-1-1-1,1 1 0,-1 0 1,1 0-1,-1-1 0,1 1 1,-1 0-1,0 0 1,0 0-1,0-1 0,0 1 1,0 0-1,0 0 0,0 0 1,0 1-1,0-1 0,0 0 1,0 0-1,0 1 0,-1-1 1,1 0-1,0 1 0,-1-1 1,1 1-1,0 0 0,-1-1 1,1 1-1,-1 0 1,1 0-1,0 0 0,-1 0 1,1 0-1,-1 0 0,1 1 1,0-1-1,-2 0-3,-52 35 1289,52-31-1234,0 0 0,0 1-1,1-1 1,-1 1 0,1-1-1,0 1 1,1 0 0,-1-1-1,1 1 1,0 0 0,0 0-1,0 0 1,1 0 0,0 0-1,0 0 1,0 0 0,0 0-1,1 0 1,0 0 0,0 0-1,0 0 1,1 0-1,-1 0 1,1-1 0,1 1-1,-1 0-54,0-2-175,1 1-1,0-1 1,-1 0-1,1 0 1,0 0-1,0 0 1,1-1-1,-1 1 1,1-1-1,-1 0 1,1 0-1,0 0 1,0-1-1,-1 1 1,1-1-1,0 0 1,1 0-1,-1 0 0,0 0 1,0-1-1,1 0 176,36-7-3118,-22-3 1684</inkml:trace>
  <inkml:trace contextRef="#ctx0" brushRef="#br0" timeOffset="49427.748">2585 5200 300,'0'-1'121,"-1"0"1,-1-1-1,1 1 1,0 0-1,0 0 1,0 0-1,-1 0 1,1 0-1,0 0 0,-1 1 1,1-1-1,-1 0 1,1 1-1,-1-1 1,1 1-1,-1-1 0,0 1 1,1 0-1,-1 0 1,1 0-1,-1 0 1,0 0-1,1 0 0,-1 0 1,1 0-1,-1 0 1,0 1-1,1-1 1,-1 1-1,1-1 0,-1 1 1,1 0-1,0 0 1,-1-1-1,1 1 1,0 0-1,-1 0 1,1 0-1,0 1 0,0-1 1,0 0-1,0 0 1,0 0-1,0 1 1,0-1-1,0 1 0,1-1 1,-1 2-122,-32 75 1860,19 11-1487,4 0-1,3 1 1,6 82-373,3 38-1193,-2-210 1076,0 0 1,0-1-1,0 1 1,-1 0-1,1-1 0,0 1 1,0 0-1,-1 0 1,1-1-1,0 1 0,-1 0 1,1 0-1,0 0 1,0-1-1,-1 1 0,1 0 1,-1 0-1,1 0 1,0 0-1,-1 0 0,1 0 1,0 0-1,-1-1 1,1 1-1,0 0 0,-1 0 1,1 1-1,-1-1 1,1 0-1,0 0 0,-1 0 1,1 0-1,0 0 1,-1 0-1,1 0 0,0 0 1,-1 1-1,1-1 1,0 0-1,-1 0 0,1 1 1,0-1-1,-1 0 1,1 0-1,0 1 117,-8-18-1487</inkml:trace>
  <inkml:trace contextRef="#ctx0" brushRef="#br0" timeOffset="49634.716">2366 5507 900,'5'-10'1128,"3"3"108,7-1-276,2 1-240,6-1-171,1 2-213,4 2-284,-3 1-380,1 2-493,-1-1-263,-4-2-148,-3-4-20,-1-2 112</inkml:trace>
  <inkml:trace contextRef="#ctx0" brushRef="#br0" timeOffset="49894.376">2751 5185 204,'-1'109'5876,"0"9"-4011,9 59-3337,-11-118-2537,-3-50 2621</inkml:trace>
  <inkml:trace contextRef="#ctx0" brushRef="#br0" timeOffset="50081.748">2627 5456 44,'7'-10'1044,"2"3"120,10-1 68,4 1-332,6 1-376,4 4-512,2 0-580,-6 2-344,-1-2-188,-7 1-104</inkml:trace>
  <inkml:trace contextRef="#ctx0" brushRef="#br0" timeOffset="47622.708">2083 4601 28,'-3'-6'488,"-5"-13"1851,0 34-984,-15 437 1868,20-446-4907,-3-19 61,-4-22-779,6 10 1178</inkml:trace>
  <inkml:trace contextRef="#ctx0" brushRef="#br0" timeOffset="47854.828">2037 4643 308,'1'-9'724,"1"4"-80,-4 3-96,-3 4-68,0 2-52,-3 5-16,0 1 8,-2 2-32,-3 0-44,1 1-52,3-2-84,0-1-164,-1 0-228,4-2-220,-1-4-308,2-2-248,5-2-116,0-6 20</inkml:trace>
  <inkml:trace contextRef="#ctx0" brushRef="#br0" timeOffset="48038.282">2035 4593 448,'17'7'932,"4"4"8,2 0-44,4 3-36,-3-1-104,3 2-111,-3-2-121,-1-1-196,-3 0-296,-4 0-404,-2-2-509,-8 2-283,-6-2-152,-2-1-8,-6-3 148</inkml:trace>
  <inkml:trace contextRef="#ctx0" brushRef="#br0" timeOffset="44266.564">5331 4558 100,'-2'1'147,"0"0"1,0 0-1,1-1 0,-1 1 1,0 0-1,1 1 1,-1-1-1,1 0 0,-1 0 1,1 1-1,-1-1 0,1 1 1,0-1-1,0 1 1,0-1-1,0 1 0,0 0 1,0-1-1,0 1 0,0 0 1,1 0-1,-1 0 1,1 0-1,-1 0 0,1 0 1,0 0-1,0 0 0,0 0 1,0 1-148,-18 87 1652,5 1 0,-3 90-1652,-3 35 809,19-216-868,-1 0-1,1 0 0,0 0 0,0-1 0,-1 1 0,1 0 0,0 0 0,-1 0 0,1 0 0,0 0 0,-1 0 0,1 0 1,0-1-1,-1 1 0,1 0 0,0 0 0,-1 0 0,1 0 0,0 0 0,-1 1 0,1-1 0,0 0 0,-1 0 0,1 0 1,0 0-1,-1 0 0,1 0 0,0 0 0,0 1 0,-1-1 0,1 0 0,0 0 0,0 1 0,-1-1 0,1 0 1,0 0-1,0 1 0,-1-1 0,1 0 0,0 0 0,0 1 0,0-1 0,0 0 0,0 1 0,-1-1 0,1 0 0,0 1 1,0-1-1,0 0 0,0 1 0,0-1 60,-12-31-2968,6 5 1552</inkml:trace>
  <inkml:trace contextRef="#ctx0" brushRef="#br0" timeOffset="44532.142">5192 4624 504,'-5'-48'2655,"4"48"-2588,0 0 0,-1 0 0,1 0 1,0 0-1,0 0 0,-1 0 0,1 0 0,0 1 0,0-1 0,0 0 0,0 1 1,0-1-1,-1 1 0,1 0 0,0-1 0,0 1 0,0 0 0,0-1 1,1 1-1,-1 0 0,0 0 0,0 0 0,0 0 0,1 0 0,-1 0 1,0 0-1,1 0 0,-1 0 0,1 0 0,-1 0 0,1 1 0,0-1 0,-1 0-67,0 0 81,-73 117 725,82-126-5131,0-5 3085</inkml:trace>
  <inkml:trace contextRef="#ctx0" brushRef="#br0" timeOffset="44720.542">5238 4576 656,'18'6'980,"0"2"-24,2 4-108,1 0-124,-3 3-144,4-2-128,-6 0-192,2-1-300,-3 0-400,-5 0-408,-2-2-220,-5-1-128,-6-3 12</inkml:trace>
  <inkml:trace contextRef="#ctx0" brushRef="#br0" timeOffset="45189.562">4876 5328 668,'2'11'3078,"1"-1"-2828,-1-1 1,0 1 0,-1 0 0,0 0-1,0 0 1,-1 0 0,0 0 0,-1 0-1,0 0 1,-1 0 0,0 0 0,-1 0-1,1-1 1,-4 6-251,20-52-369,-6 28 302,0 0 0,1 0-1,1 0 1,-1 2 0,1-1-1,1 1 1,-1 0 0,1 1-1,0 1 1,1 0 0,-1 0-1,1 1 1,3-1 67,4-2-956,6-13-2876,-20 11 2628</inkml:trace>
  <inkml:trace contextRef="#ctx0" brushRef="#br0" timeOffset="45377.138">5116 5290 388,'5'3'984,"-2"1"124,2-1-192,2 2-176,-1-2-144,1 1-192,-1 0-292,1 2-352,-1 2-472,-2-1-272,-4 1-140,0-3-44</inkml:trace>
  <inkml:trace contextRef="#ctx0" brushRef="#br0" timeOffset="45593.92">5139 5446 304,'-3'11'1016,"1"1"128,0-1-108,4-3-164,0 1-172,1-1-235,2-2-345,-2 1-413,2 2-511,-3-2-272,1-2-152,0-2-16</inkml:trace>
  <inkml:trace contextRef="#ctx0" brushRef="#br0" timeOffset="46043.579">5352 5440 584,'15'-12'828,"-10"9"-606,1-1 0,-1 0 0,0 0 0,0-1 0,0 1 0,-1-1 0,0 0 0,0 0 0,0-1 0,0 1 0,-1-1 0,3-5-222,-6 11 28,0-1 1,0 1 0,1-1-1,-1 1 1,0-1 0,0 1 0,0-1-1,0 0 1,0 1 0,0-1-1,0 1 1,0-1 0,0 0-1,0 1 1,0-1 0,0 1 0,-1-1-1,1 1 1,0-1 0,0 0-1,0 1 1,-1-1 0,1 1-1,0-1 1,-1 1 0,1-1 0,-1 1-1,1 0 1,0-1 0,-1 1-1,1-1 1,-1 1 0,1 0-1,-1-1 1,1 1 0,-1 0 0,1 0-1,-1 0 1,0-1 0,1 1-1,-1 0 1,1 0 0,-1 0-1,1 0 1,-1 0 0,0 0 0,1 0-1,-1 0 1,1 0 0,-1 0-1,0 0 1,1 0 0,-1 0-1,1 1 1,-1-1 0,1 0-1,-1 0 1,1 1 0,-1-1-29,-34 12 1085,30-11-1020,0 1 0,1-1 1,-1 1-1,1 1 0,0-1 0,-1 0 1,1 1-1,0 0 0,0 0 1,1 0-1,-1 1 0,1-1 0,-1 1 1,1 0-1,0 0 0,0 0 0,1 0 1,-1 0-1,1 1 0,0-1 0,0 1 1,1 0-1,-1-1 0,1 2-65,63 46-3286,-42 75 5173,-19-108-1756,-1 223-373,0-242 169,0 0-1,1 0 1,-1 0-1,0 0 1,0 0-1,0 0 1,1 0 0,-1 0-1,0-1 1,0 1-1,0 0 1,1 0-1,-1 0 1,0 0 0,0 0-1,1 0 1,-1 1-1,0-1 1,0 0-1,0 0 1,1 0 0,-1 0-1,0 0 1,0 0-1,0 0 1,1 0-1,-1 0 1,0 1-1,0-1 1,0 0 0,0 0-1,1 0 1,-1 0-1,0 1 1,0-1-1,0 0 1,0 0 0,0 0-1,0 1 1,1-1-1,-1 0 1,0 0-1,0 0 1,0 1 0,0-1-1,0 0 74,7-22-2087,-2 0 882</inkml:trace>
  <inkml:trace contextRef="#ctx0" brushRef="#br0" timeOffset="46680.477">5564 5357 252,'7'-16'2374,"-7"26"-446,-5 27-445,-1-9-1037,3-18-471,1 0-1,0 0 0,0 0 0,1 0 1,1 1-1,0-1 0,0 0 0,1 0 1,0 1-1,1 4 26,0-14-70,0 0 0,0 0 0,-1 0 0,1 0-1,0 0 1,0-1 0,0 1 0,0-1 0,0 0 0,0 1 0,0-1 0,0 0 0,0 0 0,0 0-1,0 0 1,0-1 0,0 1 0,0 0 0,-1-1 0,1 1 0,0-1 0,0 0 0,0 0 0,0 0-1,-1 0 1,1 0 0,0 0 0,-1 0 0,1 0 0,-1-1 0,1 1 0,-1-1 0,0 1 0,0-1-1,1 1 1,-1-1 0,0 0 0,0 1 0,-1-1 0,1 0 0,0 0 70,7-6-159,-6 6 244,0 1-1,0-1 1,0 1 0,1 0 0,-1 0-1,0 0 1,0 0 0,1 0-1,-1 0 1,0 0 0,1 1 0,-1-1-1,1 1 1,-1 0 0,1-1-1,-1 1 1,1 1 0,-1-1 0,1 0-1,-1 0 1,1 1 0,-1 0-1,1-1 1,-1 1 0,0 0 0,1 0-1,-1 0 1,0 0 0,0 1 0,0-1-1,0 1 1,0-1 0,0 1-1,0 0 1,-1 0 0,1-1 0,0 1-1,-1 1 1,0-1 0,1 0-1,-1 0 1,0 0 0,0 1 0,0-1-1,0 2-84,8 12 509,-9-14-491,1 0 0,-1 0 0,0 1-1,1-1 1,0 0 0,-1 0 0,1 0 0,0 0 0,0-1 0,0 1-1,0 0 1,1 0 0,-1-1 0,0 1 0,1 0 0,-1-1 0,1 1-1,-1-1 1,1 0 0,0 0 0,0 0 0,-1 1 0,1-1 0,0-1-1,0 1 1,0 0 0,0 0 0,0-1 0,0 1 0,0-1 0,1 0-1,-1 0 1,0 0 0,0 0 0,0 0 0,0 0 0,0 0 0,0-1-1,0 1 1,1-1 0,0 0-18,9-12-310,0-1 0,-1-1 0,-1 1 0,0-2 0,-1 0 1,-1 0-1,0 0 0,-1-1 0,-1 0 0,0-1 0,-1 1 0,-1-1 0,0-8 310,19-57 2134,-8 113-208,3 262-1569,-17-287-130,-1-6-424,-1 1 0,1 0 0,0 0 0,-1 0 0,1 0 0,0 0 0,-1 0 0,1-1 0,0 1 0,-1 0 0,1 0 1,0 0-1,-1 0 0,1 0 0,0 0 0,-1 0 0,1 1 0,0-1 0,-1 0 0,1 0 0,0 0 0,-1 0 0,1 0 1,0 0-1,0 1 0,-1-1 0,1 0 0,0 0 0,-1 0 0,1 1 0,0-1 0,0 0 0,0 0 0,-1 1 0,1-1 1,0 0 195,-11-13-1326</inkml:trace>
  <inkml:trace contextRef="#ctx0" brushRef="#br0" timeOffset="46917.901">5870 5448 32,'-5'-16'1048,"4"1"156,7 2 96,8 2-288,7 1-416,12 2-672,10 1-568,3-3-344,3-4-196,-1-6-100</inkml:trace>
  <inkml:trace contextRef="#ctx0" brushRef="#br0" timeOffset="53711.556">2296 3527 252,'-16'3'5939,"20"-15"-3718,22-21-2011,9-2-263,1 2-1,1 1 1,2 2-1,1 1 0,1 3 1,2 1-1,31-13 54,41-18-88,2 6-1,2 5 1,2 5-1,117-22 89,-225 60-13,127-29 22,1 6 0,1 6 0,1 7-1,84 5-8,-161 15-45,-1 3 0,0 3 0,-1 3-1,-1 3 1,-1 2 0,-1 3 0,53 30 45,12-2 131,-85-39-89,0 3 1,-1 1 0,-1 1 0,-1 3 0,-1 1 0,-1 2 0,3 4-43,36 37 32,-28-27 187,-2 2 1,-1 2-1,-2 3 0,14 21-219,-50-59 126,-7-8-169,1 0 1,-1 0 0,1 0-1,-1 0 1,1 0 0,-1 0-1,1 0 1,-1 0 0,1 0-1,-1 0 1,1 0 0,-1 0 0,1 1-1,-1-1 1,1 0 0,-1 0-1,1 1 1,-1-1 0,1 0-1,0 1 1,-1-1 0,1 0-1,0 1 1,-1-1 0,1 1-1,0-1 1,-1 0 0,1 1 0,0-1-1,0 1 1,-1-1 0,1 1-1,0-1 1,0 1 0,0-1-1,0 1 1,0-1 0,0 1-1,0-1 1,0 1 0,0-1 0,0 1-1,0-1 1,0 1 0,0 0-1,0-1 1,0 1 0,0-1-1,1 0 1,-1 1 0,0-1-1,0 1 1,1-1 0,-1 1-1,0-1 1,1 1 0,-1-1 0,0 0-1,1 1 1,-1-1 42,-50-9-4646,32-1 3242</inkml:trace>
  <inkml:trace contextRef="#ctx0" brushRef="#br0" timeOffset="54132.185">5419 3305 368,'-3'2'142,"1"0"1,0 0-1,-1 0 0,1 0 1,0 0-1,0 0 0,0 1 1,1-1-1,-1 1 0,1 0 1,-1-1-1,1 1 0,0 0 1,0 0-1,0 0 0,0 0 1,0 0-1,1 0 0,0 0 1,-1 0-1,1 0 1,0 0-1,0 0 0,1 0 1,-1 0-1,1 0 0,-1 0 1,1 0-1,0 0 0,0-1 1,0 1-1,1 0 0,-1 0 1,0-1-1,1 1 0,0-1 1,1 2-143,1 9 334,53 144 824,-58-151-1102,-1 0 0,-1 0 0,1 0 0,-1 0 0,0-1-1,0 1 1,-1-1 0,0 0 0,0 0 0,0 0 0,0 0 0,-1-1-1,1 0 1,-1 0 0,-1 0 0,1 0 0,0-1 0,-1 0 0,0 0-1,1-1 1,-1 1 0,0-1 0,0-1 0,-1 1 0,1-1 0,0 0-1,-4 0-55,3 1-501,1-1-1,0 0 0,-1 0 1,1 0-1,0-1 0,-1 0 0,1 0 1,-1-1-1,1 0 0,0 0 1,-1 0-1,1-1 0,0 0 0,-1 0 502,-12-8-1447</inkml:trace>
  <inkml:trace contextRef="#ctx0" brushRef="#br0" timeOffset="55090.274">2273 3254 32,'1'1'79,"-1"-1"0,0 0 1,0 1-1,0-1 0,0 1 0,0-1 0,1 0 1,-1 1-1,0-1 0,0 0 0,0 1 1,1-1-1,-1 0 0,0 1 0,1-1 0,-1 0 1,0 1-1,1-1 0,-1 0 0,0 0 0,1 1 1,-1-1-1,0 0 0,1 0 0,-1 0 0,1 0 1,-1 0-1,0 0 0,1 1 0,-1-1 1,1 0-1,-1 0 0,1 0 0,-1 0 0,0 0 1,1-1-1,-1 1 0,1 0 0,-1 0 0,1 0 1,-1 0-1,0 0 0,1-1 0,-1 1 1,0 0-1,1 0 0,-1 0 0,0-1 0,1 1 1,-1 0-1,0-1 0,1 1 0,-1 0 0,0-1 1,0 1-1,1 0 0,-1-1 0,0 1 0,0 0 1,0-1-1,0 1 0,1-1 0,-1 1 1,0-1-1,0 1 0,0 0 0,0-1-79,-108 209 1662,64-118-1096,87-95-44,-9 1-456,0 3 0,0 0 0,0 2 0,1 2 1,11 3-67,-5-2-313,-36-3-42,15 2-1062,-10 3-3084,-13-10 3079</inkml:trace>
  <inkml:trace contextRef="#ctx0" brushRef="#br0" timeOffset="56951.956">76 6567 676,'8'-2'254,"0"0"1,0 1-1,-1 0 0,1 0 1,0 0-1,0 1 0,0 1 1,0-1-1,0 1 0,0 1 1,0-1-1,0 1 1,-1 1-1,1-1 0,-1 1 1,0 1-1,0-1 0,0 1 1,0 0-1,0 1 0,-1 0 1,0 0-1,0 0 0,0 1 1,1 2-255,-4-5 54,-1-1 0,0 1 0,0 0 0,-1 0 0,1 0 0,0 0 0,-1 0 0,0 0 0,0 1 0,0-1 0,0 0 1,0 1-1,-1-1 0,0 0 0,1 1 0,-1-1 0,0 1 0,-1-1 0,1 0 0,-1 1 0,1-1 0,-1 0 0,0 1 0,0-1 0,-1 0 1,1 0-1,0 0 0,-1 0 0,0 0 0,0 0 0,0 0 0,0-1 0,0 1 0,-1-1 0,1 1 0,-1-1 0,1 0 0,-1 0 0,0 0 1,0-1-1,0 1 0,0 0 0,0-1 0,0 0 0,0 0 0,-1 0 0,1 0 0,0 0 0,-4-1-54,1 2-52,5-2 18,0 0 0,1 0 0,-1 0 0,0 0-1,1-1 1,-1 1 0,0 0 0,0 0 0,1 0 0,-1 1 0,0-1 0,0 0-1,1 0 1,-1 0 0,0 0 0,1 1 0,-1-1 0,0 0 0,1 1 0,-1-1-1,0 1 1,1-1 0,-1 0 0,1 1 0,-1-1 0,1 1 0,-1 0-1,1-1 1,-1 1 0,1-1 0,-1 1 0,1 0 0,0-1 0,-1 1 0,1 0-1,0-1 1,0 1 0,0 0 0,-1 0 0,1-1 0,0 1 0,0 0 0,0 0-1,0-1 1,0 1 0,0 0 0,0 0 0,1-1 0,-1 1 0,0 0 0,0-1-1,1 1 1,-1 0 0,0-1 0,1 1 0,-1 0 0,0-1 0,1 1 34,201 158 1677,-201-158-1607,1 0 0,-1 0-1,1 0 1,-1 0-1,0 1 1,1-1 0,-1 0-1,0 1 1,0-1 0,0 1-1,0-1 1,0 1 0,0-1-1,0 1 1,0 0 0,-1-1-1,1 1 1,-1 0 0,1-1-1,-1 1 1,0 0 0,0 0-1,1 0 1,-1 0 0,0-1-1,-1 1 1,1 0 0,0 0-1,-1 0 1,1-1 0,-1 1-1,1 0 1,-1-1 0,0 1-1,1 0 1,-1-1 0,0 1-1,0-1 1,0 1 0,-1-1-1,1 0 1,0 1 0,0-1-1,-1 0 1,1 0 0,-1 0-1,1 0 1,-1 0 0,1 0-1,-2 1-69,-20 4-25,0 0 0,-1-1 0,1-2 0,-1 0 0,1-1 0,-1-2 0,-11-1 25,1 2-1029,27-1 780,-1 1-348,-1-1-1,1 1 0,-1-1 0,0-1 1,1 0-1,-1 0 0,1-1 1,-1 0-1,1 0 0,0-1 0,0 0 1,0 0-1,0-1 0,-4-2 598,-7-15-2004</inkml:trace>
  <inkml:trace contextRef="#ctx0" brushRef="#br0" timeOffset="58467.657">1931 6515 256,'9'-26'3365,"-10"30"-509,-1 7-2835,-22 140 973,6 2 1,6 32-995,9-158-1417,3-26 170,4-8-1805,2-4 1509</inkml:trace>
  <inkml:trace contextRef="#ctx0" brushRef="#br0" timeOffset="60249.01">5360 6531 720,'11'-75'5484,"-13"75"-5424,1-1 0,-1 1 1,1 0-1,-1 0 0,0-1 1,1 1-1,-1 0 0,0 0 1,1 1-1,-1-1 0,0 0 0,1 0 1,-1 1-1,1-1 0,-1 1 1,0 0-1,1-1 0,0 1 1,-1 0-1,1 0 0,-1 0 0,1 0 1,0 0-1,0 0 0,-1 0 1,1 0-1,-1 2-60,0-2 63,-14 13-2,1 2-1,0-1 1,1 2 0,0 0 0,2 0 0,0 1-1,1 1 1,1 0 0,0 0 0,2 1-1,0 0 1,1 1 0,1-1 0,1 1 0,1 1-1,-1 17-60,4-33-21,0-1-1,1 1 1,-1-1-1,1 1 1,0-1-1,0 1 0,1-1 1,-1 1-1,1-1 1,1 0-1,-1 1 1,1-1-1,0 0 0,0 0 1,0 0-1,1 0 1,0 0-1,0-1 1,0 1-1,0-1 0,1 1 1,-1-1-1,1-1 1,1 1-1,-1 0 1,0-1-1,1 0 0,-1 0 1,1 0-1,0-1 1,0 1-1,0-1 1,0 0-1,1-1 0,-1 1 1,0-1-1,1 0 1,-1-1-1,1 1 1,-1-1-1,1 0 0,-1 0 1,1-1-1,-1 1 1,2-2 21,-4 1 40,-1 0-1,1 0 1,0-1 0,0 1 0,-1-1 0,1 1 0,-1-1-1,0 0 1,1 0 0,-1 0 0,0-1 0,0 1 0,0 0-1,0-1 1,-1 1 0,1-1 0,-1 0 0,1 0 0,-1 1-1,0-1 1,0 0 0,0 0 0,-1 0 0,1 0 0,-1 0-1,1 0 1,-1 0 0,0 0 0,0 0 0,-1 0 0,1 0-1,0 0 1,-1 0 0,0 0 0,0 0 0,0 0 0,0 0-1,0 0 1,-1 0 0,1 1 0,-1-1 0,0 1 0,1-1-1,-1 1 1,0 0 0,-1-1 0,1 1 0,0 0 0,0 0-1,-1 1 1,0-1 0,1 0 0,-1 1 0,0 0 0,-2-1-40,-73-27-978,25 44-4650,50-12 3947,6-3 196</inkml:trace>
  <inkml:trace contextRef="#ctx0" brushRef="#br0" timeOffset="60932.95">6393 6729 428,'2'1'164,"-1"0"0,1 0 0,-1 1 0,1-1 0,-1 0 0,1 0 0,0-1 0,-1 1 1,1 0-1,0-1 0,0 1 0,0-1 0,0 1 0,-1-1 0,1 0 0,0 1 0,0-1 0,0 0 0,0-1 0,0 1 0,0 0 0,-1 0 0,1-1 0,0 1 0,0-1 0,0 0 1,-1 1-1,1-1 0,0 0 0,0 0 0,-1 0 0,1 0 0,0-1-164,3-1 30,-1 0 0,1 0 0,-1 0 0,0 0 0,0-1 0,0 1 0,-1-1-1,1 0 1,-1 0 0,0-1 0,0 1 0,0-1 0,-1 1 0,0-1 0,0 0 0,0 0 0,0 0 0,-1 0 0,1 0 0,-1 0 0,-1-1 0,1 1 0,-1 0 0,0-1 0,0 1 0,0 0 0,-1 0-1,0-1 1,0 1 0,0 0 0,-1 0 0,0 0 0,0 0 0,0 0 0,0 1 0,-1-1 0,0 1 0,-1-2-30,3 2 46,-1 0-1,0 0 1,0 0-1,0 1 1,0-1 0,-1 1-1,1-1 1,-1 1-1,0 0 1,0 0 0,0 0-1,0 1 1,-1-1 0,1 1-1,-1 0 1,1 0-1,-1 0 1,0 0 0,0 0-1,0 1 1,0 0-1,0 0-45,2 2 9,0 0 0,0 1-1,0-1 1,1 1 0,-1-1-1,1 1 1,-1 0 0,1 0-1,0 0 1,-1 0 0,1 0-1,0 0 1,0 0 0,0 0-1,1 0 1,-1 0-1,1 0 1,-1 1 0,1-1-1,-1 0 1,1 1 0,0-1-1,0 0 1,0 0 0,1 1-1,-1 1-8,0-3 3,3 115 47,0-88 23,-2 0 0,-1 1 0,-1-1 0,-1 0 0,-1 0 0,-7 21-73,10-46 1,-1 0-1,-1 0 0,1 0 1,0 0-1,-1 0 0,1 0 0,-1-1 1,0 1-1,0-1 0,0 1 0,0-1 1,-1 0-1,1 0 0,-1 0 1,1 0-1,-1 0 0,0 0 0,1-1 1,-1 1-1,0-1 0,0 0 0,0 0 1,0 0-1,0 0 0,0-1 0,-1 1 1,1-1-1,0 1 0,0-1 1,0 0-1,-1-1 0,1 1 0,0-1 1,0 1-1,0-1 0,0 0 0,0 0 1,0 0-1,0 0 0,0-1 1,0 1-1,0-1 0,1 0 0,-1 1 1,1-1-1,-1-1 0,1 1 0,0 0 1,0 0-1,0-1 0,0 0 0,-2-2 0,2 2 20,-1 0-1,0 0 0,1 0 0,-1 0 0,1 0 0,0-1 0,0 1 0,0-1 0,1 0 0,-1 0 0,1 1 0,0-1 0,0 0 0,0 0 0,1 0 0,-1 0 0,1 0 0,0 0 0,0 0 1,0 0-1,1 0 0,0 0 0,-1 0 0,1 0 0,1 0 0,-1 0 0,0 0 0,1 1 0,0-1 0,0 0 0,0 1 0,0 0 0,1-1 0,-1 1 0,1 0 0,0 0 0,0 1 0,0-1 0,0 0 1,3 0-20,15-8-94,1 2-1,0 1 1,0 0 0,1 2 0,0 1 0,0 0 0,20 0 94,19-5-2420,4-5-1297,-39 8 1953</inkml:trace>
  <inkml:trace contextRef="#ctx0" brushRef="#br0" timeOffset="61710.145">8049 6652 424,'-37'-24'2624,"37"23"-2573,-1 1 1,0 0 0,1-1 0,-1 1-1,1 0 1,-1-1 0,1 1 0,0-1-1,-1 1 1,1-1 0,-1 1 0,1-1-1,0 1 1,-1-1 0,1 1 0,0-1-1,0 1 1,-1-1 0,1 0 0,0 1-1,0-1 1,0 1 0,0-1 0,0 0-1,0 1 1,0-1 0,0 0 0,0 1-1,0-1 1,0 1 0,0-1 0,0 0-1,0 1 1,1-1 0,-1 1 0,0-1-1,0 0 1,1 1 0,-1-1 0,1 1-1,-1-1 1,0 1 0,1-1 0,-1 1-1,1 0 1,-1-1 0,1 1 0,-1-1-1,1 1 1,-1 0 0,1-1 0,-1 1-1,1 0 1,0 0 0,-1 0 0,1-1-1,-1 1 1,1 0 0,0 0 0,-1 0-1,1 0 1,0 0 0,-1 0 0,1 0-1,0 0-51,17-2 309,1 0 0,-1 1 0,1 1 0,0 0 0,-1 2 0,1 0 0,7 3-309,25 1 221,61 7 500,-128 24-27,3 2-209,1 1 0,3 0 0,1 0-1,-1 23-484,-19 92-2732,28-154 2609,0 0-1,0-1 1,0 1 0,0 0 0,0-1-1,0 1 1,0 0 0,-1 0 0,1-1-1,0 1 1,0 0 0,0-1 0,-1 1-1,1 0 1,0-1 0,-1 1 0,1-1-1,-1 1 1,1 0 0,0-1-1,-1 1 1,0-1 0,1 1 0,-1-1-1,1 1 1,-1-1 0,1 0 0,-1 1-1,0-1 1,1 0 0,-1 1 0,0-1-1,1 0 1,-1 0 0,0 0 0,1 0-1,-1 0 1,0 1 0,0-1 0,1 0-1,-1-1 1,0 1 0,0 0 0,1 0-1,-1 0 1,0 0 0,1 0 0,-1-1-1,0 1 1,1 0 0,-1-1 0,0 1-1,1 0 1,-1-1 0,1 1 0,-1-1-1,1 1 1,-1-1 0,1 1 0,-1-1 123,-12-14-1586</inkml:trace>
  <inkml:trace contextRef="#ctx0" brushRef="#br0" timeOffset="61926.024">8080 6809 876,'-5'-5'1200,"4"0"176,6 2-156,6 2-139,12 2-177,8 1-180,14-1-220,6 2-412,10 0-648,6 0-568,4-3-313,3-3-163,1-4-24,-1-5 184</inkml:trace>
  <inkml:trace contextRef="#ctx0" brushRef="#br0" timeOffset="59046.742">3353 6636 76,'5'-8'6072,"-4"22"-4049,-5 22-1441,2-29-499,0-3-153,0 0-1,0 0 1,1 1-1,-1-1 0,1 1 1,0-1-1,0 1 1,1-1-1,-1 1 1,1 0-1,0-1 1,1 1-1,-1 0 1,1-1-1,-1 1 1,2-1-1,-1 1 1,0-1-1,1 1 1,0-1-1,0 0 1,0 0-1,0 0 1,1 0-1,-1 0 1,1-1-1,0 1 1,0-1-1,1 1 0,-1-1 1,2 1 70,17 5 53,0-1 0,0-1 0,0-1 1,1-1-1,0 0 0,1-2 0,-1-1 0,13-1-53,11 3 574,50 1-326,-109-31-6193,5 9 4437</inkml:trace>
  <inkml:trace contextRef="#ctx0" brushRef="#br0" timeOffset="59288.524">3754 6542 392,'-38'112'5864,"25"-62"-4747,1-12-720,-28 103 1253,25-46-5093,18-92-20,0-13 1789</inkml:trace>
  <inkml:trace contextRef="#ctx0" brushRef="#br0" timeOffset="62481.744">10192 6563 1256,'0'-8'1078,"-12"-39"8522,-12 46-8011,18 3-1599,1 0 0,-1 0 0,1 0 0,0 1 0,0-1 0,0 1 0,0 0 0,1 1 0,-1-1 0,1 1 0,0 0 0,0 0 0,0 1 0,0-1 0,1 1 0,0 0-1,0 0 1,0 0 0,1 0 0,-1 0 0,1 0 0,0 1 0,1-1 0,-1 1 0,1-1 0,0 1 0,1 0 0,-1 0 0,1-1 0,0 1 0,1 0 0,-1 0 0,1-1 0,0 1 0,1-1 0,-1 1 0,1-1 0,0 1-1,1-1 1,-1 0 0,1 0 0,0 0 0,0 0 0,1-1 0,2 4 10,30 24-441,-27-25 452,-1 0 1,1 0-1,-1 1 1,0 0 0,-1 0-1,1 1 1,-2 0-1,1 0 1,-1 0-1,-1 1 1,0 0-1,0 0 1,-1 0-1,0 3-11,-4-12 40,1 0 0,-1 1-1,0-1 1,0 1 0,0-1-1,0 0 1,0 1 0,-1-1 0,1 1-1,0-1 1,-1 0 0,1 1-1,-1-1 1,1 0 0,-1 1 0,0-1-1,0 0 1,1 0 0,-1 0-1,0 0 1,0 0 0,0 0-1,0 0 1,0 0 0,0 0 0,0 0-1,-1 0 1,1 0 0,0-1-1,0 1 1,-1-1 0,1 1 0,0-1-1,-1 1 1,1-1 0,-1 0-1,1 0 1,0 1 0,-1-1 0,1 0-1,-2-1-39,-60-3 75,-17-22-3138,74 23 2443,-1-1 1,0 1 0,1-1-1,-1 0 1,1-1-1,1 0 1,-1 1-1,0-2 1,1 1 0,0-1-1,1 0 1,-1 0-1,1 0 1,0 0 0,-2-7 619,-4-15-1720</inkml:trace>
  <inkml:trace contextRef="#ctx0" brushRef="#br0" timeOffset="62686.826">9985 6615 636,'10'-7'1344,"5"2"236,4 1 60,8 3-247,4-2-233,8 3-288,6 3-296,6-2-392,3 2-576,0 3-768,2-3-412,-2 0-165,-3-2-79,2-4 104</inkml:trace>
  <inkml:trace contextRef="#ctx0" brushRef="#br0" timeOffset="72541.901">9674 6160 880,'0'0'58,"1"1"0,-1 0-1,1-1 1,-1 1 0,0 0-1,0 0 1,1 0 0,-1-1 0,0 1-1,0 0 1,0 0 0,0 0 0,0 0-1,0-1 1,0 1 0,0 0-1,0 0 1,0 0 0,0-1 0,-1 1-1,1 0 1,0 0 0,-1 0 0,1-1-1,0 1 1,-1 0 0,1-1-1,-1 1 1,1 0 0,-1-1 0,1 1-1,-1 0 1,0-1 0,1 1 0,-1-1-1,0 1 1,1-1 0,-1 0 0,0 1-1,0-1 1,1 0 0,-1 1-1,0-1 1,0 0 0,0 0 0,1 0-1,-1 0 1,0 0 0,0 0 0,0 0-1,0 0 1,1 0 0,-1 0-1,0 0 1,0 0 0,0-1 0,1 1-1,-1 0 1,0 0 0,0-1 0,1 1-1,-1-1 1,0 1 0,0-1-1,1 1 1,-1-1 0,1 1 0,-1-1-1,0 0 1,1 0-58,-26 267 3091,9-120-2251,6 0 0,8 94-840,17-32-533,-25-256-5944,9 13 5038,0-7 200</inkml:trace>
  <inkml:trace contextRef="#ctx0" brushRef="#br0" timeOffset="73164.985">9569 6430 236,'-1'-7'168,"1"0"0,0 0 0,1 0 0,0 0 0,0 1 0,0-1 0,1 0 0,-1 0 0,2 1 0,-1 0 0,1-1 0,0 1 0,0 0 0,1 0 0,0 0 0,0 1 0,0-1 0,0 1 0,1 0 0,0 0 0,0 1 0,1-1 0,-1 1 0,1 0 0,0 1 0,0 0 0,4-2-168,29-7 185,0 3 0,0 1 0,1 3 0,0 0 0,0 3 0,0 1 0,0 2 0,24 5-185,-49-6-3,477 30 433,-477-31-320,1 0 0,-1 1-1,1 1 1,-1 1 0,0 0-1,1 1 1,-1 0 0,0 1-1,-1 1 1,1 0 0,-1 1-1,0 1 1,-1 0 0,1 1-1,-1 1 1,-1 0 0,0 0-1,0 1 1,-1 1 0,0 0-1,-1 0 1,0 1 0,0 1-110,7 28 110,-1 1 1,-3 1-1,-1 0 1,-2 1 0,-2 0-1,-2 1-110,7 32 32,13 69 265,6 139-297,-31-279 4,1 0 0,-1 0 0,-1 1 0,1-1 0,-1 0 0,0 1 0,-1-1 0,1 0-1,-1 1 1,0-1 0,-1 0 0,0 0 0,0 0 0,0 0 0,-1 0 0,1 0 0,-1 0 0,-1-1 0,1 0-1,-1 0 1,0 0 0,0 0 0,0 0 0,-1-1 0,0 1 0,0-1 0,0-1 0,0 1 0,-6 2-4,-13 2 6,-1-1 0,0-2 0,-1 0 0,1-2 0,-1 0 1,0-2-1,-17-2-6,32 1 19,-151 1 1303,-1-8 1,2-7-1,0-7 1,-1-8-1323,134 22-116,-30-4-1466,22 17-4297,26-6 1037,9-7 2781</inkml:trace>
  <inkml:trace contextRef="#ctx0" brushRef="#br0" timeOffset="69875.815">4426 8389 292,'-5'-1'5021,"10"11"-4364,-2 8-395,-1 0 0,0 0 0,-2 1 0,0-1 0,-1 0 0,-1 0 0,0 0 0,-2 0 0,0 0 0,0-1 0,-2 1 0,-2 2-262,20-55-265,2 1 0,1 0 0,2 1 0,1 1 0,19-24 265,-2 19-1700,-6 8-2744,-20 19 3091</inkml:trace>
  <inkml:trace contextRef="#ctx0" brushRef="#br0" timeOffset="70056.916">4699 8298 364,'3'6'1032,"2"0"148,0 0-160,2-2-196,-1-1-136,1 2-287,-1-2-445,1 3-561,-2 0-363,-4-1-192,-2 3-92,-2-4 56</inkml:trace>
  <inkml:trace contextRef="#ctx0" brushRef="#br0" timeOffset="70239.878">4717 8490 952,'-2'22'1284,"4"2"176,0-5-192,1 0-203,2-1-209,0-2-256,1-1-280,-1 0-364,-2-3-452,-1 1-524,-2-3-333,2-4-163,-2-6 0,3-4 152</inkml:trace>
  <inkml:trace contextRef="#ctx0" brushRef="#br0" timeOffset="70724.591">4968 8509 76,'73'-47'2639,"-71"46"-2609,0-1 1,0 1-1,0-1 0,0 0 1,-1 1-1,1-1 0,-1 0 1,1 0-1,-1 0 1,0 0-1,0 0 0,0 0 1,0-1-1,0 1 0,0 0 1,-1-1-1,1 1 1,-1 0-1,1-1 0,-1 1 1,0 0-1,0-1 1,0 1-1,0-1 0,0 1 1,-1 0-1,1-1 0,-1 1 1,0 0-1,1-1 1,-1 1-1,0 0 0,0 0 1,-1-1-31,-3 0 179,1 1 1,-1-1 0,0 1-1,0 0 1,0 1 0,0-1-1,-1 1 1,1 0 0,0 0-1,0 1 1,-1-1 0,1 1-1,-1 0 1,1 1 0,0 0-1,0-1 1,-1 1 0,1 1-1,0-1 1,0 1 0,0 0-1,0 0 1,0 1 0,1-1-1,-1 1 1,1 0 0,-1 0 0,1 1-1,0-1 1,0 1 0,-2 3-180,5-7-18,-1 1 1,0 0 0,1 0-1,-1 0 1,1 0 0,-1 1-1,1-1 1,-1 0 0,1 1 0,0-1-1,0 1 1,-1-1 0,1 1-1,0-1 1,1 1 0,-1 0 0,0 0-1,0-1 1,1 1 0,-1 0-1,1 0 1,-1 0 0,1 0 0,0 0-1,0-1 1,0 1 0,0 0-1,0 0 1,0 0 0,1 0-1,-1 0 1,1 0 0,-1-1 0,1 1-1,-1 0 1,1 0 0,0-1-1,0 1 1,0 0 0,0-1 0,0 1-1,0-1 1,1 1 0,-1-1-1,0 0 1,1 1 0,0-1 17,12 4-768,-11-5 677,-1 0 1,0 1-1,0 0 0,0-1 1,1 1-1,-1 0 1,0 0-1,0 0 0,0 0 1,-1 0-1,1 1 1,0-1-1,0 1 0,-1-1 1,1 1-1,-1-1 1,1 1-1,-1 0 1,0 0-1,1 0 0,-1 0 1,0 0-1,0 0 91,11 36 250,-1 0-1,-2 0 0,-2 1 1,-1 0-1,-2 1 0,-2-1 1,-1 1-1,-3-1 0,-5 40-249,7-98-5318,3-2 3799</inkml:trace>
  <inkml:trace contextRef="#ctx0" brushRef="#br0" timeOffset="65059.526">3622 7210 276,'-2'-7'2716,"-2"21"-1705,-3 26-241,-11 316 1402,-6 45-1738,9-351-1324,13-58-1237,3-34-568,2 10 1444</inkml:trace>
  <inkml:trace contextRef="#ctx0" brushRef="#br0" timeOffset="65307.882">3585 7264 172,'-5'-45'2093,"-26"77"589,-34 56-1162,43-63-4285,42-48 292,-7 5 1356</inkml:trace>
  <inkml:trace contextRef="#ctx0" brushRef="#br0" timeOffset="65562.861">3620 7237 396,'16'5'924,"2"0"-8,0 4-40,2 0-88,0 0-116,-2 0-132,0-2-127,-3 1-201,-4-1-340,1 2-441,-4-2-379,-3 2-188,-3-1-100,-2-4 28</inkml:trace>
  <inkml:trace contextRef="#ctx0" brushRef="#br0" timeOffset="66089.268">2984 8478 296,'-1'2'202,"0"0"-1,0 0 1,0 0 0,0 0-1,0 0 1,1 0 0,-1 1-1,1-1 1,-1 0 0,1 0-1,0 0 1,0 1 0,0-1-1,0 0 1,0 0 0,1 1-1,-1-1 1,1 0 0,-1 0-1,1 0 1,0 0 0,0 0-1,0 0 1,0 0 0,0 0-1,0 0 1,0 0 0,1 0-1,-1-1 1,1 1 0,-1-1-1,1 1 1,0-1 0,0 1-1,-1-1 1,1 0 0,0 0-1,0 0 1,0 0 0,0 0-1,1-1 1,-1 1-1,1 0-201,1 0 75,-1 1-1,1-1 1,0 0-1,0 0 0,0-1 1,0 1-1,0-1 1,0 0-1,0 0 0,0 0 1,0 0-1,0-1 0,0 1 1,0-1-1,0 0 1,0-1-1,-1 1 0,1-1 1,0 1-1,-1-1 1,1 0-1,-1 0 0,0-1 1,1 1-1,-1-1 0,0 0 1,-1 1-1,1-1 1,2-3-75,3-4-66,-1 0 1,1-1-1,-2 1 0,1-2 1,-1 1-1,-1-1 1,0 1-1,2-12 66,-3 8-132,-1 1 0,0 0 0,-1-1 0,-1 1 0,0-1 0,-1 1 0,0-1 0,-1 1 0,-1-1 0,-1 1 0,0-1 0,0 1 0,-2 0 0,0 1 0,0-1 0,-3-3 132,8 15 4,-1 1 0,1-1 1,-1 1-1,1 0 0,-1-1 0,0 1 0,1 0 1,-1-1-1,0 1 0,0 0 0,0 0 0,0 0 0,0-1 1,0 1-1,0 0 0,0 1 0,-1-1 0,1 0 1,0 0-1,-1 0 0,1 1 0,0-1 0,-1 1 0,1-1 1,-1 1-1,1-1 0,-1 1 0,1 0 0,-1 0 1,1 0-1,-1 0 0,1 0 0,-1 0 0,1 0 0,-1 0 1,1 1-1,0-1 0,-1 0 0,1 1 0,-1-1 1,1 1-1,0 0 0,-1 0 0,1-1 0,0 1 0,0 0 1,-1 0-1,1 0 0,0 0 0,0 0 0,0 0 1,0 1-1,0-1 0,1 0 0,-1 0 0,0 1 0,0-1 1,1 0-1,-1 1-4,-2 9 48,0 0 0,1 0 1,0 0-1,1 0 0,0 0 0,1 0 1,0 1-1,1-1 0,0 0 0,0 0 1,1 0-1,1 0 0,0 0 1,3 6-49,51 81-2772,-8-73-2026,-33-29 3349</inkml:trace>
  <inkml:trace contextRef="#ctx0" brushRef="#br0" timeOffset="66470.881">3376 8382 736,'9'0'176,"1"-1"0,-1 1 0,1-2-1,-1 1 1,1-2 0,-1 1 0,0-1 0,0 0 0,0-1-1,-1 0 1,1-1 0,-1 1 0,0-2 0,0 1 0,-1-1 0,1 0-1,-1-1 1,-1 0 0,5-5-176,-10 10 39,0 1 0,0 0 1,-1-1-1,1 0 0,-1 1 0,0-1 1,1 1-1,-1-1 0,0 1 0,0-1 0,0 0 1,0 1-1,0-1 0,0 1 0,-1-1 0,1 0 1,0 1-1,-1-1 0,1 1 0,-1-1 0,0 1 1,1-1-1,-1 1 0,0 0 0,0-1 0,0 1 1,0 0-1,0 0 0,0 0 0,0-1 1,0 1-1,-1 0 0,1 0 0,0 1 0,-1-1 1,1 0-1,-1 0 0,1 1 0,-1-1 0,1 1 1,-1-1-1,1 1 0,-1 0 0,1-1 0,-1 1 1,0 0-1,1 0 0,-1 0 0,1 0 1,-1 0-1,0 1 0,1-1 0,-1 0 0,1 1 1,-1-1-1,1 1 0,-1 0 0,1-1 0,-1 1 1,1 0-1,0 0 0,0 0 0,-1 0-39,-4 4 157,1-1 0,0 0 0,0 1 0,1 0 0,-1 0 0,1 0 0,0 1 0,1-1 0,-1 1 0,1 0 0,0 0 0,1 0 0,-1 1 0,1-1 0,0 0 0,1 1 0,-1 0 0,2-1 0,-1 1 0,0 0 0,1-1 0,1 1 0,-1 0 0,2 4-157,-2-7-121,0 0-1,1 1 1,-1-1-1,1 0 0,0 0 1,1 1-1,-1-1 1,1 0-1,0 0 1,0-1-1,0 1 0,0 0 1,1 0-1,-1-1 1,1 0-1,0 1 0,0-1 1,0 0-1,1-1 1,-1 1-1,1 0 0,-1-1 1,1 0-1,0 0 1,0 0-1,0 0 0,0-1 1,0 1-1,0-1 1,0 0-1,1-1 0,-1 1 1,0-1-1,1 1 1,-1-1-1,0-1 1,4 1 121,44-18-3193,-24-2 1757</inkml:trace>
  <inkml:trace contextRef="#ctx0" brushRef="#br0" timeOffset="66762.641">3835 8139 156,'-1'-48'3012,"1"47"-2950,0 0 1,0 1 0,0-1-1,0 0 1,0 0-1,0 1 1,0-1 0,0 0-1,-1 1 1,1-1-1,0 0 1,-1 1 0,1-1-1,0 0 1,-1 1-1,1-1 1,-1 1 0,1-1-1,-1 0 1,1 1-1,-1-1 1,1 1 0,-1 0-1,1-1 1,-1 1-1,0-1 1,1 1-1,-1 0 1,0-1 0,1 1-1,-1 0 1,0 0-1,1 0 1,-1 0 0,0 0-1,0-1 1,1 1-1,-1 0 1,0 1 0,0-1-1,1 0 1,-1 0-1,0 0 1,1 0 0,-1 0-1,0 1 1,0-1-1,1 0 1,-1 1 0,1-1-1,-1 0 1,0 1-1,1-1 1,-1 1 0,1-1-1,-1 1 1,1-1-1,-1 1 1,1 0 0,-1-1-1,1 1 1,0-1-1,-1 1-62,-8 11 196,0 1-1,1-1 1,1 2 0,0-1-1,1 1 1,0 0-1,1 0 1,0 0 0,1 1-1,1-1 1,1 1-1,0 0 1,0 0 0,2 9-196,-10 410 695,10-428-730,-6 63-674,6-68 590,0 0 0,0 1 0,0-1-1,0 0 1,0 0 0,-1 0 0,1 1-1,0-1 1,-1 0 0,1 0 0,-1 0 0,1 0-1,-1 0 1,0 0 0,0 0 0,1 0-1,-1 0 1,0 0 0,0 0 0,0 0-1,0 0 1,0-1 0,0 1 0,0 0-1,0-1 1,0 1 0,0-1 0,0 1-1,0-1 1,-1 1 0,1-1 0,0 0-1,0 0 1,-1 1 0,1-1 0,0 0-1,0 0 1,-1 0 0,1-1 0,0 1-1,0 0 1,0 0 0,-1-1 0,1 1-1,0 0 1,0-1 0,0 1 0,-1-1 119,-13-10-1676,-2-7 146</inkml:trace>
  <inkml:trace contextRef="#ctx0" brushRef="#br0" timeOffset="66981.902">3550 8469 264,'3'-15'1128,"5"0"248,5 3 28,5 2-128,7 0-171,1 2-205,4 2-212,1 0-348,-1 2-440,-2 1-508,-2 1-580,-3-1-309,-2-1-163,-4-5 28,-1-3 208</inkml:trace>
  <inkml:trace contextRef="#ctx0" brushRef="#br0" timeOffset="67214.183">3937 8142 320,'-1'7'3961,"2"17"-2611,-1-20-903,-13 321 3522,9-273-4259,-16 71-4928,12-108 3498,-3-9 125</inkml:trace>
  <inkml:trace contextRef="#ctx0" brushRef="#br0" timeOffset="67421.031">3793 8393 844,'15'-9'1208,"8"0"96,1 2-268,8-1-360,1 4-584,-1 1-656,-4-2-388,-1-1-216,-8-2-108</inkml:trace>
  <inkml:trace contextRef="#ctx0" brushRef="#br0" timeOffset="68819.008">3914 7341 140,'1'0'67,"-1"0"1,0 1-1,1-1 1,-1 0-1,1 0 1,-1 0-1,1 0 1,-1 0-1,1 0 1,-1 0-1,1 0 1,-1 0-1,1 0 0,-1 0 1,1 0-1,-1-1 1,0 1-1,1 0 1,-1 0-1,1 0 1,-1-1-1,1 1 1,-1 0-1,0 0 1,1-1-1,-1 1 0,0 0 1,1-1-1,-1 1 1,0 0-1,1-1 1,-1 1-1,0-1 1,0 1-1,1 0 1,-1-1-1,0 1 1,0-1-1,0 1 0,0-1 1,0 1-1,0-1 1,0 1-1,0-1 1,0 1-1,0-1 1,0 1-1,0-1 1,0 1-1,0 0 1,0-1-1,0 1 0,0-1 1,0 1-1,-1-1 1,1 1-1,0-1 1,0 1-1,-1-1-67,33 29 950,58 79 52,-4 4 1,-6 3 0,-3 5-1003,73 105 422,-54-88-275,-149-179-6824,28 19 5283</inkml:trace>
  <inkml:trace contextRef="#ctx0" brushRef="#br0" timeOffset="69159.826">3974 7390 560,'-21'-30'2098,"25"69"578,-2 76 309,-11-39-4363,8-84-3219,1 3 3988,0-11-586</inkml:trace>
  <inkml:trace contextRef="#ctx0" brushRef="#br0" timeOffset="69349.243">3968 7429 12,'10'-10'828,"3"4"128,3 4 28,6 5 4,4 3-32,4 1-75,2 2-105,6-1-152,-2 1-160,2-2-192,-2 0-308,-3 1-384,-6 2-468,-4 2-373,-10 0-207,-5 1-48,-5-1 136</inkml:trace>
  <inkml:trace contextRef="#ctx0" brushRef="#br0" timeOffset="69875.815">4426 8389 292,'-5'-1'5021,"10"11"-4364,-2 8-395,-1 0 0,0 0 0,-2 1 0,0-1 0,-1 0 0,-1 0 0,0 0 0,-2 0 0,0 0 0,0-1 0,-2 1 0,-2 2-262,20-55-265,2 1 0,1 0 0,2 1 0,1 1 0,19-24 265,-2 19-1700,-6 8-2744,-20 19 3091</inkml:trace>
  <inkml:trace contextRef="#ctx0" brushRef="#br0" timeOffset="70056.916">4698 8298 364,'3'6'1032,"2"0"148,0 0-160,2-2-196,-1-1-136,1 2-287,-1-2-445,1 3-561,-2 0-363,-4-1-192,-2 3-92,-2-4 56</inkml:trace>
  <inkml:trace contextRef="#ctx0" brushRef="#br0" timeOffset="70239.878">4717 8490 952,'-2'22'1284,"4"2"176,0-5-192,1 0-203,2-1-209,0-2-256,1-1-280,-1 0-364,-2-3-452,-1 1-524,-2-3-333,2-4-163,-2-6 0,3-4 152</inkml:trace>
  <inkml:trace contextRef="#ctx0" brushRef="#br0" timeOffset="70724.591">4967 8509 76,'73'-47'2639,"-71"46"-2609,0-1 1,0 1-1,0-1 0,0 0 1,-1 1-1,1-1 0,-1 0 1,1 0-1,-1 0 1,0 0-1,0 0 0,0 0 1,0-1-1,0 1 0,0 0 1,-1-1-1,1 1 1,-1 0-1,1-1 0,-1 1 1,0 0-1,0-1 1,0 1-1,0-1 0,0 1 1,-1 0-1,1-1 0,-1 1 1,0 0-1,1-1 1,-1 1-1,0 0 0,0 0 1,-1-1-31,-3 0 179,1 1 1,-1-1 0,0 1-1,0 0 1,0 1 0,0-1-1,-1 1 1,1 0 0,0 0-1,0 1 1,-1-1 0,1 1-1,-1 0 1,1 1 0,0 0-1,0-1 1,-1 1 0,1 1-1,0-1 1,0 1 0,0 0-1,0 0 1,0 1 0,1-1-1,-1 1 1,1 0 0,-1 0 0,1 1-1,0-1 1,0 1 0,-2 3-180,5-7-18,-1 1 1,0 0 0,1 0-1,-1 0 1,1 0 0,-1 1-1,1-1 1,-1 0 0,1 1 0,0-1-1,0 1 1,-1-1 0,1 1-1,0-1 1,1 1 0,-1 0 0,0 0-1,0-1 1,1 1 0,-1 0-1,1 0 1,-1 0 0,1 0 0,0 0-1,0-1 1,0 1 0,0 0-1,0 0 1,0 0 0,1 0-1,-1 0 1,1 0 0,-1-1 0,1 1-1,-1 0 1,1 0 0,0-1-1,0 1 1,0 0 0,0-1 0,0 1-1,0-1 1,1 1 0,-1-1-1,0 0 1,1 1 0,0-1 17,12 4-768,-11-5 677,-1 0 1,0 1-1,0 0 0,0-1 1,1 1-1,-1 0 1,0 0-1,0 0 0,0 0 1,-1 0-1,1 1 1,0-1-1,0 1 0,-1-1 1,1 1-1,-1-1 1,1 1-1,-1 0 1,0 0-1,1 0 0,-1 0 1,0 0-1,0 0 91,11 36 250,-1 0-1,-2 0 0,-2 1 1,-1 0-1,-2 1 0,-2-1 1,-1 1-1,-3-1 0,-5 40-249,7-98-5318,3-2 3799</inkml:trace>
  <inkml:trace contextRef="#ctx0" brushRef="#br0" timeOffset="71459.623">5133 8306 120,'5'-35'3085,"-4"27"-434,-2 25-1100,-17 229 231,17-245-1844,1 1 0,-1-1 0,0 1 0,1 0 0,0 0 0,-1-1 0,1 1 0,0 0 0,0-1 0,0 1 0,0 0 0,0 0 0,0-1 0,0 1 0,1 0 0,-1 0 1,0-1-1,1 1 0,0 0 0,-1-1 0,1 1 0,0-1 0,0 1 0,0-1 0,0 1 0,0-1 0,0 0 0,0 1 0,1-1 0,-1 0 0,0 0 0,1 0 0,-1 0 0,1 0 0,-1 0 0,1 0 0,-1-1 0,1 1 0,0-1 0,-1 1 1,1-1-1,0 1 0,-1-1 0,1 0 0,0 0 0,0 0 0,-1 0 0,1 0 0,0 0 0,0 0 0,-1-1 0,1 1 0,0-1 0,-1 1 0,1-1 0,0 1 0,1-2 62,15-12-750,-16 12 790,-1 0 1,1 0-1,0 0 0,0 0 0,0 1 1,0-1-1,0 1 0,0-1 1,0 1-1,1 0 0,-1-1 1,0 1-1,1 0 0,-1 1 1,1-1-1,-1 0 0,1 1 0,-1-1 1,1 1-1,0 0 0,-1 0 1,1 0-1,-1 0 0,1 0 1,0 1-1,-1-1 0,1 1 0,-1 0 1,1 0-1,-1 0 0,0 0 1,1 0-1,-1 0 0,1 1-40,50 79 3565,-19-19-1670,-33-61-1893,0-1-1,-1 1 1,1 0-1,0 0 1,0-1-1,-1 1 1,1-1-1,0 1 1,0-1-1,0 1 1,0-1 0,0 1-1,0-1 1,0 0-1,0 1 1,0-1-1,0 0 1,0 0-1,0 0 1,0 0-1,0 0 1,0 0-1,0 0 1,0 0-1,0 0 1,0-1 0,0 1-1,0 0 1,0-1-1,0 1 1,0 0-1,-1-1 1,1 1-1,0-1 1,0 0-1,0 1 1,0-1-1,-1 0 1,1 1 0,0-1-1,-1 0 1,1 0-1,0 0-1,32-43-1289,-27 35 969,4-7-199,1-1 0,-2 0 0,0 0 0,-1-1 1,-1-1-1,-1 1 0,0-2 519,9-84 615,-12 90 1639,-2 41-756,-1-26-1521,1 21 440,2 148 1400,-14-58-3838,12-111 1885,-1 0 0,0 0-1,1-1 1,-1 1 0,0 0 0,0 0 0,1-1 0,-1 1-1,0 0 1,0 0 0,0 0 0,0-1 0,0 1 0,0 0-1,0 0 1,0 0 0,-1-1 0,1 1 0,0 0-1,0 0 1,-1 0 0,1-1 0,0 1 0,-1 0 0,1-1-1,-1 1 1,1 0 0,-1-1 0,1 1 0,-1-1 0,1 1-1,-1 0 1,0-1 0,1 0 0,-1 1 0,0-1-1,1 1 1,-1-1 0,0 0 0,0 1 0,0-1 0,1 0-1,-1 0 1,0 0 0,0 0 0,1 1 0,-1-1 0,0 0-1,0 0 1,0-1 0,0 1 0,1 0 0,-1 0-1,0 0 1,0 0 0,1-1 0,-1 1 0,0 0 0,0-1-1,1 1 1,-1-1 136,-9-12-1604</inkml:trace>
  <inkml:trace contextRef="#ctx0" brushRef="#br0" timeOffset="71655.798">5401 8570 140,'-6'-20'1292,"4"2"328,9 3 264,9 3-111,7 2-233,8 3-272,9 1-340,1 1-468,3 2-672,-1 0-944,-4 2-544,-4-4-288,-7 1-133,-5-6 93,-5-4 380</inkml:trace>
  <inkml:trace contextRef="#ctx0" brushRef="#br0" timeOffset="75023.67">3741 7833 364,'0'0'521,"0"0"39,0 0 33,3 1 2259,9 0-3133,60-36 3549,354-119-2603,269-169-3948,-537 247 3352,-141 67 22,-28 11-2966,1 1 1780,-1-2 30</inkml:trace>
  <inkml:trace contextRef="#ctx0" brushRef="#br0" timeOffset="75362.829">4977 7220 352,'219'28'1584,"-218"-26"-1510,0-1 0,-1 1 0,1 0 0,-1-1 0,1 1 0,-1 0 0,0 0 0,0 0 0,0-1 0,0 1 0,0 0 0,0 0 0,0 0 0,-1-1 0,1 1 0,-1 0 0,1 0 0,-1-1 0,0 1 0,1 0 1,-1-1-1,0 1 0,0-1 0,0 1 0,0-1 0,-1 1 0,1-1 0,0 0 0,-1 0 0,1 0 0,0 1 0,-1-1 0,1 0 0,-1-1 0,0 1 0,1 0 0,-2 0-74,-5 7 381,-74 112 1522,48-65-3900,7-26-747,14-23 1350</inkml:trace>
  <inkml:trace contextRef="#ctx0" brushRef="#br0" timeOffset="76611.851">3411 7276 60,'0'-2'73,"0"-1"0,1 0 0,-1 1 0,1-1 0,-1 1 0,1 0-1,0-1 1,0 1 0,0-1 0,1 1 0,-1 0 0,0 0 0,1 0 0,-1 0 0,1 0 0,0 0 0,0 0 0,0 1 0,0-1-1,0 0 1,0 1 0,0 0 0,0-1 0,1 1 0,-1 0 0,0 0 0,1 1 0,-1-1 0,1 0 0,-1 1 0,1-1 0,-1 1-1,1 0 1,0 0-73,90 0 796,3 19 285,-136 4 49,37-23-1131,1 1 1,-1 0 0,0 0-1,0 0 1,1 1-1,-1-1 1,0 1-1,1-1 1,-1 1 0,1 0-1,0 0 1,0 0-1,0 0 1,0 1 0,0-1-1,0 0 1,0 1-1,1-1 1,-1 1-1,1 0 1,0 0 0,0-1-1,0 1 1,0 0-1,0 0 1,1 0-1,-1 0 1,1 0 0,0 0-1,0 0 1,0 0-1,0 0 1,0 0 0,1 0-1,-1 0 1,1 0-1,0 0 1,0 0-1,0-1 1,0 1 0,0 0-1,1-1 1,-1 1-1,1-1 1,0 1 0,2 1 0,115 67 284,-119-71-281,1 1 0,-1-1 0,1 0 0,0 1 0,-1-1 0,1 1 0,-1-1 0,1 1 0,-1-1 0,0 1 0,1-1 0,-1 1 0,1-1 0,-1 1 0,0-1 0,1 1 0,-1-1 1,0 1-1,0 0 0,0-1 0,1 1 0,-1 0 0,0-1 0,0 1 0,0 0 0,0-1 0,0 1 0,0 0 0,0-1 0,0 1 0,0 0 0,-1-1 0,1 1 0,0-1 0,0 1 1,-1 0-1,1-1 0,0 1 0,-1-1 0,1 1 0,0-1 0,-1 1 0,1 0 0,-1-1 0,1 0 0,-1 1 0,1-1 0,-1 1 0,1-1 0,-1 0 0,1 1 0,-1-1 0,0 0 1,1 0-1,-1 1-3,-40 24 243,33-21-184,-85 52 438,93-55-493,-1 0 0,0 1 1,0-1-1,1 0 0,-1 1 0,1-1 1,-1 1-1,1-1 0,0 1 0,0-1 1,0 1-1,-1-1 0,1 1 1,0-1-1,1 1 0,-1-1 0,0 1 1,0-1-1,1 0 0,-1 1 0,1-1 1,-1 1-1,1-1 0,-1 0 0,1 1 1,0-1-1,0 0 0,0 0 0,0 1 1,0-1-1,0 0 0,0 0 0,0 0 1,0 0-1,0 0 0,1-1 0,-1 1 1,0 0-1,1 0 0,-1-1 0,0 1 1,1-1-1,-1 1 0,1-1 0,-1 0 1,1 0-1,-1 0 0,1 1 0,-1-1 1,2-1-5,31 27 191,-35-25-190,1 1-1,-1 0 1,0 0 0,0 0-1,0 0 1,0-1 0,-1 1-1,1 0 1,0-1 0,-1 1-1,1-1 1,-1 1 0,1-1-1,-1 0 1,0 0 0,0 0-1,1 0 1,-1 0 0,0 0-1,0 0 1,0-1 0,0 1-1,-1 0 0,-1 1 5,-14 5 12,-36 31 95,55-36-113,-1 1 0,1-1 0,-1 0 0,1 1 0,0-1 0,-1 0 0,1 0 0,0 0 0,1 0 0,-1 0 0,0 0 1,0 0-1,1 0 0,0 0 0,-1-1 0,1 1 0,0 0 0,-1-1 0,1 0 0,0 1 0,0-1 0,0 0 0,1 0 1,6 6 30,-6-5-20,-1 0 0,1 0 1,0 1-1,0-1 0,-1 1 1,0-1-1,1 1 0,-1 0 1,0 0-1,0 0 0,-1 0 1,1 0-1,-1 0 0,1 0 1,-1 1-1,0-1 0,0 0 1,0 1-1,-1-1 0,1 1 1,-1-1-1,0 1 0,0-1 1,0 1-1,-1-1 0,1 1 0,-1-1 1,1 1-1,-1-1 0,-1 1 1,1-1-1,0 0 0,-1 0 1,1 0-1,-1 1 0,0-2 1,0 1-1,0 0 0,-1 0 1,1-1-1,-1 1-10,-84 86 115,86-88-107,1 0 0,0 1 0,-1-1 0,1 0 0,0 0 0,0 1 0,-1-1 0,1 0 0,0 1 0,1-1 0,-1 0 0,0 0 0,0 1 0,0-1 0,1 0 0,-1 0 0,1 1 0,-1-1 0,1 0 0,-1 0 0,1 0 0,0 0 0,-1 0 0,1 1 0,0-1 0,0-1 0,0 1 0,0 0 0,0 0 0,0 0 0,0 0 0,0-1 0,0 1 0,0 0 0,0-1 0,1 1 0,-1-1 0,0 0 0,0 1 0,1-1 0,-1 0-8,57 13-346,-54-12 232,113 1-5310,-98-7 3863</inkml:trace>
  <inkml:trace contextRef="#ctx0" brushRef="#br0" timeOffset="81474.018">5873 7135 440,'-25'-6'4101,"7"0"-1247,-58 44-1908,63-32-853,-1 0 0,0-1 0,0 0 0,-1-1 0,1-1 0,-1 0 0,1-2-1,-1 1 1,0-2 0,0 1 0,0-2 0,0 0 0,1-1 0,-1-1-1,1 0 1,-1-1 0,-8-4-93,-20-4 28,1-2 0,1-2 0,0-2-1,2-1 1,0-2 0,1-2 0,1-2-1,1-1 1,1-1 0,2-2 0,1-2-1,1-1 1,2-1 0,1-1 0,2-2 0,1-1-1,-1-6-27,22 36-4,0-1 0,0 0 0,1 0-1,0 0 1,1 0 0,-1-1 0,2 1-1,-1-1 1,1 1 0,0-1 0,1 0-1,0 1 1,1-1 0,0 0 0,0 1-1,0-1 1,1 1 0,1 0 0,-1-1-1,1 1 1,1 0 0,-1 0 0,1 1 0,1-1-1,5-6 5,5-4 2,1 0-1,1 1 1,1 1 0,1 1-1,0 1 1,0 0-1,2 1 1,0 1-1,0 1 1,1 1 0,0 1-1,0 1 1,1 1-1,1 1 1,4 0-2,17-2-33,1 1 1,-1 3-1,1 2 0,0 1 0,0 3 1,-1 2-1,25 5 33,-50-5-12,-1-1-1,0 2 1,0 1 0,0 0-1,-1 1 1,0 1 0,0 1-1,-1 1 1,0 0 0,-1 1 0,0 1-1,-1 0 1,0 1 0,-1 1-1,0 0 1,-1 1 0,-1 0-1,0 1 1,-1 1 0,-1 0-1,-1 0 1,0 1 0,-1 0 0,1 7 12,2 13 40,-2 1 0,-2-1 0,-1 2 0,-2-1 0,-2 0 1,-1 1-1,-2-1 0,-2 1 0,-2-1 0,-1 0 1,-8 24-41,13-57-58,1 0 1,-1 0-1,-1 0 1,1 0-1,-1 0 1,0 0-1,0 0 1,0-1 0,-1 1-1,0-1 1,0 1-1,-1-1 1,1 0-1,-1-1 1,0 1-1,-1-1 1,1 1-1,-1-1 1,1 0 0,-1-1-1,-1 1 1,1-1-1,-3 1 58,7-4-194,-1 0-1,0-1 1,1 1 0,-1-1-1,1 1 1,-1-1 0,1 1-1,-1-1 1,1 0 0,-1 0 0,1 0-1,-1 0 1,1 0 0,0 0-1,0 0 1,-1 0 0,1-1-1,0 1 1,0 0 0,0-1-1,1 1 1,-1 0 0,0-1-1,0 0 1,1 1 0,-1-1-1,1 1 1,-1-1 0,1 0-1,0 1 1,0-1 0,0 1-1,-1-1 1,2-1 194,-5-23-1575</inkml:trace>
  <inkml:trace contextRef="#ctx0" brushRef="#br0" timeOffset="82286.841">5776 6422 508,'1'-4'182,"-1"0"-1,1 0 0,0 0 1,0 1-1,1-1 1,-1 0-1,1 0 1,0 1-1,0-1 1,0 1-1,0 0 1,1-1-1,-1 1 1,1 0-1,0 0 1,0 1-1,0-1 1,2-1-182,1-3 154,39-31-135,1 1 1,1 3-1,2 2 1,2 2-1,0 2 0,2 2 1,1 3-1,1 2 1,45-11-20,272-83 38,315-53-38,-474 126 206,2 9 1,177-2-207,-308 38 88,0 3-1,0 5 1,-1 3 0,-1 4-1,0 3 1,-2 4 0,0 3-1,41 23-87,-85-33 312,0 1-1,-1 1 0,0 2 0,-2 2 0,-1 1 0,-1 1 0,-2 2 0,18 20-311,-17-13-7,-68-31-4976,27-11 3580,0-3 135</inkml:trace>
  <inkml:trace contextRef="#ctx0" brushRef="#br0" timeOffset="82686.801">9331 5846 524,'-17'-18'3505,"26"30"-947,126 169-363,-133-180-2192,-1 0 0,1 1 0,-1-1 0,0 0 0,1 0 1,-1 1-1,0-1 0,0 1 0,0-1 0,0 1 0,0-1 0,-1 1 0,1-1 0,0 1 0,-1 0 0,1-1 0,-1 1 0,0 0 0,1 0 1,-1-1-1,0 1 0,0 0 0,0 0 0,0 0 0,0-1 0,-1 1 0,1 0 0,0 0 0,-1-1 0,0 1 0,1 0 0,-1-1 0,0 1 0,0-1 1,0 1-1,0-1 0,0 1 0,0-1 0,0 0 0,0 1 0,-1-1 0,1 0 0,0 0 0,-1 0 0,1 0 0,-1 0 0,1 0 0,-1 0-3,-32 15 312,0-2-1,0-1 1,-1-2-1,-1-1 1,-17 1-312,40-8 275,-50 10-1493,-32-10-5242,69-10 4592</inkml:trace>
  <inkml:trace contextRef="#ctx0" brushRef="#br0" timeOffset="83564.385">5847 6078 40,'56'-58'3913,"-56"58"-3878,-1 0-1,1 0 0,0 1 1,-1-1-1,1 0 1,0 0-1,0 1 1,-1-1-1,1 0 1,0 1-1,0-1 1,0 0-1,0 1 1,-1-1-1,1 0 1,0 1-1,0-1 1,0 0-1,0 1 1,0-1-1,0 1 1,0-1-1,0 0 1,0 1-1,0-1 1,0 0-1,0 1 1,0-1-1,0 1 1,0-1-1,1 0 1,-1 1-1,0-1 0,0 0 1,0 1-1,0-1 1,1 0-1,-1 0 1,0 1-1,0-1 1,1 0-1,-1 1 1,0-1-1,1 0 1,-1 0-1,0 0 1,0 1-1,1-1 1,-1 0-1,0 0 1,1 0-1,-1 0 1,1 0-1,-1 0 1,0 1-1,1-1 1,-1 0-1,0 0 1,1 0-1,-1 0 1,1 0-1,-1-1 1,0 1-35,-16 31 781,-29 31 158,31-45-846,0 1 0,1 1-1,1 0 1,1 0-1,0 1 1,2 1 0,0 0-1,-3 14-92,12-33 2,-1 0-1,1 1 1,0-1-1,0 0 1,0 0-1,0 0 0,0 0 1,0 0-1,1 1 1,-1-1-1,1 0 1,0 0-1,-1 0 0,1 0 1,0 0-1,0 0 1,0 0-1,0-1 1,1 1-1,-1 0 0,0 0 1,1-1-1,-1 1 1,1-1-1,0 1 1,-1-1-1,1 0 0,0 0 1,0 0-1,0 0 1,0 0-1,0 0 1,0 0-1,1 0-1,80 16-33,-66-15 26,167 25-1632,-166-7-2648,-27-16 2757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5:33.1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2 151 572,'-5'-17'6890,"-11"24"-4266,3 0-2632,-2 2 106,0-1 0,-1-1 1,0-1-1,-1 0 0,0-1 1,1-1-1,-1 0 0,-1-1 1,1-1-1,0-1 0,-1-1 1,1 0-1,0-1 0,-8-2-98,23 3-17,-1-1-1,1 1 1,-1-1-1,1 0 1,0 0-1,-1 0 1,1 0-1,0 0 1,0-1-1,0 1 1,0-1-1,0 1 1,0-1-1,0 0 1,0 0-1,1 0 1,-1 0-1,0 0 1,1 0-1,0 0 1,0 0-1,0-1 1,0 1-1,0 0 1,0-1-1,0 1 1,1-1-1,-1 1 1,1-1-1,0 1 1,-1-1-1,1 1 1,1-1-1,-1 1 1,0-1-1,0 1 1,1-1-1,0 1 1,-1-1-1,1 1 1,0-1-1,0 1 1,1-1 17,2-6-109,0 1 1,0-1-1,1 1 1,0 1-1,1-1 1,-1 1-1,1-1 1,1 2-1,-1-1 1,1 1-1,6-4 109,-6 7 27,0 0 0,0 0 0,1 0 0,-1 1 0,1 0-1,-1 1 1,1 0 0,0 0 0,0 1 0,-1-1 0,1 2 0,0-1 0,0 1 0,-1 0-1,1 1 1,0 0 0,-1 0 0,0 1 0,1-1 0,-1 2 0,0-1 0,0 1-1,-1 0 1,1 0 0,-1 1 0,0 0 0,0 0 0,-1 1 0,1-1 0,-1 1 0,0 0-1,-1 0 1,1 1 0,-1 0 0,-1 0 0,1 0 0,-1 0 0,0 0 0,-1 0-1,0 1 1,0-1 0,0 1 0,-1 0 0,0 2-27,-2 11 140,0 0 1,-2 0-1,0 1 0,-1-2 1,-1 1-1,-1 0 1,-1-1-1,-2 2-140,-52 91-2830,58-109 2417,0 0-1,0 0 1,0 0-1,0 0 1,0 0-1,-1-1 1,0 1-1,0-1 0,0 0 1,0 0-1,0 0 1,0-1-1,-1 0 1,0 1-1,1-2 1,-1 1-1,0 0 1,-4 0 413,-14-3-1501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5:54.9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6 155 892,'16'2'3062,"-4"1"3419,-26 8-5275,4-5-1113,-1 0 1,0-1-1,0 0 0,0-1 0,0 0 1,-1 0-1,0-1 0,0-1 0,0 0 1,0-1-1,0 0 0,0-1 0,0 0 1,0-1-1,0 0 0,0-1 0,0 0 1,0-1-1,0-1 0,1 0 0,0 0 1,-3-2-94,12 5-35,-1-1 1,1 0-1,0 1 1,0-1 0,0 0-1,0 0 1,1 0-1,-1 0 1,0 0-1,1 0 1,-1-1 0,1 1-1,0-1 1,0 1-1,0-1 1,0 1 0,0-1-1,1 1 1,-1-1-1,1 0 1,0 1-1,-1-1 1,1 0 0,1 0-1,-1 1 1,0-1-1,0 0 1,1 1 0,0-1-1,-1 1 1,1-1-1,0 1 1,0-1 0,1 1-1,-1-1 1,0 1-1,1 0 1,0 0-1,-1-1 35,5-5-74,-1 0 0,1 1 0,1 0-1,-1 0 1,1 0 0,0 0 0,1 1-1,-1 1 1,1-1 0,6-2 74,-7 5 65,-1 0 0,1 1 0,0 0 0,0 0 0,0 1 0,0-1 0,0 2 0,0-1 0,0 1 0,1 0 0,-1 0 0,0 1 0,0 0 0,0 0 0,0 1 0,0 0 0,0 0 0,-1 1 0,1 0 0,-1 0 1,1 0-1,-1 1 0,0 0 0,0 0 0,-1 0 0,1 1 0,-1 0 0,0 0 0,0 0 0,-1 1 0,1 0 0,-1 0 0,-1 0 0,1 0 0,-1 0 0,0 1 0,0 0 0,-1-1 0,0 1 0,0 0 0,-1 0 0,1 4-65,0 7 251,-1 1-1,-1 0 0,-1 0 1,-1-1-1,0 1 1,-2-1-1,0 0 0,-1 0 1,-4 12-251,-40 96-2941,25-68-1924,12-32-272,8-23 2911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5:48.1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 21 560,'-19'-13'1240,"29"6"-76,13 11-716,-1 1 0,1 2 0,-1 0 0,-1 1 0,1 1 0,-1 2 0,-1 0 0,8 6-448,-26-17 32,-1 1 1,0-1-1,0 1 1,0 0-1,1-1 0,-1 1 1,0 0-1,0 0 1,0 0-1,0 0 0,0 0 1,-1 0-1,1 0 1,0 0-1,0 0 1,-1 0-1,1 0 0,0 0 1,-1 1-1,1-1 1,-1 0-1,0 0 0,1 1 1,-1-1-1,0 0 1,0 1-1,0-1 0,0 0 1,0 1-1,0-1 1,0 0-1,0 1 1,-1-1-1,1 0 0,0 0 1,-1 1-1,1-1 1,-1 0-1,0 0 0,1 1 1,-1-1-1,0 0 1,0 0-1,1 0 0,-1 0 1,0 0-1,0 0 1,0-1-1,0 1 1,0 0-1,-1 0 0,1-1 1,0 1-1,0 0 1,0-1-1,-1 1 0,0-1-32,-7 7-72,0 1-1,0 0 0,1 0 0,1 1 0,-1 0 0,1 0 0,1 0 0,-1 1 1,2 0-1,-1 1 0,1-1 73,4-6-28,-1 0 0,1 0 0,0 0 0,0 0 0,0 1 0,1-1 0,-1 0 0,1 0 0,0 0 0,0 1 0,1-1 0,-1 0 0,1 0 0,0 0 0,0 0 0,0 0 0,0 0 0,1 0 0,0 0 0,0 0 0,0-1 0,0 1 0,0-1 0,1 1 0,0-1 0,-1 0 0,1 0 0,0 0 0,1 0 0,-1-1 0,2 2 28,13 6-168,1-1 1,0-1-1,0 0 1,1-1-1,-1-2 1,2 0-1,-1-1 1,0 0-1,1-2 1,0-1-1,7 0 168,-15 0-767,5-3-1820,-7-3 1358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6:16.4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4 35 548,'-10'1'543,"0"-2"-1,0 1 1,0-1-1,0 0 1,1-1 0,-1 0-1,0-1 1,1 0-1,0 0 1,-1-1-543,11 4 26,-1 0 0,0 0 1,0 0-1,1 1 0,-1-1 0,0 0 0,1 0 1,-1 0-1,0 0 0,1 0 0,-1 0 1,1 0-1,-1 0 0,0 0 0,1 0 0,-1 0 1,0 0-1,1 0 0,-1 0 0,0 0 1,1 0-1,-1-1 0,0 1 0,1 0 0,-1 0 1,0 0-1,0 0 0,1-1 0,-1 1 1,0 0-1,1 0 0,-1-1 0,0 1 0,0 0 1,0 0-1,1-1 0,-1 1 0,0 0 1,0-1-1,0 1 0,0 0 0,0-1 0,1 1 1,-1 0-1,0-1 0,0 1 0,0 0 1,0-1-1,0 1 0,0 0 0,0-1 0,0 1 1,0 0-1,0-1 0,0 1 0,-1 0 1,1-1-1,0 1 0,0 0 0,0-1 0,0 1 1,0 0-1,-1-1 0,1 1 0,0 0-26,34-3 265,-16 3-119,1-1 11,0 1-1,0 1 1,1 0 0,-1 2 0,0 0-1,0 1 1,11 5-157,-28-9 26,0 1 1,-1-1-1,1 1 0,-1 0 1,1 0-1,-1 0 0,1 0 1,-1 0-1,1 0 0,-1 0 1,0 0-1,0 0 0,0 1 1,1-1-1,-1 0 0,-1 1 0,1-1 1,0 1-1,0-1 0,0 1 1,-1 0-1,1-1 0,-1 1 1,1 0-1,-1-1 0,0 1 1,0 0-1,1-1 0,-1 1 1,0 0-1,-1 0 0,1-1 0,0 1 1,0 0-1,-1-1 0,1 1 1,-1 0-1,0-1 0,1 1 1,-1-1-1,0 1 0,0-1 1,0 1-1,0-1 0,0 1 1,0-1-1,0 0 0,0 0 0,-1 0 1,1 1-1,-1-1 0,1 0 1,0-1-1,-1 1 0,0 0 1,1 0-27,-24 20-38,-63 68-880,85-85 891,0 0 0,1 0-1,-1 0 1,1 0 0,0 0-1,0 0 1,0 1 0,1-1-1,0 0 1,0 1 0,0 0-1,0-1 1,1 1 0,-1-1-1,1 1 1,1 0 0,-1-1-1,0 1 1,1-1 0,0 1-1,0-1 1,1 1 0,-1-1-1,2 4 28,4-1 3,0 0 0,0-1-1,0 0 1,1 0 0,0-1-1,0 0 1,0 0 0,1-1-1,0 0 1,0 0 0,0-1 0,0 0-1,0-1 1,0 0 0,1 0-1,-1-1 1,1-1 0,0 1-1,-1-1 1,1-1 0,-1 0 0,4-1-3,181-4-2299,-154 20-2204,-26-12 3065</inkml:trace>
  <inkml:trace contextRef="#ctx0" brushRef="#br0" timeOffset="582.266">1670 88 784,'7'-5'250,"0"1"0,0 0 0,1 0 0,-1 0-1,1 1 1,0 1 0,0-1 0,0 1 0,0 0 0,0 1 0,0 0 0,0 0 0,1 1-1,-1 0 1,0 1 0,0-1 0,1 2 0,-1-1 0,0 1 0,0 0 0,0 1 0,-1 0-1,1 0 1,-1 0 0,1 1 0,-1 1 0,0-1 0,-1 1 0,1 0-250,-5-4 50,-1 0 0,1 0 0,-1 0 0,0 1 0,0-1 0,0 0 0,1 0 0,-1 1 0,0-1 1,-1 1-1,1-1 0,0 1 0,0-1 0,-1 1 0,1-1 0,-1 1 0,1 0 0,-1-1 0,1 1 0,-1 0 0,0-1 1,0 1-1,0 0 0,0-1 0,0 1 0,0 0 0,-1-1 0,1 1 0,-1 0 0,1-1 0,-1 1 0,1 0 0,-1-1 1,0 1-1,0-1 0,0 1 0,0-1 0,0 0 0,0 1 0,0-1 0,0 0 0,0 0 0,-1 0 0,1 0 0,-1 0 1,1 0-1,0 0 0,-2 0-50,-78 44 436,78-44-461,-55 28-1136,83 0 282,37 10 762,-45-30 330,1 1 1,-2 1-1,1 0 0,-2 1 1,0 1-1,0 1 1,-1 0-1,6 8-213,-19-21 48,0 0-1,0 0 1,-1 0-1,1 0 1,0 1-1,0-1 0,-1 0 1,1 0-1,-1 1 1,1-1-1,-1 0 1,1 1-1,-1-1 1,0 1-1,0-1 0,0 0 1,0 1-1,0-1 1,0 1-1,0-1 1,0 0-1,0 1 1,-1-1-1,1 0 1,-1 1-1,1-1 0,-1 0 1,1 1-1,-1-1 1,0 0-1,1 0 1,-1 0-1,0 0 1,0 1-1,0-1 0,0 0 1,0-1-1,0 1 1,0 0-1,0 0 1,-1 0-1,1-1 1,0 1-1,0 0 1,-1-1-1,1 1 0,0-1 1,-1 0-1,1 1 1,-1-1-1,0 0-47,-77 12 27,12-9-1881,7 0-3077,47-7 1015,20-2 2298</inkml:trace>
  <inkml:trace contextRef="#ctx0" brushRef="#br0" timeOffset="967.226">3324 157 672,'0'37'3462,"-1"104"2832,-8 70-6219,3-166-2438,4-27-3751,12-29 4452</inkml:trace>
  <inkml:trace contextRef="#ctx0" brushRef="#br0" timeOffset="1759.145">4575 139 316,'0'1'134,"0"0"0,0-1 0,1 1 0,-1 0 0,0-1 1,0 1-1,0 0 0,1-1 0,-1 1 0,1 0 0,-1-1 0,0 1 0,1-1 0,-1 1 0,1-1 0,-1 1 0,1-1 1,-1 1-1,1-1 0,-1 1 0,1-1 0,0 0 0,-1 1 0,1-1 0,0 0 0,-1 0 0,1 1 0,0-1 0,-1 0 1,1 0-1,0 0 0,-1 0 0,1 0 0,0 0 0,-1 0 0,1 0 0,0 0 0,0 0 0,-1 0 0,1-1 1,0 1-1,-1 0 0,1 0 0,0-1 0,-1 1 0,1 0 0,-1-1 0,1 1 0,-1-1 0,1 1 0,0-1 0,-1 1 1,0-1-1,1 1 0,-1-1-134,-17 234 1006,20-227-1023,-1-1 0,1 1 0,0-1 0,1 0 0,0 0 0,-1 0 0,1-1 0,1 1 0,-1-1 0,1 0 0,0 0 0,0 0 0,0-1 0,0 0 0,0 0 0,1 0 0,0 0 0,-1-1 0,1 0 0,0 0 0,0-1 0,0 0 0,0 0 0,0 0 0,1-1 0,-1 0 0,0 0 0,6-1 17,10 4 126,235 29 1195,-253-37-4868,-22-10 752,1 2 1128,1-5 228</inkml:trace>
  <inkml:trace contextRef="#ctx0" brushRef="#br0" timeOffset="2044.823">4843 147 432,'-1'0'99,"1"-1"0,0 0 1,-1 1-1,1-1 0,-1 1 0,1-1 1,-1 1-1,1-1 0,-1 1 0,0 0 1,1-1-1,-1 1 0,1 0 0,-1-1 0,0 1 1,1 0-1,-1 0 0,0-1 0,0 1 1,1 0-1,-1 0 0,0 0 0,1 0 0,-1 0 1,0 0-1,0 0 0,1 0 0,-1 0 1,0 1-1,1-1 0,-1 0 0,0 0 0,1 1 1,-1-1-1,0 0 0,1 1 0,-1-1 1,1 1-1,-1-1 0,1 0 0,-1 1 1,1-1-1,-1 1 0,1 0 0,-1-1 0,1 1 1,-1-1-1,1 1 0,0 0 0,-1-1 1,1 1-1,0 0 0,0-1 0,0 1 0,0 0 1,-1-1-1,1 1 0,0 0 0,0 0 1,0-1-1,0 1 0,0 0-99,-11 54 1847,10-49-1571,-14 125 1044,19-45-6191,-1-76 2990,2-7 46</inkml:trace>
  <inkml:trace contextRef="#ctx0" brushRef="#br0" timeOffset="8820.194">213 890 548,'-22'-12'809,"1"-2"-1,1-1 1,0-1-1,2 0 1,-1-1-1,2-1 1,0-1-1,2-1 1,0 0-1,-6-12-808,20 32 24,1 0-1,-1-1 1,1 1-1,-1-1 1,1 1-1,-1-1 1,1 1-1,-1-1 0,1 0 1,0 1-1,-1-1 1,1 1-1,0-1 1,-1 0-1,1 1 1,0-1-1,0 0 0,0 0 1,0 1-1,0-1 1,-1 0-1,1 1 1,0-1-1,1 0 1,-1 0-1,0 1 1,0-1-1,0 0 0,0 1 1,0-1-1,1 0 1,-1 1-1,0-1 1,1 0-1,-1 1 1,0-1-1,1 1 0,-1-1 1,1 0-1,-1 1 1,1-1-1,-1 1 1,1 0-1,0-1 1,-1 1-1,1-1 0,-1 1 1,1 0-1,0-1 1,-1 1-1,1 0 1,0 0-1,-1 0 1,1-1-1,0 1 0,0 0 1,-1 0-1,1 0 1,0 0-1,-1 0 1,1 0-1,0 0-23,55 9 98,-42-6-35,486 93 316,325-21 84,-471-49-495,-331-25 29,411 33-515,266-19 518,-425-26-162,574-4 129,-516 30 21,-70-2 1387,76-13-1375,-213-2 194,-91 2-3660,-44-3-1096,-3-8 3258,10 9 823,-13-14-1365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6:19.2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7 185 792,'39'-28'5558,"-49"71"-2949,-25 89-1222,35-128-1415,0 1 1,0-1-1,0 1 1,0-1-1,1 0 1,-1 1-1,1-1 1,0 0-1,1 0 1,-1 1-1,1-1 1,0 0-1,0-1 1,0 1-1,0 0 1,1 0 0,-1-1-1,1 1 1,0-1-1,0 0 1,0 0-1,1 0 1,-1-1-1,1 1 1,-1-1-1,1 1 1,0-1-1,0 0 1,2 0 27,65 15-485,-63-16 512,1 0 0,0 0 0,-1 1 0,0 0 0,1 0 1,-1 1-1,0 0 0,0 1 0,-1-1 0,1 1 0,-1 1 0,0 0 1,0 0-1,0 0 0,5 6-27,-10-9 104,0 1 0,-1 0-1,1 0 1,-1-1 0,1 1 0,-1 0 0,0 0 0,0 0 0,-1 1 0,1-1-1,0 0 1,-1 0 0,0 0 0,0 0 0,0 1 0,0-1 0,0 0 0,-1 0-1,1 0 1,-1 0 0,0 0 0,0 0 0,0 0 0,0 0 0,-1 0 0,1 0-1,-1 0 1,0 0 0,0-1 0,0 1 0,0-1 0,0 0 0,0 1-1,-1-1 1,-1 1-104,-42 18-792,41-20 344,0-1-1,0 1 1,1-1-1,-1 0 1,0-1-1,0 1 1,1-1-1,-1 0 0,0 0 1,1 0-1,-1 0 1,1-1-1,-1 0 1,1 0-1,0 0 1,0-1-1,0 1 0,0-1 1,0 0-1,1 0 1,-1 0-1,-2-4 449,-11-16-1838</inkml:trace>
  <inkml:trace contextRef="#ctx0" brushRef="#br0" timeOffset="228.309">400 278 776,'7'-4'1348,"6"-1"220,11 0-112,8-3-207,12-1-197,10 0-416,9-1-748,6 0-800,0 1-448,-2-2-245,-6 1-135,-5-3 88</inkml:trace>
  <inkml:trace contextRef="#ctx0" brushRef="#br0" timeOffset="4174.533">105 184 960,'-1'-6'516,"-2"-2"277,1 0 0,0-1 0,0 1 0,1-1-1,0 1 1,0-1 0,1 0 0,0 1 0,0-1 0,1 1 0,2-6-793,9 47 2477,-5 342 1059,-8-180-2888,2 64-405,-1-260-290,-1 1 0,1 0-1,-1 0 1,1-1 0,-1 1 0,1 0-1,-1 0 1,1 0 0,0 0 0,-1 0-1,1 0 1,-1 0 0,1 0 0,-1 0-1,1 0 1,-1 0 0,1 0 0,-1 0-1,1 0 1,-1 0 0,1 0 0,-1 0-1,1 0 1,0 1 0,-1-1 0,1 0-1,-1 0 1,1 1 0,0-1 0,-1 0-1,1 1 1,0-1 0,-1 0 0,1 1-1,0-1 1,-1 0 0,1 1 0,0-1-1,0 1 1,-1-1 0,1 1-1,0-1 1,0 0 0,0 1 0,0-1-1,0 1 1,0-1 0,0 1 0,-1-1-1,2 1 1,-1-1 0,0 1 0,0-1-1,0 1 1,0-1 0,0 1 0,0-1-1,0 1 1,0-1 0,1 0 0,-1 1-1,0-1 1,0 1 0,1-1 0,-1 1 47,-11-162-10765,9 109 8879</inkml:trace>
  <inkml:trace contextRef="#ctx0" brushRef="#br0" timeOffset="4833.486">9 236 648,'-1'-4'183,"-1"0"1,1 0-1,0 0 0,0 0 0,0-1 1,0 1-1,1 0 0,0 0 0,0-1 1,0 1-1,0 0 0,1 0 0,-1-1 1,1 1-1,0 0 0,1 0 1,-1 0-1,1 0 0,-1 0 0,1 0 1,0 1-1,1-1 0,-1 0 0,1 1 1,-1 0-1,1-1 0,0 1 0,0 1 1,1-1-1,0-1-183,12-3 194,1 0-1,0 1 1,1 1 0,-1 0 0,1 1-1,0 1 1,0 1 0,0 0 0,14 2-194,-15-1 59,237-12 136,-97 8 30,1-8 1,72-17-226,-223 29 13,-3-1 68,0 0 0,1 0-1,-1 1 1,1 0-1,0 0 1,-1 0-1,1 0 1,0 1-1,0 0 1,-1 0 0,1 0-1,0 0 1,0 1-1,-1 0 1,1 0-1,0 0 1,-1 1-1,1-1 1,-1 1 0,0 0-1,1 0 1,-1 1-1,0-1 1,0 1-1,-1 0 1,1 0-1,-1 0 1,1 1 0,-1-1-1,0 1 1,0 0-81,36 147 1620,95 435 294,-132-582-1877,0 1 0,0-1 0,-1 1 1,1 0-1,-1-1 0,0 1 0,-1 0 0,1 0 0,-1 0 0,0 0 0,0 0 1,0 0-1,-1 0 0,0-1 0,0 1 0,0 0 0,0 0 0,-1-1 0,0 1 1,0-1-1,0 1 0,0-1 0,-1 0 0,0 0 0,0 0 0,0 0 0,0 0 1,0-1-1,-1 1 0,0-1 0,0 0 0,-3 2-37,-19 4 96,1-1-1,-1-1 1,0-2-1,0-1 1,-20 1-96,-1 1 98,-124 19 419,16 0 763,-1-6 1,-1-7 0,-64-8-1281,207-4-103,-61-8 397,31-10-3160,30-10-8387,17 7 7192,6 2 1811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6:21.1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5 552,'38'-7'4011,"44"-2"-3448,1 3 0,0 3-1,-1 4 1,11 5-563,-92-6 25,-1 0 1,1-1 0,-1 1-1,1 0 1,0 0-1,-1 0 1,1 0-1,-1 0 1,1 0-1,-1 0 1,1 1-1,0-1 1,-1 0-1,1 0 1,-1 0-1,1 0 1,-1 1-1,1-1 1,-1 0-1,1 1 1,-1-1 0,1 0-1,-1 1 1,1-1-1,-1 0 1,0 1-1,1-1 1,-1 1-1,0-1 1,1 1-1,-1-1 1,0 1-1,1-1 1,-1 1-1,0-1 1,0 1-1,0 0 1,0-1-1,0 1 1,0-1-1,1 1 1,-1-1 0,0 1-1,0 0 1,-1-1-1,1 1 1,0-1-1,0 1 1,0-1-1,0 1 1,0 0-1,-1-1 1,1 1-1,0-1 1,0 1-1,-1-1 1,1 1-1,-1-1 1,1 0-1,0 1 1,-1-1 0,1 1-1,-1-1 1,1 0-1,-1 1 1,1-1-1,-1 0-25,-4 9 193,-4 18 174,0 1-1,2-1 1,1 1-1,1 1 0,1-1 1,2 1-1,1 0 0,1-1 1,3 20-367,-3-34 87,9 175-1221,-8-188 1049,-1-1 0,0 1 0,0-1 0,0 1 0,0-1 0,0 1 0,0-1 1,0 1-1,0-1 0,0 1 0,0-1 0,0 1 0,0-1 0,0 1 0,0-1 0,0 1 1,-1-1-1,1 1 0,0-1 0,0 1 0,-1-1 0,1 0 0,0 1 0,-1-1 1,1 1-1,0-1 0,-1 0 0,1 1 0,0-1 0,-1 0 0,1 1 0,-1-1 0,1 0 1,-1 0-1,1 0 0,-1 1 0,1-1 0,0 0 0,-1 0 0,1 0 0,-1 0 0,1 0 1,-1 0-1,1 0 0,-1 0 0,0 0 0,1 0 0,-1 0 0,1 0 0,0 0 0,-1 0 1,1 0-1,-1-1 0,1 1 0,-1 0 0,1 0 0,-1-1 0,1 1 0,-1 0 1,1 0-1,0-1 0,-1 1 0,1-1 0,0 1 0,-1 0 0,1-1 0,0 1 0,-1-1 1,1 1 84,-27-31-3386,8 3 1801</inkml:trace>
  <inkml:trace contextRef="#ctx0" brushRef="#br0" timeOffset="187.54">177 239 128,'-13'-6'1180,"6"2"240,7 1 220,9 1-183,12 2-257,10 0-224,14-1-192,10-1-364,10 1-584,5-1-828,3-1-468,-1-2-261,-5-1-119,-4-6 64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6:22.6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7 137 1000,'45'0'6987,"-67"13"-4409,3-3-2199,-1-2 0,-1 0 0,1-1 0,-1-2 0,0 0 0,0-1 0,-1-1 0,1-1 0,-1-1 0,-16-1-379,35 0-5,1 0 1,0 0 0,0 0 0,0 0 0,0 0-1,0 0 1,0-1 0,0 1 0,0-1 0,0 0-1,0 0 1,0 1 0,0-1 0,0 0-1,1-1 1,-1 1 0,0 0 0,1 0 0,-1-1-1,1 1 1,-1-1 0,1 1 0,0-1-1,-1 0 1,1 1 0,0-1 0,0 0 0,0 0-1,1 0 1,-1 0 0,0 0 0,1 0 0,-1 0-1,1 0 1,0 0 0,-1 0 0,1 0-1,0 0 1,0 0 0,1-1 0,-1 1 0,0 0-1,1 0 1,-1 0 0,1 0 0,0 0 0,-1 0-1,1 1 1,0-1 0,0 0 0,0 0-1,1 0 1,0 0 4,4-8-95,0 1-1,0 0 1,2 1 0,-1 0-1,1 0 1,0 0-1,0 1 1,1 0-1,0 1 1,0 0 0,1 0-1,0 1 1,0 0-1,0 1 1,0 0-1,1 0 1,0 1 0,-1 1-1,1 0 1,0 0-1,0 1 1,12 1 95,-19 0 43,0 1 0,0 0 1,0 0-1,0 0 0,0 1 1,0-1-1,0 1 0,-1 0 0,1 0 1,0 0-1,-1 1 0,0-1 1,1 1-1,-1 0 0,0 0 1,0 0-1,-1 0 0,1 1 0,-1-1 1,1 1-1,-1-1 0,0 1 1,-1 0-1,1 0 0,-1 0 1,1 0-1,-1 0 0,0 0 0,-1 0 1,1 3-44,-3 129 1834,-37 126-1858,23-211-4044,16-49 3850,-1-1 0,1 0 1,-1 0-1,0 1 0,1-1 1,-1 0-1,0 0 0,0 0 1,0 0-1,0 0 0,0 0 0,0 0 1,0 0-1,0-1 0,0 1 1,0 0-1,0 0 0,-1-1 1,1 1-1,0-1 0,0 1 0,-1-1 1,1 0-1,0 0 0,-1 1 1,1-1-1,0 0 0,-1 0 1,1 0-1,0 0 0,-1 0 0,1-1 1,0 1-1,-1 0 0,1-1 1,-1 0 217,-15-8-2268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6:22.0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6 2 912,'-4'-1'497,"-1"1"0,0 0 0,1 0-1,-1 0 1,0 1 0,0 0 0,1-1 0,-1 2-1,1-1 1,-1 0 0,1 1 0,-1 0 0,1 0-1,0 0 1,0 1 0,-3 2-497,-3 3 338,0 0-1,0 1 1,1 0-1,0 1 1,0 0-1,1 0 1,0 1-1,-5 10-337,5-5 13,0 0 0,1 1 0,1 0 0,1 0 1,0 0-1,1 1 0,1-1 0,1 1 0,0 0 0,1 0 0,1-1 0,1 1 0,1 0 0,0 0 1,1 0-1,1-1 0,5 15-13,-7-28-30,0 1 1,0 0-1,0-1 1,0 1-1,1-1 1,0 0-1,0 0 1,0 0-1,1 0 1,-1-1-1,1 1 1,0-1-1,-1 0 1,2 0-1,-1 0 1,0-1-1,1 1 1,-1-1-1,1 0 1,-1 0-1,1-1 1,0 1-1,0-1 1,0 0-1,0-1 1,0 1-1,0-1 1,0 0-1,0 0 1,0 0-1,0-1 1,0 0-1,0 0 1,0 0-1,0-1 1,-1 1-1,1-1 1,0 0-1,-1 0 1,0-1-1,2 0 30,-3 0 118,0-1 0,0 1-1,-1-1 1,1 0-1,-1 0 1,0 0 0,0 0-1,0 0 1,0 0 0,-1 0-1,1-1 1,-1 1 0,0-1-1,-1 1 1,1-1 0,-1 1-1,0-1 1,0 1-1,0-1 1,-1 1 0,1-1-1,-1 1 1,0-1 0,-1 1-1,1 0 1,-1-1 0,1 1-1,-1 0 1,-1 0-1,1 0 1,0 0 0,-1 1-1,0-1 1,0 1 0,0 0-1,0-1 1,-1 1 0,1 0-1,-1 1 1,0-1 0,0 1-1,0 0 1,-3-2-118,-62-22-1253,22 21-4952,47 4 2929,7-1 1703,12-4-517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6:20.3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0 311 84,'0'1'143,"1"0"1,-1 1-1,0-1 0,1 0 1,-1 0-1,1 0 1,-1 1-1,1-1 0,0 0 1,-1 0-1,1 0 0,0 0 1,0 0-1,0 0 1,0 0-1,0 0 0,0-1 1,0 1-1,0 0 0,0 0 1,0-1-1,0 1 1,0-1-1,1 1 0,-1-1 1,0 0-1,0 1 0,1-1 1,-1 0-1,0 0 0,0 0 1,1 0-1,-1 0 1,0 0-1,1 0 0,-1 0 1,0 0-1,0-1 0,1 1 1,-1 0-1,0-1-143,57-14 1428,-51 13-1409,0 0 1,0 0-1,-1 0 0,0-1 0,1 0 1,-1-1-1,0 1 0,0-1 1,-1 0-1,1-1 0,-1 1 1,0-1-1,0 0 0,0-1 0,-1 1 1,0-1-1,0 0 0,0 0 1,-1 0-1,0 0 0,0 0 1,0-1-1,-1 0 0,0 1 0,0-1 1,-1 0-1,0 0 0,0 0 1,-1 0-1,0 0 0,0 0 0,0 0 1,-1 0-1,0-1-19,-3-1 103,0 0 0,0 0 0,-1 1 1,0-1-1,0 1 0,-1 0 0,0 1 0,-1-1 0,0 1 0,0 0 0,0 1 0,-1 0 0,0 0 1,0 1-1,-1 0 0,1 0 0,-4-1-103,11 6 12,1-1 0,-1 1-1,0-1 1,1 1 0,-1-1 0,0 1 0,1 0 0,-1 0 0,0-1-1,1 1 1,-1 0 0,0 0 0,0 0 0,1 0 0,-1 0 0,0 0-1,0 0 1,1 0 0,-1 0 0,0 0 0,0 0 0,1 0-1,-1 0 1,0 1 0,0-1 0,1 0 0,-1 1 0,0-1 0,1 0-1,-1 1 1,1-1 0,-1 1 0,0-1 0,1 1 0,-1-1 0,1 1-1,-1 0 1,1-1 0,-1 1 0,1-1 0,0 1 0,-1 0-1,1-1 1,0 1 0,0 0 0,-1 0 0,1-1 0,0 1 0,0 0-1,0 0 1,0-1 0,0 1 0,0 0 0,0 0 0,0-1 0,0 1-1,0 0-11,10 52 89,-7-40-39,8 37 46,-2 0 1,-2 1-1,-3 0 1,-1 0-1,-4 29-96,0-71 29,-1 1-1,0-1 1,0 0 0,-1 0 0,0 0-1,0 0 1,-1 0 0,0-1 0,-1 1-1,-2 2-28,5-8-2,1-1 0,-1 1 0,0-1 1,0 1-1,-1-1 0,1 0 0,0 0 0,-1 0 0,1 0 0,-1 0 0,0 0 0,0-1 0,1 1 0,-1-1 0,0 0 0,0 0 0,0 0 0,-1 0 0,1-1 0,0 1 0,0-1 0,0 0 0,0 0 0,-1 0 0,1 0 0,0 0 0,0-1 0,0 0 0,0 1 0,0-1 0,0 0 0,-1-1 2,-1-1-2,0-1 0,-1 1 0,2-1 0,-1-1 0,0 1 0,1-1 0,0 0 0,0 0 0,0 0 1,1 0-1,-1-1 0,1 1 0,1-1 0,-1 0 0,1 0 0,0 0 0,0 0 0,1-1 0,0 1 0,0 0 0,0 0 0,1-1 0,0 1 0,0-1 0,0 1 0,1 0 0,0-1 0,1 1 0,-1 0 0,1 0 0,0 0 1,1 0-1,-1 0 0,1 0 0,0 1 0,1-1 0,-1 1 0,1 0 0,0 0 0,0 0 0,1 1 0,2-3 2,77-42-476,61 15-4626,-96 26 2791,-3-1 319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12:06.7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1 784,'68'5'4589,"149"32"-4522,-211-36-73,92 34-102,-131-30 79,-345-46-433,511 70 2432,234 29-2893,-362-58 657,-4 1 134,0-1 0,1 1 0,-1-1 0,1 1 0,-1-1 0,1 0 0,-1 0-1,0 0 1,1 0 0,-1 0 0,1 0 0,-1 0 0,1 0 0,-1-1 0,0 1 0,1-1 0,-1 1-1,1-1 1,-1 1 0,0-1 0,0 0 0,1 1 0,-1-1 0,0 0 0,0 0 0,0 0 0,0 0 0,1 0 132,-3-11-1306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36:26.2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144,'3'4'279,"-1"-1"-1,1 1 1,0-1 0,0 0 0,0 0-1,1 0 1,-1 0 0,1-1-1,-1 1 1,1-1 0,0 0-1,0 0 1,0 0 0,0-1-1,0 1 1,1-1 0,-1 0-1,0 0 1,5 0-279,1 2 380,86 18 645,1-5-1,0-3 0,1-5 1,1-4-1,6-5-1024,-59 2 185,1310 46 849,331 39-444,-223-96 301,-1238 9-841,1469 34 1286,-1603-22-1510,-119-9-4610,11-5 3792,0 0 0,1-1-1,-1-1 1,1 0 0,0-2 0,1 1 0,-1-2 0,-1-1 992,-48-30-224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0:19.8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1 240,'-14'3'4869,"2"25"-3518,12-28-1214,-9 24 232,2-1 1,0 1 0,2 0 0,0 0 0,2 1 0,1-1 0,1 1-1,1 0 1,1-1 0,1 1 0,1-1 0,1 1 0,1-1 0,2 0-1,5 12-369,24 38-161,-20-44-3792,-16-36 157,4-7 2585,-2 6 387,2-14-855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0:19.5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9 20 1064,'-5'-13'5825,"1"7"-897,-7 15-3402,-35 90-675,39-78-776,-9 24-4,1 0 0,3 1 0,1 1 0,3 0 0,2 0 0,1 0 0,3 1 0,2 0 0,2-1 0,3 8-71,-3-44 3,0-1 0,1 0 0,0 1 0,1-1 1,0-1-1,0 1 0,1-1 0,1 1 0,4 6-3,-8-14-1,0 1-1,1 0 1,-1-1-1,1 0 0,-1 1 1,1-1-1,0 0 1,0 0-1,0-1 1,0 1-1,0 0 1,0-1-1,0 0 1,0 0-1,1 0 0,-1 0 1,0 0-1,1-1 1,-1 0-1,1 1 1,-1-1-1,1 0 1,-1-1-1,0 1 1,1-1-1,-1 1 1,0-1-1,1 0 0,-1 0 1,0-1-1,3 0 2,8-8-40,0 1 0,-1-2 0,0 0 0,-1 0 1,0-1-1,-1-1 0,0 0 0,-1-1 0,0 1 0,-2-2 0,1 1 0,-2-2 0,0 1 0,0-1 0,-2 1 0,0-2 0,-1 1 0,0 0 0,0-15 40,0 12 38,0-1 0,-2-1 0,0 1 0,-1 0 0,-1-1 0,-1 1 0,-1 0 0,-1 0 0,-1 0 0,0 0 0,-2 0 0,0 1-1,-1 0 1,-1 0 0,0 1 0,-12-17-38,18 31 8,-1 0 0,0 0-1,1 0 1,-2 1 0,1-1 0,0 1-1,-1 0 1,1 0 0,-1 0-1,0 0 1,0 1 0,0 0-1,0 0 1,0 0 0,-1 0 0,1 0-1,-1 1 1,1 0 0,-1 0-1,0 0 1,1 1 0,-1-1-1,0 1 1,1 0 0,-1 0 0,0 1-1,1 0 1,-1 0 0,1 0-1,-1 0 1,1 0 0,-1 1-1,1 0 1,0 0 0,0 0 0,0 1-1,0-1 1,0 1 0,0 0-1,1 0 1,-1 0 0,1 0-1,0 1 1,0 0 0,0-1 0,0 1-1,1 0 1,0 0 0,-1 1-8,2-2 9,-1 1 0,1-1-1,0 0 1,0 1 0,0-1 0,1 1 0,-1-1 0,1 1 0,0-1 0,-1 1 0,2-1 0,-1 1-1,0-1 1,1 1 0,0-1 0,-1 1 0,2-1 0,-1 0 0,0 1 0,0-1 0,1 0 0,0 0-1,0 0 1,0 0 0,0 0 0,0 0 0,0-1 0,1 1 0,-1-1 0,1 1 0,0-1 0,0 0-1,0 0 1,0 0 0,2 0-9,119 46-93,-14-33-717,-136-17-11689,21-1 10765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0:20.7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24 284,'1'-2'137,"0"1"1,0-1-1,1 0 1,-1 1-1,1-1 1,-1 1-1,1-1 0,-1 1 1,1 0-1,0 0 1,0 0-1,0 0 0,-1 0 1,1 0-1,0 0 1,0 1-1,0-1 1,0 1-1,1-1 0,-1 1 1,0 0-1,0 0 1,0-1-1,0 2 0,0-1 1,0 0-1,0 0 1,0 1-1,0-1 1,0 1-1,0 0 0,0-1 1,0 1-1,0 0 1,0 0-1,0 0 0,-1 1 1,1-1-1,0 0 1,-1 1-1,1-1 1,-1 1-1,1-1 0,-1 1 1,0-1-1,0 1 1,0 0-138,5 16 306,-1 1 1,-1 0 0,-1 0-1,0 0 1,-2 0-1,0 0 1,-1 0 0,-1 0-1,0 0 1,-2 0 0,0 0-1,-2 0 1,0-1 0,0 0-1,-9 17-306,6-7 246,-58 210 245,65-238-666,1-1 0,0 1 0,0-1 0,-1 1-1,1-1 1,0 1 0,-1 0 0,1-1 0,-1 1 0,1 0 0,-1-1 0,1 1-1,0 0 1,-1-1 0,1 1 0,-1 0 0,1 0 0,-1 0 0,0-1-1,1 1 1,-1 0 0,1 0 0,-1 0 0,1 0 0,-1 0 0,1 0 0,-1 0-1,1 0 1,-1 0 0,1 0 0,-1 0 0,0 1 0,1-1 0,-1 0 0,1 0-1,-1 0 1,1 1 0,-1-1 0,1 0 0,0 1 0,-1-1 0,1 0-1,-1 1 1,1-1 0,0 0 0,-1 1 0,1-1 0,0 1 0,-1-1 0,1 1-1,0-1 1,0 1 0,-1-1 0,1 1 0,0-1 175,1-18-1959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0:20.4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143 1080,'-28'47'10464,"61"-58"-6601,-20 0-3810,0-1 1,-1-1-1,0 0 0,-1-1 0,0 0 0,-1-1 0,-1 0 0,6-12-53,12-18-74,-40 75 123,2 1-1,1 0 0,2 0 1,1 1-1,1 0 1,0 23-49,-4 179 50,0-214-958,-1-11-3122,13-12-145,0-6 2355,1 1 622,7-11-880,4-5 36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3:05.7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53 580,'179'-260'8602,"-174"247"-6982,-15 30-994,-9 41-502,2 0-1,3 0 1,3 2-1,-3 47-123,14-105 1,-13 201 16,13-191-16,1 1 0,0-1-1,1 1 1,1-1-1,0 0 1,0 0-1,1 0 1,1 0 0,0-1-1,1 0 1,0 0-1,0 0 1,1 0 0,1-1-1,0 0 0,-3-5-1,0-1 1,0 1-1,1-1 0,-1 0 0,1 0 0,0-1 1,0 0-1,0 0 0,1 0 0,-1-1 0,1 0 1,-1 0-1,1-1 0,0 0 0,-1 0 1,1 0-1,0-1 0,0 0 0,0 0 0,-1-1 1,1 0-1,0 0 0,0 0 0,-1-1 0,1 0 1,-1 0-1,0-1 0,2 0 1,8-5-9,1-1 1,-1 0-1,0-1 0,-1 0 1,0-2-1,-1 1 0,0-2 1,-1 0-1,11-14 9,-4 0-21,-1-2-1,-1 0 0,-1-1 1,-2 0-1,-1-2 1,-2 1-1,-1-2 1,-1 1-1,-2-2 1,-1 1-1,-2-1 1,-1 0-1,-2 0 1,-1 0-1,-2 0 1,-1 0-1,-6-29 22,5 47-8,-1 0 0,0 0 0,-1 1 0,-1 0 0,-1 0-1,0 0 1,-1 0 0,0 1 0,-3-2 8,7 10 0,-1 0 0,1 0-1,-1 1 1,0-1 0,-1 1-1,1 0 1,-1 1 0,0-1-1,-1 1 1,1 1 0,-1-1-1,1 1 1,-1 0 0,0 0 0,0 1-1,0 0 1,0 0 0,-1 1-1,1 0 1,-1 0 0,1 0 0,3 1 0,0 0 0,0 1 1,0-1-1,0 1 0,0-1 1,0 1-1,0 0 1,0 1-1,0-1 0,0 1 1,1 0-1,-1 0 0,1 0 1,-1 0-1,1 0 0,0 1 1,0-1-1,0 1 0,0 0 1,0 0-1,1 0 0,0 0 1,-1 1-1,1-1 0,0 1 1,0-1-1,1 1 1,-1 0-1,1 0 0,0 0 1,0-1-1,0 2 0,-1 3 6,1 0 0,0 0 0,1 1-1,0-1 1,0 0 0,0 0 0,1 1 0,1-1 0,-1 0 0,1 0 0,1 0-1,-1-1 1,1 1 0,1 0 0,1 3-6,10 7 20,0 0 0,2-1-1,-1 0 1,2-2 0,0 0 0,1-1 0,1 0-1,0-2 1,1 0 0,0-2 0,0 0 0,1-1-1,0-1 1,1-2 0,0 0 0,22 3-20,-6-6-483,8-30-9069,-33 13 8019</inkml:trace>
  <inkml:trace contextRef="#ctx0" brushRef="#br0" timeOffset="259.765">1138 191 720,'-26'34'1607,"3"1"-1,1 1 1,1 1 0,2 1 0,-5 17-1607,18-39 129,1 0 1,0 0-1,1 0 0,1 1 1,0 0-1,2-1 1,0 1-1,0 0 0,2 0 1,0 0-1,1 0 1,0-1-1,2 1 1,4 14-130,-5-21-24,2-1 0,-1 1 1,1-1-1,0 0 1,1 0-1,0 0 0,1-1 1,0 0-1,0 0 0,0-1 1,3 2 23,-7-6-219,0-1 0,0 0 0,0 1 1,0-1-1,1-1 0,-1 1 0,0 0 0,1-1 1,0 1-1,-1-1 0,1 0 0,-1-1 0,1 1 1,0 0-1,0-1 0,0 0 0,-1 0 0,1 0 1,0 0-1,0-1 0,-1 0 0,1 1 0,0-1 1,-1 0-1,1-1 0,-1 1 0,1-1 0,-1 0 1,0 1-1,1-2 0,-1 1 0,1-1 219,16-17-1661,-2-4 230</inkml:trace>
  <inkml:trace contextRef="#ctx0" brushRef="#br0" timeOffset="793.55">1393 444 476,'3'-8'238,"0"1"0,1 0 0,1 0 0,-1 1 0,1-1 0,0 1 0,0 0 0,1 0 0,0 1 0,0 0 0,0 0 0,0 0 0,1 0 0,0 1 0,0 0 0,0 1 0,1 0 0,-1 0-1,1 0 1,0 1 0,-1 0 0,1 1 0,0 0 0,0 0 0,0 0 0,5 1-238,-10 1 72,0 1 0,0-1 0,0 1-1,0 0 1,0 0 0,0 0 0,-1 0 0,1 0-1,-1 1 1,1-1 0,-1 1 0,0-1 0,0 1-1,0 0 1,0 0 0,0 0 0,-1 0 0,0 0-1,1 0 1,-1 1 0,0-1 0,0 0 0,-1 1-1,1-1 1,-1 0 0,0 1 0,0-1 0,0 3-72,-18 96 1692,14-86-1534,-2-1 1,0 0 0,-1 0-1,0-1 1,-2 0 0,1 0-1,-2-1 1,0 1-159,40-69-73,-8 22-75,-3 2-50,2 1 1,2 0-1,0 2 1,20-18 197,-43 44 1,1 1 0,0-1 0,0 1 0,0-1 0,0 1 0,0-1 1,0 1-1,1-1 0,-1 1 0,0 0 0,1 0 0,-1 0 0,1 0 1,-1 0-1,1 0 0,0 0 0,-1 0 0,1 0 0,0 1 0,-1-1 1,1 1-1,0-1 0,0 1 0,0 0 0,-1 0 0,1 0 0,0 0 1,0 0-1,0 0 0,0 0 0,-1 1 0,1-1 0,0 0 0,0 1 1,-1 0-1,1-1 0,0 1 0,-1 0 0,1 0 0,-1 0 0,1 0 1,-1 0-1,1 0 0,-1 1 0,0-1 0,1 0 0,-1 1 0,0-1 1,0 1-1,0-1 0,0 1 0,0-1 0,-1 1 0,1 0 0,0-1 1,0 2-2,-2 11 75,-1-1 0,0 0 1,-1 0-1,0-1 0,-1 1 1,0-1-1,-1 1 0,0-1 1,-4 5-76,-12 31 278,18-43-257,0-1 0,0 1 1,1 0-1,-1 0 1,1-1-1,0 1 0,1 1 1,-1-1-1,1 0 0,0 0 1,0 1-1,1-1 0,-1 0 1,1 1-1,1-1 0,-1 0 1,1 1-1,-1-1 0,1 0 1,1 0-1,-1 1 1,1-1-1,0 0 0,0 0 1,1-1-1,-1 1 0,1 0 1,0-1-1,0 0 0,1 1 1,-1-1-1,1-1 0,0 1 1,2 1-22,3-1-187,-1-1 0,1 0 0,0-1 0,0 0 0,0 0 0,0-1 0,0 0 0,0-1 0,0 0 0,8-1 187,-6 0-627,0 0 0,0-1 1,0-1-1,0 0 1,-1-1-1,1 0 1,-1 0-1,0-1 0,0 0 1,0-1-1,-1 0 1,1-1-1,3-4 627,17-18-1706</inkml:trace>
  <inkml:trace contextRef="#ctx0" brushRef="#br0" timeOffset="1104.462">2310 70 768,'4'0'167,"0"1"0,0-1 0,0 0 1,0 1-1,0 0 0,0 0 0,0 0 0,-1 0 0,1 1 0,0-1 0,-1 1 0,1 0 1,-1 0-1,1 0 0,-1 1 0,0-1 0,0 1 0,0 0 0,0 0 0,-1 0 0,1 0 1,-1 0-1,0 0 0,0 1 0,0-1 0,0 1 0,0 0 0,-1-1 0,0 1 0,0 0 1,1 1-168,4 24 237,0 0 0,-2 0 1,-1 0-1,-2 0 1,-1 1-1,-1-1 1,-1 0-1,-1 0 1,-2 0-1,-1 0 0,-2-1 1,0 0-1,-2 0 1,-5 9-238,-78 185-371,-3-98-3775,68-102 2414,2-10-4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06.5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123 404,'-4'1'1068,"3"1"148,4 0-76,5 1-52,5 0-95,5 2-165,2 1-152,6-2-164,1 4-128,1-2-196,1 1-332,-2-1-436,1 1-572,-2-4-293,0-1-163,4-7-28,-2-5 172</inkml:trace>
  <inkml:trace contextRef="#ctx0" brushRef="#br0" timeOffset="320.807">516 3 32,'4'-1'245,"0"0"0,0 1 1,0-1-1,0 1 0,0 0 0,0 0 1,0 1-1,0-1 0,0 1 0,0 0 0,-1 0 1,1 0-1,0 1 0,0-1 0,-1 1 1,1 0-1,-1 0 0,1 0 0,-1 0 0,0 1 1,0-1-1,0 1 0,0 0 0,-1 0 0,1 0 1,-1 0-1,1 0 0,-1 1 0,0-1 1,0 1-1,-1 0 0,1-1 0,-1 1 0,0 1-245,-3 0 83,-1 1-1,-1 0 1,1-1 0,-1 1-1,0-1 1,0 0-1,-1 0 1,1-1-1,-1 1 1,0-1-1,0 0 1,-1 0-1,1-1 1,-1 1-1,0-1 1,0-1-1,0 1 1,-5 1-83,-4 0-1691,-7 14-2913,15 16 2285,8-24 1542</inkml:trace>
  <inkml:trace contextRef="#ctx0" brushRef="#br0" timeOffset="922.886">487 104 28,'46'35'3127,"-41"-31"-2928,-1 0 0,1 1 0,-1 0-1,-1-1 1,1 2 0,-1-1 0,1 0 0,-1 1 0,-1-1 0,1 1 0,-1 0 0,0 0-1,-1 0 1,1 0 0,-1 0 0,0 0 0,-1 0 0,1 1 0,-1-1 0,0 0-1,-1 0 1,0 1 0,0-1 0,0 0 0,-1 0 0,1 0 0,-3 3-199,-2-5 70,0-1 0,0 1 0,-1-1 0,0 0 0,1 0 0,-1-1 0,0 0 0,0 0 0,-1-1 0,1 0 0,0 0 0,0-1 0,-1 1 0,1-2 0,0 1 0,-7-2-70,-9 2-917,22 0 882,0 0-86,1 0 1,-1 1-1,1-1 1,-1 0-1,0 0 1,1 1-1,-1-1 0,1 0 1,-1 0-1,0 0 1,1 0-1,-1 0 1,1 0-1,-1 0 0,0 0 1,1 0-1,-1 0 1,0 0-1,1 0 0,-1 0 1,1 0-1,-1-1 1,0 1-1,1 0 1,-1-1-1,1 1 0,-1 0 1,1-1-1,-1 1 1,1 0-1,-1-1 0,1 1 1,0-1-1,-1 1 1,1-1-1,-1 1 1,1-1-1,0 1 0,-1-1 1,1 1-1,0-1 1,0 0-1,0 1 1,-1-1-1,1 1 0,0-1 1,0 0-1,0 1 1,0-1-1,0 1 0,0-1 1,0 0 120,9-9-1579</inkml:trace>
  <inkml:trace contextRef="#ctx0" brushRef="#br0" timeOffset="1215.586">1059 70 504,'3'7'363,"-1"1"1,-1-1-1,1 1 0,-1 0 0,-1-1 1,1 1-1,-1 0 0,0-1 0,-1 1 1,0 0-1,0-1 0,-1 1 0,0-1 1,0 0-1,-1 1 0,0-1 1,0 0-1,0 0 0,-1-1 0,0 1 1,-5 5-364,-2 1 180,-2 1 1,1-1 0,-1-1 0,-1-1 0,0 0 0,-1 0 0,0-1 0,-14 6-181,29-16-3,-78 43-1650,28-14-2469,48-28 2457,10-3 156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2:05.8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4 75 160,'11'-74'5443,"-46"81"-3963,22 0-1351,0 2 1,1-1-1,0 1 1,0 1-1,1 0 1,0 1-1,1 0 1,1 1-1,-1-1 1,2 2-1,0 0 1,0 0-1,1 0 1,1 1-1,0-1 1,1 2-1,0-1 1,1 1-1,1-1 1,1 1-1,0 0 1,0 0-1,2 0 1,0 0-1,0 0 1,2 1-130,10 45-2673,18-70-2476,-8-4 3537</inkml:trace>
  <inkml:trace contextRef="#ctx0" brushRef="#br0" timeOffset="518.496">359 105 240,'-1'0'96,"1"1"0,0 0 0,0 0 0,0 0 0,0 0 0,0 0 0,0 0 0,0 0 0,0 0-1,0 0 1,0 0 0,1 0 0,-1 0 0,0 0 0,1 0 0,-1 0 0,0 0 0,1-1 0,-1 1 0,1 0 0,0 0 0,-1 0 0,1-1 0,0 1 0,-1 0 0,1-1 0,0 1 0,0-1-1,-1 1 1,1-1 0,0 1 0,0-1 0,0 1 0,0-1 0,0 0 0,0 1 0,0-1 0,0 0 0,0 0 0,-1 0 0,1 0 0,0 0 0,0 0 0,0 0 0,0 0 0,0 0 0,0 0-1,0-1 1,0 1 0,0 0 0,0-1 0,0 1 0,0 0 0,0-1 0,-1 1 0,1-1 0,0 0 0,0 1 0,-1-1 0,1 0 0,0 1 0,-1-1 0,1 0 0,0 0 0,-1 1-96,-1 6 212,0 1 0,0-1 0,-1 1 1,0-1-1,0 1 0,0-1 1,-1 0-1,0 0 0,0 0 0,-1 0 1,1-1-1,-1 1 0,-3 2-212,-22 40 821,53-52-783,210-138-2610,-234 141 2589,1 1 0,0-1 0,0 1 1,0-1-1,0 1 0,0-1 0,0 1 0,0 0 1,0-1-1,0 1 0,0 0 0,0 0 1,0 0-1,0 0 0,0 0 0,0 0 0,0 0 1,0 0-1,0 0 0,0 0 0,0 1 0,0-1 1,0 0-1,0 1 0,-1-1 0,1 1 1,0-1-1,0 1 0,0-1 0,0 1 0,0 0 1,-1-1-1,1 1 0,0 0 0,-1-1 0,1 1 1,0 0-1,-1 0 0,1 0 0,-1 0 1,0 0-1,1 0 0,-1 0 0,1 0 0,-1 0 1,0 0-1,0 0 0,0 0 0,0 0 1,0 0-1,0 0 0,0 0 0,0 0 0,0 0 1,0 0-1,0 0 0,0 0 0,-1 0 0,1 0-17,-18 64 1504,18-65-1499,-75 116 1480,56-93-1894,1 13-2312,18-35 2621,0 0-1,0-1 1,1 1 0,-1 0 0,0 0 0,0-1-1,0 1 1,1 0 0,-1-1 0,0 1 0,1 0-1,-1-1 1,1 1 0,-1 0 0,1-1 0,-1 1-1,1-1 1,-1 1 0,1-1 0,0 1 0,-1-1-1,1 1 1,-1-1 0,1 0 0,0 1-1,0-1 1,-1 0 0,1 0 0,0 1 0,-1-1-1,1 0 1,0 0 0,0 0 0,0 0 0,-1 0-1,1 0 1,0 0 0,0 0 0,-1 0 0,1 0-1,0-1 1,0 1 0,-1 0 0,1 0-1,0-1 1,-1 1 0,1-1 0,0 1 0,0-1 100,28-7-1763,7-6 258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0:57.8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6 198 628,'-35'48'2679,"21"-29"-641,18-23 819,117-169-2302,-121 173-553,0 1-1,0-1 1,-1 1 0,1-1 0,0 1-1,0-1 1,0 1 0,0-1 0,0 1-1,0-1 1,0 1 0,0-1 0,0 1-1,0-1 1,0 1 0,0-1 0,1 1-1,-1-1 1,0 1 0,0-1 0,0 1-1,1-1 1,-1 0 0,0 1 0,1-1-1,-1 1 1,0-1 0,1 0 0,-1 1-1,0-1 1,1 0 0,-1 1 0,1-1-1,-1 0 1,1 0 0,-1 0 0,0 1-1,1-1 1,-1 0 0,1 0 0,-1 0 0,1 0-1,-1 0 1,1 0 0,-1 0 0,1 0-1,-1 0 1,1 0 0,-1 0 0,1 0-1,-1 0 1,1 0 0,-1 0 0,1 0-1,-1-1 1,1 1 0,-1 0 0,1 0-1,-1-1 1,0 1 0,1 0 0,-1-1-1,1 1 1,-1 0 0,0-1 0,1 1-1,-1 0 1,0-1 0,0 1 0,1-1-2,2 48 277,-3-42-240,-15 291 1621,15-297-1847,0 1 0,0 0 1,0 0-1,0-1 0,1 1 0,-1 0 1,0 0-1,0 0 0,1 0 1,-1-1-1,0 1 0,0 0 1,1 0-1,-1 0 0,0 0 0,0 0 1,1-1-1,-1 1 0,0 0 1,1 0-1,-1 0 0,0 0 1,1 0-1,-1 0 0,0 0 0,0 0 1,1 0-1,-1 0 0,0 1 1,1-1-1,-1 0 0,0 0 1,0 0-1,1 0 0,-1 0 0,0 0 1,0 1-1,1-1 0,-1 0 1,0 0 188,5-6-337,7-12-1518</inkml:trace>
  <inkml:trace contextRef="#ctx0" brushRef="#br0" timeOffset="3354.689">201 25 92,'-34'8'3158,"31"-6"-2966,1-1-1,0 0 1,0 1-1,-1-1 1,1 0-1,-1-1 1,1 1-1,-1 0 1,1-1-1,-1 1 1,0-1-1,1 0 1,-1 0-1,1 0 1,-1 0-1,0 0 1,1-1-1,-1 1 1,1-1-1,-1 0 1,1 1-1,-1-1 1,1 0-1,-1-1 1,1 1-1,0 0 1,0-1-1,0 1 0,-1-1-191,3 0 13,1 0 0,0 1 0,-1-1-1,1 1 1,0-1 0,-1 1-1,1 0 1,0-1 0,0 1-1,0 0 1,0-1 0,0 1 0,1 0-1,-1 0 1,0 0 0,0 0-1,1 0 1,-1 0 0,1 0-1,-1 1 1,1-1 0,-1 0 0,1 1-1,-1 0 1,1-1 0,0 1-1,-1 0 1,1-1 0,-1 1-1,1 0 1,0 0 0,-1 0 0,1 1-1,0-1 1,-1 0 0,1 1-1,-1-1 1,1 1 0,0-1 0,-1 1-1,1 0-12,2 0 13,0 0 0,0 0 0,0 1 1,1 0-1,-2 0 0,1 0 0,0 0 0,0 0 0,-1 1 0,1 0 0,-1 0 0,0 0 1,1 0-1,-2 0 0,1 0 0,0 1 0,-1 0 0,1-1 0,-1 1 0,0 0 0,0 0 0,-1 0 1,1 1-1,-1-1 0,0 0 0,0 0 0,0 1 0,-1-1 0,0 0 0,1 1 0,-1-1 0,-1 1 1,1-1-1,-1 0 0,0 1 0,0-1 0,0 0 0,0 1 0,-1-1 0,-1 2-13,0 3 34,-1-1 0,-1 1 0,1-1 0,-2 0 0,1 0 0,-1-1-1,0 0 1,0 0 0,-1 0 0,0-1 0,0 1 0,-1-2 0,0 1 0,0-1-1,0 0 1,-8 3-34,13-8 28,22-7-17,-11 6 6,1 1 0,-1 0-1,1 0 1,0 1 0,-1 0 0,1 1 0,-1 0 0,0 0-1,1 1 1,-1 0 0,0 0 0,-1 1 0,1 0 0,0 1-1,-1-1 1,0 1 0,0 1 0,-1-1 0,0 1 0,0 0-1,0 1 1,0 0 0,-1 0 0,0 0 0,2 4-17,-7-8 54,1 0 0,0-1 1,-1 1-1,1 0 1,-1 0-1,0 0 1,0 0-1,0 0 0,0 0 1,-1 0-1,1-1 1,-1 1-1,0 0 0,0 0 1,0 0-1,0-1 1,0 1-1,0 0 1,-1-1-1,1 1 0,-1-1 1,0 0-1,0 0 1,0 1-1,0-1 0,0 0 1,0-1-1,0 1 1,-1 0-1,-2 1-54,-83 42 1369,80-42-1227,2 0-31,-3 2 44,0-1 0,0 0 0,-1-1 0,1 0 1,-1-1-1,0 0 0,1 0 0,-1-1 0,0 0 0,0-1 0,-5 0-155,-3-9-1724,14 3-9055,4 1 8612</inkml:trace>
  <inkml:trace contextRef="#ctx0" brushRef="#br0" timeOffset="4435.324">60 0 196,'-51'3'6944,"69"-3"-6824,0 0 0,0 1 1,0 1-1,0 1 0,-1 0 0,1 1 0,12 5-120,-27-8 27,0 0 0,0 0 0,-1 0 0,1 0 0,0 0 0,-1 0-1,1 0 1,-1 1 0,1 0 0,-1-1 0,0 1 0,0 0 0,0 0 0,0 0-1,0 0 1,0 1 0,0-1 0,-1 0 0,1 1 0,-1-1 0,0 1-1,0 0 1,1-1 0,-2 1 0,1 0 0,0 0 0,-1 0 0,1-1 0,-1 1-1,0 0 1,0 0 0,0 0 0,0 0 0,0 0 0,-1-1 0,1 1-1,-1 0 1,0 0 0,0 0 0,0-1 0,0 1 0,0-1 0,-1 1 0,0 0-27,-3 10 81,0-1 1,-1-1 0,-1 1 0,0-1 0,-1 0 0,0 0 0,0-1 0,-1 0 0,0-1 0,-1 0 0,0 0 0,-1-1 0,0-1 0,0 0 0,-11 6-82,92-14 76,55-13-9,-124 15-54,1 0-1,0-1 1,0 1-1,0 0 1,-1 0-1,1 0 1,0 0-1,-1 0 0,1 0 1,-1 0-1,1 0 1,-1 1-1,1-1 1,-1 1-1,0-1 1,0 1-1,0-1 1,0 1-1,0 0 1,0 0-1,0-1 1,-1 1-1,1 0 0,0 0 1,-1 0-1,0 0 1,1 0-1,-1 0 1,0 0-1,0 0 1,0 0-1,0-1 1,-1 1-1,1 0 1,0 0-1,-1 0 1,1 0-1,-1 1-12,-32 70 1525,24-64-1379,-1 0 0,0 0 0,0-1-1,-1-1 1,0 1 0,0-2 0,-1 0 0,1 0 0,-2-1-1,1 0 1,0-1 0,-1 0 0,0-1 0,0-1-1,0 0 1,0-1 0,-10 0-146,21-1 16,-28 0-8626,29 0 6110,1-4 200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9T18:40:58.0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41 240,'14'3'585,"1"0"0,0 0 0,0-1 0,0-1 0,0-1 0,0 0 0,1-1 0,-1-1 0,0 0 0,2-1-585,15-1 543,208-29 944,-239 33-1590,0 0 0,0 0 1,-1 0-1,1 0 0,0 0 0,0 0 0,-1 0 0,1 0 1,0-1-1,0 1 0,-1 0 0,1-1 0,0 1 0,-1 0 1,1-1-1,0 1 0,-1-1 0,1 1 0,0-1 0,-1 1 0,1-1 1,-1 1-1,1-1 0,-1 1 0,1-1 0,-1 0 0,0 1 1,1-1-1,-1 0 0,0 0 0,0 1 0,1-1 0,-1 0 1,0 0-1,0 1 0,0-1 0,0 0 0,0 0 0,0 1 1,0-1-1,0 0 0,0 0 0,0 1 0,0-1 0,-1 0 1,1 0-1,0 1 0,0-1 0,-1 0 0,1 1 0,-1-1 1,1 0-1,0 1 0,-1-1 0,1 0 0,-1 1 0,1-1 1,-1 1-1,0-1 0,1 1 0,-1-1 0,0 1 0,0-1 103,0-1-81,-7-12-1283</inkml:trace>
  <inkml:trace contextRef="#ctx0" brushRef="#br0" timeOffset="236.665">341 1 340,'-3'0'230,"0"0"1,0 0-1,0 0 1,0 1-1,0-1 0,0 1 1,0 0-1,0 0 1,0 0-1,1 0 0,-1 0 1,0 1-1,1 0 1,-1-1-1,1 1 0,-1 0 1,1 0-1,0 0 1,0 0-1,0 0 0,0 1 1,0-1-1,1 1 1,-1-1-1,1 1 0,-1 0 1,1-1-1,0 1 1,0 0-1,0 0 0,0 1-230,-7 100 3111,8-88-2781,0-8-314,4 133 635,13-50-8919,-14-85 628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-Joo Lee</dc:creator>
  <cp:keywords/>
  <dc:description/>
  <cp:lastModifiedBy>Eun-Joo Lee</cp:lastModifiedBy>
  <cp:revision>2</cp:revision>
  <cp:lastPrinted>2020-10-04T20:21:00Z</cp:lastPrinted>
  <dcterms:created xsi:type="dcterms:W3CDTF">2021-09-29T18:52:00Z</dcterms:created>
  <dcterms:modified xsi:type="dcterms:W3CDTF">2021-09-29T18:52:00Z</dcterms:modified>
</cp:coreProperties>
</file>